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0FB790" w14:textId="77777777" w:rsidR="000D72A6" w:rsidRDefault="000D72A6" w:rsidP="000D72A6">
      <w:pPr>
        <w:jc w:val="center"/>
        <w:rPr>
          <w:sz w:val="26"/>
          <w:szCs w:val="26"/>
        </w:rPr>
      </w:pPr>
    </w:p>
    <w:p w14:paraId="5E01C9AE" w14:textId="77777777" w:rsidR="000D72A6" w:rsidRPr="002E4578" w:rsidRDefault="000D72A6" w:rsidP="002E4578">
      <w:pPr>
        <w:jc w:val="center"/>
        <w:rPr>
          <w:sz w:val="26"/>
          <w:szCs w:val="26"/>
        </w:rPr>
      </w:pPr>
      <w:r w:rsidRPr="002E4578">
        <w:rPr>
          <w:sz w:val="26"/>
          <w:szCs w:val="26"/>
        </w:rPr>
        <w:t>KHOA KỸ THUẬT VÀ CÔNG NGHỆ</w:t>
      </w:r>
    </w:p>
    <w:p w14:paraId="05A30529" w14:textId="77777777" w:rsidR="000D72A6" w:rsidRPr="002E4578" w:rsidRDefault="000D72A6" w:rsidP="002E4578">
      <w:pPr>
        <w:jc w:val="center"/>
        <w:rPr>
          <w:b/>
          <w:sz w:val="26"/>
          <w:szCs w:val="26"/>
        </w:rPr>
      </w:pPr>
      <w:r w:rsidRPr="002E4578">
        <w:rPr>
          <w:b/>
          <w:sz w:val="26"/>
          <w:szCs w:val="26"/>
        </w:rPr>
        <w:t>BỘ MÔN CÔNG NGHỆ THÔNG TIN</w:t>
      </w:r>
    </w:p>
    <w:p w14:paraId="5A09AD6A" w14:textId="77777777" w:rsidR="000D72A6" w:rsidRDefault="000D72A6" w:rsidP="000D72A6">
      <w:pPr>
        <w:spacing w:line="360" w:lineRule="auto"/>
        <w:jc w:val="center"/>
        <w:rPr>
          <w:sz w:val="26"/>
          <w:szCs w:val="26"/>
        </w:rPr>
      </w:pPr>
    </w:p>
    <w:p w14:paraId="404EAC33" w14:textId="77777777" w:rsidR="000D72A6" w:rsidRDefault="000D72A6" w:rsidP="000D72A6">
      <w:pPr>
        <w:spacing w:line="360" w:lineRule="auto"/>
        <w:jc w:val="center"/>
        <w:rPr>
          <w:sz w:val="26"/>
          <w:szCs w:val="26"/>
        </w:rPr>
      </w:pPr>
    </w:p>
    <w:p w14:paraId="25310190" w14:textId="77777777" w:rsidR="000D72A6" w:rsidRDefault="00717B03" w:rsidP="000D72A6">
      <w:pPr>
        <w:spacing w:line="360" w:lineRule="auto"/>
        <w:jc w:val="center"/>
        <w:rPr>
          <w:sz w:val="26"/>
          <w:szCs w:val="26"/>
        </w:rPr>
      </w:pPr>
      <w:r>
        <w:rPr>
          <w:b/>
          <w:noProof/>
          <w:sz w:val="48"/>
        </w:rPr>
        <w:drawing>
          <wp:inline distT="0" distB="0" distL="0" distR="0" wp14:anchorId="66CBD020" wp14:editId="04C7DEBE">
            <wp:extent cx="914400" cy="89852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6415AD67" w14:textId="77777777" w:rsidR="000D72A6" w:rsidRDefault="000D72A6" w:rsidP="000D72A6">
      <w:pPr>
        <w:spacing w:line="360" w:lineRule="auto"/>
        <w:jc w:val="center"/>
        <w:rPr>
          <w:b/>
          <w:sz w:val="26"/>
          <w:szCs w:val="26"/>
        </w:rPr>
      </w:pPr>
    </w:p>
    <w:p w14:paraId="2EAA3C2F" w14:textId="77777777" w:rsidR="000D72A6" w:rsidRDefault="000D72A6" w:rsidP="002D667D">
      <w:pPr>
        <w:spacing w:line="360" w:lineRule="auto"/>
        <w:rPr>
          <w:b/>
          <w:sz w:val="26"/>
          <w:szCs w:val="26"/>
        </w:rPr>
      </w:pPr>
    </w:p>
    <w:p w14:paraId="53D3A2E7" w14:textId="77777777" w:rsidR="000D72A6" w:rsidRDefault="000D72A6" w:rsidP="000D72A6">
      <w:pPr>
        <w:spacing w:line="360" w:lineRule="auto"/>
        <w:jc w:val="center"/>
        <w:rPr>
          <w:b/>
          <w:sz w:val="26"/>
          <w:szCs w:val="26"/>
        </w:rPr>
      </w:pPr>
    </w:p>
    <w:p w14:paraId="791D4ADC" w14:textId="7E8DAAB7" w:rsidR="000D72A6" w:rsidRPr="002E4578" w:rsidRDefault="000D72A6" w:rsidP="002E4578">
      <w:pPr>
        <w:jc w:val="center"/>
        <w:rPr>
          <w:sz w:val="26"/>
          <w:szCs w:val="26"/>
        </w:rPr>
      </w:pPr>
      <w:r w:rsidRPr="002D667D">
        <w:rPr>
          <w:sz w:val="26"/>
          <w:szCs w:val="26"/>
        </w:rPr>
        <w:t xml:space="preserve">THỰC TẬP ĐỒ ÁN </w:t>
      </w:r>
      <w:r w:rsidR="003622F1">
        <w:rPr>
          <w:sz w:val="26"/>
          <w:szCs w:val="26"/>
        </w:rPr>
        <w:t>CHUYÊN</w:t>
      </w:r>
      <w:r w:rsidRPr="002D667D">
        <w:rPr>
          <w:sz w:val="26"/>
          <w:szCs w:val="26"/>
        </w:rPr>
        <w:t xml:space="preserve"> NGÀNH</w:t>
      </w:r>
    </w:p>
    <w:p w14:paraId="73CDDD0B" w14:textId="7BEF5B4F" w:rsidR="000D72A6" w:rsidRDefault="000D72A6" w:rsidP="000D72A6">
      <w:pPr>
        <w:spacing w:line="360" w:lineRule="auto"/>
        <w:jc w:val="center"/>
        <w:rPr>
          <w:b/>
          <w:sz w:val="26"/>
          <w:szCs w:val="26"/>
        </w:rPr>
      </w:pPr>
      <w:r>
        <w:rPr>
          <w:b/>
          <w:sz w:val="26"/>
          <w:szCs w:val="26"/>
        </w:rPr>
        <w:t>HỌC KỲ</w:t>
      </w:r>
      <w:r w:rsidR="002D667D">
        <w:rPr>
          <w:b/>
          <w:sz w:val="26"/>
          <w:szCs w:val="26"/>
        </w:rPr>
        <w:t xml:space="preserve"> I</w:t>
      </w:r>
      <w:r>
        <w:rPr>
          <w:b/>
          <w:sz w:val="26"/>
          <w:szCs w:val="26"/>
        </w:rPr>
        <w:t xml:space="preserve">, NĂM HỌC </w:t>
      </w:r>
      <w:r w:rsidR="002D667D">
        <w:rPr>
          <w:b/>
          <w:sz w:val="26"/>
          <w:szCs w:val="26"/>
        </w:rPr>
        <w:t>202</w:t>
      </w:r>
      <w:r w:rsidR="001A363C">
        <w:rPr>
          <w:b/>
          <w:sz w:val="26"/>
          <w:szCs w:val="26"/>
        </w:rPr>
        <w:t>4</w:t>
      </w:r>
      <w:r w:rsidR="002D667D">
        <w:rPr>
          <w:b/>
          <w:sz w:val="26"/>
          <w:szCs w:val="26"/>
        </w:rPr>
        <w:t>-202</w:t>
      </w:r>
      <w:r w:rsidR="001A363C">
        <w:rPr>
          <w:b/>
          <w:sz w:val="26"/>
          <w:szCs w:val="26"/>
        </w:rPr>
        <w:t>5</w:t>
      </w:r>
    </w:p>
    <w:p w14:paraId="3BA5EA67" w14:textId="5DB96809" w:rsidR="000D72A6" w:rsidRDefault="003622F1" w:rsidP="000D72A6">
      <w:pPr>
        <w:spacing w:line="360" w:lineRule="auto"/>
        <w:jc w:val="center"/>
        <w:rPr>
          <w:sz w:val="48"/>
          <w:szCs w:val="48"/>
        </w:rPr>
      </w:pPr>
      <w:r>
        <w:rPr>
          <w:b/>
          <w:sz w:val="48"/>
          <w:szCs w:val="48"/>
        </w:rPr>
        <w:t>XÂY DỰNG WEBSITE BÁN CÂY CẢNH VỚI MÃ NGUỒN MỞ</w:t>
      </w:r>
    </w:p>
    <w:p w14:paraId="671E518D" w14:textId="77777777" w:rsidR="000D72A6" w:rsidRDefault="000D72A6" w:rsidP="000D72A6">
      <w:pPr>
        <w:spacing w:line="360" w:lineRule="auto"/>
        <w:jc w:val="center"/>
        <w:rPr>
          <w:b/>
          <w:sz w:val="26"/>
          <w:szCs w:val="26"/>
        </w:rPr>
      </w:pPr>
    </w:p>
    <w:p w14:paraId="112B69CA" w14:textId="77777777" w:rsidR="000D72A6" w:rsidRDefault="000D72A6" w:rsidP="000D72A6">
      <w:pPr>
        <w:spacing w:line="360" w:lineRule="auto"/>
        <w:rPr>
          <w:b/>
          <w:sz w:val="26"/>
          <w:szCs w:val="26"/>
        </w:rPr>
      </w:pPr>
    </w:p>
    <w:p w14:paraId="49861C82" w14:textId="77777777" w:rsidR="000D72A6" w:rsidRDefault="000D72A6" w:rsidP="000D72A6">
      <w:pPr>
        <w:spacing w:line="360" w:lineRule="auto"/>
        <w:jc w:val="center"/>
        <w:rPr>
          <w:sz w:val="26"/>
          <w:szCs w:val="26"/>
        </w:rPr>
      </w:pPr>
    </w:p>
    <w:p w14:paraId="390094EC" w14:textId="77777777" w:rsidR="000D72A6" w:rsidRDefault="00717B03" w:rsidP="000D72A6">
      <w:pPr>
        <w:spacing w:line="360" w:lineRule="auto"/>
        <w:rPr>
          <w:sz w:val="26"/>
          <w:szCs w:val="26"/>
        </w:rPr>
      </w:pPr>
      <w:r>
        <w:rPr>
          <w:noProof/>
        </w:rPr>
        <mc:AlternateContent>
          <mc:Choice Requires="wps">
            <w:drawing>
              <wp:anchor distT="0" distB="0" distL="114300" distR="114300" simplePos="0" relativeHeight="251655168" behindDoc="0" locked="0" layoutInCell="1" allowOverlap="1" wp14:anchorId="709B655F" wp14:editId="474DE4EC">
                <wp:simplePos x="0" y="0"/>
                <wp:positionH relativeFrom="column">
                  <wp:posOffset>464820</wp:posOffset>
                </wp:positionH>
                <wp:positionV relativeFrom="paragraph">
                  <wp:posOffset>287655</wp:posOffset>
                </wp:positionV>
                <wp:extent cx="2141220" cy="685800"/>
                <wp:effectExtent l="1270" t="1270" r="635" b="0"/>
                <wp:wrapNone/>
                <wp:docPr id="77"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DA7C80" w14:textId="77777777" w:rsidR="000449C9" w:rsidRDefault="000449C9" w:rsidP="000D72A6">
                            <w:pPr>
                              <w:rPr>
                                <w:i/>
                              </w:rPr>
                            </w:pPr>
                            <w:r>
                              <w:rPr>
                                <w:i/>
                              </w:rPr>
                              <w:t>Giáo viên hướng dẫn:</w:t>
                            </w:r>
                          </w:p>
                          <w:p w14:paraId="76E70174" w14:textId="77777777" w:rsidR="000449C9" w:rsidRDefault="000449C9" w:rsidP="000D72A6">
                            <w:r>
                              <w:rPr>
                                <w:iCs/>
                              </w:rPr>
                              <w:t>ThS.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9B655F" id="_x0000_t202" coordsize="21600,21600" o:spt="202" path="m,l,21600r21600,l21600,xe">
                <v:stroke joinstyle="miter"/>
                <v:path gradientshapeok="t" o:connecttype="rect"/>
              </v:shapetype>
              <v:shape id="Text Box 75" o:spid="_x0000_s1026" type="#_x0000_t202" style="position:absolute;margin-left:36.6pt;margin-top:22.65pt;width:168.6pt;height:5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" stroked="f">
                <v:textbox>
                  <w:txbxContent>
                    <w:p w14:paraId="36DA7C80" w14:textId="77777777" w:rsidR="000449C9" w:rsidRDefault="000449C9" w:rsidP="000D72A6">
                      <w:pPr>
                        <w:rPr>
                          <w:i/>
                        </w:rPr>
                      </w:pPr>
                      <w:r>
                        <w:rPr>
                          <w:i/>
                        </w:rPr>
                        <w:t>Giáo viên hướng dẫn:</w:t>
                      </w:r>
                    </w:p>
                    <w:p w14:paraId="76E70174" w14:textId="77777777" w:rsidR="000449C9" w:rsidRDefault="000449C9" w:rsidP="000D72A6">
                      <w:r>
                        <w:rPr>
                          <w:iCs/>
                        </w:rPr>
                        <w:t>ThS. Nguyễn Ngọc Đan Thanh</w:t>
                      </w:r>
                    </w:p>
                  </w:txbxContent>
                </v:textbox>
              </v:shape>
            </w:pict>
          </mc:Fallback>
        </mc:AlternateContent>
      </w:r>
    </w:p>
    <w:p w14:paraId="665DF893" w14:textId="77777777" w:rsidR="000D72A6" w:rsidRDefault="00717B03" w:rsidP="000D72A6">
      <w:pPr>
        <w:spacing w:line="360" w:lineRule="auto"/>
        <w:jc w:val="center"/>
        <w:rPr>
          <w:sz w:val="26"/>
          <w:szCs w:val="26"/>
        </w:rPr>
      </w:pPr>
      <w:r>
        <w:rPr>
          <w:noProof/>
        </w:rPr>
        <mc:AlternateContent>
          <mc:Choice Requires="wps">
            <w:drawing>
              <wp:anchor distT="0" distB="0" distL="114300" distR="114300" simplePos="0" relativeHeight="251657216" behindDoc="0" locked="0" layoutInCell="1" allowOverlap="1" wp14:anchorId="798BE50F" wp14:editId="1253FC24">
                <wp:simplePos x="0" y="0"/>
                <wp:positionH relativeFrom="column">
                  <wp:posOffset>3429000</wp:posOffset>
                </wp:positionH>
                <wp:positionV relativeFrom="paragraph">
                  <wp:posOffset>7620</wp:posOffset>
                </wp:positionV>
                <wp:extent cx="1828800" cy="800100"/>
                <wp:effectExtent l="3175" t="0" r="0" b="3175"/>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E083E3" w14:textId="77777777" w:rsidR="000449C9" w:rsidRDefault="000449C9" w:rsidP="000D72A6">
                            <w:pPr>
                              <w:rPr>
                                <w:i/>
                              </w:rPr>
                            </w:pPr>
                            <w:r>
                              <w:rPr>
                                <w:i/>
                              </w:rPr>
                              <w:t>Sinh viên thực hiện:</w:t>
                            </w:r>
                          </w:p>
                          <w:p w14:paraId="493065F1" w14:textId="77777777" w:rsidR="000449C9" w:rsidRDefault="000449C9" w:rsidP="000D72A6">
                            <w:r>
                              <w:t>Họ tên: Võ Thị Diểm</w:t>
                            </w:r>
                          </w:p>
                          <w:p w14:paraId="60C3BD85" w14:textId="77777777" w:rsidR="000449C9" w:rsidRDefault="000449C9" w:rsidP="000D72A6">
                            <w:r>
                              <w:t>MSSV: 110121013</w:t>
                            </w:r>
                          </w:p>
                          <w:p w14:paraId="504A7188" w14:textId="77777777" w:rsidR="000449C9" w:rsidRDefault="000449C9"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BE50F" id="Text Box 76" o:spid="_x0000_s1027" type="#_x0000_t202" style="position:absolute;left:0;text-align:left;margin-left:270pt;margin-top:.6pt;width:2in;height:6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1DE083E3" w14:textId="77777777" w:rsidR="000449C9" w:rsidRDefault="000449C9" w:rsidP="000D72A6">
                      <w:pPr>
                        <w:rPr>
                          <w:i/>
                        </w:rPr>
                      </w:pPr>
                      <w:r>
                        <w:rPr>
                          <w:i/>
                        </w:rPr>
                        <w:t>Sinh viên thực hiện:</w:t>
                      </w:r>
                    </w:p>
                    <w:p w14:paraId="493065F1" w14:textId="77777777" w:rsidR="000449C9" w:rsidRDefault="000449C9" w:rsidP="000D72A6">
                      <w:r>
                        <w:t>Họ tên: Võ Thị Diểm</w:t>
                      </w:r>
                    </w:p>
                    <w:p w14:paraId="60C3BD85" w14:textId="77777777" w:rsidR="000449C9" w:rsidRDefault="000449C9" w:rsidP="000D72A6">
                      <w:r>
                        <w:t>MSSV: 110121013</w:t>
                      </w:r>
                    </w:p>
                    <w:p w14:paraId="504A7188" w14:textId="77777777" w:rsidR="000449C9" w:rsidRDefault="000449C9" w:rsidP="000D72A6">
                      <w:r>
                        <w:t>Lớp: DA21TTB</w:t>
                      </w:r>
                    </w:p>
                  </w:txbxContent>
                </v:textbox>
              </v:shape>
            </w:pict>
          </mc:Fallback>
        </mc:AlternateContent>
      </w:r>
    </w:p>
    <w:p w14:paraId="3E160D3F" w14:textId="77777777" w:rsidR="000D72A6" w:rsidRDefault="000D72A6" w:rsidP="000D72A6">
      <w:pPr>
        <w:spacing w:line="360" w:lineRule="auto"/>
        <w:rPr>
          <w:sz w:val="26"/>
          <w:szCs w:val="26"/>
        </w:rPr>
      </w:pPr>
    </w:p>
    <w:p w14:paraId="6F070EAA" w14:textId="77777777" w:rsidR="000D72A6" w:rsidRDefault="000D72A6" w:rsidP="000D72A6">
      <w:pPr>
        <w:spacing w:line="360" w:lineRule="auto"/>
        <w:rPr>
          <w:sz w:val="26"/>
          <w:szCs w:val="26"/>
        </w:rPr>
      </w:pPr>
    </w:p>
    <w:p w14:paraId="7CCA755B" w14:textId="77777777" w:rsidR="000D72A6" w:rsidRDefault="000D72A6" w:rsidP="000D72A6">
      <w:pPr>
        <w:spacing w:line="360" w:lineRule="auto"/>
        <w:rPr>
          <w:sz w:val="26"/>
          <w:szCs w:val="26"/>
        </w:rPr>
      </w:pPr>
    </w:p>
    <w:p w14:paraId="7E052FF2" w14:textId="77777777" w:rsidR="000D72A6" w:rsidRDefault="000D72A6" w:rsidP="000D72A6">
      <w:pPr>
        <w:spacing w:line="360" w:lineRule="auto"/>
        <w:rPr>
          <w:sz w:val="26"/>
          <w:szCs w:val="26"/>
        </w:rPr>
      </w:pPr>
    </w:p>
    <w:p w14:paraId="280D5BEA" w14:textId="77777777" w:rsidR="000D72A6" w:rsidRDefault="000D72A6" w:rsidP="000D72A6">
      <w:pPr>
        <w:spacing w:line="360" w:lineRule="auto"/>
        <w:rPr>
          <w:sz w:val="26"/>
          <w:szCs w:val="26"/>
        </w:rPr>
      </w:pPr>
    </w:p>
    <w:p w14:paraId="238BE35F" w14:textId="77777777" w:rsidR="000D72A6" w:rsidRDefault="000D72A6" w:rsidP="000D72A6">
      <w:pPr>
        <w:spacing w:line="360" w:lineRule="auto"/>
        <w:rPr>
          <w:sz w:val="26"/>
          <w:szCs w:val="26"/>
        </w:rPr>
      </w:pPr>
    </w:p>
    <w:p w14:paraId="489E724D" w14:textId="77777777" w:rsidR="000D72A6" w:rsidRDefault="000D72A6" w:rsidP="000D72A6">
      <w:pPr>
        <w:spacing w:line="360" w:lineRule="auto"/>
        <w:rPr>
          <w:sz w:val="26"/>
          <w:szCs w:val="26"/>
        </w:rPr>
      </w:pPr>
    </w:p>
    <w:p w14:paraId="0193D60F" w14:textId="77777777" w:rsidR="000D72A6" w:rsidRDefault="000D72A6" w:rsidP="000D72A6">
      <w:pPr>
        <w:spacing w:line="360" w:lineRule="auto"/>
        <w:rPr>
          <w:i/>
          <w:sz w:val="26"/>
          <w:szCs w:val="26"/>
        </w:rPr>
      </w:pPr>
    </w:p>
    <w:p w14:paraId="1F87A803" w14:textId="5ADAC453" w:rsidR="000D72A6" w:rsidRDefault="000D72A6" w:rsidP="000D72A6">
      <w:pPr>
        <w:spacing w:line="360" w:lineRule="auto"/>
        <w:jc w:val="center"/>
        <w:rPr>
          <w:b/>
          <w:bCs/>
          <w:i/>
        </w:rPr>
      </w:pPr>
      <w:r>
        <w:rPr>
          <w:b/>
          <w:bCs/>
          <w:i/>
          <w:sz w:val="26"/>
          <w:szCs w:val="26"/>
        </w:rPr>
        <w:t>Trà Vinh, tháng</w:t>
      </w:r>
      <w:r w:rsidR="002D667D">
        <w:rPr>
          <w:b/>
          <w:bCs/>
          <w:i/>
          <w:sz w:val="26"/>
          <w:szCs w:val="26"/>
        </w:rPr>
        <w:t xml:space="preserve"> 1</w:t>
      </w:r>
      <w:r w:rsidR="000E6F81">
        <w:rPr>
          <w:b/>
          <w:bCs/>
          <w:i/>
          <w:sz w:val="26"/>
          <w:szCs w:val="26"/>
        </w:rPr>
        <w:t>2</w:t>
      </w:r>
      <w:r>
        <w:rPr>
          <w:b/>
          <w:bCs/>
          <w:i/>
          <w:sz w:val="26"/>
          <w:szCs w:val="26"/>
        </w:rPr>
        <w:t xml:space="preserve"> năm</w:t>
      </w:r>
      <w:r w:rsidR="002D667D">
        <w:rPr>
          <w:b/>
          <w:bCs/>
          <w:i/>
          <w:sz w:val="26"/>
          <w:szCs w:val="26"/>
        </w:rPr>
        <w:t xml:space="preserve"> 2024</w:t>
      </w:r>
      <w:r>
        <w:rPr>
          <w:b/>
          <w:bCs/>
          <w:i/>
          <w:sz w:val="26"/>
          <w:szCs w:val="26"/>
        </w:rPr>
        <w:t xml:space="preserve">      </w:t>
      </w:r>
    </w:p>
    <w:p w14:paraId="32453529" w14:textId="77777777" w:rsidR="000D72A6" w:rsidRDefault="000D72A6" w:rsidP="000D72A6">
      <w:pPr>
        <w:jc w:val="center"/>
        <w:rPr>
          <w:sz w:val="26"/>
          <w:szCs w:val="26"/>
        </w:rPr>
      </w:pPr>
    </w:p>
    <w:p w14:paraId="6F54DF7C" w14:textId="77777777" w:rsidR="007E277D" w:rsidRDefault="007E277D" w:rsidP="000D72A6">
      <w:pPr>
        <w:jc w:val="center"/>
        <w:rPr>
          <w:sz w:val="26"/>
          <w:szCs w:val="26"/>
        </w:rPr>
      </w:pPr>
    </w:p>
    <w:p w14:paraId="19275EAC" w14:textId="77777777" w:rsidR="007E277D" w:rsidRDefault="007E277D" w:rsidP="000D72A6">
      <w:pPr>
        <w:jc w:val="center"/>
        <w:rPr>
          <w:sz w:val="26"/>
          <w:szCs w:val="26"/>
        </w:rPr>
      </w:pPr>
    </w:p>
    <w:p w14:paraId="24154278" w14:textId="77777777" w:rsidR="002D667D" w:rsidRDefault="002D667D" w:rsidP="002E4578">
      <w:pPr>
        <w:jc w:val="center"/>
      </w:pPr>
    </w:p>
    <w:p w14:paraId="5EA3CC3F" w14:textId="77777777" w:rsidR="000D72A6" w:rsidRPr="002E4578" w:rsidRDefault="000D72A6" w:rsidP="002E4578">
      <w:pPr>
        <w:jc w:val="center"/>
        <w:rPr>
          <w:sz w:val="26"/>
          <w:szCs w:val="26"/>
        </w:rPr>
      </w:pPr>
      <w:r w:rsidRPr="002E4578">
        <w:rPr>
          <w:sz w:val="26"/>
          <w:szCs w:val="26"/>
        </w:rPr>
        <w:t>KHOA KỸ THUẬT VÀ CÔNG NGHỆ</w:t>
      </w:r>
    </w:p>
    <w:p w14:paraId="4CDF7C7E" w14:textId="77777777" w:rsidR="000D72A6" w:rsidRPr="002E4578" w:rsidRDefault="000D72A6" w:rsidP="002E4578">
      <w:pPr>
        <w:jc w:val="center"/>
        <w:rPr>
          <w:b/>
          <w:sz w:val="26"/>
          <w:szCs w:val="26"/>
        </w:rPr>
      </w:pPr>
      <w:r w:rsidRPr="002E4578">
        <w:rPr>
          <w:b/>
          <w:sz w:val="26"/>
          <w:szCs w:val="26"/>
        </w:rPr>
        <w:t>BỘ MÔN CÔNG NGHỆ THÔNG TIN</w:t>
      </w:r>
    </w:p>
    <w:p w14:paraId="34B7C9A3" w14:textId="77777777" w:rsidR="000D72A6" w:rsidRPr="002E4578" w:rsidRDefault="000D72A6" w:rsidP="002E4578">
      <w:pPr>
        <w:jc w:val="center"/>
        <w:rPr>
          <w:sz w:val="26"/>
          <w:szCs w:val="26"/>
        </w:rPr>
      </w:pPr>
    </w:p>
    <w:p w14:paraId="09BF4038" w14:textId="77777777" w:rsidR="000D72A6" w:rsidRDefault="000D72A6" w:rsidP="000D72A6">
      <w:pPr>
        <w:spacing w:line="360" w:lineRule="auto"/>
        <w:jc w:val="center"/>
        <w:rPr>
          <w:sz w:val="26"/>
          <w:szCs w:val="26"/>
        </w:rPr>
      </w:pPr>
    </w:p>
    <w:p w14:paraId="090F5B32" w14:textId="77777777" w:rsidR="000D72A6" w:rsidRDefault="00717B03" w:rsidP="000D72A6">
      <w:pPr>
        <w:spacing w:line="360" w:lineRule="auto"/>
        <w:jc w:val="center"/>
        <w:rPr>
          <w:sz w:val="26"/>
          <w:szCs w:val="26"/>
        </w:rPr>
      </w:pPr>
      <w:r>
        <w:rPr>
          <w:b/>
          <w:noProof/>
          <w:sz w:val="48"/>
        </w:rPr>
        <w:drawing>
          <wp:inline distT="0" distB="0" distL="0" distR="0" wp14:anchorId="45A6A058" wp14:editId="6F615A08">
            <wp:extent cx="914400" cy="898525"/>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2D2A3F25" w14:textId="77777777" w:rsidR="000D72A6" w:rsidRDefault="000D72A6" w:rsidP="000D72A6">
      <w:pPr>
        <w:spacing w:line="360" w:lineRule="auto"/>
        <w:jc w:val="center"/>
        <w:rPr>
          <w:b/>
          <w:sz w:val="26"/>
          <w:szCs w:val="26"/>
        </w:rPr>
      </w:pPr>
    </w:p>
    <w:p w14:paraId="48C527D6" w14:textId="77777777" w:rsidR="000D72A6" w:rsidRDefault="000D72A6" w:rsidP="000D72A6">
      <w:pPr>
        <w:spacing w:line="360" w:lineRule="auto"/>
        <w:jc w:val="center"/>
        <w:rPr>
          <w:b/>
          <w:sz w:val="26"/>
          <w:szCs w:val="26"/>
        </w:rPr>
      </w:pPr>
    </w:p>
    <w:p w14:paraId="4E961BD3" w14:textId="77777777" w:rsidR="000D72A6" w:rsidRDefault="000D72A6" w:rsidP="000D72A6">
      <w:pPr>
        <w:spacing w:line="360" w:lineRule="auto"/>
        <w:jc w:val="center"/>
        <w:rPr>
          <w:b/>
          <w:sz w:val="26"/>
          <w:szCs w:val="26"/>
        </w:rPr>
      </w:pPr>
    </w:p>
    <w:p w14:paraId="6FB65ABF" w14:textId="77777777" w:rsidR="000D72A6" w:rsidRPr="002E4578" w:rsidRDefault="000D72A6" w:rsidP="002E4578">
      <w:pPr>
        <w:jc w:val="center"/>
        <w:rPr>
          <w:sz w:val="26"/>
          <w:szCs w:val="26"/>
        </w:rPr>
      </w:pPr>
      <w:r w:rsidRPr="002D667D">
        <w:rPr>
          <w:sz w:val="26"/>
          <w:szCs w:val="26"/>
        </w:rPr>
        <w:t>THỰC TẬP ĐỒ ÁN CƠ SỞ NGÀNH</w:t>
      </w:r>
    </w:p>
    <w:p w14:paraId="41C43D35" w14:textId="4AC88452" w:rsidR="000D72A6" w:rsidRDefault="000D72A6" w:rsidP="000D72A6">
      <w:pPr>
        <w:spacing w:line="360" w:lineRule="auto"/>
        <w:jc w:val="center"/>
        <w:rPr>
          <w:b/>
          <w:sz w:val="26"/>
          <w:szCs w:val="26"/>
        </w:rPr>
      </w:pPr>
      <w:r>
        <w:rPr>
          <w:b/>
          <w:sz w:val="26"/>
          <w:szCs w:val="26"/>
        </w:rPr>
        <w:t xml:space="preserve">HỌC KỲ </w:t>
      </w:r>
      <w:r w:rsidR="002D667D">
        <w:rPr>
          <w:b/>
          <w:sz w:val="26"/>
          <w:szCs w:val="26"/>
        </w:rPr>
        <w:t>I</w:t>
      </w:r>
      <w:r>
        <w:rPr>
          <w:b/>
          <w:sz w:val="26"/>
          <w:szCs w:val="26"/>
        </w:rPr>
        <w:t xml:space="preserve">, NĂM HỌC </w:t>
      </w:r>
      <w:r w:rsidR="002D667D">
        <w:rPr>
          <w:b/>
          <w:sz w:val="26"/>
          <w:szCs w:val="26"/>
        </w:rPr>
        <w:t>202</w:t>
      </w:r>
      <w:r w:rsidR="001A363C">
        <w:rPr>
          <w:b/>
          <w:sz w:val="26"/>
          <w:szCs w:val="26"/>
        </w:rPr>
        <w:t>4</w:t>
      </w:r>
      <w:r w:rsidR="002D667D">
        <w:rPr>
          <w:b/>
          <w:sz w:val="26"/>
          <w:szCs w:val="26"/>
        </w:rPr>
        <w:t>-202</w:t>
      </w:r>
      <w:r w:rsidR="001A363C">
        <w:rPr>
          <w:b/>
          <w:sz w:val="26"/>
          <w:szCs w:val="26"/>
        </w:rPr>
        <w:t>5</w:t>
      </w:r>
    </w:p>
    <w:p w14:paraId="206D02C8" w14:textId="07B6A7B0" w:rsidR="000D72A6" w:rsidRDefault="00400645" w:rsidP="002D667D">
      <w:pPr>
        <w:spacing w:line="360" w:lineRule="auto"/>
        <w:jc w:val="center"/>
        <w:rPr>
          <w:sz w:val="48"/>
          <w:szCs w:val="48"/>
        </w:rPr>
      </w:pPr>
      <w:r>
        <w:rPr>
          <w:b/>
          <w:sz w:val="48"/>
          <w:szCs w:val="48"/>
        </w:rPr>
        <w:t xml:space="preserve">XÂY DỰNG WEBSITE BÁN </w:t>
      </w:r>
      <w:r w:rsidR="003622F1">
        <w:rPr>
          <w:b/>
          <w:sz w:val="48"/>
          <w:szCs w:val="48"/>
        </w:rPr>
        <w:t>CÂY CẢNH</w:t>
      </w:r>
      <w:r>
        <w:rPr>
          <w:b/>
          <w:sz w:val="48"/>
          <w:szCs w:val="48"/>
        </w:rPr>
        <w:t xml:space="preserve"> VỚI MÃ NGUỒN MỞ</w:t>
      </w:r>
    </w:p>
    <w:p w14:paraId="1110750C" w14:textId="77777777" w:rsidR="000D72A6" w:rsidRDefault="000D72A6" w:rsidP="000D72A6">
      <w:pPr>
        <w:spacing w:line="360" w:lineRule="auto"/>
        <w:jc w:val="center"/>
        <w:rPr>
          <w:b/>
          <w:sz w:val="26"/>
          <w:szCs w:val="26"/>
        </w:rPr>
      </w:pPr>
    </w:p>
    <w:p w14:paraId="3F66FE4A" w14:textId="77777777" w:rsidR="000D72A6" w:rsidRDefault="000D72A6" w:rsidP="000D72A6">
      <w:pPr>
        <w:spacing w:line="360" w:lineRule="auto"/>
        <w:rPr>
          <w:b/>
          <w:sz w:val="26"/>
          <w:szCs w:val="26"/>
        </w:rPr>
      </w:pPr>
    </w:p>
    <w:p w14:paraId="6D3627CF" w14:textId="77777777" w:rsidR="000D72A6" w:rsidRDefault="000D72A6" w:rsidP="000D72A6">
      <w:pPr>
        <w:spacing w:line="360" w:lineRule="auto"/>
        <w:jc w:val="center"/>
        <w:rPr>
          <w:sz w:val="26"/>
          <w:szCs w:val="26"/>
        </w:rPr>
      </w:pPr>
    </w:p>
    <w:p w14:paraId="51A2229D" w14:textId="77777777" w:rsidR="000D72A6" w:rsidRDefault="000D72A6" w:rsidP="000D72A6">
      <w:pPr>
        <w:spacing w:line="360" w:lineRule="auto"/>
        <w:rPr>
          <w:sz w:val="26"/>
          <w:szCs w:val="26"/>
        </w:rPr>
      </w:pPr>
    </w:p>
    <w:p w14:paraId="5416C8F6" w14:textId="77777777" w:rsidR="000D72A6" w:rsidRDefault="00717B03" w:rsidP="000D72A6">
      <w:pPr>
        <w:spacing w:line="360" w:lineRule="auto"/>
        <w:jc w:val="center"/>
        <w:rPr>
          <w:sz w:val="26"/>
          <w:szCs w:val="26"/>
        </w:rPr>
      </w:pPr>
      <w:r>
        <w:rPr>
          <w:noProof/>
        </w:rPr>
        <mc:AlternateContent>
          <mc:Choice Requires="wps">
            <w:drawing>
              <wp:anchor distT="0" distB="0" distL="114300" distR="114300" simplePos="0" relativeHeight="251658240" behindDoc="0" locked="0" layoutInCell="1" allowOverlap="1" wp14:anchorId="6286776A" wp14:editId="0B60F4D2">
                <wp:simplePos x="0" y="0"/>
                <wp:positionH relativeFrom="column">
                  <wp:posOffset>571500</wp:posOffset>
                </wp:positionH>
                <wp:positionV relativeFrom="paragraph">
                  <wp:posOffset>2540</wp:posOffset>
                </wp:positionV>
                <wp:extent cx="2099945" cy="685800"/>
                <wp:effectExtent l="3175" t="0" r="1905" b="3810"/>
                <wp:wrapNone/>
                <wp:docPr id="7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94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09FEBC" w14:textId="77777777" w:rsidR="000449C9" w:rsidRDefault="000449C9" w:rsidP="000D72A6">
                            <w:pPr>
                              <w:rPr>
                                <w:iCs/>
                              </w:rPr>
                            </w:pPr>
                            <w:r>
                              <w:rPr>
                                <w:i/>
                              </w:rPr>
                              <w:t>Giáo viên hướng dẫn:</w:t>
                            </w:r>
                            <w:r>
                              <w:rPr>
                                <w:i/>
                              </w:rPr>
                              <w:br/>
                            </w:r>
                            <w:r>
                              <w:rPr>
                                <w:iCs/>
                              </w:rPr>
                              <w:t xml:space="preserve">ThS. Nguyễn Ngọc Đan Thanh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6776A" id="Text Box 77" o:spid="_x0000_s1028" type="#_x0000_t202" style="position:absolute;left:0;text-align:left;margin-left:45pt;margin-top:.2pt;width:165.3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" stroked="f">
                <v:textbox>
                  <w:txbxContent>
                    <w:p w14:paraId="3209FEBC" w14:textId="77777777" w:rsidR="000449C9" w:rsidRDefault="000449C9" w:rsidP="000D72A6">
                      <w:pPr>
                        <w:rPr>
                          <w:iCs/>
                        </w:rPr>
                      </w:pPr>
                      <w:r>
                        <w:rPr>
                          <w:i/>
                        </w:rPr>
                        <w:t>Giáo viên hướng dẫn:</w:t>
                      </w:r>
                      <w:r>
                        <w:rPr>
                          <w:i/>
                        </w:rPr>
                        <w:br/>
                      </w:r>
                      <w:r>
                        <w:rPr>
                          <w:iCs/>
                        </w:rPr>
                        <w:t xml:space="preserve">ThS. Nguyễn Ngọc Đan Thanh </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7E00975" wp14:editId="219CC3B4">
                <wp:simplePos x="0" y="0"/>
                <wp:positionH relativeFrom="column">
                  <wp:posOffset>3429000</wp:posOffset>
                </wp:positionH>
                <wp:positionV relativeFrom="paragraph">
                  <wp:posOffset>7620</wp:posOffset>
                </wp:positionV>
                <wp:extent cx="1828800" cy="800100"/>
                <wp:effectExtent l="3175" t="1270" r="0" b="0"/>
                <wp:wrapNone/>
                <wp:docPr id="7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C5FD33" w14:textId="77777777" w:rsidR="000449C9" w:rsidRDefault="000449C9" w:rsidP="000D72A6">
                            <w:pPr>
                              <w:rPr>
                                <w:i/>
                              </w:rPr>
                            </w:pPr>
                            <w:r>
                              <w:rPr>
                                <w:i/>
                              </w:rPr>
                              <w:t>Sinh viên thực hiện:</w:t>
                            </w:r>
                          </w:p>
                          <w:p w14:paraId="588F6591" w14:textId="77777777" w:rsidR="000449C9" w:rsidRDefault="000449C9" w:rsidP="000D72A6">
                            <w:r>
                              <w:t>Họ tên: Võ Thị Diểm</w:t>
                            </w:r>
                          </w:p>
                          <w:p w14:paraId="103855ED" w14:textId="77777777" w:rsidR="000449C9" w:rsidRDefault="000449C9" w:rsidP="000D72A6">
                            <w:r>
                              <w:t>MSSV: 110121013</w:t>
                            </w:r>
                          </w:p>
                          <w:p w14:paraId="5C452E4D" w14:textId="77777777" w:rsidR="000449C9" w:rsidRDefault="000449C9"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00975" id="Text Box 78" o:spid="_x0000_s1029" type="#_x0000_t202" style="position:absolute;left:0;text-align:left;margin-left:270pt;margin-top:.6pt;width:2in;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3AC5FD33" w14:textId="77777777" w:rsidR="000449C9" w:rsidRDefault="000449C9" w:rsidP="000D72A6">
                      <w:pPr>
                        <w:rPr>
                          <w:i/>
                        </w:rPr>
                      </w:pPr>
                      <w:r>
                        <w:rPr>
                          <w:i/>
                        </w:rPr>
                        <w:t>Sinh viên thực hiện:</w:t>
                      </w:r>
                    </w:p>
                    <w:p w14:paraId="588F6591" w14:textId="77777777" w:rsidR="000449C9" w:rsidRDefault="000449C9" w:rsidP="000D72A6">
                      <w:r>
                        <w:t>Họ tên: Võ Thị Diểm</w:t>
                      </w:r>
                    </w:p>
                    <w:p w14:paraId="103855ED" w14:textId="77777777" w:rsidR="000449C9" w:rsidRDefault="000449C9" w:rsidP="000D72A6">
                      <w:r>
                        <w:t>MSSV: 110121013</w:t>
                      </w:r>
                    </w:p>
                    <w:p w14:paraId="5C452E4D" w14:textId="77777777" w:rsidR="000449C9" w:rsidRDefault="000449C9" w:rsidP="000D72A6">
                      <w:r>
                        <w:t>Lớp: DA21TTB</w:t>
                      </w:r>
                    </w:p>
                  </w:txbxContent>
                </v:textbox>
              </v:shape>
            </w:pict>
          </mc:Fallback>
        </mc:AlternateContent>
      </w:r>
    </w:p>
    <w:p w14:paraId="09285CBD" w14:textId="77777777" w:rsidR="000D72A6" w:rsidRDefault="000D72A6" w:rsidP="000D72A6">
      <w:pPr>
        <w:spacing w:line="360" w:lineRule="auto"/>
        <w:rPr>
          <w:sz w:val="26"/>
          <w:szCs w:val="26"/>
        </w:rPr>
      </w:pPr>
    </w:p>
    <w:p w14:paraId="6C7A6A31" w14:textId="77777777" w:rsidR="000D72A6" w:rsidRDefault="000D72A6" w:rsidP="000D72A6">
      <w:pPr>
        <w:spacing w:line="360" w:lineRule="auto"/>
        <w:rPr>
          <w:sz w:val="26"/>
          <w:szCs w:val="26"/>
        </w:rPr>
      </w:pPr>
    </w:p>
    <w:p w14:paraId="2F48C819" w14:textId="77777777" w:rsidR="000D72A6" w:rsidRDefault="000D72A6" w:rsidP="000D72A6">
      <w:pPr>
        <w:spacing w:line="360" w:lineRule="auto"/>
        <w:rPr>
          <w:sz w:val="26"/>
          <w:szCs w:val="26"/>
        </w:rPr>
      </w:pPr>
    </w:p>
    <w:p w14:paraId="163128F2" w14:textId="77777777" w:rsidR="000D72A6" w:rsidRDefault="000D72A6" w:rsidP="000D72A6">
      <w:pPr>
        <w:spacing w:line="360" w:lineRule="auto"/>
        <w:rPr>
          <w:sz w:val="26"/>
          <w:szCs w:val="26"/>
        </w:rPr>
      </w:pPr>
    </w:p>
    <w:p w14:paraId="76FC98CA" w14:textId="77777777" w:rsidR="000D72A6" w:rsidRDefault="000D72A6" w:rsidP="000D72A6">
      <w:pPr>
        <w:spacing w:line="360" w:lineRule="auto"/>
        <w:rPr>
          <w:sz w:val="26"/>
          <w:szCs w:val="26"/>
          <w:lang w:val="vi-VN"/>
        </w:rPr>
      </w:pPr>
    </w:p>
    <w:p w14:paraId="537E6528" w14:textId="77777777" w:rsidR="000D72A6" w:rsidRDefault="000D72A6" w:rsidP="000D72A6">
      <w:pPr>
        <w:spacing w:line="360" w:lineRule="auto"/>
        <w:rPr>
          <w:sz w:val="26"/>
          <w:szCs w:val="26"/>
          <w:lang w:val="vi-VN"/>
        </w:rPr>
      </w:pPr>
    </w:p>
    <w:p w14:paraId="32FB9F66" w14:textId="77777777" w:rsidR="000D72A6" w:rsidRDefault="000D72A6" w:rsidP="000D72A6">
      <w:pPr>
        <w:spacing w:line="360" w:lineRule="auto"/>
        <w:rPr>
          <w:sz w:val="26"/>
          <w:szCs w:val="26"/>
        </w:rPr>
      </w:pPr>
    </w:p>
    <w:p w14:paraId="7A1EED29" w14:textId="77777777" w:rsidR="000D72A6" w:rsidRDefault="000D72A6" w:rsidP="000D72A6">
      <w:pPr>
        <w:spacing w:line="360" w:lineRule="auto"/>
        <w:rPr>
          <w:i/>
          <w:sz w:val="26"/>
          <w:szCs w:val="26"/>
        </w:rPr>
      </w:pPr>
    </w:p>
    <w:p w14:paraId="0F7D2752" w14:textId="48FDE774" w:rsidR="001D17EE" w:rsidRPr="002D667D" w:rsidRDefault="000D72A6" w:rsidP="000E6F81">
      <w:pPr>
        <w:spacing w:line="360" w:lineRule="auto"/>
        <w:jc w:val="center"/>
        <w:rPr>
          <w:b/>
          <w:bCs/>
          <w:i/>
        </w:rPr>
        <w:sectPr w:rsidR="001D17EE" w:rsidRPr="002D667D" w:rsidSect="000E6F81">
          <w:footerReference w:type="even" r:id="rId9"/>
          <w:pgSz w:w="11907" w:h="16840" w:code="9"/>
          <w:pgMar w:top="1134" w:right="1134" w:bottom="1134" w:left="1985" w:header="284" w:footer="579" w:gutter="0"/>
          <w:pgBorders>
            <w:top w:val="twistedLines1" w:sz="18" w:space="1" w:color="auto"/>
            <w:left w:val="twistedLines1" w:sz="18" w:space="4" w:color="auto"/>
            <w:bottom w:val="twistedLines1" w:sz="18" w:space="1" w:color="auto"/>
            <w:right w:val="twistedLines1" w:sz="18" w:space="4" w:color="auto"/>
          </w:pgBorders>
          <w:cols w:space="720"/>
        </w:sectPr>
      </w:pPr>
      <w:r>
        <w:rPr>
          <w:b/>
          <w:bCs/>
          <w:i/>
          <w:sz w:val="26"/>
          <w:szCs w:val="26"/>
        </w:rPr>
        <w:t xml:space="preserve">Trà Vinh, tháng </w:t>
      </w:r>
      <w:r w:rsidR="002D667D">
        <w:rPr>
          <w:b/>
          <w:bCs/>
          <w:i/>
          <w:sz w:val="26"/>
          <w:szCs w:val="26"/>
        </w:rPr>
        <w:t>1</w:t>
      </w:r>
      <w:r w:rsidR="000E6F81">
        <w:rPr>
          <w:b/>
          <w:bCs/>
          <w:i/>
          <w:sz w:val="26"/>
          <w:szCs w:val="26"/>
        </w:rPr>
        <w:t>2</w:t>
      </w:r>
      <w:r>
        <w:rPr>
          <w:b/>
          <w:bCs/>
          <w:i/>
          <w:sz w:val="26"/>
          <w:szCs w:val="26"/>
        </w:rPr>
        <w:t xml:space="preserve"> năm </w:t>
      </w:r>
      <w:r w:rsidR="002D667D">
        <w:rPr>
          <w:b/>
          <w:bCs/>
          <w:i/>
          <w:sz w:val="26"/>
          <w:szCs w:val="26"/>
        </w:rPr>
        <w:t>2024</w:t>
      </w:r>
    </w:p>
    <w:p w14:paraId="4F5A3E25" w14:textId="77777777" w:rsidR="00D62FA4" w:rsidRDefault="00717B03" w:rsidP="00B22CC5">
      <w:pPr>
        <w:spacing w:line="360" w:lineRule="auto"/>
        <w:ind w:left="360"/>
        <w:rPr>
          <w:b/>
          <w:bCs/>
          <w:sz w:val="26"/>
          <w:szCs w:val="26"/>
        </w:rPr>
      </w:pPr>
      <w:r>
        <w:rPr>
          <w:b/>
          <w:bCs/>
          <w:noProof/>
          <w:sz w:val="26"/>
          <w:szCs w:val="26"/>
        </w:rPr>
        <w:lastRenderedPageBreak/>
        <mc:AlternateContent>
          <mc:Choice Requires="wps">
            <w:drawing>
              <wp:anchor distT="0" distB="0" distL="114300" distR="114300" simplePos="0" relativeHeight="251654144" behindDoc="0" locked="0" layoutInCell="1" allowOverlap="1" wp14:anchorId="5F8D0291" wp14:editId="160C98B3">
                <wp:simplePos x="0" y="0"/>
                <wp:positionH relativeFrom="column">
                  <wp:posOffset>114300</wp:posOffset>
                </wp:positionH>
                <wp:positionV relativeFrom="paragraph">
                  <wp:posOffset>0</wp:posOffset>
                </wp:positionV>
                <wp:extent cx="5372100" cy="9144000"/>
                <wp:effectExtent l="12700" t="5715" r="6350" b="13335"/>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37299CC7"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tab/>
                            </w:r>
                            <w:r w:rsidRPr="00A2061D">
                              <w:rPr>
                                <w:b/>
                              </w:rPr>
                              <w:t>Quá trình thực hiện:</w:t>
                            </w:r>
                          </w:p>
                          <w:p w14:paraId="527053DC"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Nghiêm túc, báo cáo tiến độ theo lịch</w:t>
                            </w:r>
                          </w:p>
                          <w:p w14:paraId="3A4E096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Có khả năng nghiên cứu độc lập</w:t>
                            </w:r>
                          </w:p>
                          <w:p w14:paraId="5ECB45CD"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báo cáo</w:t>
                            </w:r>
                          </w:p>
                          <w:p w14:paraId="3741A8B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Đúng mẫu</w:t>
                            </w:r>
                          </w:p>
                          <w:p w14:paraId="6CF1FC6C"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Đầy đủ các nội dung theo đề cương</w:t>
                            </w:r>
                          </w:p>
                          <w:p w14:paraId="1A6D9ED1"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chương trình</w:t>
                            </w:r>
                          </w:p>
                          <w:p w14:paraId="7A727AD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Chương trình đáp ứng theo yêu cầu đã phân tích</w:t>
                            </w:r>
                          </w:p>
                          <w:p w14:paraId="14DF4574"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Dữ liệu minh họa phong phú</w:t>
                            </w:r>
                          </w:p>
                          <w:p w14:paraId="54782138" w14:textId="77777777" w:rsidR="000449C9" w:rsidRDefault="000449C9">
                            <w:pPr>
                              <w:pStyle w:val="ListParagraph"/>
                              <w:numPr>
                                <w:ilvl w:val="0"/>
                                <w:numId w:val="2"/>
                              </w:numPr>
                              <w:tabs>
                                <w:tab w:val="left" w:pos="1260"/>
                                <w:tab w:val="right" w:leader="dot" w:pos="8505"/>
                              </w:tabs>
                              <w:spacing w:before="120" w:after="120" w:line="360" w:lineRule="auto"/>
                              <w:ind w:right="198"/>
                              <w:jc w:val="both"/>
                            </w:pPr>
                            <w:r w:rsidRPr="00A2061D">
                              <w:rPr>
                                <w:b/>
                              </w:rPr>
                              <w:t>Kết luận:</w:t>
                            </w:r>
                            <w:r>
                              <w:t xml:space="preserve"> Đạt mức tốt</w:t>
                            </w: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30" style="position:absolute;left:0;text-align:left;margin-left:9pt;margin-top:0;width:423pt;height:10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37299CC7"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tab/>
                      </w:r>
                      <w:r w:rsidRPr="00A2061D">
                        <w:rPr>
                          <w:b/>
                        </w:rPr>
                        <w:t>Quá trình thực hiện:</w:t>
                      </w:r>
                    </w:p>
                    <w:p w14:paraId="527053DC"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Nghiêm túc, báo cáo tiến độ theo lịch</w:t>
                      </w:r>
                    </w:p>
                    <w:p w14:paraId="3A4E096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Có khả năng nghiên cứu độc lập</w:t>
                      </w:r>
                    </w:p>
                    <w:p w14:paraId="5ECB45CD"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báo cáo</w:t>
                      </w:r>
                    </w:p>
                    <w:p w14:paraId="3741A8B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Đúng mẫu</w:t>
                      </w:r>
                    </w:p>
                    <w:p w14:paraId="6CF1FC6C"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Đầy đủ các nội dung theo đề cương</w:t>
                      </w:r>
                    </w:p>
                    <w:p w14:paraId="1A6D9ED1" w14:textId="77777777" w:rsidR="000449C9" w:rsidRPr="00A2061D" w:rsidRDefault="000449C9">
                      <w:pPr>
                        <w:pStyle w:val="ListParagraph"/>
                        <w:numPr>
                          <w:ilvl w:val="0"/>
                          <w:numId w:val="2"/>
                        </w:numPr>
                        <w:tabs>
                          <w:tab w:val="left" w:pos="1260"/>
                          <w:tab w:val="right" w:leader="dot" w:pos="8505"/>
                        </w:tabs>
                        <w:spacing w:before="120" w:after="120" w:line="360" w:lineRule="auto"/>
                        <w:ind w:right="198"/>
                        <w:jc w:val="both"/>
                        <w:rPr>
                          <w:b/>
                        </w:rPr>
                      </w:pPr>
                      <w:r w:rsidRPr="00A2061D">
                        <w:rPr>
                          <w:b/>
                        </w:rPr>
                        <w:t>Về chương trình</w:t>
                      </w:r>
                    </w:p>
                    <w:p w14:paraId="7A727AD5"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Chương trình đáp ứng theo yêu cầu đã phân tích</w:t>
                      </w:r>
                    </w:p>
                    <w:p w14:paraId="14DF4574" w14:textId="77777777" w:rsidR="000449C9" w:rsidRDefault="000449C9">
                      <w:pPr>
                        <w:pStyle w:val="ListParagraph"/>
                        <w:numPr>
                          <w:ilvl w:val="0"/>
                          <w:numId w:val="3"/>
                        </w:numPr>
                        <w:tabs>
                          <w:tab w:val="left" w:pos="1260"/>
                          <w:tab w:val="right" w:leader="dot" w:pos="8505"/>
                        </w:tabs>
                        <w:spacing w:before="120" w:after="120" w:line="360" w:lineRule="auto"/>
                        <w:ind w:right="198"/>
                        <w:jc w:val="both"/>
                      </w:pPr>
                      <w:r>
                        <w:t>Dữ liệu minh họa phong phú</w:t>
                      </w:r>
                    </w:p>
                    <w:p w14:paraId="54782138" w14:textId="77777777" w:rsidR="000449C9" w:rsidRDefault="000449C9">
                      <w:pPr>
                        <w:pStyle w:val="ListParagraph"/>
                        <w:numPr>
                          <w:ilvl w:val="0"/>
                          <w:numId w:val="2"/>
                        </w:numPr>
                        <w:tabs>
                          <w:tab w:val="left" w:pos="1260"/>
                          <w:tab w:val="right" w:leader="dot" w:pos="8505"/>
                        </w:tabs>
                        <w:spacing w:before="120" w:after="120" w:line="360" w:lineRule="auto"/>
                        <w:ind w:right="198"/>
                        <w:jc w:val="both"/>
                      </w:pPr>
                      <w:r w:rsidRPr="00A2061D">
                        <w:rPr>
                          <w:b/>
                        </w:rPr>
                        <w:t>Kết luận:</w:t>
                      </w:r>
                      <w:r>
                        <w:t xml:space="preserve"> Đạt mức tốt</w:t>
                      </w: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v:textbox>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77777777" w:rsidR="00EC77A9" w:rsidRDefault="00EC77A9">
      <w:pPr>
        <w:rPr>
          <w:sz w:val="26"/>
          <w:szCs w:val="26"/>
        </w:rPr>
      </w:pPr>
      <w:r>
        <w:rPr>
          <w:sz w:val="26"/>
          <w:szCs w:val="26"/>
        </w:rPr>
        <w:lastRenderedPageBreak/>
        <w:br w:type="page"/>
      </w:r>
      <w:r>
        <w:rPr>
          <w:noProof/>
          <w:sz w:val="26"/>
          <w:szCs w:val="26"/>
        </w:rPr>
        <mc:AlternateContent>
          <mc:Choice Requires="wps">
            <w:drawing>
              <wp:anchor distT="0" distB="0" distL="114300" distR="114300" simplePos="0" relativeHeight="251660288" behindDoc="0" locked="0" layoutInCell="1" allowOverlap="1" wp14:anchorId="3B599BC4" wp14:editId="7C4AC95D">
                <wp:simplePos x="0" y="0"/>
                <wp:positionH relativeFrom="column">
                  <wp:posOffset>0</wp:posOffset>
                </wp:positionH>
                <wp:positionV relativeFrom="paragraph">
                  <wp:posOffset>5080</wp:posOffset>
                </wp:positionV>
                <wp:extent cx="5372100" cy="9039225"/>
                <wp:effectExtent l="10795" t="5715" r="8255" b="1333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39225"/>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31" style="position:absolute;margin-left:0;margin-top:.4pt;width:423pt;height:71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 xml:space="preserve">Trà Vinh, ngày </w:t>
                      </w:r>
                      <w:proofErr w:type="gramStart"/>
                      <w:r w:rsidRPr="00D50A37">
                        <w:rPr>
                          <w:i/>
                        </w:rPr>
                        <w:t>…..</w:t>
                      </w:r>
                      <w:proofErr w:type="gramEnd"/>
                      <w:r w:rsidRPr="00D50A37">
                        <w:rPr>
                          <w:i/>
                        </w:rPr>
                        <w:t xml:space="preserve">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v:rect>
            </w:pict>
          </mc:Fallback>
        </mc:AlternateContent>
      </w:r>
    </w:p>
    <w:p w14:paraId="491831F6" w14:textId="77777777" w:rsidR="00372FC9" w:rsidRDefault="00372FC9" w:rsidP="00372FC9">
      <w:pPr>
        <w:spacing w:after="200" w:line="276" w:lineRule="auto"/>
        <w:rPr>
          <w:sz w:val="26"/>
          <w:szCs w:val="26"/>
        </w:rPr>
        <w:sectPr w:rsidR="00372FC9" w:rsidSect="000D72A6">
          <w:headerReference w:type="default" r:id="rId10"/>
          <w:footerReference w:type="default" r:id="rId11"/>
          <w:pgSz w:w="11907" w:h="16840" w:code="9"/>
          <w:pgMar w:top="1134" w:right="1134" w:bottom="1134" w:left="1985" w:header="284" w:footer="579"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777777"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cơ sở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 cô Nguyễn Ngọc Đan Thanh</w:t>
      </w:r>
      <w:r w:rsidR="00013C0E" w:rsidRPr="009F2077">
        <w:rPr>
          <w:shd w:val="clear" w:color="auto" w:fill="FFFFFF"/>
        </w:rPr>
        <w:t xml:space="preserve"> đã dày công truyền đạt kiến thức và hướng </w:t>
      </w:r>
      <w:r w:rsidRPr="009F2077">
        <w:rPr>
          <w:shd w:val="clear" w:color="auto" w:fill="FFFFFF"/>
        </w:rPr>
        <w:t>dẫn tôi</w:t>
      </w:r>
      <w:r w:rsidR="00013C0E" w:rsidRPr="009F2077">
        <w:rPr>
          <w:shd w:val="clear" w:color="auto" w:fill="FFFFFF"/>
        </w:rPr>
        <w:t xml:space="preserve"> trong quá trình làm bài.</w:t>
      </w:r>
      <w:r w:rsidR="009F2077">
        <w:rPr>
          <w:shd w:val="clear" w:color="auto" w:fill="FFFFFF"/>
        </w:rPr>
        <w:t xml:space="preserve"> </w:t>
      </w:r>
    </w:p>
    <w:p w14:paraId="40EA1E6C" w14:textId="77777777"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 xml:space="preserve">cơ sở 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Pr="00100DCF"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25385E40" w14:textId="31CC1330" w:rsidR="00A75264" w:rsidRDefault="0028111D">
      <w:pPr>
        <w:pStyle w:val="TOC1"/>
        <w:tabs>
          <w:tab w:val="right" w:leader="dot" w:pos="8778"/>
        </w:tabs>
        <w:rPr>
          <w:rFonts w:asciiTheme="minorHAnsi" w:eastAsiaTheme="minorEastAsia" w:hAnsiTheme="minorHAnsi" w:cstheme="minorBidi"/>
          <w:noProof/>
          <w:kern w:val="2"/>
          <w:sz w:val="22"/>
          <w:szCs w:val="22"/>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79962037" w:history="1">
        <w:r w:rsidR="00A75264" w:rsidRPr="00391A4B">
          <w:rPr>
            <w:rStyle w:val="Hyperlink"/>
            <w:rFonts w:eastAsia="SimSun"/>
            <w:noProof/>
          </w:rPr>
          <w:t>CHƯƠNG 1. TỔNG QUAN</w:t>
        </w:r>
        <w:r w:rsidR="00A75264">
          <w:rPr>
            <w:noProof/>
            <w:webHidden/>
          </w:rPr>
          <w:tab/>
        </w:r>
        <w:r w:rsidR="00A75264">
          <w:rPr>
            <w:noProof/>
            <w:webHidden/>
          </w:rPr>
          <w:fldChar w:fldCharType="begin"/>
        </w:r>
        <w:r w:rsidR="00A75264">
          <w:rPr>
            <w:noProof/>
            <w:webHidden/>
          </w:rPr>
          <w:instrText xml:space="preserve"> PAGEREF _Toc179962037 \h </w:instrText>
        </w:r>
        <w:r w:rsidR="00A75264">
          <w:rPr>
            <w:noProof/>
            <w:webHidden/>
          </w:rPr>
        </w:r>
        <w:r w:rsidR="00A75264">
          <w:rPr>
            <w:noProof/>
            <w:webHidden/>
          </w:rPr>
          <w:fldChar w:fldCharType="separate"/>
        </w:r>
        <w:r w:rsidR="00A75264">
          <w:rPr>
            <w:noProof/>
            <w:webHidden/>
          </w:rPr>
          <w:t>1</w:t>
        </w:r>
        <w:r w:rsidR="00A75264">
          <w:rPr>
            <w:noProof/>
            <w:webHidden/>
          </w:rPr>
          <w:fldChar w:fldCharType="end"/>
        </w:r>
      </w:hyperlink>
    </w:p>
    <w:p w14:paraId="7E847A8A" w14:textId="77BFD6D7"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38" w:history="1">
        <w:r w:rsidRPr="00391A4B">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79962038 \h </w:instrText>
        </w:r>
        <w:r>
          <w:rPr>
            <w:noProof/>
            <w:webHidden/>
          </w:rPr>
        </w:r>
        <w:r>
          <w:rPr>
            <w:noProof/>
            <w:webHidden/>
          </w:rPr>
          <w:fldChar w:fldCharType="separate"/>
        </w:r>
        <w:r>
          <w:rPr>
            <w:noProof/>
            <w:webHidden/>
          </w:rPr>
          <w:t>2</w:t>
        </w:r>
        <w:r>
          <w:rPr>
            <w:noProof/>
            <w:webHidden/>
          </w:rPr>
          <w:fldChar w:fldCharType="end"/>
        </w:r>
      </w:hyperlink>
    </w:p>
    <w:p w14:paraId="3B5DF04D" w14:textId="6C9C58AC"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39" w:history="1">
        <w:r w:rsidRPr="00391A4B">
          <w:rPr>
            <w:rStyle w:val="Hyperlink"/>
            <w:rFonts w:eastAsia="SimSun"/>
            <w:noProof/>
          </w:rPr>
          <w:t>2.1 Giới thiệu các frontend framework</w:t>
        </w:r>
        <w:r>
          <w:rPr>
            <w:noProof/>
            <w:webHidden/>
          </w:rPr>
          <w:tab/>
        </w:r>
        <w:r>
          <w:rPr>
            <w:noProof/>
            <w:webHidden/>
          </w:rPr>
          <w:fldChar w:fldCharType="begin"/>
        </w:r>
        <w:r>
          <w:rPr>
            <w:noProof/>
            <w:webHidden/>
          </w:rPr>
          <w:instrText xml:space="preserve"> PAGEREF _Toc179962039 \h </w:instrText>
        </w:r>
        <w:r>
          <w:rPr>
            <w:noProof/>
            <w:webHidden/>
          </w:rPr>
        </w:r>
        <w:r>
          <w:rPr>
            <w:noProof/>
            <w:webHidden/>
          </w:rPr>
          <w:fldChar w:fldCharType="separate"/>
        </w:r>
        <w:r>
          <w:rPr>
            <w:noProof/>
            <w:webHidden/>
          </w:rPr>
          <w:t>2</w:t>
        </w:r>
        <w:r>
          <w:rPr>
            <w:noProof/>
            <w:webHidden/>
          </w:rPr>
          <w:fldChar w:fldCharType="end"/>
        </w:r>
      </w:hyperlink>
    </w:p>
    <w:p w14:paraId="1DD890AB" w14:textId="411714EF"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0" w:history="1">
        <w:r w:rsidRPr="00391A4B">
          <w:rPr>
            <w:rStyle w:val="Hyperlink"/>
            <w:rFonts w:eastAsia="SimSun"/>
            <w:noProof/>
          </w:rPr>
          <w:t>2.1.1 Bootstrap</w:t>
        </w:r>
        <w:r>
          <w:rPr>
            <w:noProof/>
            <w:webHidden/>
          </w:rPr>
          <w:tab/>
        </w:r>
        <w:r>
          <w:rPr>
            <w:noProof/>
            <w:webHidden/>
          </w:rPr>
          <w:fldChar w:fldCharType="begin"/>
        </w:r>
        <w:r>
          <w:rPr>
            <w:noProof/>
            <w:webHidden/>
          </w:rPr>
          <w:instrText xml:space="preserve"> PAGEREF _Toc179962040 \h </w:instrText>
        </w:r>
        <w:r>
          <w:rPr>
            <w:noProof/>
            <w:webHidden/>
          </w:rPr>
        </w:r>
        <w:r>
          <w:rPr>
            <w:noProof/>
            <w:webHidden/>
          </w:rPr>
          <w:fldChar w:fldCharType="separate"/>
        </w:r>
        <w:r>
          <w:rPr>
            <w:noProof/>
            <w:webHidden/>
          </w:rPr>
          <w:t>2</w:t>
        </w:r>
        <w:r>
          <w:rPr>
            <w:noProof/>
            <w:webHidden/>
          </w:rPr>
          <w:fldChar w:fldCharType="end"/>
        </w:r>
      </w:hyperlink>
    </w:p>
    <w:p w14:paraId="1832A9AB" w14:textId="17309550"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1" w:history="1">
        <w:r w:rsidRPr="00391A4B">
          <w:rPr>
            <w:rStyle w:val="Hyperlink"/>
            <w:rFonts w:eastAsia="SimSun"/>
            <w:noProof/>
          </w:rPr>
          <w:t>2.1.2 Angular</w:t>
        </w:r>
        <w:r>
          <w:rPr>
            <w:noProof/>
            <w:webHidden/>
          </w:rPr>
          <w:tab/>
        </w:r>
        <w:r>
          <w:rPr>
            <w:noProof/>
            <w:webHidden/>
          </w:rPr>
          <w:fldChar w:fldCharType="begin"/>
        </w:r>
        <w:r>
          <w:rPr>
            <w:noProof/>
            <w:webHidden/>
          </w:rPr>
          <w:instrText xml:space="preserve"> PAGEREF _Toc179962041 \h </w:instrText>
        </w:r>
        <w:r>
          <w:rPr>
            <w:noProof/>
            <w:webHidden/>
          </w:rPr>
        </w:r>
        <w:r>
          <w:rPr>
            <w:noProof/>
            <w:webHidden/>
          </w:rPr>
          <w:fldChar w:fldCharType="separate"/>
        </w:r>
        <w:r>
          <w:rPr>
            <w:noProof/>
            <w:webHidden/>
          </w:rPr>
          <w:t>2</w:t>
        </w:r>
        <w:r>
          <w:rPr>
            <w:noProof/>
            <w:webHidden/>
          </w:rPr>
          <w:fldChar w:fldCharType="end"/>
        </w:r>
      </w:hyperlink>
    </w:p>
    <w:p w14:paraId="6AA3CBC7" w14:textId="0BE8DE0A"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2" w:history="1">
        <w:r w:rsidRPr="00391A4B">
          <w:rPr>
            <w:rStyle w:val="Hyperlink"/>
            <w:rFonts w:eastAsia="SimSun"/>
            <w:noProof/>
          </w:rPr>
          <w:t>2.1.3 W3.CSS</w:t>
        </w:r>
        <w:r>
          <w:rPr>
            <w:noProof/>
            <w:webHidden/>
          </w:rPr>
          <w:tab/>
        </w:r>
        <w:r>
          <w:rPr>
            <w:noProof/>
            <w:webHidden/>
          </w:rPr>
          <w:fldChar w:fldCharType="begin"/>
        </w:r>
        <w:r>
          <w:rPr>
            <w:noProof/>
            <w:webHidden/>
          </w:rPr>
          <w:instrText xml:space="preserve"> PAGEREF _Toc179962042 \h </w:instrText>
        </w:r>
        <w:r>
          <w:rPr>
            <w:noProof/>
            <w:webHidden/>
          </w:rPr>
        </w:r>
        <w:r>
          <w:rPr>
            <w:noProof/>
            <w:webHidden/>
          </w:rPr>
          <w:fldChar w:fldCharType="separate"/>
        </w:r>
        <w:r>
          <w:rPr>
            <w:noProof/>
            <w:webHidden/>
          </w:rPr>
          <w:t>2</w:t>
        </w:r>
        <w:r>
          <w:rPr>
            <w:noProof/>
            <w:webHidden/>
          </w:rPr>
          <w:fldChar w:fldCharType="end"/>
        </w:r>
      </w:hyperlink>
    </w:p>
    <w:p w14:paraId="28CD7626" w14:textId="5EAFCBF1"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3" w:history="1">
        <w:r w:rsidRPr="00391A4B">
          <w:rPr>
            <w:rStyle w:val="Hyperlink"/>
            <w:rFonts w:eastAsia="SimSun"/>
            <w:noProof/>
          </w:rPr>
          <w:t>2.1.4 Vue.js</w:t>
        </w:r>
        <w:r>
          <w:rPr>
            <w:noProof/>
            <w:webHidden/>
          </w:rPr>
          <w:tab/>
        </w:r>
        <w:r>
          <w:rPr>
            <w:noProof/>
            <w:webHidden/>
          </w:rPr>
          <w:fldChar w:fldCharType="begin"/>
        </w:r>
        <w:r>
          <w:rPr>
            <w:noProof/>
            <w:webHidden/>
          </w:rPr>
          <w:instrText xml:space="preserve"> PAGEREF _Toc179962043 \h </w:instrText>
        </w:r>
        <w:r>
          <w:rPr>
            <w:noProof/>
            <w:webHidden/>
          </w:rPr>
        </w:r>
        <w:r>
          <w:rPr>
            <w:noProof/>
            <w:webHidden/>
          </w:rPr>
          <w:fldChar w:fldCharType="separate"/>
        </w:r>
        <w:r>
          <w:rPr>
            <w:noProof/>
            <w:webHidden/>
          </w:rPr>
          <w:t>2</w:t>
        </w:r>
        <w:r>
          <w:rPr>
            <w:noProof/>
            <w:webHidden/>
          </w:rPr>
          <w:fldChar w:fldCharType="end"/>
        </w:r>
      </w:hyperlink>
    </w:p>
    <w:p w14:paraId="6D3A5603" w14:textId="2AAD2598"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44" w:history="1">
        <w:r w:rsidRPr="00391A4B">
          <w:rPr>
            <w:rStyle w:val="Hyperlink"/>
            <w:rFonts w:eastAsia="SimSun"/>
            <w:noProof/>
          </w:rPr>
          <w:t>2.2 Giới thiệu về các backend framework</w:t>
        </w:r>
        <w:r>
          <w:rPr>
            <w:noProof/>
            <w:webHidden/>
          </w:rPr>
          <w:tab/>
        </w:r>
        <w:r>
          <w:rPr>
            <w:noProof/>
            <w:webHidden/>
          </w:rPr>
          <w:fldChar w:fldCharType="begin"/>
        </w:r>
        <w:r>
          <w:rPr>
            <w:noProof/>
            <w:webHidden/>
          </w:rPr>
          <w:instrText xml:space="preserve"> PAGEREF _Toc179962044 \h </w:instrText>
        </w:r>
        <w:r>
          <w:rPr>
            <w:noProof/>
            <w:webHidden/>
          </w:rPr>
        </w:r>
        <w:r>
          <w:rPr>
            <w:noProof/>
            <w:webHidden/>
          </w:rPr>
          <w:fldChar w:fldCharType="separate"/>
        </w:r>
        <w:r>
          <w:rPr>
            <w:noProof/>
            <w:webHidden/>
          </w:rPr>
          <w:t>3</w:t>
        </w:r>
        <w:r>
          <w:rPr>
            <w:noProof/>
            <w:webHidden/>
          </w:rPr>
          <w:fldChar w:fldCharType="end"/>
        </w:r>
      </w:hyperlink>
    </w:p>
    <w:p w14:paraId="7202927E" w14:textId="05D86188"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5" w:history="1">
        <w:r w:rsidRPr="00391A4B">
          <w:rPr>
            <w:rStyle w:val="Hyperlink"/>
            <w:rFonts w:eastAsia="SimSun"/>
            <w:noProof/>
          </w:rPr>
          <w:t>2.2.1 Express.js (Node.js)</w:t>
        </w:r>
        <w:r>
          <w:rPr>
            <w:noProof/>
            <w:webHidden/>
          </w:rPr>
          <w:tab/>
        </w:r>
        <w:r>
          <w:rPr>
            <w:noProof/>
            <w:webHidden/>
          </w:rPr>
          <w:fldChar w:fldCharType="begin"/>
        </w:r>
        <w:r>
          <w:rPr>
            <w:noProof/>
            <w:webHidden/>
          </w:rPr>
          <w:instrText xml:space="preserve"> PAGEREF _Toc179962045 \h </w:instrText>
        </w:r>
        <w:r>
          <w:rPr>
            <w:noProof/>
            <w:webHidden/>
          </w:rPr>
        </w:r>
        <w:r>
          <w:rPr>
            <w:noProof/>
            <w:webHidden/>
          </w:rPr>
          <w:fldChar w:fldCharType="separate"/>
        </w:r>
        <w:r>
          <w:rPr>
            <w:noProof/>
            <w:webHidden/>
          </w:rPr>
          <w:t>3</w:t>
        </w:r>
        <w:r>
          <w:rPr>
            <w:noProof/>
            <w:webHidden/>
          </w:rPr>
          <w:fldChar w:fldCharType="end"/>
        </w:r>
      </w:hyperlink>
    </w:p>
    <w:p w14:paraId="67BAF112" w14:textId="2FCB97BA"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6" w:history="1">
        <w:r w:rsidRPr="00391A4B">
          <w:rPr>
            <w:rStyle w:val="Hyperlink"/>
            <w:rFonts w:eastAsia="SimSun"/>
            <w:noProof/>
          </w:rPr>
          <w:t>2.2.2 Django (Python)</w:t>
        </w:r>
        <w:r>
          <w:rPr>
            <w:noProof/>
            <w:webHidden/>
          </w:rPr>
          <w:tab/>
        </w:r>
        <w:r>
          <w:rPr>
            <w:noProof/>
            <w:webHidden/>
          </w:rPr>
          <w:fldChar w:fldCharType="begin"/>
        </w:r>
        <w:r>
          <w:rPr>
            <w:noProof/>
            <w:webHidden/>
          </w:rPr>
          <w:instrText xml:space="preserve"> PAGEREF _Toc179962046 \h </w:instrText>
        </w:r>
        <w:r>
          <w:rPr>
            <w:noProof/>
            <w:webHidden/>
          </w:rPr>
        </w:r>
        <w:r>
          <w:rPr>
            <w:noProof/>
            <w:webHidden/>
          </w:rPr>
          <w:fldChar w:fldCharType="separate"/>
        </w:r>
        <w:r>
          <w:rPr>
            <w:noProof/>
            <w:webHidden/>
          </w:rPr>
          <w:t>3</w:t>
        </w:r>
        <w:r>
          <w:rPr>
            <w:noProof/>
            <w:webHidden/>
          </w:rPr>
          <w:fldChar w:fldCharType="end"/>
        </w:r>
      </w:hyperlink>
    </w:p>
    <w:p w14:paraId="09BF1EC7" w14:textId="6715FB4A"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7" w:history="1">
        <w:r w:rsidRPr="00391A4B">
          <w:rPr>
            <w:rStyle w:val="Hyperlink"/>
            <w:rFonts w:eastAsia="SimSun"/>
            <w:noProof/>
          </w:rPr>
          <w:t>2.2.3 Spring Boot(Java)</w:t>
        </w:r>
        <w:r>
          <w:rPr>
            <w:noProof/>
            <w:webHidden/>
          </w:rPr>
          <w:tab/>
        </w:r>
        <w:r>
          <w:rPr>
            <w:noProof/>
            <w:webHidden/>
          </w:rPr>
          <w:fldChar w:fldCharType="begin"/>
        </w:r>
        <w:r>
          <w:rPr>
            <w:noProof/>
            <w:webHidden/>
          </w:rPr>
          <w:instrText xml:space="preserve"> PAGEREF _Toc179962047 \h </w:instrText>
        </w:r>
        <w:r>
          <w:rPr>
            <w:noProof/>
            <w:webHidden/>
          </w:rPr>
        </w:r>
        <w:r>
          <w:rPr>
            <w:noProof/>
            <w:webHidden/>
          </w:rPr>
          <w:fldChar w:fldCharType="separate"/>
        </w:r>
        <w:r>
          <w:rPr>
            <w:noProof/>
            <w:webHidden/>
          </w:rPr>
          <w:t>3</w:t>
        </w:r>
        <w:r>
          <w:rPr>
            <w:noProof/>
            <w:webHidden/>
          </w:rPr>
          <w:fldChar w:fldCharType="end"/>
        </w:r>
      </w:hyperlink>
    </w:p>
    <w:p w14:paraId="040C669A" w14:textId="2F4D3402"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48" w:history="1">
        <w:r w:rsidRPr="00391A4B">
          <w:rPr>
            <w:rStyle w:val="Hyperlink"/>
            <w:rFonts w:eastAsia="SimSun"/>
            <w:noProof/>
          </w:rPr>
          <w:t>2.3 Giới thiệu về Tailwind CSS</w:t>
        </w:r>
        <w:r>
          <w:rPr>
            <w:noProof/>
            <w:webHidden/>
          </w:rPr>
          <w:tab/>
        </w:r>
        <w:r>
          <w:rPr>
            <w:noProof/>
            <w:webHidden/>
          </w:rPr>
          <w:fldChar w:fldCharType="begin"/>
        </w:r>
        <w:r>
          <w:rPr>
            <w:noProof/>
            <w:webHidden/>
          </w:rPr>
          <w:instrText xml:space="preserve"> PAGEREF _Toc179962048 \h </w:instrText>
        </w:r>
        <w:r>
          <w:rPr>
            <w:noProof/>
            <w:webHidden/>
          </w:rPr>
        </w:r>
        <w:r>
          <w:rPr>
            <w:noProof/>
            <w:webHidden/>
          </w:rPr>
          <w:fldChar w:fldCharType="separate"/>
        </w:r>
        <w:r>
          <w:rPr>
            <w:noProof/>
            <w:webHidden/>
          </w:rPr>
          <w:t>3</w:t>
        </w:r>
        <w:r>
          <w:rPr>
            <w:noProof/>
            <w:webHidden/>
          </w:rPr>
          <w:fldChar w:fldCharType="end"/>
        </w:r>
      </w:hyperlink>
    </w:p>
    <w:p w14:paraId="6AC8DF29" w14:textId="36C63BED"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49" w:history="1">
        <w:r w:rsidRPr="00391A4B">
          <w:rPr>
            <w:rStyle w:val="Hyperlink"/>
            <w:rFonts w:eastAsia="SimSun"/>
            <w:noProof/>
          </w:rPr>
          <w:t>2.3.1 Tổng quan Tailwind CSS</w:t>
        </w:r>
        <w:r>
          <w:rPr>
            <w:noProof/>
            <w:webHidden/>
          </w:rPr>
          <w:tab/>
        </w:r>
        <w:r>
          <w:rPr>
            <w:noProof/>
            <w:webHidden/>
          </w:rPr>
          <w:fldChar w:fldCharType="begin"/>
        </w:r>
        <w:r>
          <w:rPr>
            <w:noProof/>
            <w:webHidden/>
          </w:rPr>
          <w:instrText xml:space="preserve"> PAGEREF _Toc179962049 \h </w:instrText>
        </w:r>
        <w:r>
          <w:rPr>
            <w:noProof/>
            <w:webHidden/>
          </w:rPr>
        </w:r>
        <w:r>
          <w:rPr>
            <w:noProof/>
            <w:webHidden/>
          </w:rPr>
          <w:fldChar w:fldCharType="separate"/>
        </w:r>
        <w:r>
          <w:rPr>
            <w:noProof/>
            <w:webHidden/>
          </w:rPr>
          <w:t>3</w:t>
        </w:r>
        <w:r>
          <w:rPr>
            <w:noProof/>
            <w:webHidden/>
          </w:rPr>
          <w:fldChar w:fldCharType="end"/>
        </w:r>
      </w:hyperlink>
    </w:p>
    <w:p w14:paraId="37261118" w14:textId="4B02576E"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0" w:history="1">
        <w:r w:rsidRPr="00391A4B">
          <w:rPr>
            <w:rStyle w:val="Hyperlink"/>
            <w:rFonts w:eastAsia="SimSun"/>
            <w:noProof/>
          </w:rPr>
          <w:t>2.3.2 Cách cài đặt Tailwind</w:t>
        </w:r>
        <w:r>
          <w:rPr>
            <w:noProof/>
            <w:webHidden/>
          </w:rPr>
          <w:tab/>
        </w:r>
        <w:r>
          <w:rPr>
            <w:noProof/>
            <w:webHidden/>
          </w:rPr>
          <w:fldChar w:fldCharType="begin"/>
        </w:r>
        <w:r>
          <w:rPr>
            <w:noProof/>
            <w:webHidden/>
          </w:rPr>
          <w:instrText xml:space="preserve"> PAGEREF _Toc179962050 \h </w:instrText>
        </w:r>
        <w:r>
          <w:rPr>
            <w:noProof/>
            <w:webHidden/>
          </w:rPr>
        </w:r>
        <w:r>
          <w:rPr>
            <w:noProof/>
            <w:webHidden/>
          </w:rPr>
          <w:fldChar w:fldCharType="separate"/>
        </w:r>
        <w:r>
          <w:rPr>
            <w:noProof/>
            <w:webHidden/>
          </w:rPr>
          <w:t>4</w:t>
        </w:r>
        <w:r>
          <w:rPr>
            <w:noProof/>
            <w:webHidden/>
          </w:rPr>
          <w:fldChar w:fldCharType="end"/>
        </w:r>
      </w:hyperlink>
    </w:p>
    <w:p w14:paraId="4A6AA075" w14:textId="740F93DB"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1" w:history="1">
        <w:r w:rsidRPr="00391A4B">
          <w:rPr>
            <w:rStyle w:val="Hyperlink"/>
            <w:rFonts w:eastAsia="SimSun"/>
            <w:noProof/>
          </w:rPr>
          <w:t>2.3.3 Các class tiện ích của Tailwind</w:t>
        </w:r>
        <w:r>
          <w:rPr>
            <w:noProof/>
            <w:webHidden/>
          </w:rPr>
          <w:tab/>
        </w:r>
        <w:r>
          <w:rPr>
            <w:noProof/>
            <w:webHidden/>
          </w:rPr>
          <w:fldChar w:fldCharType="begin"/>
        </w:r>
        <w:r>
          <w:rPr>
            <w:noProof/>
            <w:webHidden/>
          </w:rPr>
          <w:instrText xml:space="preserve"> PAGEREF _Toc179962051 \h </w:instrText>
        </w:r>
        <w:r>
          <w:rPr>
            <w:noProof/>
            <w:webHidden/>
          </w:rPr>
        </w:r>
        <w:r>
          <w:rPr>
            <w:noProof/>
            <w:webHidden/>
          </w:rPr>
          <w:fldChar w:fldCharType="separate"/>
        </w:r>
        <w:r>
          <w:rPr>
            <w:noProof/>
            <w:webHidden/>
          </w:rPr>
          <w:t>7</w:t>
        </w:r>
        <w:r>
          <w:rPr>
            <w:noProof/>
            <w:webHidden/>
          </w:rPr>
          <w:fldChar w:fldCharType="end"/>
        </w:r>
      </w:hyperlink>
    </w:p>
    <w:p w14:paraId="779A8111" w14:textId="3FA590DE"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52" w:history="1">
        <w:r w:rsidRPr="00391A4B">
          <w:rPr>
            <w:rStyle w:val="Hyperlink"/>
            <w:rFonts w:eastAsia="SimSun"/>
            <w:noProof/>
          </w:rPr>
          <w:t>2.4 Giới thiệu về React</w:t>
        </w:r>
        <w:r>
          <w:rPr>
            <w:noProof/>
            <w:webHidden/>
          </w:rPr>
          <w:tab/>
        </w:r>
        <w:r>
          <w:rPr>
            <w:noProof/>
            <w:webHidden/>
          </w:rPr>
          <w:fldChar w:fldCharType="begin"/>
        </w:r>
        <w:r>
          <w:rPr>
            <w:noProof/>
            <w:webHidden/>
          </w:rPr>
          <w:instrText xml:space="preserve"> PAGEREF _Toc179962052 \h </w:instrText>
        </w:r>
        <w:r>
          <w:rPr>
            <w:noProof/>
            <w:webHidden/>
          </w:rPr>
        </w:r>
        <w:r>
          <w:rPr>
            <w:noProof/>
            <w:webHidden/>
          </w:rPr>
          <w:fldChar w:fldCharType="separate"/>
        </w:r>
        <w:r>
          <w:rPr>
            <w:noProof/>
            <w:webHidden/>
          </w:rPr>
          <w:t>25</w:t>
        </w:r>
        <w:r>
          <w:rPr>
            <w:noProof/>
            <w:webHidden/>
          </w:rPr>
          <w:fldChar w:fldCharType="end"/>
        </w:r>
      </w:hyperlink>
    </w:p>
    <w:p w14:paraId="7D565DD6" w14:textId="22BEE525"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3" w:history="1">
        <w:r w:rsidRPr="00391A4B">
          <w:rPr>
            <w:rStyle w:val="Hyperlink"/>
            <w:rFonts w:eastAsia="SimSun"/>
            <w:noProof/>
          </w:rPr>
          <w:t>2.4.1 Tổng quan về React</w:t>
        </w:r>
        <w:r>
          <w:rPr>
            <w:noProof/>
            <w:webHidden/>
          </w:rPr>
          <w:tab/>
        </w:r>
        <w:r>
          <w:rPr>
            <w:noProof/>
            <w:webHidden/>
          </w:rPr>
          <w:fldChar w:fldCharType="begin"/>
        </w:r>
        <w:r>
          <w:rPr>
            <w:noProof/>
            <w:webHidden/>
          </w:rPr>
          <w:instrText xml:space="preserve"> PAGEREF _Toc179962053 \h </w:instrText>
        </w:r>
        <w:r>
          <w:rPr>
            <w:noProof/>
            <w:webHidden/>
          </w:rPr>
        </w:r>
        <w:r>
          <w:rPr>
            <w:noProof/>
            <w:webHidden/>
          </w:rPr>
          <w:fldChar w:fldCharType="separate"/>
        </w:r>
        <w:r>
          <w:rPr>
            <w:noProof/>
            <w:webHidden/>
          </w:rPr>
          <w:t>25</w:t>
        </w:r>
        <w:r>
          <w:rPr>
            <w:noProof/>
            <w:webHidden/>
          </w:rPr>
          <w:fldChar w:fldCharType="end"/>
        </w:r>
      </w:hyperlink>
    </w:p>
    <w:p w14:paraId="755AD3E6" w14:textId="190B8BDF"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4" w:history="1">
        <w:r w:rsidRPr="00391A4B">
          <w:rPr>
            <w:rStyle w:val="Hyperlink"/>
            <w:rFonts w:eastAsia="SimSun"/>
            <w:noProof/>
          </w:rPr>
          <w:t>2.4.2</w:t>
        </w:r>
        <w:r w:rsidRPr="00391A4B">
          <w:rPr>
            <w:rStyle w:val="Hyperlink"/>
            <w:rFonts w:eastAsia="SimSun"/>
            <w:noProof/>
            <w:shd w:val="clear" w:color="auto" w:fill="FFFFFF"/>
          </w:rPr>
          <w:t xml:space="preserve"> Cách cài đặt React</w:t>
        </w:r>
        <w:r>
          <w:rPr>
            <w:noProof/>
            <w:webHidden/>
          </w:rPr>
          <w:tab/>
        </w:r>
        <w:r>
          <w:rPr>
            <w:noProof/>
            <w:webHidden/>
          </w:rPr>
          <w:fldChar w:fldCharType="begin"/>
        </w:r>
        <w:r>
          <w:rPr>
            <w:noProof/>
            <w:webHidden/>
          </w:rPr>
          <w:instrText xml:space="preserve"> PAGEREF _Toc179962054 \h </w:instrText>
        </w:r>
        <w:r>
          <w:rPr>
            <w:noProof/>
            <w:webHidden/>
          </w:rPr>
        </w:r>
        <w:r>
          <w:rPr>
            <w:noProof/>
            <w:webHidden/>
          </w:rPr>
          <w:fldChar w:fldCharType="separate"/>
        </w:r>
        <w:r>
          <w:rPr>
            <w:noProof/>
            <w:webHidden/>
          </w:rPr>
          <w:t>26</w:t>
        </w:r>
        <w:r>
          <w:rPr>
            <w:noProof/>
            <w:webHidden/>
          </w:rPr>
          <w:fldChar w:fldCharType="end"/>
        </w:r>
      </w:hyperlink>
    </w:p>
    <w:p w14:paraId="388013D1" w14:textId="48DF2A67"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5" w:history="1">
        <w:r w:rsidRPr="00391A4B">
          <w:rPr>
            <w:rStyle w:val="Hyperlink"/>
            <w:rFonts w:eastAsia="SimSun"/>
            <w:noProof/>
          </w:rPr>
          <w:t>2.4.3</w:t>
        </w:r>
        <w:r w:rsidRPr="00391A4B">
          <w:rPr>
            <w:rStyle w:val="Hyperlink"/>
            <w:rFonts w:eastAsia="SimSun"/>
            <w:noProof/>
            <w:shd w:val="clear" w:color="auto" w:fill="FFFFFF"/>
          </w:rPr>
          <w:t xml:space="preserve"> Cấu trúc của React</w:t>
        </w:r>
        <w:r>
          <w:rPr>
            <w:noProof/>
            <w:webHidden/>
          </w:rPr>
          <w:tab/>
        </w:r>
        <w:r>
          <w:rPr>
            <w:noProof/>
            <w:webHidden/>
          </w:rPr>
          <w:fldChar w:fldCharType="begin"/>
        </w:r>
        <w:r>
          <w:rPr>
            <w:noProof/>
            <w:webHidden/>
          </w:rPr>
          <w:instrText xml:space="preserve"> PAGEREF _Toc179962055 \h </w:instrText>
        </w:r>
        <w:r>
          <w:rPr>
            <w:noProof/>
            <w:webHidden/>
          </w:rPr>
        </w:r>
        <w:r>
          <w:rPr>
            <w:noProof/>
            <w:webHidden/>
          </w:rPr>
          <w:fldChar w:fldCharType="separate"/>
        </w:r>
        <w:r>
          <w:rPr>
            <w:noProof/>
            <w:webHidden/>
          </w:rPr>
          <w:t>30</w:t>
        </w:r>
        <w:r>
          <w:rPr>
            <w:noProof/>
            <w:webHidden/>
          </w:rPr>
          <w:fldChar w:fldCharType="end"/>
        </w:r>
      </w:hyperlink>
    </w:p>
    <w:p w14:paraId="24851D1B" w14:textId="783502F4"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6" w:history="1">
        <w:r w:rsidRPr="00391A4B">
          <w:rPr>
            <w:rStyle w:val="Hyperlink"/>
            <w:rFonts w:eastAsia="SimSun"/>
            <w:noProof/>
          </w:rPr>
          <w:t>2.4.4</w:t>
        </w:r>
        <w:r w:rsidRPr="00391A4B">
          <w:rPr>
            <w:rStyle w:val="Hyperlink"/>
            <w:rFonts w:eastAsia="SimSun"/>
            <w:noProof/>
            <w:shd w:val="clear" w:color="auto" w:fill="FFFFFF"/>
          </w:rPr>
          <w:t xml:space="preserve"> Các khái niệm cơ bản trong React</w:t>
        </w:r>
        <w:r>
          <w:rPr>
            <w:noProof/>
            <w:webHidden/>
          </w:rPr>
          <w:tab/>
        </w:r>
        <w:r>
          <w:rPr>
            <w:noProof/>
            <w:webHidden/>
          </w:rPr>
          <w:fldChar w:fldCharType="begin"/>
        </w:r>
        <w:r>
          <w:rPr>
            <w:noProof/>
            <w:webHidden/>
          </w:rPr>
          <w:instrText xml:space="preserve"> PAGEREF _Toc179962056 \h </w:instrText>
        </w:r>
        <w:r>
          <w:rPr>
            <w:noProof/>
            <w:webHidden/>
          </w:rPr>
        </w:r>
        <w:r>
          <w:rPr>
            <w:noProof/>
            <w:webHidden/>
          </w:rPr>
          <w:fldChar w:fldCharType="separate"/>
        </w:r>
        <w:r>
          <w:rPr>
            <w:noProof/>
            <w:webHidden/>
          </w:rPr>
          <w:t>32</w:t>
        </w:r>
        <w:r>
          <w:rPr>
            <w:noProof/>
            <w:webHidden/>
          </w:rPr>
          <w:fldChar w:fldCharType="end"/>
        </w:r>
      </w:hyperlink>
    </w:p>
    <w:p w14:paraId="21BA6908" w14:textId="468A2165"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7" w:history="1">
        <w:r w:rsidRPr="00391A4B">
          <w:rPr>
            <w:rStyle w:val="Hyperlink"/>
            <w:rFonts w:eastAsia="SimSun"/>
            <w:noProof/>
          </w:rPr>
          <w:t>2.4.5 Hooks</w:t>
        </w:r>
        <w:r>
          <w:rPr>
            <w:noProof/>
            <w:webHidden/>
          </w:rPr>
          <w:tab/>
        </w:r>
        <w:r>
          <w:rPr>
            <w:noProof/>
            <w:webHidden/>
          </w:rPr>
          <w:fldChar w:fldCharType="begin"/>
        </w:r>
        <w:r>
          <w:rPr>
            <w:noProof/>
            <w:webHidden/>
          </w:rPr>
          <w:instrText xml:space="preserve"> PAGEREF _Toc179962057 \h </w:instrText>
        </w:r>
        <w:r>
          <w:rPr>
            <w:noProof/>
            <w:webHidden/>
          </w:rPr>
        </w:r>
        <w:r>
          <w:rPr>
            <w:noProof/>
            <w:webHidden/>
          </w:rPr>
          <w:fldChar w:fldCharType="separate"/>
        </w:r>
        <w:r>
          <w:rPr>
            <w:noProof/>
            <w:webHidden/>
          </w:rPr>
          <w:t>40</w:t>
        </w:r>
        <w:r>
          <w:rPr>
            <w:noProof/>
            <w:webHidden/>
          </w:rPr>
          <w:fldChar w:fldCharType="end"/>
        </w:r>
      </w:hyperlink>
    </w:p>
    <w:p w14:paraId="075C11AE" w14:textId="7C8AF0EF"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58" w:history="1">
        <w:r w:rsidRPr="00391A4B">
          <w:rPr>
            <w:rStyle w:val="Hyperlink"/>
            <w:rFonts w:eastAsia="SimSun"/>
            <w:noProof/>
          </w:rPr>
          <w:t>2.4.6 Axios</w:t>
        </w:r>
        <w:r>
          <w:rPr>
            <w:noProof/>
            <w:webHidden/>
          </w:rPr>
          <w:tab/>
        </w:r>
        <w:r>
          <w:rPr>
            <w:noProof/>
            <w:webHidden/>
          </w:rPr>
          <w:fldChar w:fldCharType="begin"/>
        </w:r>
        <w:r>
          <w:rPr>
            <w:noProof/>
            <w:webHidden/>
          </w:rPr>
          <w:instrText xml:space="preserve"> PAGEREF _Toc179962058 \h </w:instrText>
        </w:r>
        <w:r>
          <w:rPr>
            <w:noProof/>
            <w:webHidden/>
          </w:rPr>
        </w:r>
        <w:r>
          <w:rPr>
            <w:noProof/>
            <w:webHidden/>
          </w:rPr>
          <w:fldChar w:fldCharType="separate"/>
        </w:r>
        <w:r>
          <w:rPr>
            <w:noProof/>
            <w:webHidden/>
          </w:rPr>
          <w:t>46</w:t>
        </w:r>
        <w:r>
          <w:rPr>
            <w:noProof/>
            <w:webHidden/>
          </w:rPr>
          <w:fldChar w:fldCharType="end"/>
        </w:r>
      </w:hyperlink>
    </w:p>
    <w:p w14:paraId="721EF568" w14:textId="11107A8D"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59" w:history="1">
        <w:r w:rsidRPr="00391A4B">
          <w:rPr>
            <w:rStyle w:val="Hyperlink"/>
            <w:rFonts w:eastAsia="SimSun"/>
            <w:noProof/>
          </w:rPr>
          <w:t>2.5</w:t>
        </w:r>
        <w:r w:rsidRPr="00391A4B">
          <w:rPr>
            <w:rStyle w:val="Hyperlink"/>
            <w:rFonts w:eastAsia="SimSun"/>
            <w:noProof/>
            <w:shd w:val="clear" w:color="auto" w:fill="FFFFFF"/>
          </w:rPr>
          <w:t xml:space="preserve"> Giới thiệu về Laravel</w:t>
        </w:r>
        <w:r>
          <w:rPr>
            <w:noProof/>
            <w:webHidden/>
          </w:rPr>
          <w:tab/>
        </w:r>
        <w:r>
          <w:rPr>
            <w:noProof/>
            <w:webHidden/>
          </w:rPr>
          <w:fldChar w:fldCharType="begin"/>
        </w:r>
        <w:r>
          <w:rPr>
            <w:noProof/>
            <w:webHidden/>
          </w:rPr>
          <w:instrText xml:space="preserve"> PAGEREF _Toc179962059 \h </w:instrText>
        </w:r>
        <w:r>
          <w:rPr>
            <w:noProof/>
            <w:webHidden/>
          </w:rPr>
        </w:r>
        <w:r>
          <w:rPr>
            <w:noProof/>
            <w:webHidden/>
          </w:rPr>
          <w:fldChar w:fldCharType="separate"/>
        </w:r>
        <w:r>
          <w:rPr>
            <w:noProof/>
            <w:webHidden/>
          </w:rPr>
          <w:t>47</w:t>
        </w:r>
        <w:r>
          <w:rPr>
            <w:noProof/>
            <w:webHidden/>
          </w:rPr>
          <w:fldChar w:fldCharType="end"/>
        </w:r>
      </w:hyperlink>
    </w:p>
    <w:p w14:paraId="28B995A3" w14:textId="47EDF706"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0" w:history="1">
        <w:r w:rsidRPr="00391A4B">
          <w:rPr>
            <w:rStyle w:val="Hyperlink"/>
            <w:rFonts w:eastAsia="SimSun"/>
            <w:noProof/>
          </w:rPr>
          <w:t>2.5.1</w:t>
        </w:r>
        <w:r w:rsidRPr="00391A4B">
          <w:rPr>
            <w:rStyle w:val="Hyperlink"/>
            <w:rFonts w:eastAsia="SimSun"/>
            <w:noProof/>
            <w:shd w:val="clear" w:color="auto" w:fill="FFFFFF"/>
          </w:rPr>
          <w:t xml:space="preserve"> Tổng quan về Laravel</w:t>
        </w:r>
        <w:r>
          <w:rPr>
            <w:noProof/>
            <w:webHidden/>
          </w:rPr>
          <w:tab/>
        </w:r>
        <w:r>
          <w:rPr>
            <w:noProof/>
            <w:webHidden/>
          </w:rPr>
          <w:fldChar w:fldCharType="begin"/>
        </w:r>
        <w:r>
          <w:rPr>
            <w:noProof/>
            <w:webHidden/>
          </w:rPr>
          <w:instrText xml:space="preserve"> PAGEREF _Toc179962060 \h </w:instrText>
        </w:r>
        <w:r>
          <w:rPr>
            <w:noProof/>
            <w:webHidden/>
          </w:rPr>
        </w:r>
        <w:r>
          <w:rPr>
            <w:noProof/>
            <w:webHidden/>
          </w:rPr>
          <w:fldChar w:fldCharType="separate"/>
        </w:r>
        <w:r>
          <w:rPr>
            <w:noProof/>
            <w:webHidden/>
          </w:rPr>
          <w:t>47</w:t>
        </w:r>
        <w:r>
          <w:rPr>
            <w:noProof/>
            <w:webHidden/>
          </w:rPr>
          <w:fldChar w:fldCharType="end"/>
        </w:r>
      </w:hyperlink>
    </w:p>
    <w:p w14:paraId="72AE559E" w14:textId="5987E2CB"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1" w:history="1">
        <w:r w:rsidRPr="00391A4B">
          <w:rPr>
            <w:rStyle w:val="Hyperlink"/>
            <w:rFonts w:eastAsia="SimSun"/>
            <w:noProof/>
          </w:rPr>
          <w:t>2.5.2</w:t>
        </w:r>
        <w:r w:rsidRPr="00391A4B">
          <w:rPr>
            <w:rStyle w:val="Hyperlink"/>
            <w:rFonts w:eastAsia="SimSun"/>
            <w:noProof/>
            <w:shd w:val="clear" w:color="auto" w:fill="FFFFFF"/>
          </w:rPr>
          <w:t xml:space="preserve"> Ưu điểm của Laravel</w:t>
        </w:r>
        <w:r>
          <w:rPr>
            <w:noProof/>
            <w:webHidden/>
          </w:rPr>
          <w:tab/>
        </w:r>
        <w:r>
          <w:rPr>
            <w:noProof/>
            <w:webHidden/>
          </w:rPr>
          <w:fldChar w:fldCharType="begin"/>
        </w:r>
        <w:r>
          <w:rPr>
            <w:noProof/>
            <w:webHidden/>
          </w:rPr>
          <w:instrText xml:space="preserve"> PAGEREF _Toc179962061 \h </w:instrText>
        </w:r>
        <w:r>
          <w:rPr>
            <w:noProof/>
            <w:webHidden/>
          </w:rPr>
        </w:r>
        <w:r>
          <w:rPr>
            <w:noProof/>
            <w:webHidden/>
          </w:rPr>
          <w:fldChar w:fldCharType="separate"/>
        </w:r>
        <w:r>
          <w:rPr>
            <w:noProof/>
            <w:webHidden/>
          </w:rPr>
          <w:t>47</w:t>
        </w:r>
        <w:r>
          <w:rPr>
            <w:noProof/>
            <w:webHidden/>
          </w:rPr>
          <w:fldChar w:fldCharType="end"/>
        </w:r>
      </w:hyperlink>
    </w:p>
    <w:p w14:paraId="25179293" w14:textId="494C109C"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2" w:history="1">
        <w:r w:rsidRPr="00391A4B">
          <w:rPr>
            <w:rStyle w:val="Hyperlink"/>
            <w:rFonts w:eastAsia="SimSun"/>
            <w:noProof/>
          </w:rPr>
          <w:t>2.5.3</w:t>
        </w:r>
        <w:r w:rsidRPr="00391A4B">
          <w:rPr>
            <w:rStyle w:val="Hyperlink"/>
            <w:rFonts w:eastAsia="SimSun"/>
            <w:noProof/>
            <w:shd w:val="clear" w:color="auto" w:fill="FFFFFF"/>
          </w:rPr>
          <w:t xml:space="preserve"> Cách cài đặt Laravel</w:t>
        </w:r>
        <w:r>
          <w:rPr>
            <w:noProof/>
            <w:webHidden/>
          </w:rPr>
          <w:tab/>
        </w:r>
        <w:r>
          <w:rPr>
            <w:noProof/>
            <w:webHidden/>
          </w:rPr>
          <w:fldChar w:fldCharType="begin"/>
        </w:r>
        <w:r>
          <w:rPr>
            <w:noProof/>
            <w:webHidden/>
          </w:rPr>
          <w:instrText xml:space="preserve"> PAGEREF _Toc179962062 \h </w:instrText>
        </w:r>
        <w:r>
          <w:rPr>
            <w:noProof/>
            <w:webHidden/>
          </w:rPr>
        </w:r>
        <w:r>
          <w:rPr>
            <w:noProof/>
            <w:webHidden/>
          </w:rPr>
          <w:fldChar w:fldCharType="separate"/>
        </w:r>
        <w:r>
          <w:rPr>
            <w:noProof/>
            <w:webHidden/>
          </w:rPr>
          <w:t>48</w:t>
        </w:r>
        <w:r>
          <w:rPr>
            <w:noProof/>
            <w:webHidden/>
          </w:rPr>
          <w:fldChar w:fldCharType="end"/>
        </w:r>
      </w:hyperlink>
    </w:p>
    <w:p w14:paraId="145ED4C4" w14:textId="00D87473"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3" w:history="1">
        <w:r w:rsidRPr="00391A4B">
          <w:rPr>
            <w:rStyle w:val="Hyperlink"/>
            <w:rFonts w:eastAsia="SimSun"/>
            <w:noProof/>
          </w:rPr>
          <w:t>2.5.4</w:t>
        </w:r>
        <w:r w:rsidRPr="00391A4B">
          <w:rPr>
            <w:rStyle w:val="Hyperlink"/>
            <w:rFonts w:eastAsia="SimSun"/>
            <w:noProof/>
            <w:shd w:val="clear" w:color="auto" w:fill="FFFFFF"/>
          </w:rPr>
          <w:t xml:space="preserve"> Cấu trúc và thư mục trong Laravel</w:t>
        </w:r>
        <w:r>
          <w:rPr>
            <w:noProof/>
            <w:webHidden/>
          </w:rPr>
          <w:tab/>
        </w:r>
        <w:r>
          <w:rPr>
            <w:noProof/>
            <w:webHidden/>
          </w:rPr>
          <w:fldChar w:fldCharType="begin"/>
        </w:r>
        <w:r>
          <w:rPr>
            <w:noProof/>
            <w:webHidden/>
          </w:rPr>
          <w:instrText xml:space="preserve"> PAGEREF _Toc179962063 \h </w:instrText>
        </w:r>
        <w:r>
          <w:rPr>
            <w:noProof/>
            <w:webHidden/>
          </w:rPr>
        </w:r>
        <w:r>
          <w:rPr>
            <w:noProof/>
            <w:webHidden/>
          </w:rPr>
          <w:fldChar w:fldCharType="separate"/>
        </w:r>
        <w:r>
          <w:rPr>
            <w:noProof/>
            <w:webHidden/>
          </w:rPr>
          <w:t>51</w:t>
        </w:r>
        <w:r>
          <w:rPr>
            <w:noProof/>
            <w:webHidden/>
          </w:rPr>
          <w:fldChar w:fldCharType="end"/>
        </w:r>
      </w:hyperlink>
    </w:p>
    <w:p w14:paraId="151521FF" w14:textId="370776DB"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4" w:history="1">
        <w:r w:rsidRPr="00391A4B">
          <w:rPr>
            <w:rStyle w:val="Hyperlink"/>
            <w:rFonts w:eastAsia="SimSun"/>
            <w:noProof/>
          </w:rPr>
          <w:t>2.5.5</w:t>
        </w:r>
        <w:r w:rsidRPr="00391A4B">
          <w:rPr>
            <w:rStyle w:val="Hyperlink"/>
            <w:rFonts w:eastAsia="SimSun"/>
            <w:noProof/>
            <w:shd w:val="clear" w:color="auto" w:fill="FFFFFF"/>
          </w:rPr>
          <w:t xml:space="preserve"> Mô hình MVC trong Laravel</w:t>
        </w:r>
        <w:r>
          <w:rPr>
            <w:noProof/>
            <w:webHidden/>
          </w:rPr>
          <w:tab/>
        </w:r>
        <w:r>
          <w:rPr>
            <w:noProof/>
            <w:webHidden/>
          </w:rPr>
          <w:fldChar w:fldCharType="begin"/>
        </w:r>
        <w:r>
          <w:rPr>
            <w:noProof/>
            <w:webHidden/>
          </w:rPr>
          <w:instrText xml:space="preserve"> PAGEREF _Toc179962064 \h </w:instrText>
        </w:r>
        <w:r>
          <w:rPr>
            <w:noProof/>
            <w:webHidden/>
          </w:rPr>
        </w:r>
        <w:r>
          <w:rPr>
            <w:noProof/>
            <w:webHidden/>
          </w:rPr>
          <w:fldChar w:fldCharType="separate"/>
        </w:r>
        <w:r>
          <w:rPr>
            <w:noProof/>
            <w:webHidden/>
          </w:rPr>
          <w:t>53</w:t>
        </w:r>
        <w:r>
          <w:rPr>
            <w:noProof/>
            <w:webHidden/>
          </w:rPr>
          <w:fldChar w:fldCharType="end"/>
        </w:r>
      </w:hyperlink>
    </w:p>
    <w:p w14:paraId="66C5EF5A" w14:textId="551C5C8D"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5" w:history="1">
        <w:r w:rsidRPr="00391A4B">
          <w:rPr>
            <w:rStyle w:val="Hyperlink"/>
            <w:rFonts w:eastAsia="SimSun"/>
            <w:noProof/>
          </w:rPr>
          <w:t>2.5.6 Các thành phần của Laravel</w:t>
        </w:r>
        <w:r>
          <w:rPr>
            <w:noProof/>
            <w:webHidden/>
          </w:rPr>
          <w:tab/>
        </w:r>
        <w:r>
          <w:rPr>
            <w:noProof/>
            <w:webHidden/>
          </w:rPr>
          <w:fldChar w:fldCharType="begin"/>
        </w:r>
        <w:r>
          <w:rPr>
            <w:noProof/>
            <w:webHidden/>
          </w:rPr>
          <w:instrText xml:space="preserve"> PAGEREF _Toc179962065 \h </w:instrText>
        </w:r>
        <w:r>
          <w:rPr>
            <w:noProof/>
            <w:webHidden/>
          </w:rPr>
        </w:r>
        <w:r>
          <w:rPr>
            <w:noProof/>
            <w:webHidden/>
          </w:rPr>
          <w:fldChar w:fldCharType="separate"/>
        </w:r>
        <w:r>
          <w:rPr>
            <w:noProof/>
            <w:webHidden/>
          </w:rPr>
          <w:t>54</w:t>
        </w:r>
        <w:r>
          <w:rPr>
            <w:noProof/>
            <w:webHidden/>
          </w:rPr>
          <w:fldChar w:fldCharType="end"/>
        </w:r>
      </w:hyperlink>
    </w:p>
    <w:p w14:paraId="527C46FB" w14:textId="561C8EA9"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66" w:history="1">
        <w:r w:rsidRPr="00391A4B">
          <w:rPr>
            <w:rStyle w:val="Hyperlink"/>
            <w:rFonts w:eastAsia="SimSun"/>
            <w:noProof/>
          </w:rPr>
          <w:t>2.6</w:t>
        </w:r>
        <w:r w:rsidRPr="00391A4B">
          <w:rPr>
            <w:rStyle w:val="Hyperlink"/>
            <w:rFonts w:eastAsia="SimSun"/>
            <w:noProof/>
            <w:shd w:val="clear" w:color="auto" w:fill="FFFFFF"/>
          </w:rPr>
          <w:t xml:space="preserve"> Giới thiệu về Postman</w:t>
        </w:r>
        <w:r>
          <w:rPr>
            <w:noProof/>
            <w:webHidden/>
          </w:rPr>
          <w:tab/>
        </w:r>
        <w:r>
          <w:rPr>
            <w:noProof/>
            <w:webHidden/>
          </w:rPr>
          <w:fldChar w:fldCharType="begin"/>
        </w:r>
        <w:r>
          <w:rPr>
            <w:noProof/>
            <w:webHidden/>
          </w:rPr>
          <w:instrText xml:space="preserve"> PAGEREF _Toc179962066 \h </w:instrText>
        </w:r>
        <w:r>
          <w:rPr>
            <w:noProof/>
            <w:webHidden/>
          </w:rPr>
        </w:r>
        <w:r>
          <w:rPr>
            <w:noProof/>
            <w:webHidden/>
          </w:rPr>
          <w:fldChar w:fldCharType="separate"/>
        </w:r>
        <w:r>
          <w:rPr>
            <w:noProof/>
            <w:webHidden/>
          </w:rPr>
          <w:t>68</w:t>
        </w:r>
        <w:r>
          <w:rPr>
            <w:noProof/>
            <w:webHidden/>
          </w:rPr>
          <w:fldChar w:fldCharType="end"/>
        </w:r>
      </w:hyperlink>
    </w:p>
    <w:p w14:paraId="04BBEB9F" w14:textId="5130D058"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7" w:history="1">
        <w:r w:rsidRPr="00391A4B">
          <w:rPr>
            <w:rStyle w:val="Hyperlink"/>
            <w:rFonts w:eastAsia="SimSun"/>
            <w:noProof/>
          </w:rPr>
          <w:t>2.6.1 API là gì? Vì sao phải test API?</w:t>
        </w:r>
        <w:r>
          <w:rPr>
            <w:noProof/>
            <w:webHidden/>
          </w:rPr>
          <w:tab/>
        </w:r>
        <w:r>
          <w:rPr>
            <w:noProof/>
            <w:webHidden/>
          </w:rPr>
          <w:fldChar w:fldCharType="begin"/>
        </w:r>
        <w:r>
          <w:rPr>
            <w:noProof/>
            <w:webHidden/>
          </w:rPr>
          <w:instrText xml:space="preserve"> PAGEREF _Toc179962067 \h </w:instrText>
        </w:r>
        <w:r>
          <w:rPr>
            <w:noProof/>
            <w:webHidden/>
          </w:rPr>
        </w:r>
        <w:r>
          <w:rPr>
            <w:noProof/>
            <w:webHidden/>
          </w:rPr>
          <w:fldChar w:fldCharType="separate"/>
        </w:r>
        <w:r>
          <w:rPr>
            <w:noProof/>
            <w:webHidden/>
          </w:rPr>
          <w:t>68</w:t>
        </w:r>
        <w:r>
          <w:rPr>
            <w:noProof/>
            <w:webHidden/>
          </w:rPr>
          <w:fldChar w:fldCharType="end"/>
        </w:r>
      </w:hyperlink>
    </w:p>
    <w:p w14:paraId="384ADD79" w14:textId="3D6C6929"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8" w:history="1">
        <w:r w:rsidRPr="00391A4B">
          <w:rPr>
            <w:rStyle w:val="Hyperlink"/>
            <w:rFonts w:eastAsia="SimSun"/>
            <w:noProof/>
          </w:rPr>
          <w:t>2.6.2 Postman là gì?</w:t>
        </w:r>
        <w:r>
          <w:rPr>
            <w:noProof/>
            <w:webHidden/>
          </w:rPr>
          <w:tab/>
        </w:r>
        <w:r>
          <w:rPr>
            <w:noProof/>
            <w:webHidden/>
          </w:rPr>
          <w:fldChar w:fldCharType="begin"/>
        </w:r>
        <w:r>
          <w:rPr>
            <w:noProof/>
            <w:webHidden/>
          </w:rPr>
          <w:instrText xml:space="preserve"> PAGEREF _Toc179962068 \h </w:instrText>
        </w:r>
        <w:r>
          <w:rPr>
            <w:noProof/>
            <w:webHidden/>
          </w:rPr>
        </w:r>
        <w:r>
          <w:rPr>
            <w:noProof/>
            <w:webHidden/>
          </w:rPr>
          <w:fldChar w:fldCharType="separate"/>
        </w:r>
        <w:r>
          <w:rPr>
            <w:noProof/>
            <w:webHidden/>
          </w:rPr>
          <w:t>68</w:t>
        </w:r>
        <w:r>
          <w:rPr>
            <w:noProof/>
            <w:webHidden/>
          </w:rPr>
          <w:fldChar w:fldCharType="end"/>
        </w:r>
      </w:hyperlink>
    </w:p>
    <w:p w14:paraId="2B1F32F7" w14:textId="54001730"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69" w:history="1">
        <w:r w:rsidRPr="00391A4B">
          <w:rPr>
            <w:rStyle w:val="Hyperlink"/>
            <w:rFonts w:eastAsia="SimSun"/>
            <w:noProof/>
          </w:rPr>
          <w:t>2.6.3 Ưu, nhược điểm của Postman</w:t>
        </w:r>
        <w:r>
          <w:rPr>
            <w:noProof/>
            <w:webHidden/>
          </w:rPr>
          <w:tab/>
        </w:r>
        <w:r>
          <w:rPr>
            <w:noProof/>
            <w:webHidden/>
          </w:rPr>
          <w:fldChar w:fldCharType="begin"/>
        </w:r>
        <w:r>
          <w:rPr>
            <w:noProof/>
            <w:webHidden/>
          </w:rPr>
          <w:instrText xml:space="preserve"> PAGEREF _Toc179962069 \h </w:instrText>
        </w:r>
        <w:r>
          <w:rPr>
            <w:noProof/>
            <w:webHidden/>
          </w:rPr>
        </w:r>
        <w:r>
          <w:rPr>
            <w:noProof/>
            <w:webHidden/>
          </w:rPr>
          <w:fldChar w:fldCharType="separate"/>
        </w:r>
        <w:r>
          <w:rPr>
            <w:noProof/>
            <w:webHidden/>
          </w:rPr>
          <w:t>68</w:t>
        </w:r>
        <w:r>
          <w:rPr>
            <w:noProof/>
            <w:webHidden/>
          </w:rPr>
          <w:fldChar w:fldCharType="end"/>
        </w:r>
      </w:hyperlink>
    </w:p>
    <w:p w14:paraId="66F2F68F" w14:textId="11869386"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0" w:history="1">
        <w:r w:rsidRPr="00391A4B">
          <w:rPr>
            <w:rStyle w:val="Hyperlink"/>
            <w:rFonts w:eastAsia="SimSun"/>
            <w:noProof/>
          </w:rPr>
          <w:t>2.6.4 Các thành phần trong Postman</w:t>
        </w:r>
        <w:r>
          <w:rPr>
            <w:noProof/>
            <w:webHidden/>
          </w:rPr>
          <w:tab/>
        </w:r>
        <w:r>
          <w:rPr>
            <w:noProof/>
            <w:webHidden/>
          </w:rPr>
          <w:fldChar w:fldCharType="begin"/>
        </w:r>
        <w:r>
          <w:rPr>
            <w:noProof/>
            <w:webHidden/>
          </w:rPr>
          <w:instrText xml:space="preserve"> PAGEREF _Toc179962070 \h </w:instrText>
        </w:r>
        <w:r>
          <w:rPr>
            <w:noProof/>
            <w:webHidden/>
          </w:rPr>
        </w:r>
        <w:r>
          <w:rPr>
            <w:noProof/>
            <w:webHidden/>
          </w:rPr>
          <w:fldChar w:fldCharType="separate"/>
        </w:r>
        <w:r>
          <w:rPr>
            <w:noProof/>
            <w:webHidden/>
          </w:rPr>
          <w:t>69</w:t>
        </w:r>
        <w:r>
          <w:rPr>
            <w:noProof/>
            <w:webHidden/>
          </w:rPr>
          <w:fldChar w:fldCharType="end"/>
        </w:r>
      </w:hyperlink>
    </w:p>
    <w:p w14:paraId="11E9BB12" w14:textId="40CFF3B1"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1" w:history="1">
        <w:r w:rsidRPr="00391A4B">
          <w:rPr>
            <w:rStyle w:val="Hyperlink"/>
            <w:rFonts w:eastAsia="SimSun"/>
            <w:noProof/>
          </w:rPr>
          <w:t>2.6.5 Cách tạo Request</w:t>
        </w:r>
        <w:r>
          <w:rPr>
            <w:noProof/>
            <w:webHidden/>
          </w:rPr>
          <w:tab/>
        </w:r>
        <w:r>
          <w:rPr>
            <w:noProof/>
            <w:webHidden/>
          </w:rPr>
          <w:fldChar w:fldCharType="begin"/>
        </w:r>
        <w:r>
          <w:rPr>
            <w:noProof/>
            <w:webHidden/>
          </w:rPr>
          <w:instrText xml:space="preserve"> PAGEREF _Toc179962071 \h </w:instrText>
        </w:r>
        <w:r>
          <w:rPr>
            <w:noProof/>
            <w:webHidden/>
          </w:rPr>
        </w:r>
        <w:r>
          <w:rPr>
            <w:noProof/>
            <w:webHidden/>
          </w:rPr>
          <w:fldChar w:fldCharType="separate"/>
        </w:r>
        <w:r>
          <w:rPr>
            <w:noProof/>
            <w:webHidden/>
          </w:rPr>
          <w:t>71</w:t>
        </w:r>
        <w:r>
          <w:rPr>
            <w:noProof/>
            <w:webHidden/>
          </w:rPr>
          <w:fldChar w:fldCharType="end"/>
        </w:r>
      </w:hyperlink>
    </w:p>
    <w:p w14:paraId="4EBA6353" w14:textId="27CEB11F"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72" w:history="1">
        <w:r w:rsidRPr="00391A4B">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79962072 \h </w:instrText>
        </w:r>
        <w:r>
          <w:rPr>
            <w:noProof/>
            <w:webHidden/>
          </w:rPr>
        </w:r>
        <w:r>
          <w:rPr>
            <w:noProof/>
            <w:webHidden/>
          </w:rPr>
          <w:fldChar w:fldCharType="separate"/>
        </w:r>
        <w:r>
          <w:rPr>
            <w:noProof/>
            <w:webHidden/>
          </w:rPr>
          <w:t>73</w:t>
        </w:r>
        <w:r>
          <w:rPr>
            <w:noProof/>
            <w:webHidden/>
          </w:rPr>
          <w:fldChar w:fldCharType="end"/>
        </w:r>
      </w:hyperlink>
    </w:p>
    <w:p w14:paraId="5F81536C" w14:textId="31E75327"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73" w:history="1">
        <w:r w:rsidRPr="00391A4B">
          <w:rPr>
            <w:rStyle w:val="Hyperlink"/>
            <w:rFonts w:eastAsia="SimSun"/>
            <w:noProof/>
          </w:rPr>
          <w:t>3.1 Mô tả bài toán</w:t>
        </w:r>
        <w:r>
          <w:rPr>
            <w:noProof/>
            <w:webHidden/>
          </w:rPr>
          <w:tab/>
        </w:r>
        <w:r>
          <w:rPr>
            <w:noProof/>
            <w:webHidden/>
          </w:rPr>
          <w:fldChar w:fldCharType="begin"/>
        </w:r>
        <w:r>
          <w:rPr>
            <w:noProof/>
            <w:webHidden/>
          </w:rPr>
          <w:instrText xml:space="preserve"> PAGEREF _Toc179962073 \h </w:instrText>
        </w:r>
        <w:r>
          <w:rPr>
            <w:noProof/>
            <w:webHidden/>
          </w:rPr>
        </w:r>
        <w:r>
          <w:rPr>
            <w:noProof/>
            <w:webHidden/>
          </w:rPr>
          <w:fldChar w:fldCharType="separate"/>
        </w:r>
        <w:r>
          <w:rPr>
            <w:noProof/>
            <w:webHidden/>
          </w:rPr>
          <w:t>73</w:t>
        </w:r>
        <w:r>
          <w:rPr>
            <w:noProof/>
            <w:webHidden/>
          </w:rPr>
          <w:fldChar w:fldCharType="end"/>
        </w:r>
      </w:hyperlink>
    </w:p>
    <w:p w14:paraId="7F6A4221" w14:textId="36D1B1A7"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74" w:history="1">
        <w:r w:rsidRPr="00391A4B">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79962074 \h </w:instrText>
        </w:r>
        <w:r>
          <w:rPr>
            <w:noProof/>
            <w:webHidden/>
          </w:rPr>
        </w:r>
        <w:r>
          <w:rPr>
            <w:noProof/>
            <w:webHidden/>
          </w:rPr>
          <w:fldChar w:fldCharType="separate"/>
        </w:r>
        <w:r>
          <w:rPr>
            <w:noProof/>
            <w:webHidden/>
          </w:rPr>
          <w:t>73</w:t>
        </w:r>
        <w:r>
          <w:rPr>
            <w:noProof/>
            <w:webHidden/>
          </w:rPr>
          <w:fldChar w:fldCharType="end"/>
        </w:r>
      </w:hyperlink>
    </w:p>
    <w:p w14:paraId="2A77DB69" w14:textId="22B7E5FF"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5" w:history="1">
        <w:r w:rsidRPr="00391A4B">
          <w:rPr>
            <w:rStyle w:val="Hyperlink"/>
            <w:rFonts w:eastAsia="SimSun"/>
            <w:noProof/>
          </w:rPr>
          <w:t>3.2.1 Yêu cầu chức năng</w:t>
        </w:r>
        <w:r>
          <w:rPr>
            <w:noProof/>
            <w:webHidden/>
          </w:rPr>
          <w:tab/>
        </w:r>
        <w:r>
          <w:rPr>
            <w:noProof/>
            <w:webHidden/>
          </w:rPr>
          <w:fldChar w:fldCharType="begin"/>
        </w:r>
        <w:r>
          <w:rPr>
            <w:noProof/>
            <w:webHidden/>
          </w:rPr>
          <w:instrText xml:space="preserve"> PAGEREF _Toc179962075 \h </w:instrText>
        </w:r>
        <w:r>
          <w:rPr>
            <w:noProof/>
            <w:webHidden/>
          </w:rPr>
        </w:r>
        <w:r>
          <w:rPr>
            <w:noProof/>
            <w:webHidden/>
          </w:rPr>
          <w:fldChar w:fldCharType="separate"/>
        </w:r>
        <w:r>
          <w:rPr>
            <w:noProof/>
            <w:webHidden/>
          </w:rPr>
          <w:t>73</w:t>
        </w:r>
        <w:r>
          <w:rPr>
            <w:noProof/>
            <w:webHidden/>
          </w:rPr>
          <w:fldChar w:fldCharType="end"/>
        </w:r>
      </w:hyperlink>
    </w:p>
    <w:p w14:paraId="53290284" w14:textId="580592FD"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6" w:history="1">
        <w:r w:rsidRPr="00391A4B">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79962076 \h </w:instrText>
        </w:r>
        <w:r>
          <w:rPr>
            <w:noProof/>
            <w:webHidden/>
          </w:rPr>
        </w:r>
        <w:r>
          <w:rPr>
            <w:noProof/>
            <w:webHidden/>
          </w:rPr>
          <w:fldChar w:fldCharType="separate"/>
        </w:r>
        <w:r>
          <w:rPr>
            <w:noProof/>
            <w:webHidden/>
          </w:rPr>
          <w:t>73</w:t>
        </w:r>
        <w:r>
          <w:rPr>
            <w:noProof/>
            <w:webHidden/>
          </w:rPr>
          <w:fldChar w:fldCharType="end"/>
        </w:r>
      </w:hyperlink>
    </w:p>
    <w:p w14:paraId="675264B5" w14:textId="29D884C3"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77" w:history="1">
        <w:r w:rsidRPr="00391A4B">
          <w:rPr>
            <w:rStyle w:val="Hyperlink"/>
            <w:rFonts w:eastAsia="SimSun"/>
            <w:noProof/>
          </w:rPr>
          <w:t>3.3 Thiết kế dữ liệu</w:t>
        </w:r>
        <w:r>
          <w:rPr>
            <w:noProof/>
            <w:webHidden/>
          </w:rPr>
          <w:tab/>
        </w:r>
        <w:r>
          <w:rPr>
            <w:noProof/>
            <w:webHidden/>
          </w:rPr>
          <w:fldChar w:fldCharType="begin"/>
        </w:r>
        <w:r>
          <w:rPr>
            <w:noProof/>
            <w:webHidden/>
          </w:rPr>
          <w:instrText xml:space="preserve"> PAGEREF _Toc179962077 \h </w:instrText>
        </w:r>
        <w:r>
          <w:rPr>
            <w:noProof/>
            <w:webHidden/>
          </w:rPr>
        </w:r>
        <w:r>
          <w:rPr>
            <w:noProof/>
            <w:webHidden/>
          </w:rPr>
          <w:fldChar w:fldCharType="separate"/>
        </w:r>
        <w:r>
          <w:rPr>
            <w:noProof/>
            <w:webHidden/>
          </w:rPr>
          <w:t>73</w:t>
        </w:r>
        <w:r>
          <w:rPr>
            <w:noProof/>
            <w:webHidden/>
          </w:rPr>
          <w:fldChar w:fldCharType="end"/>
        </w:r>
      </w:hyperlink>
    </w:p>
    <w:p w14:paraId="5EEE5D07" w14:textId="5BCD2924"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8" w:history="1">
        <w:r w:rsidRPr="00391A4B">
          <w:rPr>
            <w:rStyle w:val="Hyperlink"/>
            <w:rFonts w:eastAsia="SimSun"/>
            <w:noProof/>
          </w:rPr>
          <w:t>3.3.1 Lược đồ cơ sở dữ liệu</w:t>
        </w:r>
        <w:r>
          <w:rPr>
            <w:noProof/>
            <w:webHidden/>
          </w:rPr>
          <w:tab/>
        </w:r>
        <w:r>
          <w:rPr>
            <w:noProof/>
            <w:webHidden/>
          </w:rPr>
          <w:fldChar w:fldCharType="begin"/>
        </w:r>
        <w:r>
          <w:rPr>
            <w:noProof/>
            <w:webHidden/>
          </w:rPr>
          <w:instrText xml:space="preserve"> PAGEREF _Toc179962078 \h </w:instrText>
        </w:r>
        <w:r>
          <w:rPr>
            <w:noProof/>
            <w:webHidden/>
          </w:rPr>
        </w:r>
        <w:r>
          <w:rPr>
            <w:noProof/>
            <w:webHidden/>
          </w:rPr>
          <w:fldChar w:fldCharType="separate"/>
        </w:r>
        <w:r>
          <w:rPr>
            <w:noProof/>
            <w:webHidden/>
          </w:rPr>
          <w:t>73</w:t>
        </w:r>
        <w:r>
          <w:rPr>
            <w:noProof/>
            <w:webHidden/>
          </w:rPr>
          <w:fldChar w:fldCharType="end"/>
        </w:r>
      </w:hyperlink>
    </w:p>
    <w:p w14:paraId="7973B73F" w14:textId="759CE810"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79" w:history="1">
        <w:r w:rsidRPr="00391A4B">
          <w:rPr>
            <w:rStyle w:val="Hyperlink"/>
            <w:rFonts w:eastAsia="SimSun"/>
            <w:noProof/>
          </w:rPr>
          <w:t>3.3.2 Danh sách các thực thể</w:t>
        </w:r>
        <w:r>
          <w:rPr>
            <w:noProof/>
            <w:webHidden/>
          </w:rPr>
          <w:tab/>
        </w:r>
        <w:r>
          <w:rPr>
            <w:noProof/>
            <w:webHidden/>
          </w:rPr>
          <w:fldChar w:fldCharType="begin"/>
        </w:r>
        <w:r>
          <w:rPr>
            <w:noProof/>
            <w:webHidden/>
          </w:rPr>
          <w:instrText xml:space="preserve"> PAGEREF _Toc179962079 \h </w:instrText>
        </w:r>
        <w:r>
          <w:rPr>
            <w:noProof/>
            <w:webHidden/>
          </w:rPr>
        </w:r>
        <w:r>
          <w:rPr>
            <w:noProof/>
            <w:webHidden/>
          </w:rPr>
          <w:fldChar w:fldCharType="separate"/>
        </w:r>
        <w:r>
          <w:rPr>
            <w:noProof/>
            <w:webHidden/>
          </w:rPr>
          <w:t>73</w:t>
        </w:r>
        <w:r>
          <w:rPr>
            <w:noProof/>
            <w:webHidden/>
          </w:rPr>
          <w:fldChar w:fldCharType="end"/>
        </w:r>
      </w:hyperlink>
    </w:p>
    <w:p w14:paraId="6749E6B1" w14:textId="5D6FA030"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80" w:history="1">
        <w:r w:rsidRPr="00391A4B">
          <w:rPr>
            <w:rStyle w:val="Hyperlink"/>
            <w:rFonts w:eastAsia="SimSun"/>
            <w:noProof/>
          </w:rPr>
          <w:t>3.3.3 Chi tiết các thực thể</w:t>
        </w:r>
        <w:r>
          <w:rPr>
            <w:noProof/>
            <w:webHidden/>
          </w:rPr>
          <w:tab/>
        </w:r>
        <w:r>
          <w:rPr>
            <w:noProof/>
            <w:webHidden/>
          </w:rPr>
          <w:fldChar w:fldCharType="begin"/>
        </w:r>
        <w:r>
          <w:rPr>
            <w:noProof/>
            <w:webHidden/>
          </w:rPr>
          <w:instrText xml:space="preserve"> PAGEREF _Toc179962080 \h </w:instrText>
        </w:r>
        <w:r>
          <w:rPr>
            <w:noProof/>
            <w:webHidden/>
          </w:rPr>
        </w:r>
        <w:r>
          <w:rPr>
            <w:noProof/>
            <w:webHidden/>
          </w:rPr>
          <w:fldChar w:fldCharType="separate"/>
        </w:r>
        <w:r>
          <w:rPr>
            <w:noProof/>
            <w:webHidden/>
          </w:rPr>
          <w:t>73</w:t>
        </w:r>
        <w:r>
          <w:rPr>
            <w:noProof/>
            <w:webHidden/>
          </w:rPr>
          <w:fldChar w:fldCharType="end"/>
        </w:r>
      </w:hyperlink>
    </w:p>
    <w:p w14:paraId="1924096B" w14:textId="46C358F2"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1" w:history="1">
        <w:r w:rsidRPr="00391A4B">
          <w:rPr>
            <w:rStyle w:val="Hyperlink"/>
            <w:rFonts w:eastAsia="SimSun"/>
            <w:noProof/>
          </w:rPr>
          <w:t>3.4 Thiết kế giao diện</w:t>
        </w:r>
        <w:r>
          <w:rPr>
            <w:noProof/>
            <w:webHidden/>
          </w:rPr>
          <w:tab/>
        </w:r>
        <w:r>
          <w:rPr>
            <w:noProof/>
            <w:webHidden/>
          </w:rPr>
          <w:fldChar w:fldCharType="begin"/>
        </w:r>
        <w:r>
          <w:rPr>
            <w:noProof/>
            <w:webHidden/>
          </w:rPr>
          <w:instrText xml:space="preserve"> PAGEREF _Toc179962081 \h </w:instrText>
        </w:r>
        <w:r>
          <w:rPr>
            <w:noProof/>
            <w:webHidden/>
          </w:rPr>
        </w:r>
        <w:r>
          <w:rPr>
            <w:noProof/>
            <w:webHidden/>
          </w:rPr>
          <w:fldChar w:fldCharType="separate"/>
        </w:r>
        <w:r>
          <w:rPr>
            <w:noProof/>
            <w:webHidden/>
          </w:rPr>
          <w:t>73</w:t>
        </w:r>
        <w:r>
          <w:rPr>
            <w:noProof/>
            <w:webHidden/>
          </w:rPr>
          <w:fldChar w:fldCharType="end"/>
        </w:r>
      </w:hyperlink>
    </w:p>
    <w:p w14:paraId="1689FDAE" w14:textId="6563A8EB"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82" w:history="1">
        <w:r w:rsidRPr="00391A4B">
          <w:rPr>
            <w:rStyle w:val="Hyperlink"/>
            <w:rFonts w:eastAsia="SimSun"/>
            <w:noProof/>
          </w:rPr>
          <w:t>3.4.1 Sơ đồ website</w:t>
        </w:r>
        <w:r>
          <w:rPr>
            <w:noProof/>
            <w:webHidden/>
          </w:rPr>
          <w:tab/>
        </w:r>
        <w:r>
          <w:rPr>
            <w:noProof/>
            <w:webHidden/>
          </w:rPr>
          <w:fldChar w:fldCharType="begin"/>
        </w:r>
        <w:r>
          <w:rPr>
            <w:noProof/>
            <w:webHidden/>
          </w:rPr>
          <w:instrText xml:space="preserve"> PAGEREF _Toc179962082 \h </w:instrText>
        </w:r>
        <w:r>
          <w:rPr>
            <w:noProof/>
            <w:webHidden/>
          </w:rPr>
        </w:r>
        <w:r>
          <w:rPr>
            <w:noProof/>
            <w:webHidden/>
          </w:rPr>
          <w:fldChar w:fldCharType="separate"/>
        </w:r>
        <w:r>
          <w:rPr>
            <w:noProof/>
            <w:webHidden/>
          </w:rPr>
          <w:t>73</w:t>
        </w:r>
        <w:r>
          <w:rPr>
            <w:noProof/>
            <w:webHidden/>
          </w:rPr>
          <w:fldChar w:fldCharType="end"/>
        </w:r>
      </w:hyperlink>
    </w:p>
    <w:p w14:paraId="46D5AB57" w14:textId="7A1E5DCE" w:rsidR="00A75264" w:rsidRDefault="00A75264">
      <w:pPr>
        <w:pStyle w:val="TOC3"/>
        <w:tabs>
          <w:tab w:val="right" w:leader="dot" w:pos="8778"/>
        </w:tabs>
        <w:rPr>
          <w:rFonts w:asciiTheme="minorHAnsi" w:eastAsiaTheme="minorEastAsia" w:hAnsiTheme="minorHAnsi" w:cstheme="minorBidi"/>
          <w:noProof/>
          <w:kern w:val="2"/>
          <w:sz w:val="22"/>
          <w:szCs w:val="22"/>
          <w14:ligatures w14:val="standardContextual"/>
        </w:rPr>
      </w:pPr>
      <w:hyperlink w:anchor="_Toc179962083" w:history="1">
        <w:r w:rsidRPr="00391A4B">
          <w:rPr>
            <w:rStyle w:val="Hyperlink"/>
            <w:rFonts w:eastAsia="SimSun"/>
            <w:noProof/>
          </w:rPr>
          <w:t>3.4.2 Giao diện website</w:t>
        </w:r>
        <w:r>
          <w:rPr>
            <w:noProof/>
            <w:webHidden/>
          </w:rPr>
          <w:tab/>
        </w:r>
        <w:r>
          <w:rPr>
            <w:noProof/>
            <w:webHidden/>
          </w:rPr>
          <w:fldChar w:fldCharType="begin"/>
        </w:r>
        <w:r>
          <w:rPr>
            <w:noProof/>
            <w:webHidden/>
          </w:rPr>
          <w:instrText xml:space="preserve"> PAGEREF _Toc179962083 \h </w:instrText>
        </w:r>
        <w:r>
          <w:rPr>
            <w:noProof/>
            <w:webHidden/>
          </w:rPr>
        </w:r>
        <w:r>
          <w:rPr>
            <w:noProof/>
            <w:webHidden/>
          </w:rPr>
          <w:fldChar w:fldCharType="separate"/>
        </w:r>
        <w:r>
          <w:rPr>
            <w:noProof/>
            <w:webHidden/>
          </w:rPr>
          <w:t>73</w:t>
        </w:r>
        <w:r>
          <w:rPr>
            <w:noProof/>
            <w:webHidden/>
          </w:rPr>
          <w:fldChar w:fldCharType="end"/>
        </w:r>
      </w:hyperlink>
    </w:p>
    <w:p w14:paraId="0E1B0C1D" w14:textId="22FE7F26"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84" w:history="1">
        <w:r w:rsidRPr="00391A4B">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79962084 \h </w:instrText>
        </w:r>
        <w:r>
          <w:rPr>
            <w:noProof/>
            <w:webHidden/>
          </w:rPr>
        </w:r>
        <w:r>
          <w:rPr>
            <w:noProof/>
            <w:webHidden/>
          </w:rPr>
          <w:fldChar w:fldCharType="separate"/>
        </w:r>
        <w:r>
          <w:rPr>
            <w:noProof/>
            <w:webHidden/>
          </w:rPr>
          <w:t>73</w:t>
        </w:r>
        <w:r>
          <w:rPr>
            <w:noProof/>
            <w:webHidden/>
          </w:rPr>
          <w:fldChar w:fldCharType="end"/>
        </w:r>
      </w:hyperlink>
    </w:p>
    <w:p w14:paraId="3EAC7067" w14:textId="6AE68347"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5" w:history="1">
        <w:r w:rsidRPr="00391A4B">
          <w:rPr>
            <w:rStyle w:val="Hyperlink"/>
            <w:rFonts w:eastAsia="SimSun"/>
            <w:noProof/>
          </w:rPr>
          <w:t>4.1 Dữ liệu thử nghiệm</w:t>
        </w:r>
        <w:r>
          <w:rPr>
            <w:noProof/>
            <w:webHidden/>
          </w:rPr>
          <w:tab/>
        </w:r>
        <w:r>
          <w:rPr>
            <w:noProof/>
            <w:webHidden/>
          </w:rPr>
          <w:fldChar w:fldCharType="begin"/>
        </w:r>
        <w:r>
          <w:rPr>
            <w:noProof/>
            <w:webHidden/>
          </w:rPr>
          <w:instrText xml:space="preserve"> PAGEREF _Toc179962085 \h </w:instrText>
        </w:r>
        <w:r>
          <w:rPr>
            <w:noProof/>
            <w:webHidden/>
          </w:rPr>
        </w:r>
        <w:r>
          <w:rPr>
            <w:noProof/>
            <w:webHidden/>
          </w:rPr>
          <w:fldChar w:fldCharType="separate"/>
        </w:r>
        <w:r>
          <w:rPr>
            <w:noProof/>
            <w:webHidden/>
          </w:rPr>
          <w:t>73</w:t>
        </w:r>
        <w:r>
          <w:rPr>
            <w:noProof/>
            <w:webHidden/>
          </w:rPr>
          <w:fldChar w:fldCharType="end"/>
        </w:r>
      </w:hyperlink>
    </w:p>
    <w:p w14:paraId="7860FE46" w14:textId="065BCA33"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6" w:history="1">
        <w:r w:rsidRPr="00391A4B">
          <w:rPr>
            <w:rStyle w:val="Hyperlink"/>
            <w:rFonts w:eastAsia="SimSun"/>
            <w:noProof/>
          </w:rPr>
          <w:t>4.2 Kết quả thử nghiệm</w:t>
        </w:r>
        <w:r>
          <w:rPr>
            <w:noProof/>
            <w:webHidden/>
          </w:rPr>
          <w:tab/>
        </w:r>
        <w:r>
          <w:rPr>
            <w:noProof/>
            <w:webHidden/>
          </w:rPr>
          <w:fldChar w:fldCharType="begin"/>
        </w:r>
        <w:r>
          <w:rPr>
            <w:noProof/>
            <w:webHidden/>
          </w:rPr>
          <w:instrText xml:space="preserve"> PAGEREF _Toc179962086 \h </w:instrText>
        </w:r>
        <w:r>
          <w:rPr>
            <w:noProof/>
            <w:webHidden/>
          </w:rPr>
        </w:r>
        <w:r>
          <w:rPr>
            <w:noProof/>
            <w:webHidden/>
          </w:rPr>
          <w:fldChar w:fldCharType="separate"/>
        </w:r>
        <w:r>
          <w:rPr>
            <w:noProof/>
            <w:webHidden/>
          </w:rPr>
          <w:t>73</w:t>
        </w:r>
        <w:r>
          <w:rPr>
            <w:noProof/>
            <w:webHidden/>
          </w:rPr>
          <w:fldChar w:fldCharType="end"/>
        </w:r>
      </w:hyperlink>
    </w:p>
    <w:p w14:paraId="3C07C1FC" w14:textId="429380E1"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87" w:history="1">
        <w:r w:rsidRPr="00391A4B">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79962087 \h </w:instrText>
        </w:r>
        <w:r>
          <w:rPr>
            <w:noProof/>
            <w:webHidden/>
          </w:rPr>
        </w:r>
        <w:r>
          <w:rPr>
            <w:noProof/>
            <w:webHidden/>
          </w:rPr>
          <w:fldChar w:fldCharType="separate"/>
        </w:r>
        <w:r>
          <w:rPr>
            <w:noProof/>
            <w:webHidden/>
          </w:rPr>
          <w:t>73</w:t>
        </w:r>
        <w:r>
          <w:rPr>
            <w:noProof/>
            <w:webHidden/>
          </w:rPr>
          <w:fldChar w:fldCharType="end"/>
        </w:r>
      </w:hyperlink>
    </w:p>
    <w:p w14:paraId="10A9B272" w14:textId="7410C801"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8" w:history="1">
        <w:r w:rsidRPr="00391A4B">
          <w:rPr>
            <w:rStyle w:val="Hyperlink"/>
            <w:rFonts w:eastAsia="SimSun"/>
            <w:noProof/>
          </w:rPr>
          <w:t>5.1 Kết luận</w:t>
        </w:r>
        <w:r>
          <w:rPr>
            <w:noProof/>
            <w:webHidden/>
          </w:rPr>
          <w:tab/>
        </w:r>
        <w:r>
          <w:rPr>
            <w:noProof/>
            <w:webHidden/>
          </w:rPr>
          <w:fldChar w:fldCharType="begin"/>
        </w:r>
        <w:r>
          <w:rPr>
            <w:noProof/>
            <w:webHidden/>
          </w:rPr>
          <w:instrText xml:space="preserve"> PAGEREF _Toc179962088 \h </w:instrText>
        </w:r>
        <w:r>
          <w:rPr>
            <w:noProof/>
            <w:webHidden/>
          </w:rPr>
        </w:r>
        <w:r>
          <w:rPr>
            <w:noProof/>
            <w:webHidden/>
          </w:rPr>
          <w:fldChar w:fldCharType="separate"/>
        </w:r>
        <w:r>
          <w:rPr>
            <w:noProof/>
            <w:webHidden/>
          </w:rPr>
          <w:t>73</w:t>
        </w:r>
        <w:r>
          <w:rPr>
            <w:noProof/>
            <w:webHidden/>
          </w:rPr>
          <w:fldChar w:fldCharType="end"/>
        </w:r>
      </w:hyperlink>
    </w:p>
    <w:p w14:paraId="592F8758" w14:textId="37DE0E5D" w:rsidR="00A75264" w:rsidRDefault="00A75264">
      <w:pPr>
        <w:pStyle w:val="TOC2"/>
        <w:tabs>
          <w:tab w:val="right" w:leader="dot" w:pos="8778"/>
        </w:tabs>
        <w:rPr>
          <w:rFonts w:asciiTheme="minorHAnsi" w:eastAsiaTheme="minorEastAsia" w:hAnsiTheme="minorHAnsi" w:cstheme="minorBidi"/>
          <w:noProof/>
          <w:kern w:val="2"/>
          <w:sz w:val="22"/>
          <w:szCs w:val="22"/>
          <w14:ligatures w14:val="standardContextual"/>
        </w:rPr>
      </w:pPr>
      <w:hyperlink w:anchor="_Toc179962089" w:history="1">
        <w:r w:rsidRPr="00391A4B">
          <w:rPr>
            <w:rStyle w:val="Hyperlink"/>
            <w:rFonts w:eastAsia="SimSun"/>
            <w:noProof/>
          </w:rPr>
          <w:t>5.2 Hướng phát triển</w:t>
        </w:r>
        <w:r>
          <w:rPr>
            <w:noProof/>
            <w:webHidden/>
          </w:rPr>
          <w:tab/>
        </w:r>
        <w:r>
          <w:rPr>
            <w:noProof/>
            <w:webHidden/>
          </w:rPr>
          <w:fldChar w:fldCharType="begin"/>
        </w:r>
        <w:r>
          <w:rPr>
            <w:noProof/>
            <w:webHidden/>
          </w:rPr>
          <w:instrText xml:space="preserve"> PAGEREF _Toc179962089 \h </w:instrText>
        </w:r>
        <w:r>
          <w:rPr>
            <w:noProof/>
            <w:webHidden/>
          </w:rPr>
        </w:r>
        <w:r>
          <w:rPr>
            <w:noProof/>
            <w:webHidden/>
          </w:rPr>
          <w:fldChar w:fldCharType="separate"/>
        </w:r>
        <w:r>
          <w:rPr>
            <w:noProof/>
            <w:webHidden/>
          </w:rPr>
          <w:t>73</w:t>
        </w:r>
        <w:r>
          <w:rPr>
            <w:noProof/>
            <w:webHidden/>
          </w:rPr>
          <w:fldChar w:fldCharType="end"/>
        </w:r>
      </w:hyperlink>
    </w:p>
    <w:p w14:paraId="0F682333" w14:textId="541F7BA8"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90" w:history="1">
        <w:r w:rsidRPr="00391A4B">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79962090 \h </w:instrText>
        </w:r>
        <w:r>
          <w:rPr>
            <w:noProof/>
            <w:webHidden/>
          </w:rPr>
        </w:r>
        <w:r>
          <w:rPr>
            <w:noProof/>
            <w:webHidden/>
          </w:rPr>
          <w:fldChar w:fldCharType="separate"/>
        </w:r>
        <w:r>
          <w:rPr>
            <w:noProof/>
            <w:webHidden/>
          </w:rPr>
          <w:t>74</w:t>
        </w:r>
        <w:r>
          <w:rPr>
            <w:noProof/>
            <w:webHidden/>
          </w:rPr>
          <w:fldChar w:fldCharType="end"/>
        </w:r>
      </w:hyperlink>
    </w:p>
    <w:p w14:paraId="291B020B" w14:textId="65FD01B5" w:rsidR="00A75264" w:rsidRDefault="00A75264">
      <w:pPr>
        <w:pStyle w:val="TOC1"/>
        <w:tabs>
          <w:tab w:val="right" w:leader="dot" w:pos="8778"/>
        </w:tabs>
        <w:rPr>
          <w:rFonts w:asciiTheme="minorHAnsi" w:eastAsiaTheme="minorEastAsia" w:hAnsiTheme="minorHAnsi" w:cstheme="minorBidi"/>
          <w:noProof/>
          <w:kern w:val="2"/>
          <w:sz w:val="22"/>
          <w:szCs w:val="22"/>
          <w14:ligatures w14:val="standardContextual"/>
        </w:rPr>
      </w:pPr>
      <w:hyperlink w:anchor="_Toc179962091" w:history="1">
        <w:r w:rsidRPr="00391A4B">
          <w:rPr>
            <w:rStyle w:val="Hyperlink"/>
            <w:rFonts w:eastAsia="SimSun"/>
            <w:noProof/>
          </w:rPr>
          <w:t>PHỤ LỤC</w:t>
        </w:r>
        <w:r>
          <w:rPr>
            <w:noProof/>
            <w:webHidden/>
          </w:rPr>
          <w:tab/>
        </w:r>
        <w:r>
          <w:rPr>
            <w:noProof/>
            <w:webHidden/>
          </w:rPr>
          <w:fldChar w:fldCharType="begin"/>
        </w:r>
        <w:r>
          <w:rPr>
            <w:noProof/>
            <w:webHidden/>
          </w:rPr>
          <w:instrText xml:space="preserve"> PAGEREF _Toc179962091 \h </w:instrText>
        </w:r>
        <w:r>
          <w:rPr>
            <w:noProof/>
            <w:webHidden/>
          </w:rPr>
        </w:r>
        <w:r>
          <w:rPr>
            <w:noProof/>
            <w:webHidden/>
          </w:rPr>
          <w:fldChar w:fldCharType="separate"/>
        </w:r>
        <w:r>
          <w:rPr>
            <w:noProof/>
            <w:webHidden/>
          </w:rPr>
          <w:t>75</w:t>
        </w:r>
        <w:r>
          <w:rPr>
            <w:noProof/>
            <w:webHidden/>
          </w:rPr>
          <w:fldChar w:fldCharType="end"/>
        </w:r>
      </w:hyperlink>
    </w:p>
    <w:p w14:paraId="6347829B" w14:textId="0C2A2169" w:rsidR="00351C10" w:rsidRDefault="0028111D" w:rsidP="002C2959">
      <w:pPr>
        <w:spacing w:after="200" w:line="276" w:lineRule="auto"/>
        <w:jc w:val="both"/>
        <w:rPr>
          <w:b/>
          <w:bCs/>
          <w:sz w:val="26"/>
          <w:szCs w:val="26"/>
        </w:rPr>
      </w:pPr>
      <w:r>
        <w:rPr>
          <w:b/>
          <w:bCs/>
          <w:sz w:val="26"/>
          <w:szCs w:val="26"/>
        </w:rPr>
        <w:fldChar w:fldCharType="end"/>
      </w:r>
    </w:p>
    <w:p w14:paraId="496A62AD" w14:textId="77777777" w:rsidR="00351C10" w:rsidRDefault="00351C10" w:rsidP="00351C10">
      <w:pPr>
        <w:spacing w:after="200" w:line="276" w:lineRule="auto"/>
        <w:jc w:val="center"/>
        <w:rPr>
          <w:b/>
          <w:bCs/>
          <w:sz w:val="26"/>
          <w:szCs w:val="26"/>
        </w:rPr>
      </w:pPr>
    </w:p>
    <w:p w14:paraId="1158760B" w14:textId="77777777" w:rsidR="00103C94" w:rsidRDefault="00103C94" w:rsidP="00797DBE">
      <w:pPr>
        <w:spacing w:after="200" w:line="276" w:lineRule="auto"/>
        <w:jc w:val="center"/>
        <w:rPr>
          <w:b/>
          <w:bCs/>
          <w:sz w:val="26"/>
          <w:szCs w:val="26"/>
        </w:rPr>
      </w:pPr>
      <w:r>
        <w:rPr>
          <w:b/>
          <w:bCs/>
          <w:sz w:val="26"/>
          <w:szCs w:val="26"/>
        </w:rPr>
        <w:t>DANH MỤC HÌNH ẢNH</w:t>
      </w:r>
      <w:r w:rsidR="002C2959">
        <w:rPr>
          <w:b/>
          <w:bCs/>
          <w:sz w:val="26"/>
          <w:szCs w:val="26"/>
        </w:rPr>
        <w:t xml:space="preserve"> - BẢNG BIỂU</w:t>
      </w:r>
    </w:p>
    <w:p w14:paraId="08E25636" w14:textId="14E9BE40" w:rsidR="00A75264" w:rsidRDefault="00471F9B">
      <w:pPr>
        <w:pStyle w:val="TableofFigures"/>
        <w:tabs>
          <w:tab w:val="right" w:leader="dot" w:pos="8778"/>
        </w:tabs>
        <w:rPr>
          <w:rFonts w:asciiTheme="minorHAnsi" w:eastAsiaTheme="minorEastAsia" w:hAnsiTheme="minorHAnsi" w:cstheme="minorBidi"/>
          <w:noProof/>
          <w:kern w:val="2"/>
          <w:sz w:val="22"/>
          <w:szCs w:val="22"/>
          <w14:ligatures w14:val="standardContextual"/>
        </w:rPr>
      </w:pPr>
      <w:r>
        <w:rPr>
          <w:b/>
          <w:bCs/>
          <w:sz w:val="26"/>
          <w:szCs w:val="26"/>
        </w:rPr>
        <w:fldChar w:fldCharType="begin"/>
      </w:r>
      <w:r>
        <w:rPr>
          <w:b/>
          <w:bCs/>
          <w:sz w:val="26"/>
          <w:szCs w:val="26"/>
        </w:rPr>
        <w:instrText xml:space="preserve"> TOC \h \z \c "Hình" </w:instrText>
      </w:r>
      <w:r>
        <w:rPr>
          <w:b/>
          <w:bCs/>
          <w:sz w:val="26"/>
          <w:szCs w:val="26"/>
        </w:rPr>
        <w:fldChar w:fldCharType="separate"/>
      </w:r>
      <w:hyperlink w:anchor="_Toc179962092" w:history="1">
        <w:r w:rsidR="00A75264" w:rsidRPr="000D3BD9">
          <w:rPr>
            <w:rStyle w:val="Hyperlink"/>
            <w:noProof/>
          </w:rPr>
          <w:t>Hình 2.1 Kết quả chia cột theo colums-3</w:t>
        </w:r>
        <w:r w:rsidR="00A75264">
          <w:rPr>
            <w:noProof/>
            <w:webHidden/>
          </w:rPr>
          <w:tab/>
        </w:r>
        <w:r w:rsidR="00A75264">
          <w:rPr>
            <w:noProof/>
            <w:webHidden/>
          </w:rPr>
          <w:fldChar w:fldCharType="begin"/>
        </w:r>
        <w:r w:rsidR="00A75264">
          <w:rPr>
            <w:noProof/>
            <w:webHidden/>
          </w:rPr>
          <w:instrText xml:space="preserve"> PAGEREF _Toc179962092 \h </w:instrText>
        </w:r>
        <w:r w:rsidR="00A75264">
          <w:rPr>
            <w:noProof/>
            <w:webHidden/>
          </w:rPr>
        </w:r>
        <w:r w:rsidR="00A75264">
          <w:rPr>
            <w:noProof/>
            <w:webHidden/>
          </w:rPr>
          <w:fldChar w:fldCharType="separate"/>
        </w:r>
        <w:r w:rsidR="00A75264">
          <w:rPr>
            <w:noProof/>
            <w:webHidden/>
          </w:rPr>
          <w:t>7</w:t>
        </w:r>
        <w:r w:rsidR="00A75264">
          <w:rPr>
            <w:noProof/>
            <w:webHidden/>
          </w:rPr>
          <w:fldChar w:fldCharType="end"/>
        </w:r>
      </w:hyperlink>
    </w:p>
    <w:p w14:paraId="6E11FCE1" w14:textId="052339E4"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3" w:history="1">
        <w:r w:rsidRPr="000D3BD9">
          <w:rPr>
            <w:rStyle w:val="Hyperlink"/>
            <w:noProof/>
          </w:rPr>
          <w:t>Hình 2.2 Kết quả hiển thị block và inline-block</w:t>
        </w:r>
        <w:r>
          <w:rPr>
            <w:noProof/>
            <w:webHidden/>
          </w:rPr>
          <w:tab/>
        </w:r>
        <w:r>
          <w:rPr>
            <w:noProof/>
            <w:webHidden/>
          </w:rPr>
          <w:fldChar w:fldCharType="begin"/>
        </w:r>
        <w:r>
          <w:rPr>
            <w:noProof/>
            <w:webHidden/>
          </w:rPr>
          <w:instrText xml:space="preserve"> PAGEREF _Toc179962093 \h </w:instrText>
        </w:r>
        <w:r>
          <w:rPr>
            <w:noProof/>
            <w:webHidden/>
          </w:rPr>
        </w:r>
        <w:r>
          <w:rPr>
            <w:noProof/>
            <w:webHidden/>
          </w:rPr>
          <w:fldChar w:fldCharType="separate"/>
        </w:r>
        <w:r>
          <w:rPr>
            <w:noProof/>
            <w:webHidden/>
          </w:rPr>
          <w:t>8</w:t>
        </w:r>
        <w:r>
          <w:rPr>
            <w:noProof/>
            <w:webHidden/>
          </w:rPr>
          <w:fldChar w:fldCharType="end"/>
        </w:r>
      </w:hyperlink>
    </w:p>
    <w:p w14:paraId="431F2479" w14:textId="3872DF3E"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4" w:history="1">
        <w:r w:rsidRPr="000D3BD9">
          <w:rPr>
            <w:rStyle w:val="Hyperlink"/>
            <w:noProof/>
          </w:rPr>
          <w:t>Hình 2.3 Kết quả sử dụng positon relative và absolute</w:t>
        </w:r>
        <w:r>
          <w:rPr>
            <w:noProof/>
            <w:webHidden/>
          </w:rPr>
          <w:tab/>
        </w:r>
        <w:r>
          <w:rPr>
            <w:noProof/>
            <w:webHidden/>
          </w:rPr>
          <w:fldChar w:fldCharType="begin"/>
        </w:r>
        <w:r>
          <w:rPr>
            <w:noProof/>
            <w:webHidden/>
          </w:rPr>
          <w:instrText xml:space="preserve"> PAGEREF _Toc179962094 \h </w:instrText>
        </w:r>
        <w:r>
          <w:rPr>
            <w:noProof/>
            <w:webHidden/>
          </w:rPr>
        </w:r>
        <w:r>
          <w:rPr>
            <w:noProof/>
            <w:webHidden/>
          </w:rPr>
          <w:fldChar w:fldCharType="separate"/>
        </w:r>
        <w:r>
          <w:rPr>
            <w:noProof/>
            <w:webHidden/>
          </w:rPr>
          <w:t>9</w:t>
        </w:r>
        <w:r>
          <w:rPr>
            <w:noProof/>
            <w:webHidden/>
          </w:rPr>
          <w:fldChar w:fldCharType="end"/>
        </w:r>
      </w:hyperlink>
    </w:p>
    <w:p w14:paraId="1CC6FC9E" w14:textId="64C567F8"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5" w:history="1">
        <w:r w:rsidRPr="000D3BD9">
          <w:rPr>
            <w:rStyle w:val="Hyperlink"/>
            <w:noProof/>
          </w:rPr>
          <w:t>Hình 2.4 Kết quả sử dụng flex-wrap</w:t>
        </w:r>
        <w:r>
          <w:rPr>
            <w:noProof/>
            <w:webHidden/>
          </w:rPr>
          <w:tab/>
        </w:r>
        <w:r>
          <w:rPr>
            <w:noProof/>
            <w:webHidden/>
          </w:rPr>
          <w:fldChar w:fldCharType="begin"/>
        </w:r>
        <w:r>
          <w:rPr>
            <w:noProof/>
            <w:webHidden/>
          </w:rPr>
          <w:instrText xml:space="preserve"> PAGEREF _Toc179962095 \h </w:instrText>
        </w:r>
        <w:r>
          <w:rPr>
            <w:noProof/>
            <w:webHidden/>
          </w:rPr>
        </w:r>
        <w:r>
          <w:rPr>
            <w:noProof/>
            <w:webHidden/>
          </w:rPr>
          <w:fldChar w:fldCharType="separate"/>
        </w:r>
        <w:r>
          <w:rPr>
            <w:noProof/>
            <w:webHidden/>
          </w:rPr>
          <w:t>11</w:t>
        </w:r>
        <w:r>
          <w:rPr>
            <w:noProof/>
            <w:webHidden/>
          </w:rPr>
          <w:fldChar w:fldCharType="end"/>
        </w:r>
      </w:hyperlink>
    </w:p>
    <w:p w14:paraId="18D5F7E4" w14:textId="07484DD6"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6" w:history="1">
        <w:r w:rsidRPr="000D3BD9">
          <w:rPr>
            <w:rStyle w:val="Hyperlink"/>
            <w:noProof/>
          </w:rPr>
          <w:t>Hình 2.5 Kết quả sử dụng grid</w:t>
        </w:r>
        <w:r>
          <w:rPr>
            <w:noProof/>
            <w:webHidden/>
          </w:rPr>
          <w:tab/>
        </w:r>
        <w:r>
          <w:rPr>
            <w:noProof/>
            <w:webHidden/>
          </w:rPr>
          <w:fldChar w:fldCharType="begin"/>
        </w:r>
        <w:r>
          <w:rPr>
            <w:noProof/>
            <w:webHidden/>
          </w:rPr>
          <w:instrText xml:space="preserve"> PAGEREF _Toc179962096 \h </w:instrText>
        </w:r>
        <w:r>
          <w:rPr>
            <w:noProof/>
            <w:webHidden/>
          </w:rPr>
        </w:r>
        <w:r>
          <w:rPr>
            <w:noProof/>
            <w:webHidden/>
          </w:rPr>
          <w:fldChar w:fldCharType="separate"/>
        </w:r>
        <w:r>
          <w:rPr>
            <w:noProof/>
            <w:webHidden/>
          </w:rPr>
          <w:t>12</w:t>
        </w:r>
        <w:r>
          <w:rPr>
            <w:noProof/>
            <w:webHidden/>
          </w:rPr>
          <w:fldChar w:fldCharType="end"/>
        </w:r>
      </w:hyperlink>
    </w:p>
    <w:p w14:paraId="6393AC09" w14:textId="54D5976E"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7" w:history="1">
        <w:r w:rsidRPr="000D3BD9">
          <w:rPr>
            <w:rStyle w:val="Hyperlink"/>
            <w:noProof/>
          </w:rPr>
          <w:t>Hình 2.6 Kết quả sử dụng padding</w:t>
        </w:r>
        <w:r>
          <w:rPr>
            <w:noProof/>
            <w:webHidden/>
          </w:rPr>
          <w:tab/>
        </w:r>
        <w:r>
          <w:rPr>
            <w:noProof/>
            <w:webHidden/>
          </w:rPr>
          <w:fldChar w:fldCharType="begin"/>
        </w:r>
        <w:r>
          <w:rPr>
            <w:noProof/>
            <w:webHidden/>
          </w:rPr>
          <w:instrText xml:space="preserve"> PAGEREF _Toc179962097 \h </w:instrText>
        </w:r>
        <w:r>
          <w:rPr>
            <w:noProof/>
            <w:webHidden/>
          </w:rPr>
        </w:r>
        <w:r>
          <w:rPr>
            <w:noProof/>
            <w:webHidden/>
          </w:rPr>
          <w:fldChar w:fldCharType="separate"/>
        </w:r>
        <w:r>
          <w:rPr>
            <w:noProof/>
            <w:webHidden/>
          </w:rPr>
          <w:t>12</w:t>
        </w:r>
        <w:r>
          <w:rPr>
            <w:noProof/>
            <w:webHidden/>
          </w:rPr>
          <w:fldChar w:fldCharType="end"/>
        </w:r>
      </w:hyperlink>
    </w:p>
    <w:p w14:paraId="333BB6AD" w14:textId="0552C3A2"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8" w:history="1">
        <w:r w:rsidRPr="000D3BD9">
          <w:rPr>
            <w:rStyle w:val="Hyperlink"/>
            <w:noProof/>
          </w:rPr>
          <w:t>Hình 2.7 Kết quả sử dụng margin</w:t>
        </w:r>
        <w:r>
          <w:rPr>
            <w:noProof/>
            <w:webHidden/>
          </w:rPr>
          <w:tab/>
        </w:r>
        <w:r>
          <w:rPr>
            <w:noProof/>
            <w:webHidden/>
          </w:rPr>
          <w:fldChar w:fldCharType="begin"/>
        </w:r>
        <w:r>
          <w:rPr>
            <w:noProof/>
            <w:webHidden/>
          </w:rPr>
          <w:instrText xml:space="preserve"> PAGEREF _Toc179962098 \h </w:instrText>
        </w:r>
        <w:r>
          <w:rPr>
            <w:noProof/>
            <w:webHidden/>
          </w:rPr>
        </w:r>
        <w:r>
          <w:rPr>
            <w:noProof/>
            <w:webHidden/>
          </w:rPr>
          <w:fldChar w:fldCharType="separate"/>
        </w:r>
        <w:r>
          <w:rPr>
            <w:noProof/>
            <w:webHidden/>
          </w:rPr>
          <w:t>13</w:t>
        </w:r>
        <w:r>
          <w:rPr>
            <w:noProof/>
            <w:webHidden/>
          </w:rPr>
          <w:fldChar w:fldCharType="end"/>
        </w:r>
      </w:hyperlink>
    </w:p>
    <w:p w14:paraId="14DBE9C9" w14:textId="43CD8EC3"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099" w:history="1">
        <w:r w:rsidRPr="000D3BD9">
          <w:rPr>
            <w:rStyle w:val="Hyperlink"/>
            <w:noProof/>
          </w:rPr>
          <w:t>Hình 2.8 Kết quả các kích thước chiều rộng</w:t>
        </w:r>
        <w:r>
          <w:rPr>
            <w:noProof/>
            <w:webHidden/>
          </w:rPr>
          <w:tab/>
        </w:r>
        <w:r>
          <w:rPr>
            <w:noProof/>
            <w:webHidden/>
          </w:rPr>
          <w:fldChar w:fldCharType="begin"/>
        </w:r>
        <w:r>
          <w:rPr>
            <w:noProof/>
            <w:webHidden/>
          </w:rPr>
          <w:instrText xml:space="preserve"> PAGEREF _Toc179962099 \h </w:instrText>
        </w:r>
        <w:r>
          <w:rPr>
            <w:noProof/>
            <w:webHidden/>
          </w:rPr>
        </w:r>
        <w:r>
          <w:rPr>
            <w:noProof/>
            <w:webHidden/>
          </w:rPr>
          <w:fldChar w:fldCharType="separate"/>
        </w:r>
        <w:r>
          <w:rPr>
            <w:noProof/>
            <w:webHidden/>
          </w:rPr>
          <w:t>15</w:t>
        </w:r>
        <w:r>
          <w:rPr>
            <w:noProof/>
            <w:webHidden/>
          </w:rPr>
          <w:fldChar w:fldCharType="end"/>
        </w:r>
      </w:hyperlink>
    </w:p>
    <w:p w14:paraId="53A47CD0" w14:textId="6A184D20"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0" w:history="1">
        <w:r w:rsidRPr="000D3BD9">
          <w:rPr>
            <w:rStyle w:val="Hyperlink"/>
            <w:noProof/>
          </w:rPr>
          <w:t>Hình 2.9 Kết quả thiết lập chiều rộng theo phần trăm</w:t>
        </w:r>
        <w:r>
          <w:rPr>
            <w:noProof/>
            <w:webHidden/>
          </w:rPr>
          <w:tab/>
        </w:r>
        <w:r>
          <w:rPr>
            <w:noProof/>
            <w:webHidden/>
          </w:rPr>
          <w:fldChar w:fldCharType="begin"/>
        </w:r>
        <w:r>
          <w:rPr>
            <w:noProof/>
            <w:webHidden/>
          </w:rPr>
          <w:instrText xml:space="preserve"> PAGEREF _Toc179962100 \h </w:instrText>
        </w:r>
        <w:r>
          <w:rPr>
            <w:noProof/>
            <w:webHidden/>
          </w:rPr>
        </w:r>
        <w:r>
          <w:rPr>
            <w:noProof/>
            <w:webHidden/>
          </w:rPr>
          <w:fldChar w:fldCharType="separate"/>
        </w:r>
        <w:r>
          <w:rPr>
            <w:noProof/>
            <w:webHidden/>
          </w:rPr>
          <w:t>17</w:t>
        </w:r>
        <w:r>
          <w:rPr>
            <w:noProof/>
            <w:webHidden/>
          </w:rPr>
          <w:fldChar w:fldCharType="end"/>
        </w:r>
      </w:hyperlink>
    </w:p>
    <w:p w14:paraId="68552BA0" w14:textId="409E8678"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1" w:history="1">
        <w:r w:rsidRPr="000D3BD9">
          <w:rPr>
            <w:rStyle w:val="Hyperlink"/>
            <w:noProof/>
          </w:rPr>
          <w:t>Hình 2.10 Kết quả thiết lập chiều cao cố định</w:t>
        </w:r>
        <w:r>
          <w:rPr>
            <w:noProof/>
            <w:webHidden/>
          </w:rPr>
          <w:tab/>
        </w:r>
        <w:r>
          <w:rPr>
            <w:noProof/>
            <w:webHidden/>
          </w:rPr>
          <w:fldChar w:fldCharType="begin"/>
        </w:r>
        <w:r>
          <w:rPr>
            <w:noProof/>
            <w:webHidden/>
          </w:rPr>
          <w:instrText xml:space="preserve"> PAGEREF _Toc179962101 \h </w:instrText>
        </w:r>
        <w:r>
          <w:rPr>
            <w:noProof/>
            <w:webHidden/>
          </w:rPr>
        </w:r>
        <w:r>
          <w:rPr>
            <w:noProof/>
            <w:webHidden/>
          </w:rPr>
          <w:fldChar w:fldCharType="separate"/>
        </w:r>
        <w:r>
          <w:rPr>
            <w:noProof/>
            <w:webHidden/>
          </w:rPr>
          <w:t>18</w:t>
        </w:r>
        <w:r>
          <w:rPr>
            <w:noProof/>
            <w:webHidden/>
          </w:rPr>
          <w:fldChar w:fldCharType="end"/>
        </w:r>
      </w:hyperlink>
    </w:p>
    <w:p w14:paraId="267780D4" w14:textId="398B4CC4"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2" w:history="1">
        <w:r w:rsidRPr="000D3BD9">
          <w:rPr>
            <w:rStyle w:val="Hyperlink"/>
            <w:noProof/>
          </w:rPr>
          <w:t>Hình 2.11 Kết quả sử dụng một số lớp tiện ích trong Typography</w:t>
        </w:r>
        <w:r>
          <w:rPr>
            <w:noProof/>
            <w:webHidden/>
          </w:rPr>
          <w:tab/>
        </w:r>
        <w:r>
          <w:rPr>
            <w:noProof/>
            <w:webHidden/>
          </w:rPr>
          <w:fldChar w:fldCharType="begin"/>
        </w:r>
        <w:r>
          <w:rPr>
            <w:noProof/>
            <w:webHidden/>
          </w:rPr>
          <w:instrText xml:space="preserve"> PAGEREF _Toc179962102 \h </w:instrText>
        </w:r>
        <w:r>
          <w:rPr>
            <w:noProof/>
            <w:webHidden/>
          </w:rPr>
        </w:r>
        <w:r>
          <w:rPr>
            <w:noProof/>
            <w:webHidden/>
          </w:rPr>
          <w:fldChar w:fldCharType="separate"/>
        </w:r>
        <w:r>
          <w:rPr>
            <w:noProof/>
            <w:webHidden/>
          </w:rPr>
          <w:t>20</w:t>
        </w:r>
        <w:r>
          <w:rPr>
            <w:noProof/>
            <w:webHidden/>
          </w:rPr>
          <w:fldChar w:fldCharType="end"/>
        </w:r>
      </w:hyperlink>
    </w:p>
    <w:p w14:paraId="5196077A" w14:textId="39971221"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3" w:history="1">
        <w:r w:rsidRPr="000D3BD9">
          <w:rPr>
            <w:rStyle w:val="Hyperlink"/>
            <w:noProof/>
          </w:rPr>
          <w:t>Hình 2.12 Kết quả sử dụng màu nền</w:t>
        </w:r>
        <w:r>
          <w:rPr>
            <w:noProof/>
            <w:webHidden/>
          </w:rPr>
          <w:tab/>
        </w:r>
        <w:r>
          <w:rPr>
            <w:noProof/>
            <w:webHidden/>
          </w:rPr>
          <w:fldChar w:fldCharType="begin"/>
        </w:r>
        <w:r>
          <w:rPr>
            <w:noProof/>
            <w:webHidden/>
          </w:rPr>
          <w:instrText xml:space="preserve"> PAGEREF _Toc179962103 \h </w:instrText>
        </w:r>
        <w:r>
          <w:rPr>
            <w:noProof/>
            <w:webHidden/>
          </w:rPr>
        </w:r>
        <w:r>
          <w:rPr>
            <w:noProof/>
            <w:webHidden/>
          </w:rPr>
          <w:fldChar w:fldCharType="separate"/>
        </w:r>
        <w:r>
          <w:rPr>
            <w:noProof/>
            <w:webHidden/>
          </w:rPr>
          <w:t>21</w:t>
        </w:r>
        <w:r>
          <w:rPr>
            <w:noProof/>
            <w:webHidden/>
          </w:rPr>
          <w:fldChar w:fldCharType="end"/>
        </w:r>
      </w:hyperlink>
    </w:p>
    <w:p w14:paraId="03A9B196" w14:textId="4FB9F44D"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4" w:history="1">
        <w:r w:rsidRPr="000D3BD9">
          <w:rPr>
            <w:rStyle w:val="Hyperlink"/>
            <w:noProof/>
          </w:rPr>
          <w:t>Hình 2.13 Kết quả tạo đường viền</w:t>
        </w:r>
        <w:r>
          <w:rPr>
            <w:noProof/>
            <w:webHidden/>
          </w:rPr>
          <w:tab/>
        </w:r>
        <w:r>
          <w:rPr>
            <w:noProof/>
            <w:webHidden/>
          </w:rPr>
          <w:fldChar w:fldCharType="begin"/>
        </w:r>
        <w:r>
          <w:rPr>
            <w:noProof/>
            <w:webHidden/>
          </w:rPr>
          <w:instrText xml:space="preserve"> PAGEREF _Toc179962104 \h </w:instrText>
        </w:r>
        <w:r>
          <w:rPr>
            <w:noProof/>
            <w:webHidden/>
          </w:rPr>
        </w:r>
        <w:r>
          <w:rPr>
            <w:noProof/>
            <w:webHidden/>
          </w:rPr>
          <w:fldChar w:fldCharType="separate"/>
        </w:r>
        <w:r>
          <w:rPr>
            <w:noProof/>
            <w:webHidden/>
          </w:rPr>
          <w:t>22</w:t>
        </w:r>
        <w:r>
          <w:rPr>
            <w:noProof/>
            <w:webHidden/>
          </w:rPr>
          <w:fldChar w:fldCharType="end"/>
        </w:r>
      </w:hyperlink>
    </w:p>
    <w:p w14:paraId="200E67F0" w14:textId="30EED9FB"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5" w:history="1">
        <w:r w:rsidRPr="000D3BD9">
          <w:rPr>
            <w:rStyle w:val="Hyperlink"/>
            <w:noProof/>
          </w:rPr>
          <w:t>Hình 2.14 Kết quả tạo viền đỏ</w:t>
        </w:r>
        <w:r>
          <w:rPr>
            <w:noProof/>
            <w:webHidden/>
          </w:rPr>
          <w:tab/>
        </w:r>
        <w:r>
          <w:rPr>
            <w:noProof/>
            <w:webHidden/>
          </w:rPr>
          <w:fldChar w:fldCharType="begin"/>
        </w:r>
        <w:r>
          <w:rPr>
            <w:noProof/>
            <w:webHidden/>
          </w:rPr>
          <w:instrText xml:space="preserve"> PAGEREF _Toc179962105 \h </w:instrText>
        </w:r>
        <w:r>
          <w:rPr>
            <w:noProof/>
            <w:webHidden/>
          </w:rPr>
        </w:r>
        <w:r>
          <w:rPr>
            <w:noProof/>
            <w:webHidden/>
          </w:rPr>
          <w:fldChar w:fldCharType="separate"/>
        </w:r>
        <w:r>
          <w:rPr>
            <w:noProof/>
            <w:webHidden/>
          </w:rPr>
          <w:t>22</w:t>
        </w:r>
        <w:r>
          <w:rPr>
            <w:noProof/>
            <w:webHidden/>
          </w:rPr>
          <w:fldChar w:fldCharType="end"/>
        </w:r>
      </w:hyperlink>
    </w:p>
    <w:p w14:paraId="63B62E9D" w14:textId="10495C84"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6" w:history="1">
        <w:r w:rsidRPr="000D3BD9">
          <w:rPr>
            <w:rStyle w:val="Hyperlink"/>
            <w:noProof/>
          </w:rPr>
          <w:t>Hình 2.15 Kết quả tạo kiểu viền</w:t>
        </w:r>
        <w:r>
          <w:rPr>
            <w:noProof/>
            <w:webHidden/>
          </w:rPr>
          <w:tab/>
        </w:r>
        <w:r>
          <w:rPr>
            <w:noProof/>
            <w:webHidden/>
          </w:rPr>
          <w:fldChar w:fldCharType="begin"/>
        </w:r>
        <w:r>
          <w:rPr>
            <w:noProof/>
            <w:webHidden/>
          </w:rPr>
          <w:instrText xml:space="preserve"> PAGEREF _Toc179962106 \h </w:instrText>
        </w:r>
        <w:r>
          <w:rPr>
            <w:noProof/>
            <w:webHidden/>
          </w:rPr>
        </w:r>
        <w:r>
          <w:rPr>
            <w:noProof/>
            <w:webHidden/>
          </w:rPr>
          <w:fldChar w:fldCharType="separate"/>
        </w:r>
        <w:r>
          <w:rPr>
            <w:noProof/>
            <w:webHidden/>
          </w:rPr>
          <w:t>23</w:t>
        </w:r>
        <w:r>
          <w:rPr>
            <w:noProof/>
            <w:webHidden/>
          </w:rPr>
          <w:fldChar w:fldCharType="end"/>
        </w:r>
      </w:hyperlink>
    </w:p>
    <w:p w14:paraId="5F27215D" w14:textId="202027E5"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7" w:history="1">
        <w:r w:rsidRPr="000D3BD9">
          <w:rPr>
            <w:rStyle w:val="Hyperlink"/>
            <w:noProof/>
          </w:rPr>
          <w:t>Hình 2.16 Kết quả chạy React</w:t>
        </w:r>
        <w:r>
          <w:rPr>
            <w:noProof/>
            <w:webHidden/>
          </w:rPr>
          <w:tab/>
        </w:r>
        <w:r>
          <w:rPr>
            <w:noProof/>
            <w:webHidden/>
          </w:rPr>
          <w:fldChar w:fldCharType="begin"/>
        </w:r>
        <w:r>
          <w:rPr>
            <w:noProof/>
            <w:webHidden/>
          </w:rPr>
          <w:instrText xml:space="preserve"> PAGEREF _Toc179962107 \h </w:instrText>
        </w:r>
        <w:r>
          <w:rPr>
            <w:noProof/>
            <w:webHidden/>
          </w:rPr>
        </w:r>
        <w:r>
          <w:rPr>
            <w:noProof/>
            <w:webHidden/>
          </w:rPr>
          <w:fldChar w:fldCharType="separate"/>
        </w:r>
        <w:r>
          <w:rPr>
            <w:noProof/>
            <w:webHidden/>
          </w:rPr>
          <w:t>27</w:t>
        </w:r>
        <w:r>
          <w:rPr>
            <w:noProof/>
            <w:webHidden/>
          </w:rPr>
          <w:fldChar w:fldCharType="end"/>
        </w:r>
      </w:hyperlink>
    </w:p>
    <w:p w14:paraId="7B37CEF0" w14:textId="4E05FA4B"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8" w:history="1">
        <w:r w:rsidRPr="000D3BD9">
          <w:rPr>
            <w:rStyle w:val="Hyperlink"/>
            <w:noProof/>
          </w:rPr>
          <w:t>Hình 2.17 Kết quả của trước/sau khi nhấn nút, ngược lại</w:t>
        </w:r>
        <w:r>
          <w:rPr>
            <w:noProof/>
            <w:webHidden/>
          </w:rPr>
          <w:tab/>
        </w:r>
        <w:r>
          <w:rPr>
            <w:noProof/>
            <w:webHidden/>
          </w:rPr>
          <w:fldChar w:fldCharType="begin"/>
        </w:r>
        <w:r>
          <w:rPr>
            <w:noProof/>
            <w:webHidden/>
          </w:rPr>
          <w:instrText xml:space="preserve"> PAGEREF _Toc179962108 \h </w:instrText>
        </w:r>
        <w:r>
          <w:rPr>
            <w:noProof/>
            <w:webHidden/>
          </w:rPr>
        </w:r>
        <w:r>
          <w:rPr>
            <w:noProof/>
            <w:webHidden/>
          </w:rPr>
          <w:fldChar w:fldCharType="separate"/>
        </w:r>
        <w:r>
          <w:rPr>
            <w:noProof/>
            <w:webHidden/>
          </w:rPr>
          <w:t>35</w:t>
        </w:r>
        <w:r>
          <w:rPr>
            <w:noProof/>
            <w:webHidden/>
          </w:rPr>
          <w:fldChar w:fldCharType="end"/>
        </w:r>
      </w:hyperlink>
    </w:p>
    <w:p w14:paraId="270ACB72" w14:textId="06C175E2"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09" w:history="1">
        <w:r w:rsidRPr="000D3BD9">
          <w:rPr>
            <w:rStyle w:val="Hyperlink"/>
            <w:noProof/>
          </w:rPr>
          <w:t>Hình 2.18 Kết quả cài đặt composer thành công</w:t>
        </w:r>
        <w:r>
          <w:rPr>
            <w:noProof/>
            <w:webHidden/>
          </w:rPr>
          <w:tab/>
        </w:r>
        <w:r>
          <w:rPr>
            <w:noProof/>
            <w:webHidden/>
          </w:rPr>
          <w:fldChar w:fldCharType="begin"/>
        </w:r>
        <w:r>
          <w:rPr>
            <w:noProof/>
            <w:webHidden/>
          </w:rPr>
          <w:instrText xml:space="preserve"> PAGEREF _Toc179962109 \h </w:instrText>
        </w:r>
        <w:r>
          <w:rPr>
            <w:noProof/>
            <w:webHidden/>
          </w:rPr>
        </w:r>
        <w:r>
          <w:rPr>
            <w:noProof/>
            <w:webHidden/>
          </w:rPr>
          <w:fldChar w:fldCharType="separate"/>
        </w:r>
        <w:r>
          <w:rPr>
            <w:noProof/>
            <w:webHidden/>
          </w:rPr>
          <w:t>48</w:t>
        </w:r>
        <w:r>
          <w:rPr>
            <w:noProof/>
            <w:webHidden/>
          </w:rPr>
          <w:fldChar w:fldCharType="end"/>
        </w:r>
      </w:hyperlink>
    </w:p>
    <w:p w14:paraId="642B8A6F" w14:textId="344A5DB6"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0" w:history="1">
        <w:r w:rsidRPr="000D3BD9">
          <w:rPr>
            <w:rStyle w:val="Hyperlink"/>
            <w:noProof/>
          </w:rPr>
          <w:t>Hình 2.19 Kết quả chạy serve thành công</w:t>
        </w:r>
        <w:r>
          <w:rPr>
            <w:noProof/>
            <w:webHidden/>
          </w:rPr>
          <w:tab/>
        </w:r>
        <w:r>
          <w:rPr>
            <w:noProof/>
            <w:webHidden/>
          </w:rPr>
          <w:fldChar w:fldCharType="begin"/>
        </w:r>
        <w:r>
          <w:rPr>
            <w:noProof/>
            <w:webHidden/>
          </w:rPr>
          <w:instrText xml:space="preserve"> PAGEREF _Toc179962110 \h </w:instrText>
        </w:r>
        <w:r>
          <w:rPr>
            <w:noProof/>
            <w:webHidden/>
          </w:rPr>
        </w:r>
        <w:r>
          <w:rPr>
            <w:noProof/>
            <w:webHidden/>
          </w:rPr>
          <w:fldChar w:fldCharType="separate"/>
        </w:r>
        <w:r>
          <w:rPr>
            <w:noProof/>
            <w:webHidden/>
          </w:rPr>
          <w:t>49</w:t>
        </w:r>
        <w:r>
          <w:rPr>
            <w:noProof/>
            <w:webHidden/>
          </w:rPr>
          <w:fldChar w:fldCharType="end"/>
        </w:r>
      </w:hyperlink>
    </w:p>
    <w:p w14:paraId="756AC31A" w14:textId="7E9A7A50"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1" w:history="1">
        <w:r w:rsidRPr="000D3BD9">
          <w:rPr>
            <w:rStyle w:val="Hyperlink"/>
            <w:noProof/>
          </w:rPr>
          <w:t>Hình 2.20 Kết quả hiển thị giao diện Laravel</w:t>
        </w:r>
        <w:r>
          <w:rPr>
            <w:noProof/>
            <w:webHidden/>
          </w:rPr>
          <w:tab/>
        </w:r>
        <w:r>
          <w:rPr>
            <w:noProof/>
            <w:webHidden/>
          </w:rPr>
          <w:fldChar w:fldCharType="begin"/>
        </w:r>
        <w:r>
          <w:rPr>
            <w:noProof/>
            <w:webHidden/>
          </w:rPr>
          <w:instrText xml:space="preserve"> PAGEREF _Toc179962111 \h </w:instrText>
        </w:r>
        <w:r>
          <w:rPr>
            <w:noProof/>
            <w:webHidden/>
          </w:rPr>
        </w:r>
        <w:r>
          <w:rPr>
            <w:noProof/>
            <w:webHidden/>
          </w:rPr>
          <w:fldChar w:fldCharType="separate"/>
        </w:r>
        <w:r>
          <w:rPr>
            <w:noProof/>
            <w:webHidden/>
          </w:rPr>
          <w:t>50</w:t>
        </w:r>
        <w:r>
          <w:rPr>
            <w:noProof/>
            <w:webHidden/>
          </w:rPr>
          <w:fldChar w:fldCharType="end"/>
        </w:r>
      </w:hyperlink>
    </w:p>
    <w:p w14:paraId="1BCBA32D" w14:textId="5EBE7478"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2" w:history="1">
        <w:r w:rsidRPr="000D3BD9">
          <w:rPr>
            <w:rStyle w:val="Hyperlink"/>
            <w:noProof/>
          </w:rPr>
          <w:t>Hình 2.21 Kết quả tạo middleware</w:t>
        </w:r>
        <w:r>
          <w:rPr>
            <w:noProof/>
            <w:webHidden/>
          </w:rPr>
          <w:tab/>
        </w:r>
        <w:r>
          <w:rPr>
            <w:noProof/>
            <w:webHidden/>
          </w:rPr>
          <w:fldChar w:fldCharType="begin"/>
        </w:r>
        <w:r>
          <w:rPr>
            <w:noProof/>
            <w:webHidden/>
          </w:rPr>
          <w:instrText xml:space="preserve"> PAGEREF _Toc179962112 \h </w:instrText>
        </w:r>
        <w:r>
          <w:rPr>
            <w:noProof/>
            <w:webHidden/>
          </w:rPr>
        </w:r>
        <w:r>
          <w:rPr>
            <w:noProof/>
            <w:webHidden/>
          </w:rPr>
          <w:fldChar w:fldCharType="separate"/>
        </w:r>
        <w:r>
          <w:rPr>
            <w:noProof/>
            <w:webHidden/>
          </w:rPr>
          <w:t>56</w:t>
        </w:r>
        <w:r>
          <w:rPr>
            <w:noProof/>
            <w:webHidden/>
          </w:rPr>
          <w:fldChar w:fldCharType="end"/>
        </w:r>
      </w:hyperlink>
    </w:p>
    <w:p w14:paraId="6E3FAA05" w14:textId="4AADC7B7"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3" w:history="1">
        <w:r w:rsidRPr="000D3BD9">
          <w:rPr>
            <w:rStyle w:val="Hyperlink"/>
            <w:noProof/>
          </w:rPr>
          <w:t>Hình 2.22 Kết quả tạo PageController</w:t>
        </w:r>
        <w:r>
          <w:rPr>
            <w:noProof/>
            <w:webHidden/>
          </w:rPr>
          <w:tab/>
        </w:r>
        <w:r>
          <w:rPr>
            <w:noProof/>
            <w:webHidden/>
          </w:rPr>
          <w:fldChar w:fldCharType="begin"/>
        </w:r>
        <w:r>
          <w:rPr>
            <w:noProof/>
            <w:webHidden/>
          </w:rPr>
          <w:instrText xml:space="preserve"> PAGEREF _Toc179962113 \h </w:instrText>
        </w:r>
        <w:r>
          <w:rPr>
            <w:noProof/>
            <w:webHidden/>
          </w:rPr>
        </w:r>
        <w:r>
          <w:rPr>
            <w:noProof/>
            <w:webHidden/>
          </w:rPr>
          <w:fldChar w:fldCharType="separate"/>
        </w:r>
        <w:r>
          <w:rPr>
            <w:noProof/>
            <w:webHidden/>
          </w:rPr>
          <w:t>57</w:t>
        </w:r>
        <w:r>
          <w:rPr>
            <w:noProof/>
            <w:webHidden/>
          </w:rPr>
          <w:fldChar w:fldCharType="end"/>
        </w:r>
      </w:hyperlink>
    </w:p>
    <w:p w14:paraId="1B6A7642" w14:textId="1F4C41A8"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4" w:history="1">
        <w:r w:rsidRPr="000D3BD9">
          <w:rPr>
            <w:rStyle w:val="Hyperlink"/>
            <w:noProof/>
          </w:rPr>
          <w:t>Hình 2.23 Kết quả chạy logic trong controller thông qua route</w:t>
        </w:r>
        <w:r>
          <w:rPr>
            <w:noProof/>
            <w:webHidden/>
          </w:rPr>
          <w:tab/>
        </w:r>
        <w:r>
          <w:rPr>
            <w:noProof/>
            <w:webHidden/>
          </w:rPr>
          <w:fldChar w:fldCharType="begin"/>
        </w:r>
        <w:r>
          <w:rPr>
            <w:noProof/>
            <w:webHidden/>
          </w:rPr>
          <w:instrText xml:space="preserve"> PAGEREF _Toc179962114 \h </w:instrText>
        </w:r>
        <w:r>
          <w:rPr>
            <w:noProof/>
            <w:webHidden/>
          </w:rPr>
        </w:r>
        <w:r>
          <w:rPr>
            <w:noProof/>
            <w:webHidden/>
          </w:rPr>
          <w:fldChar w:fldCharType="separate"/>
        </w:r>
        <w:r>
          <w:rPr>
            <w:noProof/>
            <w:webHidden/>
          </w:rPr>
          <w:t>58</w:t>
        </w:r>
        <w:r>
          <w:rPr>
            <w:noProof/>
            <w:webHidden/>
          </w:rPr>
          <w:fldChar w:fldCharType="end"/>
        </w:r>
      </w:hyperlink>
    </w:p>
    <w:p w14:paraId="5E477FF1" w14:textId="348E83DE"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5" w:history="1">
        <w:r w:rsidRPr="000D3BD9">
          <w:rPr>
            <w:rStyle w:val="Hyperlink"/>
            <w:noProof/>
          </w:rPr>
          <w:t>Hình 2.24 Kết quả hiển thị từ view</w:t>
        </w:r>
        <w:r>
          <w:rPr>
            <w:noProof/>
            <w:webHidden/>
          </w:rPr>
          <w:tab/>
        </w:r>
        <w:r>
          <w:rPr>
            <w:noProof/>
            <w:webHidden/>
          </w:rPr>
          <w:fldChar w:fldCharType="begin"/>
        </w:r>
        <w:r>
          <w:rPr>
            <w:noProof/>
            <w:webHidden/>
          </w:rPr>
          <w:instrText xml:space="preserve"> PAGEREF _Toc179962115 \h </w:instrText>
        </w:r>
        <w:r>
          <w:rPr>
            <w:noProof/>
            <w:webHidden/>
          </w:rPr>
        </w:r>
        <w:r>
          <w:rPr>
            <w:noProof/>
            <w:webHidden/>
          </w:rPr>
          <w:fldChar w:fldCharType="separate"/>
        </w:r>
        <w:r>
          <w:rPr>
            <w:noProof/>
            <w:webHidden/>
          </w:rPr>
          <w:t>60</w:t>
        </w:r>
        <w:r>
          <w:rPr>
            <w:noProof/>
            <w:webHidden/>
          </w:rPr>
          <w:fldChar w:fldCharType="end"/>
        </w:r>
      </w:hyperlink>
    </w:p>
    <w:p w14:paraId="780422B4" w14:textId="2824BB66"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6" w:history="1">
        <w:r w:rsidRPr="000D3BD9">
          <w:rPr>
            <w:rStyle w:val="Hyperlink"/>
            <w:noProof/>
          </w:rPr>
          <w:t>Hình 2.25 Lấy địa chỉ API dùng phương thức GET</w:t>
        </w:r>
        <w:r>
          <w:rPr>
            <w:noProof/>
            <w:webHidden/>
          </w:rPr>
          <w:tab/>
        </w:r>
        <w:r>
          <w:rPr>
            <w:noProof/>
            <w:webHidden/>
          </w:rPr>
          <w:fldChar w:fldCharType="begin"/>
        </w:r>
        <w:r>
          <w:rPr>
            <w:noProof/>
            <w:webHidden/>
          </w:rPr>
          <w:instrText xml:space="preserve"> PAGEREF _Toc179962116 \h </w:instrText>
        </w:r>
        <w:r>
          <w:rPr>
            <w:noProof/>
            <w:webHidden/>
          </w:rPr>
        </w:r>
        <w:r>
          <w:rPr>
            <w:noProof/>
            <w:webHidden/>
          </w:rPr>
          <w:fldChar w:fldCharType="separate"/>
        </w:r>
        <w:r>
          <w:rPr>
            <w:noProof/>
            <w:webHidden/>
          </w:rPr>
          <w:t>71</w:t>
        </w:r>
        <w:r>
          <w:rPr>
            <w:noProof/>
            <w:webHidden/>
          </w:rPr>
          <w:fldChar w:fldCharType="end"/>
        </w:r>
      </w:hyperlink>
    </w:p>
    <w:p w14:paraId="51B451A5" w14:textId="39E9C57F"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7" w:history="1">
        <w:r w:rsidRPr="000D3BD9">
          <w:rPr>
            <w:rStyle w:val="Hyperlink"/>
            <w:noProof/>
          </w:rPr>
          <w:t>Hình 2.26 Kết quả lấy dữ liệu thành công</w:t>
        </w:r>
        <w:r>
          <w:rPr>
            <w:noProof/>
            <w:webHidden/>
          </w:rPr>
          <w:tab/>
        </w:r>
        <w:r>
          <w:rPr>
            <w:noProof/>
            <w:webHidden/>
          </w:rPr>
          <w:fldChar w:fldCharType="begin"/>
        </w:r>
        <w:r>
          <w:rPr>
            <w:noProof/>
            <w:webHidden/>
          </w:rPr>
          <w:instrText xml:space="preserve"> PAGEREF _Toc179962117 \h </w:instrText>
        </w:r>
        <w:r>
          <w:rPr>
            <w:noProof/>
            <w:webHidden/>
          </w:rPr>
        </w:r>
        <w:r>
          <w:rPr>
            <w:noProof/>
            <w:webHidden/>
          </w:rPr>
          <w:fldChar w:fldCharType="separate"/>
        </w:r>
        <w:r>
          <w:rPr>
            <w:noProof/>
            <w:webHidden/>
          </w:rPr>
          <w:t>72</w:t>
        </w:r>
        <w:r>
          <w:rPr>
            <w:noProof/>
            <w:webHidden/>
          </w:rPr>
          <w:fldChar w:fldCharType="end"/>
        </w:r>
      </w:hyperlink>
    </w:p>
    <w:p w14:paraId="0DAD0355" w14:textId="34875E3F" w:rsidR="00A75264" w:rsidRDefault="00A75264">
      <w:pPr>
        <w:pStyle w:val="TableofFigures"/>
        <w:tabs>
          <w:tab w:val="right" w:leader="dot" w:pos="8778"/>
        </w:tabs>
        <w:rPr>
          <w:rFonts w:asciiTheme="minorHAnsi" w:eastAsiaTheme="minorEastAsia" w:hAnsiTheme="minorHAnsi" w:cstheme="minorBidi"/>
          <w:noProof/>
          <w:kern w:val="2"/>
          <w:sz w:val="22"/>
          <w:szCs w:val="22"/>
          <w14:ligatures w14:val="standardContextual"/>
        </w:rPr>
      </w:pPr>
      <w:hyperlink w:anchor="_Toc179962118" w:history="1">
        <w:r w:rsidRPr="000D3BD9">
          <w:rPr>
            <w:rStyle w:val="Hyperlink"/>
            <w:noProof/>
          </w:rPr>
          <w:t>Hình 2.27 Tạo request POST</w:t>
        </w:r>
        <w:r>
          <w:rPr>
            <w:noProof/>
            <w:webHidden/>
          </w:rPr>
          <w:tab/>
        </w:r>
        <w:r>
          <w:rPr>
            <w:noProof/>
            <w:webHidden/>
          </w:rPr>
          <w:fldChar w:fldCharType="begin"/>
        </w:r>
        <w:r>
          <w:rPr>
            <w:noProof/>
            <w:webHidden/>
          </w:rPr>
          <w:instrText xml:space="preserve"> PAGEREF _Toc179962118 \h </w:instrText>
        </w:r>
        <w:r>
          <w:rPr>
            <w:noProof/>
            <w:webHidden/>
          </w:rPr>
        </w:r>
        <w:r>
          <w:rPr>
            <w:noProof/>
            <w:webHidden/>
          </w:rPr>
          <w:fldChar w:fldCharType="separate"/>
        </w:r>
        <w:r>
          <w:rPr>
            <w:noProof/>
            <w:webHidden/>
          </w:rPr>
          <w:t>72</w:t>
        </w:r>
        <w:r>
          <w:rPr>
            <w:noProof/>
            <w:webHidden/>
          </w:rPr>
          <w:fldChar w:fldCharType="end"/>
        </w:r>
      </w:hyperlink>
    </w:p>
    <w:p w14:paraId="4603583D" w14:textId="416585EE" w:rsidR="00351C10" w:rsidRDefault="00471F9B" w:rsidP="00351C10">
      <w:pPr>
        <w:spacing w:after="200" w:line="276" w:lineRule="auto"/>
        <w:jc w:val="center"/>
        <w:rPr>
          <w:b/>
          <w:bCs/>
          <w:sz w:val="26"/>
          <w:szCs w:val="26"/>
        </w:rPr>
      </w:pPr>
      <w:r>
        <w:rPr>
          <w:b/>
          <w:bCs/>
          <w:sz w:val="26"/>
          <w:szCs w:val="26"/>
        </w:rPr>
        <w:fldChar w:fldCharType="end"/>
      </w:r>
    </w:p>
    <w:p w14:paraId="095CF088" w14:textId="5C38784C" w:rsidR="002C2959" w:rsidRDefault="002C2959">
      <w:pPr>
        <w:pStyle w:val="TableofFigures"/>
        <w:tabs>
          <w:tab w:val="right" w:leader="dot" w:pos="8778"/>
        </w:tabs>
        <w:rPr>
          <w:rFonts w:ascii="Calibri" w:hAnsi="Calibri"/>
          <w:noProof/>
          <w:kern w:val="2"/>
          <w:sz w:val="22"/>
          <w:szCs w:val="22"/>
        </w:rPr>
      </w:pPr>
      <w:r>
        <w:rPr>
          <w:b/>
          <w:bCs/>
          <w:sz w:val="26"/>
          <w:szCs w:val="26"/>
        </w:rPr>
        <w:fldChar w:fldCharType="begin"/>
      </w:r>
      <w:r>
        <w:rPr>
          <w:b/>
          <w:bCs/>
          <w:sz w:val="26"/>
          <w:szCs w:val="26"/>
        </w:rPr>
        <w:instrText xml:space="preserve"> TOC \h \z \c "Bảng" </w:instrText>
      </w:r>
      <w:r>
        <w:rPr>
          <w:b/>
          <w:bCs/>
          <w:sz w:val="26"/>
          <w:szCs w:val="26"/>
        </w:rPr>
        <w:fldChar w:fldCharType="separate"/>
      </w:r>
      <w:hyperlink w:anchor="_Toc154839936" w:history="1">
        <w:r w:rsidRPr="00937B67">
          <w:rPr>
            <w:rStyle w:val="Hyperlink"/>
            <w:noProof/>
          </w:rPr>
          <w:t>Bảng 3.1 Danh sách thực thể</w:t>
        </w:r>
        <w:r>
          <w:rPr>
            <w:noProof/>
            <w:webHidden/>
          </w:rPr>
          <w:tab/>
        </w:r>
        <w:r>
          <w:rPr>
            <w:noProof/>
            <w:webHidden/>
          </w:rPr>
          <w:fldChar w:fldCharType="begin"/>
        </w:r>
        <w:r>
          <w:rPr>
            <w:noProof/>
            <w:webHidden/>
          </w:rPr>
          <w:instrText xml:space="preserve"> PAGEREF _Toc154839936 \h </w:instrText>
        </w:r>
        <w:r>
          <w:rPr>
            <w:noProof/>
            <w:webHidden/>
          </w:rPr>
        </w:r>
        <w:r>
          <w:rPr>
            <w:noProof/>
            <w:webHidden/>
          </w:rPr>
          <w:fldChar w:fldCharType="separate"/>
        </w:r>
        <w:r w:rsidR="001955C9">
          <w:rPr>
            <w:noProof/>
            <w:webHidden/>
          </w:rPr>
          <w:t>32</w:t>
        </w:r>
        <w:r>
          <w:rPr>
            <w:noProof/>
            <w:webHidden/>
          </w:rPr>
          <w:fldChar w:fldCharType="end"/>
        </w:r>
      </w:hyperlink>
    </w:p>
    <w:p w14:paraId="4D84591D" w14:textId="20D101E9" w:rsidR="002C2959" w:rsidRDefault="002C2959">
      <w:pPr>
        <w:pStyle w:val="TableofFigures"/>
        <w:tabs>
          <w:tab w:val="right" w:leader="dot" w:pos="8778"/>
        </w:tabs>
        <w:rPr>
          <w:rFonts w:ascii="Calibri" w:hAnsi="Calibri"/>
          <w:noProof/>
          <w:kern w:val="2"/>
          <w:sz w:val="22"/>
          <w:szCs w:val="22"/>
        </w:rPr>
      </w:pPr>
      <w:hyperlink w:anchor="_Toc154839937" w:history="1">
        <w:r w:rsidRPr="00937B67">
          <w:rPr>
            <w:rStyle w:val="Hyperlink"/>
            <w:noProof/>
          </w:rPr>
          <w:t>Bảng 3.2 Chi tiết thực thể nguoidung</w:t>
        </w:r>
        <w:r>
          <w:rPr>
            <w:noProof/>
            <w:webHidden/>
          </w:rPr>
          <w:tab/>
        </w:r>
        <w:r>
          <w:rPr>
            <w:noProof/>
            <w:webHidden/>
          </w:rPr>
          <w:fldChar w:fldCharType="begin"/>
        </w:r>
        <w:r>
          <w:rPr>
            <w:noProof/>
            <w:webHidden/>
          </w:rPr>
          <w:instrText xml:space="preserve"> PAGEREF _Toc154839937 \h </w:instrText>
        </w:r>
        <w:r>
          <w:rPr>
            <w:noProof/>
            <w:webHidden/>
          </w:rPr>
        </w:r>
        <w:r>
          <w:rPr>
            <w:noProof/>
            <w:webHidden/>
          </w:rPr>
          <w:fldChar w:fldCharType="separate"/>
        </w:r>
        <w:r w:rsidR="001955C9">
          <w:rPr>
            <w:noProof/>
            <w:webHidden/>
          </w:rPr>
          <w:t>33</w:t>
        </w:r>
        <w:r>
          <w:rPr>
            <w:noProof/>
            <w:webHidden/>
          </w:rPr>
          <w:fldChar w:fldCharType="end"/>
        </w:r>
      </w:hyperlink>
    </w:p>
    <w:p w14:paraId="695B80DA" w14:textId="7EE09586" w:rsidR="002C2959" w:rsidRDefault="002C2959">
      <w:pPr>
        <w:pStyle w:val="TableofFigures"/>
        <w:tabs>
          <w:tab w:val="right" w:leader="dot" w:pos="8778"/>
        </w:tabs>
        <w:rPr>
          <w:rFonts w:ascii="Calibri" w:hAnsi="Calibri"/>
          <w:noProof/>
          <w:kern w:val="2"/>
          <w:sz w:val="22"/>
          <w:szCs w:val="22"/>
        </w:rPr>
      </w:pPr>
      <w:hyperlink w:anchor="_Toc154839938" w:history="1">
        <w:r w:rsidRPr="00937B67">
          <w:rPr>
            <w:rStyle w:val="Hyperlink"/>
            <w:noProof/>
          </w:rPr>
          <w:t>Bảng 3.3 Chi tiết thực thể sanpham</w:t>
        </w:r>
        <w:r>
          <w:rPr>
            <w:noProof/>
            <w:webHidden/>
          </w:rPr>
          <w:tab/>
        </w:r>
        <w:r>
          <w:rPr>
            <w:noProof/>
            <w:webHidden/>
          </w:rPr>
          <w:fldChar w:fldCharType="begin"/>
        </w:r>
        <w:r>
          <w:rPr>
            <w:noProof/>
            <w:webHidden/>
          </w:rPr>
          <w:instrText xml:space="preserve"> PAGEREF _Toc154839938 \h </w:instrText>
        </w:r>
        <w:r>
          <w:rPr>
            <w:noProof/>
            <w:webHidden/>
          </w:rPr>
        </w:r>
        <w:r>
          <w:rPr>
            <w:noProof/>
            <w:webHidden/>
          </w:rPr>
          <w:fldChar w:fldCharType="separate"/>
        </w:r>
        <w:r w:rsidR="001955C9">
          <w:rPr>
            <w:noProof/>
            <w:webHidden/>
          </w:rPr>
          <w:t>33</w:t>
        </w:r>
        <w:r>
          <w:rPr>
            <w:noProof/>
            <w:webHidden/>
          </w:rPr>
          <w:fldChar w:fldCharType="end"/>
        </w:r>
      </w:hyperlink>
    </w:p>
    <w:p w14:paraId="766B2ACC" w14:textId="5AFCD824" w:rsidR="002C2959" w:rsidRDefault="002C2959">
      <w:pPr>
        <w:pStyle w:val="TableofFigures"/>
        <w:tabs>
          <w:tab w:val="right" w:leader="dot" w:pos="8778"/>
        </w:tabs>
        <w:rPr>
          <w:rFonts w:ascii="Calibri" w:hAnsi="Calibri"/>
          <w:noProof/>
          <w:kern w:val="2"/>
          <w:sz w:val="22"/>
          <w:szCs w:val="22"/>
        </w:rPr>
      </w:pPr>
      <w:hyperlink w:anchor="_Toc154839939" w:history="1">
        <w:r w:rsidRPr="00937B67">
          <w:rPr>
            <w:rStyle w:val="Hyperlink"/>
            <w:noProof/>
          </w:rPr>
          <w:t>Bảng 3.4 Chi tiết thực thể danhmuc</w:t>
        </w:r>
        <w:r>
          <w:rPr>
            <w:noProof/>
            <w:webHidden/>
          </w:rPr>
          <w:tab/>
        </w:r>
        <w:r>
          <w:rPr>
            <w:noProof/>
            <w:webHidden/>
          </w:rPr>
          <w:fldChar w:fldCharType="begin"/>
        </w:r>
        <w:r>
          <w:rPr>
            <w:noProof/>
            <w:webHidden/>
          </w:rPr>
          <w:instrText xml:space="preserve"> PAGEREF _Toc154839939 \h </w:instrText>
        </w:r>
        <w:r>
          <w:rPr>
            <w:noProof/>
            <w:webHidden/>
          </w:rPr>
        </w:r>
        <w:r>
          <w:rPr>
            <w:noProof/>
            <w:webHidden/>
          </w:rPr>
          <w:fldChar w:fldCharType="separate"/>
        </w:r>
        <w:r w:rsidR="001955C9">
          <w:rPr>
            <w:noProof/>
            <w:webHidden/>
          </w:rPr>
          <w:t>33</w:t>
        </w:r>
        <w:r>
          <w:rPr>
            <w:noProof/>
            <w:webHidden/>
          </w:rPr>
          <w:fldChar w:fldCharType="end"/>
        </w:r>
      </w:hyperlink>
    </w:p>
    <w:p w14:paraId="0855BAC4" w14:textId="08C305D8" w:rsidR="002C2959" w:rsidRDefault="002C2959">
      <w:pPr>
        <w:pStyle w:val="TableofFigures"/>
        <w:tabs>
          <w:tab w:val="right" w:leader="dot" w:pos="8778"/>
        </w:tabs>
        <w:rPr>
          <w:rFonts w:ascii="Calibri" w:hAnsi="Calibri"/>
          <w:noProof/>
          <w:kern w:val="2"/>
          <w:sz w:val="22"/>
          <w:szCs w:val="22"/>
        </w:rPr>
      </w:pPr>
      <w:hyperlink w:anchor="_Toc154839940" w:history="1">
        <w:r w:rsidRPr="00937B67">
          <w:rPr>
            <w:rStyle w:val="Hyperlink"/>
            <w:noProof/>
          </w:rPr>
          <w:t>Bảng 3.5 Chi tiết thực thể hinhanh</w:t>
        </w:r>
        <w:r>
          <w:rPr>
            <w:noProof/>
            <w:webHidden/>
          </w:rPr>
          <w:tab/>
        </w:r>
        <w:r>
          <w:rPr>
            <w:noProof/>
            <w:webHidden/>
          </w:rPr>
          <w:fldChar w:fldCharType="begin"/>
        </w:r>
        <w:r>
          <w:rPr>
            <w:noProof/>
            <w:webHidden/>
          </w:rPr>
          <w:instrText xml:space="preserve"> PAGEREF _Toc154839940 \h </w:instrText>
        </w:r>
        <w:r>
          <w:rPr>
            <w:noProof/>
            <w:webHidden/>
          </w:rPr>
        </w:r>
        <w:r>
          <w:rPr>
            <w:noProof/>
            <w:webHidden/>
          </w:rPr>
          <w:fldChar w:fldCharType="separate"/>
        </w:r>
        <w:r w:rsidR="001955C9">
          <w:rPr>
            <w:noProof/>
            <w:webHidden/>
          </w:rPr>
          <w:t>34</w:t>
        </w:r>
        <w:r>
          <w:rPr>
            <w:noProof/>
            <w:webHidden/>
          </w:rPr>
          <w:fldChar w:fldCharType="end"/>
        </w:r>
      </w:hyperlink>
    </w:p>
    <w:p w14:paraId="5BEA9EFC" w14:textId="5B01709C" w:rsidR="002C2959" w:rsidRDefault="002C2959">
      <w:pPr>
        <w:pStyle w:val="TableofFigures"/>
        <w:tabs>
          <w:tab w:val="right" w:leader="dot" w:pos="8778"/>
        </w:tabs>
        <w:rPr>
          <w:rFonts w:ascii="Calibri" w:hAnsi="Calibri"/>
          <w:noProof/>
          <w:kern w:val="2"/>
          <w:sz w:val="22"/>
          <w:szCs w:val="22"/>
        </w:rPr>
      </w:pPr>
      <w:hyperlink w:anchor="_Toc154839941" w:history="1">
        <w:r w:rsidRPr="00937B67">
          <w:rPr>
            <w:rStyle w:val="Hyperlink"/>
            <w:noProof/>
          </w:rPr>
          <w:t>Bảng 4.1 Dữ liệu người dùng</w:t>
        </w:r>
        <w:r>
          <w:rPr>
            <w:noProof/>
            <w:webHidden/>
          </w:rPr>
          <w:tab/>
        </w:r>
        <w:r>
          <w:rPr>
            <w:noProof/>
            <w:webHidden/>
          </w:rPr>
          <w:fldChar w:fldCharType="begin"/>
        </w:r>
        <w:r>
          <w:rPr>
            <w:noProof/>
            <w:webHidden/>
          </w:rPr>
          <w:instrText xml:space="preserve"> PAGEREF _Toc154839941 \h </w:instrText>
        </w:r>
        <w:r>
          <w:rPr>
            <w:noProof/>
            <w:webHidden/>
          </w:rPr>
        </w:r>
        <w:r>
          <w:rPr>
            <w:noProof/>
            <w:webHidden/>
          </w:rPr>
          <w:fldChar w:fldCharType="separate"/>
        </w:r>
        <w:r w:rsidR="001955C9">
          <w:rPr>
            <w:noProof/>
            <w:webHidden/>
          </w:rPr>
          <w:t>37</w:t>
        </w:r>
        <w:r>
          <w:rPr>
            <w:noProof/>
            <w:webHidden/>
          </w:rPr>
          <w:fldChar w:fldCharType="end"/>
        </w:r>
      </w:hyperlink>
    </w:p>
    <w:p w14:paraId="52E202B6" w14:textId="1AF069E0" w:rsidR="002C2959" w:rsidRDefault="002C2959">
      <w:pPr>
        <w:pStyle w:val="TableofFigures"/>
        <w:tabs>
          <w:tab w:val="right" w:leader="dot" w:pos="8778"/>
        </w:tabs>
        <w:rPr>
          <w:rFonts w:ascii="Calibri" w:hAnsi="Calibri"/>
          <w:noProof/>
          <w:kern w:val="2"/>
          <w:sz w:val="22"/>
          <w:szCs w:val="22"/>
        </w:rPr>
      </w:pPr>
      <w:hyperlink w:anchor="_Toc154839942" w:history="1">
        <w:r w:rsidRPr="00937B67">
          <w:rPr>
            <w:rStyle w:val="Hyperlink"/>
            <w:noProof/>
          </w:rPr>
          <w:t>Bảng 4.2 Dữ liệu danh mục</w:t>
        </w:r>
        <w:r>
          <w:rPr>
            <w:noProof/>
            <w:webHidden/>
          </w:rPr>
          <w:tab/>
        </w:r>
        <w:r>
          <w:rPr>
            <w:noProof/>
            <w:webHidden/>
          </w:rPr>
          <w:fldChar w:fldCharType="begin"/>
        </w:r>
        <w:r>
          <w:rPr>
            <w:noProof/>
            <w:webHidden/>
          </w:rPr>
          <w:instrText xml:space="preserve"> PAGEREF _Toc154839942 \h </w:instrText>
        </w:r>
        <w:r>
          <w:rPr>
            <w:noProof/>
            <w:webHidden/>
          </w:rPr>
        </w:r>
        <w:r>
          <w:rPr>
            <w:noProof/>
            <w:webHidden/>
          </w:rPr>
          <w:fldChar w:fldCharType="separate"/>
        </w:r>
        <w:r w:rsidR="001955C9">
          <w:rPr>
            <w:noProof/>
            <w:webHidden/>
          </w:rPr>
          <w:t>37</w:t>
        </w:r>
        <w:r>
          <w:rPr>
            <w:noProof/>
            <w:webHidden/>
          </w:rPr>
          <w:fldChar w:fldCharType="end"/>
        </w:r>
      </w:hyperlink>
    </w:p>
    <w:p w14:paraId="438EDFCD" w14:textId="0A8C0F2B" w:rsidR="002C2959" w:rsidRDefault="002C2959">
      <w:pPr>
        <w:pStyle w:val="TableofFigures"/>
        <w:tabs>
          <w:tab w:val="right" w:leader="dot" w:pos="8778"/>
        </w:tabs>
        <w:rPr>
          <w:rFonts w:ascii="Calibri" w:hAnsi="Calibri"/>
          <w:noProof/>
          <w:kern w:val="2"/>
          <w:sz w:val="22"/>
          <w:szCs w:val="22"/>
        </w:rPr>
      </w:pPr>
      <w:hyperlink w:anchor="_Toc154839943" w:history="1">
        <w:r w:rsidRPr="00937B67">
          <w:rPr>
            <w:rStyle w:val="Hyperlink"/>
            <w:noProof/>
          </w:rPr>
          <w:t>Bảng 4.3 Dữ liệu sản phẩm</w:t>
        </w:r>
        <w:r>
          <w:rPr>
            <w:noProof/>
            <w:webHidden/>
          </w:rPr>
          <w:tab/>
        </w:r>
        <w:r>
          <w:rPr>
            <w:noProof/>
            <w:webHidden/>
          </w:rPr>
          <w:fldChar w:fldCharType="begin"/>
        </w:r>
        <w:r>
          <w:rPr>
            <w:noProof/>
            <w:webHidden/>
          </w:rPr>
          <w:instrText xml:space="preserve"> PAGEREF _Toc154839943 \h </w:instrText>
        </w:r>
        <w:r>
          <w:rPr>
            <w:noProof/>
            <w:webHidden/>
          </w:rPr>
        </w:r>
        <w:r>
          <w:rPr>
            <w:noProof/>
            <w:webHidden/>
          </w:rPr>
          <w:fldChar w:fldCharType="separate"/>
        </w:r>
        <w:r w:rsidR="001955C9">
          <w:rPr>
            <w:noProof/>
            <w:webHidden/>
          </w:rPr>
          <w:t>37</w:t>
        </w:r>
        <w:r>
          <w:rPr>
            <w:noProof/>
            <w:webHidden/>
          </w:rPr>
          <w:fldChar w:fldCharType="end"/>
        </w:r>
      </w:hyperlink>
    </w:p>
    <w:p w14:paraId="5B2C9396" w14:textId="5ECB0424" w:rsidR="002C2959" w:rsidRDefault="002C2959">
      <w:pPr>
        <w:pStyle w:val="TableofFigures"/>
        <w:tabs>
          <w:tab w:val="right" w:leader="dot" w:pos="8778"/>
        </w:tabs>
        <w:rPr>
          <w:rFonts w:ascii="Calibri" w:hAnsi="Calibri"/>
          <w:noProof/>
          <w:kern w:val="2"/>
          <w:sz w:val="22"/>
          <w:szCs w:val="22"/>
        </w:rPr>
      </w:pPr>
      <w:hyperlink w:anchor="_Toc154839944" w:history="1">
        <w:r w:rsidRPr="00937B67">
          <w:rPr>
            <w:rStyle w:val="Hyperlink"/>
            <w:noProof/>
          </w:rPr>
          <w:t>Bảng 4.4 Dữ liệu hình ảnh</w:t>
        </w:r>
        <w:r>
          <w:rPr>
            <w:noProof/>
            <w:webHidden/>
          </w:rPr>
          <w:tab/>
        </w:r>
        <w:r>
          <w:rPr>
            <w:noProof/>
            <w:webHidden/>
          </w:rPr>
          <w:fldChar w:fldCharType="begin"/>
        </w:r>
        <w:r>
          <w:rPr>
            <w:noProof/>
            <w:webHidden/>
          </w:rPr>
          <w:instrText xml:space="preserve"> PAGEREF _Toc154839944 \h </w:instrText>
        </w:r>
        <w:r>
          <w:rPr>
            <w:noProof/>
            <w:webHidden/>
          </w:rPr>
        </w:r>
        <w:r>
          <w:rPr>
            <w:noProof/>
            <w:webHidden/>
          </w:rPr>
          <w:fldChar w:fldCharType="separate"/>
        </w:r>
        <w:r w:rsidR="001955C9">
          <w:rPr>
            <w:noProof/>
            <w:webHidden/>
          </w:rPr>
          <w:t>38</w:t>
        </w:r>
        <w:r>
          <w:rPr>
            <w:noProof/>
            <w:webHidden/>
          </w:rPr>
          <w:fldChar w:fldCharType="end"/>
        </w:r>
      </w:hyperlink>
    </w:p>
    <w:p w14:paraId="5826D2B5" w14:textId="77777777" w:rsidR="002C2959" w:rsidRDefault="002C2959" w:rsidP="002C2959">
      <w:pPr>
        <w:spacing w:after="200" w:line="276" w:lineRule="auto"/>
        <w:rPr>
          <w:b/>
          <w:bCs/>
          <w:sz w:val="26"/>
          <w:szCs w:val="26"/>
        </w:rPr>
      </w:pP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22A94A03" w14:textId="7FC7DBC9" w:rsidR="00BA05DD" w:rsidRPr="00BA05DD" w:rsidRDefault="00F34607" w:rsidP="00BA05DD">
      <w:pPr>
        <w:pStyle w:val="nd"/>
      </w:pPr>
      <w:r>
        <w:t xml:space="preserve">Vấn đề nghiên cứu: </w:t>
      </w:r>
      <w:r w:rsidRPr="00F34607">
        <w:t xml:space="preserve">Trong việc phát triển một website bán hàng, các yếu tố như giao diện người dùng trực quan, tốc độ tải trang nhanh, khả năng tương thích trên nhiều thiết bị và quản lý dữ liệu hiệu quả là những yếu tố quyết định sự thành công của trang web. </w:t>
      </w:r>
    </w:p>
    <w:p w14:paraId="538907F7" w14:textId="3DAF97C3" w:rsidR="00BA05DD" w:rsidRPr="00BA05DD" w:rsidRDefault="00F34607" w:rsidP="00BA05DD">
      <w:pPr>
        <w:pStyle w:val="nd"/>
      </w:pPr>
      <w:r>
        <w:t xml:space="preserve">Hướng tiếp cận: </w:t>
      </w:r>
      <w:r w:rsidRPr="00F34607">
        <w:t xml:space="preserve">Quá trình nghiên cứu sẽ phân tích các câu lệnh cơ bản và các tính năng chính của ReactJS, TailwindCSS, và Laravel trong việc xây dựng website thương mại điện tử. Cụ thể, nghiên cứu sẽ tập trung vào cách ReactJS giúp tạo ra các giao diện người dùng động, quản lý trạng thái sản phẩm và giỏ hàng, đồng thời cải thiện trải nghiệm người dùng. Song song với đó, TailwindCSS sẽ được sử dụng để tùy chỉnh và tối ưu hóa giao diện cho các thiết bị di động và máy tính. Laravel sẽ đóng vai trò xử lý backend, bao gồm quản lý cơ sở dữ liệu sản phẩm, thực hiện các giao dịch mua bán, và đảm bảo an toàn thông tin khách </w:t>
      </w:r>
      <w:proofErr w:type="gramStart"/>
      <w:r w:rsidRPr="00F34607">
        <w:t>hàng.</w:t>
      </w:r>
      <w:r w:rsidR="00BA05DD" w:rsidRPr="00BA05DD">
        <w:t>.</w:t>
      </w:r>
      <w:proofErr w:type="gramEnd"/>
    </w:p>
    <w:p w14:paraId="3D2C8F51" w14:textId="5786D4D0" w:rsidR="00F34607" w:rsidRDefault="00F34607" w:rsidP="00F34607">
      <w:pPr>
        <w:pStyle w:val="nd"/>
      </w:pPr>
      <w:r>
        <w:t>Cách</w:t>
      </w:r>
      <w:r w:rsidRPr="00F34607">
        <w:t xml:space="preserve"> giải quyết vấn đề</w:t>
      </w:r>
      <w:r>
        <w:t>:</w:t>
      </w:r>
      <w:r w:rsidRPr="00F34607">
        <w:t xml:space="preserve"> </w:t>
      </w:r>
      <w:r>
        <w:t>S</w:t>
      </w:r>
      <w:r w:rsidRPr="00F34607">
        <w:t>ẽ bao gồm việc tham khảo các tài liệu hướng dẫn chính thức của ReactJS, TailwindCSS, và Laravel, đồng thời áp dụng chúng vào thực tế phát triển website bán hàng. Qua các ví dụ thực tiễn, sẽ tiến hành tích hợp ReactJS để quản lý giỏ hàng, TailwindCSS để tùy chỉnh giao diện sản phẩm, và Laravel để xử lý đơn hàng và quản lý cơ sở dữ liệu sản phẩm. Bằng cách kết hợp ba công nghệ này, sẽ tạo ra một website có khả năng tương tác tốt, bảo mật cao và tối ưu cho người dùng.</w:t>
      </w:r>
    </w:p>
    <w:p w14:paraId="3B0D9C94" w14:textId="1D1B58DB" w:rsidR="00F34607" w:rsidRPr="00F34607" w:rsidRDefault="00F34607" w:rsidP="00F34607">
      <w:pPr>
        <w:pStyle w:val="nd"/>
      </w:pPr>
      <w:r w:rsidRPr="00F34607">
        <w:t>Một số kết quả đạt được:</w:t>
      </w:r>
      <w:r>
        <w:t xml:space="preserve"> </w:t>
      </w:r>
      <w:r w:rsidRPr="00F34607">
        <w:t>Sau khi nghiên cứu và thực hành, một số kết quả đáng chú ý sẽ được đạt được:</w:t>
      </w:r>
    </w:p>
    <w:p w14:paraId="143CBACD" w14:textId="77777777" w:rsidR="00F34607" w:rsidRPr="00F34607" w:rsidRDefault="00F34607" w:rsidP="00F34607">
      <w:pPr>
        <w:pStyle w:val="nd"/>
        <w:numPr>
          <w:ilvl w:val="0"/>
          <w:numId w:val="40"/>
        </w:numPr>
      </w:pPr>
      <w:r w:rsidRPr="00F34607">
        <w:t>Tạo giao diện động, dễ sử dụng cho người mua sắm, tối ưu hóa cho nhiều thiết bị khác nhau.</w:t>
      </w:r>
    </w:p>
    <w:p w14:paraId="78D70690" w14:textId="77777777" w:rsidR="00F34607" w:rsidRPr="00F34607" w:rsidRDefault="00F34607" w:rsidP="00F34607">
      <w:pPr>
        <w:pStyle w:val="nd"/>
        <w:numPr>
          <w:ilvl w:val="0"/>
          <w:numId w:val="40"/>
        </w:numPr>
      </w:pPr>
      <w:r w:rsidRPr="00F34607">
        <w:t>Quản lý giỏ hàng và trạng thái người dùng hiệu quả bằng ReactJS.</w:t>
      </w:r>
    </w:p>
    <w:p w14:paraId="6C23B613" w14:textId="77777777" w:rsidR="00F34607" w:rsidRPr="00F34607" w:rsidRDefault="00F34607" w:rsidP="00F34607">
      <w:pPr>
        <w:pStyle w:val="nd"/>
        <w:numPr>
          <w:ilvl w:val="0"/>
          <w:numId w:val="40"/>
        </w:numPr>
      </w:pPr>
      <w:r w:rsidRPr="00F34607">
        <w:t>Tùy chỉnh và tối ưu hóa giao diện sản phẩm một cách linh hoạt bằng TailwindCSS.</w:t>
      </w:r>
    </w:p>
    <w:p w14:paraId="310CE92B" w14:textId="77777777" w:rsidR="00F34607" w:rsidRPr="00F34607" w:rsidRDefault="00F34607" w:rsidP="00F34607">
      <w:pPr>
        <w:pStyle w:val="nd"/>
        <w:numPr>
          <w:ilvl w:val="0"/>
          <w:numId w:val="40"/>
        </w:numPr>
      </w:pPr>
      <w:r w:rsidRPr="00F34607">
        <w:t>Sử dụng Laravel để quản lý dữ liệu sản phẩm, xử lý đơn hàng, và bảo mật thông tin khách hàng, giúp website hoạt động mượt mà và an toàn.</w:t>
      </w: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196AD3FB" w14:textId="77777777" w:rsidR="009955C4" w:rsidRPr="009955C4" w:rsidRDefault="009955C4" w:rsidP="009955C4">
      <w:pPr>
        <w:pStyle w:val="nd"/>
      </w:pPr>
      <w:r w:rsidRPr="009955C4">
        <w:t>Trong thời đại công nghệ số phát triển nhanh chóng, việc mua sắm trực tuyến đã trở thành một phần không thể thiếu trong cuộc sống hàng ngày, thay đổi hoàn toàn thói quen mua sắm của con người. Thương mại điện tử không chỉ giúp người tiêu dùng dễ dàng tiếp cận sản phẩm từ khắp nơi trên thế giới, mà còn tạo cơ hội lớn cho các doanh nghiệp và cá nhân xây dựng thương hiệu của mình trên nền tảng số. Các website bán hàng trực tuyến không chỉ cần đáp ứng được nhu cầu của khách hàng về sự tiện lợi, mà còn phải đảm bảo tốc độ tải trang nhanh, giao diện trực quan, và khả năng tương thích trên nhiều thiết bị. Những yếu tố này đều có ảnh hưởng trực tiếp đến trải nghiệm người dùng và quyết định thành bại của một trang web bán hàng.</w:t>
      </w:r>
    </w:p>
    <w:p w14:paraId="32530B4B" w14:textId="77777777" w:rsidR="009955C4" w:rsidRPr="009955C4" w:rsidRDefault="009955C4" w:rsidP="009955C4">
      <w:pPr>
        <w:pStyle w:val="nd"/>
      </w:pPr>
      <w:r w:rsidRPr="009955C4">
        <w:t>Việc xây dựng một website thương mại điện tử hiện đại đòi hỏi sự kết hợp của nhiều yếu tố về công nghệ và trải nghiệm người dùng. Không chỉ cần một giao diện đẹp, mà còn phải tối ưu về hiệu suất và bảo mật, giúp khách hàng có những trải nghiệm mua sắm mượt mà và an toàn. Những yêu cầu này đang thúc đẩy các nhà phát triển tìm đến các công nghệ hiện đại như ReactJS, Laravel và TailwindCSS, nhằm mang lại sự linh hoạt, tốc độ và trải nghiệm tối ưu cho người dùng.</w:t>
      </w:r>
    </w:p>
    <w:p w14:paraId="6107DB31" w14:textId="77777777" w:rsidR="005436A2" w:rsidRDefault="005436A2" w:rsidP="0082376A">
      <w:pPr>
        <w:pStyle w:val="NormalWeb"/>
        <w:shd w:val="clear" w:color="auto" w:fill="FFFFFF"/>
        <w:spacing w:before="0" w:beforeAutospacing="0" w:after="270" w:afterAutospacing="0" w:line="276" w:lineRule="auto"/>
        <w:ind w:left="236"/>
        <w:jc w:val="both"/>
        <w:rPr>
          <w:sz w:val="26"/>
          <w:szCs w:val="26"/>
        </w:rPr>
      </w:pPr>
    </w:p>
    <w:p w14:paraId="0570E330" w14:textId="77777777" w:rsidR="007A413C" w:rsidRDefault="007A413C" w:rsidP="006106CA">
      <w:pPr>
        <w:spacing w:after="200" w:line="276" w:lineRule="auto"/>
        <w:jc w:val="both"/>
        <w:rPr>
          <w:b/>
          <w:bCs/>
          <w:sz w:val="26"/>
          <w:szCs w:val="26"/>
        </w:rPr>
      </w:pPr>
    </w:p>
    <w:p w14:paraId="56C849A1" w14:textId="77777777" w:rsidR="00372FC9" w:rsidRDefault="00372FC9" w:rsidP="00662200">
      <w:pPr>
        <w:pStyle w:val="Heading1"/>
        <w:sectPr w:rsidR="00372FC9" w:rsidSect="00372FC9">
          <w:headerReference w:type="default" r:id="rId12"/>
          <w:footerReference w:type="default" r:id="rId13"/>
          <w:pgSz w:w="11907" w:h="16840" w:code="9"/>
          <w:pgMar w:top="1134" w:right="1134" w:bottom="1134" w:left="1985" w:header="284" w:footer="579" w:gutter="0"/>
          <w:pgNumType w:fmt="lowerRoman" w:start="1"/>
          <w:cols w:space="720"/>
        </w:sectPr>
      </w:pPr>
      <w:bookmarkStart w:id="0" w:name="_Hlk154858421"/>
    </w:p>
    <w:p w14:paraId="5CBD913C" w14:textId="77777777" w:rsidR="008148A3" w:rsidRPr="00F26F55" w:rsidRDefault="007A413C" w:rsidP="00662200">
      <w:pPr>
        <w:pStyle w:val="Heading1"/>
      </w:pPr>
      <w:bookmarkStart w:id="1" w:name="_Toc179962037"/>
      <w:r w:rsidRPr="00F26F55">
        <w:lastRenderedPageBreak/>
        <w:t>TỔNG QUAN</w:t>
      </w:r>
      <w:bookmarkEnd w:id="1"/>
    </w:p>
    <w:bookmarkEnd w:id="0"/>
    <w:p w14:paraId="2A1D49C6" w14:textId="38BD3C27" w:rsidR="001C2442" w:rsidRDefault="001C2442" w:rsidP="001C2442">
      <w:pPr>
        <w:pStyle w:val="nd"/>
        <w:rPr>
          <w:sz w:val="24"/>
        </w:rPr>
      </w:pPr>
      <w:r>
        <w:t>Trong thời đại công nghệ số, việc xây dựng một website thương mại điện tử cho việc bán cây cảnh không chỉ đơn thuần là tạo ra một nền tảng mua bán trực tuyến. Để thành công, các website này cần phải đáp ứng nhiều yếu tố quan trọng nhằm cải thiện trải nghiệm của người dùng và thu hút khách hàng yêu thích cây cảnh.</w:t>
      </w:r>
    </w:p>
    <w:p w14:paraId="40A402AD" w14:textId="76E9B396" w:rsidR="001C2442" w:rsidRDefault="001C2442" w:rsidP="001C2442">
      <w:pPr>
        <w:pStyle w:val="nd"/>
      </w:pPr>
      <w:r>
        <w:t>Đầu tiên, tốc độ tải trang đóng vai trò quyết định, người tiêu dùng thường có xu hướng rời khỏi trang web nếu nó mất quá nhiều thời gian để tải, đặc biệt khi họ đang tìm kiếm cây cảnh đẹp mắt và đa dạng chủng loại. Thứ hai, giao diện người dùng (UI) cần được thiết kế trực quan, dễ sử dụng, và thể hiện phong cách gần gũi với thiên nhiên, giúp người dùng dễ dàng tìm kiếm và chọn lựa các loại cây phù hợp với sở thích và không gian của họ.</w:t>
      </w:r>
    </w:p>
    <w:p w14:paraId="6F078734" w14:textId="77777777" w:rsidR="001C2442" w:rsidRDefault="001C2442" w:rsidP="001C2442">
      <w:pPr>
        <w:pStyle w:val="nd"/>
      </w:pPr>
      <w:r>
        <w:t>Ngoài ra, website cần tối ưu hóa khả năng tương thích với nhiều thiết bị, từ máy tính để bàn đến điện thoại di động, nhằm đảm bảo trải nghiệm nhất quán và mượt mà trên mọi kích thước màn hình. Điều này đặc biệt quan trọng vì người dùng có thể truy cập và xem các sản phẩm bất cứ lúc nào, bất cứ đâu. Giao diện cần được tối ưu hóa để hiển thị hình ảnh cây cảnh rõ ràng, sắc nét và hấp dẫn, giúp khách hàng hình dung tốt hơn về sản phẩm.</w:t>
      </w:r>
    </w:p>
    <w:p w14:paraId="3CEB632B" w14:textId="4EB96F78" w:rsidR="003F2697" w:rsidRDefault="001C2442" w:rsidP="001C2442">
      <w:pPr>
        <w:pStyle w:val="nd"/>
      </w:pPr>
      <w:r>
        <w:t>Một yếu tố không thể thiếu là cung cấp thông tin chi tiết về từng loại cây, bao gồm cách chăm sóc, môi trường phù hợp, và lợi ích của cây cảnh đối với sức khỏe và phong thủy. Điều này không chỉ tăng giá trị nội dung cho website mà còn giúp người dùng có thêm kiến thức, từ đó tạo niềm tin và thúc đẩy họ quyết định mua hàng. Các tính năng như lọc sản phẩm theo kích thước, màu sắc và giá cả cũng là yếu tố cần thiết, giúp khách hàng tìm được sản phẩm ưng ý một cách nhanh chóng và tiện lợi.</w:t>
      </w:r>
    </w:p>
    <w:p w14:paraId="34BCAA84" w14:textId="173CD781" w:rsidR="001C2442" w:rsidRPr="001C2442" w:rsidRDefault="001C2442" w:rsidP="001C2442">
      <w:pPr>
        <w:pStyle w:val="nd"/>
      </w:pPr>
      <w:r w:rsidRPr="001C2442">
        <w:t>Dưới đây là một số website thương mại điện tử phổ biến trong lĩnh vực bán cây cảnh</w:t>
      </w:r>
      <w:r>
        <w:t>.</w:t>
      </w:r>
    </w:p>
    <w:p w14:paraId="44E66943" w14:textId="77777777" w:rsidR="001C2442" w:rsidRPr="001C2442" w:rsidRDefault="001C2442" w:rsidP="001C2442">
      <w:pPr>
        <w:pStyle w:val="nd"/>
        <w:numPr>
          <w:ilvl w:val="0"/>
          <w:numId w:val="41"/>
        </w:numPr>
      </w:pPr>
      <w:r w:rsidRPr="001C2442">
        <w:rPr>
          <w:b/>
          <w:bCs/>
        </w:rPr>
        <w:t>Cây Xinh</w:t>
      </w:r>
    </w:p>
    <w:p w14:paraId="56610AFA" w14:textId="3D9A3E16" w:rsidR="001C2442" w:rsidRPr="001C2442" w:rsidRDefault="001C2442" w:rsidP="001C2442">
      <w:pPr>
        <w:pStyle w:val="nd"/>
        <w:numPr>
          <w:ilvl w:val="1"/>
          <w:numId w:val="41"/>
        </w:numPr>
      </w:pPr>
      <w:r w:rsidRPr="001C2442">
        <w:rPr>
          <w:b/>
          <w:bCs/>
        </w:rPr>
        <w:t>Ưu điểm</w:t>
      </w:r>
      <w:r w:rsidRPr="001C2442">
        <w:t>: Website cung cấp hình ảnh đẹp, thông tin chi tiết và phân loại cây rõ ràng, giúp người dùng dễ dàng lựa chọn.</w:t>
      </w:r>
    </w:p>
    <w:p w14:paraId="63EEF847" w14:textId="3946276C" w:rsidR="001C2442" w:rsidRPr="001C2442" w:rsidRDefault="001C2442" w:rsidP="001C2442">
      <w:pPr>
        <w:pStyle w:val="nd"/>
        <w:numPr>
          <w:ilvl w:val="1"/>
          <w:numId w:val="41"/>
        </w:numPr>
      </w:pPr>
      <w:r w:rsidRPr="001C2442">
        <w:rPr>
          <w:b/>
          <w:bCs/>
        </w:rPr>
        <w:lastRenderedPageBreak/>
        <w:t>Hạn chế</w:t>
      </w:r>
      <w:r w:rsidRPr="001C2442">
        <w:t xml:space="preserve">: </w:t>
      </w:r>
      <w:r w:rsidR="007E59C7">
        <w:t xml:space="preserve">Website </w:t>
      </w:r>
      <w:r w:rsidRPr="001C2442">
        <w:t xml:space="preserve">Cây Xinh gặp một số hạn chế về tốc độ </w:t>
      </w:r>
      <w:r w:rsidR="00C80E49">
        <w:t>xử lý thêm sản phẩm vào giỏ hàng chậm</w:t>
      </w:r>
      <w:r w:rsidR="007E59C7">
        <w:t xml:space="preserve"> không có chức năng xem nhanh sản phẩm, chỉ thêm vào giỏ hàng 1 lần khi ở trang chủ</w:t>
      </w:r>
      <w:r w:rsidRPr="001C2442">
        <w:t>.</w:t>
      </w:r>
      <w:sdt>
        <w:sdtPr>
          <w:id w:val="-184205716"/>
          <w:citation/>
        </w:sdtPr>
        <w:sdtContent>
          <w:r w:rsidR="009D06A2">
            <w:fldChar w:fldCharType="begin"/>
          </w:r>
          <w:r w:rsidR="009D06A2">
            <w:instrText xml:space="preserve">CITATION Tra24 \l 1033 </w:instrText>
          </w:r>
          <w:r w:rsidR="009D06A2">
            <w:fldChar w:fldCharType="separate"/>
          </w:r>
          <w:r w:rsidR="009D06A2">
            <w:rPr>
              <w:noProof/>
            </w:rPr>
            <w:t xml:space="preserve"> [1]</w:t>
          </w:r>
          <w:r w:rsidR="009D06A2">
            <w:fldChar w:fldCharType="end"/>
          </w:r>
        </w:sdtContent>
      </w:sdt>
    </w:p>
    <w:p w14:paraId="61B7A55D" w14:textId="77777777" w:rsidR="001C2442" w:rsidRPr="001C2442" w:rsidRDefault="001C2442" w:rsidP="001C2442">
      <w:pPr>
        <w:pStyle w:val="nd"/>
        <w:numPr>
          <w:ilvl w:val="0"/>
          <w:numId w:val="41"/>
        </w:numPr>
      </w:pPr>
      <w:r w:rsidRPr="001C2442">
        <w:rPr>
          <w:b/>
          <w:bCs/>
        </w:rPr>
        <w:t>Sài Gòn Hoa</w:t>
      </w:r>
    </w:p>
    <w:p w14:paraId="5D4FDE5D" w14:textId="1BA64F5A" w:rsidR="001C2442" w:rsidRPr="001C2442" w:rsidRDefault="001C2442" w:rsidP="001C2442">
      <w:pPr>
        <w:pStyle w:val="nd"/>
        <w:numPr>
          <w:ilvl w:val="1"/>
          <w:numId w:val="41"/>
        </w:numPr>
      </w:pPr>
      <w:r w:rsidRPr="001C2442">
        <w:rPr>
          <w:b/>
          <w:bCs/>
        </w:rPr>
        <w:t>Ưu điểm</w:t>
      </w:r>
      <w:r w:rsidRPr="001C2442">
        <w:t>: Sài Gòn Hoa có danh mục sản phẩm đa dạng, từ cây cảnh văn phòng đến các loại hoa trang trí và website có nhiều bài viết hướng dẫn chăm sóc cây, cung cấp kiến thức hữu ích cho người mới.</w:t>
      </w:r>
    </w:p>
    <w:p w14:paraId="5C12801B" w14:textId="6FC7F635" w:rsidR="001C2442" w:rsidRPr="001C2442" w:rsidRDefault="001C2442" w:rsidP="001C2442">
      <w:pPr>
        <w:pStyle w:val="nd"/>
        <w:numPr>
          <w:ilvl w:val="1"/>
          <w:numId w:val="41"/>
        </w:numPr>
      </w:pPr>
      <w:r w:rsidRPr="001C2442">
        <w:rPr>
          <w:b/>
          <w:bCs/>
        </w:rPr>
        <w:t>Hạn chế</w:t>
      </w:r>
      <w:r w:rsidRPr="001C2442">
        <w:t>: Thiết kế giao diện có phần cũ, thiếu sự hiện đại</w:t>
      </w:r>
      <w:r w:rsidR="00C80E49">
        <w:t>, khi ở trang chủ muốn thêm vào giỏ hàng phải chọn vào sản phẩm nó chuyển đến trang chi tiết sản phẩm mới cho phép thêm vào giỏ hàng</w:t>
      </w:r>
      <w:r w:rsidRPr="001C2442">
        <w:t>. Khả năng lọc sản phẩm cũng khá hạn chế, đôi khi gây khó khăn khi người dùng muốn tìm cây theo kích thước hoặc giá.</w:t>
      </w:r>
      <w:sdt>
        <w:sdtPr>
          <w:id w:val="426392172"/>
          <w:citation/>
        </w:sdtPr>
        <w:sdtContent>
          <w:r w:rsidR="009D06A2">
            <w:fldChar w:fldCharType="begin"/>
          </w:r>
          <w:r w:rsidR="009D06A2">
            <w:instrText xml:space="preserve">CITATION Sài24 \l 1033 </w:instrText>
          </w:r>
          <w:r w:rsidR="009D06A2">
            <w:fldChar w:fldCharType="separate"/>
          </w:r>
          <w:r w:rsidR="009D06A2">
            <w:rPr>
              <w:noProof/>
            </w:rPr>
            <w:t xml:space="preserve"> [2]</w:t>
          </w:r>
          <w:r w:rsidR="009D06A2">
            <w:fldChar w:fldCharType="end"/>
          </w:r>
        </w:sdtContent>
      </w:sdt>
    </w:p>
    <w:p w14:paraId="095E509E" w14:textId="5ACCCCF3" w:rsidR="001C2442" w:rsidRPr="001C2442" w:rsidRDefault="001C2442" w:rsidP="001C2442">
      <w:pPr>
        <w:pStyle w:val="nd"/>
        <w:numPr>
          <w:ilvl w:val="0"/>
          <w:numId w:val="41"/>
        </w:numPr>
      </w:pPr>
      <w:r w:rsidRPr="001C2442">
        <w:rPr>
          <w:b/>
          <w:bCs/>
        </w:rPr>
        <w:t>Cây Cảnh Hà Nội</w:t>
      </w:r>
    </w:p>
    <w:p w14:paraId="02477393" w14:textId="77777777" w:rsidR="001C2442" w:rsidRPr="001C2442" w:rsidRDefault="001C2442" w:rsidP="001C2442">
      <w:pPr>
        <w:pStyle w:val="nd"/>
        <w:numPr>
          <w:ilvl w:val="1"/>
          <w:numId w:val="41"/>
        </w:numPr>
      </w:pPr>
      <w:r w:rsidRPr="001C2442">
        <w:rPr>
          <w:b/>
          <w:bCs/>
        </w:rPr>
        <w:t>Ưu điểm</w:t>
      </w:r>
      <w:r w:rsidRPr="001C2442">
        <w:t>: Website này có nhiều chủng loại cây và giá cả hợp lý, cũng như cung cấp dịch vụ chăm sóc cây tận nhà, tạo sự tiện lợi cho người dùng.</w:t>
      </w:r>
    </w:p>
    <w:p w14:paraId="0A298E65" w14:textId="52DF9B49" w:rsidR="001C2442" w:rsidRDefault="001C2442" w:rsidP="001C2442">
      <w:pPr>
        <w:pStyle w:val="nd"/>
        <w:numPr>
          <w:ilvl w:val="1"/>
          <w:numId w:val="41"/>
        </w:numPr>
      </w:pPr>
      <w:r w:rsidRPr="001C2442">
        <w:rPr>
          <w:b/>
          <w:bCs/>
        </w:rPr>
        <w:t>Hạn chế</w:t>
      </w:r>
      <w:r w:rsidRPr="001C2442">
        <w:t>: Giao diện website khá phức tạp, thông tin về sản phẩm không được tổ chức gọn gàng, gây khó khăn cho người dùng khi tìm kiếm cây theo từng danh mục. Tốc độ tải trang cũng khá chậm, ảnh hưởng đến trải nghiệm mua sắm trực tuyến.</w:t>
      </w:r>
      <w:sdt>
        <w:sdtPr>
          <w:id w:val="1507321400"/>
          <w:citation/>
        </w:sdtPr>
        <w:sdtContent>
          <w:r w:rsidR="00895F2D">
            <w:fldChar w:fldCharType="begin"/>
          </w:r>
          <w:r w:rsidR="00895F2D">
            <w:instrText xml:space="preserve"> CITATION Cây24 \l 1033 </w:instrText>
          </w:r>
          <w:r w:rsidR="00895F2D">
            <w:fldChar w:fldCharType="separate"/>
          </w:r>
          <w:r w:rsidR="00895F2D">
            <w:rPr>
              <w:noProof/>
            </w:rPr>
            <w:t xml:space="preserve"> [3]</w:t>
          </w:r>
          <w:r w:rsidR="00895F2D">
            <w:fldChar w:fldCharType="end"/>
          </w:r>
        </w:sdtContent>
      </w:sdt>
    </w:p>
    <w:p w14:paraId="4A1BE92B" w14:textId="02C63284" w:rsidR="00895F2D" w:rsidRPr="00895F2D" w:rsidRDefault="00895F2D" w:rsidP="00895F2D">
      <w:pPr>
        <w:pStyle w:val="nd"/>
        <w:numPr>
          <w:ilvl w:val="0"/>
          <w:numId w:val="41"/>
        </w:numPr>
      </w:pPr>
      <w:r w:rsidRPr="00895F2D">
        <w:rPr>
          <w:b/>
          <w:bCs/>
        </w:rPr>
        <w:t>Sapo Garden</w:t>
      </w:r>
    </w:p>
    <w:p w14:paraId="31EB4230" w14:textId="51FEF8C3" w:rsidR="00895F2D" w:rsidRPr="001C2442" w:rsidRDefault="00895F2D" w:rsidP="00895F2D">
      <w:pPr>
        <w:pStyle w:val="nd"/>
        <w:numPr>
          <w:ilvl w:val="1"/>
          <w:numId w:val="41"/>
        </w:numPr>
      </w:pPr>
      <w:r w:rsidRPr="001C2442">
        <w:rPr>
          <w:b/>
          <w:bCs/>
        </w:rPr>
        <w:t>Ưu điểm</w:t>
      </w:r>
      <w:r w:rsidRPr="001C2442">
        <w:t xml:space="preserve">: </w:t>
      </w:r>
      <w:r w:rsidRPr="00895F2D">
        <w:t>Sapo Garden có giao diện đẹp và chuyên nghiệp</w:t>
      </w:r>
      <w:r w:rsidR="00C80E49">
        <w:t>.</w:t>
      </w:r>
      <w:r w:rsidRPr="00895F2D">
        <w:t xml:space="preserve"> Nó cung cấp thông tin chi tiết về sản phẩm với hình ảnh rõ ràng</w:t>
      </w:r>
      <w:r w:rsidR="00C80E49">
        <w:t xml:space="preserve">. </w:t>
      </w:r>
      <w:r w:rsidRPr="00895F2D">
        <w:t>Ngoài ra, website cũng có các bộ lọc tìm kiếm giúp người dùng tìm cây dễ dàng và nhanh chóng.</w:t>
      </w:r>
    </w:p>
    <w:p w14:paraId="2956F219" w14:textId="1F9D8974" w:rsidR="00895F2D" w:rsidRDefault="00895F2D" w:rsidP="00895F2D">
      <w:pPr>
        <w:pStyle w:val="nd"/>
        <w:numPr>
          <w:ilvl w:val="1"/>
          <w:numId w:val="41"/>
        </w:numPr>
      </w:pPr>
      <w:r w:rsidRPr="001C2442">
        <w:rPr>
          <w:b/>
          <w:bCs/>
        </w:rPr>
        <w:t>Hạn chế</w:t>
      </w:r>
      <w:r w:rsidRPr="001C2442">
        <w:t xml:space="preserve">: </w:t>
      </w:r>
      <w:r>
        <w:t>Thêm vào giỏ hàng bị tải lại trang khiến cho người dùng trải nghiệm không được mượt.</w:t>
      </w:r>
      <w:sdt>
        <w:sdtPr>
          <w:id w:val="2022816813"/>
          <w:citation/>
        </w:sdtPr>
        <w:sdtContent>
          <w:r>
            <w:fldChar w:fldCharType="begin"/>
          </w:r>
          <w:r>
            <w:instrText xml:space="preserve"> CITATION Sap24 \l 1033 </w:instrText>
          </w:r>
          <w:r>
            <w:fldChar w:fldCharType="separate"/>
          </w:r>
          <w:r>
            <w:rPr>
              <w:noProof/>
            </w:rPr>
            <w:t xml:space="preserve"> [4]</w:t>
          </w:r>
          <w:r>
            <w:fldChar w:fldCharType="end"/>
          </w:r>
        </w:sdtContent>
      </w:sdt>
    </w:p>
    <w:p w14:paraId="688DBF8D" w14:textId="77777777" w:rsidR="00895F2D" w:rsidRPr="00895F2D" w:rsidRDefault="00895F2D" w:rsidP="00895F2D">
      <w:pPr>
        <w:pStyle w:val="nd"/>
        <w:ind w:left="720" w:firstLine="0"/>
      </w:pPr>
    </w:p>
    <w:p w14:paraId="7BAB36F0" w14:textId="77777777" w:rsidR="00895F2D" w:rsidRPr="001C2442" w:rsidRDefault="00895F2D" w:rsidP="00895F2D">
      <w:pPr>
        <w:pStyle w:val="nd"/>
        <w:ind w:left="720" w:firstLine="0"/>
      </w:pPr>
    </w:p>
    <w:p w14:paraId="13A1B7A9" w14:textId="4AD863AB" w:rsidR="001C2442" w:rsidRDefault="001C2442" w:rsidP="001C2442">
      <w:pPr>
        <w:pStyle w:val="nd"/>
      </w:pPr>
      <w:r w:rsidRPr="001C2442">
        <w:lastRenderedPageBreak/>
        <w:t>Nhìn chung, mặc dù các website này đều có những ưu điểm nổi bật và mang lại nhiều lợi ích cho người dùng, nhưng các hạn chế về tốc độ tải trang, giao diện chưa tối ưu, thiếu hệ thống đánh giá từ khách hàng và tính năng hỗ trợ trực tuyến làm giảm tính trải nghiệm và sự tiện lợi cho khách hàng.</w:t>
      </w:r>
      <w:r w:rsidR="00673D60" w:rsidRPr="00673D60">
        <w:rPr>
          <w:sz w:val="24"/>
        </w:rPr>
        <w:t xml:space="preserve"> </w:t>
      </w:r>
      <w:r w:rsidR="00673D60" w:rsidRPr="00673D60">
        <w:t>Để giải quyết các hạn chế này, tôi đã lựa chọn và kết hợp những công nghệ tiên tiến nhằm xây dựng một website hoàn thiện, tối ưu hơn cho người dùng.</w:t>
      </w:r>
    </w:p>
    <w:p w14:paraId="6332AD60" w14:textId="3F275039" w:rsidR="00673D60" w:rsidRPr="00673D60" w:rsidRDefault="00673D60" w:rsidP="00673D60">
      <w:pPr>
        <w:pStyle w:val="nd"/>
      </w:pPr>
      <w:r w:rsidRPr="00673D60">
        <w:t xml:space="preserve">Trước hết, </w:t>
      </w:r>
      <w:r w:rsidRPr="00673D60">
        <w:rPr>
          <w:b/>
          <w:bCs/>
        </w:rPr>
        <w:t>TailwindCSS</w:t>
      </w:r>
      <w:r w:rsidRPr="00673D60">
        <w:t xml:space="preserve"> là một framework CSS tiện lợi và mạnh mẽ, cung cấp các lớp tiện ích giúp tùy chỉnh giao diện một cách linh hoạt và nhanh chóng. Với TailwindCSS, có thể tạo ra một giao diện đẹp mắt, hiện đại và tương thích với mọi kích thước màn hình mà không cần viết mã CSS phức tạp.</w:t>
      </w:r>
    </w:p>
    <w:p w14:paraId="2A322E11" w14:textId="0F468D0D" w:rsidR="00673D60" w:rsidRPr="00673D60" w:rsidRDefault="00673D60" w:rsidP="00673D60">
      <w:pPr>
        <w:pStyle w:val="nd"/>
      </w:pPr>
      <w:r w:rsidRPr="00673D60">
        <w:t xml:space="preserve">Bên cạnh đó, </w:t>
      </w:r>
      <w:r w:rsidRPr="00673D60">
        <w:rPr>
          <w:b/>
          <w:bCs/>
        </w:rPr>
        <w:t>ReactJS</w:t>
      </w:r>
      <w:r w:rsidRPr="00673D60">
        <w:t xml:space="preserve"> giúp frontend của website trở nên linh hoạt và phản hồi nhanh chóng, mang lại trải nghiệm mượt mà cho người dùng. Việc sử dụng ReactJS cho phép các thao tác trên trang, như tìm kiếm và thêm sản phẩm vào giỏ hàng, diễn ra ngay lập tức mà không cần tải lại trang, giúp nâng cao trải nghiệm mua </w:t>
      </w:r>
      <w:r>
        <w:t>hàng</w:t>
      </w:r>
      <w:r w:rsidRPr="00673D60">
        <w:t>.</w:t>
      </w:r>
    </w:p>
    <w:p w14:paraId="22900AC7" w14:textId="376D4628" w:rsidR="00673D60" w:rsidRDefault="00673D60" w:rsidP="00673D60">
      <w:pPr>
        <w:pStyle w:val="nd"/>
      </w:pPr>
      <w:r w:rsidRPr="00673D60">
        <w:t xml:space="preserve">Cuối cùng, </w:t>
      </w:r>
      <w:r w:rsidRPr="00673D60">
        <w:rPr>
          <w:b/>
          <w:bCs/>
        </w:rPr>
        <w:t>Laravel</w:t>
      </w:r>
      <w:r w:rsidRPr="00673D60">
        <w:t xml:space="preserve"> là một framework PHP mạnh mẽ, cung cấp khả năng quản lý cơ sở dữ liệu, xác thực người dùng và xử lý API hiệu quả, giúp xây dựng backend một cách bảo mật và dễ dàng. Laravel hỗ trợ tốt cho việc xử lý các yêu cầu của người dùng và bảo mật thông tin</w:t>
      </w:r>
      <w:r>
        <w:t>.</w:t>
      </w:r>
    </w:p>
    <w:p w14:paraId="54FC9AE5" w14:textId="43C61CFE" w:rsidR="007E59C7" w:rsidRDefault="00DC6180" w:rsidP="007E59C7">
      <w:pPr>
        <w:pStyle w:val="nd"/>
      </w:pPr>
      <w:r>
        <w:t xml:space="preserve">Từ những lợi ích mà TailwindCSS, ReactJS và Laravel đem lại tôi đã quyết định chọn đề tài </w:t>
      </w:r>
      <w:proofErr w:type="gramStart"/>
      <w:r>
        <w:t>“ Xây</w:t>
      </w:r>
      <w:proofErr w:type="gramEnd"/>
      <w:r>
        <w:t xml:space="preserve"> dựng website bán cây cảnh với mã nguồn mở ” để thực hiện đồ án chuyên ngành của mình</w:t>
      </w:r>
      <w:r w:rsidR="00673D60">
        <w:t>.</w:t>
      </w:r>
    </w:p>
    <w:p w14:paraId="64992E46" w14:textId="2D363081" w:rsidR="007E59C7" w:rsidRPr="007E59C7" w:rsidRDefault="007E59C7" w:rsidP="007E59C7">
      <w:pPr>
        <w:pStyle w:val="nd"/>
        <w:rPr>
          <w:rFonts w:eastAsia="Calibri"/>
          <w:b/>
          <w:bCs/>
        </w:rPr>
      </w:pPr>
      <w:r w:rsidRPr="007E59C7">
        <w:rPr>
          <w:b/>
          <w:bCs/>
        </w:rPr>
        <w:t>Tài liệu tham khảo</w:t>
      </w:r>
      <w:r>
        <w:rPr>
          <w:b/>
          <w:bCs/>
        </w:rPr>
        <w:fldChar w:fldCharType="begin"/>
      </w:r>
      <w:r w:rsidRPr="007E59C7">
        <w:rPr>
          <w:b/>
          <w:bCs/>
        </w:rPr>
        <w:instrText xml:space="preserve"> BIBLIOGRAPHY  \l 1033 </w:instrText>
      </w:r>
      <w:r>
        <w:rPr>
          <w:b/>
          <w:bC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1"/>
        <w:gridCol w:w="8317"/>
      </w:tblGrid>
      <w:tr w:rsidR="007E59C7" w14:paraId="5C2653CA" w14:textId="77777777" w:rsidTr="007E59C7">
        <w:trPr>
          <w:divId w:val="70278501"/>
          <w:tblCellSpacing w:w="15" w:type="dxa"/>
        </w:trPr>
        <w:tc>
          <w:tcPr>
            <w:tcW w:w="245" w:type="pct"/>
            <w:hideMark/>
          </w:tcPr>
          <w:p w14:paraId="0E49E877" w14:textId="294C0644" w:rsidR="007E59C7" w:rsidRDefault="007E59C7">
            <w:pPr>
              <w:pStyle w:val="Bibliography"/>
              <w:rPr>
                <w:noProof/>
              </w:rPr>
            </w:pPr>
            <w:r>
              <w:rPr>
                <w:noProof/>
              </w:rPr>
              <w:t xml:space="preserve">[1] </w:t>
            </w:r>
          </w:p>
        </w:tc>
        <w:tc>
          <w:tcPr>
            <w:tcW w:w="0" w:type="auto"/>
            <w:hideMark/>
          </w:tcPr>
          <w:p w14:paraId="4467C611" w14:textId="77777777" w:rsidR="007E59C7" w:rsidRDefault="007E59C7">
            <w:pPr>
              <w:pStyle w:val="Bibliography"/>
              <w:rPr>
                <w:noProof/>
              </w:rPr>
            </w:pPr>
            <w:r>
              <w:rPr>
                <w:noProof/>
              </w:rPr>
              <w:t>"Cây xinh," [Online]. Available: https://cayxinh.com.vn/. [Accessed 9 Nov 2024].</w:t>
            </w:r>
          </w:p>
        </w:tc>
      </w:tr>
      <w:tr w:rsidR="007E59C7" w14:paraId="79F70F11" w14:textId="77777777" w:rsidTr="007E59C7">
        <w:trPr>
          <w:divId w:val="70278501"/>
          <w:tblCellSpacing w:w="15" w:type="dxa"/>
        </w:trPr>
        <w:tc>
          <w:tcPr>
            <w:tcW w:w="245" w:type="pct"/>
            <w:hideMark/>
          </w:tcPr>
          <w:p w14:paraId="45694F83" w14:textId="77777777" w:rsidR="007E59C7" w:rsidRDefault="007E59C7">
            <w:pPr>
              <w:pStyle w:val="Bibliography"/>
              <w:rPr>
                <w:noProof/>
              </w:rPr>
            </w:pPr>
            <w:r>
              <w:rPr>
                <w:noProof/>
              </w:rPr>
              <w:t xml:space="preserve">[2] </w:t>
            </w:r>
          </w:p>
        </w:tc>
        <w:tc>
          <w:tcPr>
            <w:tcW w:w="0" w:type="auto"/>
            <w:hideMark/>
          </w:tcPr>
          <w:p w14:paraId="741C3A57" w14:textId="77777777" w:rsidR="007E59C7" w:rsidRDefault="007E59C7">
            <w:pPr>
              <w:pStyle w:val="Bibliography"/>
              <w:rPr>
                <w:noProof/>
              </w:rPr>
            </w:pPr>
            <w:r>
              <w:rPr>
                <w:noProof/>
              </w:rPr>
              <w:t>"Sài Gòn Hoa," [Online]. Available: https://saigonhoa.com/. [Accessed 9 11 2024].</w:t>
            </w:r>
          </w:p>
        </w:tc>
      </w:tr>
      <w:tr w:rsidR="007E59C7" w14:paraId="22F385F0" w14:textId="77777777" w:rsidTr="007E59C7">
        <w:trPr>
          <w:divId w:val="70278501"/>
          <w:tblCellSpacing w:w="15" w:type="dxa"/>
        </w:trPr>
        <w:tc>
          <w:tcPr>
            <w:tcW w:w="245" w:type="pct"/>
            <w:hideMark/>
          </w:tcPr>
          <w:p w14:paraId="1609FBEF" w14:textId="77777777" w:rsidR="007E59C7" w:rsidRDefault="007E59C7">
            <w:pPr>
              <w:pStyle w:val="Bibliography"/>
              <w:rPr>
                <w:noProof/>
              </w:rPr>
            </w:pPr>
            <w:r>
              <w:rPr>
                <w:noProof/>
              </w:rPr>
              <w:t xml:space="preserve">[3] </w:t>
            </w:r>
          </w:p>
        </w:tc>
        <w:tc>
          <w:tcPr>
            <w:tcW w:w="0" w:type="auto"/>
            <w:hideMark/>
          </w:tcPr>
          <w:p w14:paraId="1812C3F0" w14:textId="77777777" w:rsidR="007E59C7" w:rsidRDefault="007E59C7">
            <w:pPr>
              <w:pStyle w:val="Bibliography"/>
              <w:rPr>
                <w:noProof/>
              </w:rPr>
            </w:pPr>
            <w:r>
              <w:rPr>
                <w:noProof/>
              </w:rPr>
              <w:t>"Cây cảnh Hà Nội," [Online]. Available: https://caycanhhanoi.com/. [Accessed 9 Nov 2024].</w:t>
            </w:r>
          </w:p>
        </w:tc>
      </w:tr>
      <w:tr w:rsidR="007E59C7" w14:paraId="55576FA1" w14:textId="77777777" w:rsidTr="007E59C7">
        <w:trPr>
          <w:divId w:val="70278501"/>
          <w:tblCellSpacing w:w="15" w:type="dxa"/>
        </w:trPr>
        <w:tc>
          <w:tcPr>
            <w:tcW w:w="245" w:type="pct"/>
            <w:hideMark/>
          </w:tcPr>
          <w:p w14:paraId="7366010E" w14:textId="77777777" w:rsidR="007E59C7" w:rsidRDefault="007E59C7">
            <w:pPr>
              <w:pStyle w:val="Bibliography"/>
              <w:rPr>
                <w:noProof/>
              </w:rPr>
            </w:pPr>
            <w:r>
              <w:rPr>
                <w:noProof/>
              </w:rPr>
              <w:t xml:space="preserve">[4] </w:t>
            </w:r>
          </w:p>
        </w:tc>
        <w:tc>
          <w:tcPr>
            <w:tcW w:w="0" w:type="auto"/>
            <w:hideMark/>
          </w:tcPr>
          <w:p w14:paraId="2B43711F" w14:textId="77777777" w:rsidR="007E59C7" w:rsidRDefault="007E59C7">
            <w:pPr>
              <w:pStyle w:val="Bibliography"/>
              <w:rPr>
                <w:noProof/>
              </w:rPr>
            </w:pPr>
            <w:r>
              <w:rPr>
                <w:noProof/>
              </w:rPr>
              <w:t>"Sapo Garden," [Online]. Available: https://themes.sapo.vn/demo/template-garden. [Accessed 9 Nov 2024].</w:t>
            </w:r>
          </w:p>
        </w:tc>
      </w:tr>
      <w:tr w:rsidR="007E59C7" w14:paraId="327E3B0F" w14:textId="77777777" w:rsidTr="007E59C7">
        <w:trPr>
          <w:gridAfter w:val="1"/>
          <w:divId w:val="70278501"/>
          <w:tblCellSpacing w:w="15" w:type="dxa"/>
        </w:trPr>
        <w:tc>
          <w:tcPr>
            <w:tcW w:w="245" w:type="pct"/>
            <w:hideMark/>
          </w:tcPr>
          <w:p w14:paraId="16624444" w14:textId="3E772452" w:rsidR="007E59C7" w:rsidRDefault="007E59C7">
            <w:pPr>
              <w:pStyle w:val="Bibliography"/>
              <w:rPr>
                <w:noProof/>
              </w:rPr>
            </w:pPr>
          </w:p>
        </w:tc>
      </w:tr>
      <w:tr w:rsidR="007E59C7" w14:paraId="71E99C17" w14:textId="77777777" w:rsidTr="007E59C7">
        <w:trPr>
          <w:gridAfter w:val="1"/>
          <w:divId w:val="70278501"/>
          <w:tblCellSpacing w:w="15" w:type="dxa"/>
        </w:trPr>
        <w:tc>
          <w:tcPr>
            <w:tcW w:w="245" w:type="pct"/>
            <w:hideMark/>
          </w:tcPr>
          <w:p w14:paraId="2FAC75B5" w14:textId="54B637CB" w:rsidR="007E59C7" w:rsidRDefault="007E59C7">
            <w:pPr>
              <w:pStyle w:val="Bibliography"/>
              <w:rPr>
                <w:noProof/>
              </w:rPr>
            </w:pPr>
          </w:p>
        </w:tc>
      </w:tr>
    </w:tbl>
    <w:p w14:paraId="5E888294" w14:textId="77777777" w:rsidR="007E59C7" w:rsidRDefault="007E59C7">
      <w:pPr>
        <w:divId w:val="70278501"/>
        <w:rPr>
          <w:noProof/>
        </w:rPr>
      </w:pPr>
    </w:p>
    <w:p w14:paraId="065EC072" w14:textId="3898324A" w:rsidR="00673D60" w:rsidRDefault="007E59C7" w:rsidP="007E59C7">
      <w:pPr>
        <w:pStyle w:val="nd"/>
      </w:pPr>
      <w:r>
        <w:fldChar w:fldCharType="end"/>
      </w:r>
    </w:p>
    <w:p w14:paraId="58DCFC69" w14:textId="39B0396F" w:rsidR="007A413C" w:rsidRPr="007E59C7" w:rsidRDefault="00662200" w:rsidP="007E59C7">
      <w:pPr>
        <w:pStyle w:val="Heading1"/>
      </w:pPr>
      <w:r w:rsidRPr="00F34607">
        <w:br w:type="page"/>
      </w:r>
      <w:bookmarkStart w:id="2" w:name="_Toc179962038"/>
      <w:r w:rsidR="008148A3" w:rsidRPr="007E59C7">
        <w:lastRenderedPageBreak/>
        <w:t>NG</w:t>
      </w:r>
      <w:r w:rsidR="007A413C" w:rsidRPr="007E59C7">
        <w:t>HIÊN CỨU LÝ THUYẾT</w:t>
      </w:r>
      <w:bookmarkEnd w:id="2"/>
    </w:p>
    <w:p w14:paraId="30CC1C5D" w14:textId="44021E61" w:rsidR="00A740F1" w:rsidRPr="00F26F55" w:rsidRDefault="00277752" w:rsidP="00F26F55">
      <w:pPr>
        <w:pStyle w:val="Heading2"/>
      </w:pPr>
      <w:bookmarkStart w:id="3" w:name="_Toc179962039"/>
      <w:r w:rsidRPr="00F26F55">
        <w:t>Giới thiệu các</w:t>
      </w:r>
      <w:r w:rsidR="009538A3">
        <w:t xml:space="preserve"> frontend</w:t>
      </w:r>
      <w:r w:rsidRPr="00F26F55">
        <w:t xml:space="preserve"> framework</w:t>
      </w:r>
      <w:bookmarkEnd w:id="3"/>
      <w:r w:rsidR="00400645">
        <w:t xml:space="preserve"> </w:t>
      </w:r>
    </w:p>
    <w:p w14:paraId="51A7BCE5" w14:textId="602EB9FF" w:rsidR="009538A3" w:rsidRDefault="009538A3" w:rsidP="009538A3">
      <w:pPr>
        <w:pStyle w:val="Heading3"/>
      </w:pPr>
      <w:bookmarkStart w:id="4" w:name="_Toc179962040"/>
      <w:r>
        <w:t>Bootstrap</w:t>
      </w:r>
      <w:bookmarkEnd w:id="4"/>
    </w:p>
    <w:p w14:paraId="7460344D" w14:textId="75098AC7" w:rsidR="003E6A5B" w:rsidRPr="003E6A5B" w:rsidRDefault="003E6A5B" w:rsidP="003E6A5B">
      <w:pPr>
        <w:pStyle w:val="nd"/>
      </w:pPr>
      <w:r>
        <w:t xml:space="preserve">Bootstrap là một framework HTML, CSS, JavaScript mã nguồn mở miễn phí, giúp cho quá trình xây dựng giao diện trở nên dễ dàng và nhanh chóng. Bootstrap cung cấp các thành phần được thiết kế sẵn có như: các nút, </w:t>
      </w:r>
      <w:r w:rsidR="002D1328">
        <w:t>navbar</w:t>
      </w:r>
      <w:r>
        <w:t>, slider, các thông báo, cảnh báo, form</w:t>
      </w:r>
      <w:r w:rsidR="002D1328">
        <w:t xml:space="preserve">, </w:t>
      </w:r>
      <w:proofErr w:type="gramStart"/>
      <w:r w:rsidR="002D1328">
        <w:t>modal,...</w:t>
      </w:r>
      <w:proofErr w:type="gramEnd"/>
      <w:r>
        <w:t xml:space="preserve">. Ngoài ra, còn hỗ trợ responsive tương thích với nhiều loại thiết bị khác nhau như điện thoại, máy tính, </w:t>
      </w:r>
      <w:proofErr w:type="gramStart"/>
      <w:r>
        <w:t>tablet,…</w:t>
      </w:r>
      <w:proofErr w:type="gramEnd"/>
      <w:r w:rsidR="00262ABE">
        <w:t xml:space="preserve">giúp cho các lập tình viên tốn ít thời gian và công sức thiết kế giao diện, </w:t>
      </w:r>
      <w:r w:rsidR="00262ABE" w:rsidRPr="00F23E56">
        <w:t>tạo ra các trang web thân thiện với người dùng</w:t>
      </w:r>
      <w:r w:rsidR="00262ABE">
        <w:t>.</w:t>
      </w:r>
    </w:p>
    <w:p w14:paraId="050958C3" w14:textId="77777777" w:rsidR="004453AF" w:rsidRPr="00354D49" w:rsidRDefault="004D0F36" w:rsidP="00F26F55">
      <w:pPr>
        <w:pStyle w:val="Heading3"/>
      </w:pPr>
      <w:bookmarkStart w:id="5" w:name="_Toc179962041"/>
      <w:r w:rsidRPr="00354D49">
        <w:t>Angular</w:t>
      </w:r>
      <w:bookmarkEnd w:id="5"/>
    </w:p>
    <w:p w14:paraId="529EE151" w14:textId="77777777" w:rsidR="004D0F36" w:rsidRPr="004D0F36" w:rsidRDefault="004D0F36" w:rsidP="001800C3">
      <w:pPr>
        <w:pStyle w:val="nd"/>
      </w:pPr>
      <w:r w:rsidRPr="004D0F36">
        <w:t>Angular là một JS framework mã nguồn mở được viết bằng TypeScript và phát triển bởi Google.Angular được</w:t>
      </w:r>
      <w:r>
        <w:t xml:space="preserve"> dùng để thiết kế giao diện người dùng (front-end) của các ứng dụng web. Angular có một cấu trúc mạnh mẽ nó hỗ trợ xây dựng các ứng dụng web đơn trang </w:t>
      </w:r>
      <w:r w:rsidRPr="004D0F36">
        <w:t>(Single-Page Applications - SPA)</w:t>
      </w:r>
      <w:r>
        <w:t>, giúp tạo giao diện người dùng tương tác và linh hoạt, hỗ trợ kiểm thử và bảo trì ứng dụng một cách dễ dàng và nhanh chóng.</w:t>
      </w:r>
    </w:p>
    <w:p w14:paraId="5605CDF5" w14:textId="6275F228" w:rsidR="009538A3" w:rsidRPr="009538A3" w:rsidRDefault="00CC0E24" w:rsidP="009538A3">
      <w:pPr>
        <w:pStyle w:val="Heading3"/>
      </w:pPr>
      <w:bookmarkStart w:id="6" w:name="_Toc179962042"/>
      <w:r w:rsidRPr="00354D49">
        <w:t>W3</w:t>
      </w:r>
      <w:r w:rsidR="00ED06EF" w:rsidRPr="00354D49">
        <w:t>.</w:t>
      </w:r>
      <w:r w:rsidR="004D0F36" w:rsidRPr="00354D49">
        <w:t>CSS</w:t>
      </w:r>
      <w:bookmarkEnd w:id="6"/>
    </w:p>
    <w:p w14:paraId="359411D9" w14:textId="77777777" w:rsidR="004D0F36" w:rsidRDefault="004D0F36" w:rsidP="001800C3">
      <w:pPr>
        <w:pStyle w:val="nd"/>
      </w:pPr>
      <w:r>
        <w:t xml:space="preserve">W3.CSS là một thư viện CSS dùng để thiết kế giao diện website, nó rất là nhỏ gọn, có tốc độ nhanh và dễ sử dụng so với các framework khác và được phát triển bởi </w:t>
      </w:r>
      <w:r w:rsidRPr="004D0F36">
        <w:t>World Wide Web Consortium (W3C).</w:t>
      </w:r>
      <w:r w:rsidR="00F213D4">
        <w:t xml:space="preserve"> </w:t>
      </w:r>
      <w:r w:rsidRPr="004D0F36">
        <w:t>Ngoài việc nhỏ gọn, dễ sử dụng W3.CSS còn có tính năng phản hồi và có sự tương thích với nhiều loại thiết bị có kích thước màn hình khác nhau, giúp tạo ra giao diện đẹp dễ sử dụng.</w:t>
      </w:r>
      <w:r w:rsidR="00F213D4">
        <w:t xml:space="preserve"> </w:t>
      </w:r>
      <w:r w:rsidRPr="004D0F36">
        <w:t xml:space="preserve">W3.CSS có cung cấp các thành phần được xây dựng sẵn như: nút, thanh điều hướng, bảng, </w:t>
      </w:r>
      <w:proofErr w:type="gramStart"/>
      <w:r w:rsidRPr="004D0F36">
        <w:t>lưới,…</w:t>
      </w:r>
      <w:proofErr w:type="gramEnd"/>
      <w:r w:rsidRPr="004D0F36">
        <w:t xml:space="preserve"> giúp cho việc xây dựng và thiết website được thuận tiện, dễ dàng và nhanh chóng.</w:t>
      </w:r>
    </w:p>
    <w:p w14:paraId="4C793516" w14:textId="6D9F0ADE" w:rsidR="009538A3" w:rsidRDefault="002D1328" w:rsidP="009538A3">
      <w:pPr>
        <w:pStyle w:val="Heading3"/>
      </w:pPr>
      <w:bookmarkStart w:id="7" w:name="_Toc179962043"/>
      <w:r>
        <w:t>Vue.js</w:t>
      </w:r>
      <w:bookmarkEnd w:id="7"/>
    </w:p>
    <w:p w14:paraId="4B46ABAA" w14:textId="0439B005" w:rsidR="002D1328" w:rsidRDefault="00E5558D" w:rsidP="00262ABE">
      <w:pPr>
        <w:pStyle w:val="nd"/>
      </w:pPr>
      <w:r>
        <w:t xml:space="preserve">Vue.js là một framework </w:t>
      </w:r>
      <w:r w:rsidR="00262ABE">
        <w:t>J</w:t>
      </w:r>
      <w:r>
        <w:t>ava</w:t>
      </w:r>
      <w:r w:rsidR="00262ABE">
        <w:t>S</w:t>
      </w:r>
      <w:r>
        <w:t xml:space="preserve">cript mã nguồn mở được sử dụng để xây dựng các giao diện người dùng web </w:t>
      </w:r>
      <w:r w:rsidR="00262ABE">
        <w:t>tương tác</w:t>
      </w:r>
      <w:r>
        <w:t xml:space="preserve"> cho ứng dụng. Vue.js cung cấp các thành phần tái sử dụng và cung</w:t>
      </w:r>
      <w:r w:rsidRPr="00E5558D">
        <w:t xml:space="preserve"> cấp các tính năng để quản lý trạng thái ứng dụng một cách hiệu quả</w:t>
      </w:r>
      <w:r w:rsidR="00262ABE">
        <w:t>.</w:t>
      </w:r>
      <w:r w:rsidR="00262ABE" w:rsidRPr="00262ABE">
        <w:t xml:space="preserve"> Vue.js hỗ trợ two-way data binding, nghĩa là khi dữ liệu trong model thay </w:t>
      </w:r>
      <w:r w:rsidR="00262ABE" w:rsidRPr="00262ABE">
        <w:lastRenderedPageBreak/>
        <w:t>đổi, giao diện người dùng cũng tự động thay đổi và ngược lại. Điều này rất hữu ích khi làm việc với các form hoặc dữ liệu động</w:t>
      </w:r>
      <w:r w:rsidR="00262ABE">
        <w:t>, n</w:t>
      </w:r>
      <w:r w:rsidR="00262ABE" w:rsidRPr="00262ABE">
        <w:t>ó thể tích hợp vào các ứng dụng web hiện có hoặc được sử dụng để xây dựng các ứng dụng web độc lập. Vue.js cũng được đánh giá cao về hiệu suất và khả năng tương thích với các thư viện và framework khác</w:t>
      </w:r>
      <w:r w:rsidR="00262ABE">
        <w:t xml:space="preserve">, </w:t>
      </w:r>
      <w:r>
        <w:t>dễ học, dễ tiếp cận.</w:t>
      </w:r>
    </w:p>
    <w:p w14:paraId="28646D9B" w14:textId="7B7B5D25" w:rsidR="00957958" w:rsidRDefault="00957958" w:rsidP="00957958">
      <w:pPr>
        <w:pStyle w:val="Heading2"/>
      </w:pPr>
      <w:bookmarkStart w:id="8" w:name="_Toc179962044"/>
      <w:r>
        <w:t>Giới thiệu về các backend framework</w:t>
      </w:r>
      <w:bookmarkEnd w:id="8"/>
    </w:p>
    <w:p w14:paraId="09B95F8B" w14:textId="77777777" w:rsidR="00EC78D4" w:rsidRDefault="00EC78D4" w:rsidP="00837C07">
      <w:pPr>
        <w:pStyle w:val="Heading3"/>
      </w:pPr>
      <w:bookmarkStart w:id="9" w:name="_Toc179962045"/>
      <w:r>
        <w:t>Express.js (Node.js)</w:t>
      </w:r>
      <w:bookmarkEnd w:id="9"/>
    </w:p>
    <w:p w14:paraId="4DE531F7" w14:textId="7F466436" w:rsidR="00EC78D4" w:rsidRDefault="00EC78D4" w:rsidP="00837C07">
      <w:pPr>
        <w:pStyle w:val="nd"/>
      </w:pPr>
      <w:r>
        <w:t>Express.js là một framework web phổ biến cho Node.js, thiết kế đơn giản nhưng cực kỳ linh hoạt. Nó cung cấp các công cụ tối thiểu cho việc xây dựng các API và ứng dụng web mà không áp đặt nhiều quy định hoặc mô hình lập trình cụ thể.</w:t>
      </w:r>
      <w:r w:rsidR="00837C07" w:rsidRPr="00837C07">
        <w:rPr>
          <w:sz w:val="24"/>
        </w:rPr>
        <w:t xml:space="preserve"> </w:t>
      </w:r>
      <w:r w:rsidR="00837C07" w:rsidRPr="00837C07">
        <w:t>Express.js được sử dụng chủ yếu cho các ứng dụng API RESTful, dịch vụ microservices, và ứng dụng thời gian thực như chat hoặc game.</w:t>
      </w:r>
    </w:p>
    <w:p w14:paraId="703D09A9" w14:textId="23BAFEBE" w:rsidR="00EC78D4" w:rsidRDefault="00EC78D4" w:rsidP="00837C07">
      <w:pPr>
        <w:pStyle w:val="Heading3"/>
      </w:pPr>
      <w:bookmarkStart w:id="10" w:name="_Toc179962046"/>
      <w:r>
        <w:t>Django (Python)</w:t>
      </w:r>
      <w:bookmarkEnd w:id="10"/>
    </w:p>
    <w:p w14:paraId="0BD0FB57" w14:textId="1BF09ADC" w:rsidR="00EC78D4" w:rsidRPr="00837C07" w:rsidRDefault="00EC78D4" w:rsidP="00837C07">
      <w:pPr>
        <w:pStyle w:val="nd"/>
      </w:pPr>
      <w:r w:rsidRPr="00837C07">
        <w:t>Django là một framework web cao cấp, được phát triển với triết lý "batteries-included" (bao gồm tất cả mọi thứ cần thiết) và bảo mật cao. Django tuân theo mô hình MVT (Model-View-Template), giúp phát triển ứng dụng web nhanh chóng và hiệu quả.</w:t>
      </w:r>
      <w:r w:rsidR="00837C07" w:rsidRPr="00837C07">
        <w:t xml:space="preserve"> Django thường được sử dụng cho các hệ thống web lớn, các ứng dụng quản lý nội dung, các nền tảng thương mại điện tử, và các dịch vụ SaaS (Software-as-a-Service).</w:t>
      </w:r>
    </w:p>
    <w:p w14:paraId="104D2026" w14:textId="31A65E83" w:rsidR="00837C07" w:rsidRDefault="00837C07" w:rsidP="00837C07">
      <w:pPr>
        <w:pStyle w:val="Heading3"/>
      </w:pPr>
      <w:bookmarkStart w:id="11" w:name="_Toc179962047"/>
      <w:r>
        <w:t xml:space="preserve">Spring </w:t>
      </w:r>
      <w:proofErr w:type="gramStart"/>
      <w:r>
        <w:t>Boot(</w:t>
      </w:r>
      <w:proofErr w:type="gramEnd"/>
      <w:r>
        <w:t>Java)</w:t>
      </w:r>
      <w:bookmarkEnd w:id="11"/>
    </w:p>
    <w:p w14:paraId="2CECC95A" w14:textId="5D4A4C3F" w:rsidR="00837C07" w:rsidRPr="00837C07" w:rsidRDefault="00837C07" w:rsidP="00837C07">
      <w:pPr>
        <w:pStyle w:val="nd"/>
      </w:pPr>
      <w:r w:rsidRPr="00837C07">
        <w:t>Spring Boot là một framework được xây dựng trên nền tảng Spring (một framework phổ biến trong hệ sinh thái Java), giúp đơn giản hóa quá trình phát triển các ứng dụng Java bằng cách cung cấp các tính năng mạnh mẽ và tự động hóa nhiều cấu hình phức tạp. Spring Boot cho phép bạn tạo các ứng dụng độc lập, có thể chạy ngay mà không cần cấu hình thủ công phức tạp như trong các dự án Java truyền thống.</w:t>
      </w:r>
    </w:p>
    <w:p w14:paraId="0C7D7113" w14:textId="6023959A" w:rsidR="00A740F1" w:rsidRPr="00F26F55" w:rsidRDefault="00995C9F" w:rsidP="00F26F55">
      <w:pPr>
        <w:pStyle w:val="Heading2"/>
      </w:pPr>
      <w:bookmarkStart w:id="12" w:name="_Toc179962048"/>
      <w:r>
        <w:t xml:space="preserve">Giới thiệu về </w:t>
      </w:r>
      <w:r w:rsidR="00262ABE">
        <w:t>Tailwind</w:t>
      </w:r>
      <w:r w:rsidR="00E12C3E" w:rsidRPr="00F26F55">
        <w:t xml:space="preserve"> </w:t>
      </w:r>
      <w:r w:rsidR="00262ABE">
        <w:t>CSS</w:t>
      </w:r>
      <w:bookmarkEnd w:id="12"/>
    </w:p>
    <w:p w14:paraId="4367A511" w14:textId="23A4ED8E" w:rsidR="00662200" w:rsidRDefault="00662200" w:rsidP="00662200">
      <w:pPr>
        <w:pStyle w:val="Heading3"/>
      </w:pPr>
      <w:bookmarkStart w:id="13" w:name="_Toc179962049"/>
      <w:r w:rsidRPr="00662200">
        <w:t xml:space="preserve">Tổng quan </w:t>
      </w:r>
      <w:r w:rsidR="00262ABE">
        <w:t>Tailwind CSS</w:t>
      </w:r>
      <w:bookmarkEnd w:id="13"/>
    </w:p>
    <w:p w14:paraId="4F8AD37B" w14:textId="2BF31702" w:rsidR="00970401" w:rsidRDefault="00970401" w:rsidP="00970401">
      <w:pPr>
        <w:pStyle w:val="nd"/>
      </w:pPr>
      <w:r>
        <w:t xml:space="preserve">Tailwind CSS là một framework CSS dạng </w:t>
      </w:r>
      <w:r w:rsidRPr="00970401">
        <w:t xml:space="preserve">utility-first được thiết kế để giúp bạn xây dựng giao diện người dùng một cách nhanh chóng và linh hoạt. Thay vì cung </w:t>
      </w:r>
      <w:r w:rsidRPr="00970401">
        <w:lastRenderedPageBreak/>
        <w:t>cấp các thành phần giao diện sẵn có như trong Bootstrap, Tailwind CSS cung cấp hàng loạt các class tiện ích nhỏ mà bạn có thể sử dụng để trực tiếp tùy chỉnh các yếu tố của giao diện.</w:t>
      </w:r>
    </w:p>
    <w:p w14:paraId="6B7C339C" w14:textId="77777777" w:rsidR="00970401" w:rsidRDefault="00970401" w:rsidP="00970401">
      <w:pPr>
        <w:pStyle w:val="nd"/>
      </w:pPr>
      <w:r>
        <w:t>Các đặc điểm chính của Tailwind CSS:</w:t>
      </w:r>
    </w:p>
    <w:p w14:paraId="19F2E2B3" w14:textId="6787C03A" w:rsidR="00970401" w:rsidRPr="00970401" w:rsidRDefault="00970401">
      <w:pPr>
        <w:pStyle w:val="nd"/>
        <w:numPr>
          <w:ilvl w:val="0"/>
          <w:numId w:val="4"/>
        </w:numPr>
        <w:rPr>
          <w:b/>
          <w:bCs/>
        </w:rPr>
      </w:pPr>
      <w:r w:rsidRPr="00970401">
        <w:rPr>
          <w:b/>
          <w:bCs/>
        </w:rPr>
        <w:t>Utility-first (Tiện ích trước):</w:t>
      </w:r>
      <w:r>
        <w:rPr>
          <w:b/>
          <w:bCs/>
        </w:rPr>
        <w:t xml:space="preserve"> </w:t>
      </w:r>
      <w:r>
        <w:t>Thay vì sử dụng các thành phần giao diện sẵn có như button hoặc form với thiết kế định sẵn, Tailwind CSS cho phép bạn xây dựng giao diện hoàn toàn từ đầu bằng cách kết hợp các class nhỏ như text-center, bg-blue-500, p-4, mt-</w:t>
      </w:r>
      <w:proofErr w:type="gramStart"/>
      <w:r>
        <w:t>2,...</w:t>
      </w:r>
      <w:proofErr w:type="gramEnd"/>
      <w:r>
        <w:t xml:space="preserve"> Mỗi class điều chỉnh một thuộc tính CSS cụ thể (ví dụ: màu sắc, khoảng cách, kích thước).</w:t>
      </w:r>
    </w:p>
    <w:p w14:paraId="6E3CFD9C" w14:textId="16A6D64D" w:rsidR="00970401" w:rsidRPr="00970401" w:rsidRDefault="00970401">
      <w:pPr>
        <w:pStyle w:val="nd"/>
        <w:numPr>
          <w:ilvl w:val="0"/>
          <w:numId w:val="4"/>
        </w:numPr>
        <w:rPr>
          <w:b/>
          <w:bCs/>
        </w:rPr>
      </w:pPr>
      <w:r w:rsidRPr="00970401">
        <w:rPr>
          <w:b/>
          <w:bCs/>
        </w:rPr>
        <w:t>Không có các thành phần UI sẵn có:</w:t>
      </w:r>
      <w:r>
        <w:rPr>
          <w:b/>
          <w:bCs/>
        </w:rPr>
        <w:t xml:space="preserve"> </w:t>
      </w:r>
      <w:r>
        <w:t>Tailwind không cung cấp các component giao diện như nút bấm hoặc navbar có sẵn. Thay vào đó, bạn có thể tạo ra chúng từ các class tiện ích.</w:t>
      </w:r>
    </w:p>
    <w:p w14:paraId="768B98E0" w14:textId="6947E7B3" w:rsidR="00970401" w:rsidRPr="00BE3756" w:rsidRDefault="00970401">
      <w:pPr>
        <w:pStyle w:val="nd"/>
        <w:numPr>
          <w:ilvl w:val="0"/>
          <w:numId w:val="4"/>
        </w:numPr>
        <w:rPr>
          <w:b/>
          <w:bCs/>
        </w:rPr>
      </w:pPr>
      <w:r w:rsidRPr="00970401">
        <w:rPr>
          <w:b/>
          <w:bCs/>
        </w:rPr>
        <w:t xml:space="preserve">Tùy biến mạnh </w:t>
      </w:r>
      <w:proofErr w:type="gramStart"/>
      <w:r w:rsidRPr="00970401">
        <w:rPr>
          <w:b/>
          <w:bCs/>
        </w:rPr>
        <w:t>mẽ:</w:t>
      </w:r>
      <w:r>
        <w:t>Tailwind</w:t>
      </w:r>
      <w:proofErr w:type="gramEnd"/>
      <w:r>
        <w:t xml:space="preserve"> CSS có thể dễ dàng tùy biến thông qua file cấu hình tailwind.config.js. Bạn có thể thay đổi màu sắc, font chữ, kích thước và khoảng cách theo ý thích của mình.</w:t>
      </w:r>
    </w:p>
    <w:p w14:paraId="7EEC8898" w14:textId="45A71DE8" w:rsidR="00970401" w:rsidRPr="00970401" w:rsidRDefault="00970401">
      <w:pPr>
        <w:pStyle w:val="nd"/>
        <w:numPr>
          <w:ilvl w:val="0"/>
          <w:numId w:val="4"/>
        </w:numPr>
        <w:rPr>
          <w:b/>
          <w:bCs/>
        </w:rPr>
      </w:pPr>
      <w:r w:rsidRPr="00970401">
        <w:rPr>
          <w:b/>
          <w:bCs/>
        </w:rPr>
        <w:t>Responsive design dễ dàng:</w:t>
      </w:r>
      <w:r>
        <w:rPr>
          <w:b/>
          <w:bCs/>
        </w:rPr>
        <w:t xml:space="preserve"> </w:t>
      </w:r>
      <w:r>
        <w:t xml:space="preserve">Tailwind CSS cung cấp các class để tạo giao diện responsive dễ dàng, ví dụ: </w:t>
      </w:r>
      <w:proofErr w:type="gramStart"/>
      <w:r>
        <w:t>sm:p</w:t>
      </w:r>
      <w:proofErr w:type="gramEnd"/>
      <w:r>
        <w:t>-4, md:p-6, lg:p-8. Bạn có thể điều chỉnh giao diện dựa trên kích thước màn hình mà không cần viết media queries thủ công.</w:t>
      </w:r>
    </w:p>
    <w:p w14:paraId="6A9FFE2F" w14:textId="0B3DBE8D" w:rsidR="00970401" w:rsidRPr="00BE3756" w:rsidRDefault="00970401">
      <w:pPr>
        <w:pStyle w:val="nd"/>
        <w:numPr>
          <w:ilvl w:val="0"/>
          <w:numId w:val="4"/>
        </w:numPr>
        <w:rPr>
          <w:b/>
          <w:bCs/>
        </w:rPr>
      </w:pPr>
      <w:r w:rsidRPr="00970401">
        <w:rPr>
          <w:b/>
          <w:bCs/>
        </w:rPr>
        <w:t>JIT (Just-In-Time) Mode:</w:t>
      </w:r>
      <w:r>
        <w:rPr>
          <w:b/>
          <w:bCs/>
        </w:rPr>
        <w:t xml:space="preserve"> </w:t>
      </w:r>
      <w:r>
        <w:t>JIT giúp Tailwind CSS chỉ tạo ra các class mà bạn thực sự sử dụng trong dự án, giúp giảm dung lượng file CSS một cách đáng kể.</w:t>
      </w:r>
    </w:p>
    <w:p w14:paraId="771B8EEB" w14:textId="77777777" w:rsidR="00BE3756" w:rsidRPr="00970401" w:rsidRDefault="00BE3756" w:rsidP="00BE3756">
      <w:pPr>
        <w:pStyle w:val="nd"/>
        <w:ind w:firstLine="0"/>
        <w:rPr>
          <w:b/>
          <w:bCs/>
        </w:rPr>
      </w:pPr>
    </w:p>
    <w:p w14:paraId="41BED198" w14:textId="1194F729" w:rsidR="00A62F80" w:rsidRDefault="00A62F80" w:rsidP="00970401">
      <w:pPr>
        <w:pStyle w:val="Heading3"/>
      </w:pPr>
      <w:bookmarkStart w:id="14" w:name="_Toc179962050"/>
      <w:r>
        <w:t>Cách cài đặt Tailwind</w:t>
      </w:r>
      <w:bookmarkEnd w:id="14"/>
    </w:p>
    <w:p w14:paraId="2E844CF1" w14:textId="1C847DDF" w:rsidR="00A62F80" w:rsidRDefault="00A62F80" w:rsidP="00A62F80">
      <w:pPr>
        <w:pStyle w:val="nd"/>
      </w:pPr>
      <w:r>
        <w:t>Để sử dụng Tailwind CSS có 4 cách để cài đặt tùy thuộc vào người sử dụng muốn chọn cách nào phù hợp với môi trường phát triển của dự án.</w:t>
      </w:r>
    </w:p>
    <w:p w14:paraId="3919ABD6" w14:textId="77777777" w:rsidR="00A62F80" w:rsidRDefault="00A62F80" w:rsidP="00A62F80">
      <w:pPr>
        <w:pStyle w:val="Heading4"/>
      </w:pPr>
      <w:r w:rsidRPr="00A62F80">
        <w:lastRenderedPageBreak/>
        <w:t>Cài đặt thông qua CDN</w:t>
      </w:r>
    </w:p>
    <w:p w14:paraId="3BA531EF" w14:textId="3B9C6DD8" w:rsidR="00A62F80" w:rsidRDefault="00A62F80" w:rsidP="00A62F80">
      <w:pPr>
        <w:pStyle w:val="nd"/>
      </w:pPr>
      <w:r w:rsidRPr="00A62F80">
        <w:t xml:space="preserve">Phương pháp đơn giản nhất để bắt đầu sử dụng Tailwind </w:t>
      </w:r>
      <w:proofErr w:type="gramStart"/>
      <w:r w:rsidRPr="00A62F80">
        <w:t xml:space="preserve">CSS </w:t>
      </w:r>
      <w:r w:rsidR="00FC3B48">
        <w:t xml:space="preserve"> chỉ</w:t>
      </w:r>
      <w:proofErr w:type="gramEnd"/>
      <w:r w:rsidR="00FC3B48">
        <w:t xml:space="preserve"> cần thêm link </w:t>
      </w:r>
      <w:r w:rsidRPr="00A62F80">
        <w:t>liên kết CDN vào</w:t>
      </w:r>
      <w:r w:rsidR="00FC3B48">
        <w:t xml:space="preserve"> trong phần header của</w:t>
      </w:r>
      <w:r w:rsidRPr="00A62F80">
        <w:t xml:space="preserve"> file HTML</w:t>
      </w:r>
      <w:r w:rsidR="00FC3B48">
        <w:t xml:space="preserve"> c</w:t>
      </w:r>
      <w:r w:rsidRPr="00A62F80">
        <w:t>ho phép</w:t>
      </w:r>
      <w:r w:rsidR="00FC3B48">
        <w:t xml:space="preserve"> </w:t>
      </w:r>
      <w:r w:rsidRPr="00A62F80">
        <w:t>sử dụng Tailwind ngay lập tức mà không cần cấu hình</w:t>
      </w:r>
      <w:r w:rsidR="00FC3B48">
        <w:t xml:space="preserve"> gì</w:t>
      </w:r>
      <w:r w:rsidRPr="00A62F80">
        <w:t xml:space="preserve"> thêm.</w:t>
      </w:r>
    </w:p>
    <w:p w14:paraId="2C805FDC" w14:textId="77777777" w:rsidR="00FC3B48" w:rsidRDefault="00FC3B48" w:rsidP="00FC3B48">
      <w:pPr>
        <w:pStyle w:val="bordercode"/>
      </w:pPr>
      <w:r>
        <w:t>&lt;!DOCTYPE html&gt;</w:t>
      </w:r>
    </w:p>
    <w:p w14:paraId="53EA4BB2" w14:textId="77777777" w:rsidR="00FC3B48" w:rsidRDefault="00FC3B48" w:rsidP="00FC3B48">
      <w:pPr>
        <w:pStyle w:val="bordercode"/>
      </w:pPr>
      <w:r>
        <w:t>&lt;html lang="en"&gt;</w:t>
      </w:r>
    </w:p>
    <w:p w14:paraId="5E66BE29" w14:textId="77777777" w:rsidR="00FC3B48" w:rsidRDefault="00FC3B48" w:rsidP="00FC3B48">
      <w:pPr>
        <w:pStyle w:val="bordercode"/>
      </w:pPr>
      <w:r>
        <w:t>&lt;head&gt;</w:t>
      </w:r>
    </w:p>
    <w:p w14:paraId="269A0436" w14:textId="77777777" w:rsidR="00FC3B48" w:rsidRDefault="00FC3B48" w:rsidP="00FC3B48">
      <w:pPr>
        <w:pStyle w:val="bordercode"/>
      </w:pPr>
      <w:r>
        <w:t xml:space="preserve">    &lt;meta charset="UTF-8"&gt;</w:t>
      </w:r>
    </w:p>
    <w:p w14:paraId="7DA052DF" w14:textId="77777777" w:rsidR="00FC3B48" w:rsidRDefault="00FC3B48" w:rsidP="00FC3B48">
      <w:pPr>
        <w:pStyle w:val="bordercode"/>
      </w:pPr>
      <w:r>
        <w:t xml:space="preserve">    &lt;meta name="viewport" content="width=device-width, initial-scale=1.0"&gt;</w:t>
      </w:r>
    </w:p>
    <w:p w14:paraId="0A982B41" w14:textId="53DD198E" w:rsidR="00FC3B48" w:rsidRDefault="00FC3B48" w:rsidP="00FC3B48">
      <w:pPr>
        <w:pStyle w:val="bordercode"/>
      </w:pPr>
      <w:r>
        <w:t xml:space="preserve">    &lt;title&gt;Ví dụ về Tailwind&lt;/title&gt;</w:t>
      </w:r>
    </w:p>
    <w:p w14:paraId="0AC00202" w14:textId="77777777" w:rsidR="00FC3B48" w:rsidRDefault="00FC3B48" w:rsidP="00FC3B48">
      <w:pPr>
        <w:pStyle w:val="bordercode"/>
      </w:pPr>
      <w:r>
        <w:t xml:space="preserve">    &lt;link href="https://cdn.jsdelivr.net/npm/tailwindcss@2.2.19/dist/tailwind.min.css" rel="stylesheet"&gt;</w:t>
      </w:r>
    </w:p>
    <w:p w14:paraId="0319AC58" w14:textId="77777777" w:rsidR="00FC3B48" w:rsidRDefault="00FC3B48" w:rsidP="00FC3B48">
      <w:pPr>
        <w:pStyle w:val="bordercode"/>
      </w:pPr>
      <w:r>
        <w:t>&lt;/head&gt;</w:t>
      </w:r>
    </w:p>
    <w:p w14:paraId="0AF5667E" w14:textId="77777777" w:rsidR="00FC3B48" w:rsidRDefault="00FC3B48" w:rsidP="00FC3B48">
      <w:pPr>
        <w:pStyle w:val="bordercode"/>
      </w:pPr>
      <w:r>
        <w:t>&lt;body&gt;</w:t>
      </w:r>
    </w:p>
    <w:p w14:paraId="03699DF0" w14:textId="6D2162A6" w:rsidR="00FC3B48" w:rsidRDefault="00FC3B48" w:rsidP="00FC3B48">
      <w:pPr>
        <w:pStyle w:val="bordercode"/>
      </w:pPr>
      <w:r>
        <w:t xml:space="preserve">    &lt;div class="bg-green-500 text-white"&gt;</w:t>
      </w:r>
    </w:p>
    <w:p w14:paraId="05DCA01A" w14:textId="0F4FA715" w:rsidR="00FC3B48" w:rsidRDefault="00FC3B48" w:rsidP="00FC3B48">
      <w:pPr>
        <w:pStyle w:val="bordercode"/>
      </w:pPr>
      <w:r>
        <w:t xml:space="preserve">        Chào mừng đến với Tailwind CSS</w:t>
      </w:r>
    </w:p>
    <w:p w14:paraId="7BF6B832" w14:textId="77777777" w:rsidR="00FC3B48" w:rsidRDefault="00FC3B48" w:rsidP="00FC3B48">
      <w:pPr>
        <w:pStyle w:val="bordercode"/>
      </w:pPr>
      <w:r>
        <w:t xml:space="preserve">    &lt;/div&gt;</w:t>
      </w:r>
    </w:p>
    <w:p w14:paraId="43055CA7" w14:textId="77777777" w:rsidR="00FC3B48" w:rsidRDefault="00FC3B48" w:rsidP="00FC3B48">
      <w:pPr>
        <w:pStyle w:val="bordercode"/>
      </w:pPr>
      <w:r>
        <w:t>&lt;/body&gt;</w:t>
      </w:r>
    </w:p>
    <w:p w14:paraId="0AFA79F6" w14:textId="3FC03F05" w:rsidR="00FC3B48" w:rsidRDefault="00FC3B48" w:rsidP="00FC3B48">
      <w:pPr>
        <w:pStyle w:val="bordercode"/>
      </w:pPr>
      <w:r>
        <w:t>&lt;/html&gt;</w:t>
      </w:r>
    </w:p>
    <w:p w14:paraId="4F00CB48" w14:textId="1DA3404E" w:rsidR="00FC3B48" w:rsidRDefault="00FC3B48" w:rsidP="00FC3B48">
      <w:pPr>
        <w:pStyle w:val="Heading4"/>
      </w:pPr>
      <w:r>
        <w:t>Cài đặt thông qua npm</w:t>
      </w:r>
    </w:p>
    <w:p w14:paraId="057F7246" w14:textId="653318C6" w:rsidR="00FC3B48" w:rsidRDefault="00FC3B48" w:rsidP="00FC3B48">
      <w:pPr>
        <w:pStyle w:val="nd"/>
      </w:pPr>
      <w:r>
        <w:t>Nếu người dùng đang làm việc trên một dự án lớn hơn hoặc muốn tùy chỉnh Tailwind CSS thì cài đặt thông qua npm là sự lựa chọn tốt nhất</w:t>
      </w:r>
      <w:r w:rsidR="00EB5699">
        <w:t>.</w:t>
      </w:r>
      <w:r>
        <w:t xml:space="preserve"> </w:t>
      </w:r>
    </w:p>
    <w:p w14:paraId="46302C0F" w14:textId="61706AFD" w:rsidR="00FC3B48" w:rsidRDefault="00FC3B48" w:rsidP="00FC3B48">
      <w:pPr>
        <w:pStyle w:val="nd"/>
      </w:pPr>
      <w:r>
        <w:t>Các bước thực hiện cài đặt:</w:t>
      </w:r>
    </w:p>
    <w:p w14:paraId="2AE4B789" w14:textId="744A49FB" w:rsidR="00FC3B48" w:rsidRDefault="00FC3B48" w:rsidP="00FC3B48">
      <w:pPr>
        <w:pStyle w:val="nd"/>
      </w:pPr>
      <w:r>
        <w:t xml:space="preserve">Bước 1: </w:t>
      </w:r>
      <w:r w:rsidR="00EB5699">
        <w:t xml:space="preserve">Tạo dự án </w:t>
      </w:r>
    </w:p>
    <w:p w14:paraId="41F741C6" w14:textId="77777777" w:rsidR="00EB5699" w:rsidRDefault="00EB5699" w:rsidP="00EB5699">
      <w:pPr>
        <w:pStyle w:val="bordercode"/>
      </w:pPr>
      <w:r>
        <w:t>mkdir my-project</w:t>
      </w:r>
    </w:p>
    <w:p w14:paraId="45A32F82" w14:textId="77777777" w:rsidR="00EB5699" w:rsidRDefault="00EB5699" w:rsidP="00EB5699">
      <w:pPr>
        <w:pStyle w:val="bordercode"/>
      </w:pPr>
      <w:r>
        <w:t>cd my-project</w:t>
      </w:r>
    </w:p>
    <w:p w14:paraId="15FF3782" w14:textId="20625B41" w:rsidR="00EB5699" w:rsidRDefault="00EB5699" w:rsidP="00EB5699">
      <w:pPr>
        <w:pStyle w:val="bordercode"/>
      </w:pPr>
      <w:r>
        <w:t>npm init -y</w:t>
      </w:r>
    </w:p>
    <w:p w14:paraId="1989E9CE" w14:textId="5930CB84" w:rsidR="00EB5699" w:rsidRDefault="00EB5699" w:rsidP="00FC3B48">
      <w:pPr>
        <w:pStyle w:val="nd"/>
      </w:pPr>
      <w:r>
        <w:t xml:space="preserve">Bước 2: </w:t>
      </w:r>
      <w:r w:rsidRPr="00EB5699">
        <w:t>Cài đặt Tailwind CSS</w:t>
      </w:r>
    </w:p>
    <w:p w14:paraId="3B95BD7A" w14:textId="0B0B30A9" w:rsidR="00EB5699" w:rsidRDefault="00EB5699" w:rsidP="00EB5699">
      <w:pPr>
        <w:pStyle w:val="bordercode"/>
      </w:pPr>
      <w:r w:rsidRPr="00EB5699">
        <w:t>npm install tailwindcss</w:t>
      </w:r>
    </w:p>
    <w:p w14:paraId="416783DB" w14:textId="155B76B0" w:rsidR="00FC3B48" w:rsidRDefault="00EB5699" w:rsidP="00EB5699">
      <w:pPr>
        <w:pStyle w:val="nd"/>
      </w:pPr>
      <w:r w:rsidRPr="00EB5699">
        <w:t>Bước 3: Tạo file cấu hình</w:t>
      </w:r>
    </w:p>
    <w:p w14:paraId="086D8E0D" w14:textId="2B70248B" w:rsidR="00EB5699" w:rsidRPr="00EB5699" w:rsidRDefault="00EB5699" w:rsidP="00EB5699">
      <w:pPr>
        <w:pStyle w:val="bordercode"/>
      </w:pPr>
      <w:r w:rsidRPr="00EB5699">
        <w:t>npx tailwindcss init</w:t>
      </w:r>
    </w:p>
    <w:p w14:paraId="47CB74BC" w14:textId="1D53B158" w:rsidR="00FC3B48" w:rsidRDefault="00EB5699" w:rsidP="00A62F80">
      <w:pPr>
        <w:pStyle w:val="nd"/>
      </w:pPr>
      <w:r>
        <w:lastRenderedPageBreak/>
        <w:t xml:space="preserve">Bước 4: </w:t>
      </w:r>
      <w:r w:rsidRPr="00EB5699">
        <w:t>Tạo file CSS và import Tailwind</w:t>
      </w:r>
      <w:r>
        <w:t>. Để thực hiện bước này cần tạo file CSS và thêm vào các dòng dưới đây.</w:t>
      </w:r>
    </w:p>
    <w:p w14:paraId="3D8EB7AA" w14:textId="77777777" w:rsidR="00EB5699" w:rsidRPr="00EB5699" w:rsidRDefault="00EB5699" w:rsidP="00EB5699">
      <w:pPr>
        <w:pStyle w:val="bordercode"/>
      </w:pPr>
      <w:r w:rsidRPr="00EB5699">
        <w:t>@tailwind base;</w:t>
      </w:r>
    </w:p>
    <w:p w14:paraId="2728B6FF" w14:textId="77777777" w:rsidR="00EB5699" w:rsidRPr="00EB5699" w:rsidRDefault="00EB5699" w:rsidP="00EB5699">
      <w:pPr>
        <w:pStyle w:val="bordercode"/>
      </w:pPr>
      <w:r w:rsidRPr="00EB5699">
        <w:t>@tailwind components;</w:t>
      </w:r>
    </w:p>
    <w:p w14:paraId="40A7D6FA" w14:textId="7F619DF9" w:rsidR="00A62F80" w:rsidRDefault="00EB5699" w:rsidP="00EB5699">
      <w:pPr>
        <w:pStyle w:val="bordercode"/>
      </w:pPr>
      <w:r w:rsidRPr="00EB5699">
        <w:t>@tailwind utilities;</w:t>
      </w:r>
    </w:p>
    <w:p w14:paraId="44935BB4" w14:textId="77777777" w:rsidR="00EB5699" w:rsidRDefault="00EB5699" w:rsidP="00EB5699">
      <w:pPr>
        <w:pStyle w:val="nd"/>
      </w:pPr>
      <w:r>
        <w:t>Bước 5: Biên dịch CSS</w:t>
      </w:r>
    </w:p>
    <w:p w14:paraId="6431D8C9" w14:textId="77777777" w:rsidR="00EB5699" w:rsidRDefault="00EB5699" w:rsidP="00EB5699">
      <w:pPr>
        <w:pStyle w:val="bordercode"/>
      </w:pPr>
      <w:r w:rsidRPr="00EB5699">
        <w:t>npx tailwindcss -i ./styles.css -o ./dist/output.css --watch</w:t>
      </w:r>
    </w:p>
    <w:p w14:paraId="2B6F2D9A" w14:textId="1D36F5B6" w:rsidR="00EB5699" w:rsidRPr="00EB5699" w:rsidRDefault="00EB5699" w:rsidP="00EB5699">
      <w:pPr>
        <w:pStyle w:val="nd"/>
      </w:pPr>
      <w:r w:rsidRPr="00EB5699">
        <w:t>Bước 6: Thêm CSS vào HTML</w:t>
      </w:r>
    </w:p>
    <w:p w14:paraId="7C0290B1" w14:textId="494A6546" w:rsidR="00EB5699" w:rsidRDefault="00EB5699" w:rsidP="00EB5699">
      <w:pPr>
        <w:pStyle w:val="bordercode"/>
      </w:pPr>
      <w:r w:rsidRPr="00EB5699">
        <w:t>&lt;link href="dist/output.css" rel="stylesheet"&gt;</w:t>
      </w:r>
    </w:p>
    <w:p w14:paraId="47E394BC" w14:textId="58C0A28E" w:rsidR="00EB5699" w:rsidRDefault="00EB5699" w:rsidP="00EB5699">
      <w:pPr>
        <w:pStyle w:val="nd"/>
        <w:ind w:firstLine="0"/>
      </w:pPr>
    </w:p>
    <w:p w14:paraId="2232CD22" w14:textId="6D87EED2" w:rsidR="00EB5699" w:rsidRDefault="00EB5699" w:rsidP="00EB5699">
      <w:pPr>
        <w:pStyle w:val="Heading4"/>
      </w:pPr>
      <w:r w:rsidRPr="00EB5699">
        <w:t>Cài đặt qua PostCSS</w:t>
      </w:r>
    </w:p>
    <w:p w14:paraId="7B96626C" w14:textId="768F9DA3" w:rsidR="00EB5699" w:rsidRPr="00EB5699" w:rsidRDefault="00EB5699" w:rsidP="00EB5699">
      <w:pPr>
        <w:pStyle w:val="nd"/>
      </w:pPr>
      <w:r w:rsidRPr="00EB5699">
        <w:t xml:space="preserve">Nếu </w:t>
      </w:r>
      <w:r>
        <w:t>người dùng</w:t>
      </w:r>
      <w:r w:rsidRPr="00EB5699">
        <w:t xml:space="preserve"> đang sử dụng PostCSS trong dự án có thể thêm Tailwind như một plugin.</w:t>
      </w:r>
    </w:p>
    <w:p w14:paraId="663D2571" w14:textId="77777777" w:rsidR="00EB5699" w:rsidRPr="00EB5699" w:rsidRDefault="00EB5699" w:rsidP="00EB5699">
      <w:pPr>
        <w:pStyle w:val="nd"/>
      </w:pPr>
    </w:p>
    <w:p w14:paraId="5C9C5CB9" w14:textId="45DD9B10" w:rsidR="00662200" w:rsidRDefault="00EB5699" w:rsidP="00EB5699">
      <w:pPr>
        <w:pStyle w:val="nd"/>
      </w:pPr>
      <w:r w:rsidRPr="00EB5699">
        <w:t>Bước 1: Cài đặt các package cần thiết</w:t>
      </w:r>
    </w:p>
    <w:p w14:paraId="7D62E657" w14:textId="079D3F7D" w:rsidR="00EB5699" w:rsidRPr="00354D49" w:rsidRDefault="00EB5699" w:rsidP="00EB5699">
      <w:pPr>
        <w:pStyle w:val="bordercode"/>
      </w:pPr>
      <w:r w:rsidRPr="00EB5699">
        <w:t>npm install tailwindcss postcss autoprefixer</w:t>
      </w:r>
    </w:p>
    <w:p w14:paraId="26912A7F" w14:textId="78D74B01" w:rsidR="00EB5699" w:rsidRDefault="00EB5699" w:rsidP="00662200">
      <w:pPr>
        <w:pStyle w:val="nd"/>
      </w:pPr>
      <w:r w:rsidRPr="00EB5699">
        <w:t>Bước 2: Tạo file cấu hình PostCSS</w:t>
      </w:r>
      <w:r w:rsidR="00144E1B">
        <w:t xml:space="preserve">, để thực hiện bước này cần tạo </w:t>
      </w:r>
      <w:r w:rsidR="00144E1B" w:rsidRPr="00144E1B">
        <w:t xml:space="preserve">file postcss.config.js và </w:t>
      </w:r>
      <w:proofErr w:type="gramStart"/>
      <w:r w:rsidR="00144E1B" w:rsidRPr="00144E1B">
        <w:t xml:space="preserve">thêm </w:t>
      </w:r>
      <w:r w:rsidR="00144E1B">
        <w:t xml:space="preserve"> vào</w:t>
      </w:r>
      <w:proofErr w:type="gramEnd"/>
      <w:r w:rsidR="00144E1B">
        <w:t xml:space="preserve"> </w:t>
      </w:r>
      <w:r w:rsidR="00144E1B" w:rsidRPr="00144E1B">
        <w:t>cấu hình</w:t>
      </w:r>
      <w:r w:rsidR="00144E1B">
        <w:t xml:space="preserve"> dưới đây.</w:t>
      </w:r>
    </w:p>
    <w:p w14:paraId="1FCFB483" w14:textId="77777777" w:rsidR="00EB5699" w:rsidRDefault="00EB5699" w:rsidP="00EB5699">
      <w:pPr>
        <w:pStyle w:val="bordercode"/>
      </w:pPr>
      <w:proofErr w:type="gramStart"/>
      <w:r>
        <w:t>module.exports</w:t>
      </w:r>
      <w:proofErr w:type="gramEnd"/>
      <w:r>
        <w:t xml:space="preserve"> = {</w:t>
      </w:r>
    </w:p>
    <w:p w14:paraId="7E4CCCFE" w14:textId="77777777" w:rsidR="00EB5699" w:rsidRDefault="00EB5699" w:rsidP="00EB5699">
      <w:pPr>
        <w:pStyle w:val="bordercode"/>
      </w:pPr>
      <w:r>
        <w:t xml:space="preserve">  plugins: {</w:t>
      </w:r>
    </w:p>
    <w:p w14:paraId="63613072" w14:textId="77777777" w:rsidR="00EB5699" w:rsidRDefault="00EB5699" w:rsidP="00EB5699">
      <w:pPr>
        <w:pStyle w:val="bordercode"/>
      </w:pPr>
      <w:r>
        <w:t xml:space="preserve">    tailwindcss: {},</w:t>
      </w:r>
    </w:p>
    <w:p w14:paraId="228C6F24" w14:textId="77777777" w:rsidR="00EB5699" w:rsidRDefault="00EB5699" w:rsidP="00EB5699">
      <w:pPr>
        <w:pStyle w:val="bordercode"/>
      </w:pPr>
      <w:r>
        <w:t xml:space="preserve">    autoprefixer: {},</w:t>
      </w:r>
    </w:p>
    <w:p w14:paraId="009076DF" w14:textId="77777777" w:rsidR="00EB5699" w:rsidRDefault="00EB5699" w:rsidP="00EB5699">
      <w:pPr>
        <w:pStyle w:val="bordercode"/>
      </w:pPr>
      <w:r>
        <w:t xml:space="preserve">  },</w:t>
      </w:r>
    </w:p>
    <w:p w14:paraId="71A4FDC1" w14:textId="412D04BB" w:rsidR="00EB5699" w:rsidRDefault="00EB5699" w:rsidP="00EB5699">
      <w:pPr>
        <w:pStyle w:val="bordercode"/>
      </w:pPr>
      <w:r>
        <w:t>}</w:t>
      </w:r>
    </w:p>
    <w:p w14:paraId="297ACE7F" w14:textId="46152286" w:rsidR="00144E1B" w:rsidRDefault="00144E1B" w:rsidP="00144E1B">
      <w:pPr>
        <w:pStyle w:val="Heading4"/>
      </w:pPr>
      <w:r>
        <w:t>Tích hợp vào các framework JavaScript</w:t>
      </w:r>
    </w:p>
    <w:p w14:paraId="66A4EF25" w14:textId="63E2C6DC" w:rsidR="00144E1B" w:rsidRPr="00144E1B" w:rsidRDefault="00144E1B" w:rsidP="00144E1B">
      <w:pPr>
        <w:pStyle w:val="nd"/>
      </w:pPr>
      <w:r w:rsidRPr="00144E1B">
        <w:t>Tailwind CSS có thể dễ dàng tích hợp vào các framework JavaScript như React, Vue hoặc Angular. Dưới đây là ví dụ cho React</w:t>
      </w:r>
      <w:r>
        <w:t>.</w:t>
      </w:r>
    </w:p>
    <w:p w14:paraId="1AF46E6E" w14:textId="3ABC17C0" w:rsidR="00144E1B" w:rsidRDefault="00144E1B" w:rsidP="00662200">
      <w:pPr>
        <w:pStyle w:val="nd"/>
      </w:pPr>
      <w:r w:rsidRPr="00144E1B">
        <w:t>Bước 1: Cài đặt Tailwind CSS</w:t>
      </w:r>
    </w:p>
    <w:p w14:paraId="549DBD12" w14:textId="5B972C85" w:rsidR="00144E1B" w:rsidRDefault="00144E1B" w:rsidP="00144E1B">
      <w:pPr>
        <w:pStyle w:val="bordercode"/>
      </w:pPr>
      <w:r w:rsidRPr="00144E1B">
        <w:t>npm install tailwindcss</w:t>
      </w:r>
    </w:p>
    <w:p w14:paraId="198CF65D" w14:textId="77777777" w:rsidR="00144E1B" w:rsidRDefault="00144E1B" w:rsidP="00144E1B">
      <w:pPr>
        <w:pStyle w:val="nd"/>
      </w:pPr>
      <w:r>
        <w:t>Bước 2: Tạo file cấu hình và cấu hình như trên</w:t>
      </w:r>
    </w:p>
    <w:p w14:paraId="7E922029" w14:textId="2EB1DA05" w:rsidR="00144E1B" w:rsidRDefault="00144E1B" w:rsidP="00144E1B">
      <w:pPr>
        <w:pStyle w:val="nd"/>
      </w:pPr>
      <w:r>
        <w:lastRenderedPageBreak/>
        <w:t xml:space="preserve">Bước 3: Import Tailwind CSS vào file </w:t>
      </w:r>
      <w:proofErr w:type="gramStart"/>
      <w:r>
        <w:t>chính .Ví</w:t>
      </w:r>
      <w:proofErr w:type="gramEnd"/>
      <w:r>
        <w:t xml:space="preserve"> dụ: index.js hoặc App.js</w:t>
      </w:r>
    </w:p>
    <w:p w14:paraId="6651A411" w14:textId="6961BA80" w:rsidR="00144E1B" w:rsidRDefault="00144E1B" w:rsidP="00144E1B">
      <w:pPr>
        <w:pStyle w:val="bordercode"/>
      </w:pPr>
      <w:r w:rsidRPr="00144E1B">
        <w:t>import './styles.css';</w:t>
      </w:r>
    </w:p>
    <w:p w14:paraId="1D5C5174" w14:textId="60C9EC36" w:rsidR="00662200" w:rsidRDefault="00662200" w:rsidP="00F26F55">
      <w:pPr>
        <w:pStyle w:val="Heading3"/>
      </w:pPr>
      <w:bookmarkStart w:id="15" w:name="_Toc179962051"/>
      <w:r>
        <w:t xml:space="preserve">Các </w:t>
      </w:r>
      <w:r w:rsidR="002E5D21">
        <w:t xml:space="preserve">class tiện ích </w:t>
      </w:r>
      <w:r>
        <w:t xml:space="preserve">của </w:t>
      </w:r>
      <w:r w:rsidR="002E5D21">
        <w:t>Tailwind</w:t>
      </w:r>
      <w:bookmarkEnd w:id="15"/>
    </w:p>
    <w:p w14:paraId="79AD90ED" w14:textId="6619AA5B" w:rsidR="00D87AC4" w:rsidRDefault="004633A8" w:rsidP="00662200">
      <w:pPr>
        <w:pStyle w:val="Heading4"/>
      </w:pPr>
      <w:r>
        <w:t>Container</w:t>
      </w:r>
    </w:p>
    <w:p w14:paraId="259E1A1B" w14:textId="314CE004" w:rsidR="00497B4B" w:rsidRPr="004633A8" w:rsidRDefault="00BD6649" w:rsidP="004633A8">
      <w:pPr>
        <w:pStyle w:val="nd"/>
      </w:pPr>
      <w:r w:rsidRPr="004633A8">
        <w:t xml:space="preserve">Class container được sử dụng để tạo một phần tử với chiều rộng tối đa được xác định sẵn </w:t>
      </w:r>
      <w:r w:rsidR="00497B4B" w:rsidRPr="004633A8">
        <w:t>cho phép điều chỉnh giao diện của trang web theo kích thước màn hình khác nhau. Khi kích thước màn hình nhỏ hơn breakpoint đã chỉ định, các class sẽ không được áp dụng.</w:t>
      </w:r>
    </w:p>
    <w:p w14:paraId="3D5C4EBB" w14:textId="26628B32" w:rsidR="00497B4B" w:rsidRPr="00497B4B" w:rsidRDefault="00497B4B" w:rsidP="00497B4B">
      <w:pPr>
        <w:pStyle w:val="nd"/>
        <w:ind w:firstLine="0"/>
      </w:pPr>
      <w:r w:rsidRPr="00497B4B">
        <w:t>Các breakpoints mặc định trong Tailwind CSS bao gồm:</w:t>
      </w:r>
    </w:p>
    <w:p w14:paraId="19453C5E" w14:textId="1370CB6D" w:rsidR="00497B4B" w:rsidRPr="00497B4B" w:rsidRDefault="00497B4B">
      <w:pPr>
        <w:pStyle w:val="nd"/>
        <w:numPr>
          <w:ilvl w:val="0"/>
          <w:numId w:val="5"/>
        </w:numPr>
      </w:pPr>
      <w:r w:rsidRPr="00497B4B">
        <w:rPr>
          <w:b/>
          <w:bCs/>
        </w:rPr>
        <w:t>sm</w:t>
      </w:r>
      <w:r w:rsidRPr="00497B4B">
        <w:t>: 640px</w:t>
      </w:r>
      <w:r>
        <w:t xml:space="preserve"> (max-width:640px)</w:t>
      </w:r>
    </w:p>
    <w:p w14:paraId="1029B339" w14:textId="34C156D1" w:rsidR="00497B4B" w:rsidRPr="00497B4B" w:rsidRDefault="00497B4B">
      <w:pPr>
        <w:pStyle w:val="nd"/>
        <w:numPr>
          <w:ilvl w:val="0"/>
          <w:numId w:val="5"/>
        </w:numPr>
      </w:pPr>
      <w:r w:rsidRPr="00497B4B">
        <w:rPr>
          <w:b/>
          <w:bCs/>
        </w:rPr>
        <w:t>md</w:t>
      </w:r>
      <w:r w:rsidRPr="00497B4B">
        <w:t>: 768px</w:t>
      </w:r>
      <w:r>
        <w:t xml:space="preserve"> (max-width:768px)</w:t>
      </w:r>
    </w:p>
    <w:p w14:paraId="2ACD59B7" w14:textId="6D866A5E" w:rsidR="00497B4B" w:rsidRPr="00497B4B" w:rsidRDefault="00497B4B">
      <w:pPr>
        <w:pStyle w:val="nd"/>
        <w:numPr>
          <w:ilvl w:val="0"/>
          <w:numId w:val="5"/>
        </w:numPr>
      </w:pPr>
      <w:r w:rsidRPr="00497B4B">
        <w:rPr>
          <w:b/>
          <w:bCs/>
        </w:rPr>
        <w:t>lg</w:t>
      </w:r>
      <w:r w:rsidRPr="00497B4B">
        <w:t>: 1024px</w:t>
      </w:r>
      <w:r>
        <w:t xml:space="preserve"> (max-width:1024px)</w:t>
      </w:r>
    </w:p>
    <w:p w14:paraId="22F78A50" w14:textId="1A3DC7AE" w:rsidR="00497B4B" w:rsidRPr="00497B4B" w:rsidRDefault="00497B4B">
      <w:pPr>
        <w:pStyle w:val="nd"/>
        <w:numPr>
          <w:ilvl w:val="0"/>
          <w:numId w:val="5"/>
        </w:numPr>
      </w:pPr>
      <w:r w:rsidRPr="00497B4B">
        <w:rPr>
          <w:b/>
          <w:bCs/>
        </w:rPr>
        <w:t>xl</w:t>
      </w:r>
      <w:r w:rsidRPr="00497B4B">
        <w:t>: 1280px</w:t>
      </w:r>
      <w:r>
        <w:t xml:space="preserve"> (max-width:1280px)</w:t>
      </w:r>
    </w:p>
    <w:p w14:paraId="24870F3D" w14:textId="2A89D32D" w:rsidR="007F696B" w:rsidRDefault="00497B4B">
      <w:pPr>
        <w:pStyle w:val="nd"/>
        <w:numPr>
          <w:ilvl w:val="0"/>
          <w:numId w:val="5"/>
        </w:numPr>
      </w:pPr>
      <w:r w:rsidRPr="00497B4B">
        <w:rPr>
          <w:b/>
          <w:bCs/>
        </w:rPr>
        <w:t>2xl</w:t>
      </w:r>
      <w:r w:rsidRPr="00497B4B">
        <w:t>: 1536px</w:t>
      </w:r>
      <w:r>
        <w:t xml:space="preserve"> (max-width:1536px)</w:t>
      </w:r>
    </w:p>
    <w:p w14:paraId="056E3797" w14:textId="589874A1" w:rsidR="00F14427" w:rsidRDefault="00F14427" w:rsidP="004633A8">
      <w:pPr>
        <w:pStyle w:val="Heading4"/>
      </w:pPr>
      <w:r>
        <w:t>Columns</w:t>
      </w:r>
    </w:p>
    <w:p w14:paraId="04CF124E" w14:textId="270ADF81" w:rsidR="0025137B" w:rsidRDefault="00BA1A4B" w:rsidP="00BA1A4B">
      <w:pPr>
        <w:pStyle w:val="nd"/>
      </w:pPr>
      <w:r>
        <w:t>Là tiện ích dùng để kiểm soát số lượng cột trong một phần tử, được viết dưới dạng class colums-{size} trong đó {size} là số cột tùy chỉnh</w:t>
      </w:r>
      <w:r w:rsidR="004633A8">
        <w:t xml:space="preserve">, có thể chia theo số lượng </w:t>
      </w:r>
      <w:proofErr w:type="gramStart"/>
      <w:r w:rsidR="004633A8">
        <w:t>cột(</w:t>
      </w:r>
      <w:proofErr w:type="gramEnd"/>
      <w:r w:rsidR="004633A8">
        <w:t>‘</w:t>
      </w:r>
      <w:r w:rsidR="004633A8" w:rsidRPr="004633A8">
        <w:t>columns-2</w:t>
      </w:r>
      <w:r w:rsidR="004633A8">
        <w:t>’,</w:t>
      </w:r>
      <w:r w:rsidR="004633A8" w:rsidRPr="004633A8">
        <w:t> </w:t>
      </w:r>
      <w:r w:rsidR="004633A8">
        <w:t>‘</w:t>
      </w:r>
      <w:r w:rsidR="004633A8" w:rsidRPr="004633A8">
        <w:t>columns-3</w:t>
      </w:r>
      <w:r w:rsidR="004633A8">
        <w:t>’,..) hoặc chiều rộng cột(‘</w:t>
      </w:r>
      <w:r w:rsidR="004633A8" w:rsidRPr="004633A8">
        <w:t>columns-xs</w:t>
      </w:r>
      <w:r w:rsidR="004633A8">
        <w:t>’,</w:t>
      </w:r>
      <w:r w:rsidR="004633A8" w:rsidRPr="004633A8">
        <w:t> </w:t>
      </w:r>
      <w:r w:rsidR="004633A8">
        <w:t>‘</w:t>
      </w:r>
      <w:r w:rsidR="004633A8" w:rsidRPr="004633A8">
        <w:t>columns-sm</w:t>
      </w:r>
      <w:r w:rsidR="004633A8">
        <w:t xml:space="preserve">’,..) </w:t>
      </w:r>
    </w:p>
    <w:p w14:paraId="2C7C1723" w14:textId="77777777" w:rsidR="0025137B" w:rsidRDefault="0025137B" w:rsidP="0025137B">
      <w:pPr>
        <w:pStyle w:val="bordercode"/>
      </w:pPr>
      <w:r>
        <w:t>&lt;div class="columns-3 mt-</w:t>
      </w:r>
      <w:proofErr w:type="gramStart"/>
      <w:r>
        <w:t>8  mx</w:t>
      </w:r>
      <w:proofErr w:type="gramEnd"/>
      <w:r>
        <w:t>-3 "&gt;</w:t>
      </w:r>
    </w:p>
    <w:p w14:paraId="2F906C83" w14:textId="77777777" w:rsidR="0025137B" w:rsidRDefault="0025137B" w:rsidP="0025137B">
      <w:pPr>
        <w:pStyle w:val="bordercode"/>
      </w:pPr>
      <w:r>
        <w:t xml:space="preserve">        &lt;p class="border-2 border-black text-center"&gt;Column 1&lt;/p&gt;</w:t>
      </w:r>
    </w:p>
    <w:p w14:paraId="529FAC6A" w14:textId="77777777" w:rsidR="0025137B" w:rsidRDefault="0025137B" w:rsidP="0025137B">
      <w:pPr>
        <w:pStyle w:val="bordercode"/>
      </w:pPr>
      <w:r>
        <w:t xml:space="preserve">        &lt;p class="border-2 border-black text-center"&gt;Column 2&lt;/p&gt;</w:t>
      </w:r>
    </w:p>
    <w:p w14:paraId="52A63BA5" w14:textId="77777777" w:rsidR="0025137B" w:rsidRDefault="0025137B" w:rsidP="0025137B">
      <w:pPr>
        <w:pStyle w:val="bordercode"/>
      </w:pPr>
      <w:r>
        <w:t xml:space="preserve">        &lt;p class="border-2 border-black text-center"&gt;Column 3&lt;/p&gt;</w:t>
      </w:r>
    </w:p>
    <w:p w14:paraId="733DC413" w14:textId="2C8E1699" w:rsidR="0025137B" w:rsidRDefault="0025137B" w:rsidP="0025137B">
      <w:pPr>
        <w:pStyle w:val="bordercode"/>
      </w:pPr>
      <w:r>
        <w:t>&lt;/div&gt;</w:t>
      </w:r>
    </w:p>
    <w:p w14:paraId="6D7BB119" w14:textId="77777777" w:rsidR="00382259" w:rsidRDefault="0025137B" w:rsidP="00382259">
      <w:pPr>
        <w:pStyle w:val="nd"/>
        <w:keepNext/>
      </w:pPr>
      <w:r w:rsidRPr="0025137B">
        <w:rPr>
          <w:noProof/>
        </w:rPr>
        <w:drawing>
          <wp:inline distT="0" distB="0" distL="0" distR="0" wp14:anchorId="4F6A5967" wp14:editId="3DF49258">
            <wp:extent cx="4286848" cy="628738"/>
            <wp:effectExtent l="0" t="0" r="0" b="0"/>
            <wp:docPr id="228804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04100" name=""/>
                    <pic:cNvPicPr/>
                  </pic:nvPicPr>
                  <pic:blipFill>
                    <a:blip r:embed="rId14"/>
                    <a:stretch>
                      <a:fillRect/>
                    </a:stretch>
                  </pic:blipFill>
                  <pic:spPr>
                    <a:xfrm>
                      <a:off x="0" y="0"/>
                      <a:ext cx="4286848" cy="628738"/>
                    </a:xfrm>
                    <a:prstGeom prst="rect">
                      <a:avLst/>
                    </a:prstGeom>
                  </pic:spPr>
                </pic:pic>
              </a:graphicData>
            </a:graphic>
          </wp:inline>
        </w:drawing>
      </w:r>
    </w:p>
    <w:p w14:paraId="5687D7FC" w14:textId="5FBB36F9" w:rsidR="00BA1A4B" w:rsidRPr="00BA1A4B" w:rsidRDefault="00382259" w:rsidP="00382259">
      <w:pPr>
        <w:pStyle w:val="Caption"/>
      </w:pPr>
      <w:bookmarkStart w:id="16" w:name="_Toc179962092"/>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1</w:t>
      </w:r>
      <w:r w:rsidR="00BA05DD">
        <w:rPr>
          <w:noProof/>
        </w:rPr>
        <w:fldChar w:fldCharType="end"/>
      </w:r>
      <w:r>
        <w:t xml:space="preserve"> Kết quả chia cột theo colums-3</w:t>
      </w:r>
      <w:bookmarkEnd w:id="16"/>
    </w:p>
    <w:p w14:paraId="32D0C41F" w14:textId="1F8B57BB" w:rsidR="009A724D" w:rsidRDefault="009A724D" w:rsidP="009A724D">
      <w:pPr>
        <w:pStyle w:val="Heading4"/>
      </w:pPr>
      <w:r>
        <w:lastRenderedPageBreak/>
        <w:t>Display</w:t>
      </w:r>
    </w:p>
    <w:p w14:paraId="14A367EB" w14:textId="4D642284" w:rsidR="009A724D" w:rsidRDefault="009A724D" w:rsidP="009A724D">
      <w:pPr>
        <w:pStyle w:val="nd"/>
      </w:pPr>
      <w:r w:rsidRPr="009A724D">
        <w:t>Trong Tailwind CSS, display</w:t>
      </w:r>
      <w:r w:rsidR="003218DB">
        <w:t xml:space="preserve"> gồm</w:t>
      </w:r>
      <w:r>
        <w:t xml:space="preserve"> các</w:t>
      </w:r>
      <w:r w:rsidRPr="009A724D">
        <w:t xml:space="preserve"> tiện ích kiểm soát cách hiển thị một phần tử trên trang. Các tiện ích này cung cấp khả năng kiểm soát các thuộc tính CSS phổ biến, chẳng hạn như block, inline-block, flex, </w:t>
      </w:r>
      <w:proofErr w:type="gramStart"/>
      <w:r w:rsidRPr="009A724D">
        <w:t>grid,</w:t>
      </w:r>
      <w:r>
        <w:t>…</w:t>
      </w:r>
      <w:proofErr w:type="gramEnd"/>
    </w:p>
    <w:p w14:paraId="5CE68971" w14:textId="704879D3" w:rsidR="003218DB" w:rsidRDefault="003218DB" w:rsidP="009A724D">
      <w:pPr>
        <w:pStyle w:val="nd"/>
      </w:pPr>
      <w:r>
        <w:t>Một số hiển thị mà tiện ích display có sẵn trong Tailwind:</w:t>
      </w:r>
    </w:p>
    <w:p w14:paraId="74C5635C" w14:textId="2507F7CB" w:rsidR="003218DB" w:rsidRPr="003218DB" w:rsidRDefault="003218DB">
      <w:pPr>
        <w:pStyle w:val="nd"/>
        <w:numPr>
          <w:ilvl w:val="0"/>
          <w:numId w:val="6"/>
        </w:numPr>
      </w:pPr>
      <w:r w:rsidRPr="003218DB">
        <w:t>block: Phần tử hoạt động giống như phần tử khối.</w:t>
      </w:r>
    </w:p>
    <w:p w14:paraId="5381B3F6" w14:textId="3DB9F86B" w:rsidR="003218DB" w:rsidRPr="003218DB" w:rsidRDefault="003218DB">
      <w:pPr>
        <w:pStyle w:val="nd"/>
        <w:numPr>
          <w:ilvl w:val="0"/>
          <w:numId w:val="6"/>
        </w:numPr>
      </w:pPr>
      <w:r w:rsidRPr="003218DB">
        <w:t>inline: Phần tử hoạt động giống như một phần tử nội tuyến.</w:t>
      </w:r>
    </w:p>
    <w:p w14:paraId="31E1C1CE" w14:textId="227BFA43" w:rsidR="003218DB" w:rsidRPr="003218DB" w:rsidRDefault="003218DB">
      <w:pPr>
        <w:pStyle w:val="nd"/>
        <w:numPr>
          <w:ilvl w:val="0"/>
          <w:numId w:val="6"/>
        </w:numPr>
      </w:pPr>
      <w:r w:rsidRPr="003218DB">
        <w:t>inline-block: Phần tử hoạt động giống như một phần tử khối nội tuyến.</w:t>
      </w:r>
    </w:p>
    <w:p w14:paraId="3CD4C2B8" w14:textId="093CAA92" w:rsidR="003218DB" w:rsidRPr="003218DB" w:rsidRDefault="003218DB">
      <w:pPr>
        <w:pStyle w:val="nd"/>
        <w:numPr>
          <w:ilvl w:val="0"/>
          <w:numId w:val="6"/>
        </w:numPr>
      </w:pPr>
      <w:r w:rsidRPr="003218DB">
        <w:t>flex: Phần tử hoạt động như một vùng chứa flex.</w:t>
      </w:r>
    </w:p>
    <w:p w14:paraId="493EE03D" w14:textId="7768486D" w:rsidR="003218DB" w:rsidRPr="003218DB" w:rsidRDefault="003218DB">
      <w:pPr>
        <w:pStyle w:val="nd"/>
        <w:numPr>
          <w:ilvl w:val="0"/>
          <w:numId w:val="6"/>
        </w:numPr>
      </w:pPr>
      <w:r w:rsidRPr="003218DB">
        <w:t>inline-flex: Phần tử hoạt động như một container flex nội tuyến.</w:t>
      </w:r>
    </w:p>
    <w:p w14:paraId="0C2D645F" w14:textId="76AF6FEF" w:rsidR="003218DB" w:rsidRPr="003218DB" w:rsidRDefault="003218DB">
      <w:pPr>
        <w:pStyle w:val="nd"/>
        <w:numPr>
          <w:ilvl w:val="0"/>
          <w:numId w:val="6"/>
        </w:numPr>
      </w:pPr>
      <w:r w:rsidRPr="003218DB">
        <w:t>grid: Phần tử hoạt động như một hộp chứa dạng lưới.</w:t>
      </w:r>
    </w:p>
    <w:p w14:paraId="44704CAE" w14:textId="43662B38" w:rsidR="003218DB" w:rsidRPr="003218DB" w:rsidRDefault="003218DB">
      <w:pPr>
        <w:pStyle w:val="nd"/>
        <w:numPr>
          <w:ilvl w:val="0"/>
          <w:numId w:val="6"/>
        </w:numPr>
      </w:pPr>
      <w:r w:rsidRPr="003218DB">
        <w:t>inline-grid: Phần tử hoạt động như một vùng chứa lưới nội tuyến.</w:t>
      </w:r>
    </w:p>
    <w:p w14:paraId="233A8395" w14:textId="4194E5E0" w:rsidR="003218DB" w:rsidRPr="003218DB" w:rsidRDefault="003218DB">
      <w:pPr>
        <w:pStyle w:val="nd"/>
        <w:numPr>
          <w:ilvl w:val="0"/>
          <w:numId w:val="6"/>
        </w:numPr>
      </w:pPr>
      <w:r w:rsidRPr="003218DB">
        <w:t>table: Phần tử hoạt động giống như một bảng.</w:t>
      </w:r>
    </w:p>
    <w:p w14:paraId="006417BF" w14:textId="084396BF" w:rsidR="003218DB" w:rsidRDefault="003218DB">
      <w:pPr>
        <w:pStyle w:val="nd"/>
        <w:numPr>
          <w:ilvl w:val="0"/>
          <w:numId w:val="6"/>
        </w:numPr>
      </w:pPr>
      <w:r w:rsidRPr="003218DB">
        <w:t>hidden: Phần tử bị ẩn khỏi trang.</w:t>
      </w:r>
    </w:p>
    <w:p w14:paraId="4F995BBD" w14:textId="77777777" w:rsidR="001A6D2B" w:rsidRDefault="001A6D2B" w:rsidP="001A6D2B">
      <w:pPr>
        <w:pStyle w:val="bordercode"/>
      </w:pPr>
      <w:proofErr w:type="gramStart"/>
      <w:r>
        <w:t>&lt;!--</w:t>
      </w:r>
      <w:proofErr w:type="gramEnd"/>
      <w:r>
        <w:t xml:space="preserve"> Block Display (takes full width) --&gt;</w:t>
      </w:r>
    </w:p>
    <w:p w14:paraId="6B6D020B" w14:textId="0158D72C" w:rsidR="001A6D2B" w:rsidRDefault="001A6D2B" w:rsidP="001A6D2B">
      <w:pPr>
        <w:pStyle w:val="bordercode"/>
      </w:pPr>
      <w:r>
        <w:t xml:space="preserve">   &lt;div class="block bg-blue-100 p-4 mb-4"&gt; </w:t>
      </w:r>
    </w:p>
    <w:p w14:paraId="4FF455B5" w14:textId="6BC85B61" w:rsidR="001A6D2B" w:rsidRDefault="001A6D2B" w:rsidP="001A6D2B">
      <w:pPr>
        <w:pStyle w:val="bordercode"/>
      </w:pPr>
      <w:r>
        <w:t xml:space="preserve">       &lt;p&gt;This is a block element. It takes the full width of the </w:t>
      </w:r>
      <w:proofErr w:type="gramStart"/>
      <w:r>
        <w:t>container.&lt;</w:t>
      </w:r>
      <w:proofErr w:type="gramEnd"/>
      <w:r>
        <w:t>/p&gt;</w:t>
      </w:r>
    </w:p>
    <w:p w14:paraId="7A2C6C56" w14:textId="3131C36F" w:rsidR="001A6D2B" w:rsidRDefault="001A6D2B" w:rsidP="001A6D2B">
      <w:pPr>
        <w:pStyle w:val="bordercode"/>
      </w:pPr>
      <w:r>
        <w:t xml:space="preserve">    &lt;/div&gt;</w:t>
      </w:r>
    </w:p>
    <w:p w14:paraId="16538AC8" w14:textId="66080309" w:rsidR="001A6D2B" w:rsidRDefault="001A6D2B" w:rsidP="001A6D2B">
      <w:pPr>
        <w:pStyle w:val="bordercode"/>
      </w:pPr>
      <w:r>
        <w:t xml:space="preserve">    </w:t>
      </w:r>
      <w:proofErr w:type="gramStart"/>
      <w:r>
        <w:t>&lt;!--</w:t>
      </w:r>
      <w:proofErr w:type="gramEnd"/>
      <w:r>
        <w:t xml:space="preserve"> Inline-Block Display (takes only the necessary width) --&gt;</w:t>
      </w:r>
    </w:p>
    <w:p w14:paraId="00D58434" w14:textId="53E18591" w:rsidR="001A6D2B" w:rsidRDefault="001A6D2B" w:rsidP="001A6D2B">
      <w:pPr>
        <w:pStyle w:val="bordercode"/>
      </w:pPr>
      <w:r>
        <w:t xml:space="preserve">    &lt;div class="inline-block bg-green-100 p-4"&gt;     </w:t>
      </w:r>
    </w:p>
    <w:p w14:paraId="137C6625" w14:textId="2FC8FC17" w:rsidR="001A6D2B" w:rsidRDefault="001A6D2B" w:rsidP="001A6D2B">
      <w:pPr>
        <w:pStyle w:val="bordercode"/>
      </w:pPr>
      <w:r>
        <w:t xml:space="preserve">    </w:t>
      </w:r>
      <w:r>
        <w:tab/>
        <w:t xml:space="preserve">  &lt;p&gt;This is an inline-block element. It only takes the necessary </w:t>
      </w:r>
      <w:proofErr w:type="gramStart"/>
      <w:r>
        <w:t>width.&lt;</w:t>
      </w:r>
      <w:proofErr w:type="gramEnd"/>
      <w:r>
        <w:t>/p&gt;</w:t>
      </w:r>
    </w:p>
    <w:p w14:paraId="26676605" w14:textId="77777777" w:rsidR="001A6D2B" w:rsidRDefault="001A6D2B" w:rsidP="001A6D2B">
      <w:pPr>
        <w:pStyle w:val="bordercode"/>
      </w:pPr>
      <w:r>
        <w:t xml:space="preserve">    &lt;/div&gt;</w:t>
      </w:r>
    </w:p>
    <w:p w14:paraId="04D7481F" w14:textId="59A9CC19" w:rsidR="001A6D2B" w:rsidRDefault="001A6D2B" w:rsidP="001A6D2B">
      <w:pPr>
        <w:pStyle w:val="bordercode"/>
      </w:pPr>
      <w:r>
        <w:t xml:space="preserve">    &lt;div class="inline-block bg-yellow-100 p-4"&gt;     </w:t>
      </w:r>
    </w:p>
    <w:p w14:paraId="0DD07517" w14:textId="60A06533" w:rsidR="001A6D2B" w:rsidRDefault="001A6D2B" w:rsidP="001A6D2B">
      <w:pPr>
        <w:pStyle w:val="bordercode"/>
      </w:pPr>
      <w:r>
        <w:t xml:space="preserve">   </w:t>
      </w:r>
      <w:r>
        <w:tab/>
        <w:t xml:space="preserve"> &lt;p&gt;Another inline-block element, stacked inline with the first </w:t>
      </w:r>
      <w:proofErr w:type="gramStart"/>
      <w:r>
        <w:t>one.&lt;</w:t>
      </w:r>
      <w:proofErr w:type="gramEnd"/>
      <w:r>
        <w:t>/p&gt;</w:t>
      </w:r>
    </w:p>
    <w:p w14:paraId="071DA510" w14:textId="713B5FA0" w:rsidR="001A6D2B" w:rsidRDefault="001A6D2B" w:rsidP="001A6D2B">
      <w:pPr>
        <w:pStyle w:val="bordercode"/>
      </w:pPr>
      <w:r>
        <w:t xml:space="preserve">    &lt;/div&gt;</w:t>
      </w:r>
    </w:p>
    <w:p w14:paraId="60DFAACB" w14:textId="77777777" w:rsidR="001A6D2B" w:rsidRDefault="001A6D2B" w:rsidP="001A6D2B">
      <w:pPr>
        <w:keepNext/>
      </w:pPr>
      <w:r w:rsidRPr="001A6D2B">
        <w:rPr>
          <w:noProof/>
        </w:rPr>
        <w:drawing>
          <wp:inline distT="0" distB="0" distL="0" distR="0" wp14:anchorId="046C2880" wp14:editId="1A2EF44E">
            <wp:extent cx="5635883" cy="838200"/>
            <wp:effectExtent l="0" t="0" r="3175" b="0"/>
            <wp:docPr id="398388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388449" name=""/>
                    <pic:cNvPicPr/>
                  </pic:nvPicPr>
                  <pic:blipFill>
                    <a:blip r:embed="rId15"/>
                    <a:stretch>
                      <a:fillRect/>
                    </a:stretch>
                  </pic:blipFill>
                  <pic:spPr>
                    <a:xfrm>
                      <a:off x="0" y="0"/>
                      <a:ext cx="5736662" cy="853188"/>
                    </a:xfrm>
                    <a:prstGeom prst="rect">
                      <a:avLst/>
                    </a:prstGeom>
                  </pic:spPr>
                </pic:pic>
              </a:graphicData>
            </a:graphic>
          </wp:inline>
        </w:drawing>
      </w:r>
    </w:p>
    <w:p w14:paraId="363A3723" w14:textId="67073CB6" w:rsidR="001A6D2B" w:rsidRPr="001A6D2B" w:rsidRDefault="001A6D2B" w:rsidP="001A6D2B">
      <w:pPr>
        <w:pStyle w:val="Caption"/>
      </w:pPr>
      <w:bookmarkStart w:id="17" w:name="_Toc179962093"/>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2</w:t>
      </w:r>
      <w:r w:rsidR="00BA05DD">
        <w:rPr>
          <w:noProof/>
        </w:rPr>
        <w:fldChar w:fldCharType="end"/>
      </w:r>
      <w:r>
        <w:t xml:space="preserve"> Kết quả hiển thị block và </w:t>
      </w:r>
      <w:r w:rsidRPr="001A6D2B">
        <w:t>inline-block</w:t>
      </w:r>
      <w:bookmarkEnd w:id="17"/>
    </w:p>
    <w:p w14:paraId="422DA15F" w14:textId="47E727A4" w:rsidR="001A6D2B" w:rsidRPr="001A6D2B" w:rsidRDefault="00EE2F01" w:rsidP="00EE2F01">
      <w:pPr>
        <w:pStyle w:val="Heading4"/>
      </w:pPr>
      <w:r>
        <w:lastRenderedPageBreak/>
        <w:t>Position</w:t>
      </w:r>
    </w:p>
    <w:p w14:paraId="09C3F3D3" w14:textId="18EEF8FB" w:rsidR="003218DB" w:rsidRDefault="00EE2F01" w:rsidP="00EE2F01">
      <w:pPr>
        <w:pStyle w:val="nd"/>
        <w:ind w:firstLine="0"/>
      </w:pPr>
      <w:r>
        <w:t>C</w:t>
      </w:r>
      <w:r w:rsidRPr="00EE2F01">
        <w:t xml:space="preserve">ác tiện ích position cho phép định </w:t>
      </w:r>
      <w:proofErr w:type="gramStart"/>
      <w:r w:rsidRPr="00EE2F01">
        <w:t xml:space="preserve">vị </w:t>
      </w:r>
      <w:r>
        <w:t xml:space="preserve"> vị</w:t>
      </w:r>
      <w:proofErr w:type="gramEnd"/>
      <w:r>
        <w:t xml:space="preserve"> trí </w:t>
      </w:r>
      <w:r w:rsidRPr="00EE2F01">
        <w:t xml:space="preserve">các phần tử trong trang web. </w:t>
      </w:r>
      <w:r>
        <w:t>C</w:t>
      </w:r>
      <w:r w:rsidRPr="00EE2F01">
        <w:t>ó thể sử dụng các lớp này để đặt các phần tử ở vị trí cụ thể dựa trên các thuộc tính CSS như static, relative, absolute, fixed</w:t>
      </w:r>
      <w:r w:rsidR="009058E1">
        <w:t xml:space="preserve"> </w:t>
      </w:r>
      <w:r w:rsidRPr="00EE2F01">
        <w:t>và sticky</w:t>
      </w:r>
      <w:r>
        <w:t>.</w:t>
      </w:r>
    </w:p>
    <w:p w14:paraId="63E8EE64" w14:textId="77777777" w:rsidR="00730F00" w:rsidRPr="00730F00" w:rsidRDefault="00730F00" w:rsidP="00730F00">
      <w:pPr>
        <w:pStyle w:val="bordercode"/>
      </w:pPr>
      <w:proofErr w:type="gramStart"/>
      <w:r w:rsidRPr="00730F00">
        <w:t>&lt;!--</w:t>
      </w:r>
      <w:proofErr w:type="gramEnd"/>
      <w:r w:rsidRPr="00730F00">
        <w:t xml:space="preserve"> Phần tử cha với vị trí relative --&gt;</w:t>
      </w:r>
    </w:p>
    <w:p w14:paraId="7A0E4C04" w14:textId="2CFE6ABC" w:rsidR="00730F00" w:rsidRPr="00730F00" w:rsidRDefault="00730F00" w:rsidP="00730F00">
      <w:pPr>
        <w:pStyle w:val="bordercode"/>
      </w:pPr>
      <w:r w:rsidRPr="00730F00">
        <w:t>&lt;div class="relative bg-blue-100 p-20 border border-blue-300 mb-4"&gt;</w:t>
      </w:r>
    </w:p>
    <w:p w14:paraId="07D245DC" w14:textId="115C311D" w:rsidR="00730F00" w:rsidRPr="00730F00" w:rsidRDefault="00730F00" w:rsidP="00730F00">
      <w:pPr>
        <w:pStyle w:val="bordercode"/>
      </w:pPr>
      <w:r w:rsidRPr="00730F00">
        <w:t>    &lt;h2 class="text-xl</w:t>
      </w:r>
      <w:r w:rsidR="000004C8">
        <w:t xml:space="preserve"> </w:t>
      </w:r>
      <w:r w:rsidR="000004C8" w:rsidRPr="000004C8">
        <w:t>text-center</w:t>
      </w:r>
      <w:r w:rsidR="000004C8">
        <w:t xml:space="preserve"> </w:t>
      </w:r>
      <w:r w:rsidRPr="00730F00">
        <w:t>font-bold"&gt;Relative parent&lt;/h2&gt;</w:t>
      </w:r>
    </w:p>
    <w:p w14:paraId="28CEB009" w14:textId="77777777" w:rsidR="00730F00" w:rsidRPr="00730F00" w:rsidRDefault="00730F00" w:rsidP="00730F00">
      <w:pPr>
        <w:pStyle w:val="bordercode"/>
      </w:pPr>
      <w:r w:rsidRPr="00730F00">
        <w:t xml:space="preserve">    </w:t>
      </w:r>
      <w:proofErr w:type="gramStart"/>
      <w:r w:rsidRPr="00730F00">
        <w:t>&lt;!--</w:t>
      </w:r>
      <w:proofErr w:type="gramEnd"/>
      <w:r w:rsidRPr="00730F00">
        <w:t xml:space="preserve"> Phần tử con với vị trí absolute --&gt;</w:t>
      </w:r>
    </w:p>
    <w:p w14:paraId="1C441C11" w14:textId="77777777" w:rsidR="00730F00" w:rsidRPr="00730F00" w:rsidRDefault="00730F00" w:rsidP="00730F00">
      <w:pPr>
        <w:pStyle w:val="bordercode"/>
      </w:pPr>
      <w:r w:rsidRPr="00730F00">
        <w:t>    &lt;div class="absolute top-4 left-4 bg-blue-300 p-4 border border-blue-500"&gt;</w:t>
      </w:r>
    </w:p>
    <w:p w14:paraId="7BF586FF" w14:textId="77777777" w:rsidR="00730F00" w:rsidRPr="00730F00" w:rsidRDefault="00730F00" w:rsidP="00730F00">
      <w:pPr>
        <w:pStyle w:val="bordercode"/>
      </w:pPr>
      <w:r w:rsidRPr="00730F00">
        <w:t>        &lt;h3 class="font-semibold"&gt;Absolute child&lt;/h3&gt;</w:t>
      </w:r>
    </w:p>
    <w:p w14:paraId="1548E824" w14:textId="77777777" w:rsidR="00730F00" w:rsidRPr="00730F00" w:rsidRDefault="00730F00" w:rsidP="00730F00">
      <w:pPr>
        <w:pStyle w:val="bordercode"/>
      </w:pPr>
      <w:r w:rsidRPr="00730F00">
        <w:t>    &lt;/div&gt;</w:t>
      </w:r>
    </w:p>
    <w:p w14:paraId="28FE582A" w14:textId="77777777" w:rsidR="00730F00" w:rsidRPr="00730F00" w:rsidRDefault="00730F00" w:rsidP="00730F00">
      <w:pPr>
        <w:pStyle w:val="bordercode"/>
      </w:pPr>
      <w:r w:rsidRPr="00730F00">
        <w:t>&lt;/div&gt;</w:t>
      </w:r>
    </w:p>
    <w:p w14:paraId="5EEE2C79" w14:textId="77777777" w:rsidR="000004C8" w:rsidRDefault="000004C8" w:rsidP="000004C8">
      <w:pPr>
        <w:pStyle w:val="nd"/>
        <w:keepNext/>
        <w:ind w:firstLine="0"/>
        <w:jc w:val="center"/>
      </w:pPr>
      <w:r w:rsidRPr="000004C8">
        <w:rPr>
          <w:noProof/>
        </w:rPr>
        <w:drawing>
          <wp:inline distT="0" distB="0" distL="0" distR="0" wp14:anchorId="39636DEA" wp14:editId="367C71A4">
            <wp:extent cx="4277322" cy="1676634"/>
            <wp:effectExtent l="0" t="0" r="9525" b="0"/>
            <wp:docPr id="1810742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742129" name=""/>
                    <pic:cNvPicPr/>
                  </pic:nvPicPr>
                  <pic:blipFill>
                    <a:blip r:embed="rId16"/>
                    <a:stretch>
                      <a:fillRect/>
                    </a:stretch>
                  </pic:blipFill>
                  <pic:spPr>
                    <a:xfrm>
                      <a:off x="0" y="0"/>
                      <a:ext cx="4277322" cy="1676634"/>
                    </a:xfrm>
                    <a:prstGeom prst="rect">
                      <a:avLst/>
                    </a:prstGeom>
                  </pic:spPr>
                </pic:pic>
              </a:graphicData>
            </a:graphic>
          </wp:inline>
        </w:drawing>
      </w:r>
    </w:p>
    <w:p w14:paraId="7D94F821" w14:textId="1279CAE9" w:rsidR="00EE2F01" w:rsidRDefault="000004C8" w:rsidP="000004C8">
      <w:pPr>
        <w:pStyle w:val="Caption"/>
      </w:pPr>
      <w:bookmarkStart w:id="18" w:name="_Toc179962094"/>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3</w:t>
      </w:r>
      <w:r w:rsidR="00BA05DD">
        <w:rPr>
          <w:noProof/>
        </w:rPr>
        <w:fldChar w:fldCharType="end"/>
      </w:r>
      <w:r>
        <w:t xml:space="preserve"> Kết quả sử dụng positon relative và absolute</w:t>
      </w:r>
      <w:bookmarkEnd w:id="18"/>
    </w:p>
    <w:p w14:paraId="6B4350A4" w14:textId="6C858AC7" w:rsidR="009A724D" w:rsidRPr="009A724D" w:rsidRDefault="009058E1" w:rsidP="009A724D">
      <w:pPr>
        <w:pStyle w:val="Heading4"/>
      </w:pPr>
      <w:r>
        <w:t>Flexbox</w:t>
      </w:r>
    </w:p>
    <w:p w14:paraId="7F89E8C0" w14:textId="05E44F40" w:rsidR="00EE3EE4" w:rsidRDefault="00EE3EE4" w:rsidP="00EE3EE4">
      <w:pPr>
        <w:pStyle w:val="nd"/>
      </w:pPr>
      <w:r w:rsidRPr="00EE3EE4">
        <w:rPr>
          <w:b/>
          <w:bCs/>
        </w:rPr>
        <w:t>Flexbox</w:t>
      </w:r>
      <w:r w:rsidRPr="00EE3EE4">
        <w:t xml:space="preserve"> (Flexible Box Layout) là một hệ thống bố cục trong CSS, được thiết kế để phân chia và căn chỉnh các phần tử một cách dễ dàng trong một container. Mục đích của Flexbox là cung cấp một cách sắp xếp phần tử linh hoạt, đặc biệt hữu ích khi bạn phải căn chỉnh và phân phối không gian giữa các phần tử trong một bố cục có kích thước không xác định thay đổi theo kích thước màn hình</w:t>
      </w:r>
      <w:r w:rsidR="00F778C3">
        <w:t>.</w:t>
      </w:r>
    </w:p>
    <w:p w14:paraId="2116EDF8" w14:textId="203EA789" w:rsidR="00F778C3" w:rsidRPr="00F778C3" w:rsidRDefault="00F778C3" w:rsidP="00F778C3">
      <w:pPr>
        <w:pStyle w:val="nd"/>
      </w:pPr>
      <w:r w:rsidRPr="00F778C3">
        <w:t>Một số thuộc tính của flexbox:</w:t>
      </w:r>
    </w:p>
    <w:p w14:paraId="04BC6DDD" w14:textId="67E6CCEA" w:rsidR="00F778C3" w:rsidRDefault="00F778C3" w:rsidP="00F778C3">
      <w:pPr>
        <w:pStyle w:val="nd"/>
      </w:pPr>
      <w:r w:rsidRPr="00F778C3">
        <w:rPr>
          <w:b/>
          <w:bCs/>
        </w:rPr>
        <w:t>Flex basis:</w:t>
      </w:r>
      <w:r w:rsidRPr="00F778C3">
        <w:t xml:space="preserve"> xác định kích thước cơ bản của một phần tử trước khi không gian còn lại được phân chia. Nó tương tự như width, nhưng linh hoạt hơn khi kết hợp với Flexbox. Giá trị</w:t>
      </w:r>
      <w:r>
        <w:t xml:space="preserve"> c</w:t>
      </w:r>
      <w:r w:rsidRPr="00F778C3">
        <w:t>ó thể là một giá trị cụ thể (ví dụ: 200px, 50%) hoặc auto (mặc định, phần tử tự động điều chỉnh theo nội dung).</w:t>
      </w:r>
    </w:p>
    <w:p w14:paraId="1593DD6D" w14:textId="74365C28" w:rsidR="00684CBC" w:rsidRDefault="00684CBC" w:rsidP="00B021A8">
      <w:pPr>
        <w:pStyle w:val="nd"/>
        <w:ind w:left="720" w:firstLine="0"/>
      </w:pPr>
      <w:r w:rsidRPr="00684CBC">
        <w:rPr>
          <w:b/>
          <w:bCs/>
        </w:rPr>
        <w:lastRenderedPageBreak/>
        <w:t>Direction</w:t>
      </w:r>
      <w:r w:rsidR="00B021A8">
        <w:rPr>
          <w:b/>
          <w:bCs/>
        </w:rPr>
        <w:t>:</w:t>
      </w:r>
      <w:r w:rsidRPr="00B021A8">
        <w:t xml:space="preserve"> xác định hướng mà các phần tử con (flex items) sẽ được sắp xếp bên trong flex container.</w:t>
      </w:r>
    </w:p>
    <w:p w14:paraId="2F63B39D" w14:textId="5656ACC1" w:rsidR="00B021A8" w:rsidRPr="00B021A8" w:rsidRDefault="00B021A8">
      <w:pPr>
        <w:pStyle w:val="nd"/>
        <w:numPr>
          <w:ilvl w:val="0"/>
          <w:numId w:val="7"/>
        </w:numPr>
      </w:pPr>
      <w:r w:rsidRPr="00B021A8">
        <w:t>flex-row: Các phần tử con được sắp xếp theo hàng (mặc định).</w:t>
      </w:r>
    </w:p>
    <w:p w14:paraId="02EA0345" w14:textId="562E4253" w:rsidR="00B021A8" w:rsidRDefault="00B021A8">
      <w:pPr>
        <w:pStyle w:val="nd"/>
        <w:numPr>
          <w:ilvl w:val="0"/>
          <w:numId w:val="7"/>
        </w:numPr>
      </w:pPr>
      <w:r w:rsidRPr="00B021A8">
        <w:t>flex-col: Các phần tử con được sắp xếp theo cột.</w:t>
      </w:r>
    </w:p>
    <w:p w14:paraId="027A62AC" w14:textId="579915F6" w:rsidR="00B021A8" w:rsidRPr="00B021A8" w:rsidRDefault="00B021A8" w:rsidP="00B021A8">
      <w:pPr>
        <w:pStyle w:val="nd"/>
        <w:ind w:left="720" w:firstLine="0"/>
        <w:rPr>
          <w:b/>
          <w:bCs/>
        </w:rPr>
      </w:pPr>
      <w:r w:rsidRPr="00B021A8">
        <w:rPr>
          <w:b/>
          <w:bCs/>
        </w:rPr>
        <w:t>Justify Content</w:t>
      </w:r>
      <w:r>
        <w:rPr>
          <w:b/>
          <w:bCs/>
        </w:rPr>
        <w:t xml:space="preserve">: </w:t>
      </w:r>
      <w:r w:rsidRPr="00B021A8">
        <w:t>sắp xếp các phần tử theo chiều ngang</w:t>
      </w:r>
    </w:p>
    <w:p w14:paraId="2C281F93" w14:textId="77777777" w:rsidR="00B021A8" w:rsidRPr="00B021A8" w:rsidRDefault="00B021A8">
      <w:pPr>
        <w:pStyle w:val="nd"/>
        <w:numPr>
          <w:ilvl w:val="0"/>
          <w:numId w:val="8"/>
        </w:numPr>
      </w:pPr>
      <w:r w:rsidRPr="00B021A8">
        <w:t>justify-start: Sắp xếp các phần tử con bắt đầu từ đầu.</w:t>
      </w:r>
    </w:p>
    <w:p w14:paraId="1A502200" w14:textId="77777777" w:rsidR="00B021A8" w:rsidRPr="00B021A8" w:rsidRDefault="00B021A8">
      <w:pPr>
        <w:pStyle w:val="nd"/>
        <w:numPr>
          <w:ilvl w:val="0"/>
          <w:numId w:val="8"/>
        </w:numPr>
      </w:pPr>
      <w:r w:rsidRPr="00B021A8">
        <w:t>justify-center: Sắp xếp các phần tử con ở giữa.</w:t>
      </w:r>
    </w:p>
    <w:p w14:paraId="0F350B15" w14:textId="77777777" w:rsidR="00B021A8" w:rsidRPr="00B021A8" w:rsidRDefault="00B021A8">
      <w:pPr>
        <w:pStyle w:val="nd"/>
        <w:numPr>
          <w:ilvl w:val="0"/>
          <w:numId w:val="8"/>
        </w:numPr>
      </w:pPr>
      <w:r w:rsidRPr="00B021A8">
        <w:t>justify-end: Sắp xếp các phần tử con ở cuối.</w:t>
      </w:r>
    </w:p>
    <w:p w14:paraId="00F6D722" w14:textId="77777777" w:rsidR="00B021A8" w:rsidRPr="00B021A8" w:rsidRDefault="00B021A8">
      <w:pPr>
        <w:pStyle w:val="nd"/>
        <w:numPr>
          <w:ilvl w:val="0"/>
          <w:numId w:val="8"/>
        </w:numPr>
      </w:pPr>
      <w:r w:rsidRPr="00B021A8">
        <w:t>justify-between: Phân bố các phần tử con với khoảng cách đều.</w:t>
      </w:r>
    </w:p>
    <w:p w14:paraId="18A7F72A" w14:textId="77777777" w:rsidR="00B021A8" w:rsidRPr="00B021A8" w:rsidRDefault="00B021A8">
      <w:pPr>
        <w:pStyle w:val="nd"/>
        <w:numPr>
          <w:ilvl w:val="0"/>
          <w:numId w:val="8"/>
        </w:numPr>
      </w:pPr>
      <w:r w:rsidRPr="00B021A8">
        <w:t>justify-around: Phân bố các phần tử con với khoảng cách đều, nhưng có khoảng trống bên cạnh các phần tử đầu và cuối.</w:t>
      </w:r>
    </w:p>
    <w:p w14:paraId="7EC1C87E" w14:textId="0AB183D4" w:rsidR="00B021A8" w:rsidRPr="00B021A8" w:rsidRDefault="00B021A8" w:rsidP="00B021A8">
      <w:pPr>
        <w:pStyle w:val="nd"/>
      </w:pPr>
      <w:r w:rsidRPr="00B021A8">
        <w:rPr>
          <w:b/>
          <w:bCs/>
        </w:rPr>
        <w:t>Align Items</w:t>
      </w:r>
      <w:r w:rsidRPr="00B021A8">
        <w:t>: sắp xếp các phần tử theo chiều dọc</w:t>
      </w:r>
    </w:p>
    <w:p w14:paraId="6B3584FE" w14:textId="77777777" w:rsidR="00B021A8" w:rsidRPr="00B021A8" w:rsidRDefault="00B021A8">
      <w:pPr>
        <w:pStyle w:val="nd"/>
        <w:numPr>
          <w:ilvl w:val="0"/>
          <w:numId w:val="9"/>
        </w:numPr>
      </w:pPr>
      <w:r w:rsidRPr="00B021A8">
        <w:t>items-start: Căn chỉnh các phần tử con ở đầu.</w:t>
      </w:r>
    </w:p>
    <w:p w14:paraId="7F3BE634" w14:textId="77777777" w:rsidR="00B021A8" w:rsidRPr="00B021A8" w:rsidRDefault="00B021A8">
      <w:pPr>
        <w:pStyle w:val="nd"/>
        <w:numPr>
          <w:ilvl w:val="0"/>
          <w:numId w:val="9"/>
        </w:numPr>
      </w:pPr>
      <w:r w:rsidRPr="00B021A8">
        <w:t>items-center: Căn chỉnh các phần tử con ở giữa.</w:t>
      </w:r>
    </w:p>
    <w:p w14:paraId="37FB4251" w14:textId="77777777" w:rsidR="00B021A8" w:rsidRPr="00B021A8" w:rsidRDefault="00B021A8">
      <w:pPr>
        <w:pStyle w:val="nd"/>
        <w:numPr>
          <w:ilvl w:val="0"/>
          <w:numId w:val="9"/>
        </w:numPr>
      </w:pPr>
      <w:r w:rsidRPr="00B021A8">
        <w:t>items-end: Căn chỉnh các phần tử con ở dưới.</w:t>
      </w:r>
    </w:p>
    <w:p w14:paraId="3D2BE6C8" w14:textId="77777777" w:rsidR="00B021A8" w:rsidRPr="00B021A8" w:rsidRDefault="00B021A8">
      <w:pPr>
        <w:pStyle w:val="nd"/>
        <w:numPr>
          <w:ilvl w:val="0"/>
          <w:numId w:val="9"/>
        </w:numPr>
      </w:pPr>
      <w:r w:rsidRPr="00B021A8">
        <w:t>items-stretch: Kéo dài các phần tử con để lấp đầy không gian.</w:t>
      </w:r>
    </w:p>
    <w:p w14:paraId="584159D3" w14:textId="1AEF0C43" w:rsidR="00B021A8" w:rsidRPr="00B021A8" w:rsidRDefault="00B021A8" w:rsidP="00B021A8">
      <w:pPr>
        <w:pStyle w:val="nd"/>
        <w:rPr>
          <w:b/>
          <w:bCs/>
        </w:rPr>
      </w:pPr>
      <w:r w:rsidRPr="00B021A8">
        <w:rPr>
          <w:b/>
          <w:bCs/>
        </w:rPr>
        <w:t xml:space="preserve"> Flex Wrap</w:t>
      </w:r>
      <w:r>
        <w:rPr>
          <w:b/>
          <w:bCs/>
        </w:rPr>
        <w:t xml:space="preserve">: </w:t>
      </w:r>
      <w:r w:rsidRPr="00D613D6">
        <w:t>Cho phép các phần tử con tự động xuống hàng khi kích thước</w:t>
      </w:r>
      <w:r w:rsidR="00D613D6" w:rsidRPr="00D613D6">
        <w:t xml:space="preserve"> chiều rộng</w:t>
      </w:r>
      <w:r w:rsidRPr="00D613D6">
        <w:t xml:space="preserve"> không đủ</w:t>
      </w:r>
      <w:r w:rsidR="00D613D6" w:rsidRPr="00D613D6">
        <w:t>.</w:t>
      </w:r>
    </w:p>
    <w:p w14:paraId="5E1FE551" w14:textId="77777777" w:rsidR="00B021A8" w:rsidRPr="00B021A8" w:rsidRDefault="00B021A8">
      <w:pPr>
        <w:pStyle w:val="nd"/>
        <w:numPr>
          <w:ilvl w:val="0"/>
          <w:numId w:val="10"/>
        </w:numPr>
      </w:pPr>
      <w:r w:rsidRPr="00B021A8">
        <w:t>flex-wrap: Cho phép các phần tử con bọc vào hàng mới nếu không đủ không gian.</w:t>
      </w:r>
    </w:p>
    <w:p w14:paraId="08AD4353" w14:textId="77777777" w:rsidR="00B021A8" w:rsidRPr="00B021A8" w:rsidRDefault="00B021A8">
      <w:pPr>
        <w:pStyle w:val="nd"/>
        <w:numPr>
          <w:ilvl w:val="0"/>
          <w:numId w:val="10"/>
        </w:numPr>
      </w:pPr>
      <w:r w:rsidRPr="00B021A8">
        <w:t>flex-nowrap: Không bọc phần tử con (mặc định).</w:t>
      </w:r>
    </w:p>
    <w:p w14:paraId="79FC7408" w14:textId="77777777" w:rsidR="00B021A8" w:rsidRPr="00B021A8" w:rsidRDefault="00B021A8">
      <w:pPr>
        <w:pStyle w:val="nd"/>
        <w:numPr>
          <w:ilvl w:val="0"/>
          <w:numId w:val="10"/>
        </w:numPr>
      </w:pPr>
      <w:r w:rsidRPr="00B021A8">
        <w:t>flex-wrap-reverse: Bọc các phần tử con theo chiều ngược lại.</w:t>
      </w:r>
    </w:p>
    <w:p w14:paraId="5D8B091C" w14:textId="77777777" w:rsidR="00D613D6" w:rsidRDefault="00D613D6" w:rsidP="00D613D6">
      <w:pPr>
        <w:pStyle w:val="bordercode"/>
      </w:pPr>
      <w:r>
        <w:t>&lt;div class="flex flex-wrap justify-between bg-gray-200 p-4"&gt;</w:t>
      </w:r>
    </w:p>
    <w:p w14:paraId="39E96FF5" w14:textId="77777777" w:rsidR="00D613D6" w:rsidRDefault="00D613D6" w:rsidP="00D613D6">
      <w:pPr>
        <w:pStyle w:val="bordercode"/>
      </w:pPr>
      <w:r>
        <w:t xml:space="preserve">        &lt;div class="bg-blue-300 p-4 m-2 flex-grow"&gt;Item 1&lt;/div&gt;</w:t>
      </w:r>
    </w:p>
    <w:p w14:paraId="4B78DC5A" w14:textId="77777777" w:rsidR="00D613D6" w:rsidRDefault="00D613D6" w:rsidP="00D613D6">
      <w:pPr>
        <w:pStyle w:val="bordercode"/>
      </w:pPr>
      <w:r>
        <w:t xml:space="preserve">        &lt;div class="bg-green-300 p-4 m-2 flex-grow"&gt;Item 2&lt;/div&gt;</w:t>
      </w:r>
    </w:p>
    <w:p w14:paraId="76AA3412" w14:textId="77777777" w:rsidR="00D613D6" w:rsidRDefault="00D613D6" w:rsidP="00D613D6">
      <w:pPr>
        <w:pStyle w:val="bordercode"/>
      </w:pPr>
      <w:r>
        <w:t xml:space="preserve">        &lt;div class="bg-red-300 p-4 m-2 flex-grow"&gt;Item 3&lt;/div&gt;</w:t>
      </w:r>
    </w:p>
    <w:p w14:paraId="7A9C8C66" w14:textId="77777777" w:rsidR="00D613D6" w:rsidRDefault="00D613D6" w:rsidP="00D613D6">
      <w:pPr>
        <w:pStyle w:val="bordercode"/>
      </w:pPr>
      <w:r>
        <w:t xml:space="preserve">        &lt;div class="bg-yellow-300 p-4 m-2 flex-grow"&gt;Item 4&lt;/div&gt;</w:t>
      </w:r>
    </w:p>
    <w:p w14:paraId="62C31A9E" w14:textId="77777777" w:rsidR="00D613D6" w:rsidRDefault="00D613D6" w:rsidP="00D613D6">
      <w:pPr>
        <w:pStyle w:val="bordercode"/>
      </w:pPr>
      <w:r>
        <w:t xml:space="preserve">        &lt;div class="bg-purple-300 p-4 m-2 flex-grow"&gt;Item 5&lt;/div&gt;</w:t>
      </w:r>
    </w:p>
    <w:p w14:paraId="6C140A0A" w14:textId="2A4897D6" w:rsidR="00D613D6" w:rsidRDefault="00D613D6" w:rsidP="00D613D6">
      <w:pPr>
        <w:pStyle w:val="bordercode"/>
      </w:pPr>
      <w:r>
        <w:lastRenderedPageBreak/>
        <w:t xml:space="preserve">    &lt;/div&gt;</w:t>
      </w:r>
    </w:p>
    <w:p w14:paraId="421D50E2" w14:textId="77777777" w:rsidR="00D613D6" w:rsidRDefault="00D613D6" w:rsidP="00D613D6">
      <w:pPr>
        <w:pStyle w:val="nd"/>
        <w:keepNext/>
        <w:jc w:val="center"/>
      </w:pPr>
      <w:r w:rsidRPr="00D613D6">
        <w:rPr>
          <w:noProof/>
        </w:rPr>
        <w:drawing>
          <wp:inline distT="0" distB="0" distL="0" distR="0" wp14:anchorId="605D41B8" wp14:editId="68C6AA55">
            <wp:extent cx="4265930" cy="1981879"/>
            <wp:effectExtent l="0" t="0" r="1270" b="0"/>
            <wp:docPr id="17720195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019527" name=""/>
                    <pic:cNvPicPr/>
                  </pic:nvPicPr>
                  <pic:blipFill>
                    <a:blip r:embed="rId17"/>
                    <a:stretch>
                      <a:fillRect/>
                    </a:stretch>
                  </pic:blipFill>
                  <pic:spPr>
                    <a:xfrm>
                      <a:off x="0" y="0"/>
                      <a:ext cx="4270549" cy="1984025"/>
                    </a:xfrm>
                    <a:prstGeom prst="rect">
                      <a:avLst/>
                    </a:prstGeom>
                  </pic:spPr>
                </pic:pic>
              </a:graphicData>
            </a:graphic>
          </wp:inline>
        </w:drawing>
      </w:r>
    </w:p>
    <w:p w14:paraId="2F7ACDC1" w14:textId="61E98E61" w:rsidR="00D613D6" w:rsidRPr="002E5D21" w:rsidRDefault="00D613D6" w:rsidP="00D613D6">
      <w:pPr>
        <w:pStyle w:val="Caption"/>
      </w:pPr>
      <w:bookmarkStart w:id="19" w:name="_Toc179962095"/>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4</w:t>
      </w:r>
      <w:r w:rsidR="00BA05DD">
        <w:rPr>
          <w:noProof/>
        </w:rPr>
        <w:fldChar w:fldCharType="end"/>
      </w:r>
      <w:r>
        <w:t xml:space="preserve"> Kết quả sử dụng flex-wrap</w:t>
      </w:r>
      <w:bookmarkEnd w:id="19"/>
    </w:p>
    <w:p w14:paraId="68FA12A9" w14:textId="19D7D9BE" w:rsidR="00F60A93" w:rsidRDefault="00F60A93" w:rsidP="00662200">
      <w:pPr>
        <w:pStyle w:val="Heading4"/>
      </w:pPr>
      <w:r w:rsidRPr="00F26F55">
        <w:t xml:space="preserve">Grid </w:t>
      </w:r>
    </w:p>
    <w:p w14:paraId="7F52CEAD" w14:textId="333242AB" w:rsidR="007E4A57" w:rsidRDefault="007E4A57" w:rsidP="007E4A57">
      <w:pPr>
        <w:pStyle w:val="nd"/>
      </w:pPr>
      <w:r w:rsidRPr="007E4A57">
        <w:t>Grid là một hệ thống bố cục mạnh mẽ cho phép</w:t>
      </w:r>
      <w:r>
        <w:t xml:space="preserve"> </w:t>
      </w:r>
      <w:r w:rsidRPr="007E4A57">
        <w:t>tạo ra các bố cục phức tạp bằng cách sử dụng các hàng và cột. Tailwind CSS cung cấp các lớp tiện ích để làm việc với grid một cách dễ dàng và nhanh chóng.</w:t>
      </w:r>
    </w:p>
    <w:p w14:paraId="77F61C53" w14:textId="59F99FEE" w:rsidR="007E4A57" w:rsidRPr="007E4A57" w:rsidRDefault="007E4A57" w:rsidP="007E4A57">
      <w:pPr>
        <w:pStyle w:val="nd"/>
      </w:pPr>
      <w:r w:rsidRPr="007E4A57">
        <w:t>Dưới đây là một số thuộc tính chính có thể sử dụng với Grid trong Tailwind CSS:</w:t>
      </w:r>
    </w:p>
    <w:p w14:paraId="37A98EB8" w14:textId="77777777" w:rsidR="007E4A57" w:rsidRPr="007E4A57" w:rsidRDefault="007E4A57">
      <w:pPr>
        <w:pStyle w:val="nd"/>
        <w:numPr>
          <w:ilvl w:val="0"/>
          <w:numId w:val="11"/>
        </w:numPr>
      </w:pPr>
      <w:r w:rsidRPr="007E4A57">
        <w:rPr>
          <w:b/>
          <w:bCs/>
        </w:rPr>
        <w:t>grid</w:t>
      </w:r>
      <w:r w:rsidRPr="007E4A57">
        <w:t>: Chuyển đổi một phần tử thành grid container.</w:t>
      </w:r>
    </w:p>
    <w:p w14:paraId="7ED4F857" w14:textId="77777777" w:rsidR="007E4A57" w:rsidRPr="007E4A57" w:rsidRDefault="007E4A57">
      <w:pPr>
        <w:pStyle w:val="nd"/>
        <w:numPr>
          <w:ilvl w:val="0"/>
          <w:numId w:val="11"/>
        </w:numPr>
      </w:pPr>
      <w:r w:rsidRPr="007E4A57">
        <w:rPr>
          <w:b/>
          <w:bCs/>
        </w:rPr>
        <w:t>grid-cols-{n}</w:t>
      </w:r>
      <w:r w:rsidRPr="007E4A57">
        <w:t>: Xác định số lượng cột trong grid (ví dụ: grid-cols-3 cho 3 cột).</w:t>
      </w:r>
    </w:p>
    <w:p w14:paraId="4B481718" w14:textId="77777777" w:rsidR="007E4A57" w:rsidRPr="007E4A57" w:rsidRDefault="007E4A57">
      <w:pPr>
        <w:pStyle w:val="nd"/>
        <w:numPr>
          <w:ilvl w:val="0"/>
          <w:numId w:val="11"/>
        </w:numPr>
      </w:pPr>
      <w:r w:rsidRPr="007E4A57">
        <w:rPr>
          <w:b/>
          <w:bCs/>
        </w:rPr>
        <w:t>grid-rows-{n}</w:t>
      </w:r>
      <w:r w:rsidRPr="007E4A57">
        <w:t>: Xác định số lượng hàng trong grid.</w:t>
      </w:r>
    </w:p>
    <w:p w14:paraId="27AAC65E" w14:textId="77777777" w:rsidR="007E4A57" w:rsidRPr="007E4A57" w:rsidRDefault="007E4A57">
      <w:pPr>
        <w:pStyle w:val="nd"/>
        <w:numPr>
          <w:ilvl w:val="0"/>
          <w:numId w:val="11"/>
        </w:numPr>
      </w:pPr>
      <w:r w:rsidRPr="007E4A57">
        <w:rPr>
          <w:b/>
          <w:bCs/>
        </w:rPr>
        <w:t>col-span-{n}</w:t>
      </w:r>
      <w:r w:rsidRPr="007E4A57">
        <w:t>: Xác định số lượng cột mà một phần tử sẽ chiếm (ví dụ: col-span-2 cho 2 cột).</w:t>
      </w:r>
    </w:p>
    <w:p w14:paraId="5D88C509" w14:textId="77777777" w:rsidR="007E4A57" w:rsidRPr="007E4A57" w:rsidRDefault="007E4A57">
      <w:pPr>
        <w:pStyle w:val="nd"/>
        <w:numPr>
          <w:ilvl w:val="0"/>
          <w:numId w:val="11"/>
        </w:numPr>
      </w:pPr>
      <w:r w:rsidRPr="007E4A57">
        <w:rPr>
          <w:b/>
          <w:bCs/>
        </w:rPr>
        <w:t>row-span-{n}</w:t>
      </w:r>
      <w:r w:rsidRPr="007E4A57">
        <w:t>: Xác định số lượng hàng mà một phần tử sẽ chiếm.</w:t>
      </w:r>
    </w:p>
    <w:p w14:paraId="62FBCFA5" w14:textId="77777777" w:rsidR="007E4A57" w:rsidRPr="007E4A57" w:rsidRDefault="007E4A57">
      <w:pPr>
        <w:pStyle w:val="nd"/>
        <w:numPr>
          <w:ilvl w:val="0"/>
          <w:numId w:val="11"/>
        </w:numPr>
      </w:pPr>
      <w:r w:rsidRPr="007E4A57">
        <w:rPr>
          <w:b/>
          <w:bCs/>
        </w:rPr>
        <w:t>gap-{size}</w:t>
      </w:r>
      <w:r w:rsidRPr="007E4A57">
        <w:t>: Đặt khoảng cách giữa các hàng và cột trong grid.</w:t>
      </w:r>
    </w:p>
    <w:p w14:paraId="6ABCEC52" w14:textId="77777777" w:rsidR="00724616" w:rsidRDefault="00724616" w:rsidP="00724616">
      <w:pPr>
        <w:pStyle w:val="bordercode"/>
      </w:pPr>
      <w:r>
        <w:t>&lt;div class="grid grid-cols-3 gap-4 bg-gray-200 p-4"&gt;</w:t>
      </w:r>
    </w:p>
    <w:p w14:paraId="6CC2F14F" w14:textId="77777777" w:rsidR="00724616" w:rsidRDefault="00724616" w:rsidP="00724616">
      <w:pPr>
        <w:pStyle w:val="bordercode"/>
      </w:pPr>
      <w:r>
        <w:t xml:space="preserve">        &lt;div class="bg-blue-300 p-4"&gt;Item 1&lt;/div&gt;</w:t>
      </w:r>
    </w:p>
    <w:p w14:paraId="0DB056A5" w14:textId="77777777" w:rsidR="00724616" w:rsidRDefault="00724616" w:rsidP="00724616">
      <w:pPr>
        <w:pStyle w:val="bordercode"/>
      </w:pPr>
      <w:r>
        <w:t xml:space="preserve">        &lt;div class="bg-green-300 p-4 col-span-2"&gt;Item 2 (Chiếm 2 </w:t>
      </w:r>
      <w:proofErr w:type="gramStart"/>
      <w:r>
        <w:t>cột)&lt;</w:t>
      </w:r>
      <w:proofErr w:type="gramEnd"/>
      <w:r>
        <w:t>/div&gt;</w:t>
      </w:r>
    </w:p>
    <w:p w14:paraId="40F89DA1" w14:textId="77777777" w:rsidR="00724616" w:rsidRDefault="00724616" w:rsidP="00724616">
      <w:pPr>
        <w:pStyle w:val="bordercode"/>
      </w:pPr>
      <w:r>
        <w:t xml:space="preserve">        &lt;div class="bg-red-300 p-4"&gt;Item 3&lt;/div&gt;</w:t>
      </w:r>
    </w:p>
    <w:p w14:paraId="1CC41157" w14:textId="77777777" w:rsidR="00724616" w:rsidRDefault="00724616" w:rsidP="00724616">
      <w:pPr>
        <w:pStyle w:val="bordercode"/>
      </w:pPr>
      <w:r>
        <w:t xml:space="preserve">        &lt;div class="bg-yellow-300 p-4"&gt;Item 4&lt;/div&gt;</w:t>
      </w:r>
    </w:p>
    <w:p w14:paraId="28DA0701" w14:textId="77777777" w:rsidR="00724616" w:rsidRDefault="00724616" w:rsidP="00724616">
      <w:pPr>
        <w:pStyle w:val="bordercode"/>
      </w:pPr>
      <w:r>
        <w:t xml:space="preserve">        &lt;div class="bg-purple-300 p-4"&gt;Item 5&lt;/div&gt;</w:t>
      </w:r>
    </w:p>
    <w:p w14:paraId="3709F04B" w14:textId="4F4B8761" w:rsidR="007E4A57" w:rsidRPr="007E4A57" w:rsidRDefault="00724616" w:rsidP="00724616">
      <w:pPr>
        <w:pStyle w:val="bordercode"/>
      </w:pPr>
      <w:r>
        <w:t xml:space="preserve">    &lt;/div&gt;</w:t>
      </w:r>
    </w:p>
    <w:p w14:paraId="225DCB6F" w14:textId="77777777" w:rsidR="00724616" w:rsidRDefault="00724616" w:rsidP="00724616">
      <w:pPr>
        <w:jc w:val="center"/>
      </w:pPr>
    </w:p>
    <w:p w14:paraId="0973B30C" w14:textId="77777777" w:rsidR="00724616" w:rsidRDefault="00724616" w:rsidP="00724616">
      <w:pPr>
        <w:keepNext/>
        <w:jc w:val="center"/>
      </w:pPr>
      <w:r w:rsidRPr="00724616">
        <w:rPr>
          <w:noProof/>
        </w:rPr>
        <w:lastRenderedPageBreak/>
        <w:drawing>
          <wp:inline distT="0" distB="0" distL="0" distR="0" wp14:anchorId="0FFCA586" wp14:editId="6A66ACB7">
            <wp:extent cx="4296375" cy="1914792"/>
            <wp:effectExtent l="0" t="0" r="9525" b="9525"/>
            <wp:docPr id="119899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99226" name=""/>
                    <pic:cNvPicPr/>
                  </pic:nvPicPr>
                  <pic:blipFill>
                    <a:blip r:embed="rId18"/>
                    <a:stretch>
                      <a:fillRect/>
                    </a:stretch>
                  </pic:blipFill>
                  <pic:spPr>
                    <a:xfrm>
                      <a:off x="0" y="0"/>
                      <a:ext cx="4296375" cy="1914792"/>
                    </a:xfrm>
                    <a:prstGeom prst="rect">
                      <a:avLst/>
                    </a:prstGeom>
                  </pic:spPr>
                </pic:pic>
              </a:graphicData>
            </a:graphic>
          </wp:inline>
        </w:drawing>
      </w:r>
    </w:p>
    <w:p w14:paraId="26F44781" w14:textId="10C90379" w:rsidR="007E4A57" w:rsidRDefault="00724616" w:rsidP="00724616">
      <w:pPr>
        <w:pStyle w:val="Caption"/>
      </w:pPr>
      <w:bookmarkStart w:id="20" w:name="_Toc179962096"/>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5</w:t>
      </w:r>
      <w:r w:rsidR="00BA05DD">
        <w:rPr>
          <w:noProof/>
        </w:rPr>
        <w:fldChar w:fldCharType="end"/>
      </w:r>
      <w:r>
        <w:t xml:space="preserve"> Kết quả sử dụng grid</w:t>
      </w:r>
      <w:bookmarkEnd w:id="20"/>
    </w:p>
    <w:p w14:paraId="207C4740" w14:textId="77777777" w:rsidR="007E4A57" w:rsidRPr="007E4A57" w:rsidRDefault="007E4A57" w:rsidP="007E4A57"/>
    <w:p w14:paraId="719BD7BC" w14:textId="0A3B6678" w:rsidR="00EF4658" w:rsidRDefault="00724616" w:rsidP="00662200">
      <w:pPr>
        <w:pStyle w:val="Heading4"/>
      </w:pPr>
      <w:r>
        <w:t>Spacing</w:t>
      </w:r>
    </w:p>
    <w:p w14:paraId="19004D6D" w14:textId="5B78D30B" w:rsidR="00EA144C" w:rsidRPr="00EA144C" w:rsidRDefault="00EA144C" w:rsidP="00EA144C">
      <w:pPr>
        <w:pStyle w:val="nd"/>
        <w:rPr>
          <w:b/>
          <w:bCs/>
        </w:rPr>
      </w:pPr>
      <w:r w:rsidRPr="00EA144C">
        <w:rPr>
          <w:b/>
          <w:bCs/>
        </w:rPr>
        <w:t>Padding (Đệm)</w:t>
      </w:r>
    </w:p>
    <w:p w14:paraId="3BA70406" w14:textId="77777777" w:rsidR="00EA144C" w:rsidRPr="00EA144C" w:rsidRDefault="00EA144C" w:rsidP="00EA144C">
      <w:pPr>
        <w:pStyle w:val="nd"/>
      </w:pPr>
      <w:r w:rsidRPr="00EA144C">
        <w:t>p-{size}: Thiết lập padding cho tất cả các phía (trên, dưới, trái, phải).</w:t>
      </w:r>
    </w:p>
    <w:p w14:paraId="11522137" w14:textId="77777777" w:rsidR="00EA144C" w:rsidRPr="00EA144C" w:rsidRDefault="00EA144C" w:rsidP="00EA144C">
      <w:pPr>
        <w:pStyle w:val="nd"/>
      </w:pPr>
      <w:r w:rsidRPr="00EA144C">
        <w:t>pt-{size}: Thiết lập padding cho phía trên.</w:t>
      </w:r>
    </w:p>
    <w:p w14:paraId="16D0F5F4" w14:textId="77777777" w:rsidR="00EA144C" w:rsidRPr="00EA144C" w:rsidRDefault="00EA144C" w:rsidP="00EA144C">
      <w:pPr>
        <w:pStyle w:val="nd"/>
      </w:pPr>
      <w:r w:rsidRPr="00EA144C">
        <w:t>pr-{size}: Thiết lập padding cho phía bên phải.</w:t>
      </w:r>
    </w:p>
    <w:p w14:paraId="6978433E" w14:textId="77777777" w:rsidR="00EA144C" w:rsidRPr="00EA144C" w:rsidRDefault="00EA144C" w:rsidP="00EA144C">
      <w:pPr>
        <w:pStyle w:val="nd"/>
      </w:pPr>
      <w:r w:rsidRPr="00EA144C">
        <w:t>pb-{size}: Thiết lập padding cho phía dưới.</w:t>
      </w:r>
    </w:p>
    <w:p w14:paraId="45B884CE" w14:textId="77777777" w:rsidR="00EA144C" w:rsidRPr="00EA144C" w:rsidRDefault="00EA144C" w:rsidP="00EA144C">
      <w:pPr>
        <w:pStyle w:val="nd"/>
      </w:pPr>
      <w:r w:rsidRPr="00EA144C">
        <w:t>pl-{size}: Thiết lập padding cho phía bên trái.</w:t>
      </w:r>
    </w:p>
    <w:p w14:paraId="52CBA029" w14:textId="77777777" w:rsidR="00EA144C" w:rsidRPr="00EA144C" w:rsidRDefault="00EA144C" w:rsidP="00EA144C">
      <w:pPr>
        <w:pStyle w:val="nd"/>
      </w:pPr>
      <w:r w:rsidRPr="00EA144C">
        <w:t>px-{size}: Thiết lập padding cho hai bên trái và phải.</w:t>
      </w:r>
    </w:p>
    <w:p w14:paraId="68CC301D" w14:textId="77777777" w:rsidR="00EA144C" w:rsidRDefault="00EA144C" w:rsidP="00EA144C">
      <w:pPr>
        <w:pStyle w:val="nd"/>
      </w:pPr>
      <w:r w:rsidRPr="00EA144C">
        <w:t>py-{size}: Thiết lập padding cho hai bên trên và dưới.</w:t>
      </w:r>
    </w:p>
    <w:p w14:paraId="7FF232BA" w14:textId="77777777" w:rsidR="00DC6841" w:rsidRPr="00DC6841" w:rsidRDefault="00DC6841" w:rsidP="00DC6841">
      <w:pPr>
        <w:pStyle w:val="bordercode"/>
      </w:pPr>
      <w:r w:rsidRPr="00DC6841">
        <w:t>&lt;div class="pt-6 ..."&gt;pt-6&lt;/div&gt;</w:t>
      </w:r>
    </w:p>
    <w:p w14:paraId="099102E2" w14:textId="77777777" w:rsidR="00DC6841" w:rsidRPr="00DC6841" w:rsidRDefault="00DC6841" w:rsidP="00DC6841">
      <w:pPr>
        <w:pStyle w:val="bordercode"/>
      </w:pPr>
      <w:r w:rsidRPr="00DC6841">
        <w:t>&lt;div class="pr-4 ..."&gt;pr-4&lt;/div&gt;</w:t>
      </w:r>
    </w:p>
    <w:p w14:paraId="1B284E94" w14:textId="77777777" w:rsidR="00DC6841" w:rsidRPr="00DC6841" w:rsidRDefault="00DC6841" w:rsidP="00DC6841">
      <w:pPr>
        <w:pStyle w:val="bordercode"/>
      </w:pPr>
      <w:r w:rsidRPr="00DC6841">
        <w:t>&lt;div class="pb-8 ..."&gt;pb-8&lt;/div&gt;</w:t>
      </w:r>
    </w:p>
    <w:p w14:paraId="0EBAFF5B" w14:textId="745B3943" w:rsidR="00DC6841" w:rsidRDefault="00DC6841" w:rsidP="00DC6841">
      <w:pPr>
        <w:pStyle w:val="bordercode"/>
      </w:pPr>
      <w:r w:rsidRPr="00DC6841">
        <w:t>&lt;div class="pl-2 ..."&gt;pl-2&lt;/div&gt;</w:t>
      </w:r>
    </w:p>
    <w:p w14:paraId="5BFCEEEF" w14:textId="77777777" w:rsidR="00DC6841" w:rsidRDefault="00DC6841" w:rsidP="00DC6841">
      <w:pPr>
        <w:keepNext/>
        <w:jc w:val="center"/>
      </w:pPr>
    </w:p>
    <w:p w14:paraId="63B5709F" w14:textId="0E0B20FB" w:rsidR="00DC6841" w:rsidRDefault="00DC6841" w:rsidP="00DC6841">
      <w:pPr>
        <w:keepNext/>
        <w:jc w:val="center"/>
      </w:pPr>
      <w:r w:rsidRPr="00DC6841">
        <w:rPr>
          <w:noProof/>
        </w:rPr>
        <w:drawing>
          <wp:inline distT="0" distB="0" distL="0" distR="0" wp14:anchorId="568D9995" wp14:editId="1149D4F4">
            <wp:extent cx="5468113" cy="1590897"/>
            <wp:effectExtent l="0" t="0" r="0" b="9525"/>
            <wp:docPr id="1989621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621998" name=""/>
                    <pic:cNvPicPr/>
                  </pic:nvPicPr>
                  <pic:blipFill>
                    <a:blip r:embed="rId19"/>
                    <a:stretch>
                      <a:fillRect/>
                    </a:stretch>
                  </pic:blipFill>
                  <pic:spPr>
                    <a:xfrm>
                      <a:off x="0" y="0"/>
                      <a:ext cx="5468113" cy="1590897"/>
                    </a:xfrm>
                    <a:prstGeom prst="rect">
                      <a:avLst/>
                    </a:prstGeom>
                  </pic:spPr>
                </pic:pic>
              </a:graphicData>
            </a:graphic>
          </wp:inline>
        </w:drawing>
      </w:r>
    </w:p>
    <w:p w14:paraId="0177AE2A" w14:textId="0BF52A91" w:rsidR="00DC6841" w:rsidRDefault="00DC6841" w:rsidP="00DC6841">
      <w:pPr>
        <w:pStyle w:val="Caption"/>
      </w:pPr>
      <w:bookmarkStart w:id="21" w:name="_Toc179962097"/>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6</w:t>
      </w:r>
      <w:r w:rsidR="00BA05DD">
        <w:rPr>
          <w:noProof/>
        </w:rPr>
        <w:fldChar w:fldCharType="end"/>
      </w:r>
      <w:r>
        <w:t xml:space="preserve"> Kết quả sử dụng padding</w:t>
      </w:r>
      <w:bookmarkEnd w:id="21"/>
    </w:p>
    <w:p w14:paraId="787D62A7" w14:textId="10E51AD2" w:rsidR="00DC6841" w:rsidRPr="00EA144C" w:rsidRDefault="00DC6841" w:rsidP="00DC6841">
      <w:pPr>
        <w:pStyle w:val="Caption"/>
        <w:jc w:val="left"/>
      </w:pPr>
    </w:p>
    <w:p w14:paraId="7C5EC5F6" w14:textId="34A1B2B2" w:rsidR="00EA144C" w:rsidRPr="00EA144C" w:rsidRDefault="00EA144C" w:rsidP="00EA144C">
      <w:pPr>
        <w:pStyle w:val="nd"/>
        <w:rPr>
          <w:b/>
          <w:bCs/>
        </w:rPr>
      </w:pPr>
      <w:r w:rsidRPr="00EA144C">
        <w:rPr>
          <w:b/>
          <w:bCs/>
        </w:rPr>
        <w:lastRenderedPageBreak/>
        <w:t>Margin (Lề)</w:t>
      </w:r>
    </w:p>
    <w:p w14:paraId="5ADD711E" w14:textId="77777777" w:rsidR="00EA144C" w:rsidRPr="00EA144C" w:rsidRDefault="00EA144C" w:rsidP="00EA144C">
      <w:pPr>
        <w:pStyle w:val="nd"/>
      </w:pPr>
      <w:r w:rsidRPr="00EA144C">
        <w:t>m-{size}: Thiết lập margin cho tất cả các phía.</w:t>
      </w:r>
    </w:p>
    <w:p w14:paraId="7C496463" w14:textId="77777777" w:rsidR="00EA144C" w:rsidRPr="00EA144C" w:rsidRDefault="00EA144C" w:rsidP="00EA144C">
      <w:pPr>
        <w:pStyle w:val="nd"/>
      </w:pPr>
      <w:r w:rsidRPr="00EA144C">
        <w:t>mt-{size}: Thiết lập margin cho phía trên.</w:t>
      </w:r>
    </w:p>
    <w:p w14:paraId="269D17A9" w14:textId="77777777" w:rsidR="00EA144C" w:rsidRPr="00EA144C" w:rsidRDefault="00EA144C" w:rsidP="00EA144C">
      <w:pPr>
        <w:pStyle w:val="nd"/>
      </w:pPr>
      <w:r w:rsidRPr="00EA144C">
        <w:t>mr-{size}: Thiết lập margin cho phía bên phải.</w:t>
      </w:r>
    </w:p>
    <w:p w14:paraId="73A1853C" w14:textId="77777777" w:rsidR="00EA144C" w:rsidRPr="00EA144C" w:rsidRDefault="00EA144C" w:rsidP="00EA144C">
      <w:pPr>
        <w:pStyle w:val="nd"/>
      </w:pPr>
      <w:r w:rsidRPr="00EA144C">
        <w:t>mb-{size}: Thiết lập margin cho phía dưới.</w:t>
      </w:r>
    </w:p>
    <w:p w14:paraId="16813CA5" w14:textId="77777777" w:rsidR="00EA144C" w:rsidRPr="00EA144C" w:rsidRDefault="00EA144C" w:rsidP="00EA144C">
      <w:pPr>
        <w:pStyle w:val="nd"/>
      </w:pPr>
      <w:r w:rsidRPr="00EA144C">
        <w:t>ml-{size}: Thiết lập margin cho phía bên trái.</w:t>
      </w:r>
    </w:p>
    <w:p w14:paraId="77004481" w14:textId="77777777" w:rsidR="00EA144C" w:rsidRPr="00EA144C" w:rsidRDefault="00EA144C" w:rsidP="00EA144C">
      <w:pPr>
        <w:pStyle w:val="nd"/>
      </w:pPr>
      <w:r w:rsidRPr="00EA144C">
        <w:t>mx-{size}: Thiết lập margin cho hai bên trái và phải.</w:t>
      </w:r>
    </w:p>
    <w:p w14:paraId="6050FC67" w14:textId="77777777" w:rsidR="00EA144C" w:rsidRDefault="00EA144C" w:rsidP="00EA144C">
      <w:pPr>
        <w:pStyle w:val="nd"/>
      </w:pPr>
      <w:r w:rsidRPr="00EA144C">
        <w:t>my-{size}: Thiết lập margin cho hai bên trên và dưới.</w:t>
      </w:r>
    </w:p>
    <w:p w14:paraId="395273FA" w14:textId="77777777" w:rsidR="00DC6841" w:rsidRPr="00DC6841" w:rsidRDefault="00DC6841" w:rsidP="00DC6841">
      <w:pPr>
        <w:pStyle w:val="bordercode"/>
      </w:pPr>
      <w:r w:rsidRPr="00DC6841">
        <w:t>&lt;div class="mt-6 ..."&gt;mt-6&lt;/div&gt;</w:t>
      </w:r>
    </w:p>
    <w:p w14:paraId="2B381BB5" w14:textId="77777777" w:rsidR="00DC6841" w:rsidRPr="00DC6841" w:rsidRDefault="00DC6841" w:rsidP="00DC6841">
      <w:pPr>
        <w:pStyle w:val="bordercode"/>
      </w:pPr>
      <w:r w:rsidRPr="00DC6841">
        <w:t>&lt;div class="mr-4 ..."&gt;mr-4&lt;/div&gt;</w:t>
      </w:r>
    </w:p>
    <w:p w14:paraId="228BB916" w14:textId="77777777" w:rsidR="00DC6841" w:rsidRPr="00DC6841" w:rsidRDefault="00DC6841" w:rsidP="00DC6841">
      <w:pPr>
        <w:pStyle w:val="bordercode"/>
      </w:pPr>
      <w:r w:rsidRPr="00DC6841">
        <w:t>&lt;div class="mb-8 ..."&gt;mb-8&lt;/div&gt;</w:t>
      </w:r>
    </w:p>
    <w:p w14:paraId="16959614" w14:textId="65483BA9" w:rsidR="00DC6841" w:rsidRDefault="00DC6841" w:rsidP="00DC6841">
      <w:pPr>
        <w:pStyle w:val="bordercode"/>
      </w:pPr>
      <w:r w:rsidRPr="00DC6841">
        <w:t>&lt;div class="ml-2 ..."&gt;ml-2&lt;/div&gt;</w:t>
      </w:r>
    </w:p>
    <w:p w14:paraId="3F9D3BC7" w14:textId="77777777" w:rsidR="00DC6841" w:rsidRDefault="00DC6841" w:rsidP="00DC6841">
      <w:pPr>
        <w:keepNext/>
      </w:pPr>
    </w:p>
    <w:p w14:paraId="4A7EF76E" w14:textId="364CE941" w:rsidR="00DC6841" w:rsidRDefault="00DC6841" w:rsidP="00DC6841">
      <w:pPr>
        <w:keepNext/>
      </w:pPr>
      <w:r w:rsidRPr="00DC6841">
        <w:rPr>
          <w:noProof/>
        </w:rPr>
        <w:drawing>
          <wp:inline distT="0" distB="0" distL="0" distR="0" wp14:anchorId="6DD715BD" wp14:editId="11683273">
            <wp:extent cx="5580380" cy="1654810"/>
            <wp:effectExtent l="0" t="0" r="1270" b="2540"/>
            <wp:docPr id="1498930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930559" name=""/>
                    <pic:cNvPicPr/>
                  </pic:nvPicPr>
                  <pic:blipFill>
                    <a:blip r:embed="rId20"/>
                    <a:stretch>
                      <a:fillRect/>
                    </a:stretch>
                  </pic:blipFill>
                  <pic:spPr>
                    <a:xfrm>
                      <a:off x="0" y="0"/>
                      <a:ext cx="5580380" cy="1654810"/>
                    </a:xfrm>
                    <a:prstGeom prst="rect">
                      <a:avLst/>
                    </a:prstGeom>
                  </pic:spPr>
                </pic:pic>
              </a:graphicData>
            </a:graphic>
          </wp:inline>
        </w:drawing>
      </w:r>
    </w:p>
    <w:p w14:paraId="6FAC91F8" w14:textId="3CB333A4" w:rsidR="00DC6841" w:rsidRPr="00EA144C" w:rsidRDefault="00DC6841" w:rsidP="00DC6841">
      <w:pPr>
        <w:pStyle w:val="Caption"/>
      </w:pPr>
      <w:bookmarkStart w:id="22" w:name="_Toc179962098"/>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7</w:t>
      </w:r>
      <w:r w:rsidR="00BA05DD">
        <w:rPr>
          <w:noProof/>
        </w:rPr>
        <w:fldChar w:fldCharType="end"/>
      </w:r>
      <w:r>
        <w:t xml:space="preserve"> Kết quả sử dụng margin</w:t>
      </w:r>
      <w:bookmarkEnd w:id="22"/>
    </w:p>
    <w:p w14:paraId="56CA801A" w14:textId="77777777" w:rsidR="000151CD" w:rsidRDefault="000151CD" w:rsidP="000151CD"/>
    <w:p w14:paraId="28BFBCC1" w14:textId="77777777" w:rsidR="00DC6841" w:rsidRPr="000151CD" w:rsidRDefault="00DC6841" w:rsidP="000151CD"/>
    <w:p w14:paraId="2CE4DECA" w14:textId="565CFFD8" w:rsidR="002067C6" w:rsidRDefault="00DC6841" w:rsidP="00662200">
      <w:pPr>
        <w:pStyle w:val="Heading4"/>
        <w:rPr>
          <w:szCs w:val="26"/>
        </w:rPr>
      </w:pPr>
      <w:r>
        <w:rPr>
          <w:szCs w:val="26"/>
        </w:rPr>
        <w:t>Sizing</w:t>
      </w:r>
    </w:p>
    <w:p w14:paraId="744EFC55" w14:textId="5FC5552F" w:rsidR="00EB12E7" w:rsidRDefault="00EB12E7" w:rsidP="00EB12E7">
      <w:pPr>
        <w:pStyle w:val="nd"/>
      </w:pPr>
      <w:r w:rsidRPr="006A57A3">
        <w:t>Sizing</w:t>
      </w:r>
      <w:r w:rsidRPr="00EB12E7">
        <w:t xml:space="preserve"> trong Tailwind CSS bao gồm các lớp tiện ích để xác định chiều rộng (width), chiều cao (height), và các kích thước khác của phần tử. Các lớp này giúp dễ dàng điều chỉnh và kiểm soát kích thước phần tử một cách nhanh chóng và linh hoạt.</w:t>
      </w:r>
    </w:p>
    <w:p w14:paraId="6B3B9B35" w14:textId="3556A13A" w:rsidR="00EB12E7" w:rsidRPr="00EB12E7" w:rsidRDefault="006E025A" w:rsidP="006B7C35">
      <w:pPr>
        <w:pStyle w:val="nd"/>
      </w:pPr>
      <w:r>
        <w:rPr>
          <w:b/>
          <w:bCs/>
        </w:rPr>
        <w:t>Chiều rộng (</w:t>
      </w:r>
      <w:r w:rsidR="006A57A3">
        <w:rPr>
          <w:b/>
          <w:bCs/>
        </w:rPr>
        <w:t>Width</w:t>
      </w:r>
      <w:r>
        <w:rPr>
          <w:b/>
          <w:bCs/>
        </w:rPr>
        <w:t>)</w:t>
      </w:r>
    </w:p>
    <w:p w14:paraId="243BEE13" w14:textId="222A3410" w:rsidR="006B7C35" w:rsidRPr="006B7C35" w:rsidRDefault="00EB12E7" w:rsidP="006B7C35">
      <w:pPr>
        <w:pStyle w:val="nd"/>
      </w:pPr>
      <w:r w:rsidRPr="006B7C35">
        <w:rPr>
          <w:b/>
          <w:bCs/>
        </w:rPr>
        <w:t>C</w:t>
      </w:r>
      <w:r w:rsidR="006A57A3" w:rsidRPr="006B7C35">
        <w:rPr>
          <w:b/>
          <w:bCs/>
        </w:rPr>
        <w:t>hiều rộng cố định</w:t>
      </w:r>
      <w:r w:rsidR="006A57A3" w:rsidRPr="006B7C35">
        <w:t xml:space="preserve"> </w:t>
      </w:r>
      <w:r w:rsidR="006B7C35" w:rsidRPr="006B7C35">
        <w:t>được đặt bằng cách sử dụng các lớp như w-{size}, với các giá trị cụ thể như px, rem, hoặc các kích thước mặc định của Tailwind.</w:t>
      </w:r>
    </w:p>
    <w:p w14:paraId="68BE38A9" w14:textId="2308D0B8" w:rsidR="00EB12E7" w:rsidRDefault="006A57A3" w:rsidP="00FB7510">
      <w:pPr>
        <w:pStyle w:val="nd"/>
        <w:ind w:left="1211" w:firstLine="0"/>
      </w:pPr>
      <w:r>
        <w:t xml:space="preserve"> các lớp phổ biến như:</w:t>
      </w:r>
    </w:p>
    <w:p w14:paraId="5F74B13C" w14:textId="77777777" w:rsidR="006A57A3" w:rsidRPr="006A57A3" w:rsidRDefault="006A57A3">
      <w:pPr>
        <w:pStyle w:val="nd"/>
        <w:numPr>
          <w:ilvl w:val="0"/>
          <w:numId w:val="12"/>
        </w:numPr>
      </w:pPr>
      <w:r w:rsidRPr="006A57A3">
        <w:lastRenderedPageBreak/>
        <w:t>w-1: 0.25rem (4px)</w:t>
      </w:r>
    </w:p>
    <w:p w14:paraId="1AC0296F" w14:textId="77777777" w:rsidR="006A57A3" w:rsidRPr="006A57A3" w:rsidRDefault="006A57A3">
      <w:pPr>
        <w:pStyle w:val="nd"/>
        <w:numPr>
          <w:ilvl w:val="0"/>
          <w:numId w:val="12"/>
        </w:numPr>
      </w:pPr>
      <w:r w:rsidRPr="006A57A3">
        <w:t>w-4: 1rem (16px)</w:t>
      </w:r>
    </w:p>
    <w:p w14:paraId="59024A9C" w14:textId="77777777" w:rsidR="006A57A3" w:rsidRPr="006A57A3" w:rsidRDefault="006A57A3">
      <w:pPr>
        <w:pStyle w:val="nd"/>
        <w:numPr>
          <w:ilvl w:val="0"/>
          <w:numId w:val="12"/>
        </w:numPr>
      </w:pPr>
      <w:r w:rsidRPr="006A57A3">
        <w:t>w-8: 2rem (32px)</w:t>
      </w:r>
    </w:p>
    <w:p w14:paraId="47F520DB" w14:textId="77777777" w:rsidR="006A57A3" w:rsidRPr="006A57A3" w:rsidRDefault="006A57A3">
      <w:pPr>
        <w:pStyle w:val="nd"/>
        <w:numPr>
          <w:ilvl w:val="0"/>
          <w:numId w:val="12"/>
        </w:numPr>
      </w:pPr>
      <w:r w:rsidRPr="006A57A3">
        <w:t>w-16: 4rem (64px)</w:t>
      </w:r>
    </w:p>
    <w:p w14:paraId="21FA57C3" w14:textId="77777777" w:rsidR="006A57A3" w:rsidRPr="006A57A3" w:rsidRDefault="006A57A3">
      <w:pPr>
        <w:pStyle w:val="nd"/>
        <w:numPr>
          <w:ilvl w:val="0"/>
          <w:numId w:val="12"/>
        </w:numPr>
      </w:pPr>
      <w:r w:rsidRPr="006A57A3">
        <w:t>w-24: 6rem (96px)</w:t>
      </w:r>
    </w:p>
    <w:p w14:paraId="1C05A464" w14:textId="77777777" w:rsidR="006A57A3" w:rsidRPr="006A57A3" w:rsidRDefault="006A57A3">
      <w:pPr>
        <w:pStyle w:val="nd"/>
        <w:numPr>
          <w:ilvl w:val="0"/>
          <w:numId w:val="12"/>
        </w:numPr>
      </w:pPr>
      <w:r w:rsidRPr="006A57A3">
        <w:t>w-32: 8rem (128px)</w:t>
      </w:r>
    </w:p>
    <w:p w14:paraId="1F804DEC" w14:textId="77777777" w:rsidR="006A57A3" w:rsidRPr="006A57A3" w:rsidRDefault="006A57A3">
      <w:pPr>
        <w:pStyle w:val="nd"/>
        <w:numPr>
          <w:ilvl w:val="0"/>
          <w:numId w:val="12"/>
        </w:numPr>
      </w:pPr>
      <w:r w:rsidRPr="006A57A3">
        <w:t>w-64: 16rem (256px)</w:t>
      </w:r>
    </w:p>
    <w:p w14:paraId="0BE69F86" w14:textId="6DBE3FE2" w:rsidR="006A57A3" w:rsidRPr="00EB12E7" w:rsidRDefault="006A57A3">
      <w:pPr>
        <w:pStyle w:val="nd"/>
        <w:numPr>
          <w:ilvl w:val="0"/>
          <w:numId w:val="12"/>
        </w:numPr>
      </w:pPr>
      <w:r w:rsidRPr="006A57A3">
        <w:t>w-96: 24rem (384px)</w:t>
      </w:r>
    </w:p>
    <w:p w14:paraId="023190B0" w14:textId="77777777" w:rsidR="000944F8" w:rsidRDefault="000944F8" w:rsidP="000944F8">
      <w:pPr>
        <w:pStyle w:val="bordercode"/>
      </w:pPr>
      <w:r>
        <w:t xml:space="preserve">&lt;div class="w-96 bg-blue-300 </w:t>
      </w:r>
      <w:proofErr w:type="gramStart"/>
      <w:r>
        <w:t>rounded  text</w:t>
      </w:r>
      <w:proofErr w:type="gramEnd"/>
      <w:r>
        <w:t>-center mb-4"&gt;w-96 (384px width)&lt;/div&gt;</w:t>
      </w:r>
    </w:p>
    <w:p w14:paraId="42886D9B" w14:textId="77777777" w:rsidR="000944F8" w:rsidRDefault="000944F8" w:rsidP="000944F8">
      <w:pPr>
        <w:pStyle w:val="bordercode"/>
      </w:pPr>
      <w:r>
        <w:t xml:space="preserve">    &lt;div class="w-80 bg-green-</w:t>
      </w:r>
      <w:proofErr w:type="gramStart"/>
      <w:r>
        <w:t>300  rounded</w:t>
      </w:r>
      <w:proofErr w:type="gramEnd"/>
      <w:r>
        <w:t xml:space="preserve"> text-center mb-4"&gt;w-80 (320px width)&lt;/div&gt;</w:t>
      </w:r>
    </w:p>
    <w:p w14:paraId="06E19999" w14:textId="77777777" w:rsidR="000944F8" w:rsidRDefault="000944F8" w:rsidP="000944F8">
      <w:pPr>
        <w:pStyle w:val="bordercode"/>
      </w:pPr>
      <w:r>
        <w:t xml:space="preserve">    &lt;div class="w-64 bg-red-300 rounded text-center mb-4"&gt;w-64 (256px </w:t>
      </w:r>
      <w:proofErr w:type="gramStart"/>
      <w:r>
        <w:t>width)&lt;</w:t>
      </w:r>
      <w:proofErr w:type="gramEnd"/>
      <w:r>
        <w:t>/div&gt;</w:t>
      </w:r>
    </w:p>
    <w:p w14:paraId="17CE353D" w14:textId="77777777" w:rsidR="000944F8" w:rsidRDefault="000944F8" w:rsidP="000944F8">
      <w:pPr>
        <w:pStyle w:val="bordercode"/>
      </w:pPr>
      <w:r>
        <w:t xml:space="preserve">    &lt;div class="w-48 bg-yellow-300 rounded text-center mb-4"&gt;w-48 (192px </w:t>
      </w:r>
      <w:proofErr w:type="gramStart"/>
      <w:r>
        <w:t>width)&lt;</w:t>
      </w:r>
      <w:proofErr w:type="gramEnd"/>
      <w:r>
        <w:t>/div&gt;</w:t>
      </w:r>
    </w:p>
    <w:p w14:paraId="5CDD108B" w14:textId="77777777" w:rsidR="000944F8" w:rsidRDefault="000944F8" w:rsidP="000944F8">
      <w:pPr>
        <w:pStyle w:val="bordercode"/>
      </w:pPr>
      <w:r>
        <w:t xml:space="preserve">    &lt;div class="w-40 bg-purple-300 rounded text-center mb-4"&gt;w-40 (160px </w:t>
      </w:r>
      <w:proofErr w:type="gramStart"/>
      <w:r>
        <w:t>width)&lt;</w:t>
      </w:r>
      <w:proofErr w:type="gramEnd"/>
      <w:r>
        <w:t>/div&gt;</w:t>
      </w:r>
    </w:p>
    <w:p w14:paraId="27D084DB" w14:textId="77777777" w:rsidR="000944F8" w:rsidRDefault="000944F8" w:rsidP="000944F8">
      <w:pPr>
        <w:pStyle w:val="bordercode"/>
      </w:pPr>
      <w:r>
        <w:t xml:space="preserve">    &lt;div class="w-32 bg-pink-300 rounded text-center mb-4"&gt;w-32 (128px </w:t>
      </w:r>
      <w:proofErr w:type="gramStart"/>
      <w:r>
        <w:t>width)&lt;</w:t>
      </w:r>
      <w:proofErr w:type="gramEnd"/>
      <w:r>
        <w:t>/div&gt;</w:t>
      </w:r>
    </w:p>
    <w:p w14:paraId="758FB18B" w14:textId="05858FAB" w:rsidR="000944F8" w:rsidRDefault="000944F8" w:rsidP="000944F8">
      <w:pPr>
        <w:pStyle w:val="bordercode"/>
      </w:pPr>
      <w:r>
        <w:t xml:space="preserve">    &lt;div class="w-24 bg-gray-300 rounded text-center mb-4"&gt;w-24 (96px </w:t>
      </w:r>
      <w:proofErr w:type="gramStart"/>
      <w:r>
        <w:t>width)&lt;</w:t>
      </w:r>
      <w:proofErr w:type="gramEnd"/>
      <w:r>
        <w:t>/div&gt;</w:t>
      </w:r>
    </w:p>
    <w:p w14:paraId="39978DA6" w14:textId="77777777" w:rsidR="000944F8" w:rsidRDefault="000944F8" w:rsidP="000944F8">
      <w:pPr>
        <w:keepNext/>
        <w:jc w:val="center"/>
      </w:pPr>
      <w:r w:rsidRPr="000944F8">
        <w:rPr>
          <w:noProof/>
        </w:rPr>
        <w:lastRenderedPageBreak/>
        <w:drawing>
          <wp:inline distT="0" distB="0" distL="0" distR="0" wp14:anchorId="27ACC842" wp14:editId="2A8B62D2">
            <wp:extent cx="4763165" cy="3953427"/>
            <wp:effectExtent l="0" t="0" r="0" b="9525"/>
            <wp:docPr id="331622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622022" name=""/>
                    <pic:cNvPicPr/>
                  </pic:nvPicPr>
                  <pic:blipFill>
                    <a:blip r:embed="rId21"/>
                    <a:stretch>
                      <a:fillRect/>
                    </a:stretch>
                  </pic:blipFill>
                  <pic:spPr>
                    <a:xfrm>
                      <a:off x="0" y="0"/>
                      <a:ext cx="4763165" cy="3953427"/>
                    </a:xfrm>
                    <a:prstGeom prst="rect">
                      <a:avLst/>
                    </a:prstGeom>
                  </pic:spPr>
                </pic:pic>
              </a:graphicData>
            </a:graphic>
          </wp:inline>
        </w:drawing>
      </w:r>
    </w:p>
    <w:p w14:paraId="37566760" w14:textId="32E3D5A1" w:rsidR="000944F8" w:rsidRPr="00EB12E7" w:rsidRDefault="000944F8" w:rsidP="000944F8">
      <w:pPr>
        <w:pStyle w:val="Caption"/>
      </w:pPr>
      <w:bookmarkStart w:id="23" w:name="_Toc179962099"/>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8</w:t>
      </w:r>
      <w:r w:rsidR="00BA05DD">
        <w:rPr>
          <w:noProof/>
        </w:rPr>
        <w:fldChar w:fldCharType="end"/>
      </w:r>
      <w:r>
        <w:t xml:space="preserve"> Kết quả các kích thước chiều rộng</w:t>
      </w:r>
      <w:bookmarkEnd w:id="23"/>
    </w:p>
    <w:p w14:paraId="2201CC78" w14:textId="56052065" w:rsidR="006A57A3" w:rsidRDefault="006A57A3" w:rsidP="00EB12E7">
      <w:pPr>
        <w:pStyle w:val="nd"/>
      </w:pPr>
      <w:r>
        <w:rPr>
          <w:b/>
          <w:bCs/>
        </w:rPr>
        <w:t xml:space="preserve">Chiều rộng phần trăm: </w:t>
      </w:r>
      <w:r w:rsidRPr="006A57A3">
        <w:t>xác định chiều rộng của phần tử dựa trên phần trăm chiều rộng của phần tử cha. Các lớp trong Tailwind như w-1/2, w-1/3, w-1/</w:t>
      </w:r>
      <w:proofErr w:type="gramStart"/>
      <w:r w:rsidRPr="006A57A3">
        <w:t>4</w:t>
      </w:r>
      <w:r>
        <w:t>,..</w:t>
      </w:r>
      <w:r w:rsidRPr="006A57A3">
        <w:t>.</w:t>
      </w:r>
      <w:proofErr w:type="gramEnd"/>
      <w:r w:rsidRPr="006A57A3">
        <w:t xml:space="preserve"> sẽ phân chia chiều rộng theo tỷ lệ phần trăm.</w:t>
      </w:r>
    </w:p>
    <w:p w14:paraId="2897D2B9" w14:textId="77777777" w:rsidR="006A57A3" w:rsidRPr="006A57A3" w:rsidRDefault="006A57A3" w:rsidP="006A57A3">
      <w:pPr>
        <w:pStyle w:val="nd"/>
        <w:ind w:left="720" w:firstLine="0"/>
      </w:pPr>
      <w:r w:rsidRPr="006A57A3">
        <w:t>Các lớp phổ biến:</w:t>
      </w:r>
    </w:p>
    <w:p w14:paraId="637BDBEC" w14:textId="77777777" w:rsidR="006A57A3" w:rsidRPr="006A57A3" w:rsidRDefault="006A57A3">
      <w:pPr>
        <w:pStyle w:val="nd"/>
        <w:numPr>
          <w:ilvl w:val="0"/>
          <w:numId w:val="13"/>
        </w:numPr>
      </w:pPr>
      <w:r w:rsidRPr="006A57A3">
        <w:t>w-1/2: Chiều rộng 50% của phần tử cha.</w:t>
      </w:r>
    </w:p>
    <w:p w14:paraId="21B0C8F9" w14:textId="77777777" w:rsidR="006A57A3" w:rsidRPr="006A57A3" w:rsidRDefault="006A57A3">
      <w:pPr>
        <w:pStyle w:val="nd"/>
        <w:numPr>
          <w:ilvl w:val="0"/>
          <w:numId w:val="13"/>
        </w:numPr>
      </w:pPr>
      <w:r w:rsidRPr="006A57A3">
        <w:t>w-1/3: Chiều rộng 33.33% của phần tử cha.</w:t>
      </w:r>
    </w:p>
    <w:p w14:paraId="161AC2F0" w14:textId="77777777" w:rsidR="006A57A3" w:rsidRPr="006A57A3" w:rsidRDefault="006A57A3">
      <w:pPr>
        <w:pStyle w:val="nd"/>
        <w:numPr>
          <w:ilvl w:val="0"/>
          <w:numId w:val="13"/>
        </w:numPr>
      </w:pPr>
      <w:r w:rsidRPr="006A57A3">
        <w:t>w-2/3: Chiều rộng 66.67% của phần tử cha.</w:t>
      </w:r>
    </w:p>
    <w:p w14:paraId="1BB539CC" w14:textId="77777777" w:rsidR="006A57A3" w:rsidRPr="006A57A3" w:rsidRDefault="006A57A3">
      <w:pPr>
        <w:pStyle w:val="nd"/>
        <w:numPr>
          <w:ilvl w:val="0"/>
          <w:numId w:val="13"/>
        </w:numPr>
      </w:pPr>
      <w:r w:rsidRPr="006A57A3">
        <w:t>w-1/4: Chiều rộng 25% của phần tử cha.</w:t>
      </w:r>
    </w:p>
    <w:p w14:paraId="4FF20CB7" w14:textId="5E624D0D" w:rsidR="006A57A3" w:rsidRDefault="006A57A3">
      <w:pPr>
        <w:pStyle w:val="nd"/>
        <w:numPr>
          <w:ilvl w:val="0"/>
          <w:numId w:val="13"/>
        </w:numPr>
      </w:pPr>
      <w:r w:rsidRPr="006A57A3">
        <w:t>w-full: Chiều rộng 100% của phần tử cha.</w:t>
      </w:r>
    </w:p>
    <w:p w14:paraId="07FC5D2A" w14:textId="77777777" w:rsidR="006B7C35" w:rsidRDefault="006B7C35" w:rsidP="006B7C35">
      <w:pPr>
        <w:pStyle w:val="bordercode"/>
      </w:pPr>
      <w:r>
        <w:t xml:space="preserve">        </w:t>
      </w:r>
      <w:proofErr w:type="gramStart"/>
      <w:r>
        <w:t>&lt;!--</w:t>
      </w:r>
      <w:proofErr w:type="gramEnd"/>
      <w:r>
        <w:t xml:space="preserve"> Flex with w-1/2 --&gt;</w:t>
      </w:r>
    </w:p>
    <w:p w14:paraId="778EC795" w14:textId="77777777" w:rsidR="006B7C35" w:rsidRDefault="006B7C35" w:rsidP="006B7C35">
      <w:pPr>
        <w:pStyle w:val="bordercode"/>
      </w:pPr>
      <w:r>
        <w:t xml:space="preserve">        &lt;div class="flex mb-4 gap-3"&gt;</w:t>
      </w:r>
    </w:p>
    <w:p w14:paraId="3B8B893A" w14:textId="77777777" w:rsidR="006B7C35" w:rsidRDefault="006B7C35" w:rsidP="006B7C35">
      <w:pPr>
        <w:pStyle w:val="bordercode"/>
      </w:pPr>
      <w:r>
        <w:t xml:space="preserve">            &lt;div class="w-1/2 bg-blue-300 p-2 rounded"&gt;w-1/2&lt;/div&gt;</w:t>
      </w:r>
    </w:p>
    <w:p w14:paraId="731C57B3" w14:textId="77777777" w:rsidR="006B7C35" w:rsidRDefault="006B7C35" w:rsidP="006B7C35">
      <w:pPr>
        <w:pStyle w:val="bordercode"/>
      </w:pPr>
      <w:r>
        <w:t xml:space="preserve">            &lt;div class="w-1/2 bg-green-300 p-2 rounded"&gt;w-1/2&lt;/div&gt;</w:t>
      </w:r>
    </w:p>
    <w:p w14:paraId="16805499" w14:textId="3D7BD02F" w:rsidR="006B7C35" w:rsidRDefault="006B7C35" w:rsidP="006B7C35">
      <w:pPr>
        <w:pStyle w:val="bordercode"/>
      </w:pPr>
      <w:r>
        <w:t xml:space="preserve">        &lt;/div&gt;</w:t>
      </w:r>
    </w:p>
    <w:p w14:paraId="543A27FB" w14:textId="77777777" w:rsidR="006B7C35" w:rsidRDefault="006B7C35" w:rsidP="006B7C35">
      <w:pPr>
        <w:pStyle w:val="bordercode"/>
      </w:pPr>
      <w:r>
        <w:t xml:space="preserve">        </w:t>
      </w:r>
      <w:proofErr w:type="gramStart"/>
      <w:r>
        <w:t>&lt;!--</w:t>
      </w:r>
      <w:proofErr w:type="gramEnd"/>
      <w:r>
        <w:t xml:space="preserve"> Flex with w-2/5 and w-3/5 --&gt;</w:t>
      </w:r>
    </w:p>
    <w:p w14:paraId="561C9D14" w14:textId="77777777" w:rsidR="006B7C35" w:rsidRDefault="006B7C35" w:rsidP="006B7C35">
      <w:pPr>
        <w:pStyle w:val="bordercode"/>
      </w:pPr>
      <w:r>
        <w:t xml:space="preserve">        &lt;div class="flex mb-4 gap-3"&gt;</w:t>
      </w:r>
    </w:p>
    <w:p w14:paraId="22C2DA64" w14:textId="77777777" w:rsidR="006B7C35" w:rsidRDefault="006B7C35" w:rsidP="006B7C35">
      <w:pPr>
        <w:pStyle w:val="bordercode"/>
      </w:pPr>
      <w:r>
        <w:lastRenderedPageBreak/>
        <w:t xml:space="preserve">            &lt;div class="w-2/5 bg-red-300 p-2 rounded"&gt;w-2/5&lt;/div&gt;</w:t>
      </w:r>
    </w:p>
    <w:p w14:paraId="2840E4CE" w14:textId="77777777" w:rsidR="006B7C35" w:rsidRDefault="006B7C35" w:rsidP="006B7C35">
      <w:pPr>
        <w:pStyle w:val="bordercode"/>
      </w:pPr>
      <w:r>
        <w:t xml:space="preserve">            &lt;div class="w-3/5 bg-yellow-300 p-2 rounded"&gt;w-3/5&lt;/div&gt;</w:t>
      </w:r>
    </w:p>
    <w:p w14:paraId="112D793F" w14:textId="412827CA" w:rsidR="006B7C35" w:rsidRDefault="006B7C35" w:rsidP="006B7C35">
      <w:pPr>
        <w:pStyle w:val="bordercode"/>
      </w:pPr>
      <w:r>
        <w:t xml:space="preserve">        &lt;/div&gt;   </w:t>
      </w:r>
    </w:p>
    <w:p w14:paraId="18911CBD" w14:textId="77777777" w:rsidR="006B7C35" w:rsidRDefault="006B7C35" w:rsidP="006B7C35">
      <w:pPr>
        <w:pStyle w:val="bordercode"/>
      </w:pPr>
      <w:r>
        <w:t xml:space="preserve">        </w:t>
      </w:r>
      <w:proofErr w:type="gramStart"/>
      <w:r>
        <w:t>&lt;!--</w:t>
      </w:r>
      <w:proofErr w:type="gramEnd"/>
      <w:r>
        <w:t xml:space="preserve"> Flex with w-1/3 and w-2/3 --&gt;</w:t>
      </w:r>
    </w:p>
    <w:p w14:paraId="120830A4" w14:textId="77777777" w:rsidR="006B7C35" w:rsidRDefault="006B7C35" w:rsidP="006B7C35">
      <w:pPr>
        <w:pStyle w:val="bordercode"/>
      </w:pPr>
      <w:r>
        <w:t xml:space="preserve">        &lt;div class="flex mb-4 gap-3"&gt;</w:t>
      </w:r>
    </w:p>
    <w:p w14:paraId="5F3EBCF9" w14:textId="77777777" w:rsidR="006B7C35" w:rsidRDefault="006B7C35" w:rsidP="006B7C35">
      <w:pPr>
        <w:pStyle w:val="bordercode"/>
      </w:pPr>
      <w:r>
        <w:t xml:space="preserve">            &lt;div class="w-1/3 bg-purple-300 p-2 rounded"&gt;w-1/3&lt;/div&gt;</w:t>
      </w:r>
    </w:p>
    <w:p w14:paraId="04E47B8C" w14:textId="77777777" w:rsidR="006B7C35" w:rsidRDefault="006B7C35" w:rsidP="006B7C35">
      <w:pPr>
        <w:pStyle w:val="bordercode"/>
      </w:pPr>
      <w:r>
        <w:t xml:space="preserve">            &lt;div class="w-2/3 bg-pink-300 p-2 rounded"&gt;w-2/3&lt;/div&gt;</w:t>
      </w:r>
    </w:p>
    <w:p w14:paraId="3E807EE4" w14:textId="0BEC6B8F" w:rsidR="006B7C35" w:rsidRDefault="006B7C35" w:rsidP="006B7C35">
      <w:pPr>
        <w:pStyle w:val="bordercode"/>
      </w:pPr>
      <w:r>
        <w:t xml:space="preserve">        &lt;/div&gt;</w:t>
      </w:r>
    </w:p>
    <w:p w14:paraId="6290D947" w14:textId="77777777" w:rsidR="006B7C35" w:rsidRDefault="006B7C35" w:rsidP="006B7C35">
      <w:pPr>
        <w:pStyle w:val="bordercode"/>
      </w:pPr>
      <w:r>
        <w:t xml:space="preserve">        </w:t>
      </w:r>
      <w:proofErr w:type="gramStart"/>
      <w:r>
        <w:t>&lt;!--</w:t>
      </w:r>
      <w:proofErr w:type="gramEnd"/>
      <w:r>
        <w:t xml:space="preserve"> Flex with w-1/4 and w-3/4 --&gt;</w:t>
      </w:r>
    </w:p>
    <w:p w14:paraId="69EC5A92" w14:textId="77777777" w:rsidR="006B7C35" w:rsidRDefault="006B7C35" w:rsidP="006B7C35">
      <w:pPr>
        <w:pStyle w:val="bordercode"/>
      </w:pPr>
      <w:r>
        <w:t xml:space="preserve">        &lt;div class="flex mb-4 gap-3"&gt;</w:t>
      </w:r>
    </w:p>
    <w:p w14:paraId="2B5B94D1" w14:textId="77777777" w:rsidR="006B7C35" w:rsidRDefault="006B7C35" w:rsidP="006B7C35">
      <w:pPr>
        <w:pStyle w:val="bordercode"/>
      </w:pPr>
      <w:r>
        <w:t xml:space="preserve">            &lt;div class="w-1/4 bg-gray-300 p-2 rounded"&gt;w-1/4&lt;/div&gt;</w:t>
      </w:r>
    </w:p>
    <w:p w14:paraId="7368E07A" w14:textId="77777777" w:rsidR="006B7C35" w:rsidRDefault="006B7C35" w:rsidP="006B7C35">
      <w:pPr>
        <w:pStyle w:val="bordercode"/>
      </w:pPr>
      <w:r>
        <w:t xml:space="preserve">            &lt;div class="w-3/4 bg-indigo-300 p-2 rounded"&gt;w-3/4&lt;/div&gt;</w:t>
      </w:r>
    </w:p>
    <w:p w14:paraId="435C2038" w14:textId="4B7325F3" w:rsidR="006B7C35" w:rsidRDefault="006B7C35" w:rsidP="006B7C35">
      <w:pPr>
        <w:pStyle w:val="bordercode"/>
      </w:pPr>
      <w:r>
        <w:t xml:space="preserve">        &lt;/div&gt;</w:t>
      </w:r>
    </w:p>
    <w:p w14:paraId="404CE0CE" w14:textId="77777777" w:rsidR="006B7C35" w:rsidRDefault="006B7C35" w:rsidP="006B7C35">
      <w:pPr>
        <w:pStyle w:val="bordercode"/>
      </w:pPr>
      <w:r>
        <w:t xml:space="preserve">        </w:t>
      </w:r>
      <w:proofErr w:type="gramStart"/>
      <w:r>
        <w:t>&lt;!--</w:t>
      </w:r>
      <w:proofErr w:type="gramEnd"/>
      <w:r>
        <w:t xml:space="preserve"> Flex with w-1/5 and w-4/5 --&gt;</w:t>
      </w:r>
    </w:p>
    <w:p w14:paraId="60591E38" w14:textId="77777777" w:rsidR="006B7C35" w:rsidRDefault="006B7C35" w:rsidP="006B7C35">
      <w:pPr>
        <w:pStyle w:val="bordercode"/>
      </w:pPr>
      <w:r>
        <w:t xml:space="preserve">        &lt;div class="flex mb-4 gap-3"&gt;</w:t>
      </w:r>
    </w:p>
    <w:p w14:paraId="55E92CF3" w14:textId="77777777" w:rsidR="006B7C35" w:rsidRDefault="006B7C35" w:rsidP="006B7C35">
      <w:pPr>
        <w:pStyle w:val="bordercode"/>
      </w:pPr>
      <w:r>
        <w:t xml:space="preserve">            &lt;div class="w-1/5 bg-orange-300 p-2 rounded"&gt;w-1/5&lt;/div&gt;</w:t>
      </w:r>
    </w:p>
    <w:p w14:paraId="6D6E419D" w14:textId="77777777" w:rsidR="006B7C35" w:rsidRDefault="006B7C35" w:rsidP="006B7C35">
      <w:pPr>
        <w:pStyle w:val="bordercode"/>
      </w:pPr>
      <w:r>
        <w:t xml:space="preserve">            &lt;div class="w-4/5 bg-teal-300 p-2 rounded"&gt;w-4/5&lt;/div&gt;</w:t>
      </w:r>
    </w:p>
    <w:p w14:paraId="309D5065" w14:textId="377005DA" w:rsidR="006B7C35" w:rsidRDefault="006B7C35" w:rsidP="006B7C35">
      <w:pPr>
        <w:pStyle w:val="bordercode"/>
      </w:pPr>
      <w:r>
        <w:t xml:space="preserve">        &lt;/div&gt;</w:t>
      </w:r>
    </w:p>
    <w:p w14:paraId="1E21EFFC" w14:textId="77777777" w:rsidR="006B7C35" w:rsidRDefault="006B7C35" w:rsidP="006B7C35">
      <w:pPr>
        <w:pStyle w:val="bordercode"/>
      </w:pPr>
      <w:r>
        <w:t xml:space="preserve">        </w:t>
      </w:r>
      <w:proofErr w:type="gramStart"/>
      <w:r>
        <w:t>&lt;!--</w:t>
      </w:r>
      <w:proofErr w:type="gramEnd"/>
      <w:r>
        <w:t xml:space="preserve"> Flex with w-1/6 and w-5/6 --&gt;</w:t>
      </w:r>
    </w:p>
    <w:p w14:paraId="1700605B" w14:textId="77777777" w:rsidR="006B7C35" w:rsidRDefault="006B7C35" w:rsidP="006B7C35">
      <w:pPr>
        <w:pStyle w:val="bordercode"/>
      </w:pPr>
      <w:r>
        <w:t xml:space="preserve">        &lt;div class="flex mb-4 gap-3"&gt;</w:t>
      </w:r>
    </w:p>
    <w:p w14:paraId="047D3351" w14:textId="77777777" w:rsidR="006B7C35" w:rsidRDefault="006B7C35" w:rsidP="006B7C35">
      <w:pPr>
        <w:pStyle w:val="bordercode"/>
      </w:pPr>
      <w:r>
        <w:t xml:space="preserve">            &lt;div class="w-1/6 bg-blue-500 p-2 rounded"&gt;w-1/6&lt;/div&gt;</w:t>
      </w:r>
    </w:p>
    <w:p w14:paraId="52265D00" w14:textId="77777777" w:rsidR="006B7C35" w:rsidRDefault="006B7C35" w:rsidP="006B7C35">
      <w:pPr>
        <w:pStyle w:val="bordercode"/>
      </w:pPr>
      <w:r>
        <w:t xml:space="preserve">            &lt;div class="w-5/6 bg-green-500 p-2 rounded"&gt;w-5/6&lt;/div&gt;</w:t>
      </w:r>
    </w:p>
    <w:p w14:paraId="1053DB8F" w14:textId="1678BB01" w:rsidR="006B7C35" w:rsidRDefault="006B7C35" w:rsidP="006B7C35">
      <w:pPr>
        <w:pStyle w:val="bordercode"/>
      </w:pPr>
      <w:r>
        <w:t xml:space="preserve">        &lt;/div&gt;</w:t>
      </w:r>
    </w:p>
    <w:p w14:paraId="7C1AC6AD" w14:textId="5F9D40AE" w:rsidR="006B7C35" w:rsidRDefault="006B7C35" w:rsidP="006B7C35">
      <w:pPr>
        <w:pStyle w:val="bordercode"/>
      </w:pPr>
      <w:r>
        <w:t xml:space="preserve">       </w:t>
      </w:r>
      <w:proofErr w:type="gramStart"/>
      <w:r>
        <w:t>&lt;!--</w:t>
      </w:r>
      <w:proofErr w:type="gramEnd"/>
      <w:r>
        <w:t xml:space="preserve"> Full width element --&gt;</w:t>
      </w:r>
    </w:p>
    <w:p w14:paraId="2A44D0DD" w14:textId="77777777" w:rsidR="006B7C35" w:rsidRDefault="006B7C35" w:rsidP="006B7C35">
      <w:pPr>
        <w:pStyle w:val="bordercode"/>
      </w:pPr>
      <w:r>
        <w:t xml:space="preserve">        &lt;div class="w-full bg-red-500 p-2 rounded"&gt;</w:t>
      </w:r>
    </w:p>
    <w:p w14:paraId="2D0D650F" w14:textId="77777777" w:rsidR="006B7C35" w:rsidRDefault="006B7C35" w:rsidP="006B7C35">
      <w:pPr>
        <w:pStyle w:val="bordercode"/>
      </w:pPr>
      <w:r>
        <w:t xml:space="preserve">            w-full (100% width)</w:t>
      </w:r>
    </w:p>
    <w:p w14:paraId="42A1192F" w14:textId="7CD0C025" w:rsidR="006A57A3" w:rsidRDefault="006B7C35" w:rsidP="006B7C35">
      <w:pPr>
        <w:pStyle w:val="bordercode"/>
      </w:pPr>
      <w:r>
        <w:t xml:space="preserve">        &lt;/div&gt;   </w:t>
      </w:r>
    </w:p>
    <w:p w14:paraId="4773314E" w14:textId="77777777" w:rsidR="006B7C35" w:rsidRDefault="006B7C35" w:rsidP="006B7C35">
      <w:pPr>
        <w:jc w:val="center"/>
      </w:pPr>
    </w:p>
    <w:p w14:paraId="0F8048C1" w14:textId="77777777" w:rsidR="006B7C35" w:rsidRDefault="006B7C35" w:rsidP="006B7C35">
      <w:pPr>
        <w:keepNext/>
        <w:jc w:val="center"/>
      </w:pPr>
      <w:r w:rsidRPr="006B7C35">
        <w:rPr>
          <w:noProof/>
        </w:rPr>
        <w:lastRenderedPageBreak/>
        <w:drawing>
          <wp:inline distT="0" distB="0" distL="0" distR="0" wp14:anchorId="75995F3B" wp14:editId="17E73F84">
            <wp:extent cx="5506218" cy="3524742"/>
            <wp:effectExtent l="0" t="0" r="0" b="0"/>
            <wp:docPr id="1117676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676136" name=""/>
                    <pic:cNvPicPr/>
                  </pic:nvPicPr>
                  <pic:blipFill>
                    <a:blip r:embed="rId22"/>
                    <a:stretch>
                      <a:fillRect/>
                    </a:stretch>
                  </pic:blipFill>
                  <pic:spPr>
                    <a:xfrm>
                      <a:off x="0" y="0"/>
                      <a:ext cx="5506218" cy="3524742"/>
                    </a:xfrm>
                    <a:prstGeom prst="rect">
                      <a:avLst/>
                    </a:prstGeom>
                  </pic:spPr>
                </pic:pic>
              </a:graphicData>
            </a:graphic>
          </wp:inline>
        </w:drawing>
      </w:r>
    </w:p>
    <w:p w14:paraId="17770B95" w14:textId="7C6FEC43" w:rsidR="006B7C35" w:rsidRPr="006A57A3" w:rsidRDefault="006B7C35" w:rsidP="006B7C35">
      <w:pPr>
        <w:pStyle w:val="Caption"/>
      </w:pPr>
      <w:bookmarkStart w:id="24" w:name="_Toc179962100"/>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9</w:t>
      </w:r>
      <w:r w:rsidR="00BA05DD">
        <w:rPr>
          <w:noProof/>
        </w:rPr>
        <w:fldChar w:fldCharType="end"/>
      </w:r>
      <w:r>
        <w:t xml:space="preserve"> Kết quả thiết lập chiều rộng theo phần trăm</w:t>
      </w:r>
      <w:bookmarkEnd w:id="24"/>
    </w:p>
    <w:p w14:paraId="1AC4B748" w14:textId="07B81243" w:rsidR="006E025A" w:rsidRDefault="00EB12E7" w:rsidP="006E025A">
      <w:pPr>
        <w:pStyle w:val="nd"/>
        <w:rPr>
          <w:b/>
          <w:bCs/>
        </w:rPr>
      </w:pPr>
      <w:r w:rsidRPr="00EB12E7">
        <w:rPr>
          <w:b/>
          <w:bCs/>
        </w:rPr>
        <w:t>Chiều cao (Height)</w:t>
      </w:r>
    </w:p>
    <w:p w14:paraId="098972BF" w14:textId="16E7437F" w:rsidR="006E025A" w:rsidRPr="006E025A" w:rsidRDefault="006E025A" w:rsidP="006E025A">
      <w:pPr>
        <w:pStyle w:val="nd"/>
      </w:pPr>
      <w:r w:rsidRPr="006E025A">
        <w:rPr>
          <w:b/>
          <w:bCs/>
        </w:rPr>
        <w:t>Chiều cao cố định</w:t>
      </w:r>
      <w:r w:rsidRPr="006E025A">
        <w:t>:</w:t>
      </w:r>
      <w:r>
        <w:t xml:space="preserve"> </w:t>
      </w:r>
      <w:r w:rsidRPr="006E025A">
        <w:t xml:space="preserve">Các lớp h-{size} trong Tailwind CSS cho phép </w:t>
      </w:r>
      <w:r>
        <w:t>đặt</w:t>
      </w:r>
      <w:r w:rsidRPr="006E025A">
        <w:t xml:space="preserve"> chiều cao cố định cho các phần tử bằng đơn vị rem hoặc các kích thước đã được định nghĩa sẵn.</w:t>
      </w:r>
    </w:p>
    <w:p w14:paraId="7903B01F" w14:textId="77777777" w:rsidR="006E025A" w:rsidRPr="006E025A" w:rsidRDefault="006E025A" w:rsidP="006E025A">
      <w:pPr>
        <w:pStyle w:val="nd"/>
      </w:pPr>
      <w:r w:rsidRPr="006E025A">
        <w:t>Các lớp phổ biến:</w:t>
      </w:r>
    </w:p>
    <w:p w14:paraId="1D8891F2" w14:textId="77777777" w:rsidR="006E025A" w:rsidRPr="006E025A" w:rsidRDefault="006E025A">
      <w:pPr>
        <w:pStyle w:val="nd"/>
        <w:numPr>
          <w:ilvl w:val="0"/>
          <w:numId w:val="14"/>
        </w:numPr>
      </w:pPr>
      <w:r w:rsidRPr="006E025A">
        <w:t>h-4: 1rem (16px)</w:t>
      </w:r>
    </w:p>
    <w:p w14:paraId="1B53ADFC" w14:textId="77777777" w:rsidR="006E025A" w:rsidRPr="006E025A" w:rsidRDefault="006E025A">
      <w:pPr>
        <w:pStyle w:val="nd"/>
        <w:numPr>
          <w:ilvl w:val="0"/>
          <w:numId w:val="14"/>
        </w:numPr>
      </w:pPr>
      <w:r w:rsidRPr="006E025A">
        <w:t>h-8: 2rem (32px)</w:t>
      </w:r>
    </w:p>
    <w:p w14:paraId="74465172" w14:textId="77777777" w:rsidR="006E025A" w:rsidRPr="006E025A" w:rsidRDefault="006E025A">
      <w:pPr>
        <w:pStyle w:val="nd"/>
        <w:numPr>
          <w:ilvl w:val="0"/>
          <w:numId w:val="14"/>
        </w:numPr>
      </w:pPr>
      <w:r w:rsidRPr="006E025A">
        <w:t>h-16: 4rem (64px)</w:t>
      </w:r>
    </w:p>
    <w:p w14:paraId="48AF6565" w14:textId="77777777" w:rsidR="006E025A" w:rsidRPr="006E025A" w:rsidRDefault="006E025A">
      <w:pPr>
        <w:pStyle w:val="nd"/>
        <w:numPr>
          <w:ilvl w:val="0"/>
          <w:numId w:val="14"/>
        </w:numPr>
      </w:pPr>
      <w:r w:rsidRPr="006E025A">
        <w:t>h-24: 6rem (96px)</w:t>
      </w:r>
    </w:p>
    <w:p w14:paraId="0BD1AB96" w14:textId="77777777" w:rsidR="006E025A" w:rsidRPr="006E025A" w:rsidRDefault="006E025A">
      <w:pPr>
        <w:pStyle w:val="nd"/>
        <w:numPr>
          <w:ilvl w:val="0"/>
          <w:numId w:val="14"/>
        </w:numPr>
      </w:pPr>
      <w:r w:rsidRPr="006E025A">
        <w:t>h-32: 8rem (128px)</w:t>
      </w:r>
    </w:p>
    <w:p w14:paraId="05B04F72" w14:textId="77777777" w:rsidR="006E025A" w:rsidRPr="006E025A" w:rsidRDefault="006E025A">
      <w:pPr>
        <w:pStyle w:val="nd"/>
        <w:numPr>
          <w:ilvl w:val="0"/>
          <w:numId w:val="14"/>
        </w:numPr>
      </w:pPr>
      <w:r w:rsidRPr="006E025A">
        <w:t>h-48: 12rem (192px)</w:t>
      </w:r>
    </w:p>
    <w:p w14:paraId="57E4737F" w14:textId="77777777" w:rsidR="006E025A" w:rsidRPr="006E025A" w:rsidRDefault="006E025A">
      <w:pPr>
        <w:pStyle w:val="nd"/>
        <w:numPr>
          <w:ilvl w:val="0"/>
          <w:numId w:val="14"/>
        </w:numPr>
      </w:pPr>
      <w:r w:rsidRPr="006E025A">
        <w:t>h-64: 16rem (256px)</w:t>
      </w:r>
    </w:p>
    <w:p w14:paraId="722FB9FB" w14:textId="77777777" w:rsidR="006E025A" w:rsidRPr="006E025A" w:rsidRDefault="006E025A">
      <w:pPr>
        <w:pStyle w:val="nd"/>
        <w:numPr>
          <w:ilvl w:val="0"/>
          <w:numId w:val="14"/>
        </w:numPr>
      </w:pPr>
      <w:r w:rsidRPr="006E025A">
        <w:t>h-96: 24rem (384px)</w:t>
      </w:r>
    </w:p>
    <w:p w14:paraId="2BFED323" w14:textId="77777777" w:rsidR="006E025A" w:rsidRDefault="006E025A">
      <w:pPr>
        <w:pStyle w:val="nd"/>
        <w:numPr>
          <w:ilvl w:val="0"/>
          <w:numId w:val="14"/>
        </w:numPr>
      </w:pPr>
      <w:r w:rsidRPr="006E025A">
        <w:t>h-auto: Chiều cao tự động, phụ thuộc vào nội dung.</w:t>
      </w:r>
    </w:p>
    <w:p w14:paraId="4FCB4496" w14:textId="77777777" w:rsidR="00A514CE" w:rsidRPr="00A514CE" w:rsidRDefault="00A514CE" w:rsidP="00A514CE">
      <w:pPr>
        <w:pStyle w:val="bordercode"/>
      </w:pPr>
      <w:r w:rsidRPr="00A514CE">
        <w:t>&lt;div class="flex flex-row items-end space-y-4 gap-3"&gt;</w:t>
      </w:r>
    </w:p>
    <w:p w14:paraId="4413093B" w14:textId="77777777" w:rsidR="00A514CE" w:rsidRPr="00A514CE" w:rsidRDefault="00A514CE" w:rsidP="00A514CE">
      <w:pPr>
        <w:pStyle w:val="bordercode"/>
      </w:pPr>
      <w:r w:rsidRPr="00A514CE">
        <w:lastRenderedPageBreak/>
        <w:t xml:space="preserve">        &lt;div class="h-96 w-12 bg-blue-500 flex items-center justify-center text-white"&gt;h-96&lt;/div&gt;</w:t>
      </w:r>
    </w:p>
    <w:p w14:paraId="2955F500" w14:textId="77777777" w:rsidR="00A514CE" w:rsidRPr="00A514CE" w:rsidRDefault="00A514CE" w:rsidP="00A514CE">
      <w:pPr>
        <w:pStyle w:val="bordercode"/>
      </w:pPr>
      <w:r w:rsidRPr="00A514CE">
        <w:t xml:space="preserve">        &lt;div class="h-80 w-12 bg-blue-500 flex items-center justify-center text-white"&gt;h-80&lt;/div&gt;</w:t>
      </w:r>
    </w:p>
    <w:p w14:paraId="61A4CF4C" w14:textId="77777777" w:rsidR="00A514CE" w:rsidRPr="00A514CE" w:rsidRDefault="00A514CE" w:rsidP="00A514CE">
      <w:pPr>
        <w:pStyle w:val="bordercode"/>
      </w:pPr>
      <w:r w:rsidRPr="00A514CE">
        <w:t xml:space="preserve">        &lt;div class="h-64 w-12 bg-blue-500 flex items-center justify-center text-white"&gt;h-64&lt;/div&gt;</w:t>
      </w:r>
    </w:p>
    <w:p w14:paraId="0AB18FB2" w14:textId="77777777" w:rsidR="00A514CE" w:rsidRPr="00A514CE" w:rsidRDefault="00A514CE" w:rsidP="00A514CE">
      <w:pPr>
        <w:pStyle w:val="bordercode"/>
      </w:pPr>
      <w:r w:rsidRPr="00A514CE">
        <w:t xml:space="preserve">        &lt;div class="h-48 w-12 bg-blue-500 flex items-center justify-center text-white"&gt;h-48&lt;/div&gt;</w:t>
      </w:r>
    </w:p>
    <w:p w14:paraId="58E26785" w14:textId="77777777" w:rsidR="00A514CE" w:rsidRPr="00A514CE" w:rsidRDefault="00A514CE" w:rsidP="00A514CE">
      <w:pPr>
        <w:pStyle w:val="bordercode"/>
      </w:pPr>
      <w:r w:rsidRPr="00A514CE">
        <w:t xml:space="preserve">        &lt;div class="h-40 w-12 bg-blue-500 flex items-center justify-center text-white"&gt;h-40&lt;/div&gt;</w:t>
      </w:r>
    </w:p>
    <w:p w14:paraId="00AA3A94" w14:textId="77777777" w:rsidR="00A514CE" w:rsidRPr="00A514CE" w:rsidRDefault="00A514CE" w:rsidP="00A514CE">
      <w:pPr>
        <w:pStyle w:val="bordercode"/>
      </w:pPr>
      <w:r w:rsidRPr="00A514CE">
        <w:t xml:space="preserve">        &lt;div class="h-32 w-12 bg-blue-500 flex items-center justify-center text-white"&gt;h-32&lt;/div&gt;</w:t>
      </w:r>
    </w:p>
    <w:p w14:paraId="1D95EA67" w14:textId="77777777" w:rsidR="00A514CE" w:rsidRPr="00A514CE" w:rsidRDefault="00A514CE" w:rsidP="00A514CE">
      <w:pPr>
        <w:pStyle w:val="bordercode"/>
      </w:pPr>
      <w:r w:rsidRPr="00A514CE">
        <w:t xml:space="preserve">        &lt;div class="h-24 w-12 bg-blue-500 flex items-center justify-center text-white"&gt;h-24&lt;/div&gt;</w:t>
      </w:r>
    </w:p>
    <w:p w14:paraId="54CFA371" w14:textId="037B701A" w:rsidR="00A6368A" w:rsidRPr="006E025A" w:rsidRDefault="00A514CE" w:rsidP="00A514CE">
      <w:pPr>
        <w:pStyle w:val="bordercode"/>
      </w:pPr>
      <w:r w:rsidRPr="00A514CE">
        <w:t xml:space="preserve">    &lt;/div&gt;</w:t>
      </w:r>
    </w:p>
    <w:p w14:paraId="7CC6D26D" w14:textId="77777777" w:rsidR="00A514CE" w:rsidRDefault="00A514CE" w:rsidP="00A514CE">
      <w:pPr>
        <w:pStyle w:val="nd"/>
        <w:keepNext/>
        <w:jc w:val="left"/>
      </w:pPr>
      <w:r w:rsidRPr="00A514CE">
        <w:rPr>
          <w:b/>
          <w:bCs/>
          <w:noProof/>
        </w:rPr>
        <w:drawing>
          <wp:inline distT="0" distB="0" distL="0" distR="0" wp14:anchorId="3ED981E9" wp14:editId="3959B005">
            <wp:extent cx="4201111" cy="3896269"/>
            <wp:effectExtent l="0" t="0" r="0" b="9525"/>
            <wp:docPr id="548539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539731" name=""/>
                    <pic:cNvPicPr/>
                  </pic:nvPicPr>
                  <pic:blipFill>
                    <a:blip r:embed="rId23"/>
                    <a:stretch>
                      <a:fillRect/>
                    </a:stretch>
                  </pic:blipFill>
                  <pic:spPr>
                    <a:xfrm>
                      <a:off x="0" y="0"/>
                      <a:ext cx="4201111" cy="3896269"/>
                    </a:xfrm>
                    <a:prstGeom prst="rect">
                      <a:avLst/>
                    </a:prstGeom>
                  </pic:spPr>
                </pic:pic>
              </a:graphicData>
            </a:graphic>
          </wp:inline>
        </w:drawing>
      </w:r>
    </w:p>
    <w:p w14:paraId="55C107A1" w14:textId="50673E8D" w:rsidR="00A514CE" w:rsidRDefault="00A514CE" w:rsidP="00A514CE">
      <w:pPr>
        <w:pStyle w:val="Caption"/>
        <w:rPr>
          <w:b/>
          <w:bCs w:val="0"/>
        </w:rPr>
      </w:pPr>
      <w:bookmarkStart w:id="25" w:name="_Toc179962101"/>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10</w:t>
      </w:r>
      <w:r w:rsidR="00BA05DD">
        <w:rPr>
          <w:noProof/>
        </w:rPr>
        <w:fldChar w:fldCharType="end"/>
      </w:r>
      <w:r>
        <w:t xml:space="preserve"> Kết quả thiết lập chiều cao cố định</w:t>
      </w:r>
      <w:bookmarkEnd w:id="25"/>
    </w:p>
    <w:p w14:paraId="3FDC60B7" w14:textId="31885210" w:rsidR="006E025A" w:rsidRPr="006E025A" w:rsidRDefault="006E025A" w:rsidP="006E025A">
      <w:pPr>
        <w:pStyle w:val="nd"/>
      </w:pPr>
      <w:r w:rsidRPr="006E025A">
        <w:rPr>
          <w:b/>
          <w:bCs/>
        </w:rPr>
        <w:t>Chiều cao phần trăm</w:t>
      </w:r>
      <w:r w:rsidRPr="006E025A">
        <w:t>: đặt chiều cao của phần tử theo phần trăm bằng cách sử dụng các lớp như h-1/2, h-full, v.v.</w:t>
      </w:r>
    </w:p>
    <w:p w14:paraId="04771B89" w14:textId="77777777" w:rsidR="006E025A" w:rsidRPr="006E025A" w:rsidRDefault="006E025A" w:rsidP="006E025A">
      <w:pPr>
        <w:pStyle w:val="nd"/>
      </w:pPr>
      <w:r w:rsidRPr="006E025A">
        <w:t>Các lớp phổ biến:</w:t>
      </w:r>
    </w:p>
    <w:p w14:paraId="6867FC15" w14:textId="77777777" w:rsidR="006E025A" w:rsidRPr="006E025A" w:rsidRDefault="006E025A">
      <w:pPr>
        <w:pStyle w:val="nd"/>
        <w:numPr>
          <w:ilvl w:val="0"/>
          <w:numId w:val="15"/>
        </w:numPr>
      </w:pPr>
      <w:r w:rsidRPr="006E025A">
        <w:t>h-1/2: Chiều cao 50% so với phần tử cha.</w:t>
      </w:r>
    </w:p>
    <w:p w14:paraId="783E9CFF" w14:textId="77777777" w:rsidR="006E025A" w:rsidRPr="006E025A" w:rsidRDefault="006E025A">
      <w:pPr>
        <w:pStyle w:val="nd"/>
        <w:numPr>
          <w:ilvl w:val="0"/>
          <w:numId w:val="15"/>
        </w:numPr>
      </w:pPr>
      <w:r w:rsidRPr="006E025A">
        <w:t>h-full: Chiều cao 100% của phần tử cha.</w:t>
      </w:r>
    </w:p>
    <w:p w14:paraId="1519EE02" w14:textId="77777777" w:rsidR="006E025A" w:rsidRPr="006E025A" w:rsidRDefault="006E025A">
      <w:pPr>
        <w:pStyle w:val="nd"/>
        <w:numPr>
          <w:ilvl w:val="0"/>
          <w:numId w:val="15"/>
        </w:numPr>
      </w:pPr>
      <w:r w:rsidRPr="006E025A">
        <w:lastRenderedPageBreak/>
        <w:t>h-screen: Chiều cao 100% của màn hình hiển thị (viewport height).</w:t>
      </w:r>
    </w:p>
    <w:p w14:paraId="1E889585" w14:textId="738B2997" w:rsidR="006E025A" w:rsidRPr="006E025A" w:rsidRDefault="006E025A" w:rsidP="006E025A">
      <w:pPr>
        <w:pStyle w:val="nd"/>
      </w:pPr>
      <w:r w:rsidRPr="006E025A">
        <w:rPr>
          <w:b/>
          <w:bCs/>
        </w:rPr>
        <w:t>Chiều cao tùy chỉnh</w:t>
      </w:r>
      <w:r w:rsidRPr="006E025A">
        <w:t>:</w:t>
      </w:r>
      <w:r>
        <w:t xml:space="preserve"> </w:t>
      </w:r>
      <w:r w:rsidRPr="006E025A">
        <w:t>sử dụng lớp min-h hoặc max-h để đặt chiều cao tối thiểu hoặc tối đa cho phần tử.</w:t>
      </w:r>
    </w:p>
    <w:p w14:paraId="78DCC27D" w14:textId="77777777" w:rsidR="006E025A" w:rsidRPr="006E025A" w:rsidRDefault="006E025A" w:rsidP="006E025A">
      <w:pPr>
        <w:pStyle w:val="nd"/>
      </w:pPr>
      <w:r w:rsidRPr="006E025A">
        <w:t>Các lớp phổ biến:</w:t>
      </w:r>
    </w:p>
    <w:p w14:paraId="481E37EF" w14:textId="77777777" w:rsidR="006E025A" w:rsidRPr="006E025A" w:rsidRDefault="006E025A">
      <w:pPr>
        <w:pStyle w:val="nd"/>
        <w:numPr>
          <w:ilvl w:val="0"/>
          <w:numId w:val="16"/>
        </w:numPr>
      </w:pPr>
      <w:r w:rsidRPr="006E025A">
        <w:t>min-h-0: Chiều cao tối thiểu là 0.</w:t>
      </w:r>
    </w:p>
    <w:p w14:paraId="4A54B5D9" w14:textId="77777777" w:rsidR="006E025A" w:rsidRPr="006E025A" w:rsidRDefault="006E025A">
      <w:pPr>
        <w:pStyle w:val="nd"/>
        <w:numPr>
          <w:ilvl w:val="0"/>
          <w:numId w:val="16"/>
        </w:numPr>
      </w:pPr>
      <w:r w:rsidRPr="006E025A">
        <w:t>min-h-full: Chiều cao tối thiểu là 100% của phần tử cha.</w:t>
      </w:r>
    </w:p>
    <w:p w14:paraId="35734B55" w14:textId="7AF7EE65" w:rsidR="00EB12E7" w:rsidRPr="00EB12E7" w:rsidRDefault="006E025A">
      <w:pPr>
        <w:pStyle w:val="nd"/>
        <w:numPr>
          <w:ilvl w:val="0"/>
          <w:numId w:val="16"/>
        </w:numPr>
      </w:pPr>
      <w:r w:rsidRPr="006E025A">
        <w:t>max-h-full: Chiều cao tối đa là 100% của phần tử cha.</w:t>
      </w:r>
    </w:p>
    <w:p w14:paraId="56CBE67F" w14:textId="602D28F2" w:rsidR="00EA7808" w:rsidRDefault="00987F90" w:rsidP="00987F90">
      <w:pPr>
        <w:pStyle w:val="Heading4"/>
      </w:pPr>
      <w:r w:rsidRPr="00987F90">
        <w:t>Typography</w:t>
      </w:r>
    </w:p>
    <w:p w14:paraId="63A4D446" w14:textId="51A2B7C0" w:rsidR="00987F90" w:rsidRPr="00987F90" w:rsidRDefault="00987F90" w:rsidP="00987F90">
      <w:pPr>
        <w:pStyle w:val="nd"/>
      </w:pPr>
      <w:r w:rsidRPr="00987F90">
        <w:rPr>
          <w:b/>
          <w:bCs/>
        </w:rPr>
        <w:t>Font Family</w:t>
      </w:r>
      <w:r w:rsidRPr="00987F90">
        <w:t xml:space="preserve">: Sử dụng lớp font-{family} để thay đổi kiểu font. </w:t>
      </w:r>
    </w:p>
    <w:p w14:paraId="45706157" w14:textId="77777777" w:rsidR="00987F90" w:rsidRPr="00987F90" w:rsidRDefault="00987F90">
      <w:pPr>
        <w:pStyle w:val="nd"/>
        <w:numPr>
          <w:ilvl w:val="0"/>
          <w:numId w:val="17"/>
        </w:numPr>
      </w:pPr>
      <w:r w:rsidRPr="00987F90">
        <w:t>font-sans: Font sans-serif.</w:t>
      </w:r>
    </w:p>
    <w:p w14:paraId="03530D44" w14:textId="77777777" w:rsidR="00987F90" w:rsidRPr="00987F90" w:rsidRDefault="00987F90">
      <w:pPr>
        <w:pStyle w:val="nd"/>
        <w:numPr>
          <w:ilvl w:val="0"/>
          <w:numId w:val="17"/>
        </w:numPr>
      </w:pPr>
      <w:r w:rsidRPr="00987F90">
        <w:t>font-serif: Font serif.</w:t>
      </w:r>
    </w:p>
    <w:p w14:paraId="2430A832" w14:textId="77777777" w:rsidR="00987F90" w:rsidRPr="00987F90" w:rsidRDefault="00987F90">
      <w:pPr>
        <w:pStyle w:val="nd"/>
        <w:numPr>
          <w:ilvl w:val="0"/>
          <w:numId w:val="17"/>
        </w:numPr>
      </w:pPr>
      <w:r w:rsidRPr="00987F90">
        <w:t>font-mono: Font monospace.</w:t>
      </w:r>
    </w:p>
    <w:p w14:paraId="79B14C5F" w14:textId="08E951A4" w:rsidR="00987F90" w:rsidRPr="00987F90" w:rsidRDefault="00987F90" w:rsidP="00987F90">
      <w:pPr>
        <w:pStyle w:val="nd"/>
      </w:pPr>
      <w:r w:rsidRPr="00987F90">
        <w:rPr>
          <w:b/>
          <w:bCs/>
        </w:rPr>
        <w:t>Font Weight</w:t>
      </w:r>
      <w:r w:rsidRPr="00987F90">
        <w:t>: Thay đổi độ dày của font</w:t>
      </w:r>
      <w:r>
        <w:t>.</w:t>
      </w:r>
    </w:p>
    <w:p w14:paraId="21CBD0EC" w14:textId="77777777" w:rsidR="00987F90" w:rsidRPr="00987F90" w:rsidRDefault="00987F90">
      <w:pPr>
        <w:pStyle w:val="nd"/>
        <w:numPr>
          <w:ilvl w:val="0"/>
          <w:numId w:val="18"/>
        </w:numPr>
      </w:pPr>
      <w:r w:rsidRPr="00987F90">
        <w:t>font-thin: Độ dày 100.</w:t>
      </w:r>
    </w:p>
    <w:p w14:paraId="231AC3AE" w14:textId="77777777" w:rsidR="00987F90" w:rsidRPr="00987F90" w:rsidRDefault="00987F90">
      <w:pPr>
        <w:pStyle w:val="nd"/>
        <w:numPr>
          <w:ilvl w:val="0"/>
          <w:numId w:val="18"/>
        </w:numPr>
      </w:pPr>
      <w:r w:rsidRPr="00987F90">
        <w:t>font-extralight: Độ dày 200.</w:t>
      </w:r>
    </w:p>
    <w:p w14:paraId="54D1AACC" w14:textId="77777777" w:rsidR="00987F90" w:rsidRPr="00987F90" w:rsidRDefault="00987F90">
      <w:pPr>
        <w:pStyle w:val="nd"/>
        <w:numPr>
          <w:ilvl w:val="0"/>
          <w:numId w:val="18"/>
        </w:numPr>
      </w:pPr>
      <w:r w:rsidRPr="00987F90">
        <w:t>font-light: Độ dày 300.</w:t>
      </w:r>
    </w:p>
    <w:p w14:paraId="0A9243FB" w14:textId="77777777" w:rsidR="00987F90" w:rsidRPr="00987F90" w:rsidRDefault="00987F90">
      <w:pPr>
        <w:pStyle w:val="nd"/>
        <w:numPr>
          <w:ilvl w:val="0"/>
          <w:numId w:val="18"/>
        </w:numPr>
      </w:pPr>
      <w:r w:rsidRPr="00987F90">
        <w:t>font-normal: Độ dày 400 (mặc định).</w:t>
      </w:r>
    </w:p>
    <w:p w14:paraId="2846AEEE" w14:textId="77777777" w:rsidR="00987F90" w:rsidRPr="00987F90" w:rsidRDefault="00987F90">
      <w:pPr>
        <w:pStyle w:val="nd"/>
        <w:numPr>
          <w:ilvl w:val="0"/>
          <w:numId w:val="18"/>
        </w:numPr>
      </w:pPr>
      <w:r w:rsidRPr="00987F90">
        <w:t>font-medium: Độ dày 500.</w:t>
      </w:r>
    </w:p>
    <w:p w14:paraId="3AB1A386" w14:textId="77777777" w:rsidR="00987F90" w:rsidRPr="00987F90" w:rsidRDefault="00987F90">
      <w:pPr>
        <w:pStyle w:val="nd"/>
        <w:numPr>
          <w:ilvl w:val="0"/>
          <w:numId w:val="18"/>
        </w:numPr>
      </w:pPr>
      <w:r w:rsidRPr="00987F90">
        <w:t>font-semibold: Độ dày 600.</w:t>
      </w:r>
    </w:p>
    <w:p w14:paraId="4BDB14F6" w14:textId="77777777" w:rsidR="00987F90" w:rsidRPr="00987F90" w:rsidRDefault="00987F90">
      <w:pPr>
        <w:pStyle w:val="nd"/>
        <w:numPr>
          <w:ilvl w:val="0"/>
          <w:numId w:val="18"/>
        </w:numPr>
      </w:pPr>
      <w:r w:rsidRPr="00987F90">
        <w:t>font-bold: Độ dày 700.</w:t>
      </w:r>
    </w:p>
    <w:p w14:paraId="2EBFED92" w14:textId="77777777" w:rsidR="00987F90" w:rsidRPr="00987F90" w:rsidRDefault="00987F90">
      <w:pPr>
        <w:pStyle w:val="nd"/>
        <w:numPr>
          <w:ilvl w:val="0"/>
          <w:numId w:val="18"/>
        </w:numPr>
      </w:pPr>
      <w:r w:rsidRPr="00987F90">
        <w:t>font-extrabold: Độ dày 800.</w:t>
      </w:r>
    </w:p>
    <w:p w14:paraId="1409C977" w14:textId="77777777" w:rsidR="00987F90" w:rsidRPr="00987F90" w:rsidRDefault="00987F90">
      <w:pPr>
        <w:pStyle w:val="nd"/>
        <w:numPr>
          <w:ilvl w:val="0"/>
          <w:numId w:val="18"/>
        </w:numPr>
      </w:pPr>
      <w:r w:rsidRPr="00987F90">
        <w:t>font-black: Độ dày 900.</w:t>
      </w:r>
    </w:p>
    <w:p w14:paraId="5682A263" w14:textId="2F29EE5F" w:rsidR="00987F90" w:rsidRPr="00987F90" w:rsidRDefault="00987F90" w:rsidP="00987F90">
      <w:pPr>
        <w:pStyle w:val="nd"/>
      </w:pPr>
      <w:r w:rsidRPr="00987F90">
        <w:rPr>
          <w:b/>
          <w:bCs/>
        </w:rPr>
        <w:t>Font Size</w:t>
      </w:r>
      <w:r w:rsidRPr="00987F90">
        <w:t>: Sử dụng lớp text-{size} để điều chỉnh kích thước chữ</w:t>
      </w:r>
      <w:r>
        <w:t>.</w:t>
      </w:r>
    </w:p>
    <w:p w14:paraId="6C9C86BB" w14:textId="77777777" w:rsidR="00987F90" w:rsidRPr="00987F90" w:rsidRDefault="00987F90">
      <w:pPr>
        <w:pStyle w:val="nd"/>
        <w:numPr>
          <w:ilvl w:val="0"/>
          <w:numId w:val="19"/>
        </w:numPr>
      </w:pPr>
      <w:r w:rsidRPr="00987F90">
        <w:t>text-xs: Kích thước chữ nhỏ (0.75rem).</w:t>
      </w:r>
    </w:p>
    <w:p w14:paraId="4BE99ACF" w14:textId="77777777" w:rsidR="00987F90" w:rsidRPr="00987F90" w:rsidRDefault="00987F90">
      <w:pPr>
        <w:pStyle w:val="nd"/>
        <w:numPr>
          <w:ilvl w:val="0"/>
          <w:numId w:val="19"/>
        </w:numPr>
      </w:pPr>
      <w:r w:rsidRPr="00987F90">
        <w:t>text-sm: Kích thước chữ nhỏ hơn (0.875rem).</w:t>
      </w:r>
    </w:p>
    <w:p w14:paraId="5BE4E02C" w14:textId="77777777" w:rsidR="00987F90" w:rsidRPr="00987F90" w:rsidRDefault="00987F90">
      <w:pPr>
        <w:pStyle w:val="nd"/>
        <w:numPr>
          <w:ilvl w:val="0"/>
          <w:numId w:val="19"/>
        </w:numPr>
      </w:pPr>
      <w:r w:rsidRPr="00987F90">
        <w:lastRenderedPageBreak/>
        <w:t>text-base: Kích thước chữ cơ bản (1rem).</w:t>
      </w:r>
    </w:p>
    <w:p w14:paraId="7678E42E" w14:textId="77777777" w:rsidR="00987F90" w:rsidRPr="00987F90" w:rsidRDefault="00987F90">
      <w:pPr>
        <w:pStyle w:val="nd"/>
        <w:numPr>
          <w:ilvl w:val="0"/>
          <w:numId w:val="19"/>
        </w:numPr>
      </w:pPr>
      <w:r w:rsidRPr="00987F90">
        <w:t>text-lg: Kích thước chữ lớn (1.125rem).</w:t>
      </w:r>
    </w:p>
    <w:p w14:paraId="16D69DA4" w14:textId="77777777" w:rsidR="00987F90" w:rsidRPr="00987F90" w:rsidRDefault="00987F90">
      <w:pPr>
        <w:pStyle w:val="nd"/>
        <w:numPr>
          <w:ilvl w:val="0"/>
          <w:numId w:val="19"/>
        </w:numPr>
      </w:pPr>
      <w:r w:rsidRPr="00987F90">
        <w:t>text-xl: Kích thước chữ rất lớn (1.25rem).</w:t>
      </w:r>
    </w:p>
    <w:p w14:paraId="426A69D4" w14:textId="77777777" w:rsidR="00987F90" w:rsidRPr="00987F90" w:rsidRDefault="00987F90">
      <w:pPr>
        <w:pStyle w:val="nd"/>
        <w:numPr>
          <w:ilvl w:val="0"/>
          <w:numId w:val="19"/>
        </w:numPr>
      </w:pPr>
      <w:r w:rsidRPr="00987F90">
        <w:t>text-2xl: Kích thước chữ lớn hơn nữa (1.5rem).</w:t>
      </w:r>
    </w:p>
    <w:p w14:paraId="076ACE46" w14:textId="77777777" w:rsidR="00987F90" w:rsidRPr="00987F90" w:rsidRDefault="00987F90">
      <w:pPr>
        <w:pStyle w:val="nd"/>
        <w:numPr>
          <w:ilvl w:val="0"/>
          <w:numId w:val="19"/>
        </w:numPr>
      </w:pPr>
      <w:r w:rsidRPr="00987F90">
        <w:t>text-3xl: Kích thước chữ rất lớn (1.875rem).</w:t>
      </w:r>
    </w:p>
    <w:p w14:paraId="42E181A0" w14:textId="77777777" w:rsidR="00987F90" w:rsidRPr="00987F90" w:rsidRDefault="00987F90" w:rsidP="00987F90">
      <w:pPr>
        <w:pStyle w:val="nd"/>
      </w:pPr>
      <w:r w:rsidRPr="00987F90">
        <w:rPr>
          <w:b/>
          <w:bCs/>
        </w:rPr>
        <w:t>Font Style</w:t>
      </w:r>
      <w:r w:rsidRPr="00987F90">
        <w:t>: Sử dụng lớp italic để làm cho chữ nghiêng và not-italic để bỏ nghiêng.</w:t>
      </w:r>
    </w:p>
    <w:p w14:paraId="6036B30F" w14:textId="77777777" w:rsidR="00987F90" w:rsidRDefault="00987F90" w:rsidP="00987F90">
      <w:pPr>
        <w:pStyle w:val="nd"/>
      </w:pPr>
      <w:r w:rsidRPr="00987F90">
        <w:rPr>
          <w:b/>
          <w:bCs/>
        </w:rPr>
        <w:t>Text Color</w:t>
      </w:r>
      <w:r w:rsidRPr="00987F90">
        <w:t>: Thay đổi màu chữ bằng cách sử dụng các lớp màu như text-red-500, text-blue-600, v.v.</w:t>
      </w:r>
    </w:p>
    <w:p w14:paraId="0DDDF2EB" w14:textId="77777777" w:rsidR="00987F90" w:rsidRPr="00987F90" w:rsidRDefault="00987F90" w:rsidP="00987F90">
      <w:pPr>
        <w:pStyle w:val="bordercode"/>
      </w:pPr>
      <w:r w:rsidRPr="00987F90">
        <w:t>&lt;h1 class="text-3xl font-bold text-blue-700 mb-4"&gt;Tiêu đề Chính&lt;/h1&gt;</w:t>
      </w:r>
    </w:p>
    <w:p w14:paraId="16BCE017" w14:textId="77777777" w:rsidR="00987F90" w:rsidRPr="00987F90" w:rsidRDefault="00987F90" w:rsidP="00987F90">
      <w:pPr>
        <w:pStyle w:val="bordercode"/>
      </w:pPr>
      <w:r w:rsidRPr="00987F90">
        <w:t xml:space="preserve">    &lt;p class="text-base font-normal text-gray-800 mb-2"&gt;Đây là một đoạn văn bản với font chữ cơ </w:t>
      </w:r>
      <w:proofErr w:type="gramStart"/>
      <w:r w:rsidRPr="00987F90">
        <w:t>bản.&lt;</w:t>
      </w:r>
      <w:proofErr w:type="gramEnd"/>
      <w:r w:rsidRPr="00987F90">
        <w:t>/p&gt;</w:t>
      </w:r>
    </w:p>
    <w:p w14:paraId="66ED871A" w14:textId="77777777" w:rsidR="00987F90" w:rsidRPr="00987F90" w:rsidRDefault="00987F90" w:rsidP="00987F90">
      <w:pPr>
        <w:pStyle w:val="bordercode"/>
      </w:pPr>
      <w:r w:rsidRPr="00987F90">
        <w:t xml:space="preserve">    &lt;p class="text-lg font-semibold text-gray-600 mb-2"&gt;Đoạn văn bản này có độ dày chữ trung </w:t>
      </w:r>
      <w:proofErr w:type="gramStart"/>
      <w:r w:rsidRPr="00987F90">
        <w:t>bình.&lt;</w:t>
      </w:r>
      <w:proofErr w:type="gramEnd"/>
      <w:r w:rsidRPr="00987F90">
        <w:t>/p&gt;</w:t>
      </w:r>
    </w:p>
    <w:p w14:paraId="4164EBDA" w14:textId="77777777" w:rsidR="00987F90" w:rsidRPr="00987F90" w:rsidRDefault="00987F90" w:rsidP="00987F90">
      <w:pPr>
        <w:pStyle w:val="bordercode"/>
      </w:pPr>
      <w:r w:rsidRPr="00987F90">
        <w:t xml:space="preserve">    &lt;p class="text-sm font-light text-gray-500 italic"&gt;Đoạn văn bản này là nghiêng và có độ dày </w:t>
      </w:r>
      <w:proofErr w:type="gramStart"/>
      <w:r w:rsidRPr="00987F90">
        <w:t>nhẹ.&lt;</w:t>
      </w:r>
      <w:proofErr w:type="gramEnd"/>
      <w:r w:rsidRPr="00987F90">
        <w:t>/p&gt;</w:t>
      </w:r>
    </w:p>
    <w:p w14:paraId="07CF8883" w14:textId="070609F5" w:rsidR="00987F90" w:rsidRDefault="00987F90" w:rsidP="00987F90">
      <w:pPr>
        <w:pStyle w:val="bordercode"/>
      </w:pPr>
      <w:r w:rsidRPr="00987F90">
        <w:t xml:space="preserve">    &lt;p class="text-xl font-bold text-red-500"&gt;Đoạn văn bản này có chữ đậm và màu </w:t>
      </w:r>
      <w:proofErr w:type="gramStart"/>
      <w:r w:rsidRPr="00987F90">
        <w:t>đỏ.&lt;</w:t>
      </w:r>
      <w:proofErr w:type="gramEnd"/>
      <w:r w:rsidRPr="00987F90">
        <w:t>/p</w:t>
      </w:r>
      <w:r>
        <w:t>&gt;</w:t>
      </w:r>
    </w:p>
    <w:p w14:paraId="4B36BCE5" w14:textId="77777777" w:rsidR="00987F90" w:rsidRDefault="00987F90" w:rsidP="002C6607">
      <w:pPr>
        <w:pStyle w:val="nd"/>
        <w:keepNext/>
        <w:jc w:val="center"/>
      </w:pPr>
      <w:r w:rsidRPr="00987F90">
        <w:rPr>
          <w:noProof/>
        </w:rPr>
        <w:drawing>
          <wp:inline distT="0" distB="0" distL="0" distR="0" wp14:anchorId="26F08F97" wp14:editId="75C159C3">
            <wp:extent cx="4210638" cy="1829055"/>
            <wp:effectExtent l="0" t="0" r="0" b="0"/>
            <wp:docPr id="584519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519873" name=""/>
                    <pic:cNvPicPr/>
                  </pic:nvPicPr>
                  <pic:blipFill>
                    <a:blip r:embed="rId24"/>
                    <a:stretch>
                      <a:fillRect/>
                    </a:stretch>
                  </pic:blipFill>
                  <pic:spPr>
                    <a:xfrm>
                      <a:off x="0" y="0"/>
                      <a:ext cx="4210638" cy="1829055"/>
                    </a:xfrm>
                    <a:prstGeom prst="rect">
                      <a:avLst/>
                    </a:prstGeom>
                  </pic:spPr>
                </pic:pic>
              </a:graphicData>
            </a:graphic>
          </wp:inline>
        </w:drawing>
      </w:r>
    </w:p>
    <w:p w14:paraId="1B5E6FDD" w14:textId="3E7AA4E0" w:rsidR="00987F90" w:rsidRPr="00987F90" w:rsidRDefault="00987F90" w:rsidP="002C6607">
      <w:pPr>
        <w:pStyle w:val="Caption"/>
        <w:ind w:left="1008"/>
        <w:rPr>
          <w:b/>
        </w:rPr>
      </w:pPr>
      <w:bookmarkStart w:id="26" w:name="_Toc179962102"/>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11</w:t>
      </w:r>
      <w:r w:rsidR="00BA05DD">
        <w:rPr>
          <w:noProof/>
        </w:rPr>
        <w:fldChar w:fldCharType="end"/>
      </w:r>
      <w:r>
        <w:t xml:space="preserve"> Kết quả sử dụng một số lớp tiện ích trong</w:t>
      </w:r>
      <w:r w:rsidRPr="00987F90">
        <w:t xml:space="preserve"> </w:t>
      </w:r>
      <w:r w:rsidRPr="00987F90">
        <w:rPr>
          <w:bCs w:val="0"/>
        </w:rPr>
        <w:t>Typography</w:t>
      </w:r>
      <w:bookmarkEnd w:id="26"/>
    </w:p>
    <w:p w14:paraId="15781353" w14:textId="10F63ACB" w:rsidR="00987F90" w:rsidRPr="00987F90" w:rsidRDefault="00987F90" w:rsidP="00987F90">
      <w:pPr>
        <w:pStyle w:val="Caption"/>
      </w:pPr>
    </w:p>
    <w:p w14:paraId="7D3B1444" w14:textId="77777777" w:rsidR="00987F90" w:rsidRPr="00987F90" w:rsidRDefault="00987F90" w:rsidP="00987F90"/>
    <w:p w14:paraId="26541582" w14:textId="77777777" w:rsidR="00A514CE" w:rsidRPr="00A514CE" w:rsidRDefault="00A514CE" w:rsidP="00A514CE"/>
    <w:p w14:paraId="6BB2AFA5" w14:textId="29ACF513" w:rsidR="00715431" w:rsidRDefault="002C6607" w:rsidP="002C6607">
      <w:pPr>
        <w:pStyle w:val="Heading4"/>
      </w:pPr>
      <w:r w:rsidRPr="002C6607">
        <w:t>Backgrounds</w:t>
      </w:r>
    </w:p>
    <w:p w14:paraId="2927D25E" w14:textId="6293E548" w:rsidR="002C6607" w:rsidRDefault="002C6607" w:rsidP="002C6607">
      <w:pPr>
        <w:pStyle w:val="nd"/>
      </w:pPr>
      <w:r w:rsidRPr="002C6607">
        <w:rPr>
          <w:b/>
          <w:bCs/>
        </w:rPr>
        <w:t>Background Color</w:t>
      </w:r>
      <w:r w:rsidRPr="002C6607">
        <w:t xml:space="preserve">: Sử dụng lớp bg-{color} để đặt màu nền. Tailwind CSS có sẵn rất nhiều màu với các mức độ khác nhau. </w:t>
      </w:r>
    </w:p>
    <w:p w14:paraId="2C441476" w14:textId="01183174" w:rsidR="0061649B" w:rsidRPr="002C6607" w:rsidRDefault="0061649B" w:rsidP="002C6607">
      <w:pPr>
        <w:pStyle w:val="nd"/>
      </w:pPr>
      <w:r>
        <w:lastRenderedPageBreak/>
        <w:t xml:space="preserve">Ví dụ về một số màu </w:t>
      </w:r>
    </w:p>
    <w:p w14:paraId="77BE2763" w14:textId="77777777" w:rsidR="002C6607" w:rsidRPr="0061649B" w:rsidRDefault="002C6607" w:rsidP="002C6607">
      <w:pPr>
        <w:pStyle w:val="nd"/>
      </w:pPr>
      <w:r w:rsidRPr="0061649B">
        <w:t>bg-red-500: Màu nền đỏ.</w:t>
      </w:r>
    </w:p>
    <w:p w14:paraId="54FA06AC" w14:textId="77777777" w:rsidR="002C6607" w:rsidRPr="0061649B" w:rsidRDefault="002C6607" w:rsidP="002C6607">
      <w:pPr>
        <w:pStyle w:val="nd"/>
      </w:pPr>
      <w:r w:rsidRPr="0061649B">
        <w:t>bg-blue-600: Màu nền xanh.</w:t>
      </w:r>
    </w:p>
    <w:p w14:paraId="16DEE6E7" w14:textId="77777777" w:rsidR="002C6607" w:rsidRPr="0061649B" w:rsidRDefault="002C6607" w:rsidP="002C6607">
      <w:pPr>
        <w:pStyle w:val="nd"/>
      </w:pPr>
      <w:r w:rsidRPr="0061649B">
        <w:t>bg-green-400: Màu nền xanh lá.</w:t>
      </w:r>
    </w:p>
    <w:p w14:paraId="004CED69" w14:textId="77777777" w:rsidR="002C6607" w:rsidRPr="0061649B" w:rsidRDefault="002C6607" w:rsidP="002C6607">
      <w:pPr>
        <w:pStyle w:val="nd"/>
      </w:pPr>
      <w:r w:rsidRPr="0061649B">
        <w:t>bg-gray-800: Màu nền xám đậm.</w:t>
      </w:r>
    </w:p>
    <w:p w14:paraId="1365C053" w14:textId="77777777" w:rsidR="000C4BE5" w:rsidRDefault="002C6607" w:rsidP="002C6607">
      <w:pPr>
        <w:pStyle w:val="nd"/>
      </w:pPr>
      <w:r w:rsidRPr="0061649B">
        <w:t>bg-yellow-300: Màu nền vàng.</w:t>
      </w:r>
    </w:p>
    <w:p w14:paraId="7DD16D2D" w14:textId="77777777" w:rsidR="00BC1842" w:rsidRPr="00BC1842" w:rsidRDefault="000C4BE5" w:rsidP="00BC1842">
      <w:pPr>
        <w:pStyle w:val="bordercode"/>
      </w:pPr>
      <w:r w:rsidRPr="000C4BE5">
        <w:t> </w:t>
      </w:r>
      <w:r w:rsidR="00BC1842" w:rsidRPr="00BC1842">
        <w:t>  &lt;button class="bg-red-500 p-2 rounded text-white font-semibold"&gt;bg-red-500&lt;/button&gt;</w:t>
      </w:r>
    </w:p>
    <w:p w14:paraId="66566436" w14:textId="77777777" w:rsidR="00BC1842" w:rsidRPr="00BC1842" w:rsidRDefault="00BC1842" w:rsidP="00BC1842">
      <w:pPr>
        <w:pStyle w:val="bordercode"/>
      </w:pPr>
      <w:r w:rsidRPr="00BC1842">
        <w:t>    &lt;button class="bg-green-500 p-2 rounded text-white font-semibold"&gt;bg-green-500&lt;/button&gt;</w:t>
      </w:r>
    </w:p>
    <w:p w14:paraId="1B4F580A" w14:textId="77777777" w:rsidR="00BC1842" w:rsidRPr="00BC1842" w:rsidRDefault="00BC1842" w:rsidP="00BC1842">
      <w:pPr>
        <w:pStyle w:val="bordercode"/>
      </w:pPr>
      <w:r w:rsidRPr="00BC1842">
        <w:t>    &lt;button class="bg-blue-500 p-2 rounded text-white font-semibold"&gt;bg-blue-500&lt;/button&gt;</w:t>
      </w:r>
    </w:p>
    <w:p w14:paraId="4DF14B1A" w14:textId="77777777" w:rsidR="00BC1842" w:rsidRPr="00BC1842" w:rsidRDefault="00BC1842" w:rsidP="00BC1842">
      <w:pPr>
        <w:pStyle w:val="bordercode"/>
      </w:pPr>
      <w:r w:rsidRPr="00BC1842">
        <w:t>    &lt;button class="bg-yellow-500 p-2 rounded text-white font-semibold"&gt;bg-yellow-500&lt;/button&gt;</w:t>
      </w:r>
    </w:p>
    <w:p w14:paraId="3CDB0B9F" w14:textId="77777777" w:rsidR="00BC1842" w:rsidRPr="00BC1842" w:rsidRDefault="00BC1842" w:rsidP="00BC1842">
      <w:pPr>
        <w:pStyle w:val="bordercode"/>
      </w:pPr>
      <w:r w:rsidRPr="00BC1842">
        <w:t>    &lt;button class="bg-indigo-500 p-2 rounded text-white font-semibold"&gt;bg-indigo-500&lt;/button&gt;</w:t>
      </w:r>
    </w:p>
    <w:p w14:paraId="1BEABCB6" w14:textId="226555CA" w:rsidR="00BC1842" w:rsidRDefault="00BC1842" w:rsidP="00BC1842">
      <w:pPr>
        <w:pStyle w:val="bordercode"/>
      </w:pPr>
      <w:r w:rsidRPr="00BC1842">
        <w:t>    &lt;button class="bg-purple-500 p-2 rounded text-white font-semibold"&gt;bg-purple-500&lt;/button&gt;</w:t>
      </w:r>
    </w:p>
    <w:p w14:paraId="1A5FF6C4" w14:textId="77777777" w:rsidR="00BC1842" w:rsidRDefault="00BC1842" w:rsidP="00BC1842"/>
    <w:p w14:paraId="350DEA98" w14:textId="2498F0F0" w:rsidR="000C4BE5" w:rsidRDefault="00BC1842" w:rsidP="00BC1842">
      <w:r w:rsidRPr="00BC1842">
        <w:rPr>
          <w:noProof/>
        </w:rPr>
        <w:drawing>
          <wp:inline distT="0" distB="0" distL="0" distR="0" wp14:anchorId="4645408C" wp14:editId="301B77A5">
            <wp:extent cx="5580380" cy="410845"/>
            <wp:effectExtent l="0" t="0" r="1270" b="8255"/>
            <wp:docPr id="86921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0" name=""/>
                    <pic:cNvPicPr/>
                  </pic:nvPicPr>
                  <pic:blipFill>
                    <a:blip r:embed="rId25"/>
                    <a:stretch>
                      <a:fillRect/>
                    </a:stretch>
                  </pic:blipFill>
                  <pic:spPr>
                    <a:xfrm>
                      <a:off x="0" y="0"/>
                      <a:ext cx="5580380" cy="410845"/>
                    </a:xfrm>
                    <a:prstGeom prst="rect">
                      <a:avLst/>
                    </a:prstGeom>
                  </pic:spPr>
                </pic:pic>
              </a:graphicData>
            </a:graphic>
          </wp:inline>
        </w:drawing>
      </w:r>
    </w:p>
    <w:p w14:paraId="4AC5AA82" w14:textId="1E71CB9A" w:rsidR="000C4BE5" w:rsidRDefault="000C4BE5" w:rsidP="000C4BE5">
      <w:pPr>
        <w:pStyle w:val="Caption"/>
      </w:pPr>
      <w:bookmarkStart w:id="27" w:name="_Toc179962103"/>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12</w:t>
      </w:r>
      <w:r w:rsidR="00BA05DD">
        <w:rPr>
          <w:noProof/>
        </w:rPr>
        <w:fldChar w:fldCharType="end"/>
      </w:r>
      <w:r>
        <w:t xml:space="preserve"> Kết quả sử dụng màu nền</w:t>
      </w:r>
      <w:bookmarkEnd w:id="27"/>
    </w:p>
    <w:p w14:paraId="15B46CED" w14:textId="40A3368B" w:rsidR="002C6607" w:rsidRPr="002C6607" w:rsidRDefault="002C6607" w:rsidP="002C6607">
      <w:pPr>
        <w:pStyle w:val="nd"/>
      </w:pPr>
      <w:r w:rsidRPr="002C6607">
        <w:rPr>
          <w:b/>
          <w:bCs/>
        </w:rPr>
        <w:t>Background Size</w:t>
      </w:r>
      <w:r w:rsidRPr="002C6607">
        <w:t>: Bạn có thể điều chỉnh kích thước hình ảnh nền với lớp bg-cover, bg-contain, hoặc bg-auto.</w:t>
      </w:r>
    </w:p>
    <w:p w14:paraId="45C38329" w14:textId="77777777" w:rsidR="002C6607" w:rsidRPr="002C6607" w:rsidRDefault="002C6607" w:rsidP="002C6607">
      <w:pPr>
        <w:pStyle w:val="nd"/>
      </w:pPr>
      <w:r w:rsidRPr="002C6607">
        <w:t>bg-cover: Hình ảnh nền sẽ bao phủ toàn bộ phần tử.</w:t>
      </w:r>
    </w:p>
    <w:p w14:paraId="788B852C" w14:textId="77777777" w:rsidR="002C6607" w:rsidRPr="002C6607" w:rsidRDefault="002C6607" w:rsidP="002C6607">
      <w:pPr>
        <w:pStyle w:val="nd"/>
      </w:pPr>
      <w:r w:rsidRPr="002C6607">
        <w:t>bg-contain: Hình ảnh nền sẽ co giãn để vừa với kích thước phần tử.</w:t>
      </w:r>
    </w:p>
    <w:p w14:paraId="1B80DB8D" w14:textId="0921EFB4" w:rsidR="002C6607" w:rsidRPr="002C6607" w:rsidRDefault="002C6607" w:rsidP="002C6607">
      <w:pPr>
        <w:pStyle w:val="nd"/>
      </w:pPr>
      <w:r w:rsidRPr="002C6607">
        <w:rPr>
          <w:b/>
          <w:bCs/>
        </w:rPr>
        <w:t>Background Position</w:t>
      </w:r>
      <w:r w:rsidRPr="002C6607">
        <w:t>: Điều chỉnh vị trí của hình ảnh nền với các lớp như:</w:t>
      </w:r>
    </w:p>
    <w:p w14:paraId="39737FB9" w14:textId="77777777" w:rsidR="002C6607" w:rsidRPr="002C6607" w:rsidRDefault="002C6607" w:rsidP="002C6607">
      <w:pPr>
        <w:pStyle w:val="nd"/>
      </w:pPr>
      <w:r w:rsidRPr="002C6607">
        <w:t>bg-center: Căn giữa hình nền.</w:t>
      </w:r>
    </w:p>
    <w:p w14:paraId="1EF7AB55" w14:textId="77777777" w:rsidR="002C6607" w:rsidRPr="002C6607" w:rsidRDefault="002C6607" w:rsidP="002C6607">
      <w:pPr>
        <w:pStyle w:val="nd"/>
      </w:pPr>
      <w:r w:rsidRPr="002C6607">
        <w:t>bg-top, bg-bottom: Đặt hình nền ở trên hoặc dưới.</w:t>
      </w:r>
    </w:p>
    <w:p w14:paraId="78219B43" w14:textId="0C10ADF4" w:rsidR="002C6607" w:rsidRPr="002C6607" w:rsidRDefault="002C6607" w:rsidP="0061649B">
      <w:pPr>
        <w:pStyle w:val="nd"/>
      </w:pPr>
      <w:r w:rsidRPr="002C6607">
        <w:rPr>
          <w:b/>
          <w:bCs/>
        </w:rPr>
        <w:t>Background Repeat</w:t>
      </w:r>
      <w:r w:rsidRPr="002C6607">
        <w:t>: Điều chỉnh việc lặp lại hình ảnh nền với lớp bg-repeat, bg-no-repeat, hoặc bg-repeat-x/y (lặp theo trục X hoặc Y).</w:t>
      </w:r>
    </w:p>
    <w:p w14:paraId="0D8D30B5" w14:textId="540C8D67" w:rsidR="005233A4" w:rsidRDefault="00F33B75" w:rsidP="00662200">
      <w:pPr>
        <w:pStyle w:val="Heading4"/>
      </w:pPr>
      <w:r>
        <w:lastRenderedPageBreak/>
        <w:t>Borders</w:t>
      </w:r>
    </w:p>
    <w:p w14:paraId="2AD6BAC5" w14:textId="6F0F33E9" w:rsidR="001E5032" w:rsidRPr="001E5032" w:rsidRDefault="001E5032" w:rsidP="001E5032">
      <w:pPr>
        <w:pStyle w:val="nd"/>
      </w:pPr>
      <w:r w:rsidRPr="001E5032">
        <w:t xml:space="preserve">Trong </w:t>
      </w:r>
      <w:r w:rsidRPr="001E5032">
        <w:rPr>
          <w:b/>
          <w:bCs/>
        </w:rPr>
        <w:t>Tailwind CSS</w:t>
      </w:r>
      <w:r w:rsidRPr="001E5032">
        <w:t xml:space="preserve">, thuộc tính </w:t>
      </w:r>
      <w:r w:rsidRPr="001E5032">
        <w:rPr>
          <w:b/>
          <w:bCs/>
        </w:rPr>
        <w:t>border</w:t>
      </w:r>
      <w:r w:rsidRPr="001E5032">
        <w:t xml:space="preserve"> được quản lý thông qua nhiều lớp tiện ích khác nhau như độ dày, màu sắc, kiểu viền và bo góc. </w:t>
      </w:r>
    </w:p>
    <w:p w14:paraId="3B99A1BC" w14:textId="71371C83" w:rsidR="001E5032" w:rsidRPr="001E5032" w:rsidRDefault="001E5032" w:rsidP="001E5032">
      <w:pPr>
        <w:pStyle w:val="nd"/>
        <w:rPr>
          <w:b/>
          <w:bCs/>
        </w:rPr>
      </w:pPr>
      <w:r w:rsidRPr="001E5032">
        <w:rPr>
          <w:b/>
          <w:bCs/>
        </w:rPr>
        <w:t>Border Width</w:t>
      </w:r>
      <w:r>
        <w:rPr>
          <w:b/>
          <w:bCs/>
        </w:rPr>
        <w:t xml:space="preserve"> (độ dày viền)</w:t>
      </w:r>
    </w:p>
    <w:p w14:paraId="0FDE79FF" w14:textId="77777777" w:rsidR="001E5032" w:rsidRPr="001E5032" w:rsidRDefault="001E5032">
      <w:pPr>
        <w:pStyle w:val="nd"/>
        <w:numPr>
          <w:ilvl w:val="0"/>
          <w:numId w:val="20"/>
        </w:numPr>
      </w:pPr>
      <w:r w:rsidRPr="001E5032">
        <w:t>border: Tạo viền mặc định với độ dày 1px.</w:t>
      </w:r>
    </w:p>
    <w:p w14:paraId="64FAF72A" w14:textId="77777777" w:rsidR="001E5032" w:rsidRPr="001E5032" w:rsidRDefault="001E5032">
      <w:pPr>
        <w:pStyle w:val="nd"/>
        <w:numPr>
          <w:ilvl w:val="0"/>
          <w:numId w:val="20"/>
        </w:numPr>
      </w:pPr>
      <w:r w:rsidRPr="001E5032">
        <w:t>border-2, border-4, border-8: Độ dày của viền lần lượt là 2px, 4px, 8px.</w:t>
      </w:r>
    </w:p>
    <w:p w14:paraId="0AE8E3B2" w14:textId="77777777" w:rsidR="001E5032" w:rsidRPr="001E5032" w:rsidRDefault="001E5032">
      <w:pPr>
        <w:pStyle w:val="nd"/>
        <w:numPr>
          <w:ilvl w:val="0"/>
          <w:numId w:val="20"/>
        </w:numPr>
      </w:pPr>
      <w:r w:rsidRPr="001E5032">
        <w:t>border-t, border-b, border-l, border-r: Tạo viền riêng cho từng cạnh (trên, dưới, trái, phải).</w:t>
      </w:r>
    </w:p>
    <w:p w14:paraId="6065B3D1" w14:textId="77777777" w:rsidR="001E5032" w:rsidRPr="001E5032" w:rsidRDefault="001E5032" w:rsidP="001E5032">
      <w:pPr>
        <w:pStyle w:val="bordercode"/>
      </w:pPr>
      <w:r w:rsidRPr="001E5032">
        <w:t>&lt;div class="border-4 border-t-8 border-blue-500 p-4"&gt;</w:t>
      </w:r>
    </w:p>
    <w:p w14:paraId="38B053BC" w14:textId="2107E42D" w:rsidR="001E5032" w:rsidRPr="001E5032" w:rsidRDefault="001E5032" w:rsidP="001E5032">
      <w:pPr>
        <w:pStyle w:val="bordercode"/>
      </w:pPr>
      <w:r w:rsidRPr="001E5032">
        <w:t xml:space="preserve">  Viền dày 4px, viền trên 8px </w:t>
      </w:r>
    </w:p>
    <w:p w14:paraId="5F8921F8" w14:textId="77777777" w:rsidR="001E5032" w:rsidRPr="001E5032" w:rsidRDefault="001E5032" w:rsidP="001E5032">
      <w:pPr>
        <w:pStyle w:val="bordercode"/>
      </w:pPr>
      <w:r w:rsidRPr="001E5032">
        <w:t>&lt;/div&gt;</w:t>
      </w:r>
    </w:p>
    <w:p w14:paraId="72F75CDB" w14:textId="77777777" w:rsidR="001E5032" w:rsidRDefault="001E5032" w:rsidP="001E5032">
      <w:pPr>
        <w:pStyle w:val="nd"/>
        <w:keepNext/>
        <w:jc w:val="center"/>
      </w:pPr>
      <w:r w:rsidRPr="001E5032">
        <w:rPr>
          <w:b/>
          <w:bCs/>
          <w:noProof/>
        </w:rPr>
        <w:drawing>
          <wp:inline distT="0" distB="0" distL="0" distR="0" wp14:anchorId="429B1FCD" wp14:editId="541FDE3A">
            <wp:extent cx="3810532" cy="771633"/>
            <wp:effectExtent l="0" t="0" r="0" b="9525"/>
            <wp:docPr id="1414052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52686" name=""/>
                    <pic:cNvPicPr/>
                  </pic:nvPicPr>
                  <pic:blipFill>
                    <a:blip r:embed="rId26"/>
                    <a:stretch>
                      <a:fillRect/>
                    </a:stretch>
                  </pic:blipFill>
                  <pic:spPr>
                    <a:xfrm>
                      <a:off x="0" y="0"/>
                      <a:ext cx="3810532" cy="771633"/>
                    </a:xfrm>
                    <a:prstGeom prst="rect">
                      <a:avLst/>
                    </a:prstGeom>
                  </pic:spPr>
                </pic:pic>
              </a:graphicData>
            </a:graphic>
          </wp:inline>
        </w:drawing>
      </w:r>
    </w:p>
    <w:p w14:paraId="35E9BA66" w14:textId="2AD75129" w:rsidR="001E5032" w:rsidRDefault="001E5032" w:rsidP="001E5032">
      <w:pPr>
        <w:pStyle w:val="Caption"/>
        <w:rPr>
          <w:b/>
          <w:bCs w:val="0"/>
        </w:rPr>
      </w:pPr>
      <w:bookmarkStart w:id="28" w:name="_Toc179962104"/>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13</w:t>
      </w:r>
      <w:r w:rsidR="00BA05DD">
        <w:rPr>
          <w:noProof/>
        </w:rPr>
        <w:fldChar w:fldCharType="end"/>
      </w:r>
      <w:r>
        <w:t xml:space="preserve"> Kết quả tạo đường viền</w:t>
      </w:r>
      <w:bookmarkEnd w:id="28"/>
    </w:p>
    <w:p w14:paraId="2AE91CA8" w14:textId="46C95C60" w:rsidR="001E5032" w:rsidRPr="001E5032" w:rsidRDefault="001E5032" w:rsidP="001E5032">
      <w:pPr>
        <w:pStyle w:val="nd"/>
        <w:rPr>
          <w:b/>
          <w:bCs/>
        </w:rPr>
      </w:pPr>
      <w:r w:rsidRPr="001E5032">
        <w:rPr>
          <w:b/>
          <w:bCs/>
        </w:rPr>
        <w:t xml:space="preserve">Border </w:t>
      </w:r>
      <w:proofErr w:type="gramStart"/>
      <w:r w:rsidRPr="001E5032">
        <w:rPr>
          <w:b/>
          <w:bCs/>
        </w:rPr>
        <w:t>Color</w:t>
      </w:r>
      <w:r>
        <w:rPr>
          <w:b/>
          <w:bCs/>
        </w:rPr>
        <w:t>(</w:t>
      </w:r>
      <w:proofErr w:type="gramEnd"/>
      <w:r>
        <w:rPr>
          <w:b/>
          <w:bCs/>
        </w:rPr>
        <w:t>màu sắc viền)</w:t>
      </w:r>
    </w:p>
    <w:p w14:paraId="7A867740" w14:textId="77777777" w:rsidR="001E5032" w:rsidRDefault="001E5032" w:rsidP="001E5032">
      <w:pPr>
        <w:pStyle w:val="nd"/>
      </w:pPr>
      <w:r w:rsidRPr="001E5032">
        <w:t xml:space="preserve">border-{color}: Tạo viền với màu xác định. </w:t>
      </w:r>
    </w:p>
    <w:p w14:paraId="4BFD32A5" w14:textId="1A3B9316" w:rsidR="001E5032" w:rsidRPr="001E5032" w:rsidRDefault="001E5032" w:rsidP="001E5032">
      <w:pPr>
        <w:pStyle w:val="nd"/>
      </w:pPr>
      <w:r w:rsidRPr="001E5032">
        <w:t>Ví dụ border-red-500, border-blue-600, border-gray-300.</w:t>
      </w:r>
    </w:p>
    <w:p w14:paraId="4B8CC712" w14:textId="2935EE46" w:rsidR="001E5032" w:rsidRPr="001E5032" w:rsidRDefault="001E5032" w:rsidP="001E5032">
      <w:pPr>
        <w:pStyle w:val="nd"/>
      </w:pPr>
      <w:r>
        <w:t>C</w:t>
      </w:r>
      <w:r w:rsidRPr="001E5032">
        <w:t>ó thể chọn từ bảng màu có sẵn trong Tailwind với các sắc độ khác nhau.</w:t>
      </w:r>
    </w:p>
    <w:p w14:paraId="0181E8AF" w14:textId="77777777" w:rsidR="001E5032" w:rsidRPr="001E5032" w:rsidRDefault="001E5032" w:rsidP="001E5032">
      <w:pPr>
        <w:pStyle w:val="bordercode"/>
      </w:pPr>
      <w:r w:rsidRPr="001E5032">
        <w:t>&lt;div class="border-4 border-red-500 p-4"&gt;</w:t>
      </w:r>
    </w:p>
    <w:p w14:paraId="6FC83951" w14:textId="77777777" w:rsidR="001E5032" w:rsidRPr="001E5032" w:rsidRDefault="001E5032" w:rsidP="001E5032">
      <w:pPr>
        <w:pStyle w:val="bordercode"/>
      </w:pPr>
      <w:r w:rsidRPr="001E5032">
        <w:t xml:space="preserve">  Viền 4px màu đỏ (border-red-500)</w:t>
      </w:r>
    </w:p>
    <w:p w14:paraId="6F4BDE06" w14:textId="77777777" w:rsidR="001E5032" w:rsidRPr="001E5032" w:rsidRDefault="001E5032" w:rsidP="001E5032">
      <w:pPr>
        <w:pStyle w:val="bordercode"/>
      </w:pPr>
      <w:r w:rsidRPr="001E5032">
        <w:t>&lt;/div&gt;</w:t>
      </w:r>
    </w:p>
    <w:p w14:paraId="6D2983D1" w14:textId="77777777" w:rsidR="00A64D0E" w:rsidRDefault="00A64D0E" w:rsidP="00A64D0E">
      <w:pPr>
        <w:pStyle w:val="nd"/>
        <w:keepNext/>
        <w:jc w:val="center"/>
      </w:pPr>
      <w:r w:rsidRPr="00A64D0E">
        <w:rPr>
          <w:noProof/>
        </w:rPr>
        <w:drawing>
          <wp:inline distT="0" distB="0" distL="0" distR="0" wp14:anchorId="5CC3FBC3" wp14:editId="659E47E5">
            <wp:extent cx="2248214" cy="1009791"/>
            <wp:effectExtent l="0" t="0" r="0" b="0"/>
            <wp:docPr id="1883685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685457" name=""/>
                    <pic:cNvPicPr/>
                  </pic:nvPicPr>
                  <pic:blipFill>
                    <a:blip r:embed="rId27"/>
                    <a:stretch>
                      <a:fillRect/>
                    </a:stretch>
                  </pic:blipFill>
                  <pic:spPr>
                    <a:xfrm>
                      <a:off x="0" y="0"/>
                      <a:ext cx="2248214" cy="1009791"/>
                    </a:xfrm>
                    <a:prstGeom prst="rect">
                      <a:avLst/>
                    </a:prstGeom>
                  </pic:spPr>
                </pic:pic>
              </a:graphicData>
            </a:graphic>
          </wp:inline>
        </w:drawing>
      </w:r>
    </w:p>
    <w:p w14:paraId="7F9EA113" w14:textId="0CF58B74" w:rsidR="00A64D0E" w:rsidRDefault="00A64D0E" w:rsidP="00A64D0E">
      <w:pPr>
        <w:pStyle w:val="Caption"/>
      </w:pPr>
      <w:bookmarkStart w:id="29" w:name="_Toc179962105"/>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14</w:t>
      </w:r>
      <w:r w:rsidR="00BA05DD">
        <w:rPr>
          <w:noProof/>
        </w:rPr>
        <w:fldChar w:fldCharType="end"/>
      </w:r>
      <w:r>
        <w:t xml:space="preserve"> Kết quả tạo viền đỏ</w:t>
      </w:r>
      <w:bookmarkEnd w:id="29"/>
    </w:p>
    <w:p w14:paraId="4C916C76" w14:textId="06091148" w:rsidR="001E5032" w:rsidRPr="00A64D0E" w:rsidRDefault="001E5032" w:rsidP="001E5032">
      <w:pPr>
        <w:pStyle w:val="nd"/>
        <w:rPr>
          <w:b/>
          <w:bCs/>
        </w:rPr>
      </w:pPr>
      <w:r w:rsidRPr="00A64D0E">
        <w:rPr>
          <w:b/>
          <w:bCs/>
        </w:rPr>
        <w:t>Border Style</w:t>
      </w:r>
      <w:r w:rsidR="00A64D0E" w:rsidRPr="00A64D0E">
        <w:rPr>
          <w:b/>
          <w:bCs/>
        </w:rPr>
        <w:t xml:space="preserve"> (kiểu viền)</w:t>
      </w:r>
    </w:p>
    <w:p w14:paraId="01FAD472" w14:textId="77777777" w:rsidR="001E5032" w:rsidRPr="001E5032" w:rsidRDefault="001E5032">
      <w:pPr>
        <w:pStyle w:val="nd"/>
        <w:numPr>
          <w:ilvl w:val="0"/>
          <w:numId w:val="21"/>
        </w:numPr>
      </w:pPr>
      <w:r w:rsidRPr="001E5032">
        <w:lastRenderedPageBreak/>
        <w:t>border-solid: Viền nét liền (mặc định).</w:t>
      </w:r>
    </w:p>
    <w:p w14:paraId="0EB4CA45" w14:textId="77777777" w:rsidR="001E5032" w:rsidRPr="001E5032" w:rsidRDefault="001E5032">
      <w:pPr>
        <w:pStyle w:val="nd"/>
        <w:numPr>
          <w:ilvl w:val="0"/>
          <w:numId w:val="21"/>
        </w:numPr>
      </w:pPr>
      <w:r w:rsidRPr="001E5032">
        <w:t>border-dashed: Viền nét đứt.</w:t>
      </w:r>
    </w:p>
    <w:p w14:paraId="48C07D07" w14:textId="77777777" w:rsidR="001E5032" w:rsidRDefault="001E5032">
      <w:pPr>
        <w:pStyle w:val="nd"/>
        <w:numPr>
          <w:ilvl w:val="0"/>
          <w:numId w:val="21"/>
        </w:numPr>
      </w:pPr>
      <w:r w:rsidRPr="001E5032">
        <w:t>border-dotted: Viền chấm.</w:t>
      </w:r>
    </w:p>
    <w:p w14:paraId="1AF2B45A" w14:textId="77777777" w:rsidR="00A64D0E" w:rsidRPr="00A64D0E" w:rsidRDefault="00A64D0E" w:rsidP="00A64D0E">
      <w:pPr>
        <w:pStyle w:val="bordercode"/>
      </w:pPr>
      <w:proofErr w:type="gramStart"/>
      <w:r w:rsidRPr="00A64D0E">
        <w:t>&lt;!--</w:t>
      </w:r>
      <w:proofErr w:type="gramEnd"/>
      <w:r w:rsidRPr="00A64D0E">
        <w:t xml:space="preserve"> Viền nét liền (solid) --&gt;</w:t>
      </w:r>
    </w:p>
    <w:p w14:paraId="6BFD9E95" w14:textId="77777777" w:rsidR="00A64D0E" w:rsidRPr="00A64D0E" w:rsidRDefault="00A64D0E" w:rsidP="00A64D0E">
      <w:pPr>
        <w:pStyle w:val="bordercode"/>
      </w:pPr>
      <w:r w:rsidRPr="00A64D0E">
        <w:t xml:space="preserve">    &lt;button class="border-solid border-2 border-indigo-600 p-4"&gt;</w:t>
      </w:r>
    </w:p>
    <w:p w14:paraId="7BB9BBAD" w14:textId="77777777" w:rsidR="00A64D0E" w:rsidRPr="00A64D0E" w:rsidRDefault="00A64D0E" w:rsidP="00A64D0E">
      <w:pPr>
        <w:pStyle w:val="bordercode"/>
      </w:pPr>
      <w:r w:rsidRPr="00A64D0E">
        <w:t xml:space="preserve">        Viền nét liền (solid)</w:t>
      </w:r>
    </w:p>
    <w:p w14:paraId="1F61DE4D" w14:textId="77777777" w:rsidR="00A64D0E" w:rsidRPr="00A64D0E" w:rsidRDefault="00A64D0E" w:rsidP="00A64D0E">
      <w:pPr>
        <w:pStyle w:val="bordercode"/>
      </w:pPr>
      <w:r w:rsidRPr="00A64D0E">
        <w:t xml:space="preserve">    &lt;/button&gt;</w:t>
      </w:r>
    </w:p>
    <w:p w14:paraId="0899EC98" w14:textId="77777777" w:rsidR="00A64D0E" w:rsidRPr="00A64D0E" w:rsidRDefault="00A64D0E" w:rsidP="00A64D0E">
      <w:pPr>
        <w:pStyle w:val="bordercode"/>
      </w:pPr>
    </w:p>
    <w:p w14:paraId="141634AD" w14:textId="77777777" w:rsidR="00A64D0E" w:rsidRPr="00A64D0E" w:rsidRDefault="00A64D0E" w:rsidP="00A64D0E">
      <w:pPr>
        <w:pStyle w:val="bordercode"/>
      </w:pPr>
      <w:r w:rsidRPr="00A64D0E">
        <w:t xml:space="preserve">    </w:t>
      </w:r>
      <w:proofErr w:type="gramStart"/>
      <w:r w:rsidRPr="00A64D0E">
        <w:t>&lt;!--</w:t>
      </w:r>
      <w:proofErr w:type="gramEnd"/>
      <w:r w:rsidRPr="00A64D0E">
        <w:t xml:space="preserve"> Viền nét đứt (dashed) --&gt;</w:t>
      </w:r>
    </w:p>
    <w:p w14:paraId="32EF7FD4" w14:textId="77777777" w:rsidR="00A64D0E" w:rsidRPr="00A64D0E" w:rsidRDefault="00A64D0E" w:rsidP="00A64D0E">
      <w:pPr>
        <w:pStyle w:val="bordercode"/>
      </w:pPr>
      <w:r w:rsidRPr="00A64D0E">
        <w:t>&lt;button class="border-dashed border-2 border-indigo-600 p-4"&gt;</w:t>
      </w:r>
    </w:p>
    <w:p w14:paraId="2907BD96" w14:textId="77777777" w:rsidR="00A64D0E" w:rsidRPr="00A64D0E" w:rsidRDefault="00A64D0E" w:rsidP="00A64D0E">
      <w:pPr>
        <w:pStyle w:val="bordercode"/>
      </w:pPr>
      <w:r w:rsidRPr="00A64D0E">
        <w:t xml:space="preserve">        Viền nét đứt (dashed)</w:t>
      </w:r>
    </w:p>
    <w:p w14:paraId="22C1DD0F" w14:textId="2CA3E693" w:rsidR="00A64D0E" w:rsidRPr="00A64D0E" w:rsidRDefault="00A64D0E" w:rsidP="00A64D0E">
      <w:pPr>
        <w:pStyle w:val="bordercode"/>
      </w:pPr>
      <w:r w:rsidRPr="00A64D0E">
        <w:t xml:space="preserve">    &lt;/button&gt;</w:t>
      </w:r>
    </w:p>
    <w:p w14:paraId="024A4153" w14:textId="77777777" w:rsidR="00A64D0E" w:rsidRPr="00A64D0E" w:rsidRDefault="00A64D0E" w:rsidP="00A64D0E">
      <w:pPr>
        <w:pStyle w:val="bordercode"/>
      </w:pPr>
      <w:r w:rsidRPr="00A64D0E">
        <w:t xml:space="preserve">    </w:t>
      </w:r>
      <w:proofErr w:type="gramStart"/>
      <w:r w:rsidRPr="00A64D0E">
        <w:t>&lt;!--</w:t>
      </w:r>
      <w:proofErr w:type="gramEnd"/>
      <w:r w:rsidRPr="00A64D0E">
        <w:t xml:space="preserve"> Viền chấm (dotted) --&gt;</w:t>
      </w:r>
    </w:p>
    <w:p w14:paraId="75B8BB75" w14:textId="77777777" w:rsidR="00A64D0E" w:rsidRPr="00A64D0E" w:rsidRDefault="00A64D0E" w:rsidP="00A64D0E">
      <w:pPr>
        <w:pStyle w:val="bordercode"/>
      </w:pPr>
      <w:r w:rsidRPr="00A64D0E">
        <w:t xml:space="preserve">    &lt;button class="border-dotted border-2 border-indigo-600 p-4"&gt;</w:t>
      </w:r>
    </w:p>
    <w:p w14:paraId="4AFC5B16" w14:textId="77777777" w:rsidR="00A64D0E" w:rsidRPr="00A64D0E" w:rsidRDefault="00A64D0E" w:rsidP="00A64D0E">
      <w:pPr>
        <w:pStyle w:val="bordercode"/>
      </w:pPr>
      <w:r w:rsidRPr="00A64D0E">
        <w:t xml:space="preserve">        Viền chấm (dotted)</w:t>
      </w:r>
    </w:p>
    <w:p w14:paraId="69DAA10C" w14:textId="26D16BB9" w:rsidR="00A64D0E" w:rsidRPr="00A64D0E" w:rsidRDefault="00A64D0E" w:rsidP="00A64D0E">
      <w:pPr>
        <w:pStyle w:val="bordercode"/>
      </w:pPr>
      <w:r w:rsidRPr="00A64D0E">
        <w:t xml:space="preserve">    &lt;/button&gt;</w:t>
      </w:r>
    </w:p>
    <w:p w14:paraId="0361491E" w14:textId="77777777" w:rsidR="00A64D0E" w:rsidRPr="00A64D0E" w:rsidRDefault="00A64D0E" w:rsidP="00A64D0E">
      <w:pPr>
        <w:pStyle w:val="bordercode"/>
      </w:pPr>
      <w:r w:rsidRPr="00A64D0E">
        <w:t xml:space="preserve">    </w:t>
      </w:r>
      <w:proofErr w:type="gramStart"/>
      <w:r w:rsidRPr="00A64D0E">
        <w:t>&lt;!--</w:t>
      </w:r>
      <w:proofErr w:type="gramEnd"/>
      <w:r w:rsidRPr="00A64D0E">
        <w:t xml:space="preserve"> Viền đôi (double) --&gt;</w:t>
      </w:r>
    </w:p>
    <w:p w14:paraId="463EABC3" w14:textId="77777777" w:rsidR="00A64D0E" w:rsidRPr="00A64D0E" w:rsidRDefault="00A64D0E" w:rsidP="00A64D0E">
      <w:pPr>
        <w:pStyle w:val="bordercode"/>
      </w:pPr>
      <w:r w:rsidRPr="00A64D0E">
        <w:t xml:space="preserve">    &lt;button class="border-double border-4 border-indigo-600 p-4"&gt;</w:t>
      </w:r>
    </w:p>
    <w:p w14:paraId="6D502397" w14:textId="77777777" w:rsidR="00A64D0E" w:rsidRPr="00A64D0E" w:rsidRDefault="00A64D0E" w:rsidP="00A64D0E">
      <w:pPr>
        <w:pStyle w:val="bordercode"/>
      </w:pPr>
      <w:r w:rsidRPr="00A64D0E">
        <w:t xml:space="preserve">        Viền đôi (double)</w:t>
      </w:r>
    </w:p>
    <w:p w14:paraId="17F6146E" w14:textId="36724A32" w:rsidR="00A64D0E" w:rsidRDefault="00A64D0E" w:rsidP="00A64D0E">
      <w:pPr>
        <w:pStyle w:val="bordercode"/>
      </w:pPr>
      <w:r w:rsidRPr="00A64D0E">
        <w:t xml:space="preserve">    &lt;/button&gt;</w:t>
      </w:r>
    </w:p>
    <w:p w14:paraId="65BA39B1" w14:textId="77777777" w:rsidR="00A64D0E" w:rsidRDefault="00A64D0E" w:rsidP="00A64D0E">
      <w:pPr>
        <w:keepNext/>
      </w:pPr>
    </w:p>
    <w:p w14:paraId="4B801280" w14:textId="4B1E5546" w:rsidR="00A64D0E" w:rsidRDefault="00A64D0E" w:rsidP="00A64D0E">
      <w:pPr>
        <w:keepNext/>
      </w:pPr>
      <w:r w:rsidRPr="00A64D0E">
        <w:rPr>
          <w:noProof/>
        </w:rPr>
        <w:drawing>
          <wp:inline distT="0" distB="0" distL="0" distR="0" wp14:anchorId="2BBEA684" wp14:editId="3B6FBF32">
            <wp:extent cx="5580380" cy="582295"/>
            <wp:effectExtent l="0" t="0" r="1270" b="8255"/>
            <wp:docPr id="1217115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115993" name=""/>
                    <pic:cNvPicPr/>
                  </pic:nvPicPr>
                  <pic:blipFill>
                    <a:blip r:embed="rId28"/>
                    <a:stretch>
                      <a:fillRect/>
                    </a:stretch>
                  </pic:blipFill>
                  <pic:spPr>
                    <a:xfrm>
                      <a:off x="0" y="0"/>
                      <a:ext cx="5580380" cy="582295"/>
                    </a:xfrm>
                    <a:prstGeom prst="rect">
                      <a:avLst/>
                    </a:prstGeom>
                  </pic:spPr>
                </pic:pic>
              </a:graphicData>
            </a:graphic>
          </wp:inline>
        </w:drawing>
      </w:r>
    </w:p>
    <w:p w14:paraId="28FFF9D6" w14:textId="07E9D17F" w:rsidR="00A64D0E" w:rsidRPr="001E5032" w:rsidRDefault="00A64D0E" w:rsidP="00A64D0E">
      <w:pPr>
        <w:pStyle w:val="Caption"/>
      </w:pPr>
      <w:bookmarkStart w:id="30" w:name="_Toc179962106"/>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15</w:t>
      </w:r>
      <w:r w:rsidR="00BA05DD">
        <w:rPr>
          <w:noProof/>
        </w:rPr>
        <w:fldChar w:fldCharType="end"/>
      </w:r>
      <w:r>
        <w:t xml:space="preserve"> Kết quả tạo kiểu viền</w:t>
      </w:r>
      <w:bookmarkEnd w:id="30"/>
    </w:p>
    <w:p w14:paraId="16C10AD0" w14:textId="77777777" w:rsidR="001E5032" w:rsidRPr="001E5032" w:rsidRDefault="001E5032" w:rsidP="001E5032"/>
    <w:p w14:paraId="743C86BE" w14:textId="153F59E2" w:rsidR="009A4F02" w:rsidRDefault="00A64D0E" w:rsidP="00662200">
      <w:pPr>
        <w:pStyle w:val="Heading4"/>
      </w:pPr>
      <w:r>
        <w:t>Table</w:t>
      </w:r>
    </w:p>
    <w:p w14:paraId="663BF628" w14:textId="17633482" w:rsidR="00B33FE2" w:rsidRPr="00B33FE2" w:rsidRDefault="00B33FE2" w:rsidP="00B33FE2">
      <w:pPr>
        <w:pStyle w:val="nd"/>
      </w:pPr>
      <w:r>
        <w:t>TailWind cung cấp 2 lớp tiện ích cho bố cục bảng:</w:t>
      </w:r>
    </w:p>
    <w:p w14:paraId="7B9285D0" w14:textId="77777777" w:rsidR="00FD08D2" w:rsidRPr="00FD08D2" w:rsidRDefault="00FD08D2" w:rsidP="004366EE">
      <w:pPr>
        <w:pStyle w:val="nd"/>
      </w:pPr>
      <w:r w:rsidRPr="00FD08D2">
        <w:t>table-auto: Điều chỉnh bố cục của bảng dựa trên nội dung. Đây là mặc định.</w:t>
      </w:r>
    </w:p>
    <w:p w14:paraId="3F2470ED" w14:textId="77777777" w:rsidR="00FD08D2" w:rsidRPr="00FD08D2" w:rsidRDefault="00FD08D2" w:rsidP="004366EE">
      <w:pPr>
        <w:pStyle w:val="nd"/>
      </w:pPr>
      <w:r w:rsidRPr="00FD08D2">
        <w:t>table-fixed: Buộc bảng có bố cục cố định, chiều rộng các cột sẽ bằng nhau, văn bản có thể bị cắt ngắn nếu quá dài.</w:t>
      </w:r>
    </w:p>
    <w:p w14:paraId="21D86A9E" w14:textId="77777777" w:rsidR="00FD08D2" w:rsidRPr="00FD08D2" w:rsidRDefault="00FD08D2" w:rsidP="00EC36CD">
      <w:pPr>
        <w:pStyle w:val="bordercode"/>
      </w:pPr>
      <w:r w:rsidRPr="00FD08D2">
        <w:t>&lt;table class="table-fixed min-w-full border border-gray-400"&gt;</w:t>
      </w:r>
    </w:p>
    <w:p w14:paraId="067EF2C3" w14:textId="77777777" w:rsidR="00FD08D2" w:rsidRPr="00FD08D2" w:rsidRDefault="00FD08D2" w:rsidP="00EC36CD">
      <w:pPr>
        <w:pStyle w:val="bordercode"/>
      </w:pPr>
      <w:r w:rsidRPr="00FD08D2">
        <w:t xml:space="preserve">  &lt;thead&gt;</w:t>
      </w:r>
    </w:p>
    <w:p w14:paraId="4F33E1A1" w14:textId="77777777" w:rsidR="00FD08D2" w:rsidRPr="00FD08D2" w:rsidRDefault="00FD08D2" w:rsidP="00EC36CD">
      <w:pPr>
        <w:pStyle w:val="bordercode"/>
      </w:pPr>
      <w:r w:rsidRPr="00FD08D2">
        <w:t xml:space="preserve">    &lt;tr class="bg-gray-200"&gt;</w:t>
      </w:r>
    </w:p>
    <w:p w14:paraId="1463BF93" w14:textId="77777777" w:rsidR="00FD08D2" w:rsidRPr="00FD08D2" w:rsidRDefault="00FD08D2" w:rsidP="00EC36CD">
      <w:pPr>
        <w:pStyle w:val="bordercode"/>
      </w:pPr>
      <w:r w:rsidRPr="00FD08D2">
        <w:t xml:space="preserve">      &lt;th class="w-1/3 px-4 py-2"&gt;Tên&lt;/th&gt;</w:t>
      </w:r>
    </w:p>
    <w:p w14:paraId="51B914F6" w14:textId="77777777" w:rsidR="00FD08D2" w:rsidRPr="00FD08D2" w:rsidRDefault="00FD08D2" w:rsidP="00EC36CD">
      <w:pPr>
        <w:pStyle w:val="bordercode"/>
      </w:pPr>
      <w:r w:rsidRPr="00FD08D2">
        <w:lastRenderedPageBreak/>
        <w:t xml:space="preserve">      &lt;th class="w-1/3 px-4 py-2"&gt;Tuổi&lt;/th&gt;</w:t>
      </w:r>
    </w:p>
    <w:p w14:paraId="446601CD" w14:textId="77777777" w:rsidR="00FD08D2" w:rsidRPr="00FD08D2" w:rsidRDefault="00FD08D2" w:rsidP="00EC36CD">
      <w:pPr>
        <w:pStyle w:val="bordercode"/>
      </w:pPr>
      <w:r w:rsidRPr="00FD08D2">
        <w:t xml:space="preserve">      &lt;th class="w-1/3 px-4 py-2"&gt;Địa điểm&lt;/th&gt;</w:t>
      </w:r>
    </w:p>
    <w:p w14:paraId="185FE68C" w14:textId="77777777" w:rsidR="00FD08D2" w:rsidRPr="00FD08D2" w:rsidRDefault="00FD08D2" w:rsidP="00EC36CD">
      <w:pPr>
        <w:pStyle w:val="bordercode"/>
      </w:pPr>
      <w:r w:rsidRPr="00FD08D2">
        <w:t xml:space="preserve">    &lt;/tr&gt;</w:t>
      </w:r>
    </w:p>
    <w:p w14:paraId="321C50DE" w14:textId="77777777" w:rsidR="00FD08D2" w:rsidRPr="00FD08D2" w:rsidRDefault="00FD08D2" w:rsidP="00EC36CD">
      <w:pPr>
        <w:pStyle w:val="bordercode"/>
      </w:pPr>
      <w:r w:rsidRPr="00FD08D2">
        <w:t xml:space="preserve">  &lt;/thead&gt;</w:t>
      </w:r>
    </w:p>
    <w:p w14:paraId="03571D7C" w14:textId="77777777" w:rsidR="00FD08D2" w:rsidRPr="00FD08D2" w:rsidRDefault="00FD08D2" w:rsidP="00EC36CD">
      <w:pPr>
        <w:pStyle w:val="bordercode"/>
      </w:pPr>
      <w:r w:rsidRPr="00FD08D2">
        <w:t xml:space="preserve">  &lt;tbody&gt;</w:t>
      </w:r>
    </w:p>
    <w:p w14:paraId="4012C070" w14:textId="77777777" w:rsidR="00FD08D2" w:rsidRPr="00FD08D2" w:rsidRDefault="00FD08D2" w:rsidP="00EC36CD">
      <w:pPr>
        <w:pStyle w:val="bordercode"/>
      </w:pPr>
      <w:r w:rsidRPr="00FD08D2">
        <w:t xml:space="preserve">    &lt;tr&gt;</w:t>
      </w:r>
    </w:p>
    <w:p w14:paraId="2A6D70D7" w14:textId="77777777" w:rsidR="00FD08D2" w:rsidRPr="00FD08D2" w:rsidRDefault="00FD08D2" w:rsidP="00EC36CD">
      <w:pPr>
        <w:pStyle w:val="bordercode"/>
      </w:pPr>
      <w:r w:rsidRPr="00FD08D2">
        <w:t xml:space="preserve">      &lt;td class="border px-4 py-2"&gt;John Doe&lt;/td&gt;</w:t>
      </w:r>
    </w:p>
    <w:p w14:paraId="438EAE04" w14:textId="77777777" w:rsidR="00FD08D2" w:rsidRPr="00FD08D2" w:rsidRDefault="00FD08D2" w:rsidP="00EC36CD">
      <w:pPr>
        <w:pStyle w:val="bordercode"/>
      </w:pPr>
      <w:r w:rsidRPr="00FD08D2">
        <w:t xml:space="preserve">      &lt;td class="border px-4 py-2"&gt;32&lt;/td&gt;</w:t>
      </w:r>
    </w:p>
    <w:p w14:paraId="53B694FC" w14:textId="77777777" w:rsidR="00FD08D2" w:rsidRPr="00FD08D2" w:rsidRDefault="00FD08D2" w:rsidP="00EC36CD">
      <w:pPr>
        <w:pStyle w:val="bordercode"/>
      </w:pPr>
      <w:r w:rsidRPr="00FD08D2">
        <w:t xml:space="preserve">      &lt;td class="border px-4 py-2"&gt;New York&lt;/td&gt;</w:t>
      </w:r>
    </w:p>
    <w:p w14:paraId="1E7E76F8" w14:textId="77777777" w:rsidR="00FD08D2" w:rsidRPr="00FD08D2" w:rsidRDefault="00FD08D2" w:rsidP="00EC36CD">
      <w:pPr>
        <w:pStyle w:val="bordercode"/>
      </w:pPr>
      <w:r w:rsidRPr="00FD08D2">
        <w:t xml:space="preserve">    &lt;/tr&gt;</w:t>
      </w:r>
    </w:p>
    <w:p w14:paraId="74A6BF63" w14:textId="77777777" w:rsidR="00FD08D2" w:rsidRPr="00FD08D2" w:rsidRDefault="00FD08D2" w:rsidP="00EC36CD">
      <w:pPr>
        <w:pStyle w:val="bordercode"/>
      </w:pPr>
      <w:r w:rsidRPr="00FD08D2">
        <w:t xml:space="preserve">  &lt;/tbody&gt;</w:t>
      </w:r>
    </w:p>
    <w:p w14:paraId="3C093B1E" w14:textId="77777777" w:rsidR="00FD08D2" w:rsidRPr="00FD08D2" w:rsidRDefault="00FD08D2" w:rsidP="00EC36CD">
      <w:pPr>
        <w:pStyle w:val="bordercode"/>
      </w:pPr>
      <w:r w:rsidRPr="00FD08D2">
        <w:t>&lt;/table&gt;</w:t>
      </w:r>
    </w:p>
    <w:p w14:paraId="7985CFA9" w14:textId="41BA2801" w:rsidR="00FD08D2" w:rsidRPr="00FD08D2" w:rsidRDefault="00FD08D2" w:rsidP="00FD08D2"/>
    <w:p w14:paraId="1D7C809B" w14:textId="1EC9986F" w:rsidR="00FD08D2" w:rsidRPr="004366EE" w:rsidRDefault="00FD08D2" w:rsidP="004366EE">
      <w:pPr>
        <w:pStyle w:val="nd"/>
        <w:rPr>
          <w:b/>
          <w:bCs/>
        </w:rPr>
      </w:pPr>
      <w:r w:rsidRPr="004366EE">
        <w:rPr>
          <w:b/>
          <w:bCs/>
        </w:rPr>
        <w:t>Caption Side (Vị trí tiêu đề bảng)</w:t>
      </w:r>
    </w:p>
    <w:p w14:paraId="4C5E77AD" w14:textId="631FFCA1" w:rsidR="00FD08D2" w:rsidRPr="00FD08D2" w:rsidRDefault="00EC36CD" w:rsidP="004366EE">
      <w:pPr>
        <w:pStyle w:val="nd"/>
      </w:pPr>
      <w:r>
        <w:t>X</w:t>
      </w:r>
      <w:r w:rsidR="00FD08D2" w:rsidRPr="00FD08D2">
        <w:t xml:space="preserve">ác định vị trí của tiêu đề bảng (caption) so với bảng. </w:t>
      </w:r>
    </w:p>
    <w:p w14:paraId="5826DB80" w14:textId="77777777" w:rsidR="00FD08D2" w:rsidRPr="00FD08D2" w:rsidRDefault="00FD08D2" w:rsidP="00EC36CD">
      <w:pPr>
        <w:pStyle w:val="bordercode"/>
      </w:pPr>
      <w:r w:rsidRPr="00FD08D2">
        <w:t>&lt;table class="min-w-full table-auto"&gt;</w:t>
      </w:r>
    </w:p>
    <w:p w14:paraId="65BFB3BC" w14:textId="77777777" w:rsidR="00FD08D2" w:rsidRPr="00FD08D2" w:rsidRDefault="00FD08D2" w:rsidP="00EC36CD">
      <w:pPr>
        <w:pStyle w:val="bordercode"/>
      </w:pPr>
      <w:r w:rsidRPr="00FD08D2">
        <w:t xml:space="preserve">  &lt;caption class="text-lg font-semibold my-2" style="caption-side: top;"&gt;Tiêu đề bảng&lt;/caption&gt;</w:t>
      </w:r>
    </w:p>
    <w:p w14:paraId="065F2544" w14:textId="77777777" w:rsidR="00FD08D2" w:rsidRPr="00FD08D2" w:rsidRDefault="00FD08D2" w:rsidP="00EC36CD">
      <w:pPr>
        <w:pStyle w:val="bordercode"/>
      </w:pPr>
      <w:r w:rsidRPr="00FD08D2">
        <w:t xml:space="preserve">  &lt;thead&gt;</w:t>
      </w:r>
    </w:p>
    <w:p w14:paraId="0B255FBF" w14:textId="77777777" w:rsidR="00FD08D2" w:rsidRPr="00FD08D2" w:rsidRDefault="00FD08D2" w:rsidP="00EC36CD">
      <w:pPr>
        <w:pStyle w:val="bordercode"/>
      </w:pPr>
      <w:r w:rsidRPr="00FD08D2">
        <w:t xml:space="preserve">    &lt;tr&gt;</w:t>
      </w:r>
    </w:p>
    <w:p w14:paraId="33D6E526" w14:textId="77777777" w:rsidR="00FD08D2" w:rsidRPr="00FD08D2" w:rsidRDefault="00FD08D2" w:rsidP="00EC36CD">
      <w:pPr>
        <w:pStyle w:val="bordercode"/>
      </w:pPr>
      <w:r w:rsidRPr="00FD08D2">
        <w:t xml:space="preserve">      &lt;th class="px-4 py-2"&gt;Tên&lt;/th&gt;</w:t>
      </w:r>
    </w:p>
    <w:p w14:paraId="5621B693" w14:textId="77777777" w:rsidR="00FD08D2" w:rsidRPr="00FD08D2" w:rsidRDefault="00FD08D2" w:rsidP="00EC36CD">
      <w:pPr>
        <w:pStyle w:val="bordercode"/>
      </w:pPr>
      <w:r w:rsidRPr="00FD08D2">
        <w:t xml:space="preserve">      &lt;th class="px-4 py-2"&gt;Tuổi&lt;/th&gt;</w:t>
      </w:r>
    </w:p>
    <w:p w14:paraId="66660216" w14:textId="77777777" w:rsidR="00FD08D2" w:rsidRPr="00FD08D2" w:rsidRDefault="00FD08D2" w:rsidP="00EC36CD">
      <w:pPr>
        <w:pStyle w:val="bordercode"/>
      </w:pPr>
      <w:r w:rsidRPr="00FD08D2">
        <w:t xml:space="preserve">      &lt;th class="px-4 py-2"&gt;Địa điểm&lt;/th&gt;</w:t>
      </w:r>
    </w:p>
    <w:p w14:paraId="726AFA47" w14:textId="77777777" w:rsidR="00FD08D2" w:rsidRPr="00FD08D2" w:rsidRDefault="00FD08D2" w:rsidP="00EC36CD">
      <w:pPr>
        <w:pStyle w:val="bordercode"/>
      </w:pPr>
      <w:r w:rsidRPr="00FD08D2">
        <w:t xml:space="preserve">    &lt;/tr&gt;</w:t>
      </w:r>
    </w:p>
    <w:p w14:paraId="0D107267" w14:textId="77777777" w:rsidR="00FD08D2" w:rsidRPr="00FD08D2" w:rsidRDefault="00FD08D2" w:rsidP="00EC36CD">
      <w:pPr>
        <w:pStyle w:val="bordercode"/>
      </w:pPr>
      <w:r w:rsidRPr="00FD08D2">
        <w:t xml:space="preserve">  &lt;/thead&gt;</w:t>
      </w:r>
    </w:p>
    <w:p w14:paraId="4B018F97" w14:textId="77777777" w:rsidR="00FD08D2" w:rsidRPr="00FD08D2" w:rsidRDefault="00FD08D2" w:rsidP="00EC36CD">
      <w:pPr>
        <w:pStyle w:val="bordercode"/>
      </w:pPr>
      <w:r w:rsidRPr="00FD08D2">
        <w:t xml:space="preserve">  &lt;tbody&gt;</w:t>
      </w:r>
    </w:p>
    <w:p w14:paraId="15EE7A36" w14:textId="77777777" w:rsidR="00FD08D2" w:rsidRPr="00FD08D2" w:rsidRDefault="00FD08D2" w:rsidP="00EC36CD">
      <w:pPr>
        <w:pStyle w:val="bordercode"/>
      </w:pPr>
      <w:r w:rsidRPr="00FD08D2">
        <w:t xml:space="preserve">    &lt;tr&gt;</w:t>
      </w:r>
    </w:p>
    <w:p w14:paraId="78D321BC" w14:textId="77777777" w:rsidR="00FD08D2" w:rsidRPr="00FD08D2" w:rsidRDefault="00FD08D2" w:rsidP="00EC36CD">
      <w:pPr>
        <w:pStyle w:val="bordercode"/>
      </w:pPr>
      <w:r w:rsidRPr="00FD08D2">
        <w:t xml:space="preserve">      &lt;td class="border px-4 py-2"&gt;John Doe&lt;/td&gt;</w:t>
      </w:r>
    </w:p>
    <w:p w14:paraId="56C22B5F" w14:textId="77777777" w:rsidR="00FD08D2" w:rsidRPr="00FD08D2" w:rsidRDefault="00FD08D2" w:rsidP="00EC36CD">
      <w:pPr>
        <w:pStyle w:val="bordercode"/>
      </w:pPr>
      <w:r w:rsidRPr="00FD08D2">
        <w:t xml:space="preserve">      &lt;td class="border px-4 py-2"&gt;32&lt;/td&gt;</w:t>
      </w:r>
    </w:p>
    <w:p w14:paraId="7206C1F0" w14:textId="77777777" w:rsidR="00FD08D2" w:rsidRPr="00FD08D2" w:rsidRDefault="00FD08D2" w:rsidP="00EC36CD">
      <w:pPr>
        <w:pStyle w:val="bordercode"/>
      </w:pPr>
      <w:r w:rsidRPr="00FD08D2">
        <w:t xml:space="preserve">      &lt;td class="border px-4 py-2"&gt;New York&lt;/td&gt;</w:t>
      </w:r>
    </w:p>
    <w:p w14:paraId="084AF9A5" w14:textId="77777777" w:rsidR="00FD08D2" w:rsidRPr="00FD08D2" w:rsidRDefault="00FD08D2" w:rsidP="00EC36CD">
      <w:pPr>
        <w:pStyle w:val="bordercode"/>
      </w:pPr>
      <w:r w:rsidRPr="00FD08D2">
        <w:t xml:space="preserve">    &lt;/tr&gt;</w:t>
      </w:r>
    </w:p>
    <w:p w14:paraId="3F57E052" w14:textId="77777777" w:rsidR="00FD08D2" w:rsidRPr="00FD08D2" w:rsidRDefault="00FD08D2" w:rsidP="00EC36CD">
      <w:pPr>
        <w:pStyle w:val="bordercode"/>
      </w:pPr>
      <w:r w:rsidRPr="00FD08D2">
        <w:t xml:space="preserve">  &lt;/tbody&gt;</w:t>
      </w:r>
    </w:p>
    <w:p w14:paraId="2945782A" w14:textId="77777777" w:rsidR="00FD08D2" w:rsidRPr="00FD08D2" w:rsidRDefault="00FD08D2" w:rsidP="00EC36CD">
      <w:pPr>
        <w:pStyle w:val="bordercode"/>
      </w:pPr>
      <w:r w:rsidRPr="00FD08D2">
        <w:t>&lt;/table&gt;</w:t>
      </w:r>
    </w:p>
    <w:p w14:paraId="2BC27947" w14:textId="77777777" w:rsidR="00FD08D2" w:rsidRDefault="00FD08D2" w:rsidP="00FD08D2"/>
    <w:p w14:paraId="54BF1C09" w14:textId="77777777" w:rsidR="00FD08D2" w:rsidRDefault="00FD08D2" w:rsidP="00FD08D2"/>
    <w:p w14:paraId="117BBBBA" w14:textId="77777777" w:rsidR="00FD08D2" w:rsidRPr="00FD08D2" w:rsidRDefault="00FD08D2" w:rsidP="00FD08D2"/>
    <w:p w14:paraId="3335277A" w14:textId="77777777" w:rsidR="00FD08D2" w:rsidRPr="00FD08D2" w:rsidRDefault="00FD08D2" w:rsidP="00FD08D2"/>
    <w:p w14:paraId="5362554B" w14:textId="77777777" w:rsidR="006C67A7" w:rsidRPr="006C67A7" w:rsidRDefault="006C67A7" w:rsidP="006C67A7"/>
    <w:p w14:paraId="3C78559B" w14:textId="77777777" w:rsidR="00A64D0E" w:rsidRPr="00A64D0E" w:rsidRDefault="00A64D0E" w:rsidP="00A64D0E"/>
    <w:p w14:paraId="08DFB937" w14:textId="1974C8F9" w:rsidR="00805ED5" w:rsidRPr="00805ED5" w:rsidRDefault="00805ED5" w:rsidP="00B33FE2"/>
    <w:p w14:paraId="28F209E1" w14:textId="0AEA8DCD" w:rsidR="009A5A7A" w:rsidRPr="009A5A7A" w:rsidRDefault="00995C9F" w:rsidP="004156CA">
      <w:pPr>
        <w:pStyle w:val="Heading2"/>
      </w:pPr>
      <w:bookmarkStart w:id="31" w:name="_Toc179962052"/>
      <w:r>
        <w:t>Giới thiệu về React</w:t>
      </w:r>
      <w:bookmarkEnd w:id="31"/>
    </w:p>
    <w:p w14:paraId="6871B455" w14:textId="5C5701B9" w:rsidR="009A5A7A" w:rsidRPr="009A5A7A" w:rsidRDefault="008A1B81" w:rsidP="004156CA">
      <w:pPr>
        <w:pStyle w:val="Heading3"/>
      </w:pPr>
      <w:bookmarkStart w:id="32" w:name="_Toc179962053"/>
      <w:r>
        <w:t>Tổng quan về React</w:t>
      </w:r>
      <w:bookmarkEnd w:id="32"/>
    </w:p>
    <w:p w14:paraId="035A430C" w14:textId="16B28555" w:rsidR="009A5A7A" w:rsidRPr="004D6EE3" w:rsidRDefault="00EB12FC" w:rsidP="004D6EE3">
      <w:pPr>
        <w:pStyle w:val="nd"/>
      </w:pPr>
      <w:r w:rsidRPr="004D6EE3">
        <w:rPr>
          <w:b/>
          <w:bCs/>
        </w:rPr>
        <w:t>React</w:t>
      </w:r>
      <w:r w:rsidRPr="004D6EE3">
        <w:t> (ReactJS) là một thư viện </w:t>
      </w:r>
      <w:hyperlink r:id="rId29" w:history="1">
        <w:r w:rsidRPr="004D6EE3">
          <w:rPr>
            <w:rStyle w:val="Hyperlink"/>
            <w:color w:val="auto"/>
            <w:u w:val="none"/>
          </w:rPr>
          <w:t>JavaScript</w:t>
        </w:r>
      </w:hyperlink>
      <w:r w:rsidRPr="004D6EE3">
        <w:t> mã nguồn mở, được dùng để xây dựng giao diện người dùng (frontend) cho web. React chỉ tập trung vào phần hiển thị giao diện (view), chứ không can thiệp vào cách sắp xếp logic nghiệp vụ hoặc cấu trúc ứng dụng</w:t>
      </w:r>
    </w:p>
    <w:p w14:paraId="07DB9299" w14:textId="3562DE88" w:rsidR="004D6EE3" w:rsidRPr="004D6EE3" w:rsidRDefault="004D6EE3" w:rsidP="004D6EE3">
      <w:pPr>
        <w:pStyle w:val="nd"/>
      </w:pPr>
      <w:r w:rsidRPr="004D6EE3">
        <w:t>Các tính năng nổi bật của Reactjs:</w:t>
      </w:r>
    </w:p>
    <w:p w14:paraId="6DBEF316" w14:textId="6A3F32D1" w:rsidR="004D6EE3" w:rsidRPr="004D6EE3" w:rsidRDefault="004D6EE3" w:rsidP="004D6EE3">
      <w:pPr>
        <w:pStyle w:val="nd"/>
      </w:pPr>
      <w:r w:rsidRPr="004D6EE3">
        <w:rPr>
          <w:b/>
          <w:bCs/>
        </w:rPr>
        <w:t>Component:</w:t>
      </w:r>
      <w:r w:rsidR="007A15CC">
        <w:t xml:space="preserve"> </w:t>
      </w:r>
      <w:r w:rsidRPr="004D6EE3">
        <w:t>React chia giao diện người dùng thành các thành phần (component) nhỏ, độc lập và có thể tái sử dụng. Mỗi component đại diện cho một phần của giao diện và chúng có thể chứa HTML (JSX) và logic JavaScript để tạo nên các chức năng cụ thể.</w:t>
      </w:r>
    </w:p>
    <w:p w14:paraId="5F083025" w14:textId="4091E38F" w:rsidR="004D6EE3" w:rsidRPr="004D6EE3" w:rsidRDefault="004D6EE3" w:rsidP="004D6EE3">
      <w:pPr>
        <w:pStyle w:val="nd"/>
      </w:pPr>
      <w:r w:rsidRPr="004D6EE3">
        <w:rPr>
          <w:b/>
          <w:bCs/>
        </w:rPr>
        <w:t>Virtual DOM:</w:t>
      </w:r>
      <w:r w:rsidRPr="004D6EE3">
        <w:t xml:space="preserve"> ReactJS sử dụng Virtual DOM để tối ưu hóa hiệu suất của ứng dụng. Virtual DOM là một bản sao của DOM được lưu trữ trong bộ nhớ và được cập nhật một cách nhanh chóng khi có thay đổi, giúp tăng tốc độ và hiệu suất của ứng dụng.</w:t>
      </w:r>
    </w:p>
    <w:p w14:paraId="6980015A" w14:textId="02A29231" w:rsidR="004D6EE3" w:rsidRPr="004D6EE3" w:rsidRDefault="004D6EE3" w:rsidP="004D6EE3">
      <w:pPr>
        <w:pStyle w:val="nd"/>
      </w:pPr>
      <w:r w:rsidRPr="004D6EE3">
        <w:rPr>
          <w:b/>
          <w:bCs/>
        </w:rPr>
        <w:t>JSX (JavaScript XML):</w:t>
      </w:r>
      <w:r w:rsidRPr="004D6EE3">
        <w:t xml:space="preserve"> JSX là một ngôn ngữ lập trình phân biệt được sử dụng trong ReactJS để mô tả các thành phần UI. JSX kết hợp HTML và JavaScript, giúp cho việc viết mã dễ hiểu và dễ bảo trì hơn.</w:t>
      </w:r>
    </w:p>
    <w:p w14:paraId="6EC0B9E7" w14:textId="3ECB00FA" w:rsidR="004D6EE3" w:rsidRPr="004D6EE3" w:rsidRDefault="004D6EE3" w:rsidP="004D6EE3">
      <w:pPr>
        <w:pStyle w:val="nd"/>
      </w:pPr>
      <w:r w:rsidRPr="004D6EE3">
        <w:rPr>
          <w:b/>
          <w:bCs/>
        </w:rPr>
        <w:t>State và Props:</w:t>
      </w:r>
      <w:r w:rsidRPr="004D6EE3">
        <w:t xml:space="preserve"> ReactJS cho phép quản lý trạng thái của các thành phần UI thông qua State và Props</w:t>
      </w:r>
    </w:p>
    <w:p w14:paraId="5E6A3C69" w14:textId="031F1AB8" w:rsidR="004D6EE3" w:rsidRPr="004D6EE3" w:rsidRDefault="004D6EE3" w:rsidP="004D6EE3">
      <w:pPr>
        <w:pStyle w:val="nd"/>
      </w:pPr>
      <w:r w:rsidRPr="004D6EE3">
        <w:t xml:space="preserve"> </w:t>
      </w:r>
      <w:r w:rsidRPr="004D6EE3">
        <w:rPr>
          <w:b/>
          <w:bCs/>
        </w:rPr>
        <w:t>State</w:t>
      </w:r>
      <w:r w:rsidRPr="004D6EE3">
        <w:t xml:space="preserve"> là dữ liệu nội bộ của một component, có thể thay đổi theo thời gian và ảnh hưởng đến giao diện.</w:t>
      </w:r>
    </w:p>
    <w:p w14:paraId="1FAAA0D6" w14:textId="5B50B818" w:rsidR="004D6EE3" w:rsidRPr="004D6EE3" w:rsidRDefault="004D6EE3" w:rsidP="004D6EE3">
      <w:pPr>
        <w:pStyle w:val="nd"/>
      </w:pPr>
      <w:r w:rsidRPr="004D6EE3">
        <w:t xml:space="preserve">  </w:t>
      </w:r>
      <w:r w:rsidRPr="004D6EE3">
        <w:rPr>
          <w:b/>
          <w:bCs/>
        </w:rPr>
        <w:t>Props</w:t>
      </w:r>
      <w:r w:rsidRPr="004D6EE3">
        <w:t xml:space="preserve"> (viết tắt của "Properties") là các tham số được truyền từ component cha xuống component con. Props không thay đổi trong suốt vòng đời của component đó.</w:t>
      </w:r>
    </w:p>
    <w:p w14:paraId="4D45D139" w14:textId="6FEB4F24" w:rsidR="004D6EE3" w:rsidRPr="004D6EE3" w:rsidRDefault="004D6EE3" w:rsidP="004D6EE3">
      <w:pPr>
        <w:pStyle w:val="nd"/>
      </w:pPr>
      <w:r w:rsidRPr="004D6EE3">
        <w:rPr>
          <w:b/>
          <w:bCs/>
        </w:rPr>
        <w:t>Hỗ trợ đa nền tảng:</w:t>
      </w:r>
      <w:r w:rsidRPr="004D6EE3">
        <w:t xml:space="preserve"> ReactJS không chỉ được sử dụng để phát triển ứng dụng web, mà còn được sử dụng để phát triển ứng dụng di động với React Native. Sử dụng React Native, các nhà phát triển có thể xây dựng ứng dụng di động cho cả iOS và Android sử dụng cùng một mã nguồn.</w:t>
      </w:r>
    </w:p>
    <w:p w14:paraId="32CA23B8" w14:textId="41E7F076" w:rsidR="004D6EE3" w:rsidRDefault="004D6EE3" w:rsidP="004D6EE3">
      <w:pPr>
        <w:pStyle w:val="nd"/>
      </w:pPr>
      <w:r w:rsidRPr="004D6EE3">
        <w:rPr>
          <w:b/>
          <w:bCs/>
        </w:rPr>
        <w:lastRenderedPageBreak/>
        <w:t>Redux:</w:t>
      </w:r>
      <w:r w:rsidRPr="004D6EE3">
        <w:t xml:space="preserve"> Redux là một thư viện quản lý trạng thái cho các ứng dụng ReactJS. Nó giúp quản lý trạng thái của ứng dụng một cách chính xác và dễ dàng, đồng thời giúp tăng tính linh hoạt và khả năng mở rộng của ứng dụng.</w:t>
      </w:r>
    </w:p>
    <w:p w14:paraId="06C0E031" w14:textId="31480759" w:rsidR="004D6EE3" w:rsidRPr="004156CA" w:rsidRDefault="004D6EE3" w:rsidP="004D6EE3">
      <w:pPr>
        <w:pStyle w:val="nd"/>
      </w:pPr>
      <w:r w:rsidRPr="004D6EE3">
        <w:rPr>
          <w:b/>
          <w:bCs/>
        </w:rPr>
        <w:t>React Hooks:</w:t>
      </w:r>
      <w:r w:rsidR="007A15CC">
        <w:rPr>
          <w:b/>
          <w:bCs/>
        </w:rPr>
        <w:t xml:space="preserve"> </w:t>
      </w:r>
      <w:r w:rsidRPr="004D6EE3">
        <w:t>Từ React 16.8, Hooks cho phép sử dụng state và các tính năng khác của React trong các function component mà không cần sử dụng class component.</w:t>
      </w:r>
    </w:p>
    <w:p w14:paraId="38CADFD4" w14:textId="7AA7C2A6" w:rsidR="009A5A7A" w:rsidRDefault="00716233" w:rsidP="00212297">
      <w:pPr>
        <w:pStyle w:val="Heading3"/>
        <w:rPr>
          <w:color w:val="000000"/>
          <w:szCs w:val="26"/>
          <w:shd w:val="clear" w:color="auto" w:fill="FFFFFF"/>
        </w:rPr>
      </w:pPr>
      <w:r>
        <w:rPr>
          <w:rFonts w:ascii="Arial" w:hAnsi="Arial" w:cs="Arial"/>
          <w:color w:val="000000"/>
          <w:szCs w:val="26"/>
          <w:shd w:val="clear" w:color="auto" w:fill="FFFFFF"/>
        </w:rPr>
        <w:t xml:space="preserve"> </w:t>
      </w:r>
      <w:bookmarkStart w:id="33" w:name="_Toc179962054"/>
      <w:r w:rsidRPr="00716233">
        <w:rPr>
          <w:color w:val="000000"/>
          <w:szCs w:val="26"/>
          <w:shd w:val="clear" w:color="auto" w:fill="FFFFFF"/>
        </w:rPr>
        <w:t>Cách cài đặt React</w:t>
      </w:r>
      <w:bookmarkEnd w:id="33"/>
    </w:p>
    <w:p w14:paraId="095D395F" w14:textId="7E5F9749" w:rsidR="00BF0D26" w:rsidRDefault="00BF0D26" w:rsidP="00BF0D26">
      <w:pPr>
        <w:pStyle w:val="nd"/>
        <w:rPr>
          <w:b/>
          <w:bCs/>
        </w:rPr>
      </w:pPr>
      <w:r w:rsidRPr="00BF0D26">
        <w:rPr>
          <w:b/>
          <w:bCs/>
        </w:rPr>
        <w:t>Cài đặt trực tiếp React</w:t>
      </w:r>
      <w:r w:rsidR="000402D1">
        <w:rPr>
          <w:b/>
          <w:bCs/>
        </w:rPr>
        <w:t xml:space="preserve"> </w:t>
      </w:r>
      <w:r w:rsidRPr="00BF0D26">
        <w:rPr>
          <w:b/>
          <w:bCs/>
        </w:rPr>
        <w:t>từ tag &lt;script&gt;</w:t>
      </w:r>
    </w:p>
    <w:p w14:paraId="46F83F59" w14:textId="2B922984" w:rsidR="00BF0D26" w:rsidRDefault="00BF0D26" w:rsidP="00BF0D26">
      <w:pPr>
        <w:pStyle w:val="nd"/>
      </w:pPr>
      <w:r w:rsidRPr="00BF0D26">
        <w:t>Cách nhanh nhất để bắt đầu học React là viết React trực tiếp vào tệp HTML</w:t>
      </w:r>
      <w:r>
        <w:t>.</w:t>
      </w:r>
    </w:p>
    <w:p w14:paraId="53DCF7E1" w14:textId="77777777" w:rsidR="00BF0D26" w:rsidRPr="00BF0D26" w:rsidRDefault="00BF0D26" w:rsidP="00BF0D26">
      <w:pPr>
        <w:pStyle w:val="nd"/>
        <w:ind w:left="720" w:firstLine="0"/>
      </w:pPr>
      <w:r w:rsidRPr="00BF0D26">
        <w:t>Tạo file index.html với nội dung như sau:</w:t>
      </w:r>
    </w:p>
    <w:p w14:paraId="70545588" w14:textId="77777777" w:rsidR="00BF0D26" w:rsidRDefault="00BF0D26" w:rsidP="00BF0D26">
      <w:pPr>
        <w:pStyle w:val="bordercode"/>
      </w:pPr>
      <w:r>
        <w:t>&lt;!DOCTYPE html&gt;</w:t>
      </w:r>
    </w:p>
    <w:p w14:paraId="6E62363E" w14:textId="77777777" w:rsidR="00BF0D26" w:rsidRDefault="00BF0D26" w:rsidP="00BF0D26">
      <w:pPr>
        <w:pStyle w:val="bordercode"/>
      </w:pPr>
      <w:r>
        <w:t>&lt;html&gt;</w:t>
      </w:r>
    </w:p>
    <w:p w14:paraId="48C7E1D5" w14:textId="77777777" w:rsidR="00BF0D26" w:rsidRDefault="00BF0D26" w:rsidP="00BF0D26">
      <w:pPr>
        <w:pStyle w:val="bordercode"/>
      </w:pPr>
      <w:r>
        <w:t xml:space="preserve">  &lt;head&gt;</w:t>
      </w:r>
    </w:p>
    <w:p w14:paraId="372F8537" w14:textId="77777777" w:rsidR="00BF0D26" w:rsidRDefault="00BF0D26" w:rsidP="00BF0D26">
      <w:pPr>
        <w:pStyle w:val="bordercode"/>
      </w:pPr>
      <w:r>
        <w:t xml:space="preserve">    &lt;script src="https://unpkg.com/react@18/umd/react.development.js" crossorigin&gt;&lt;/script&gt;</w:t>
      </w:r>
    </w:p>
    <w:p w14:paraId="35166AD8" w14:textId="77777777" w:rsidR="00BF0D26" w:rsidRDefault="00BF0D26" w:rsidP="00BF0D26">
      <w:pPr>
        <w:pStyle w:val="bordercode"/>
      </w:pPr>
      <w:r>
        <w:t xml:space="preserve">    &lt;script src="https://unpkg.com/react-dom@18/umd/react-dom.development.js" crossorigin&gt;&lt;/script&gt;</w:t>
      </w:r>
    </w:p>
    <w:p w14:paraId="380DAE78" w14:textId="77777777" w:rsidR="00BF0D26" w:rsidRDefault="00BF0D26" w:rsidP="00BF0D26">
      <w:pPr>
        <w:pStyle w:val="bordercode"/>
      </w:pPr>
      <w:r>
        <w:t xml:space="preserve">    &lt;script src="https://unpkg.com/@babel/standalone/babel.min.js"&gt;&lt;/script&gt;</w:t>
      </w:r>
    </w:p>
    <w:p w14:paraId="7FEB0ECD" w14:textId="77777777" w:rsidR="00BF0D26" w:rsidRDefault="00BF0D26" w:rsidP="00BF0D26">
      <w:pPr>
        <w:pStyle w:val="bordercode"/>
      </w:pPr>
      <w:r>
        <w:t xml:space="preserve">  &lt;/head&gt;</w:t>
      </w:r>
    </w:p>
    <w:p w14:paraId="6203172E" w14:textId="23AA9029" w:rsidR="00BF0D26" w:rsidRDefault="00BF0D26" w:rsidP="00BF0D26">
      <w:pPr>
        <w:pStyle w:val="bordercode"/>
      </w:pPr>
      <w:r>
        <w:t xml:space="preserve">  &lt;body&gt;</w:t>
      </w:r>
    </w:p>
    <w:p w14:paraId="46C172AF" w14:textId="01386837" w:rsidR="00BF0D26" w:rsidRDefault="00BF0D26" w:rsidP="00BF0D26">
      <w:pPr>
        <w:pStyle w:val="bordercode"/>
      </w:pPr>
      <w:r>
        <w:t xml:space="preserve">    &lt;div id="mydiv"&gt;&lt;/div&gt;</w:t>
      </w:r>
    </w:p>
    <w:p w14:paraId="06598BA7" w14:textId="77777777" w:rsidR="00BF0D26" w:rsidRDefault="00BF0D26" w:rsidP="00BF0D26">
      <w:pPr>
        <w:pStyle w:val="bordercode"/>
      </w:pPr>
      <w:r>
        <w:t xml:space="preserve">    &lt;script type="text/babel"&gt;</w:t>
      </w:r>
    </w:p>
    <w:p w14:paraId="344F449C" w14:textId="77777777" w:rsidR="00BF0D26" w:rsidRDefault="00BF0D26" w:rsidP="00BF0D26">
      <w:pPr>
        <w:pStyle w:val="bordercode"/>
      </w:pPr>
      <w:r>
        <w:t xml:space="preserve">      function </w:t>
      </w:r>
      <w:proofErr w:type="gramStart"/>
      <w:r>
        <w:t>Hello(</w:t>
      </w:r>
      <w:proofErr w:type="gramEnd"/>
      <w:r>
        <w:t>) {</w:t>
      </w:r>
    </w:p>
    <w:p w14:paraId="6007DE53" w14:textId="29EE2126" w:rsidR="00BF0D26" w:rsidRDefault="00BF0D26" w:rsidP="00BF0D26">
      <w:pPr>
        <w:pStyle w:val="bordercode"/>
      </w:pPr>
      <w:r>
        <w:t xml:space="preserve">        return &lt;h1&gt;</w:t>
      </w:r>
      <w:r w:rsidR="00190FF5">
        <w:t>Welcome to Reactjs</w:t>
      </w:r>
      <w:r>
        <w:t>&lt;/h1&gt;;</w:t>
      </w:r>
    </w:p>
    <w:p w14:paraId="0E793059" w14:textId="1D8E9009" w:rsidR="00BF0D26" w:rsidRDefault="00BF0D26" w:rsidP="00BF0D26">
      <w:pPr>
        <w:pStyle w:val="bordercode"/>
      </w:pPr>
      <w:r>
        <w:t xml:space="preserve">      }</w:t>
      </w:r>
    </w:p>
    <w:p w14:paraId="5A40905C" w14:textId="77777777" w:rsidR="00BF0D26" w:rsidRDefault="00BF0D26" w:rsidP="00BF0D26">
      <w:pPr>
        <w:pStyle w:val="bordercode"/>
      </w:pPr>
      <w:r>
        <w:t xml:space="preserve">      const container = </w:t>
      </w:r>
      <w:proofErr w:type="gramStart"/>
      <w:r>
        <w:t>document.getElementById</w:t>
      </w:r>
      <w:proofErr w:type="gramEnd"/>
      <w:r>
        <w:t>('mydiv');</w:t>
      </w:r>
    </w:p>
    <w:p w14:paraId="79EF04F1" w14:textId="77777777" w:rsidR="00BF0D26" w:rsidRDefault="00BF0D26" w:rsidP="00BF0D26">
      <w:pPr>
        <w:pStyle w:val="bordercode"/>
      </w:pPr>
      <w:r>
        <w:t xml:space="preserve">      const root = ReactDOM.createRoot(container);</w:t>
      </w:r>
    </w:p>
    <w:p w14:paraId="619D847D" w14:textId="77777777" w:rsidR="00BF0D26" w:rsidRDefault="00BF0D26" w:rsidP="00BF0D26">
      <w:pPr>
        <w:pStyle w:val="bordercode"/>
      </w:pPr>
      <w:r>
        <w:t xml:space="preserve">      </w:t>
      </w:r>
      <w:proofErr w:type="gramStart"/>
      <w:r>
        <w:t>root.render</w:t>
      </w:r>
      <w:proofErr w:type="gramEnd"/>
      <w:r>
        <w:t>(&lt;Hello /&gt;)</w:t>
      </w:r>
    </w:p>
    <w:p w14:paraId="147D0382" w14:textId="61693E79" w:rsidR="00BF0D26" w:rsidRDefault="00BF0D26" w:rsidP="00BF0D26">
      <w:pPr>
        <w:pStyle w:val="bordercode"/>
      </w:pPr>
      <w:r>
        <w:t xml:space="preserve">    &lt;/script&gt;</w:t>
      </w:r>
    </w:p>
    <w:p w14:paraId="1AFC3C6A" w14:textId="77777777" w:rsidR="00BF0D26" w:rsidRDefault="00BF0D26" w:rsidP="00BF0D26">
      <w:pPr>
        <w:pStyle w:val="bordercode"/>
      </w:pPr>
      <w:r>
        <w:t xml:space="preserve">  &lt;/body&gt;</w:t>
      </w:r>
    </w:p>
    <w:p w14:paraId="0B82C1B1" w14:textId="5C1A13E7" w:rsidR="009A5A7A" w:rsidRPr="00190FF5" w:rsidRDefault="00BF0D26" w:rsidP="00190FF5">
      <w:pPr>
        <w:pStyle w:val="bordercode"/>
        <w:rPr>
          <w:rStyle w:val="Heading3Char"/>
          <w:rFonts w:ascii="Consolas" w:eastAsia="Times New Roman" w:hAnsi="Consolas"/>
          <w:b w:val="0"/>
          <w:bCs w:val="0"/>
          <w:sz w:val="22"/>
        </w:rPr>
      </w:pPr>
      <w:r>
        <w:t>&lt;/html&gt;</w:t>
      </w:r>
    </w:p>
    <w:p w14:paraId="6E9CB3FD" w14:textId="77777777" w:rsidR="00BF0D26" w:rsidRPr="00212297" w:rsidRDefault="00BF0D26" w:rsidP="00BF0D26">
      <w:pPr>
        <w:rPr>
          <w:shd w:val="clear" w:color="auto" w:fill="FFFFFF"/>
        </w:rPr>
      </w:pPr>
    </w:p>
    <w:p w14:paraId="75A03494" w14:textId="27C4A90B" w:rsidR="00190FF5" w:rsidRPr="00190FF5" w:rsidRDefault="00190FF5" w:rsidP="00190FF5">
      <w:pPr>
        <w:pStyle w:val="nd"/>
      </w:pPr>
      <w:r w:rsidRPr="00190FF5">
        <w:rPr>
          <w:b/>
          <w:bCs/>
        </w:rPr>
        <w:t>react.development.js và react-dom.development.js</w:t>
      </w:r>
      <w:r w:rsidRPr="00190FF5">
        <w:t>: Đây là hai file thư viện cốt lõi của React và ReactDOM, cần thiết để chạy ứng dụng React.</w:t>
      </w:r>
    </w:p>
    <w:p w14:paraId="1E0E0C6D" w14:textId="3E95CD62" w:rsidR="00190FF5" w:rsidRPr="00190FF5" w:rsidRDefault="00190FF5" w:rsidP="00190FF5">
      <w:pPr>
        <w:pStyle w:val="nd"/>
      </w:pPr>
      <w:r w:rsidRPr="00190FF5">
        <w:rPr>
          <w:b/>
          <w:bCs/>
        </w:rPr>
        <w:lastRenderedPageBreak/>
        <w:t>babel.min.js:</w:t>
      </w:r>
      <w:r w:rsidRPr="00190FF5">
        <w:t xml:space="preserve"> Thư viện này giúp trình duyệt hiểu được cú pháp JSX (JavaScript XML), cho phép bạn viết các thành phần React như HTML trực tiếp trong JavaScript.</w:t>
      </w:r>
    </w:p>
    <w:p w14:paraId="1BFF726A" w14:textId="13F4FFE5" w:rsidR="00190FF5" w:rsidRPr="00190FF5" w:rsidRDefault="00190FF5" w:rsidP="00190FF5">
      <w:pPr>
        <w:pStyle w:val="nd"/>
      </w:pPr>
      <w:r w:rsidRPr="00190FF5">
        <w:rPr>
          <w:b/>
          <w:bCs/>
        </w:rPr>
        <w:t>JSX:</w:t>
      </w:r>
      <w:r w:rsidRPr="00190FF5">
        <w:t xml:space="preserve"> Trong đoạn mã &lt;h1&gt;Hello </w:t>
      </w:r>
      <w:proofErr w:type="gramStart"/>
      <w:r w:rsidRPr="00190FF5">
        <w:t>World!&lt;</w:t>
      </w:r>
      <w:proofErr w:type="gramEnd"/>
      <w:r w:rsidRPr="00190FF5">
        <w:t>/h1&gt;, bạn sử dụng JSX để tạo giao diện. Đây là cú pháp rất quen thuộc của React, giúp viết mã dễ dàng hơn.</w:t>
      </w:r>
    </w:p>
    <w:p w14:paraId="4317EA3C" w14:textId="3909BF1F" w:rsidR="00190FF5" w:rsidRPr="00190FF5" w:rsidRDefault="00190FF5" w:rsidP="00190FF5">
      <w:pPr>
        <w:pStyle w:val="nd"/>
      </w:pPr>
      <w:proofErr w:type="gramStart"/>
      <w:r w:rsidRPr="00190FF5">
        <w:rPr>
          <w:b/>
          <w:bCs/>
        </w:rPr>
        <w:t>root.render</w:t>
      </w:r>
      <w:proofErr w:type="gramEnd"/>
      <w:r w:rsidRPr="00190FF5">
        <w:rPr>
          <w:b/>
          <w:bCs/>
        </w:rPr>
        <w:t>:</w:t>
      </w:r>
      <w:r w:rsidRPr="00190FF5">
        <w:t xml:space="preserve"> Đây là cách React render nội dung vào phần tử DOM, trong trường hợp này là &lt;div id="mydiv"&gt;&lt;/div&gt;</w:t>
      </w:r>
    </w:p>
    <w:p w14:paraId="0B296FFF" w14:textId="77777777" w:rsidR="00190FF5" w:rsidRDefault="00BF0D26" w:rsidP="00BF0D26">
      <w:pPr>
        <w:pStyle w:val="nd"/>
      </w:pPr>
      <w:r w:rsidRPr="00BF0D26">
        <w:t>Khi click chạy file index.html, trình duyệt sẽ cho ta kết quả sau:</w:t>
      </w:r>
    </w:p>
    <w:p w14:paraId="66EB646A" w14:textId="77777777" w:rsidR="00190FF5" w:rsidRDefault="00190FF5" w:rsidP="00190FF5">
      <w:pPr>
        <w:pStyle w:val="nd"/>
        <w:keepNext/>
        <w:jc w:val="center"/>
      </w:pPr>
      <w:r w:rsidRPr="00190FF5">
        <w:rPr>
          <w:noProof/>
        </w:rPr>
        <w:drawing>
          <wp:inline distT="0" distB="0" distL="0" distR="0" wp14:anchorId="077C01E4" wp14:editId="3B613E74">
            <wp:extent cx="3324689" cy="781159"/>
            <wp:effectExtent l="0" t="0" r="9525" b="0"/>
            <wp:docPr id="6525972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597257" name=""/>
                    <pic:cNvPicPr/>
                  </pic:nvPicPr>
                  <pic:blipFill>
                    <a:blip r:embed="rId30"/>
                    <a:stretch>
                      <a:fillRect/>
                    </a:stretch>
                  </pic:blipFill>
                  <pic:spPr>
                    <a:xfrm>
                      <a:off x="0" y="0"/>
                      <a:ext cx="3324689" cy="781159"/>
                    </a:xfrm>
                    <a:prstGeom prst="rect">
                      <a:avLst/>
                    </a:prstGeom>
                  </pic:spPr>
                </pic:pic>
              </a:graphicData>
            </a:graphic>
          </wp:inline>
        </w:drawing>
      </w:r>
    </w:p>
    <w:p w14:paraId="35C26EE5" w14:textId="7109A860" w:rsidR="00190FF5" w:rsidRDefault="00190FF5" w:rsidP="00190FF5">
      <w:pPr>
        <w:pStyle w:val="Caption"/>
      </w:pPr>
      <w:bookmarkStart w:id="34" w:name="_Toc179962107"/>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16</w:t>
      </w:r>
      <w:r w:rsidR="00BA05DD">
        <w:rPr>
          <w:noProof/>
        </w:rPr>
        <w:fldChar w:fldCharType="end"/>
      </w:r>
      <w:r>
        <w:t xml:space="preserve"> Kết quả chạy React</w:t>
      </w:r>
      <w:bookmarkEnd w:id="34"/>
    </w:p>
    <w:p w14:paraId="50D228C0" w14:textId="6CD07E60" w:rsidR="009A5A7A" w:rsidRDefault="00190FF5" w:rsidP="00190FF5">
      <w:pPr>
        <w:pStyle w:val="nd"/>
        <w:rPr>
          <w:b/>
          <w:bCs/>
        </w:rPr>
      </w:pPr>
      <w:r w:rsidRPr="00190FF5">
        <w:rPr>
          <w:b/>
          <w:bCs/>
        </w:rPr>
        <w:t xml:space="preserve">Cài đặt React bằng lệnh </w:t>
      </w:r>
    </w:p>
    <w:p w14:paraId="4A30513E" w14:textId="77777777" w:rsidR="00DA71B3" w:rsidRPr="00DA71B3" w:rsidRDefault="00DA71B3" w:rsidP="00DA71B3">
      <w:pPr>
        <w:pStyle w:val="nd"/>
      </w:pPr>
      <w:r w:rsidRPr="00DA71B3">
        <w:t>Bước 1: Cài đặt Node.js và npm</w:t>
      </w:r>
    </w:p>
    <w:p w14:paraId="19370C0F" w14:textId="707C09D2" w:rsidR="00DA71B3" w:rsidRPr="00DA71B3" w:rsidRDefault="00DA71B3" w:rsidP="00DA71B3">
      <w:pPr>
        <w:pStyle w:val="nd"/>
      </w:pPr>
      <w:r w:rsidRPr="00DA71B3">
        <w:t>Trước tiên, cần cài đặt Node.js vì ReactJS sử dụng npm (Node Package Manager) để quản lý các gói và thư viện.</w:t>
      </w:r>
    </w:p>
    <w:p w14:paraId="6FD65ECF" w14:textId="77777777" w:rsidR="00DA71B3" w:rsidRPr="00DA71B3" w:rsidRDefault="00DA71B3" w:rsidP="00DA71B3">
      <w:pPr>
        <w:pStyle w:val="nd"/>
      </w:pPr>
      <w:r w:rsidRPr="00DA71B3">
        <w:t>Tải Node.js từ trang chủ: https://nodejs.org</w:t>
      </w:r>
    </w:p>
    <w:p w14:paraId="30717C95" w14:textId="0E00105B" w:rsidR="00190FF5" w:rsidRDefault="00DA71B3" w:rsidP="00DA71B3">
      <w:pPr>
        <w:pStyle w:val="nd"/>
      </w:pPr>
      <w:r w:rsidRPr="00DA71B3">
        <w:t>Sau khi cài đặt, kiểm tra phiên bản Node.js và npm trong terminal/cmd:</w:t>
      </w:r>
    </w:p>
    <w:p w14:paraId="13953736" w14:textId="77777777" w:rsidR="00DA71B3" w:rsidRDefault="00DA71B3" w:rsidP="00DA71B3">
      <w:pPr>
        <w:pStyle w:val="bordercode"/>
      </w:pPr>
      <w:r>
        <w:t>node -v</w:t>
      </w:r>
    </w:p>
    <w:p w14:paraId="30C069EA" w14:textId="5E73C139" w:rsidR="00DA71B3" w:rsidRDefault="00DA71B3" w:rsidP="00DA71B3">
      <w:pPr>
        <w:pStyle w:val="bordercode"/>
      </w:pPr>
      <w:r>
        <w:t>npm -v</w:t>
      </w:r>
    </w:p>
    <w:p w14:paraId="7CB88D18" w14:textId="10C4AA4B" w:rsidR="002579CE" w:rsidRDefault="002579CE" w:rsidP="002579CE">
      <w:pPr>
        <w:pStyle w:val="nd"/>
        <w:jc w:val="center"/>
      </w:pPr>
      <w:r w:rsidRPr="002579CE">
        <w:rPr>
          <w:noProof/>
        </w:rPr>
        <w:drawing>
          <wp:inline distT="0" distB="0" distL="0" distR="0" wp14:anchorId="63C5C454" wp14:editId="3509B67D">
            <wp:extent cx="2800741" cy="1257475"/>
            <wp:effectExtent l="0" t="0" r="0" b="0"/>
            <wp:docPr id="668041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041320" name=""/>
                    <pic:cNvPicPr/>
                  </pic:nvPicPr>
                  <pic:blipFill>
                    <a:blip r:embed="rId31"/>
                    <a:stretch>
                      <a:fillRect/>
                    </a:stretch>
                  </pic:blipFill>
                  <pic:spPr>
                    <a:xfrm>
                      <a:off x="0" y="0"/>
                      <a:ext cx="2800741" cy="1257475"/>
                    </a:xfrm>
                    <a:prstGeom prst="rect">
                      <a:avLst/>
                    </a:prstGeom>
                  </pic:spPr>
                </pic:pic>
              </a:graphicData>
            </a:graphic>
          </wp:inline>
        </w:drawing>
      </w:r>
    </w:p>
    <w:p w14:paraId="43578BD1" w14:textId="1A990DF1" w:rsidR="00DA71B3" w:rsidRPr="00DA71B3" w:rsidRDefault="00DA71B3" w:rsidP="00DA71B3">
      <w:pPr>
        <w:pStyle w:val="nd"/>
      </w:pPr>
      <w:r w:rsidRPr="00DA71B3">
        <w:t>Bước 2: Tạo dự án React bằng Create React App</w:t>
      </w:r>
    </w:p>
    <w:p w14:paraId="3BEDB5AA" w14:textId="74D2EC4D" w:rsidR="00DA71B3" w:rsidRPr="00DA71B3" w:rsidRDefault="00DA71B3" w:rsidP="00DA71B3">
      <w:pPr>
        <w:pStyle w:val="nd"/>
      </w:pPr>
      <w:r w:rsidRPr="00DA71B3">
        <w:t>Create React App là công cụ dễ sử dụng nhất để tạo dự án React.</w:t>
      </w:r>
    </w:p>
    <w:p w14:paraId="3EFC6AE2" w14:textId="5AC0407B" w:rsidR="00DA71B3" w:rsidRPr="00DA71B3" w:rsidRDefault="00DA71B3" w:rsidP="00DA71B3">
      <w:pPr>
        <w:pStyle w:val="nd"/>
      </w:pPr>
      <w:r w:rsidRPr="00DA71B3">
        <w:t>Mở terminal hoặc command prompt.</w:t>
      </w:r>
    </w:p>
    <w:p w14:paraId="29958DBE" w14:textId="749D4673" w:rsidR="00DA71B3" w:rsidRDefault="00DA71B3" w:rsidP="00DA71B3">
      <w:pPr>
        <w:pStyle w:val="nd"/>
      </w:pPr>
      <w:r w:rsidRPr="00DA71B3">
        <w:lastRenderedPageBreak/>
        <w:t>Chạy lệnh sau để tạo một dự án React:</w:t>
      </w:r>
    </w:p>
    <w:p w14:paraId="7CA6453D" w14:textId="4123B97D" w:rsidR="002579CE" w:rsidRDefault="002579CE" w:rsidP="00D567ED">
      <w:pPr>
        <w:jc w:val="center"/>
      </w:pPr>
      <w:r w:rsidRPr="002579CE">
        <w:rPr>
          <w:noProof/>
        </w:rPr>
        <w:drawing>
          <wp:inline distT="0" distB="0" distL="0" distR="0" wp14:anchorId="128FBABE" wp14:editId="2EFBC5B2">
            <wp:extent cx="4467849" cy="695422"/>
            <wp:effectExtent l="0" t="0" r="9525" b="9525"/>
            <wp:docPr id="98954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54877" name=""/>
                    <pic:cNvPicPr/>
                  </pic:nvPicPr>
                  <pic:blipFill>
                    <a:blip r:embed="rId32"/>
                    <a:stretch>
                      <a:fillRect/>
                    </a:stretch>
                  </pic:blipFill>
                  <pic:spPr>
                    <a:xfrm>
                      <a:off x="0" y="0"/>
                      <a:ext cx="4467849" cy="695422"/>
                    </a:xfrm>
                    <a:prstGeom prst="rect">
                      <a:avLst/>
                    </a:prstGeom>
                  </pic:spPr>
                </pic:pic>
              </a:graphicData>
            </a:graphic>
          </wp:inline>
        </w:drawing>
      </w:r>
    </w:p>
    <w:p w14:paraId="52A0CDC7" w14:textId="3C38929E" w:rsidR="002579CE" w:rsidRDefault="00DA71B3" w:rsidP="002579CE">
      <w:pPr>
        <w:pStyle w:val="nd"/>
      </w:pPr>
      <w:r w:rsidRPr="00DA71B3">
        <w:t>Thay my-app bằng tên dự án</w:t>
      </w:r>
      <w:r w:rsidR="00D567ED">
        <w:t xml:space="preserve">, khi tạo thành công sẽ hiển thị thông báo Happy </w:t>
      </w:r>
      <w:proofErr w:type="gramStart"/>
      <w:r w:rsidR="00D567ED">
        <w:t>hacking!.</w:t>
      </w:r>
      <w:proofErr w:type="gramEnd"/>
    </w:p>
    <w:p w14:paraId="1A27DA28" w14:textId="3443A51E" w:rsidR="00D567ED" w:rsidRDefault="00D567ED" w:rsidP="00D567ED">
      <w:pPr>
        <w:jc w:val="center"/>
      </w:pPr>
      <w:r w:rsidRPr="00D567ED">
        <w:rPr>
          <w:noProof/>
        </w:rPr>
        <w:drawing>
          <wp:inline distT="0" distB="0" distL="0" distR="0" wp14:anchorId="22224F82" wp14:editId="077924C7">
            <wp:extent cx="5580380" cy="3114675"/>
            <wp:effectExtent l="0" t="0" r="1270" b="9525"/>
            <wp:docPr id="1439943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943083" name=""/>
                    <pic:cNvPicPr/>
                  </pic:nvPicPr>
                  <pic:blipFill>
                    <a:blip r:embed="rId33"/>
                    <a:stretch>
                      <a:fillRect/>
                    </a:stretch>
                  </pic:blipFill>
                  <pic:spPr>
                    <a:xfrm>
                      <a:off x="0" y="0"/>
                      <a:ext cx="5580380" cy="3114675"/>
                    </a:xfrm>
                    <a:prstGeom prst="rect">
                      <a:avLst/>
                    </a:prstGeom>
                  </pic:spPr>
                </pic:pic>
              </a:graphicData>
            </a:graphic>
          </wp:inline>
        </w:drawing>
      </w:r>
    </w:p>
    <w:p w14:paraId="29DCB9D5" w14:textId="77777777" w:rsidR="00DA71B3" w:rsidRPr="009B43AD" w:rsidRDefault="00DA71B3" w:rsidP="009B43AD">
      <w:pPr>
        <w:pStyle w:val="nd"/>
        <w:rPr>
          <w:sz w:val="27"/>
          <w:szCs w:val="27"/>
        </w:rPr>
      </w:pPr>
      <w:r w:rsidRPr="009B43AD">
        <w:t>Bước 3: Chạy ứng dụng React</w:t>
      </w:r>
    </w:p>
    <w:p w14:paraId="13D1E7CA" w14:textId="39567458" w:rsidR="00DA71B3" w:rsidRDefault="00DA71B3" w:rsidP="002579CE">
      <w:pPr>
        <w:pStyle w:val="nd"/>
      </w:pPr>
      <w:r>
        <w:t xml:space="preserve">Sau khi tạo dự án thành công, </w:t>
      </w:r>
      <w:r w:rsidR="00D567ED">
        <w:t>thì ta sẽ truy cập vào dự án và</w:t>
      </w:r>
      <w:r>
        <w:t xml:space="preserve"> chạy ứng dụng </w:t>
      </w:r>
    </w:p>
    <w:p w14:paraId="357C2FDF" w14:textId="7266719B" w:rsidR="00D567ED" w:rsidRDefault="00D567ED" w:rsidP="00D567ED">
      <w:pPr>
        <w:jc w:val="center"/>
      </w:pPr>
      <w:r w:rsidRPr="00D567ED">
        <w:rPr>
          <w:noProof/>
        </w:rPr>
        <w:drawing>
          <wp:inline distT="0" distB="0" distL="0" distR="0" wp14:anchorId="5F214928" wp14:editId="7D26D489">
            <wp:extent cx="5580380" cy="919480"/>
            <wp:effectExtent l="0" t="0" r="1270" b="0"/>
            <wp:docPr id="1341055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055517" name=""/>
                    <pic:cNvPicPr/>
                  </pic:nvPicPr>
                  <pic:blipFill>
                    <a:blip r:embed="rId34"/>
                    <a:stretch>
                      <a:fillRect/>
                    </a:stretch>
                  </pic:blipFill>
                  <pic:spPr>
                    <a:xfrm>
                      <a:off x="0" y="0"/>
                      <a:ext cx="5580380" cy="919480"/>
                    </a:xfrm>
                    <a:prstGeom prst="rect">
                      <a:avLst/>
                    </a:prstGeom>
                  </pic:spPr>
                </pic:pic>
              </a:graphicData>
            </a:graphic>
          </wp:inline>
        </w:drawing>
      </w:r>
    </w:p>
    <w:p w14:paraId="1D33439A" w14:textId="29EF26A0" w:rsidR="009B43AD" w:rsidRDefault="009B43AD" w:rsidP="00587394">
      <w:pPr>
        <w:pStyle w:val="nd"/>
      </w:pPr>
      <w:r w:rsidRPr="00587394">
        <w:t xml:space="preserve">Ứng dụng sẽ được chạy trên trình duyệt tại địa chỉ </w:t>
      </w:r>
      <w:hyperlink r:id="rId35" w:history="1">
        <w:r w:rsidR="000402D1" w:rsidRPr="00774DFF">
          <w:rPr>
            <w:rStyle w:val="Hyperlink"/>
          </w:rPr>
          <w:t>http://localhost:3000</w:t>
        </w:r>
      </w:hyperlink>
      <w:r w:rsidRPr="00587394">
        <w:t>.</w:t>
      </w:r>
    </w:p>
    <w:p w14:paraId="4FE0409C" w14:textId="2A37012A" w:rsidR="000402D1" w:rsidRPr="00587394" w:rsidRDefault="000402D1" w:rsidP="000402D1">
      <w:r w:rsidRPr="000402D1">
        <w:rPr>
          <w:noProof/>
        </w:rPr>
        <w:lastRenderedPageBreak/>
        <w:drawing>
          <wp:inline distT="0" distB="0" distL="0" distR="0" wp14:anchorId="1B3479C8" wp14:editId="7E29BF88">
            <wp:extent cx="5580380" cy="2865755"/>
            <wp:effectExtent l="0" t="0" r="1270" b="0"/>
            <wp:docPr id="1829168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168377" name=""/>
                    <pic:cNvPicPr/>
                  </pic:nvPicPr>
                  <pic:blipFill>
                    <a:blip r:embed="rId36"/>
                    <a:stretch>
                      <a:fillRect/>
                    </a:stretch>
                  </pic:blipFill>
                  <pic:spPr>
                    <a:xfrm>
                      <a:off x="0" y="0"/>
                      <a:ext cx="5580380" cy="2865755"/>
                    </a:xfrm>
                    <a:prstGeom prst="rect">
                      <a:avLst/>
                    </a:prstGeom>
                  </pic:spPr>
                </pic:pic>
              </a:graphicData>
            </a:graphic>
          </wp:inline>
        </w:drawing>
      </w:r>
    </w:p>
    <w:p w14:paraId="7476ADE8" w14:textId="77777777" w:rsidR="009B43AD" w:rsidRPr="00DA71B3" w:rsidRDefault="009B43AD" w:rsidP="00F31477">
      <w:pPr>
        <w:pStyle w:val="nd"/>
        <w:ind w:firstLine="0"/>
      </w:pPr>
    </w:p>
    <w:p w14:paraId="2972244B" w14:textId="36B5D89B" w:rsidR="009A5A7A" w:rsidRDefault="000402D1" w:rsidP="00212297">
      <w:pPr>
        <w:pStyle w:val="Heading3"/>
        <w:rPr>
          <w:shd w:val="clear" w:color="auto" w:fill="FFFFFF"/>
        </w:rPr>
      </w:pPr>
      <w:bookmarkStart w:id="35" w:name="_Toc179962055"/>
      <w:r>
        <w:rPr>
          <w:shd w:val="clear" w:color="auto" w:fill="FFFFFF"/>
        </w:rPr>
        <w:lastRenderedPageBreak/>
        <w:t>Cấu trúc của React</w:t>
      </w:r>
      <w:bookmarkEnd w:id="35"/>
    </w:p>
    <w:p w14:paraId="40A12107" w14:textId="007CE9AE" w:rsidR="00F31477" w:rsidRDefault="00F31477" w:rsidP="00F31477">
      <w:r w:rsidRPr="00D567ED">
        <w:rPr>
          <w:noProof/>
        </w:rPr>
        <w:drawing>
          <wp:inline distT="0" distB="0" distL="0" distR="0" wp14:anchorId="531D6D69" wp14:editId="2AFB2DA3">
            <wp:extent cx="2734057" cy="6354062"/>
            <wp:effectExtent l="0" t="0" r="9525" b="0"/>
            <wp:docPr id="764940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940616" name=""/>
                    <pic:cNvPicPr/>
                  </pic:nvPicPr>
                  <pic:blipFill>
                    <a:blip r:embed="rId37"/>
                    <a:stretch>
                      <a:fillRect/>
                    </a:stretch>
                  </pic:blipFill>
                  <pic:spPr>
                    <a:xfrm>
                      <a:off x="0" y="0"/>
                      <a:ext cx="2734057" cy="6354062"/>
                    </a:xfrm>
                    <a:prstGeom prst="rect">
                      <a:avLst/>
                    </a:prstGeom>
                  </pic:spPr>
                </pic:pic>
              </a:graphicData>
            </a:graphic>
          </wp:inline>
        </w:drawing>
      </w:r>
    </w:p>
    <w:p w14:paraId="545D7399" w14:textId="77777777" w:rsidR="00F31477" w:rsidRDefault="00F31477" w:rsidP="00F31477"/>
    <w:p w14:paraId="2A82FBF7" w14:textId="7A5AFB39" w:rsidR="00F31477" w:rsidRDefault="00F31477" w:rsidP="00F31477">
      <w:pPr>
        <w:pStyle w:val="nd"/>
      </w:pPr>
      <w:r>
        <w:t>Cấu trúc này bao gồm các thư mục và tệp quan trọng cho một ứng dụng React:</w:t>
      </w:r>
    </w:p>
    <w:p w14:paraId="7E090E97" w14:textId="77777777" w:rsidR="00F31477" w:rsidRPr="00F31477" w:rsidRDefault="00F31477" w:rsidP="00F31477">
      <w:pPr>
        <w:pStyle w:val="nd"/>
        <w:rPr>
          <w:b/>
          <w:bCs/>
        </w:rPr>
      </w:pPr>
      <w:r w:rsidRPr="00F31477">
        <w:rPr>
          <w:b/>
          <w:bCs/>
        </w:rPr>
        <w:t>1. node_modules/</w:t>
      </w:r>
    </w:p>
    <w:p w14:paraId="559260A1" w14:textId="0F64A53C" w:rsidR="00F31477" w:rsidRDefault="00F31477" w:rsidP="00F31477">
      <w:pPr>
        <w:pStyle w:val="nd"/>
      </w:pPr>
      <w:r>
        <w:t>Thư mục này chứa tất cả các thư viện và dependencies mà dự án cần, được quản lý bởi npm.</w:t>
      </w:r>
    </w:p>
    <w:p w14:paraId="6B91DFCB" w14:textId="77777777" w:rsidR="00F31477" w:rsidRPr="00F31477" w:rsidRDefault="00F31477" w:rsidP="00F31477">
      <w:pPr>
        <w:pStyle w:val="nd"/>
        <w:rPr>
          <w:b/>
          <w:bCs/>
        </w:rPr>
      </w:pPr>
      <w:r w:rsidRPr="00F31477">
        <w:rPr>
          <w:b/>
          <w:bCs/>
        </w:rPr>
        <w:t>2. public/</w:t>
      </w:r>
    </w:p>
    <w:p w14:paraId="74492EEB" w14:textId="293F3EDA" w:rsidR="00F31477" w:rsidRDefault="00F31477" w:rsidP="00F31477">
      <w:pPr>
        <w:pStyle w:val="nd"/>
      </w:pPr>
      <w:r>
        <w:t>Thư mục này chứa các tài nguyên công cộng của dự án, bao gồm:</w:t>
      </w:r>
    </w:p>
    <w:p w14:paraId="3699DDEA" w14:textId="77777777" w:rsidR="00F31477" w:rsidRDefault="00F31477" w:rsidP="00F31477">
      <w:pPr>
        <w:pStyle w:val="nd"/>
      </w:pPr>
      <w:r>
        <w:lastRenderedPageBreak/>
        <w:t>favicon.ico: Icon nhỏ hiển thị trên tab trình duyệt.</w:t>
      </w:r>
    </w:p>
    <w:p w14:paraId="47E32D41" w14:textId="77777777" w:rsidR="00F31477" w:rsidRDefault="00F31477" w:rsidP="00F31477">
      <w:pPr>
        <w:pStyle w:val="nd"/>
      </w:pPr>
      <w:r>
        <w:t>index.html: Tệp HTML chính của ứng dụng. Đây là nơi mà toàn bộ ứng dụng React sẽ được "render" vào. React sẽ gắn kết ứng dụng vào thẻ &lt;div id="root"&gt;&lt;/div&gt; trong tệp này.</w:t>
      </w:r>
    </w:p>
    <w:p w14:paraId="714BE8E2" w14:textId="77777777" w:rsidR="00F31477" w:rsidRDefault="00F31477" w:rsidP="00F31477">
      <w:pPr>
        <w:pStyle w:val="nd"/>
      </w:pPr>
      <w:r>
        <w:t>logo192.png &amp; logo512.png: Các tệp logo cho ứng dụng.</w:t>
      </w:r>
    </w:p>
    <w:p w14:paraId="083210E1" w14:textId="77777777" w:rsidR="00F31477" w:rsidRDefault="00F31477" w:rsidP="00F31477">
      <w:pPr>
        <w:pStyle w:val="nd"/>
      </w:pPr>
      <w:proofErr w:type="gramStart"/>
      <w:r>
        <w:t>manifest.json</w:t>
      </w:r>
      <w:proofErr w:type="gramEnd"/>
      <w:r>
        <w:t>: Cung cấp thông tin về ứng dụng, đặc biệt hữu ích khi bạn muốn ứng dụng của mình hoạt động như một Progressive Web App (PWA).</w:t>
      </w:r>
    </w:p>
    <w:p w14:paraId="03BE3513" w14:textId="77777777" w:rsidR="00F31477" w:rsidRDefault="00F31477" w:rsidP="00F31477">
      <w:pPr>
        <w:pStyle w:val="nd"/>
      </w:pPr>
      <w:r>
        <w:t>robots.txt: Quy định cách các công cụ tìm kiếm thu thập thông tin từ trang web.</w:t>
      </w:r>
    </w:p>
    <w:p w14:paraId="3306C942" w14:textId="77777777" w:rsidR="00F31477" w:rsidRPr="00F31477" w:rsidRDefault="00F31477" w:rsidP="00F31477">
      <w:pPr>
        <w:pStyle w:val="nd"/>
        <w:rPr>
          <w:b/>
          <w:bCs/>
        </w:rPr>
      </w:pPr>
      <w:r w:rsidRPr="00F31477">
        <w:rPr>
          <w:b/>
          <w:bCs/>
        </w:rPr>
        <w:t>3. src/</w:t>
      </w:r>
    </w:p>
    <w:p w14:paraId="5B0AAB0C" w14:textId="23239516" w:rsidR="00F31477" w:rsidRDefault="00F31477" w:rsidP="00F31477">
      <w:pPr>
        <w:pStyle w:val="nd"/>
      </w:pPr>
      <w:r>
        <w:t>Thư mục này chứa mã nguồn chính của ứng dụng, bao gồm:</w:t>
      </w:r>
    </w:p>
    <w:p w14:paraId="4350CB58" w14:textId="77777777" w:rsidR="00F31477" w:rsidRDefault="00F31477" w:rsidP="00F31477">
      <w:pPr>
        <w:pStyle w:val="nd"/>
      </w:pPr>
      <w:r>
        <w:t>App.css: Tệp CSS cho component App.</w:t>
      </w:r>
    </w:p>
    <w:p w14:paraId="0D95BC99" w14:textId="77777777" w:rsidR="00F31477" w:rsidRDefault="00F31477" w:rsidP="00F31477">
      <w:pPr>
        <w:pStyle w:val="nd"/>
      </w:pPr>
      <w:r>
        <w:t>App.js: Component chính của ứng dụng, nơi logic chính của giao diện được viết.</w:t>
      </w:r>
    </w:p>
    <w:p w14:paraId="4470F3F4" w14:textId="77777777" w:rsidR="00F31477" w:rsidRDefault="00F31477" w:rsidP="00F31477">
      <w:pPr>
        <w:pStyle w:val="nd"/>
      </w:pPr>
      <w:r>
        <w:t>App.test.js: Tệp dùng để kiểm thử component App bằng Jest.</w:t>
      </w:r>
    </w:p>
    <w:p w14:paraId="3C4B9E39" w14:textId="77777777" w:rsidR="00F31477" w:rsidRDefault="00F31477" w:rsidP="00F31477">
      <w:pPr>
        <w:pStyle w:val="nd"/>
      </w:pPr>
      <w:r>
        <w:t>index.css: Tệp CSS chung cho toàn bộ ứng dụng.</w:t>
      </w:r>
    </w:p>
    <w:p w14:paraId="3C01CE98" w14:textId="77777777" w:rsidR="00F31477" w:rsidRDefault="00F31477" w:rsidP="00F31477">
      <w:pPr>
        <w:pStyle w:val="nd"/>
      </w:pPr>
      <w:r>
        <w:t>index.js: Điểm vào chính của ứng dụng React. Tại đây, ReactDOM.render() được sử dụng để render ứng dụng vào thẻ root trong index.html.</w:t>
      </w:r>
    </w:p>
    <w:p w14:paraId="2C5F678D" w14:textId="77777777" w:rsidR="00F31477" w:rsidRDefault="00F31477" w:rsidP="00F31477">
      <w:pPr>
        <w:pStyle w:val="nd"/>
      </w:pPr>
      <w:r>
        <w:t>logo.svg: Logo dưới định dạng SVG.</w:t>
      </w:r>
    </w:p>
    <w:p w14:paraId="631446E4" w14:textId="77777777" w:rsidR="00F31477" w:rsidRDefault="00F31477" w:rsidP="00F31477">
      <w:pPr>
        <w:pStyle w:val="nd"/>
      </w:pPr>
      <w:r>
        <w:t>reportWebVitals.js: Tệp này được sử dụng để đo lường hiệu suất của ứng dụng.</w:t>
      </w:r>
    </w:p>
    <w:p w14:paraId="1BF07B49" w14:textId="77777777" w:rsidR="00F31477" w:rsidRDefault="00F31477" w:rsidP="00F31477">
      <w:pPr>
        <w:pStyle w:val="nd"/>
      </w:pPr>
      <w:r>
        <w:t>setupTests.js: Cấu hình kiểm thử với Jest.</w:t>
      </w:r>
    </w:p>
    <w:p w14:paraId="73B66CEB" w14:textId="77777777" w:rsidR="00F31477" w:rsidRPr="00F31477" w:rsidRDefault="00F31477" w:rsidP="00F31477">
      <w:pPr>
        <w:pStyle w:val="nd"/>
        <w:rPr>
          <w:b/>
          <w:bCs/>
        </w:rPr>
      </w:pPr>
      <w:r w:rsidRPr="00F31477">
        <w:rPr>
          <w:b/>
          <w:bCs/>
        </w:rPr>
        <w:t>4. Các tệp khác</w:t>
      </w:r>
    </w:p>
    <w:p w14:paraId="387D6590" w14:textId="77777777" w:rsidR="00F31477" w:rsidRDefault="00F31477" w:rsidP="00F31477">
      <w:pPr>
        <w:pStyle w:val="nd"/>
      </w:pPr>
      <w:proofErr w:type="gramStart"/>
      <w:r>
        <w:t>.gitignore</w:t>
      </w:r>
      <w:proofErr w:type="gramEnd"/>
      <w:r>
        <w:t>: Xác định các tệp và thư mục sẽ bị bỏ qua bởi Git.</w:t>
      </w:r>
    </w:p>
    <w:p w14:paraId="3DAE1842" w14:textId="77777777" w:rsidR="00F31477" w:rsidRDefault="00F31477" w:rsidP="00F31477">
      <w:pPr>
        <w:pStyle w:val="nd"/>
      </w:pPr>
      <w:proofErr w:type="gramStart"/>
      <w:r>
        <w:t>package.json</w:t>
      </w:r>
      <w:proofErr w:type="gramEnd"/>
      <w:r>
        <w:t>: Tệp định nghĩa thông tin về dự án và các dependencies cần thiết.</w:t>
      </w:r>
    </w:p>
    <w:p w14:paraId="5AE578BD" w14:textId="77777777" w:rsidR="00F31477" w:rsidRDefault="00F31477" w:rsidP="00F31477">
      <w:pPr>
        <w:pStyle w:val="nd"/>
      </w:pPr>
      <w:r>
        <w:t>package-</w:t>
      </w:r>
      <w:proofErr w:type="gramStart"/>
      <w:r>
        <w:t>lock.json</w:t>
      </w:r>
      <w:proofErr w:type="gramEnd"/>
      <w:r>
        <w:t>: Quản lý các phiên bản chính xác của dependencies.</w:t>
      </w:r>
    </w:p>
    <w:p w14:paraId="2B456EF1" w14:textId="0113C7BB" w:rsidR="000402D1" w:rsidRPr="000402D1" w:rsidRDefault="00F31477" w:rsidP="001A7837">
      <w:pPr>
        <w:pStyle w:val="nd"/>
      </w:pPr>
      <w:r>
        <w:lastRenderedPageBreak/>
        <w:t>README.md: Tệp hướng dẫn hoặc thông tin về dự án.</w:t>
      </w:r>
    </w:p>
    <w:p w14:paraId="1AE72338" w14:textId="133BBA7D" w:rsidR="00EA603D" w:rsidRDefault="00F31477" w:rsidP="00F31477">
      <w:pPr>
        <w:pStyle w:val="Heading3"/>
        <w:rPr>
          <w:shd w:val="clear" w:color="auto" w:fill="FFFFFF"/>
        </w:rPr>
      </w:pPr>
      <w:bookmarkStart w:id="36" w:name="_Toc179962056"/>
      <w:r>
        <w:rPr>
          <w:shd w:val="clear" w:color="auto" w:fill="FFFFFF"/>
        </w:rPr>
        <w:t xml:space="preserve">Các </w:t>
      </w:r>
      <w:r w:rsidR="00DC14AB">
        <w:rPr>
          <w:shd w:val="clear" w:color="auto" w:fill="FFFFFF"/>
        </w:rPr>
        <w:t>khái niệm</w:t>
      </w:r>
      <w:r w:rsidR="00F81041">
        <w:rPr>
          <w:shd w:val="clear" w:color="auto" w:fill="FFFFFF"/>
        </w:rPr>
        <w:t xml:space="preserve"> cơ bản trong React</w:t>
      </w:r>
      <w:bookmarkEnd w:id="36"/>
    </w:p>
    <w:p w14:paraId="6AAE1BA3" w14:textId="7DD01A34" w:rsidR="00F81041" w:rsidRDefault="00F81041" w:rsidP="00F81041">
      <w:pPr>
        <w:pStyle w:val="Heading4"/>
      </w:pPr>
      <w:r>
        <w:t>Component</w:t>
      </w:r>
      <w:r w:rsidR="00D7599E">
        <w:t>s</w:t>
      </w:r>
      <w:r w:rsidR="0041683D">
        <w:t xml:space="preserve"> </w:t>
      </w:r>
    </w:p>
    <w:p w14:paraId="52005656" w14:textId="354A489A" w:rsidR="0041683D" w:rsidRPr="0041683D" w:rsidRDefault="001A7837" w:rsidP="001A7837">
      <w:pPr>
        <w:pStyle w:val="nd"/>
      </w:pPr>
      <w:r>
        <w:t>Có 2 thành phần chính trong components là class components và function components.</w:t>
      </w:r>
    </w:p>
    <w:p w14:paraId="06290533" w14:textId="39055997" w:rsidR="00D7599E" w:rsidRPr="00D7599E" w:rsidRDefault="00D7599E" w:rsidP="00D7599E">
      <w:pPr>
        <w:pStyle w:val="nd"/>
        <w:ind w:firstLine="720"/>
      </w:pPr>
      <w:r w:rsidRPr="00D7599E">
        <w:rPr>
          <w:b/>
          <w:bCs/>
        </w:rPr>
        <w:t>Class component</w:t>
      </w:r>
      <w:r w:rsidR="0041683D">
        <w:rPr>
          <w:b/>
          <w:bCs/>
        </w:rPr>
        <w:t>s</w:t>
      </w:r>
      <w:r w:rsidRPr="00D7599E">
        <w:t>: Trước khi React 16.8 giới thiệu hooks, class component là cách duy nhất để sử dụng state và các phương thức vòng đời.</w:t>
      </w:r>
    </w:p>
    <w:p w14:paraId="2C6C03D8" w14:textId="6EB91EF6" w:rsidR="00D7599E" w:rsidRDefault="00D7599E" w:rsidP="00D7599E">
      <w:pPr>
        <w:pStyle w:val="nd"/>
        <w:ind w:firstLine="720"/>
      </w:pPr>
      <w:r w:rsidRPr="00D7599E">
        <w:t>Class component sử dụng cú pháp của các lớp JavaScript và cần phải kế thừa từ React.Component.</w:t>
      </w:r>
    </w:p>
    <w:p w14:paraId="7BAF4A26" w14:textId="6E40012A" w:rsidR="00D7599E" w:rsidRDefault="00D7599E" w:rsidP="00D7599E">
      <w:pPr>
        <w:pStyle w:val="bordercode"/>
      </w:pPr>
      <w:r>
        <w:t xml:space="preserve">class </w:t>
      </w:r>
      <w:r w:rsidR="0041683D">
        <w:t>Info</w:t>
      </w:r>
      <w:r>
        <w:t xml:space="preserve"> extends React.Component {</w:t>
      </w:r>
    </w:p>
    <w:p w14:paraId="0EBC852D" w14:textId="77777777" w:rsidR="00D7599E" w:rsidRDefault="00D7599E" w:rsidP="00D7599E">
      <w:pPr>
        <w:pStyle w:val="bordercode"/>
      </w:pPr>
      <w:r>
        <w:t xml:space="preserve">  </w:t>
      </w:r>
      <w:proofErr w:type="gramStart"/>
      <w:r>
        <w:t>render(</w:t>
      </w:r>
      <w:proofErr w:type="gramEnd"/>
      <w:r>
        <w:t>) {</w:t>
      </w:r>
    </w:p>
    <w:p w14:paraId="714DBC14" w14:textId="14668FB3" w:rsidR="00D7599E" w:rsidRDefault="00D7599E" w:rsidP="00D7599E">
      <w:pPr>
        <w:pStyle w:val="bordercode"/>
      </w:pPr>
      <w:r>
        <w:t xml:space="preserve">    return &lt;h1&gt;</w:t>
      </w:r>
      <w:proofErr w:type="gramStart"/>
      <w:r w:rsidR="0041683D">
        <w:t>Name:</w:t>
      </w:r>
      <w:r>
        <w:t>{</w:t>
      </w:r>
      <w:proofErr w:type="gramEnd"/>
      <w:r>
        <w:t>this.props.name}&lt;/h1&gt;;</w:t>
      </w:r>
    </w:p>
    <w:p w14:paraId="4E3535F7" w14:textId="77777777" w:rsidR="00D7599E" w:rsidRDefault="00D7599E" w:rsidP="00D7599E">
      <w:pPr>
        <w:pStyle w:val="bordercode"/>
      </w:pPr>
      <w:r>
        <w:t xml:space="preserve">  }</w:t>
      </w:r>
    </w:p>
    <w:p w14:paraId="65DB2E6A" w14:textId="6A641161" w:rsidR="00D7599E" w:rsidRPr="00D7599E" w:rsidRDefault="00D7599E" w:rsidP="00D7599E">
      <w:pPr>
        <w:pStyle w:val="bordercode"/>
      </w:pPr>
      <w:r>
        <w:t>}</w:t>
      </w:r>
    </w:p>
    <w:p w14:paraId="02566A78" w14:textId="1D4AD7B7" w:rsidR="00D7599E" w:rsidRPr="00D7599E" w:rsidRDefault="00D7599E" w:rsidP="00D7599E">
      <w:pPr>
        <w:pStyle w:val="nd"/>
        <w:ind w:firstLine="720"/>
      </w:pPr>
      <w:r>
        <w:rPr>
          <w:b/>
          <w:bCs/>
        </w:rPr>
        <w:t>Function component</w:t>
      </w:r>
      <w:r w:rsidR="0041683D">
        <w:rPr>
          <w:b/>
          <w:bCs/>
        </w:rPr>
        <w:t>s</w:t>
      </w:r>
      <w:r>
        <w:rPr>
          <w:b/>
          <w:bCs/>
        </w:rPr>
        <w:t>:</w:t>
      </w:r>
      <w:r w:rsidRPr="00D7599E">
        <w:rPr>
          <w:rFonts w:ascii="Verdana" w:hAnsi="Verdana"/>
          <w:color w:val="000000"/>
          <w:sz w:val="23"/>
          <w:szCs w:val="23"/>
          <w:shd w:val="clear" w:color="auto" w:fill="FFFFFF"/>
        </w:rPr>
        <w:t xml:space="preserve"> </w:t>
      </w:r>
      <w:r w:rsidRPr="00D7599E">
        <w:t>trả về HTML và hoạt động gần giống với thành phần Class, nhưng thành phần Function có thể được viết bằng ít mã hơn, dễ hiểu.</w:t>
      </w:r>
    </w:p>
    <w:p w14:paraId="626EABCE" w14:textId="63999032" w:rsidR="00D7599E" w:rsidRPr="00D7599E" w:rsidRDefault="00D7599E" w:rsidP="00D7599E">
      <w:pPr>
        <w:pStyle w:val="bordercode"/>
      </w:pPr>
      <w:r w:rsidRPr="00D7599E">
        <w:t xml:space="preserve">function </w:t>
      </w:r>
      <w:r w:rsidR="0041683D">
        <w:t>Info</w:t>
      </w:r>
      <w:r w:rsidRPr="00D7599E">
        <w:t>(props) {</w:t>
      </w:r>
    </w:p>
    <w:p w14:paraId="4AC1EDC7" w14:textId="4D18F700" w:rsidR="00D7599E" w:rsidRPr="00D7599E" w:rsidRDefault="00D7599E" w:rsidP="00D7599E">
      <w:pPr>
        <w:pStyle w:val="bordercode"/>
      </w:pPr>
      <w:r w:rsidRPr="00D7599E">
        <w:t xml:space="preserve">  return &lt;h1&gt;</w:t>
      </w:r>
      <w:proofErr w:type="gramStart"/>
      <w:r w:rsidR="0041683D">
        <w:t>Name:</w:t>
      </w:r>
      <w:r w:rsidRPr="00D7599E">
        <w:t>{</w:t>
      </w:r>
      <w:proofErr w:type="gramEnd"/>
      <w:r w:rsidRPr="00D7599E">
        <w:t>props.name}&lt;/h1&gt;;</w:t>
      </w:r>
    </w:p>
    <w:p w14:paraId="26B81FF3" w14:textId="00AE66FA" w:rsidR="0041683D" w:rsidRPr="0041683D" w:rsidRDefault="00D7599E" w:rsidP="0041683D">
      <w:pPr>
        <w:pStyle w:val="bordercode"/>
      </w:pPr>
      <w:r w:rsidRPr="00D7599E">
        <w:t>}</w:t>
      </w:r>
    </w:p>
    <w:p w14:paraId="442A1BA2" w14:textId="77777777" w:rsidR="00EC769C" w:rsidRDefault="00EC769C" w:rsidP="00EC769C">
      <w:pPr>
        <w:rPr>
          <w:rFonts w:ascii="Consolas" w:hAnsi="Consolas"/>
          <w:sz w:val="22"/>
        </w:rPr>
      </w:pPr>
    </w:p>
    <w:p w14:paraId="38D29CF3" w14:textId="46AB3B05" w:rsidR="00EC769C" w:rsidRDefault="00EC769C" w:rsidP="00EC769C">
      <w:pPr>
        <w:pStyle w:val="nd"/>
      </w:pPr>
      <w:r w:rsidRPr="00EC769C">
        <w:rPr>
          <w:b/>
          <w:bCs/>
        </w:rPr>
        <w:t>Components in Components</w:t>
      </w:r>
      <w:r>
        <w:t xml:space="preserve">: là </w:t>
      </w:r>
      <w:r w:rsidRPr="00EC769C">
        <w:t>component bên trong một component khác</w:t>
      </w:r>
      <w:r>
        <w:t>,</w:t>
      </w:r>
      <w:r w:rsidRPr="00EC769C">
        <w:t xml:space="preserve"> cho phép tổ chức các phần của giao diện người dùng thành các thành phần độc lập và dễ quản lý hơn.</w:t>
      </w:r>
    </w:p>
    <w:p w14:paraId="1241DCA8" w14:textId="77777777" w:rsidR="002F30BA" w:rsidRDefault="002F30BA" w:rsidP="002F30BA">
      <w:pPr>
        <w:pStyle w:val="bordercode"/>
      </w:pPr>
      <w:r>
        <w:t>// Component nhỏ để hiển thị một người dùng</w:t>
      </w:r>
    </w:p>
    <w:p w14:paraId="03BAC83D" w14:textId="77777777" w:rsidR="002F30BA" w:rsidRDefault="002F30BA" w:rsidP="002F30BA">
      <w:pPr>
        <w:pStyle w:val="bordercode"/>
      </w:pPr>
      <w:r>
        <w:t>function UserCard(props) {</w:t>
      </w:r>
    </w:p>
    <w:p w14:paraId="2FA09045" w14:textId="77777777" w:rsidR="002F30BA" w:rsidRDefault="002F30BA" w:rsidP="002F30BA">
      <w:pPr>
        <w:pStyle w:val="bordercode"/>
      </w:pPr>
      <w:r>
        <w:t xml:space="preserve">  return (</w:t>
      </w:r>
    </w:p>
    <w:p w14:paraId="3DCB852D" w14:textId="77777777" w:rsidR="002F30BA" w:rsidRDefault="002F30BA" w:rsidP="002F30BA">
      <w:pPr>
        <w:pStyle w:val="bordercode"/>
      </w:pPr>
      <w:r>
        <w:t xml:space="preserve">    &lt;div className="user-card"&gt;</w:t>
      </w:r>
    </w:p>
    <w:p w14:paraId="43C0EE95" w14:textId="77777777" w:rsidR="002F30BA" w:rsidRDefault="002F30BA" w:rsidP="002F30BA">
      <w:pPr>
        <w:pStyle w:val="bordercode"/>
      </w:pPr>
      <w:r>
        <w:t xml:space="preserve">      &lt;h2&gt;{</w:t>
      </w:r>
      <w:proofErr w:type="gramStart"/>
      <w:r>
        <w:t>props.name}&lt;</w:t>
      </w:r>
      <w:proofErr w:type="gramEnd"/>
      <w:r>
        <w:t>/h2&gt;</w:t>
      </w:r>
    </w:p>
    <w:p w14:paraId="5B8D9ECC" w14:textId="77777777" w:rsidR="002F30BA" w:rsidRDefault="002F30BA" w:rsidP="002F30BA">
      <w:pPr>
        <w:pStyle w:val="bordercode"/>
      </w:pPr>
      <w:r>
        <w:t xml:space="preserve">      &lt;p&gt;Email: {</w:t>
      </w:r>
      <w:proofErr w:type="gramStart"/>
      <w:r>
        <w:t>props.email</w:t>
      </w:r>
      <w:proofErr w:type="gramEnd"/>
      <w:r>
        <w:t>}&lt;/p&gt;</w:t>
      </w:r>
    </w:p>
    <w:p w14:paraId="6311DBB0" w14:textId="77777777" w:rsidR="002F30BA" w:rsidRDefault="002F30BA" w:rsidP="002F30BA">
      <w:pPr>
        <w:pStyle w:val="bordercode"/>
      </w:pPr>
      <w:r>
        <w:t xml:space="preserve">    &lt;/div&gt;</w:t>
      </w:r>
    </w:p>
    <w:p w14:paraId="3F25D823" w14:textId="77777777" w:rsidR="002F30BA" w:rsidRDefault="002F30BA" w:rsidP="002F30BA">
      <w:pPr>
        <w:pStyle w:val="bordercode"/>
      </w:pPr>
      <w:r>
        <w:t xml:space="preserve">  );</w:t>
      </w:r>
    </w:p>
    <w:p w14:paraId="29E19174" w14:textId="77777777" w:rsidR="002F30BA" w:rsidRDefault="002F30BA" w:rsidP="002F30BA">
      <w:pPr>
        <w:pStyle w:val="bordercode"/>
      </w:pPr>
      <w:r>
        <w:t>}</w:t>
      </w:r>
    </w:p>
    <w:p w14:paraId="4D95E7B5" w14:textId="77777777" w:rsidR="002F30BA" w:rsidRDefault="002F30BA" w:rsidP="002F30BA">
      <w:pPr>
        <w:pStyle w:val="bordercode"/>
      </w:pPr>
    </w:p>
    <w:p w14:paraId="0AE6D90F" w14:textId="77777777" w:rsidR="002F30BA" w:rsidRDefault="002F30BA" w:rsidP="002F30BA">
      <w:pPr>
        <w:pStyle w:val="bordercode"/>
      </w:pPr>
      <w:r>
        <w:lastRenderedPageBreak/>
        <w:t>// Component lớn hơn để hiển thị danh sách người dùng</w:t>
      </w:r>
    </w:p>
    <w:p w14:paraId="5521C0CE" w14:textId="77777777" w:rsidR="002F30BA" w:rsidRDefault="002F30BA" w:rsidP="002F30BA">
      <w:pPr>
        <w:pStyle w:val="bordercode"/>
      </w:pPr>
      <w:r>
        <w:t xml:space="preserve">function </w:t>
      </w:r>
      <w:proofErr w:type="gramStart"/>
      <w:r>
        <w:t>UserList(</w:t>
      </w:r>
      <w:proofErr w:type="gramEnd"/>
      <w:r>
        <w:t>) {</w:t>
      </w:r>
    </w:p>
    <w:p w14:paraId="0AEE8D0F" w14:textId="77777777" w:rsidR="002F30BA" w:rsidRDefault="002F30BA" w:rsidP="002F30BA">
      <w:pPr>
        <w:pStyle w:val="bordercode"/>
      </w:pPr>
      <w:r>
        <w:t xml:space="preserve">  const users = [</w:t>
      </w:r>
    </w:p>
    <w:p w14:paraId="7CA63357" w14:textId="26C44B58" w:rsidR="002F30BA" w:rsidRDefault="002F30BA" w:rsidP="002F30BA">
      <w:pPr>
        <w:pStyle w:val="bordercode"/>
        <w:ind w:left="720" w:hanging="720"/>
      </w:pPr>
      <w:r>
        <w:t xml:space="preserve">    </w:t>
      </w:r>
      <w:proofErr w:type="gramStart"/>
      <w:r>
        <w:t>{ name</w:t>
      </w:r>
      <w:proofErr w:type="gramEnd"/>
      <w:r>
        <w:t>: "Vo Thi Diem", email: "vodiem3002@gmail.com" },</w:t>
      </w:r>
    </w:p>
    <w:p w14:paraId="0F0C87F8" w14:textId="4374F63D" w:rsidR="002F30BA" w:rsidRDefault="002F30BA" w:rsidP="002F30BA">
      <w:pPr>
        <w:pStyle w:val="bordercode"/>
      </w:pPr>
      <w:r>
        <w:t xml:space="preserve">    </w:t>
      </w:r>
      <w:proofErr w:type="gramStart"/>
      <w:r>
        <w:t>{ name</w:t>
      </w:r>
      <w:proofErr w:type="gramEnd"/>
      <w:r>
        <w:t>: "Pham Thuy Hang", email: "thuyhang2003@gmail.com" },</w:t>
      </w:r>
    </w:p>
    <w:p w14:paraId="6EC8F634" w14:textId="43A58875" w:rsidR="002F30BA" w:rsidRDefault="002F30BA" w:rsidP="002F30BA">
      <w:pPr>
        <w:pStyle w:val="bordercode"/>
      </w:pPr>
      <w:r>
        <w:t xml:space="preserve">    </w:t>
      </w:r>
      <w:proofErr w:type="gramStart"/>
      <w:r>
        <w:t>{ name</w:t>
      </w:r>
      <w:proofErr w:type="gramEnd"/>
      <w:r>
        <w:t>: "Diep Tu Nhu", email: "</w:t>
      </w:r>
      <w:r w:rsidRPr="002F30BA">
        <w:t xml:space="preserve"> </w:t>
      </w:r>
      <w:r>
        <w:t>tunhu2003@gmail.com " }</w:t>
      </w:r>
    </w:p>
    <w:p w14:paraId="2E9A232D" w14:textId="77777777" w:rsidR="002F30BA" w:rsidRDefault="002F30BA" w:rsidP="002F30BA">
      <w:pPr>
        <w:pStyle w:val="bordercode"/>
      </w:pPr>
      <w:r>
        <w:t xml:space="preserve">  ];</w:t>
      </w:r>
    </w:p>
    <w:p w14:paraId="6A44399B" w14:textId="77777777" w:rsidR="002F30BA" w:rsidRDefault="002F30BA" w:rsidP="002F30BA">
      <w:pPr>
        <w:pStyle w:val="bordercode"/>
      </w:pPr>
    </w:p>
    <w:p w14:paraId="5662DB5B" w14:textId="77777777" w:rsidR="002F30BA" w:rsidRDefault="002F30BA" w:rsidP="002F30BA">
      <w:pPr>
        <w:pStyle w:val="bordercode"/>
      </w:pPr>
      <w:r>
        <w:t xml:space="preserve">  return (</w:t>
      </w:r>
    </w:p>
    <w:p w14:paraId="2986090D" w14:textId="77777777" w:rsidR="002F30BA" w:rsidRDefault="002F30BA" w:rsidP="002F30BA">
      <w:pPr>
        <w:pStyle w:val="bordercode"/>
      </w:pPr>
      <w:r>
        <w:t xml:space="preserve">    &lt;div className="user-list"&gt;</w:t>
      </w:r>
    </w:p>
    <w:p w14:paraId="16160D25" w14:textId="77777777" w:rsidR="002F30BA" w:rsidRDefault="002F30BA" w:rsidP="002F30BA">
      <w:pPr>
        <w:pStyle w:val="bordercode"/>
      </w:pPr>
      <w:r>
        <w:t xml:space="preserve">      {</w:t>
      </w:r>
      <w:proofErr w:type="gramStart"/>
      <w:r>
        <w:t>users.map(</w:t>
      </w:r>
      <w:proofErr w:type="gramEnd"/>
      <w:r>
        <w:t>(user, index) =&gt; (</w:t>
      </w:r>
    </w:p>
    <w:p w14:paraId="6702FA9D" w14:textId="77777777" w:rsidR="002F30BA" w:rsidRDefault="002F30BA" w:rsidP="002F30BA">
      <w:pPr>
        <w:pStyle w:val="bordercode"/>
      </w:pPr>
      <w:r>
        <w:t xml:space="preserve">        &lt;UserCard key={index} name={user.name} email={</w:t>
      </w:r>
      <w:proofErr w:type="gramStart"/>
      <w:r>
        <w:t>user.email</w:t>
      </w:r>
      <w:proofErr w:type="gramEnd"/>
      <w:r>
        <w:t>} /&gt;</w:t>
      </w:r>
    </w:p>
    <w:p w14:paraId="78553F62" w14:textId="77777777" w:rsidR="002F30BA" w:rsidRDefault="002F30BA" w:rsidP="002F30BA">
      <w:pPr>
        <w:pStyle w:val="bordercode"/>
      </w:pPr>
      <w:r>
        <w:t xml:space="preserve">      ))}</w:t>
      </w:r>
    </w:p>
    <w:p w14:paraId="796D9772" w14:textId="77777777" w:rsidR="002F30BA" w:rsidRDefault="002F30BA" w:rsidP="002F30BA">
      <w:pPr>
        <w:pStyle w:val="bordercode"/>
      </w:pPr>
      <w:r>
        <w:t xml:space="preserve">    &lt;/div&gt;</w:t>
      </w:r>
    </w:p>
    <w:p w14:paraId="7C57F290" w14:textId="77777777" w:rsidR="002F30BA" w:rsidRDefault="002F30BA" w:rsidP="002F30BA">
      <w:pPr>
        <w:pStyle w:val="bordercode"/>
      </w:pPr>
      <w:r>
        <w:t xml:space="preserve">  );</w:t>
      </w:r>
    </w:p>
    <w:p w14:paraId="0A81C8B5" w14:textId="55016BC8" w:rsidR="002F30BA" w:rsidRDefault="002F30BA" w:rsidP="002F30BA">
      <w:pPr>
        <w:pStyle w:val="bordercode"/>
      </w:pPr>
      <w:r>
        <w:t>}</w:t>
      </w:r>
    </w:p>
    <w:p w14:paraId="01919AE1" w14:textId="77777777" w:rsidR="00EC769C" w:rsidRDefault="00EC769C" w:rsidP="00EC769C"/>
    <w:p w14:paraId="4A21A5DF" w14:textId="317B77D8" w:rsidR="00EC769C" w:rsidRDefault="001A7837" w:rsidP="001A7837">
      <w:pPr>
        <w:pStyle w:val="Heading4"/>
      </w:pPr>
      <w:r>
        <w:t>Props</w:t>
      </w:r>
    </w:p>
    <w:p w14:paraId="67366416" w14:textId="77777777" w:rsidR="001A7837" w:rsidRPr="00EC769C" w:rsidRDefault="001A7837" w:rsidP="001A7837">
      <w:pPr>
        <w:pStyle w:val="nd"/>
      </w:pPr>
      <w:r>
        <w:rPr>
          <w:b/>
          <w:bCs/>
        </w:rPr>
        <w:t>P</w:t>
      </w:r>
      <w:r w:rsidRPr="00EC769C">
        <w:rPr>
          <w:b/>
          <w:bCs/>
        </w:rPr>
        <w:t>rops</w:t>
      </w:r>
      <w:r>
        <w:rPr>
          <w:b/>
          <w:bCs/>
        </w:rPr>
        <w:t>:</w:t>
      </w:r>
      <w:r w:rsidRPr="00EC769C">
        <w:rPr>
          <w:b/>
          <w:bCs/>
        </w:rPr>
        <w:t xml:space="preserve"> </w:t>
      </w:r>
      <w:r w:rsidRPr="00EC769C">
        <w:t>là các tham số đầu vào của component, được truyền từ component cha đến component con. Props là không thể thay đổi và được dùng để truyền dữ liệu hoặc hàm từ cha xuống con.</w:t>
      </w:r>
    </w:p>
    <w:p w14:paraId="2CAA975B" w14:textId="77777777" w:rsidR="001A7837" w:rsidRDefault="001A7837" w:rsidP="001A7837">
      <w:pPr>
        <w:pStyle w:val="nd"/>
      </w:pPr>
      <w:r w:rsidRPr="00EC769C">
        <w:t>Mỗi lần props thay đổi, component con sẽ tự động re-render để cập nhật giao diện.</w:t>
      </w:r>
    </w:p>
    <w:p w14:paraId="277D3F19" w14:textId="77777777" w:rsidR="001A7837" w:rsidRDefault="001A7837" w:rsidP="001A7837">
      <w:pPr>
        <w:pStyle w:val="bordercode"/>
      </w:pPr>
      <w:r>
        <w:t>function Welcome(props) {</w:t>
      </w:r>
    </w:p>
    <w:p w14:paraId="0AEA6F09" w14:textId="77777777" w:rsidR="001A7837" w:rsidRDefault="001A7837" w:rsidP="001A7837">
      <w:pPr>
        <w:pStyle w:val="bordercode"/>
      </w:pPr>
      <w:r>
        <w:t xml:space="preserve">  return &lt;h1&gt;Hello, {</w:t>
      </w:r>
      <w:proofErr w:type="gramStart"/>
      <w:r>
        <w:t>props.name}&lt;</w:t>
      </w:r>
      <w:proofErr w:type="gramEnd"/>
      <w:r>
        <w:t>/h1&gt;;</w:t>
      </w:r>
    </w:p>
    <w:p w14:paraId="5EB274A6" w14:textId="77777777" w:rsidR="001A7837" w:rsidRDefault="001A7837" w:rsidP="001A7837">
      <w:pPr>
        <w:pStyle w:val="bordercode"/>
      </w:pPr>
      <w:r>
        <w:t>}</w:t>
      </w:r>
    </w:p>
    <w:p w14:paraId="7F31EFF9" w14:textId="77777777" w:rsidR="001A7837" w:rsidRDefault="001A7837" w:rsidP="001A7837">
      <w:pPr>
        <w:pStyle w:val="bordercode"/>
      </w:pPr>
    </w:p>
    <w:p w14:paraId="39D02456" w14:textId="77777777" w:rsidR="001A7837" w:rsidRDefault="001A7837" w:rsidP="001A7837">
      <w:pPr>
        <w:pStyle w:val="bordercode"/>
      </w:pPr>
      <w:r>
        <w:t xml:space="preserve">function </w:t>
      </w:r>
      <w:proofErr w:type="gramStart"/>
      <w:r>
        <w:t>App(</w:t>
      </w:r>
      <w:proofErr w:type="gramEnd"/>
      <w:r>
        <w:t>) {</w:t>
      </w:r>
    </w:p>
    <w:p w14:paraId="010EBAE8" w14:textId="77777777" w:rsidR="001A7837" w:rsidRDefault="001A7837" w:rsidP="001A7837">
      <w:pPr>
        <w:pStyle w:val="bordercode"/>
      </w:pPr>
      <w:r>
        <w:t xml:space="preserve">  return &lt;Welcome name="Alice" /&gt;;</w:t>
      </w:r>
    </w:p>
    <w:p w14:paraId="2D250A95" w14:textId="77777777" w:rsidR="001A7837" w:rsidRDefault="001A7837" w:rsidP="001A7837">
      <w:pPr>
        <w:pStyle w:val="bordercode"/>
      </w:pPr>
      <w:r>
        <w:t>}</w:t>
      </w:r>
    </w:p>
    <w:p w14:paraId="45E116D9" w14:textId="77777777" w:rsidR="001A7837" w:rsidRPr="001A7837" w:rsidRDefault="001A7837" w:rsidP="001A7837"/>
    <w:p w14:paraId="090D06BD" w14:textId="6282BB82" w:rsidR="00D23A9A" w:rsidRDefault="001A7837" w:rsidP="00AA31FC">
      <w:pPr>
        <w:pStyle w:val="Heading4"/>
      </w:pPr>
      <w:r>
        <w:t xml:space="preserve"> Xử lý Events</w:t>
      </w:r>
    </w:p>
    <w:p w14:paraId="7E51A394" w14:textId="3A46FF5B" w:rsidR="00A55828" w:rsidRDefault="00A55828" w:rsidP="00A55828">
      <w:pPr>
        <w:pStyle w:val="nd"/>
      </w:pPr>
      <w:r>
        <w:t xml:space="preserve">Xử ý Events trong React </w:t>
      </w:r>
      <w:r w:rsidRPr="00A55828">
        <w:t xml:space="preserve">khá giống với cách xử lý sự kiện trong HTML thông thường, nhưng có một số khác biệt nhỏ. React sử dụng các </w:t>
      </w:r>
      <w:r w:rsidRPr="00A55828">
        <w:rPr>
          <w:b/>
          <w:bCs/>
        </w:rPr>
        <w:t>synthetic events</w:t>
      </w:r>
      <w:r w:rsidRPr="00A55828">
        <w:t xml:space="preserve"> (sự kiện tổng hợp), giúp đảm bảo tính tương thích của các sự kiện trên mọi trình duyệt.</w:t>
      </w:r>
    </w:p>
    <w:p w14:paraId="7A87CFE2" w14:textId="67D3791A" w:rsidR="00A55828" w:rsidRDefault="00A55828" w:rsidP="00A55828">
      <w:pPr>
        <w:pStyle w:val="nd"/>
      </w:pPr>
      <w:r>
        <w:lastRenderedPageBreak/>
        <w:t>Ví dụ về cách viết xử lý sự kiện của React.</w:t>
      </w:r>
    </w:p>
    <w:p w14:paraId="506A27EA" w14:textId="77777777" w:rsidR="00A55828" w:rsidRPr="00A55828" w:rsidRDefault="00A55828" w:rsidP="00A55828">
      <w:pPr>
        <w:pStyle w:val="bordercode"/>
      </w:pPr>
      <w:r w:rsidRPr="00A55828">
        <w:t xml:space="preserve">function </w:t>
      </w:r>
      <w:proofErr w:type="gramStart"/>
      <w:r w:rsidRPr="00A55828">
        <w:t>showMessage(</w:t>
      </w:r>
      <w:proofErr w:type="gramEnd"/>
      <w:r w:rsidRPr="00A55828">
        <w:t>) {</w:t>
      </w:r>
    </w:p>
    <w:p w14:paraId="138A2CB4" w14:textId="77777777" w:rsidR="00A55828" w:rsidRPr="00A55828" w:rsidRDefault="00A55828" w:rsidP="00A55828">
      <w:pPr>
        <w:pStyle w:val="bordercode"/>
      </w:pPr>
      <w:r w:rsidRPr="00A55828">
        <w:t xml:space="preserve">  </w:t>
      </w:r>
      <w:proofErr w:type="gramStart"/>
      <w:r w:rsidRPr="00A55828">
        <w:t>console.log(</w:t>
      </w:r>
      <w:proofErr w:type="gramEnd"/>
      <w:r w:rsidRPr="00A55828">
        <w:t>'Hello, this is a console message!');</w:t>
      </w:r>
    </w:p>
    <w:p w14:paraId="36E1B00F" w14:textId="77777777" w:rsidR="00A55828" w:rsidRPr="00A55828" w:rsidRDefault="00A55828" w:rsidP="00A55828">
      <w:pPr>
        <w:pStyle w:val="bordercode"/>
      </w:pPr>
      <w:r w:rsidRPr="00A55828">
        <w:t>}</w:t>
      </w:r>
    </w:p>
    <w:p w14:paraId="0B2C11E9" w14:textId="77777777" w:rsidR="00A55828" w:rsidRPr="00A55828" w:rsidRDefault="00A55828" w:rsidP="00A55828">
      <w:pPr>
        <w:pStyle w:val="bordercode"/>
      </w:pPr>
    </w:p>
    <w:p w14:paraId="34B7BEAF" w14:textId="77777777" w:rsidR="00A55828" w:rsidRPr="00A55828" w:rsidRDefault="00A55828" w:rsidP="00A55828">
      <w:pPr>
        <w:pStyle w:val="bordercode"/>
      </w:pPr>
      <w:r w:rsidRPr="00A55828">
        <w:t xml:space="preserve">function </w:t>
      </w:r>
      <w:proofErr w:type="gramStart"/>
      <w:r w:rsidRPr="00A55828">
        <w:t>App(</w:t>
      </w:r>
      <w:proofErr w:type="gramEnd"/>
      <w:r w:rsidRPr="00A55828">
        <w:t>) {</w:t>
      </w:r>
    </w:p>
    <w:p w14:paraId="081B0B68" w14:textId="77777777" w:rsidR="00A55828" w:rsidRPr="00A55828" w:rsidRDefault="00A55828" w:rsidP="00A55828">
      <w:pPr>
        <w:pStyle w:val="bordercode"/>
      </w:pPr>
      <w:r w:rsidRPr="00A55828">
        <w:t xml:space="preserve">  return &lt;button onClick={showMessage}&gt;Show Message&lt;/button&gt;;</w:t>
      </w:r>
    </w:p>
    <w:p w14:paraId="1091415E" w14:textId="77777777" w:rsidR="00A55828" w:rsidRPr="00A55828" w:rsidRDefault="00A55828" w:rsidP="00A55828">
      <w:pPr>
        <w:pStyle w:val="bordercode"/>
      </w:pPr>
      <w:r w:rsidRPr="00A55828">
        <w:t>}</w:t>
      </w:r>
    </w:p>
    <w:p w14:paraId="2F85698C" w14:textId="77777777" w:rsidR="00A55828" w:rsidRPr="00A55828" w:rsidRDefault="00A55828" w:rsidP="00A55828">
      <w:pPr>
        <w:pStyle w:val="bordercode"/>
      </w:pPr>
    </w:p>
    <w:p w14:paraId="4D8B3F7F" w14:textId="2C2EF4C1" w:rsidR="00A55828" w:rsidRPr="00A55828" w:rsidRDefault="00A55828" w:rsidP="00A55828">
      <w:pPr>
        <w:pStyle w:val="bordercode"/>
      </w:pPr>
      <w:r w:rsidRPr="00A55828">
        <w:t>export default App;</w:t>
      </w:r>
    </w:p>
    <w:p w14:paraId="7D3BE93D" w14:textId="61C47B36" w:rsidR="009A5A7A" w:rsidRDefault="00A55828" w:rsidP="00B6597A">
      <w:pPr>
        <w:pStyle w:val="Heading4"/>
        <w:rPr>
          <w:shd w:val="clear" w:color="auto" w:fill="FFFFFF"/>
        </w:rPr>
      </w:pPr>
      <w:r>
        <w:rPr>
          <w:shd w:val="clear" w:color="auto" w:fill="FFFFFF"/>
        </w:rPr>
        <w:t>Conditional</w:t>
      </w:r>
    </w:p>
    <w:p w14:paraId="3105B605" w14:textId="4BE7FB1F" w:rsidR="004E4EF3" w:rsidRPr="004E4EF3" w:rsidRDefault="004E4EF3" w:rsidP="004E4EF3">
      <w:pPr>
        <w:pStyle w:val="nd"/>
        <w:rPr>
          <w:b/>
          <w:bCs/>
        </w:rPr>
      </w:pPr>
      <w:r w:rsidRPr="004E4EF3">
        <w:rPr>
          <w:b/>
          <w:bCs/>
        </w:rPr>
        <w:t>Sử dụng If</w:t>
      </w:r>
    </w:p>
    <w:p w14:paraId="2947E3FD" w14:textId="7B7E22B0" w:rsidR="00A55828" w:rsidRDefault="004E4EF3" w:rsidP="004E4EF3">
      <w:pPr>
        <w:pStyle w:val="nd"/>
      </w:pPr>
      <w:r>
        <w:t>C</w:t>
      </w:r>
      <w:r w:rsidRPr="004E4EF3">
        <w:t>ó thể sử dụng câu lệnh if để kiểm tra điều kiện và trả về giao diện khác nhau dựa trên điều kiện đó.</w:t>
      </w:r>
    </w:p>
    <w:p w14:paraId="67396F05" w14:textId="7DFB9554" w:rsidR="004E4EF3" w:rsidRDefault="004E4EF3" w:rsidP="004E4EF3">
      <w:pPr>
        <w:pStyle w:val="nd"/>
      </w:pPr>
      <w:r w:rsidRPr="004E4EF3">
        <w:t>Ví dụ: Chuyển Đổi Giữa Chế Độ Ngày và Đêm</w:t>
      </w:r>
    </w:p>
    <w:p w14:paraId="467FC98D" w14:textId="77777777" w:rsidR="004E4EF3" w:rsidRDefault="004E4EF3" w:rsidP="004E4EF3">
      <w:pPr>
        <w:pStyle w:val="bordercode"/>
      </w:pPr>
      <w:r>
        <w:t xml:space="preserve">import React, </w:t>
      </w:r>
      <w:proofErr w:type="gramStart"/>
      <w:r>
        <w:t>{ useState</w:t>
      </w:r>
      <w:proofErr w:type="gramEnd"/>
      <w:r>
        <w:t xml:space="preserve"> } from 'react';</w:t>
      </w:r>
    </w:p>
    <w:p w14:paraId="2F640502" w14:textId="77777777" w:rsidR="004E4EF3" w:rsidRDefault="004E4EF3" w:rsidP="004E4EF3">
      <w:pPr>
        <w:pStyle w:val="bordercode"/>
      </w:pPr>
    </w:p>
    <w:p w14:paraId="2B20EEF3" w14:textId="77777777" w:rsidR="004E4EF3" w:rsidRDefault="004E4EF3" w:rsidP="004E4EF3">
      <w:pPr>
        <w:pStyle w:val="bordercode"/>
      </w:pPr>
      <w:r>
        <w:t xml:space="preserve">function </w:t>
      </w:r>
      <w:proofErr w:type="gramStart"/>
      <w:r>
        <w:t>App(</w:t>
      </w:r>
      <w:proofErr w:type="gramEnd"/>
      <w:r>
        <w:t>) {</w:t>
      </w:r>
    </w:p>
    <w:p w14:paraId="297BB639" w14:textId="77777777" w:rsidR="004E4EF3" w:rsidRDefault="004E4EF3" w:rsidP="004E4EF3">
      <w:pPr>
        <w:pStyle w:val="bordercode"/>
      </w:pPr>
      <w:r>
        <w:t xml:space="preserve">  const [isDay, setIsDay] = useState(true); // Trạng thái để kiểm tra chế độ</w:t>
      </w:r>
    </w:p>
    <w:p w14:paraId="0A0A694D" w14:textId="77777777" w:rsidR="004E4EF3" w:rsidRDefault="004E4EF3" w:rsidP="004E4EF3">
      <w:pPr>
        <w:pStyle w:val="bordercode"/>
      </w:pPr>
    </w:p>
    <w:p w14:paraId="4C76521D" w14:textId="77777777" w:rsidR="004E4EF3" w:rsidRDefault="004E4EF3" w:rsidP="004E4EF3">
      <w:pPr>
        <w:pStyle w:val="bordercode"/>
      </w:pPr>
      <w:r>
        <w:t xml:space="preserve">  const toggleMode = () =&gt; {</w:t>
      </w:r>
    </w:p>
    <w:p w14:paraId="723903A4" w14:textId="77777777" w:rsidR="004E4EF3" w:rsidRDefault="004E4EF3" w:rsidP="004E4EF3">
      <w:pPr>
        <w:pStyle w:val="bordercode"/>
      </w:pPr>
      <w:r>
        <w:t xml:space="preserve">    </w:t>
      </w:r>
      <w:proofErr w:type="gramStart"/>
      <w:r>
        <w:t>setIsDay(</w:t>
      </w:r>
      <w:proofErr w:type="gramEnd"/>
      <w:r>
        <w:t>prevMode =&gt; !prevMode); // Chuyển đổi giữa chế độ ngày và đêm</w:t>
      </w:r>
    </w:p>
    <w:p w14:paraId="104D9401" w14:textId="77777777" w:rsidR="004E4EF3" w:rsidRDefault="004E4EF3" w:rsidP="004E4EF3">
      <w:pPr>
        <w:pStyle w:val="bordercode"/>
      </w:pPr>
      <w:r>
        <w:t xml:space="preserve">  };</w:t>
      </w:r>
    </w:p>
    <w:p w14:paraId="0B33B3B9" w14:textId="77777777" w:rsidR="004E4EF3" w:rsidRDefault="004E4EF3" w:rsidP="004E4EF3">
      <w:pPr>
        <w:pStyle w:val="bordercode"/>
      </w:pPr>
    </w:p>
    <w:p w14:paraId="59826D03" w14:textId="77777777" w:rsidR="004E4EF3" w:rsidRDefault="004E4EF3" w:rsidP="004E4EF3">
      <w:pPr>
        <w:pStyle w:val="bordercode"/>
      </w:pPr>
      <w:r>
        <w:t xml:space="preserve">  return (</w:t>
      </w:r>
    </w:p>
    <w:p w14:paraId="7B9CFDC1" w14:textId="77777777" w:rsidR="004E4EF3" w:rsidRDefault="004E4EF3" w:rsidP="004E4EF3">
      <w:pPr>
        <w:pStyle w:val="bordercode"/>
      </w:pPr>
      <w:r>
        <w:t xml:space="preserve">    &lt;div style</w:t>
      </w:r>
      <w:proofErr w:type="gramStart"/>
      <w:r>
        <w:t>={</w:t>
      </w:r>
      <w:proofErr w:type="gramEnd"/>
      <w:r>
        <w:t xml:space="preserve">{ </w:t>
      </w:r>
    </w:p>
    <w:p w14:paraId="50BFC402" w14:textId="77777777" w:rsidR="004E4EF3" w:rsidRDefault="004E4EF3" w:rsidP="004E4EF3">
      <w:pPr>
        <w:pStyle w:val="bordercode"/>
      </w:pPr>
      <w:r>
        <w:t xml:space="preserve">      backgroundColor: </w:t>
      </w:r>
      <w:proofErr w:type="gramStart"/>
      <w:r>
        <w:t>isDay ?</w:t>
      </w:r>
      <w:proofErr w:type="gramEnd"/>
      <w:r>
        <w:t xml:space="preserve"> '#ffffff</w:t>
      </w:r>
      <w:proofErr w:type="gramStart"/>
      <w:r>
        <w:t>' :</w:t>
      </w:r>
      <w:proofErr w:type="gramEnd"/>
      <w:r>
        <w:t xml:space="preserve"> '#333333', </w:t>
      </w:r>
    </w:p>
    <w:p w14:paraId="67CF53F8" w14:textId="77777777" w:rsidR="004E4EF3" w:rsidRDefault="004E4EF3" w:rsidP="004E4EF3">
      <w:pPr>
        <w:pStyle w:val="bordercode"/>
      </w:pPr>
      <w:r>
        <w:t xml:space="preserve">      color: </w:t>
      </w:r>
      <w:proofErr w:type="gramStart"/>
      <w:r>
        <w:t>isDay ?</w:t>
      </w:r>
      <w:proofErr w:type="gramEnd"/>
      <w:r>
        <w:t xml:space="preserve"> '#000000</w:t>
      </w:r>
      <w:proofErr w:type="gramStart"/>
      <w:r>
        <w:t>' :</w:t>
      </w:r>
      <w:proofErr w:type="gramEnd"/>
      <w:r>
        <w:t xml:space="preserve"> '#ffffff', </w:t>
      </w:r>
    </w:p>
    <w:p w14:paraId="17D549BB" w14:textId="77777777" w:rsidR="004E4EF3" w:rsidRDefault="004E4EF3" w:rsidP="004E4EF3">
      <w:pPr>
        <w:pStyle w:val="bordercode"/>
      </w:pPr>
      <w:r>
        <w:t xml:space="preserve">      height: '100vh', </w:t>
      </w:r>
    </w:p>
    <w:p w14:paraId="6C7A4F57" w14:textId="77777777" w:rsidR="004E4EF3" w:rsidRDefault="004E4EF3" w:rsidP="004E4EF3">
      <w:pPr>
        <w:pStyle w:val="bordercode"/>
      </w:pPr>
      <w:r>
        <w:t xml:space="preserve">      display: 'flex', </w:t>
      </w:r>
    </w:p>
    <w:p w14:paraId="2B42B697" w14:textId="77777777" w:rsidR="004E4EF3" w:rsidRDefault="004E4EF3" w:rsidP="004E4EF3">
      <w:pPr>
        <w:pStyle w:val="bordercode"/>
      </w:pPr>
      <w:r>
        <w:t xml:space="preserve">      justifyContent: 'center', </w:t>
      </w:r>
    </w:p>
    <w:p w14:paraId="39638D9B" w14:textId="77777777" w:rsidR="004E4EF3" w:rsidRDefault="004E4EF3" w:rsidP="004E4EF3">
      <w:pPr>
        <w:pStyle w:val="bordercode"/>
      </w:pPr>
      <w:r>
        <w:t xml:space="preserve">      alignItems: 'center', </w:t>
      </w:r>
    </w:p>
    <w:p w14:paraId="3B3C497A" w14:textId="77777777" w:rsidR="004E4EF3" w:rsidRDefault="004E4EF3" w:rsidP="004E4EF3">
      <w:pPr>
        <w:pStyle w:val="bordercode"/>
      </w:pPr>
      <w:r>
        <w:t xml:space="preserve">      flexDirection: 'column' </w:t>
      </w:r>
    </w:p>
    <w:p w14:paraId="12DBA2D1" w14:textId="77777777" w:rsidR="004E4EF3" w:rsidRDefault="004E4EF3" w:rsidP="004E4EF3">
      <w:pPr>
        <w:pStyle w:val="bordercode"/>
      </w:pPr>
      <w:r>
        <w:t xml:space="preserve">    }}&gt;</w:t>
      </w:r>
    </w:p>
    <w:p w14:paraId="0F01E912" w14:textId="77777777" w:rsidR="004E4EF3" w:rsidRDefault="004E4EF3" w:rsidP="004E4EF3">
      <w:pPr>
        <w:pStyle w:val="bordercode"/>
      </w:pPr>
      <w:r>
        <w:lastRenderedPageBreak/>
        <w:t xml:space="preserve">      &lt;h1</w:t>
      </w:r>
      <w:proofErr w:type="gramStart"/>
      <w:r>
        <w:t>&gt;{</w:t>
      </w:r>
      <w:proofErr w:type="gramEnd"/>
      <w:r>
        <w:t>isDay ? 'Good Morning!</w:t>
      </w:r>
      <w:proofErr w:type="gramStart"/>
      <w:r>
        <w:t>' :</w:t>
      </w:r>
      <w:proofErr w:type="gramEnd"/>
      <w:r>
        <w:t xml:space="preserve"> 'Good Night!'}&lt;/h1&gt;</w:t>
      </w:r>
    </w:p>
    <w:p w14:paraId="57571368" w14:textId="77777777" w:rsidR="004E4EF3" w:rsidRDefault="004E4EF3" w:rsidP="004E4EF3">
      <w:pPr>
        <w:pStyle w:val="bordercode"/>
      </w:pPr>
      <w:r>
        <w:t xml:space="preserve">      &lt;button onClick={toggleMode}&gt;</w:t>
      </w:r>
    </w:p>
    <w:p w14:paraId="42905BA4" w14:textId="77777777" w:rsidR="004E4EF3" w:rsidRDefault="004E4EF3" w:rsidP="004E4EF3">
      <w:pPr>
        <w:pStyle w:val="bordercode"/>
      </w:pPr>
      <w:r>
        <w:t xml:space="preserve">        Switch to {</w:t>
      </w:r>
      <w:proofErr w:type="gramStart"/>
      <w:r>
        <w:t>isDay ?</w:t>
      </w:r>
      <w:proofErr w:type="gramEnd"/>
      <w:r>
        <w:t xml:space="preserve"> 'Night</w:t>
      </w:r>
      <w:proofErr w:type="gramStart"/>
      <w:r>
        <w:t>' :</w:t>
      </w:r>
      <w:proofErr w:type="gramEnd"/>
      <w:r>
        <w:t xml:space="preserve"> 'Day'} Mode</w:t>
      </w:r>
    </w:p>
    <w:p w14:paraId="37187AC5" w14:textId="77777777" w:rsidR="004E4EF3" w:rsidRDefault="004E4EF3" w:rsidP="004E4EF3">
      <w:pPr>
        <w:pStyle w:val="bordercode"/>
      </w:pPr>
      <w:r>
        <w:t xml:space="preserve">      &lt;/button&gt;</w:t>
      </w:r>
    </w:p>
    <w:p w14:paraId="412AA963" w14:textId="77777777" w:rsidR="004E4EF3" w:rsidRDefault="004E4EF3" w:rsidP="004E4EF3">
      <w:pPr>
        <w:pStyle w:val="bordercode"/>
      </w:pPr>
      <w:r>
        <w:t xml:space="preserve">    &lt;/div&gt;</w:t>
      </w:r>
    </w:p>
    <w:p w14:paraId="1CB1224B" w14:textId="77777777" w:rsidR="004E4EF3" w:rsidRDefault="004E4EF3" w:rsidP="004E4EF3">
      <w:pPr>
        <w:pStyle w:val="bordercode"/>
      </w:pPr>
      <w:r>
        <w:t xml:space="preserve">  );</w:t>
      </w:r>
    </w:p>
    <w:p w14:paraId="527D5D3A" w14:textId="77777777" w:rsidR="004E4EF3" w:rsidRDefault="004E4EF3" w:rsidP="004E4EF3">
      <w:pPr>
        <w:pStyle w:val="bordercode"/>
      </w:pPr>
      <w:r>
        <w:t>}</w:t>
      </w:r>
    </w:p>
    <w:p w14:paraId="2E6E6CF0" w14:textId="77777777" w:rsidR="004E4EF3" w:rsidRDefault="004E4EF3" w:rsidP="004E4EF3">
      <w:pPr>
        <w:pStyle w:val="bordercode"/>
      </w:pPr>
    </w:p>
    <w:p w14:paraId="0FF83D26" w14:textId="5D55F81F" w:rsidR="004E4EF3" w:rsidRPr="00A55828" w:rsidRDefault="004E4EF3" w:rsidP="004E4EF3">
      <w:pPr>
        <w:pStyle w:val="bordercode"/>
      </w:pPr>
      <w:r>
        <w:t>export default App;</w:t>
      </w:r>
    </w:p>
    <w:p w14:paraId="6B105801" w14:textId="77777777" w:rsidR="00224D52" w:rsidRDefault="00224D52" w:rsidP="00224D52">
      <w:pPr>
        <w:rPr>
          <w:shd w:val="clear" w:color="auto" w:fill="FFFFFF"/>
        </w:rPr>
      </w:pPr>
    </w:p>
    <w:p w14:paraId="01AF5DA2" w14:textId="77777777" w:rsidR="00224D52" w:rsidRDefault="00224D52" w:rsidP="00224D52">
      <w:pPr>
        <w:keepNext/>
        <w:jc w:val="center"/>
      </w:pPr>
      <w:r w:rsidRPr="00224D52">
        <w:rPr>
          <w:noProof/>
          <w:shd w:val="clear" w:color="auto" w:fill="FFFFFF"/>
        </w:rPr>
        <w:drawing>
          <wp:inline distT="0" distB="0" distL="0" distR="0" wp14:anchorId="52AF926B" wp14:editId="3490F22E">
            <wp:extent cx="3829584" cy="1790950"/>
            <wp:effectExtent l="0" t="0" r="0" b="0"/>
            <wp:docPr id="634411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411067" name=""/>
                    <pic:cNvPicPr/>
                  </pic:nvPicPr>
                  <pic:blipFill>
                    <a:blip r:embed="rId38"/>
                    <a:stretch>
                      <a:fillRect/>
                    </a:stretch>
                  </pic:blipFill>
                  <pic:spPr>
                    <a:xfrm>
                      <a:off x="0" y="0"/>
                      <a:ext cx="3829584" cy="1790950"/>
                    </a:xfrm>
                    <a:prstGeom prst="rect">
                      <a:avLst/>
                    </a:prstGeom>
                  </pic:spPr>
                </pic:pic>
              </a:graphicData>
            </a:graphic>
          </wp:inline>
        </w:drawing>
      </w:r>
    </w:p>
    <w:p w14:paraId="535ADE12" w14:textId="77777777" w:rsidR="00224D52" w:rsidRDefault="00224D52" w:rsidP="00224D52">
      <w:pPr>
        <w:jc w:val="center"/>
      </w:pPr>
      <w:r w:rsidRPr="00224D52">
        <w:rPr>
          <w:noProof/>
          <w:shd w:val="clear" w:color="auto" w:fill="FFFFFF"/>
        </w:rPr>
        <w:drawing>
          <wp:inline distT="0" distB="0" distL="0" distR="0" wp14:anchorId="0CACBA21" wp14:editId="596D483F">
            <wp:extent cx="3486637" cy="2038635"/>
            <wp:effectExtent l="0" t="0" r="0" b="0"/>
            <wp:docPr id="745001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01754" name=""/>
                    <pic:cNvPicPr/>
                  </pic:nvPicPr>
                  <pic:blipFill>
                    <a:blip r:embed="rId39"/>
                    <a:stretch>
                      <a:fillRect/>
                    </a:stretch>
                  </pic:blipFill>
                  <pic:spPr>
                    <a:xfrm>
                      <a:off x="0" y="0"/>
                      <a:ext cx="3486637" cy="2038635"/>
                    </a:xfrm>
                    <a:prstGeom prst="rect">
                      <a:avLst/>
                    </a:prstGeom>
                  </pic:spPr>
                </pic:pic>
              </a:graphicData>
            </a:graphic>
          </wp:inline>
        </w:drawing>
      </w:r>
    </w:p>
    <w:p w14:paraId="6FC557EC" w14:textId="24D3EC35" w:rsidR="00224D52" w:rsidRDefault="00224D52" w:rsidP="00224D52">
      <w:pPr>
        <w:pStyle w:val="Caption"/>
      </w:pPr>
      <w:bookmarkStart w:id="37" w:name="_Toc179962108"/>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17</w:t>
      </w:r>
      <w:r w:rsidR="00BA05DD">
        <w:rPr>
          <w:noProof/>
        </w:rPr>
        <w:fldChar w:fldCharType="end"/>
      </w:r>
      <w:r w:rsidRPr="00224D52">
        <w:t xml:space="preserve"> </w:t>
      </w:r>
      <w:r>
        <w:t>Kết quả của trước/sau khi nhấn nút, ngược lại</w:t>
      </w:r>
      <w:bookmarkEnd w:id="37"/>
    </w:p>
    <w:p w14:paraId="6ED5C621" w14:textId="6A59059C" w:rsidR="00F46FC0" w:rsidRDefault="00F46FC0" w:rsidP="00F46FC0">
      <w:pPr>
        <w:pStyle w:val="nd"/>
      </w:pPr>
      <w:r>
        <w:rPr>
          <w:b/>
          <w:bCs/>
        </w:rPr>
        <w:t>T</w:t>
      </w:r>
      <w:r w:rsidRPr="00F46FC0">
        <w:rPr>
          <w:b/>
          <w:bCs/>
        </w:rPr>
        <w:t>oán tử logic &amp;&amp;</w:t>
      </w:r>
      <w:r>
        <w:rPr>
          <w:b/>
          <w:bCs/>
        </w:rPr>
        <w:t xml:space="preserve">: </w:t>
      </w:r>
      <w:r w:rsidRPr="00F46FC0">
        <w:t>là</w:t>
      </w:r>
      <w:r>
        <w:rPr>
          <w:b/>
          <w:bCs/>
        </w:rPr>
        <w:t xml:space="preserve"> </w:t>
      </w:r>
      <w:r w:rsidRPr="00F46FC0">
        <w:t>một cách tiện lợi để thực hiện conditional rendering (kết xuất có điều kiện). Khi sử dụng toán tử &amp;&amp;, nếu điều kiện phía trước là true, React sẽ hiển thị phần tử bên phải. Nếu điều kiện là false, React sẽ bỏ qua phần tử bên phải và không kết xuất nó.</w:t>
      </w:r>
    </w:p>
    <w:p w14:paraId="502CFC34" w14:textId="0FEC7BAE" w:rsidR="00F46FC0" w:rsidRDefault="00F46FC0" w:rsidP="00F46FC0">
      <w:pPr>
        <w:pStyle w:val="nd"/>
      </w:pPr>
      <w:r>
        <w:t>Cách viết</w:t>
      </w:r>
      <w:proofErr w:type="gramStart"/>
      <w:r>
        <w:t xml:space="preserve">:  </w:t>
      </w:r>
      <w:r w:rsidRPr="00F46FC0">
        <w:t>{</w:t>
      </w:r>
      <w:proofErr w:type="gramEnd"/>
      <w:r w:rsidRPr="00F46FC0">
        <w:t xml:space="preserve"> condition &amp;&amp; &lt;Component /&gt; }</w:t>
      </w:r>
    </w:p>
    <w:p w14:paraId="0AAB8336" w14:textId="77777777" w:rsidR="00F46FC0" w:rsidRDefault="00F46FC0" w:rsidP="00F46FC0">
      <w:pPr>
        <w:pStyle w:val="nd"/>
      </w:pPr>
      <w:r>
        <w:t xml:space="preserve">Trong đó: </w:t>
      </w:r>
    </w:p>
    <w:p w14:paraId="71759919" w14:textId="0871A3F4" w:rsidR="00F46FC0" w:rsidRPr="00F46FC0" w:rsidRDefault="00F46FC0">
      <w:pPr>
        <w:pStyle w:val="nd"/>
        <w:numPr>
          <w:ilvl w:val="0"/>
          <w:numId w:val="22"/>
        </w:numPr>
      </w:pPr>
      <w:r w:rsidRPr="00F46FC0">
        <w:t xml:space="preserve"> Nếu condition là true, thì &lt;Component /&gt; sẽ được hiển thị.</w:t>
      </w:r>
    </w:p>
    <w:p w14:paraId="21C763BB" w14:textId="4004B228" w:rsidR="00F46FC0" w:rsidRDefault="00F46FC0">
      <w:pPr>
        <w:pStyle w:val="nd"/>
        <w:numPr>
          <w:ilvl w:val="0"/>
          <w:numId w:val="22"/>
        </w:numPr>
      </w:pPr>
      <w:r w:rsidRPr="00F46FC0">
        <w:t>Nếu condition là false, không có gì được hiển thị</w:t>
      </w:r>
    </w:p>
    <w:p w14:paraId="46F7BE5B" w14:textId="5A0036C5" w:rsidR="00F46FC0" w:rsidRPr="00F46FC0" w:rsidRDefault="00F46FC0" w:rsidP="00F46FC0">
      <w:pPr>
        <w:pStyle w:val="nd"/>
      </w:pPr>
      <w:r w:rsidRPr="00F46FC0">
        <w:lastRenderedPageBreak/>
        <w:t>Ví dụ về ẩn/hiện nút đăng xuất khi người dùng đã đăng nhập</w:t>
      </w:r>
    </w:p>
    <w:p w14:paraId="791D4E79" w14:textId="77777777" w:rsidR="00F46FC0" w:rsidRPr="00F46FC0" w:rsidRDefault="00F46FC0" w:rsidP="00F46FC0">
      <w:pPr>
        <w:pStyle w:val="bordercode"/>
      </w:pPr>
      <w:r w:rsidRPr="00F46FC0">
        <w:t xml:space="preserve">function </w:t>
      </w:r>
      <w:proofErr w:type="gramStart"/>
      <w:r w:rsidRPr="00F46FC0">
        <w:t>App(</w:t>
      </w:r>
      <w:proofErr w:type="gramEnd"/>
      <w:r w:rsidRPr="00F46FC0">
        <w:t>) {</w:t>
      </w:r>
    </w:p>
    <w:p w14:paraId="74587B9A" w14:textId="77777777" w:rsidR="00F46FC0" w:rsidRPr="00F46FC0" w:rsidRDefault="00F46FC0" w:rsidP="00F46FC0">
      <w:pPr>
        <w:pStyle w:val="bordercode"/>
      </w:pPr>
      <w:r w:rsidRPr="00F46FC0">
        <w:t xml:space="preserve">  const isLoggedIn = true; // Thay đổi thành false để thử nghiệm</w:t>
      </w:r>
    </w:p>
    <w:p w14:paraId="018AC8B2" w14:textId="77777777" w:rsidR="00F46FC0" w:rsidRPr="00F46FC0" w:rsidRDefault="00F46FC0" w:rsidP="00F46FC0">
      <w:pPr>
        <w:pStyle w:val="bordercode"/>
      </w:pPr>
    </w:p>
    <w:p w14:paraId="444210FB" w14:textId="77777777" w:rsidR="00F46FC0" w:rsidRPr="00F46FC0" w:rsidRDefault="00F46FC0" w:rsidP="00F46FC0">
      <w:pPr>
        <w:pStyle w:val="bordercode"/>
      </w:pPr>
      <w:r w:rsidRPr="00F46FC0">
        <w:t xml:space="preserve">  return (</w:t>
      </w:r>
    </w:p>
    <w:p w14:paraId="35924F7E" w14:textId="77777777" w:rsidR="00F46FC0" w:rsidRPr="00F46FC0" w:rsidRDefault="00F46FC0" w:rsidP="00F46FC0">
      <w:pPr>
        <w:pStyle w:val="bordercode"/>
      </w:pPr>
      <w:r w:rsidRPr="00F46FC0">
        <w:t xml:space="preserve">    &lt;div&gt;</w:t>
      </w:r>
    </w:p>
    <w:p w14:paraId="49005FB4" w14:textId="77777777" w:rsidR="00F46FC0" w:rsidRPr="00F46FC0" w:rsidRDefault="00F46FC0" w:rsidP="00F46FC0">
      <w:pPr>
        <w:pStyle w:val="bordercode"/>
      </w:pPr>
      <w:r w:rsidRPr="00F46FC0">
        <w:t xml:space="preserve">      &lt;h1&gt;Dashboard&lt;/h1&gt;</w:t>
      </w:r>
    </w:p>
    <w:p w14:paraId="2E644872" w14:textId="77777777" w:rsidR="00F46FC0" w:rsidRPr="00F46FC0" w:rsidRDefault="00F46FC0" w:rsidP="00F46FC0">
      <w:pPr>
        <w:pStyle w:val="bordercode"/>
      </w:pPr>
      <w:r w:rsidRPr="00F46FC0">
        <w:t xml:space="preserve">      {isLoggedIn &amp;&amp; &lt;button&gt;Log out&lt;/button&gt;}</w:t>
      </w:r>
    </w:p>
    <w:p w14:paraId="583BFEE6" w14:textId="77777777" w:rsidR="00F46FC0" w:rsidRPr="00F46FC0" w:rsidRDefault="00F46FC0" w:rsidP="00F46FC0">
      <w:pPr>
        <w:pStyle w:val="bordercode"/>
      </w:pPr>
      <w:r w:rsidRPr="00F46FC0">
        <w:t xml:space="preserve">    &lt;/div&gt;</w:t>
      </w:r>
    </w:p>
    <w:p w14:paraId="10AEB452" w14:textId="77777777" w:rsidR="00F46FC0" w:rsidRPr="00F46FC0" w:rsidRDefault="00F46FC0" w:rsidP="00F46FC0">
      <w:pPr>
        <w:pStyle w:val="bordercode"/>
      </w:pPr>
      <w:r w:rsidRPr="00F46FC0">
        <w:t xml:space="preserve">  );</w:t>
      </w:r>
    </w:p>
    <w:p w14:paraId="19485D72" w14:textId="77777777" w:rsidR="00F46FC0" w:rsidRPr="00F46FC0" w:rsidRDefault="00F46FC0" w:rsidP="00F46FC0">
      <w:pPr>
        <w:pStyle w:val="bordercode"/>
      </w:pPr>
      <w:r w:rsidRPr="00F46FC0">
        <w:t>}</w:t>
      </w:r>
    </w:p>
    <w:p w14:paraId="0835A5F9" w14:textId="77777777" w:rsidR="00F46FC0" w:rsidRPr="00F46FC0" w:rsidRDefault="00F46FC0" w:rsidP="00F46FC0">
      <w:pPr>
        <w:pStyle w:val="bordercode"/>
      </w:pPr>
    </w:p>
    <w:p w14:paraId="317F90DA" w14:textId="0D2D06D8" w:rsidR="00F46FC0" w:rsidRPr="00F46FC0" w:rsidRDefault="00F46FC0" w:rsidP="00F46FC0">
      <w:pPr>
        <w:pStyle w:val="bordercode"/>
        <w:rPr>
          <w:b/>
          <w:bCs/>
        </w:rPr>
      </w:pPr>
      <w:r w:rsidRPr="00F46FC0">
        <w:t>export default App;</w:t>
      </w:r>
    </w:p>
    <w:p w14:paraId="3E5F52BD" w14:textId="77777777" w:rsidR="00224D52" w:rsidRDefault="00224D52" w:rsidP="00224D52">
      <w:pPr>
        <w:rPr>
          <w:shd w:val="clear" w:color="auto" w:fill="FFFFFF"/>
        </w:rPr>
      </w:pPr>
    </w:p>
    <w:p w14:paraId="5661460E" w14:textId="4D5436D6" w:rsidR="00F46FC0" w:rsidRDefault="00F46FC0" w:rsidP="00F46FC0">
      <w:pPr>
        <w:pStyle w:val="nd"/>
        <w:rPr>
          <w:shd w:val="clear" w:color="auto" w:fill="FFFFFF"/>
        </w:rPr>
      </w:pPr>
      <w:r w:rsidRPr="00F46FC0">
        <w:rPr>
          <w:b/>
          <w:bCs/>
          <w:shd w:val="clear" w:color="auto" w:fill="FFFFFF"/>
        </w:rPr>
        <w:t>Toán tử 3 ngôi</w:t>
      </w:r>
      <w:r>
        <w:rPr>
          <w:b/>
          <w:bCs/>
          <w:shd w:val="clear" w:color="auto" w:fill="FFFFFF"/>
        </w:rPr>
        <w:t>:</w:t>
      </w:r>
      <w:r w:rsidRPr="00F46FC0">
        <w:rPr>
          <w:sz w:val="24"/>
        </w:rPr>
        <w:t xml:space="preserve"> </w:t>
      </w:r>
      <w:r w:rsidRPr="00F46FC0">
        <w:rPr>
          <w:shd w:val="clear" w:color="auto" w:fill="FFFFFF"/>
        </w:rPr>
        <w:t>là một cách gọn gàng và hiệu quả để thực hiện điều kiện trong JavaScript và React. Toán tử này có cú pháp đơn giản hơn so với câu lệnh if...else và rất hữu ích khi cần đưa ra một lựa chọn giữa hai kết quả.</w:t>
      </w:r>
    </w:p>
    <w:p w14:paraId="55104B3F" w14:textId="4AF80D64" w:rsidR="00F46FC0" w:rsidRDefault="00F46FC0" w:rsidP="00F46FC0">
      <w:pPr>
        <w:pStyle w:val="nd"/>
        <w:rPr>
          <w:shd w:val="clear" w:color="auto" w:fill="FFFFFF"/>
        </w:rPr>
      </w:pPr>
      <w:r>
        <w:rPr>
          <w:shd w:val="clear" w:color="auto" w:fill="FFFFFF"/>
        </w:rPr>
        <w:t>Cú pháp:</w:t>
      </w:r>
      <w:r w:rsidRPr="00F46FC0">
        <w:t xml:space="preserve"> </w:t>
      </w:r>
      <w:proofErr w:type="gramStart"/>
      <w:r w:rsidRPr="00F46FC0">
        <w:rPr>
          <w:shd w:val="clear" w:color="auto" w:fill="FFFFFF"/>
        </w:rPr>
        <w:t>condition ?</w:t>
      </w:r>
      <w:proofErr w:type="gramEnd"/>
      <w:r w:rsidRPr="00F46FC0">
        <w:rPr>
          <w:shd w:val="clear" w:color="auto" w:fill="FFFFFF"/>
        </w:rPr>
        <w:t xml:space="preserve"> expressionIfTrue : expressionIfFalse;</w:t>
      </w:r>
    </w:p>
    <w:p w14:paraId="49771D76" w14:textId="6966E5C6" w:rsidR="00F46FC0" w:rsidRDefault="00F46FC0" w:rsidP="00F46FC0">
      <w:pPr>
        <w:pStyle w:val="nd"/>
        <w:rPr>
          <w:shd w:val="clear" w:color="auto" w:fill="FFFFFF"/>
        </w:rPr>
      </w:pPr>
      <w:r>
        <w:rPr>
          <w:shd w:val="clear" w:color="auto" w:fill="FFFFFF"/>
        </w:rPr>
        <w:t>Trong đó:</w:t>
      </w:r>
    </w:p>
    <w:p w14:paraId="42669AA4" w14:textId="191ECFC8" w:rsidR="00F46FC0" w:rsidRPr="00F46FC0" w:rsidRDefault="00F46FC0">
      <w:pPr>
        <w:pStyle w:val="nd"/>
        <w:numPr>
          <w:ilvl w:val="0"/>
          <w:numId w:val="22"/>
        </w:numPr>
      </w:pPr>
      <w:r w:rsidRPr="00F46FC0">
        <w:t>condition: Biểu thức điều kiện (nếu điều kiện này đúng thì sẽ thực hiện kết quả đầu tiên).</w:t>
      </w:r>
    </w:p>
    <w:p w14:paraId="754753E0" w14:textId="4E15ED25" w:rsidR="00F46FC0" w:rsidRPr="00F46FC0" w:rsidRDefault="00F46FC0">
      <w:pPr>
        <w:pStyle w:val="nd"/>
        <w:numPr>
          <w:ilvl w:val="0"/>
          <w:numId w:val="22"/>
        </w:numPr>
      </w:pPr>
      <w:r w:rsidRPr="00F46FC0">
        <w:t>expressionIfTrue: Biểu thức sẽ được thực hiện nếu điều kiện đúng.</w:t>
      </w:r>
    </w:p>
    <w:p w14:paraId="5FBC3823" w14:textId="3A3774D7" w:rsidR="00F46FC0" w:rsidRPr="00F46FC0" w:rsidRDefault="00F46FC0">
      <w:pPr>
        <w:pStyle w:val="nd"/>
        <w:numPr>
          <w:ilvl w:val="0"/>
          <w:numId w:val="22"/>
        </w:numPr>
      </w:pPr>
      <w:r w:rsidRPr="00F46FC0">
        <w:t>expressionIfFalse: Biểu thức sẽ được thực hiện nếu điều kiện sai.</w:t>
      </w:r>
    </w:p>
    <w:p w14:paraId="6EFC49F6" w14:textId="796704DF" w:rsidR="00F46FC0" w:rsidRPr="00F46FC0" w:rsidRDefault="00F46FC0" w:rsidP="00F46FC0">
      <w:pPr>
        <w:pStyle w:val="nd"/>
        <w:rPr>
          <w:shd w:val="clear" w:color="auto" w:fill="FFFFFF"/>
        </w:rPr>
      </w:pPr>
      <w:r>
        <w:rPr>
          <w:b/>
          <w:bCs/>
          <w:shd w:val="clear" w:color="auto" w:fill="FFFFFF"/>
        </w:rPr>
        <w:t>Ví dụ:</w:t>
      </w:r>
      <w:r w:rsidRPr="00F46FC0">
        <w:rPr>
          <w:shd w:val="clear" w:color="auto" w:fill="FFFFFF"/>
        </w:rPr>
        <w:t xml:space="preserve"> hiển thị nội dung dựa trên trạng thái đăng nhập của người dùng</w:t>
      </w:r>
    </w:p>
    <w:p w14:paraId="294C7A2E" w14:textId="77777777" w:rsidR="00F46FC0" w:rsidRPr="00F46FC0" w:rsidRDefault="00F46FC0" w:rsidP="00F46FC0">
      <w:pPr>
        <w:pStyle w:val="bordercode"/>
        <w:rPr>
          <w:shd w:val="clear" w:color="auto" w:fill="FFFFFF"/>
        </w:rPr>
      </w:pPr>
      <w:r w:rsidRPr="00F46FC0">
        <w:rPr>
          <w:shd w:val="clear" w:color="auto" w:fill="FFFFFF"/>
        </w:rPr>
        <w:t xml:space="preserve">function </w:t>
      </w:r>
      <w:proofErr w:type="gramStart"/>
      <w:r w:rsidRPr="00F46FC0">
        <w:rPr>
          <w:shd w:val="clear" w:color="auto" w:fill="FFFFFF"/>
        </w:rPr>
        <w:t>App(</w:t>
      </w:r>
      <w:proofErr w:type="gramEnd"/>
      <w:r w:rsidRPr="00F46FC0">
        <w:rPr>
          <w:shd w:val="clear" w:color="auto" w:fill="FFFFFF"/>
        </w:rPr>
        <w:t>) {</w:t>
      </w:r>
    </w:p>
    <w:p w14:paraId="75F7FA38" w14:textId="77777777" w:rsidR="00F46FC0" w:rsidRPr="00F46FC0" w:rsidRDefault="00F46FC0" w:rsidP="00F46FC0">
      <w:pPr>
        <w:pStyle w:val="bordercode"/>
        <w:rPr>
          <w:shd w:val="clear" w:color="auto" w:fill="FFFFFF"/>
        </w:rPr>
      </w:pPr>
      <w:r w:rsidRPr="00F46FC0">
        <w:rPr>
          <w:shd w:val="clear" w:color="auto" w:fill="FFFFFF"/>
        </w:rPr>
        <w:t xml:space="preserve">  const isLoggedIn = true; // Thay đổi thành false để kiểm tra kết quả khác</w:t>
      </w:r>
    </w:p>
    <w:p w14:paraId="4547296F" w14:textId="77777777" w:rsidR="00F46FC0" w:rsidRPr="00F46FC0" w:rsidRDefault="00F46FC0" w:rsidP="00F46FC0">
      <w:pPr>
        <w:pStyle w:val="bordercode"/>
        <w:rPr>
          <w:shd w:val="clear" w:color="auto" w:fill="FFFFFF"/>
        </w:rPr>
      </w:pPr>
    </w:p>
    <w:p w14:paraId="560D612A" w14:textId="77777777" w:rsidR="00F46FC0" w:rsidRPr="00F46FC0" w:rsidRDefault="00F46FC0" w:rsidP="00F46FC0">
      <w:pPr>
        <w:pStyle w:val="bordercode"/>
        <w:rPr>
          <w:shd w:val="clear" w:color="auto" w:fill="FFFFFF"/>
        </w:rPr>
      </w:pPr>
      <w:r w:rsidRPr="00F46FC0">
        <w:rPr>
          <w:shd w:val="clear" w:color="auto" w:fill="FFFFFF"/>
        </w:rPr>
        <w:t xml:space="preserve">  return (</w:t>
      </w:r>
    </w:p>
    <w:p w14:paraId="5A5559EE" w14:textId="77777777" w:rsidR="00F46FC0" w:rsidRPr="00F46FC0" w:rsidRDefault="00F46FC0" w:rsidP="00F46FC0">
      <w:pPr>
        <w:pStyle w:val="bordercode"/>
        <w:rPr>
          <w:shd w:val="clear" w:color="auto" w:fill="FFFFFF"/>
        </w:rPr>
      </w:pPr>
      <w:r w:rsidRPr="00F46FC0">
        <w:rPr>
          <w:shd w:val="clear" w:color="auto" w:fill="FFFFFF"/>
        </w:rPr>
        <w:t xml:space="preserve">    &lt;div&gt;</w:t>
      </w:r>
    </w:p>
    <w:p w14:paraId="1767D8DA" w14:textId="77777777" w:rsidR="00F46FC0" w:rsidRPr="00F46FC0" w:rsidRDefault="00F46FC0" w:rsidP="00F46FC0">
      <w:pPr>
        <w:pStyle w:val="bordercode"/>
        <w:rPr>
          <w:shd w:val="clear" w:color="auto" w:fill="FFFFFF"/>
        </w:rPr>
      </w:pPr>
      <w:r w:rsidRPr="00F46FC0">
        <w:rPr>
          <w:shd w:val="clear" w:color="auto" w:fill="FFFFFF"/>
        </w:rPr>
        <w:t xml:space="preserve">      &lt;h1</w:t>
      </w:r>
      <w:proofErr w:type="gramStart"/>
      <w:r w:rsidRPr="00F46FC0">
        <w:rPr>
          <w:shd w:val="clear" w:color="auto" w:fill="FFFFFF"/>
        </w:rPr>
        <w:t>&gt;{</w:t>
      </w:r>
      <w:proofErr w:type="gramEnd"/>
      <w:r w:rsidRPr="00F46FC0">
        <w:rPr>
          <w:shd w:val="clear" w:color="auto" w:fill="FFFFFF"/>
        </w:rPr>
        <w:t>isLoggedIn ? "Welcome back!</w:t>
      </w:r>
      <w:proofErr w:type="gramStart"/>
      <w:r w:rsidRPr="00F46FC0">
        <w:rPr>
          <w:shd w:val="clear" w:color="auto" w:fill="FFFFFF"/>
        </w:rPr>
        <w:t>" :</w:t>
      </w:r>
      <w:proofErr w:type="gramEnd"/>
      <w:r w:rsidRPr="00F46FC0">
        <w:rPr>
          <w:shd w:val="clear" w:color="auto" w:fill="FFFFFF"/>
        </w:rPr>
        <w:t xml:space="preserve"> "Please log in."}&lt;/h1&gt;</w:t>
      </w:r>
    </w:p>
    <w:p w14:paraId="05F6F16D" w14:textId="77777777" w:rsidR="00F46FC0" w:rsidRPr="00F46FC0" w:rsidRDefault="00F46FC0" w:rsidP="00F46FC0">
      <w:pPr>
        <w:pStyle w:val="bordercode"/>
        <w:rPr>
          <w:shd w:val="clear" w:color="auto" w:fill="FFFFFF"/>
        </w:rPr>
      </w:pPr>
      <w:r w:rsidRPr="00F46FC0">
        <w:rPr>
          <w:shd w:val="clear" w:color="auto" w:fill="FFFFFF"/>
        </w:rPr>
        <w:t xml:space="preserve">    &lt;/div&gt;</w:t>
      </w:r>
    </w:p>
    <w:p w14:paraId="6D9887FC" w14:textId="77777777" w:rsidR="00F46FC0" w:rsidRPr="00F46FC0" w:rsidRDefault="00F46FC0" w:rsidP="00F46FC0">
      <w:pPr>
        <w:pStyle w:val="bordercode"/>
        <w:rPr>
          <w:shd w:val="clear" w:color="auto" w:fill="FFFFFF"/>
        </w:rPr>
      </w:pPr>
      <w:r w:rsidRPr="00F46FC0">
        <w:rPr>
          <w:shd w:val="clear" w:color="auto" w:fill="FFFFFF"/>
        </w:rPr>
        <w:t xml:space="preserve">  );</w:t>
      </w:r>
    </w:p>
    <w:p w14:paraId="0FA5C0E4" w14:textId="77777777" w:rsidR="00F46FC0" w:rsidRPr="00F46FC0" w:rsidRDefault="00F46FC0" w:rsidP="00F46FC0">
      <w:pPr>
        <w:pStyle w:val="bordercode"/>
        <w:rPr>
          <w:shd w:val="clear" w:color="auto" w:fill="FFFFFF"/>
        </w:rPr>
      </w:pPr>
      <w:r w:rsidRPr="00F46FC0">
        <w:rPr>
          <w:shd w:val="clear" w:color="auto" w:fill="FFFFFF"/>
        </w:rPr>
        <w:t>}</w:t>
      </w:r>
    </w:p>
    <w:p w14:paraId="64E5A57F" w14:textId="77777777" w:rsidR="00F46FC0" w:rsidRPr="00F46FC0" w:rsidRDefault="00F46FC0" w:rsidP="00F46FC0">
      <w:pPr>
        <w:pStyle w:val="bordercode"/>
        <w:rPr>
          <w:shd w:val="clear" w:color="auto" w:fill="FFFFFF"/>
        </w:rPr>
      </w:pPr>
    </w:p>
    <w:p w14:paraId="182797E5" w14:textId="590ADB97" w:rsidR="00F46FC0" w:rsidRPr="00F46FC0" w:rsidRDefault="00F46FC0" w:rsidP="00F46FC0">
      <w:pPr>
        <w:pStyle w:val="bordercode"/>
        <w:rPr>
          <w:shd w:val="clear" w:color="auto" w:fill="FFFFFF"/>
        </w:rPr>
      </w:pPr>
      <w:r w:rsidRPr="00F46FC0">
        <w:rPr>
          <w:shd w:val="clear" w:color="auto" w:fill="FFFFFF"/>
        </w:rPr>
        <w:t>export default App;</w:t>
      </w:r>
    </w:p>
    <w:p w14:paraId="08EBA3C6" w14:textId="1E8DBD82" w:rsidR="00F46FC0" w:rsidRDefault="00F46FC0" w:rsidP="00AD4660">
      <w:pPr>
        <w:rPr>
          <w:shd w:val="clear" w:color="auto" w:fill="FFFFFF"/>
        </w:rPr>
      </w:pPr>
    </w:p>
    <w:p w14:paraId="220D077D" w14:textId="5D9F2EC3" w:rsidR="00AD4660" w:rsidRDefault="00AD4660" w:rsidP="00AD4660">
      <w:pPr>
        <w:pStyle w:val="Heading4"/>
        <w:rPr>
          <w:shd w:val="clear" w:color="auto" w:fill="FFFFFF"/>
        </w:rPr>
      </w:pPr>
      <w:r w:rsidRPr="00AD4660">
        <w:rPr>
          <w:shd w:val="clear" w:color="auto" w:fill="FFFFFF"/>
        </w:rPr>
        <w:t>Lists và Keys</w:t>
      </w:r>
      <w:r>
        <w:rPr>
          <w:shd w:val="clear" w:color="auto" w:fill="FFFFFF"/>
        </w:rPr>
        <w:t xml:space="preserve"> </w:t>
      </w:r>
    </w:p>
    <w:p w14:paraId="29205B3A" w14:textId="77777777" w:rsidR="00AD4660" w:rsidRPr="00AD4660" w:rsidRDefault="00AD4660" w:rsidP="00AD4660">
      <w:pPr>
        <w:pStyle w:val="nd"/>
      </w:pPr>
      <w:r w:rsidRPr="00AD4660">
        <w:t>Trong React, danh sách (lists) cho phép bạn kết xuất một tập hợp các phần tử từ một mảng dữ liệu. Điều này rất hữu ích khi bạn cần hiển thị các mục giống nhau, chẳng hạn như sản phẩm, người dùng, hoặc bài viết.</w:t>
      </w:r>
    </w:p>
    <w:p w14:paraId="3552059F" w14:textId="77777777" w:rsidR="00AD4660" w:rsidRPr="008B0662" w:rsidRDefault="00AD4660" w:rsidP="008B0662">
      <w:pPr>
        <w:pStyle w:val="nd"/>
      </w:pPr>
      <w:r w:rsidRPr="008B0662">
        <w:t xml:space="preserve">Phương thức </w:t>
      </w:r>
      <w:proofErr w:type="gramStart"/>
      <w:r w:rsidRPr="008B0662">
        <w:t>map(</w:t>
      </w:r>
      <w:proofErr w:type="gramEnd"/>
      <w:r w:rsidRPr="008B0662">
        <w:t>): Sử dụng map() để lặp qua mảng và tạo ra một danh sách các phần tử.</w:t>
      </w:r>
    </w:p>
    <w:p w14:paraId="26AE78FC" w14:textId="77777777" w:rsidR="00AD4660" w:rsidRPr="008B0662" w:rsidRDefault="00AD4660" w:rsidP="008B0662">
      <w:pPr>
        <w:pStyle w:val="nd"/>
        <w:rPr>
          <w:b/>
          <w:bCs/>
        </w:rPr>
      </w:pPr>
      <w:r w:rsidRPr="008B0662">
        <w:rPr>
          <w:b/>
          <w:bCs/>
        </w:rPr>
        <w:t>Cấu trúc cơ bản:</w:t>
      </w:r>
    </w:p>
    <w:p w14:paraId="1B226E8A" w14:textId="77777777" w:rsidR="00AD4660" w:rsidRDefault="00AD4660" w:rsidP="00AD4660">
      <w:pPr>
        <w:pStyle w:val="bordercode"/>
      </w:pPr>
      <w:r>
        <w:t>const items = ['Item 1', 'Item 2', 'Item 3'];</w:t>
      </w:r>
    </w:p>
    <w:p w14:paraId="12F765A0" w14:textId="77777777" w:rsidR="00AD4660" w:rsidRDefault="00AD4660" w:rsidP="00AD4660">
      <w:pPr>
        <w:pStyle w:val="bordercode"/>
      </w:pPr>
    </w:p>
    <w:p w14:paraId="38025529" w14:textId="77777777" w:rsidR="00AD4660" w:rsidRDefault="00AD4660" w:rsidP="00AD4660">
      <w:pPr>
        <w:pStyle w:val="bordercode"/>
      </w:pPr>
      <w:r>
        <w:t xml:space="preserve">function </w:t>
      </w:r>
      <w:proofErr w:type="gramStart"/>
      <w:r>
        <w:t>ItemList(</w:t>
      </w:r>
      <w:proofErr w:type="gramEnd"/>
      <w:r>
        <w:t>) {</w:t>
      </w:r>
    </w:p>
    <w:p w14:paraId="4C89DBE9" w14:textId="77777777" w:rsidR="00AD4660" w:rsidRDefault="00AD4660" w:rsidP="00AD4660">
      <w:pPr>
        <w:pStyle w:val="bordercode"/>
      </w:pPr>
      <w:r>
        <w:t xml:space="preserve">  return (</w:t>
      </w:r>
    </w:p>
    <w:p w14:paraId="5FC66790" w14:textId="77777777" w:rsidR="00AD4660" w:rsidRDefault="00AD4660" w:rsidP="00AD4660">
      <w:pPr>
        <w:pStyle w:val="bordercode"/>
      </w:pPr>
      <w:r>
        <w:t xml:space="preserve">    &lt;ul&gt;</w:t>
      </w:r>
    </w:p>
    <w:p w14:paraId="597FEB0F" w14:textId="77777777" w:rsidR="00AD4660" w:rsidRDefault="00AD4660" w:rsidP="00AD4660">
      <w:pPr>
        <w:pStyle w:val="bordercode"/>
      </w:pPr>
      <w:r>
        <w:t xml:space="preserve">      {</w:t>
      </w:r>
      <w:proofErr w:type="gramStart"/>
      <w:r>
        <w:t>items.map(</w:t>
      </w:r>
      <w:proofErr w:type="gramEnd"/>
      <w:r>
        <w:t>(item, index) =&gt; (</w:t>
      </w:r>
    </w:p>
    <w:p w14:paraId="1B697FEF" w14:textId="77777777" w:rsidR="00AD4660" w:rsidRDefault="00AD4660" w:rsidP="00AD4660">
      <w:pPr>
        <w:pStyle w:val="bordercode"/>
      </w:pPr>
      <w:r>
        <w:t xml:space="preserve">        &lt;li key={index}&gt;{item}&lt;/li&gt;</w:t>
      </w:r>
    </w:p>
    <w:p w14:paraId="395DB35D" w14:textId="77777777" w:rsidR="00AD4660" w:rsidRDefault="00AD4660" w:rsidP="00AD4660">
      <w:pPr>
        <w:pStyle w:val="bordercode"/>
      </w:pPr>
      <w:r>
        <w:t xml:space="preserve">      ))}</w:t>
      </w:r>
    </w:p>
    <w:p w14:paraId="5AB6D1D2" w14:textId="77777777" w:rsidR="00AD4660" w:rsidRDefault="00AD4660" w:rsidP="00AD4660">
      <w:pPr>
        <w:pStyle w:val="bordercode"/>
      </w:pPr>
      <w:r>
        <w:t xml:space="preserve">    &lt;/ul&gt;</w:t>
      </w:r>
    </w:p>
    <w:p w14:paraId="329C59BB" w14:textId="77777777" w:rsidR="00AD4660" w:rsidRDefault="00AD4660" w:rsidP="00AD4660">
      <w:pPr>
        <w:pStyle w:val="bordercode"/>
      </w:pPr>
      <w:r>
        <w:t xml:space="preserve">  );</w:t>
      </w:r>
    </w:p>
    <w:p w14:paraId="332B18C0" w14:textId="77777777" w:rsidR="00AD4660" w:rsidRDefault="00AD4660" w:rsidP="00AD4660">
      <w:pPr>
        <w:pStyle w:val="bordercode"/>
      </w:pPr>
      <w:r>
        <w:t>}</w:t>
      </w:r>
    </w:p>
    <w:p w14:paraId="176151F9" w14:textId="77777777" w:rsidR="00AD4660" w:rsidRDefault="00AD4660" w:rsidP="00AD4660">
      <w:pPr>
        <w:pStyle w:val="bordercode"/>
      </w:pPr>
    </w:p>
    <w:p w14:paraId="55758F6F" w14:textId="0B92773B" w:rsidR="00AD4660" w:rsidRPr="00AD4660" w:rsidRDefault="00AD4660" w:rsidP="00AD4660">
      <w:pPr>
        <w:pStyle w:val="bordercode"/>
      </w:pPr>
      <w:r>
        <w:t>export default ItemList;</w:t>
      </w:r>
    </w:p>
    <w:p w14:paraId="589D3F01" w14:textId="77777777" w:rsidR="00AD4660" w:rsidRPr="00AD4660" w:rsidRDefault="00AD4660" w:rsidP="00AD4660"/>
    <w:p w14:paraId="0D23AF6E" w14:textId="3C47530D" w:rsidR="008B0662" w:rsidRDefault="008B0662" w:rsidP="008B0662">
      <w:pPr>
        <w:pStyle w:val="nd"/>
        <w:rPr>
          <w:shd w:val="clear" w:color="auto" w:fill="FFFFFF"/>
        </w:rPr>
      </w:pPr>
      <w:r w:rsidRPr="008B0662">
        <w:rPr>
          <w:shd w:val="clear" w:color="auto" w:fill="FFFFFF"/>
        </w:rPr>
        <w:t>Trong ví dụ trên, mỗi phần tử trong mảng items được kết xuất thành một phần tử &lt;li&gt;</w:t>
      </w:r>
    </w:p>
    <w:p w14:paraId="576EFFF0" w14:textId="77777777" w:rsidR="008B0662" w:rsidRPr="008B0662" w:rsidRDefault="008B0662" w:rsidP="008B0662">
      <w:pPr>
        <w:pStyle w:val="nd"/>
        <w:rPr>
          <w:b/>
          <w:bCs/>
          <w:shd w:val="clear" w:color="auto" w:fill="FFFFFF"/>
        </w:rPr>
      </w:pPr>
      <w:r w:rsidRPr="008B0662">
        <w:rPr>
          <w:b/>
          <w:bCs/>
          <w:shd w:val="clear" w:color="auto" w:fill="FFFFFF"/>
        </w:rPr>
        <w:t>Tại sao cần key trong danh sách?</w:t>
      </w:r>
    </w:p>
    <w:p w14:paraId="585D8BC7" w14:textId="77777777" w:rsidR="008B0662" w:rsidRPr="008B0662" w:rsidRDefault="008B0662" w:rsidP="008B0662">
      <w:pPr>
        <w:pStyle w:val="nd"/>
        <w:rPr>
          <w:shd w:val="clear" w:color="auto" w:fill="FFFFFF"/>
        </w:rPr>
      </w:pPr>
      <w:r w:rsidRPr="008B0662">
        <w:rPr>
          <w:shd w:val="clear" w:color="auto" w:fill="FFFFFF"/>
        </w:rPr>
        <w:t>Khi bạn kết xuất danh sách các phần tử, React yêu cầu mỗi phần tử có một thuộc tính key duy nhất. Điều này giúp React xác định phần tử nào đã thay đổi, được thêm vào hoặc bị xóa, từ đó tối ưu hóa quá trình cập nhật DOM.</w:t>
      </w:r>
    </w:p>
    <w:p w14:paraId="17C83939" w14:textId="77777777" w:rsidR="008B0662" w:rsidRPr="008B0662" w:rsidRDefault="008B0662" w:rsidP="008B0662">
      <w:pPr>
        <w:pStyle w:val="nd"/>
        <w:rPr>
          <w:b/>
          <w:bCs/>
          <w:shd w:val="clear" w:color="auto" w:fill="FFFFFF"/>
        </w:rPr>
      </w:pPr>
      <w:r w:rsidRPr="008B0662">
        <w:rPr>
          <w:b/>
          <w:bCs/>
          <w:shd w:val="clear" w:color="auto" w:fill="FFFFFF"/>
        </w:rPr>
        <w:t>Tại sao key quan trọng?</w:t>
      </w:r>
    </w:p>
    <w:p w14:paraId="7747F0B5" w14:textId="5217E822" w:rsidR="008B0662" w:rsidRPr="008B0662" w:rsidRDefault="008B0662" w:rsidP="008B0662">
      <w:pPr>
        <w:pStyle w:val="nd"/>
        <w:rPr>
          <w:shd w:val="clear" w:color="auto" w:fill="FFFFFF"/>
        </w:rPr>
      </w:pPr>
      <w:r>
        <w:rPr>
          <w:shd w:val="clear" w:color="auto" w:fill="FFFFFF"/>
        </w:rPr>
        <w:t xml:space="preserve">- </w:t>
      </w:r>
      <w:r w:rsidRPr="008B0662">
        <w:rPr>
          <w:shd w:val="clear" w:color="auto" w:fill="FFFFFF"/>
        </w:rPr>
        <w:t>Hiệu suất: Việc sử dụng key giúp React xác định các phần tử thay đổi và tối ưu hóa việc tái kết xuất.</w:t>
      </w:r>
    </w:p>
    <w:p w14:paraId="1DEA4804" w14:textId="3C40D9E3" w:rsidR="008B0662" w:rsidRPr="008B0662" w:rsidRDefault="008B0662" w:rsidP="008B0662">
      <w:pPr>
        <w:pStyle w:val="nd"/>
        <w:rPr>
          <w:shd w:val="clear" w:color="auto" w:fill="FFFFFF"/>
        </w:rPr>
      </w:pPr>
      <w:r>
        <w:rPr>
          <w:shd w:val="clear" w:color="auto" w:fill="FFFFFF"/>
        </w:rPr>
        <w:lastRenderedPageBreak/>
        <w:t xml:space="preserve">- </w:t>
      </w:r>
      <w:r w:rsidRPr="008B0662">
        <w:rPr>
          <w:shd w:val="clear" w:color="auto" w:fill="FFFFFF"/>
        </w:rPr>
        <w:t>Tránh lỗi: Không có key hoặc sử dụng key không duy nhất có thể dẫn đến hành vi không mong muốn, chẳng hạn như việc giữ lại trạng thái của các phần tử sai.</w:t>
      </w:r>
    </w:p>
    <w:p w14:paraId="3FD98976" w14:textId="77777777" w:rsidR="008B0662" w:rsidRPr="008B0662" w:rsidRDefault="008B0662" w:rsidP="008B0662">
      <w:pPr>
        <w:pStyle w:val="nd"/>
        <w:rPr>
          <w:b/>
          <w:bCs/>
          <w:shd w:val="clear" w:color="auto" w:fill="FFFFFF"/>
        </w:rPr>
      </w:pPr>
      <w:r w:rsidRPr="008B0662">
        <w:rPr>
          <w:b/>
          <w:bCs/>
          <w:shd w:val="clear" w:color="auto" w:fill="FFFFFF"/>
        </w:rPr>
        <w:t>Cách chọn key</w:t>
      </w:r>
    </w:p>
    <w:p w14:paraId="177B3CB3" w14:textId="08264E9D" w:rsidR="008B0662" w:rsidRPr="008B0662" w:rsidRDefault="008B0662" w:rsidP="008B0662">
      <w:pPr>
        <w:pStyle w:val="nd"/>
        <w:rPr>
          <w:shd w:val="clear" w:color="auto" w:fill="FFFFFF"/>
        </w:rPr>
      </w:pPr>
      <w:r>
        <w:rPr>
          <w:shd w:val="clear" w:color="auto" w:fill="FFFFFF"/>
        </w:rPr>
        <w:t xml:space="preserve">- </w:t>
      </w:r>
      <w:r w:rsidRPr="008B0662">
        <w:rPr>
          <w:shd w:val="clear" w:color="auto" w:fill="FFFFFF"/>
        </w:rPr>
        <w:t>Sử dụng giá trị duy nhất: Nếu mỗi phần tử trong danh sách có một ID duy nhất (như trong cơ sở dữ liệu), hãy sử dụng giá trị đó làm key.</w:t>
      </w:r>
    </w:p>
    <w:p w14:paraId="6DD467C8" w14:textId="69A9DAC7" w:rsidR="008B0662" w:rsidRPr="008B0662" w:rsidRDefault="008B0662" w:rsidP="008B0662">
      <w:pPr>
        <w:pStyle w:val="nd"/>
        <w:rPr>
          <w:shd w:val="clear" w:color="auto" w:fill="FFFFFF"/>
        </w:rPr>
      </w:pPr>
      <w:r>
        <w:rPr>
          <w:shd w:val="clear" w:color="auto" w:fill="FFFFFF"/>
        </w:rPr>
        <w:t xml:space="preserve">- </w:t>
      </w:r>
      <w:r w:rsidRPr="008B0662">
        <w:rPr>
          <w:shd w:val="clear" w:color="auto" w:fill="FFFFFF"/>
        </w:rPr>
        <w:t>Tránh sử dụng chỉ số mảng: Sử dụng chỉ số mảng (như trong ví dụ trên) có thể dẫn đến lỗi khi danh sách được thay đổi. Ví dụ, nếu bạn thêm hoặc xóa một mục, các chỉ số sẽ thay đổi, dẫn đến cập nhật không chính xác.</w:t>
      </w:r>
    </w:p>
    <w:p w14:paraId="591A43C5" w14:textId="2D82561B" w:rsidR="00F46FC0" w:rsidRDefault="008B0662" w:rsidP="008B0662">
      <w:pPr>
        <w:pStyle w:val="nd"/>
        <w:rPr>
          <w:shd w:val="clear" w:color="auto" w:fill="FFFFFF"/>
        </w:rPr>
      </w:pPr>
      <w:r>
        <w:rPr>
          <w:shd w:val="clear" w:color="auto" w:fill="FFFFFF"/>
        </w:rPr>
        <w:t>Ví dụ với key</w:t>
      </w:r>
    </w:p>
    <w:p w14:paraId="1AB36FDB" w14:textId="77777777" w:rsidR="008B0662" w:rsidRPr="008B0662" w:rsidRDefault="008B0662" w:rsidP="008B0662">
      <w:pPr>
        <w:pStyle w:val="bordercode"/>
        <w:rPr>
          <w:shd w:val="clear" w:color="auto" w:fill="FFFFFF"/>
        </w:rPr>
      </w:pPr>
      <w:r w:rsidRPr="008B0662">
        <w:rPr>
          <w:shd w:val="clear" w:color="auto" w:fill="FFFFFF"/>
        </w:rPr>
        <w:t>const users = [</w:t>
      </w:r>
    </w:p>
    <w:p w14:paraId="70D6DF26" w14:textId="77777777" w:rsidR="008B0662" w:rsidRPr="008B0662" w:rsidRDefault="008B0662" w:rsidP="008B0662">
      <w:pPr>
        <w:pStyle w:val="bordercode"/>
        <w:rPr>
          <w:shd w:val="clear" w:color="auto" w:fill="FFFFFF"/>
        </w:rPr>
      </w:pPr>
      <w:r w:rsidRPr="008B0662">
        <w:rPr>
          <w:shd w:val="clear" w:color="auto" w:fill="FFFFFF"/>
        </w:rPr>
        <w:t xml:space="preserve">  </w:t>
      </w:r>
      <w:proofErr w:type="gramStart"/>
      <w:r w:rsidRPr="008B0662">
        <w:rPr>
          <w:shd w:val="clear" w:color="auto" w:fill="FFFFFF"/>
        </w:rPr>
        <w:t>{ id</w:t>
      </w:r>
      <w:proofErr w:type="gramEnd"/>
      <w:r w:rsidRPr="008B0662">
        <w:rPr>
          <w:shd w:val="clear" w:color="auto" w:fill="FFFFFF"/>
        </w:rPr>
        <w:t>: 1, name: 'John' },</w:t>
      </w:r>
    </w:p>
    <w:p w14:paraId="7E3BB6A7" w14:textId="77777777" w:rsidR="008B0662" w:rsidRPr="008B0662" w:rsidRDefault="008B0662" w:rsidP="008B0662">
      <w:pPr>
        <w:pStyle w:val="bordercode"/>
        <w:rPr>
          <w:shd w:val="clear" w:color="auto" w:fill="FFFFFF"/>
        </w:rPr>
      </w:pPr>
      <w:r w:rsidRPr="008B0662">
        <w:rPr>
          <w:shd w:val="clear" w:color="auto" w:fill="FFFFFF"/>
        </w:rPr>
        <w:t xml:space="preserve">  </w:t>
      </w:r>
      <w:proofErr w:type="gramStart"/>
      <w:r w:rsidRPr="008B0662">
        <w:rPr>
          <w:shd w:val="clear" w:color="auto" w:fill="FFFFFF"/>
        </w:rPr>
        <w:t>{ id</w:t>
      </w:r>
      <w:proofErr w:type="gramEnd"/>
      <w:r w:rsidRPr="008B0662">
        <w:rPr>
          <w:shd w:val="clear" w:color="auto" w:fill="FFFFFF"/>
        </w:rPr>
        <w:t>: 2, name: 'Jane' },</w:t>
      </w:r>
    </w:p>
    <w:p w14:paraId="53DB1CA1" w14:textId="77777777" w:rsidR="008B0662" w:rsidRPr="008B0662" w:rsidRDefault="008B0662" w:rsidP="008B0662">
      <w:pPr>
        <w:pStyle w:val="bordercode"/>
        <w:rPr>
          <w:shd w:val="clear" w:color="auto" w:fill="FFFFFF"/>
        </w:rPr>
      </w:pPr>
      <w:r w:rsidRPr="008B0662">
        <w:rPr>
          <w:shd w:val="clear" w:color="auto" w:fill="FFFFFF"/>
        </w:rPr>
        <w:t xml:space="preserve">  </w:t>
      </w:r>
      <w:proofErr w:type="gramStart"/>
      <w:r w:rsidRPr="008B0662">
        <w:rPr>
          <w:shd w:val="clear" w:color="auto" w:fill="FFFFFF"/>
        </w:rPr>
        <w:t>{ id</w:t>
      </w:r>
      <w:proofErr w:type="gramEnd"/>
      <w:r w:rsidRPr="008B0662">
        <w:rPr>
          <w:shd w:val="clear" w:color="auto" w:fill="FFFFFF"/>
        </w:rPr>
        <w:t>: 3, name: 'Tom' }</w:t>
      </w:r>
    </w:p>
    <w:p w14:paraId="17E61EFD" w14:textId="77777777" w:rsidR="008B0662" w:rsidRPr="008B0662" w:rsidRDefault="008B0662" w:rsidP="008B0662">
      <w:pPr>
        <w:pStyle w:val="bordercode"/>
        <w:rPr>
          <w:shd w:val="clear" w:color="auto" w:fill="FFFFFF"/>
        </w:rPr>
      </w:pPr>
      <w:r w:rsidRPr="008B0662">
        <w:rPr>
          <w:shd w:val="clear" w:color="auto" w:fill="FFFFFF"/>
        </w:rPr>
        <w:t>];</w:t>
      </w:r>
    </w:p>
    <w:p w14:paraId="723F82DC" w14:textId="77777777" w:rsidR="008B0662" w:rsidRPr="008B0662" w:rsidRDefault="008B0662" w:rsidP="008B0662">
      <w:pPr>
        <w:pStyle w:val="bordercode"/>
        <w:rPr>
          <w:shd w:val="clear" w:color="auto" w:fill="FFFFFF"/>
        </w:rPr>
      </w:pPr>
    </w:p>
    <w:p w14:paraId="098C1F8C" w14:textId="77777777" w:rsidR="008B0662" w:rsidRPr="008B0662" w:rsidRDefault="008B0662" w:rsidP="008B0662">
      <w:pPr>
        <w:pStyle w:val="bordercode"/>
        <w:rPr>
          <w:shd w:val="clear" w:color="auto" w:fill="FFFFFF"/>
        </w:rPr>
      </w:pPr>
      <w:r w:rsidRPr="008B0662">
        <w:rPr>
          <w:shd w:val="clear" w:color="auto" w:fill="FFFFFF"/>
        </w:rPr>
        <w:t xml:space="preserve">function </w:t>
      </w:r>
      <w:proofErr w:type="gramStart"/>
      <w:r w:rsidRPr="008B0662">
        <w:rPr>
          <w:shd w:val="clear" w:color="auto" w:fill="FFFFFF"/>
        </w:rPr>
        <w:t>UserList(</w:t>
      </w:r>
      <w:proofErr w:type="gramEnd"/>
      <w:r w:rsidRPr="008B0662">
        <w:rPr>
          <w:shd w:val="clear" w:color="auto" w:fill="FFFFFF"/>
        </w:rPr>
        <w:t>) {</w:t>
      </w:r>
    </w:p>
    <w:p w14:paraId="5FA2E771" w14:textId="77777777" w:rsidR="008B0662" w:rsidRPr="008B0662" w:rsidRDefault="008B0662" w:rsidP="008B0662">
      <w:pPr>
        <w:pStyle w:val="bordercode"/>
        <w:rPr>
          <w:shd w:val="clear" w:color="auto" w:fill="FFFFFF"/>
        </w:rPr>
      </w:pPr>
      <w:r w:rsidRPr="008B0662">
        <w:rPr>
          <w:shd w:val="clear" w:color="auto" w:fill="FFFFFF"/>
        </w:rPr>
        <w:t xml:space="preserve">  return (</w:t>
      </w:r>
    </w:p>
    <w:p w14:paraId="0795D2FD" w14:textId="77777777" w:rsidR="008B0662" w:rsidRPr="008B0662" w:rsidRDefault="008B0662" w:rsidP="008B0662">
      <w:pPr>
        <w:pStyle w:val="bordercode"/>
        <w:rPr>
          <w:shd w:val="clear" w:color="auto" w:fill="FFFFFF"/>
        </w:rPr>
      </w:pPr>
      <w:r w:rsidRPr="008B0662">
        <w:rPr>
          <w:shd w:val="clear" w:color="auto" w:fill="FFFFFF"/>
        </w:rPr>
        <w:t xml:space="preserve">    &lt;ul&gt;</w:t>
      </w:r>
    </w:p>
    <w:p w14:paraId="19CBEDD5" w14:textId="77777777" w:rsidR="008B0662" w:rsidRPr="008B0662" w:rsidRDefault="008B0662" w:rsidP="008B0662">
      <w:pPr>
        <w:pStyle w:val="bordercode"/>
        <w:rPr>
          <w:shd w:val="clear" w:color="auto" w:fill="FFFFFF"/>
        </w:rPr>
      </w:pPr>
      <w:r w:rsidRPr="008B0662">
        <w:rPr>
          <w:shd w:val="clear" w:color="auto" w:fill="FFFFFF"/>
        </w:rPr>
        <w:t xml:space="preserve">      {users.map((user) =&gt; (</w:t>
      </w:r>
    </w:p>
    <w:p w14:paraId="3F6FC784" w14:textId="77777777" w:rsidR="008B0662" w:rsidRPr="008B0662" w:rsidRDefault="008B0662" w:rsidP="008B0662">
      <w:pPr>
        <w:pStyle w:val="bordercode"/>
        <w:rPr>
          <w:shd w:val="clear" w:color="auto" w:fill="FFFFFF"/>
        </w:rPr>
      </w:pPr>
      <w:r w:rsidRPr="008B0662">
        <w:rPr>
          <w:shd w:val="clear" w:color="auto" w:fill="FFFFFF"/>
        </w:rPr>
        <w:t xml:space="preserve">        &lt;li key={user.id}&gt;{</w:t>
      </w:r>
      <w:proofErr w:type="gramStart"/>
      <w:r w:rsidRPr="008B0662">
        <w:rPr>
          <w:shd w:val="clear" w:color="auto" w:fill="FFFFFF"/>
        </w:rPr>
        <w:t>user.name}&lt;</w:t>
      </w:r>
      <w:proofErr w:type="gramEnd"/>
      <w:r w:rsidRPr="008B0662">
        <w:rPr>
          <w:shd w:val="clear" w:color="auto" w:fill="FFFFFF"/>
        </w:rPr>
        <w:t>/li&gt;</w:t>
      </w:r>
    </w:p>
    <w:p w14:paraId="3E45E334" w14:textId="77777777" w:rsidR="008B0662" w:rsidRPr="008B0662" w:rsidRDefault="008B0662" w:rsidP="008B0662">
      <w:pPr>
        <w:pStyle w:val="bordercode"/>
        <w:rPr>
          <w:shd w:val="clear" w:color="auto" w:fill="FFFFFF"/>
        </w:rPr>
      </w:pPr>
      <w:r w:rsidRPr="008B0662">
        <w:rPr>
          <w:shd w:val="clear" w:color="auto" w:fill="FFFFFF"/>
        </w:rPr>
        <w:t xml:space="preserve">      ))}</w:t>
      </w:r>
    </w:p>
    <w:p w14:paraId="1A2A09F9" w14:textId="77777777" w:rsidR="008B0662" w:rsidRPr="008B0662" w:rsidRDefault="008B0662" w:rsidP="008B0662">
      <w:pPr>
        <w:pStyle w:val="bordercode"/>
        <w:rPr>
          <w:shd w:val="clear" w:color="auto" w:fill="FFFFFF"/>
        </w:rPr>
      </w:pPr>
      <w:r w:rsidRPr="008B0662">
        <w:rPr>
          <w:shd w:val="clear" w:color="auto" w:fill="FFFFFF"/>
        </w:rPr>
        <w:t xml:space="preserve">    &lt;/ul&gt;</w:t>
      </w:r>
    </w:p>
    <w:p w14:paraId="59CD6541" w14:textId="77777777" w:rsidR="008B0662" w:rsidRPr="008B0662" w:rsidRDefault="008B0662" w:rsidP="008B0662">
      <w:pPr>
        <w:pStyle w:val="bordercode"/>
        <w:rPr>
          <w:shd w:val="clear" w:color="auto" w:fill="FFFFFF"/>
        </w:rPr>
      </w:pPr>
      <w:r w:rsidRPr="008B0662">
        <w:rPr>
          <w:shd w:val="clear" w:color="auto" w:fill="FFFFFF"/>
        </w:rPr>
        <w:t xml:space="preserve">  );</w:t>
      </w:r>
    </w:p>
    <w:p w14:paraId="37B2599D" w14:textId="77777777" w:rsidR="008B0662" w:rsidRPr="008B0662" w:rsidRDefault="008B0662" w:rsidP="008B0662">
      <w:pPr>
        <w:pStyle w:val="bordercode"/>
        <w:rPr>
          <w:shd w:val="clear" w:color="auto" w:fill="FFFFFF"/>
        </w:rPr>
      </w:pPr>
      <w:r w:rsidRPr="008B0662">
        <w:rPr>
          <w:shd w:val="clear" w:color="auto" w:fill="FFFFFF"/>
        </w:rPr>
        <w:t>}</w:t>
      </w:r>
    </w:p>
    <w:p w14:paraId="50249E32" w14:textId="77777777" w:rsidR="008B0662" w:rsidRPr="008B0662" w:rsidRDefault="008B0662" w:rsidP="008B0662">
      <w:pPr>
        <w:pStyle w:val="bordercode"/>
        <w:rPr>
          <w:shd w:val="clear" w:color="auto" w:fill="FFFFFF"/>
        </w:rPr>
      </w:pPr>
    </w:p>
    <w:p w14:paraId="0D04180E" w14:textId="27D5CCEA" w:rsidR="008B0662" w:rsidRDefault="008B0662" w:rsidP="008B0662">
      <w:pPr>
        <w:pStyle w:val="bordercode"/>
        <w:rPr>
          <w:shd w:val="clear" w:color="auto" w:fill="FFFFFF"/>
        </w:rPr>
      </w:pPr>
      <w:r w:rsidRPr="008B0662">
        <w:rPr>
          <w:shd w:val="clear" w:color="auto" w:fill="FFFFFF"/>
        </w:rPr>
        <w:t>export default UserList;</w:t>
      </w:r>
    </w:p>
    <w:p w14:paraId="1D177E45" w14:textId="77777777" w:rsidR="00F46FC0" w:rsidRDefault="00F46FC0" w:rsidP="00F46FC0">
      <w:pPr>
        <w:rPr>
          <w:shd w:val="clear" w:color="auto" w:fill="FFFFFF"/>
        </w:rPr>
      </w:pPr>
    </w:p>
    <w:p w14:paraId="11FAF913" w14:textId="6C1C2226" w:rsidR="00F46FC0" w:rsidRDefault="00BB6267" w:rsidP="00BB6267">
      <w:pPr>
        <w:pStyle w:val="Heading4"/>
        <w:rPr>
          <w:shd w:val="clear" w:color="auto" w:fill="FFFFFF"/>
        </w:rPr>
      </w:pPr>
      <w:r>
        <w:rPr>
          <w:shd w:val="clear" w:color="auto" w:fill="FFFFFF"/>
        </w:rPr>
        <w:t>Router</w:t>
      </w:r>
    </w:p>
    <w:p w14:paraId="64FD0563" w14:textId="43CBB7D2" w:rsidR="00BB6267" w:rsidRDefault="00BB6267" w:rsidP="007C004C">
      <w:pPr>
        <w:pStyle w:val="nd"/>
      </w:pPr>
      <w:r>
        <w:t xml:space="preserve">Router được sử dụng để chuyển </w:t>
      </w:r>
      <w:r w:rsidR="007C004C">
        <w:t>hướng giữa các trang web với nhau trong ứng dụng web. Để sử dụng cần cài đặt React Router vào trong dự án.</w:t>
      </w:r>
    </w:p>
    <w:p w14:paraId="3A876417" w14:textId="38D8983A" w:rsidR="007C004C" w:rsidRPr="00BB6267" w:rsidRDefault="007C004C" w:rsidP="007C004C">
      <w:pPr>
        <w:pStyle w:val="bordercode"/>
      </w:pPr>
      <w:r w:rsidRPr="007C004C">
        <w:t>npm install react-router-dom</w:t>
      </w:r>
    </w:p>
    <w:p w14:paraId="37C00871" w14:textId="41B5CDD7" w:rsidR="00BB6267" w:rsidRDefault="007C004C" w:rsidP="007C004C">
      <w:pPr>
        <w:pStyle w:val="nd"/>
        <w:rPr>
          <w:b/>
          <w:bCs/>
        </w:rPr>
      </w:pPr>
      <w:r w:rsidRPr="007C004C">
        <w:rPr>
          <w:b/>
          <w:bCs/>
        </w:rPr>
        <w:t>Cấu trúc cơ bản của Router</w:t>
      </w:r>
    </w:p>
    <w:p w14:paraId="74C8AB05" w14:textId="77777777" w:rsidR="007C004C" w:rsidRPr="007C004C" w:rsidRDefault="007C004C" w:rsidP="007C004C">
      <w:pPr>
        <w:pStyle w:val="bordercode"/>
      </w:pPr>
      <w:r w:rsidRPr="007C004C">
        <w:t>import React from 'react';</w:t>
      </w:r>
    </w:p>
    <w:p w14:paraId="5155E7DC" w14:textId="77777777" w:rsidR="007C004C" w:rsidRPr="007C004C" w:rsidRDefault="007C004C" w:rsidP="007C004C">
      <w:pPr>
        <w:pStyle w:val="bordercode"/>
      </w:pPr>
      <w:r w:rsidRPr="007C004C">
        <w:lastRenderedPageBreak/>
        <w:t xml:space="preserve">import </w:t>
      </w:r>
      <w:proofErr w:type="gramStart"/>
      <w:r w:rsidRPr="007C004C">
        <w:t>{ BrowserRouter</w:t>
      </w:r>
      <w:proofErr w:type="gramEnd"/>
      <w:r w:rsidRPr="007C004C">
        <w:t xml:space="preserve"> as Router, Route, Switch, Link } from 'react-router-dom';</w:t>
      </w:r>
    </w:p>
    <w:p w14:paraId="67ACC54D" w14:textId="77777777" w:rsidR="007C004C" w:rsidRPr="007C004C" w:rsidRDefault="007C004C" w:rsidP="007C004C">
      <w:pPr>
        <w:pStyle w:val="bordercode"/>
      </w:pPr>
    </w:p>
    <w:p w14:paraId="6A1A07C4" w14:textId="77777777" w:rsidR="007C004C" w:rsidRPr="007C004C" w:rsidRDefault="007C004C" w:rsidP="007C004C">
      <w:pPr>
        <w:pStyle w:val="bordercode"/>
      </w:pPr>
      <w:r w:rsidRPr="007C004C">
        <w:t xml:space="preserve">function </w:t>
      </w:r>
      <w:proofErr w:type="gramStart"/>
      <w:r w:rsidRPr="007C004C">
        <w:t>Home(</w:t>
      </w:r>
      <w:proofErr w:type="gramEnd"/>
      <w:r w:rsidRPr="007C004C">
        <w:t>) {</w:t>
      </w:r>
    </w:p>
    <w:p w14:paraId="03A8E085" w14:textId="77777777" w:rsidR="007C004C" w:rsidRPr="007C004C" w:rsidRDefault="007C004C" w:rsidP="007C004C">
      <w:pPr>
        <w:pStyle w:val="bordercode"/>
      </w:pPr>
      <w:r w:rsidRPr="007C004C">
        <w:t xml:space="preserve">  return &lt;h2&gt;Home Page&lt;/h2&gt;;</w:t>
      </w:r>
    </w:p>
    <w:p w14:paraId="00B9FA87" w14:textId="77777777" w:rsidR="007C004C" w:rsidRPr="007C004C" w:rsidRDefault="007C004C" w:rsidP="007C004C">
      <w:pPr>
        <w:pStyle w:val="bordercode"/>
      </w:pPr>
      <w:r w:rsidRPr="007C004C">
        <w:t>}</w:t>
      </w:r>
    </w:p>
    <w:p w14:paraId="79CCC6F6" w14:textId="77777777" w:rsidR="007C004C" w:rsidRPr="007C004C" w:rsidRDefault="007C004C" w:rsidP="007C004C">
      <w:pPr>
        <w:pStyle w:val="bordercode"/>
      </w:pPr>
    </w:p>
    <w:p w14:paraId="3FF9B4DE" w14:textId="77777777" w:rsidR="007C004C" w:rsidRPr="007C004C" w:rsidRDefault="007C004C" w:rsidP="007C004C">
      <w:pPr>
        <w:pStyle w:val="bordercode"/>
      </w:pPr>
      <w:r w:rsidRPr="007C004C">
        <w:t xml:space="preserve">function </w:t>
      </w:r>
      <w:proofErr w:type="gramStart"/>
      <w:r w:rsidRPr="007C004C">
        <w:t>About(</w:t>
      </w:r>
      <w:proofErr w:type="gramEnd"/>
      <w:r w:rsidRPr="007C004C">
        <w:t>) {</w:t>
      </w:r>
    </w:p>
    <w:p w14:paraId="699C846F" w14:textId="77777777" w:rsidR="007C004C" w:rsidRPr="007C004C" w:rsidRDefault="007C004C" w:rsidP="007C004C">
      <w:pPr>
        <w:pStyle w:val="bordercode"/>
      </w:pPr>
      <w:r w:rsidRPr="007C004C">
        <w:t xml:space="preserve">  return &lt;h2&gt;About Page&lt;/h2&gt;;</w:t>
      </w:r>
    </w:p>
    <w:p w14:paraId="349183B8" w14:textId="77777777" w:rsidR="007C004C" w:rsidRPr="007C004C" w:rsidRDefault="007C004C" w:rsidP="007C004C">
      <w:pPr>
        <w:pStyle w:val="bordercode"/>
      </w:pPr>
      <w:r w:rsidRPr="007C004C">
        <w:t>}</w:t>
      </w:r>
    </w:p>
    <w:p w14:paraId="4D770B2D" w14:textId="77777777" w:rsidR="007C004C" w:rsidRPr="007C004C" w:rsidRDefault="007C004C" w:rsidP="007C004C">
      <w:pPr>
        <w:pStyle w:val="bordercode"/>
      </w:pPr>
    </w:p>
    <w:p w14:paraId="6AF49550" w14:textId="77777777" w:rsidR="007C004C" w:rsidRPr="007C004C" w:rsidRDefault="007C004C" w:rsidP="007C004C">
      <w:pPr>
        <w:pStyle w:val="bordercode"/>
      </w:pPr>
      <w:r w:rsidRPr="007C004C">
        <w:t xml:space="preserve">function </w:t>
      </w:r>
      <w:proofErr w:type="gramStart"/>
      <w:r w:rsidRPr="007C004C">
        <w:t>NotFound(</w:t>
      </w:r>
      <w:proofErr w:type="gramEnd"/>
      <w:r w:rsidRPr="007C004C">
        <w:t>) {</w:t>
      </w:r>
    </w:p>
    <w:p w14:paraId="44110158" w14:textId="77777777" w:rsidR="007C004C" w:rsidRPr="007C004C" w:rsidRDefault="007C004C" w:rsidP="007C004C">
      <w:pPr>
        <w:pStyle w:val="bordercode"/>
      </w:pPr>
      <w:r w:rsidRPr="007C004C">
        <w:t xml:space="preserve">  return &lt;h2&gt;404 Not Found&lt;/h2&gt;;</w:t>
      </w:r>
    </w:p>
    <w:p w14:paraId="5B6D5A5E" w14:textId="77777777" w:rsidR="007C004C" w:rsidRPr="007C004C" w:rsidRDefault="007C004C" w:rsidP="007C004C">
      <w:pPr>
        <w:pStyle w:val="bordercode"/>
      </w:pPr>
      <w:r w:rsidRPr="007C004C">
        <w:t>}</w:t>
      </w:r>
    </w:p>
    <w:p w14:paraId="0D30BA58" w14:textId="77777777" w:rsidR="007C004C" w:rsidRPr="007C004C" w:rsidRDefault="007C004C" w:rsidP="007C004C">
      <w:pPr>
        <w:pStyle w:val="bordercode"/>
      </w:pPr>
    </w:p>
    <w:p w14:paraId="21696E8E" w14:textId="77777777" w:rsidR="007C004C" w:rsidRPr="007C004C" w:rsidRDefault="007C004C" w:rsidP="007C004C">
      <w:pPr>
        <w:pStyle w:val="bordercode"/>
      </w:pPr>
      <w:r w:rsidRPr="007C004C">
        <w:t xml:space="preserve">function </w:t>
      </w:r>
      <w:proofErr w:type="gramStart"/>
      <w:r w:rsidRPr="007C004C">
        <w:t>App(</w:t>
      </w:r>
      <w:proofErr w:type="gramEnd"/>
      <w:r w:rsidRPr="007C004C">
        <w:t>) {</w:t>
      </w:r>
    </w:p>
    <w:p w14:paraId="64C2F3FB" w14:textId="77777777" w:rsidR="007C004C" w:rsidRPr="007C004C" w:rsidRDefault="007C004C" w:rsidP="007C004C">
      <w:pPr>
        <w:pStyle w:val="bordercode"/>
      </w:pPr>
      <w:r w:rsidRPr="007C004C">
        <w:t xml:space="preserve">  return (</w:t>
      </w:r>
    </w:p>
    <w:p w14:paraId="2616DF71" w14:textId="77777777" w:rsidR="007C004C" w:rsidRPr="007C004C" w:rsidRDefault="007C004C" w:rsidP="007C004C">
      <w:pPr>
        <w:pStyle w:val="bordercode"/>
      </w:pPr>
      <w:r w:rsidRPr="007C004C">
        <w:t xml:space="preserve">    &lt;Router&gt;</w:t>
      </w:r>
    </w:p>
    <w:p w14:paraId="5686C42C" w14:textId="77777777" w:rsidR="007C004C" w:rsidRPr="007C004C" w:rsidRDefault="007C004C" w:rsidP="007C004C">
      <w:pPr>
        <w:pStyle w:val="bordercode"/>
      </w:pPr>
      <w:r w:rsidRPr="007C004C">
        <w:t xml:space="preserve">      &lt;nav&gt;</w:t>
      </w:r>
    </w:p>
    <w:p w14:paraId="0B20A8D3" w14:textId="77777777" w:rsidR="007C004C" w:rsidRPr="007C004C" w:rsidRDefault="007C004C" w:rsidP="007C004C">
      <w:pPr>
        <w:pStyle w:val="bordercode"/>
      </w:pPr>
      <w:r w:rsidRPr="007C004C">
        <w:t xml:space="preserve">        &lt;ul&gt;</w:t>
      </w:r>
    </w:p>
    <w:p w14:paraId="7EF95C26" w14:textId="77777777" w:rsidR="007C004C" w:rsidRPr="007C004C" w:rsidRDefault="007C004C" w:rsidP="007C004C">
      <w:pPr>
        <w:pStyle w:val="bordercode"/>
      </w:pPr>
      <w:r w:rsidRPr="007C004C">
        <w:t xml:space="preserve">          &lt;li&gt;</w:t>
      </w:r>
    </w:p>
    <w:p w14:paraId="3F51122B" w14:textId="77777777" w:rsidR="007C004C" w:rsidRPr="007C004C" w:rsidRDefault="007C004C" w:rsidP="007C004C">
      <w:pPr>
        <w:pStyle w:val="bordercode"/>
      </w:pPr>
      <w:r w:rsidRPr="007C004C">
        <w:t xml:space="preserve">            &lt;Link to="/"&gt;Home&lt;/Link&gt;</w:t>
      </w:r>
    </w:p>
    <w:p w14:paraId="2432D8E9" w14:textId="77777777" w:rsidR="007C004C" w:rsidRPr="007C004C" w:rsidRDefault="007C004C" w:rsidP="007C004C">
      <w:pPr>
        <w:pStyle w:val="bordercode"/>
      </w:pPr>
      <w:r w:rsidRPr="007C004C">
        <w:t xml:space="preserve">          &lt;/li&gt;</w:t>
      </w:r>
    </w:p>
    <w:p w14:paraId="4DB81B97" w14:textId="77777777" w:rsidR="007C004C" w:rsidRPr="007C004C" w:rsidRDefault="007C004C" w:rsidP="007C004C">
      <w:pPr>
        <w:pStyle w:val="bordercode"/>
      </w:pPr>
      <w:r w:rsidRPr="007C004C">
        <w:t xml:space="preserve">          &lt;li&gt;</w:t>
      </w:r>
    </w:p>
    <w:p w14:paraId="2B074B7F" w14:textId="77777777" w:rsidR="007C004C" w:rsidRPr="007C004C" w:rsidRDefault="007C004C" w:rsidP="007C004C">
      <w:pPr>
        <w:pStyle w:val="bordercode"/>
      </w:pPr>
      <w:r w:rsidRPr="007C004C">
        <w:t xml:space="preserve">            &lt;Link to="/about"&gt;About&lt;/Link&gt;</w:t>
      </w:r>
    </w:p>
    <w:p w14:paraId="51E8003B" w14:textId="77777777" w:rsidR="007C004C" w:rsidRPr="007C004C" w:rsidRDefault="007C004C" w:rsidP="007C004C">
      <w:pPr>
        <w:pStyle w:val="bordercode"/>
      </w:pPr>
      <w:r w:rsidRPr="007C004C">
        <w:t xml:space="preserve">          &lt;/li&gt;</w:t>
      </w:r>
    </w:p>
    <w:p w14:paraId="4C5DC102" w14:textId="77777777" w:rsidR="007C004C" w:rsidRPr="007C004C" w:rsidRDefault="007C004C" w:rsidP="007C004C">
      <w:pPr>
        <w:pStyle w:val="bordercode"/>
      </w:pPr>
      <w:r w:rsidRPr="007C004C">
        <w:t xml:space="preserve">        &lt;/ul&gt;</w:t>
      </w:r>
    </w:p>
    <w:p w14:paraId="43C240F1" w14:textId="77777777" w:rsidR="007C004C" w:rsidRPr="007C004C" w:rsidRDefault="007C004C" w:rsidP="007C004C">
      <w:pPr>
        <w:pStyle w:val="bordercode"/>
      </w:pPr>
      <w:r w:rsidRPr="007C004C">
        <w:t xml:space="preserve">      &lt;/nav&gt;</w:t>
      </w:r>
    </w:p>
    <w:p w14:paraId="0E4247E1" w14:textId="77777777" w:rsidR="007C004C" w:rsidRPr="007C004C" w:rsidRDefault="007C004C" w:rsidP="007C004C">
      <w:pPr>
        <w:pStyle w:val="bordercode"/>
      </w:pPr>
    </w:p>
    <w:p w14:paraId="1FCC2C8D" w14:textId="77777777" w:rsidR="007C004C" w:rsidRPr="007C004C" w:rsidRDefault="007C004C" w:rsidP="007C004C">
      <w:pPr>
        <w:pStyle w:val="bordercode"/>
      </w:pPr>
      <w:r w:rsidRPr="007C004C">
        <w:t xml:space="preserve">      &lt;Switch&gt;</w:t>
      </w:r>
    </w:p>
    <w:p w14:paraId="76D5DE55" w14:textId="77777777" w:rsidR="007C004C" w:rsidRPr="007C004C" w:rsidRDefault="007C004C" w:rsidP="007C004C">
      <w:pPr>
        <w:pStyle w:val="bordercode"/>
      </w:pPr>
      <w:r w:rsidRPr="007C004C">
        <w:t xml:space="preserve">        &lt;Route path="/" exact component={Home} /&gt;</w:t>
      </w:r>
    </w:p>
    <w:p w14:paraId="05BF5D2A" w14:textId="77777777" w:rsidR="007C004C" w:rsidRPr="007C004C" w:rsidRDefault="007C004C" w:rsidP="007C004C">
      <w:pPr>
        <w:pStyle w:val="bordercode"/>
      </w:pPr>
      <w:r w:rsidRPr="007C004C">
        <w:t xml:space="preserve">        &lt;Route path="/about" component={About} /&gt;</w:t>
      </w:r>
    </w:p>
    <w:p w14:paraId="1965D885" w14:textId="77777777" w:rsidR="007C004C" w:rsidRPr="007C004C" w:rsidRDefault="007C004C" w:rsidP="007C004C">
      <w:pPr>
        <w:pStyle w:val="bordercode"/>
      </w:pPr>
      <w:r w:rsidRPr="007C004C">
        <w:t xml:space="preserve">        &lt;Route component={NotFound} /&gt;</w:t>
      </w:r>
    </w:p>
    <w:p w14:paraId="73302BFF" w14:textId="77777777" w:rsidR="007C004C" w:rsidRPr="007C004C" w:rsidRDefault="007C004C" w:rsidP="007C004C">
      <w:pPr>
        <w:pStyle w:val="bordercode"/>
      </w:pPr>
      <w:r w:rsidRPr="007C004C">
        <w:t xml:space="preserve">      &lt;/Switch&gt;</w:t>
      </w:r>
    </w:p>
    <w:p w14:paraId="1A14D2FF" w14:textId="77777777" w:rsidR="007C004C" w:rsidRPr="007C004C" w:rsidRDefault="007C004C" w:rsidP="007C004C">
      <w:pPr>
        <w:pStyle w:val="bordercode"/>
      </w:pPr>
      <w:r w:rsidRPr="007C004C">
        <w:t xml:space="preserve">    &lt;/Router&gt;</w:t>
      </w:r>
    </w:p>
    <w:p w14:paraId="2BEF2FC5" w14:textId="77777777" w:rsidR="007C004C" w:rsidRPr="007C004C" w:rsidRDefault="007C004C" w:rsidP="007C004C">
      <w:pPr>
        <w:pStyle w:val="bordercode"/>
      </w:pPr>
      <w:r w:rsidRPr="007C004C">
        <w:t xml:space="preserve">  );</w:t>
      </w:r>
    </w:p>
    <w:p w14:paraId="120855B6" w14:textId="77777777" w:rsidR="007C004C" w:rsidRPr="007C004C" w:rsidRDefault="007C004C" w:rsidP="007C004C">
      <w:pPr>
        <w:pStyle w:val="bordercode"/>
      </w:pPr>
      <w:r w:rsidRPr="007C004C">
        <w:t>}</w:t>
      </w:r>
    </w:p>
    <w:p w14:paraId="64CCE2FC" w14:textId="77777777" w:rsidR="007C004C" w:rsidRPr="007C004C" w:rsidRDefault="007C004C" w:rsidP="007C004C">
      <w:pPr>
        <w:pStyle w:val="bordercode"/>
      </w:pPr>
    </w:p>
    <w:p w14:paraId="0AEF1C2A" w14:textId="5D67FE85" w:rsidR="007C004C" w:rsidRDefault="007C004C" w:rsidP="007C004C">
      <w:pPr>
        <w:pStyle w:val="bordercode"/>
      </w:pPr>
      <w:r w:rsidRPr="007C004C">
        <w:lastRenderedPageBreak/>
        <w:t>export default App;</w:t>
      </w:r>
    </w:p>
    <w:p w14:paraId="09B8C1E9" w14:textId="5C037011" w:rsidR="007C004C" w:rsidRPr="007C004C" w:rsidRDefault="007C004C" w:rsidP="007C004C">
      <w:pPr>
        <w:pStyle w:val="nd"/>
      </w:pPr>
      <w:r w:rsidRPr="007C004C">
        <w:rPr>
          <w:b/>
          <w:bCs/>
        </w:rPr>
        <w:t>BrowserRouter:</w:t>
      </w:r>
      <w:r w:rsidRPr="007C004C">
        <w:t xml:space="preserve"> Đây là Router chính của ứng dụng. Nó sử dụng API của trình duyệt để điều hướng giữa các trang.</w:t>
      </w:r>
    </w:p>
    <w:p w14:paraId="0FF3BB59" w14:textId="5B598266" w:rsidR="007C004C" w:rsidRPr="007C004C" w:rsidRDefault="007C004C" w:rsidP="007C004C">
      <w:pPr>
        <w:pStyle w:val="nd"/>
      </w:pPr>
      <w:r w:rsidRPr="007C004C">
        <w:rPr>
          <w:b/>
          <w:bCs/>
        </w:rPr>
        <w:t>Route:</w:t>
      </w:r>
      <w:r w:rsidRPr="007C004C">
        <w:t xml:space="preserve"> Đây là thành phần để định nghĩa các route. Bạn có thể chỉ định path và thành phần tương ứng sẽ được hiển thị khi URL trùng với path.</w:t>
      </w:r>
    </w:p>
    <w:p w14:paraId="1467058C" w14:textId="13EC716D" w:rsidR="007C004C" w:rsidRPr="007C004C" w:rsidRDefault="007C004C" w:rsidP="007C004C">
      <w:pPr>
        <w:pStyle w:val="nd"/>
      </w:pPr>
      <w:r w:rsidRPr="007C004C">
        <w:rPr>
          <w:b/>
          <w:bCs/>
        </w:rPr>
        <w:t>Link:</w:t>
      </w:r>
      <w:r w:rsidRPr="007C004C">
        <w:t xml:space="preserve"> Thành phần này được sử dụng để điều hướng đến các route khác mà không cần tải lại trang.</w:t>
      </w:r>
    </w:p>
    <w:p w14:paraId="76C13632" w14:textId="70C82B6D" w:rsidR="007C004C" w:rsidRDefault="007C004C" w:rsidP="007C004C">
      <w:pPr>
        <w:pStyle w:val="nd"/>
      </w:pPr>
      <w:r w:rsidRPr="007C004C">
        <w:rPr>
          <w:b/>
          <w:bCs/>
        </w:rPr>
        <w:t>Switch:</w:t>
      </w:r>
      <w:r w:rsidRPr="007C004C">
        <w:t xml:space="preserve"> Chỉ định rằng chỉ có một trong các route con được hiển thị tại một thời điểm. Nó sẽ kiểm tra từng route và render route đầu tiên khớp với URL.</w:t>
      </w:r>
    </w:p>
    <w:p w14:paraId="77419360" w14:textId="6707D761" w:rsidR="007C004C" w:rsidRDefault="007C004C" w:rsidP="007C004C">
      <w:pPr>
        <w:pStyle w:val="Heading3"/>
      </w:pPr>
      <w:bookmarkStart w:id="38" w:name="_Toc179962057"/>
      <w:r>
        <w:t>Hooks</w:t>
      </w:r>
      <w:bookmarkEnd w:id="38"/>
      <w:r>
        <w:t xml:space="preserve"> </w:t>
      </w:r>
    </w:p>
    <w:p w14:paraId="110850DE" w14:textId="77777777" w:rsidR="00F13105" w:rsidRDefault="00F13105" w:rsidP="00F13105">
      <w:pPr>
        <w:pStyle w:val="nd"/>
        <w:rPr>
          <w:sz w:val="24"/>
        </w:rPr>
      </w:pPr>
      <w:r>
        <w:rPr>
          <w:rStyle w:val="Strong"/>
        </w:rPr>
        <w:t>Hooks</w:t>
      </w:r>
      <w:r>
        <w:t xml:space="preserve"> trong React cho phép bạn sử dụng state và các tính năng khác của React trong các function components, giúp việc quản lý trạng thái và các side effect trở nên đơn giản và dễ hiểu hơn. Trước khi có hooks, state và các lifecycle methods chỉ có thể được sử dụng trong class components. Hooks đã ra mắt từ phiên bản React 16.8 và mang lại một cách tiếp cận hiện đại hơn.</w:t>
      </w:r>
    </w:p>
    <w:p w14:paraId="07130787" w14:textId="50DB40E4" w:rsidR="00F13105" w:rsidRDefault="00F13105" w:rsidP="00F13105">
      <w:pPr>
        <w:pStyle w:val="Heading4"/>
      </w:pPr>
      <w:r>
        <w:t>UseState</w:t>
      </w:r>
    </w:p>
    <w:p w14:paraId="00148656" w14:textId="1BF65355" w:rsidR="00F13105" w:rsidRDefault="00F13105" w:rsidP="00F13105">
      <w:pPr>
        <w:pStyle w:val="nd"/>
      </w:pPr>
      <w:r w:rsidRPr="00F13105">
        <w:rPr>
          <w:rStyle w:val="HTMLCode"/>
          <w:rFonts w:ascii="Times New Roman" w:hAnsi="Times New Roman" w:cs="Times New Roman"/>
          <w:sz w:val="26"/>
          <w:szCs w:val="24"/>
        </w:rPr>
        <w:t>UseState</w:t>
      </w:r>
      <w:r>
        <w:rPr>
          <w:rStyle w:val="HTMLCode"/>
          <w:rFonts w:ascii="Times New Roman" w:hAnsi="Times New Roman" w:cs="Times New Roman"/>
          <w:sz w:val="26"/>
          <w:szCs w:val="24"/>
        </w:rPr>
        <w:t xml:space="preserve"> </w:t>
      </w:r>
      <w:r w:rsidRPr="00F13105">
        <w:t>là hook được sử dụng để khai báo và quản lý state trong function component. Nó trả về một cặp giá trị: giá trị hiện tại của state và một hàm để cập nhật giá trị đó.</w:t>
      </w:r>
    </w:p>
    <w:p w14:paraId="78DF761F" w14:textId="62B62658" w:rsidR="00F13105" w:rsidRDefault="00F13105" w:rsidP="00F13105">
      <w:pPr>
        <w:pStyle w:val="nd"/>
        <w:rPr>
          <w:b/>
          <w:bCs/>
        </w:rPr>
      </w:pPr>
      <w:r>
        <w:t>Cú pháp:</w:t>
      </w:r>
      <w:r w:rsidRPr="00F13105">
        <w:rPr>
          <w:b/>
          <w:bCs/>
        </w:rPr>
        <w:t xml:space="preserve"> const [state, setState] = useState(initialState);</w:t>
      </w:r>
    </w:p>
    <w:p w14:paraId="286496B7" w14:textId="201B40A3" w:rsidR="00F13105" w:rsidRDefault="00F13105" w:rsidP="00F13105">
      <w:pPr>
        <w:pStyle w:val="nd"/>
        <w:rPr>
          <w:b/>
          <w:bCs/>
        </w:rPr>
      </w:pPr>
      <w:r>
        <w:rPr>
          <w:b/>
          <w:bCs/>
        </w:rPr>
        <w:t>Ví dụ:</w:t>
      </w:r>
    </w:p>
    <w:p w14:paraId="64E571A1" w14:textId="77777777" w:rsidR="00F13105" w:rsidRDefault="00F13105" w:rsidP="00F13105">
      <w:pPr>
        <w:pStyle w:val="bordercode"/>
      </w:pPr>
      <w:r>
        <w:t xml:space="preserve">import React, </w:t>
      </w:r>
      <w:proofErr w:type="gramStart"/>
      <w:r>
        <w:t>{ useState</w:t>
      </w:r>
      <w:proofErr w:type="gramEnd"/>
      <w:r>
        <w:t xml:space="preserve"> } from 'react';</w:t>
      </w:r>
    </w:p>
    <w:p w14:paraId="514514D0" w14:textId="77777777" w:rsidR="00F13105" w:rsidRDefault="00F13105" w:rsidP="00F13105">
      <w:pPr>
        <w:pStyle w:val="bordercode"/>
      </w:pPr>
    </w:p>
    <w:p w14:paraId="623C5BE8" w14:textId="77777777" w:rsidR="00F13105" w:rsidRDefault="00F13105" w:rsidP="00F13105">
      <w:pPr>
        <w:pStyle w:val="bordercode"/>
      </w:pPr>
      <w:r>
        <w:t xml:space="preserve">function </w:t>
      </w:r>
      <w:proofErr w:type="gramStart"/>
      <w:r>
        <w:t>Counter(</w:t>
      </w:r>
      <w:proofErr w:type="gramEnd"/>
      <w:r>
        <w:t>) {</w:t>
      </w:r>
    </w:p>
    <w:p w14:paraId="409EC626" w14:textId="77777777" w:rsidR="00F13105" w:rsidRDefault="00F13105" w:rsidP="00F13105">
      <w:pPr>
        <w:pStyle w:val="bordercode"/>
      </w:pPr>
      <w:r>
        <w:t xml:space="preserve">  const [count, setCount] = </w:t>
      </w:r>
      <w:proofErr w:type="gramStart"/>
      <w:r>
        <w:t>useState(</w:t>
      </w:r>
      <w:proofErr w:type="gramEnd"/>
      <w:r>
        <w:t>0);</w:t>
      </w:r>
    </w:p>
    <w:p w14:paraId="262464BE" w14:textId="77777777" w:rsidR="00F13105" w:rsidRDefault="00F13105" w:rsidP="00F13105">
      <w:pPr>
        <w:pStyle w:val="bordercode"/>
      </w:pPr>
    </w:p>
    <w:p w14:paraId="5D3984B2" w14:textId="77777777" w:rsidR="00F13105" w:rsidRDefault="00F13105" w:rsidP="00F13105">
      <w:pPr>
        <w:pStyle w:val="bordercode"/>
      </w:pPr>
      <w:r>
        <w:t xml:space="preserve">  return (</w:t>
      </w:r>
    </w:p>
    <w:p w14:paraId="02A478EF" w14:textId="77777777" w:rsidR="00F13105" w:rsidRDefault="00F13105" w:rsidP="00F13105">
      <w:pPr>
        <w:pStyle w:val="bordercode"/>
      </w:pPr>
      <w:r>
        <w:t xml:space="preserve">    &lt;div&gt;</w:t>
      </w:r>
    </w:p>
    <w:p w14:paraId="7AC01B3F" w14:textId="77777777" w:rsidR="00F13105" w:rsidRDefault="00F13105" w:rsidP="00F13105">
      <w:pPr>
        <w:pStyle w:val="bordercode"/>
      </w:pPr>
      <w:r>
        <w:t xml:space="preserve">      &lt;p&gt;You clicked {count} times&lt;/p&gt;</w:t>
      </w:r>
    </w:p>
    <w:p w14:paraId="36E24975" w14:textId="77777777" w:rsidR="00F13105" w:rsidRDefault="00F13105" w:rsidP="00F13105">
      <w:pPr>
        <w:pStyle w:val="bordercode"/>
      </w:pPr>
      <w:r>
        <w:t xml:space="preserve">      &lt;button onClick</w:t>
      </w:r>
      <w:proofErr w:type="gramStart"/>
      <w:r>
        <w:t>={</w:t>
      </w:r>
      <w:proofErr w:type="gramEnd"/>
      <w:r>
        <w:t>() =&gt; setCount(count + 1)}&gt;</w:t>
      </w:r>
    </w:p>
    <w:p w14:paraId="2228EAF1" w14:textId="77777777" w:rsidR="00F13105" w:rsidRDefault="00F13105" w:rsidP="00F13105">
      <w:pPr>
        <w:pStyle w:val="bordercode"/>
      </w:pPr>
      <w:r>
        <w:t xml:space="preserve">        Click me</w:t>
      </w:r>
    </w:p>
    <w:p w14:paraId="16C9E670" w14:textId="77777777" w:rsidR="00F13105" w:rsidRDefault="00F13105" w:rsidP="00F13105">
      <w:pPr>
        <w:pStyle w:val="bordercode"/>
      </w:pPr>
      <w:r>
        <w:lastRenderedPageBreak/>
        <w:t xml:space="preserve">      &lt;/button&gt;</w:t>
      </w:r>
    </w:p>
    <w:p w14:paraId="5A9A03B8" w14:textId="77777777" w:rsidR="00F13105" w:rsidRDefault="00F13105" w:rsidP="00F13105">
      <w:pPr>
        <w:pStyle w:val="bordercode"/>
      </w:pPr>
      <w:r>
        <w:t xml:space="preserve">    &lt;/div&gt;</w:t>
      </w:r>
    </w:p>
    <w:p w14:paraId="618D8A0D" w14:textId="77777777" w:rsidR="00F13105" w:rsidRDefault="00F13105" w:rsidP="00F13105">
      <w:pPr>
        <w:pStyle w:val="bordercode"/>
      </w:pPr>
      <w:r>
        <w:t xml:space="preserve">  );</w:t>
      </w:r>
    </w:p>
    <w:p w14:paraId="0DF5F742" w14:textId="77777777" w:rsidR="00F13105" w:rsidRDefault="00F13105" w:rsidP="00F13105">
      <w:pPr>
        <w:pStyle w:val="bordercode"/>
      </w:pPr>
      <w:r>
        <w:t>}</w:t>
      </w:r>
    </w:p>
    <w:p w14:paraId="301B4CFC" w14:textId="77777777" w:rsidR="00F13105" w:rsidRDefault="00F13105" w:rsidP="00F13105">
      <w:pPr>
        <w:pStyle w:val="bordercode"/>
      </w:pPr>
    </w:p>
    <w:p w14:paraId="121F88E7" w14:textId="22652741" w:rsidR="00F13105" w:rsidRPr="00F13105" w:rsidRDefault="00F13105" w:rsidP="00F13105">
      <w:pPr>
        <w:pStyle w:val="bordercode"/>
      </w:pPr>
      <w:r>
        <w:t>export default Counter;</w:t>
      </w:r>
    </w:p>
    <w:p w14:paraId="1F971469" w14:textId="77777777" w:rsidR="00F13105" w:rsidRPr="00F13105" w:rsidRDefault="00F13105" w:rsidP="00F13105"/>
    <w:p w14:paraId="28761809" w14:textId="1ACB9804" w:rsidR="007C004C" w:rsidRDefault="00F13105" w:rsidP="00F13105">
      <w:pPr>
        <w:pStyle w:val="nd"/>
        <w:rPr>
          <w:shd w:val="clear" w:color="auto" w:fill="FFFFFF"/>
        </w:rPr>
      </w:pPr>
      <w:proofErr w:type="gramStart"/>
      <w:r w:rsidRPr="00F13105">
        <w:rPr>
          <w:shd w:val="clear" w:color="auto" w:fill="FFFFFF"/>
        </w:rPr>
        <w:t>useState(</w:t>
      </w:r>
      <w:proofErr w:type="gramEnd"/>
      <w:r w:rsidRPr="00F13105">
        <w:rPr>
          <w:shd w:val="clear" w:color="auto" w:fill="FFFFFF"/>
        </w:rPr>
        <w:t>0) khởi tạo state count với giá trị ban đầu là 0. Khi người dùng nhấn nút, setCount được gọi để tăng giá trị của count.</w:t>
      </w:r>
    </w:p>
    <w:p w14:paraId="1EE64301" w14:textId="6D45D5E6" w:rsidR="00F13105" w:rsidRDefault="00F13105" w:rsidP="00F13105">
      <w:pPr>
        <w:pStyle w:val="Heading4"/>
        <w:rPr>
          <w:shd w:val="clear" w:color="auto" w:fill="FFFFFF"/>
        </w:rPr>
      </w:pPr>
      <w:r w:rsidRPr="00F13105">
        <w:rPr>
          <w:shd w:val="clear" w:color="auto" w:fill="FFFFFF"/>
        </w:rPr>
        <w:t>useEffect</w:t>
      </w:r>
    </w:p>
    <w:p w14:paraId="5DE87971" w14:textId="77777777" w:rsidR="00F13105" w:rsidRDefault="00F13105" w:rsidP="00F13105">
      <w:pPr>
        <w:pStyle w:val="nd"/>
      </w:pPr>
      <w:r w:rsidRPr="00F13105">
        <w:rPr>
          <w:rStyle w:val="HTMLCode"/>
          <w:rFonts w:ascii="Times New Roman" w:hAnsi="Times New Roman" w:cs="Times New Roman"/>
          <w:sz w:val="26"/>
          <w:szCs w:val="24"/>
        </w:rPr>
        <w:t>useEffect</w:t>
      </w:r>
      <w:r w:rsidRPr="00F13105">
        <w:t xml:space="preserve"> là hook cho phép bạn thực hiện các side effects trong function component, như gọi API, cập nhật DOM, hoặc đăng ký các event. Nó tương đương với các phương thức </w:t>
      </w:r>
      <w:r w:rsidRPr="00F13105">
        <w:rPr>
          <w:rStyle w:val="HTMLCode"/>
          <w:rFonts w:ascii="Times New Roman" w:hAnsi="Times New Roman" w:cs="Times New Roman"/>
          <w:sz w:val="26"/>
          <w:szCs w:val="24"/>
        </w:rPr>
        <w:t>componentDidMount</w:t>
      </w:r>
      <w:r w:rsidRPr="00F13105">
        <w:t xml:space="preserve">, </w:t>
      </w:r>
      <w:r w:rsidRPr="00F13105">
        <w:rPr>
          <w:rStyle w:val="HTMLCode"/>
          <w:rFonts w:ascii="Times New Roman" w:hAnsi="Times New Roman" w:cs="Times New Roman"/>
          <w:sz w:val="26"/>
          <w:szCs w:val="24"/>
        </w:rPr>
        <w:t>componentDidUpdate</w:t>
      </w:r>
      <w:r w:rsidRPr="00F13105">
        <w:t xml:space="preserve">, và </w:t>
      </w:r>
      <w:r w:rsidRPr="00F13105">
        <w:rPr>
          <w:rStyle w:val="HTMLCode"/>
          <w:rFonts w:ascii="Times New Roman" w:hAnsi="Times New Roman" w:cs="Times New Roman"/>
          <w:sz w:val="26"/>
          <w:szCs w:val="24"/>
        </w:rPr>
        <w:t>componentWillUnmount</w:t>
      </w:r>
      <w:r w:rsidRPr="00F13105">
        <w:t xml:space="preserve"> trong class component.</w:t>
      </w:r>
    </w:p>
    <w:p w14:paraId="73133C8F" w14:textId="37D1DBC4" w:rsidR="00622E12" w:rsidRDefault="00622E12" w:rsidP="00F13105">
      <w:pPr>
        <w:pStyle w:val="nd"/>
      </w:pPr>
      <w:r>
        <w:t>Cú pháp:</w:t>
      </w:r>
    </w:p>
    <w:p w14:paraId="66F0A1FF" w14:textId="77777777" w:rsidR="00F13105" w:rsidRPr="00622E12" w:rsidRDefault="00F13105" w:rsidP="00F13105">
      <w:pPr>
        <w:pStyle w:val="nd"/>
        <w:rPr>
          <w:b/>
          <w:bCs/>
        </w:rPr>
      </w:pPr>
      <w:proofErr w:type="gramStart"/>
      <w:r w:rsidRPr="00622E12">
        <w:rPr>
          <w:b/>
          <w:bCs/>
        </w:rPr>
        <w:t>useEffect(</w:t>
      </w:r>
      <w:proofErr w:type="gramEnd"/>
      <w:r w:rsidRPr="00622E12">
        <w:rPr>
          <w:b/>
          <w:bCs/>
        </w:rPr>
        <w:t>() =&gt; {</w:t>
      </w:r>
    </w:p>
    <w:p w14:paraId="3883945F" w14:textId="77777777" w:rsidR="00F13105" w:rsidRPr="00622E12" w:rsidRDefault="00F13105" w:rsidP="00F13105">
      <w:pPr>
        <w:pStyle w:val="nd"/>
        <w:rPr>
          <w:b/>
          <w:bCs/>
        </w:rPr>
      </w:pPr>
      <w:r w:rsidRPr="00622E12">
        <w:rPr>
          <w:b/>
          <w:bCs/>
        </w:rPr>
        <w:t xml:space="preserve">  // Side effect</w:t>
      </w:r>
    </w:p>
    <w:p w14:paraId="2ADFC719" w14:textId="77777777" w:rsidR="00F13105" w:rsidRPr="00622E12" w:rsidRDefault="00F13105" w:rsidP="00F13105">
      <w:pPr>
        <w:pStyle w:val="nd"/>
        <w:rPr>
          <w:b/>
          <w:bCs/>
        </w:rPr>
      </w:pPr>
      <w:r w:rsidRPr="00622E12">
        <w:rPr>
          <w:b/>
          <w:bCs/>
        </w:rPr>
        <w:t xml:space="preserve">  return () =&gt; {</w:t>
      </w:r>
    </w:p>
    <w:p w14:paraId="65E5C19A" w14:textId="77777777" w:rsidR="00F13105" w:rsidRPr="00622E12" w:rsidRDefault="00F13105" w:rsidP="00F13105">
      <w:pPr>
        <w:pStyle w:val="nd"/>
        <w:rPr>
          <w:b/>
          <w:bCs/>
        </w:rPr>
      </w:pPr>
      <w:r w:rsidRPr="00622E12">
        <w:rPr>
          <w:b/>
          <w:bCs/>
        </w:rPr>
        <w:t xml:space="preserve">    // Cleanup (tùy chọn)</w:t>
      </w:r>
    </w:p>
    <w:p w14:paraId="3A4121A3" w14:textId="77777777" w:rsidR="00F13105" w:rsidRPr="00622E12" w:rsidRDefault="00F13105" w:rsidP="00F13105">
      <w:pPr>
        <w:pStyle w:val="nd"/>
        <w:rPr>
          <w:b/>
          <w:bCs/>
        </w:rPr>
      </w:pPr>
      <w:r w:rsidRPr="00622E12">
        <w:rPr>
          <w:b/>
          <w:bCs/>
        </w:rPr>
        <w:t xml:space="preserve">  };</w:t>
      </w:r>
    </w:p>
    <w:p w14:paraId="29B6266C" w14:textId="6FB44B3F" w:rsidR="00F13105" w:rsidRDefault="00F13105" w:rsidP="00F13105">
      <w:pPr>
        <w:pStyle w:val="nd"/>
        <w:rPr>
          <w:b/>
          <w:bCs/>
        </w:rPr>
      </w:pPr>
      <w:r w:rsidRPr="00622E12">
        <w:rPr>
          <w:b/>
          <w:bCs/>
        </w:rPr>
        <w:t>}, [dependencies]);</w:t>
      </w:r>
    </w:p>
    <w:p w14:paraId="5A0583B7" w14:textId="1E5DB5D7" w:rsidR="00622E12" w:rsidRDefault="00622E12" w:rsidP="00F13105">
      <w:pPr>
        <w:pStyle w:val="nd"/>
        <w:rPr>
          <w:b/>
          <w:bCs/>
        </w:rPr>
      </w:pPr>
      <w:r>
        <w:rPr>
          <w:b/>
          <w:bCs/>
        </w:rPr>
        <w:t>Ví dụ:</w:t>
      </w:r>
    </w:p>
    <w:p w14:paraId="67D81C71" w14:textId="77777777" w:rsidR="00622E12" w:rsidRPr="00622E12" w:rsidRDefault="00622E12" w:rsidP="00622E12">
      <w:pPr>
        <w:pStyle w:val="bordercode"/>
      </w:pPr>
      <w:r w:rsidRPr="00622E12">
        <w:t xml:space="preserve">import React, </w:t>
      </w:r>
      <w:proofErr w:type="gramStart"/>
      <w:r w:rsidRPr="00622E12">
        <w:t>{ useState</w:t>
      </w:r>
      <w:proofErr w:type="gramEnd"/>
      <w:r w:rsidRPr="00622E12">
        <w:t>, useEffect } from 'react';</w:t>
      </w:r>
    </w:p>
    <w:p w14:paraId="68C8170E" w14:textId="77777777" w:rsidR="00622E12" w:rsidRPr="00622E12" w:rsidRDefault="00622E12" w:rsidP="00622E12">
      <w:pPr>
        <w:pStyle w:val="bordercode"/>
      </w:pPr>
    </w:p>
    <w:p w14:paraId="5F296587" w14:textId="77777777" w:rsidR="00622E12" w:rsidRPr="00622E12" w:rsidRDefault="00622E12" w:rsidP="00622E12">
      <w:pPr>
        <w:pStyle w:val="bordercode"/>
      </w:pPr>
      <w:r w:rsidRPr="00622E12">
        <w:t xml:space="preserve">function </w:t>
      </w:r>
      <w:proofErr w:type="gramStart"/>
      <w:r w:rsidRPr="00622E12">
        <w:t>Timer(</w:t>
      </w:r>
      <w:proofErr w:type="gramEnd"/>
      <w:r w:rsidRPr="00622E12">
        <w:t>) {</w:t>
      </w:r>
    </w:p>
    <w:p w14:paraId="5228C608" w14:textId="77777777" w:rsidR="00622E12" w:rsidRPr="00622E12" w:rsidRDefault="00622E12" w:rsidP="00622E12">
      <w:pPr>
        <w:pStyle w:val="bordercode"/>
      </w:pPr>
      <w:r w:rsidRPr="00622E12">
        <w:t xml:space="preserve">  const [seconds, setSeconds] = </w:t>
      </w:r>
      <w:proofErr w:type="gramStart"/>
      <w:r w:rsidRPr="00622E12">
        <w:t>useState(</w:t>
      </w:r>
      <w:proofErr w:type="gramEnd"/>
      <w:r w:rsidRPr="00622E12">
        <w:t>0);</w:t>
      </w:r>
    </w:p>
    <w:p w14:paraId="01420085" w14:textId="77777777" w:rsidR="00622E12" w:rsidRPr="00622E12" w:rsidRDefault="00622E12" w:rsidP="00622E12">
      <w:pPr>
        <w:pStyle w:val="bordercode"/>
      </w:pPr>
    </w:p>
    <w:p w14:paraId="5C1A9919" w14:textId="77777777" w:rsidR="00622E12" w:rsidRPr="00622E12" w:rsidRDefault="00622E12" w:rsidP="00622E12">
      <w:pPr>
        <w:pStyle w:val="bordercode"/>
      </w:pPr>
      <w:r w:rsidRPr="00622E12">
        <w:t xml:space="preserve">  </w:t>
      </w:r>
      <w:proofErr w:type="gramStart"/>
      <w:r w:rsidRPr="00622E12">
        <w:t>useEffect(</w:t>
      </w:r>
      <w:proofErr w:type="gramEnd"/>
      <w:r w:rsidRPr="00622E12">
        <w:t>() =&gt; {</w:t>
      </w:r>
    </w:p>
    <w:p w14:paraId="0370496D" w14:textId="77777777" w:rsidR="00622E12" w:rsidRPr="00622E12" w:rsidRDefault="00622E12" w:rsidP="00622E12">
      <w:pPr>
        <w:pStyle w:val="bordercode"/>
      </w:pPr>
      <w:r w:rsidRPr="00622E12">
        <w:t xml:space="preserve">    const interval = </w:t>
      </w:r>
      <w:proofErr w:type="gramStart"/>
      <w:r w:rsidRPr="00622E12">
        <w:t>setInterval(</w:t>
      </w:r>
      <w:proofErr w:type="gramEnd"/>
      <w:r w:rsidRPr="00622E12">
        <w:t>() =&gt; {</w:t>
      </w:r>
    </w:p>
    <w:p w14:paraId="05BD8469" w14:textId="77777777" w:rsidR="00622E12" w:rsidRPr="00622E12" w:rsidRDefault="00622E12" w:rsidP="00622E12">
      <w:pPr>
        <w:pStyle w:val="bordercode"/>
      </w:pPr>
      <w:r w:rsidRPr="00622E12">
        <w:t xml:space="preserve">      </w:t>
      </w:r>
      <w:proofErr w:type="gramStart"/>
      <w:r w:rsidRPr="00622E12">
        <w:t>setSeconds(</w:t>
      </w:r>
      <w:proofErr w:type="gramEnd"/>
      <w:r w:rsidRPr="00622E12">
        <w:t>seconds =&gt; seconds + 1);</w:t>
      </w:r>
    </w:p>
    <w:p w14:paraId="528D7142" w14:textId="77777777" w:rsidR="00622E12" w:rsidRPr="00622E12" w:rsidRDefault="00622E12" w:rsidP="00622E12">
      <w:pPr>
        <w:pStyle w:val="bordercode"/>
      </w:pPr>
      <w:r w:rsidRPr="00622E12">
        <w:t xml:space="preserve">    }, 1000);</w:t>
      </w:r>
    </w:p>
    <w:p w14:paraId="173EC4E6" w14:textId="77777777" w:rsidR="00622E12" w:rsidRPr="00622E12" w:rsidRDefault="00622E12" w:rsidP="00622E12">
      <w:pPr>
        <w:pStyle w:val="bordercode"/>
      </w:pPr>
      <w:r w:rsidRPr="00622E12">
        <w:t xml:space="preserve">    </w:t>
      </w:r>
    </w:p>
    <w:p w14:paraId="5E146FD0" w14:textId="77777777" w:rsidR="00622E12" w:rsidRPr="00622E12" w:rsidRDefault="00622E12" w:rsidP="00622E12">
      <w:pPr>
        <w:pStyle w:val="bordercode"/>
      </w:pPr>
      <w:r w:rsidRPr="00622E12">
        <w:lastRenderedPageBreak/>
        <w:t xml:space="preserve">    return () =&gt; clearInterval(interval); // Cleanup khi component unmount</w:t>
      </w:r>
    </w:p>
    <w:p w14:paraId="51126A9C" w14:textId="77777777" w:rsidR="00622E12" w:rsidRPr="00622E12" w:rsidRDefault="00622E12" w:rsidP="00622E12">
      <w:pPr>
        <w:pStyle w:val="bordercode"/>
      </w:pPr>
      <w:r w:rsidRPr="00622E12">
        <w:t xml:space="preserve">  }, []);</w:t>
      </w:r>
    </w:p>
    <w:p w14:paraId="4A90B9AA" w14:textId="77777777" w:rsidR="00622E12" w:rsidRPr="00622E12" w:rsidRDefault="00622E12" w:rsidP="00622E12">
      <w:pPr>
        <w:pStyle w:val="bordercode"/>
      </w:pPr>
    </w:p>
    <w:p w14:paraId="2D2F842D" w14:textId="77777777" w:rsidR="00622E12" w:rsidRPr="00622E12" w:rsidRDefault="00622E12" w:rsidP="00622E12">
      <w:pPr>
        <w:pStyle w:val="bordercode"/>
      </w:pPr>
      <w:r w:rsidRPr="00622E12">
        <w:t xml:space="preserve">  return &lt;div&gt;Timer: {seconds} seconds&lt;/div&gt;;</w:t>
      </w:r>
    </w:p>
    <w:p w14:paraId="12EE8EE3" w14:textId="77777777" w:rsidR="00622E12" w:rsidRPr="00622E12" w:rsidRDefault="00622E12" w:rsidP="00622E12">
      <w:pPr>
        <w:pStyle w:val="bordercode"/>
      </w:pPr>
      <w:r w:rsidRPr="00622E12">
        <w:t>}</w:t>
      </w:r>
    </w:p>
    <w:p w14:paraId="64EC5A74" w14:textId="77777777" w:rsidR="00622E12" w:rsidRPr="00622E12" w:rsidRDefault="00622E12" w:rsidP="00622E12">
      <w:pPr>
        <w:pStyle w:val="bordercode"/>
      </w:pPr>
    </w:p>
    <w:p w14:paraId="3656FB22" w14:textId="5A56F2A0" w:rsidR="00622E12" w:rsidRPr="00622E12" w:rsidRDefault="00622E12" w:rsidP="00622E12">
      <w:pPr>
        <w:pStyle w:val="bordercode"/>
      </w:pPr>
      <w:r w:rsidRPr="00622E12">
        <w:t>export default Timer;</w:t>
      </w:r>
    </w:p>
    <w:p w14:paraId="7645190C" w14:textId="77777777" w:rsidR="00F13105" w:rsidRDefault="00F13105" w:rsidP="00F13105"/>
    <w:p w14:paraId="7D951561" w14:textId="7AAE4ADC" w:rsidR="00622E12" w:rsidRDefault="00622E12" w:rsidP="00622E12">
      <w:pPr>
        <w:pStyle w:val="nd"/>
      </w:pPr>
      <w:r w:rsidRPr="00622E12">
        <w:t>Trong ví dụ này, useEffect khởi tạo một setInterval khi component được render lần đầu tiên. Khi component unmount, clearInterval sẽ được gọi để dọn dẹp interval.</w:t>
      </w:r>
    </w:p>
    <w:p w14:paraId="5675982E" w14:textId="4E566362" w:rsidR="00622E12" w:rsidRDefault="00622E12" w:rsidP="00622E12">
      <w:pPr>
        <w:pStyle w:val="Heading4"/>
      </w:pPr>
      <w:r w:rsidRPr="00622E12">
        <w:t>useContext</w:t>
      </w:r>
    </w:p>
    <w:p w14:paraId="5A343007" w14:textId="7223EC64" w:rsidR="00622E12" w:rsidRDefault="00622E12" w:rsidP="00622E12">
      <w:pPr>
        <w:pStyle w:val="nd"/>
      </w:pPr>
      <w:r w:rsidRPr="00622E12">
        <w:t>useContext cho phép bạn sử dụng context mà không cần phải sử dụng các thành phần trung gian (props drilling). Nó giúp truyền dữ liệu từ component cha xuống các component con ở nhiều cấp độ mà không cần truyền qua từng cấp.</w:t>
      </w:r>
    </w:p>
    <w:p w14:paraId="2C3ABD53" w14:textId="504314D2" w:rsidR="00622E12" w:rsidRDefault="00622E12" w:rsidP="00622E12">
      <w:pPr>
        <w:pStyle w:val="nd"/>
      </w:pPr>
      <w:r>
        <w:t>Ví dụ:</w:t>
      </w:r>
    </w:p>
    <w:p w14:paraId="73DDBFC6" w14:textId="77777777" w:rsidR="00622E12" w:rsidRDefault="00622E12" w:rsidP="00622E12">
      <w:pPr>
        <w:pStyle w:val="bordercode"/>
      </w:pPr>
      <w:r>
        <w:t xml:space="preserve">import React, </w:t>
      </w:r>
      <w:proofErr w:type="gramStart"/>
      <w:r>
        <w:t>{ useContext</w:t>
      </w:r>
      <w:proofErr w:type="gramEnd"/>
      <w:r>
        <w:t xml:space="preserve"> } from 'react';</w:t>
      </w:r>
    </w:p>
    <w:p w14:paraId="1D130159" w14:textId="77777777" w:rsidR="00622E12" w:rsidRDefault="00622E12" w:rsidP="00622E12">
      <w:pPr>
        <w:pStyle w:val="bordercode"/>
      </w:pPr>
    </w:p>
    <w:p w14:paraId="7D2774E4" w14:textId="77777777" w:rsidR="00622E12" w:rsidRDefault="00622E12" w:rsidP="00622E12">
      <w:pPr>
        <w:pStyle w:val="bordercode"/>
      </w:pPr>
      <w:r>
        <w:t>const ThemeContext = React.createContext('light');</w:t>
      </w:r>
    </w:p>
    <w:p w14:paraId="6DBC4C8E" w14:textId="77777777" w:rsidR="00622E12" w:rsidRDefault="00622E12" w:rsidP="00622E12">
      <w:pPr>
        <w:pStyle w:val="bordercode"/>
      </w:pPr>
    </w:p>
    <w:p w14:paraId="6BD1DBFE" w14:textId="77777777" w:rsidR="00622E12" w:rsidRDefault="00622E12" w:rsidP="00622E12">
      <w:pPr>
        <w:pStyle w:val="bordercode"/>
      </w:pPr>
      <w:r>
        <w:t xml:space="preserve">function </w:t>
      </w:r>
      <w:proofErr w:type="gramStart"/>
      <w:r>
        <w:t>ThemedButton(</w:t>
      </w:r>
      <w:proofErr w:type="gramEnd"/>
      <w:r>
        <w:t>) {</w:t>
      </w:r>
    </w:p>
    <w:p w14:paraId="6CF19B94" w14:textId="77777777" w:rsidR="00622E12" w:rsidRDefault="00622E12" w:rsidP="00622E12">
      <w:pPr>
        <w:pStyle w:val="bordercode"/>
      </w:pPr>
      <w:r>
        <w:t xml:space="preserve">  const theme = </w:t>
      </w:r>
      <w:proofErr w:type="gramStart"/>
      <w:r>
        <w:t>useContext(</w:t>
      </w:r>
      <w:proofErr w:type="gramEnd"/>
      <w:r>
        <w:t>ThemeContext);</w:t>
      </w:r>
    </w:p>
    <w:p w14:paraId="0BEA63CC" w14:textId="77777777" w:rsidR="00622E12" w:rsidRDefault="00622E12" w:rsidP="00622E12">
      <w:pPr>
        <w:pStyle w:val="bordercode"/>
      </w:pPr>
      <w:r>
        <w:t xml:space="preserve">  return &lt;button style</w:t>
      </w:r>
      <w:proofErr w:type="gramStart"/>
      <w:r>
        <w:t>={</w:t>
      </w:r>
      <w:proofErr w:type="gramEnd"/>
      <w:r>
        <w:t>{ background: theme === 'dark' ? '#333</w:t>
      </w:r>
      <w:proofErr w:type="gramStart"/>
      <w:r>
        <w:t>' :</w:t>
      </w:r>
      <w:proofErr w:type="gramEnd"/>
      <w:r>
        <w:t xml:space="preserve"> '#FFF' }}&gt;I am styled by {theme} theme&lt;/button&gt;;</w:t>
      </w:r>
    </w:p>
    <w:p w14:paraId="3A03334B" w14:textId="77777777" w:rsidR="00622E12" w:rsidRDefault="00622E12" w:rsidP="00622E12">
      <w:pPr>
        <w:pStyle w:val="bordercode"/>
      </w:pPr>
      <w:r>
        <w:t>}</w:t>
      </w:r>
    </w:p>
    <w:p w14:paraId="27D3A834" w14:textId="77777777" w:rsidR="00622E12" w:rsidRDefault="00622E12" w:rsidP="00622E12">
      <w:pPr>
        <w:pStyle w:val="bordercode"/>
      </w:pPr>
    </w:p>
    <w:p w14:paraId="7DE89234" w14:textId="77777777" w:rsidR="00622E12" w:rsidRDefault="00622E12" w:rsidP="00622E12">
      <w:pPr>
        <w:pStyle w:val="bordercode"/>
      </w:pPr>
      <w:r>
        <w:t xml:space="preserve">function </w:t>
      </w:r>
      <w:proofErr w:type="gramStart"/>
      <w:r>
        <w:t>App(</w:t>
      </w:r>
      <w:proofErr w:type="gramEnd"/>
      <w:r>
        <w:t>) {</w:t>
      </w:r>
    </w:p>
    <w:p w14:paraId="5E3DC163" w14:textId="77777777" w:rsidR="00622E12" w:rsidRDefault="00622E12" w:rsidP="00622E12">
      <w:pPr>
        <w:pStyle w:val="bordercode"/>
      </w:pPr>
      <w:r>
        <w:t xml:space="preserve">  return (</w:t>
      </w:r>
    </w:p>
    <w:p w14:paraId="0230CD68" w14:textId="77777777" w:rsidR="00622E12" w:rsidRDefault="00622E12" w:rsidP="00622E12">
      <w:pPr>
        <w:pStyle w:val="bordercode"/>
      </w:pPr>
      <w:r>
        <w:t xml:space="preserve">    &lt;ThemeContext.Provider value="dark"&gt;</w:t>
      </w:r>
    </w:p>
    <w:p w14:paraId="2544CB7A" w14:textId="77777777" w:rsidR="00622E12" w:rsidRDefault="00622E12" w:rsidP="00622E12">
      <w:pPr>
        <w:pStyle w:val="bordercode"/>
      </w:pPr>
      <w:r>
        <w:t xml:space="preserve">      &lt;ThemedButton /&gt;</w:t>
      </w:r>
    </w:p>
    <w:p w14:paraId="5B3EBFBE" w14:textId="77777777" w:rsidR="00622E12" w:rsidRDefault="00622E12" w:rsidP="00622E12">
      <w:pPr>
        <w:pStyle w:val="bordercode"/>
      </w:pPr>
      <w:r>
        <w:t xml:space="preserve">    &lt;/ThemeContext.Provider&gt;</w:t>
      </w:r>
    </w:p>
    <w:p w14:paraId="114EC440" w14:textId="77777777" w:rsidR="00622E12" w:rsidRDefault="00622E12" w:rsidP="00622E12">
      <w:pPr>
        <w:pStyle w:val="bordercode"/>
      </w:pPr>
      <w:r>
        <w:t xml:space="preserve">  );</w:t>
      </w:r>
    </w:p>
    <w:p w14:paraId="15CB9821" w14:textId="77777777" w:rsidR="00622E12" w:rsidRDefault="00622E12" w:rsidP="00622E12">
      <w:pPr>
        <w:pStyle w:val="bordercode"/>
      </w:pPr>
      <w:r>
        <w:t>}</w:t>
      </w:r>
    </w:p>
    <w:p w14:paraId="3E97EB67" w14:textId="77777777" w:rsidR="00622E12" w:rsidRDefault="00622E12" w:rsidP="00622E12">
      <w:pPr>
        <w:pStyle w:val="bordercode"/>
      </w:pPr>
    </w:p>
    <w:p w14:paraId="043C47DF" w14:textId="652E97D9" w:rsidR="00622E12" w:rsidRPr="00622E12" w:rsidRDefault="00622E12" w:rsidP="00622E12">
      <w:pPr>
        <w:pStyle w:val="bordercode"/>
      </w:pPr>
      <w:r>
        <w:t>export default App;</w:t>
      </w:r>
    </w:p>
    <w:p w14:paraId="6C0DAF84" w14:textId="61EEC4F9" w:rsidR="00F13105" w:rsidRDefault="00622E12" w:rsidP="00622E12">
      <w:pPr>
        <w:pStyle w:val="nd"/>
        <w:rPr>
          <w:shd w:val="clear" w:color="auto" w:fill="FFFFFF"/>
        </w:rPr>
      </w:pPr>
      <w:proofErr w:type="gramStart"/>
      <w:r w:rsidRPr="00622E12">
        <w:rPr>
          <w:shd w:val="clear" w:color="auto" w:fill="FFFFFF"/>
        </w:rPr>
        <w:lastRenderedPageBreak/>
        <w:t>useContext(</w:t>
      </w:r>
      <w:proofErr w:type="gramEnd"/>
      <w:r w:rsidRPr="00622E12">
        <w:rPr>
          <w:shd w:val="clear" w:color="auto" w:fill="FFFFFF"/>
        </w:rPr>
        <w:t>ThemeContext) giúp component ThemedButton truy cập trực tiếp vào giá trị context ("dark") mà không cần truyền qua props.</w:t>
      </w:r>
    </w:p>
    <w:p w14:paraId="7A4562C4" w14:textId="637110C4" w:rsidR="00622E12" w:rsidRDefault="00622E12" w:rsidP="00622E12">
      <w:pPr>
        <w:pStyle w:val="Heading4"/>
        <w:rPr>
          <w:shd w:val="clear" w:color="auto" w:fill="FFFFFF"/>
        </w:rPr>
      </w:pPr>
      <w:r w:rsidRPr="00622E12">
        <w:rPr>
          <w:shd w:val="clear" w:color="auto" w:fill="FFFFFF"/>
        </w:rPr>
        <w:t>useReducer</w:t>
      </w:r>
    </w:p>
    <w:p w14:paraId="611D7AB9" w14:textId="44AAED06" w:rsidR="00622E12" w:rsidRDefault="00622E12" w:rsidP="00622E12">
      <w:pPr>
        <w:pStyle w:val="nd"/>
      </w:pPr>
      <w:r w:rsidRPr="00622E12">
        <w:t>useReducer là hook thường được sử dụng để quản lý state phức tạp hơn, đặc biệt khi nhiều biến state có liên quan đến nhau. Nó giống với mô hình reducer trong Redux.</w:t>
      </w:r>
    </w:p>
    <w:p w14:paraId="2BCEBB51" w14:textId="540EDB40" w:rsidR="00622E12" w:rsidRDefault="00622E12" w:rsidP="00622E12">
      <w:pPr>
        <w:pStyle w:val="nd"/>
        <w:rPr>
          <w:b/>
          <w:bCs/>
        </w:rPr>
      </w:pPr>
      <w:r>
        <w:t xml:space="preserve">Cú pháp: </w:t>
      </w:r>
      <w:r w:rsidRPr="00622E12">
        <w:rPr>
          <w:b/>
          <w:bCs/>
        </w:rPr>
        <w:t xml:space="preserve">const [state, dispatch] = </w:t>
      </w:r>
      <w:proofErr w:type="gramStart"/>
      <w:r w:rsidRPr="00622E12">
        <w:rPr>
          <w:b/>
          <w:bCs/>
        </w:rPr>
        <w:t>useReducer(</w:t>
      </w:r>
      <w:proofErr w:type="gramEnd"/>
      <w:r w:rsidRPr="00622E12">
        <w:rPr>
          <w:b/>
          <w:bCs/>
        </w:rPr>
        <w:t>reducer, initialState);</w:t>
      </w:r>
    </w:p>
    <w:p w14:paraId="3E430967" w14:textId="77777777" w:rsidR="00622E12" w:rsidRDefault="00622E12" w:rsidP="00622E12">
      <w:pPr>
        <w:pStyle w:val="bordercode"/>
      </w:pPr>
      <w:r>
        <w:t xml:space="preserve">import React, </w:t>
      </w:r>
      <w:proofErr w:type="gramStart"/>
      <w:r>
        <w:t>{ useReducer</w:t>
      </w:r>
      <w:proofErr w:type="gramEnd"/>
      <w:r>
        <w:t xml:space="preserve"> } from 'react';</w:t>
      </w:r>
    </w:p>
    <w:p w14:paraId="2CCC93E1" w14:textId="77777777" w:rsidR="00622E12" w:rsidRDefault="00622E12" w:rsidP="00622E12">
      <w:pPr>
        <w:pStyle w:val="bordercode"/>
      </w:pPr>
    </w:p>
    <w:p w14:paraId="3F51E1F3" w14:textId="77777777" w:rsidR="00622E12" w:rsidRDefault="00622E12" w:rsidP="00622E12">
      <w:pPr>
        <w:pStyle w:val="bordercode"/>
      </w:pPr>
      <w:r>
        <w:t xml:space="preserve">const initialState = </w:t>
      </w:r>
      <w:proofErr w:type="gramStart"/>
      <w:r>
        <w:t>{ count</w:t>
      </w:r>
      <w:proofErr w:type="gramEnd"/>
      <w:r>
        <w:t>: 0 };</w:t>
      </w:r>
    </w:p>
    <w:p w14:paraId="4355FE7E" w14:textId="77777777" w:rsidR="00622E12" w:rsidRDefault="00622E12" w:rsidP="00622E12">
      <w:pPr>
        <w:pStyle w:val="bordercode"/>
      </w:pPr>
    </w:p>
    <w:p w14:paraId="55111219" w14:textId="77777777" w:rsidR="00622E12" w:rsidRDefault="00622E12" w:rsidP="00622E12">
      <w:pPr>
        <w:pStyle w:val="bordercode"/>
      </w:pPr>
      <w:r>
        <w:t xml:space="preserve">function </w:t>
      </w:r>
      <w:proofErr w:type="gramStart"/>
      <w:r>
        <w:t>reducer(</w:t>
      </w:r>
      <w:proofErr w:type="gramEnd"/>
      <w:r>
        <w:t>state, action) {</w:t>
      </w:r>
    </w:p>
    <w:p w14:paraId="0AF01942" w14:textId="77777777" w:rsidR="00622E12" w:rsidRDefault="00622E12" w:rsidP="00622E12">
      <w:pPr>
        <w:pStyle w:val="bordercode"/>
      </w:pPr>
      <w:r>
        <w:t xml:space="preserve">  switch (</w:t>
      </w:r>
      <w:proofErr w:type="gramStart"/>
      <w:r>
        <w:t>action.type</w:t>
      </w:r>
      <w:proofErr w:type="gramEnd"/>
      <w:r>
        <w:t>) {</w:t>
      </w:r>
    </w:p>
    <w:p w14:paraId="3805BA17" w14:textId="77777777" w:rsidR="00622E12" w:rsidRDefault="00622E12" w:rsidP="00622E12">
      <w:pPr>
        <w:pStyle w:val="bordercode"/>
      </w:pPr>
      <w:r>
        <w:t xml:space="preserve">    case 'increment':</w:t>
      </w:r>
    </w:p>
    <w:p w14:paraId="4EC0D846" w14:textId="77777777" w:rsidR="00622E12" w:rsidRDefault="00622E12" w:rsidP="00622E12">
      <w:pPr>
        <w:pStyle w:val="bordercode"/>
      </w:pPr>
      <w:r>
        <w:t xml:space="preserve">      return </w:t>
      </w:r>
      <w:proofErr w:type="gramStart"/>
      <w:r>
        <w:t>{ count</w:t>
      </w:r>
      <w:proofErr w:type="gramEnd"/>
      <w:r>
        <w:t>: state.count + 1 };</w:t>
      </w:r>
    </w:p>
    <w:p w14:paraId="5735E00D" w14:textId="77777777" w:rsidR="00622E12" w:rsidRDefault="00622E12" w:rsidP="00622E12">
      <w:pPr>
        <w:pStyle w:val="bordercode"/>
      </w:pPr>
      <w:r>
        <w:t xml:space="preserve">    case 'decrement':</w:t>
      </w:r>
    </w:p>
    <w:p w14:paraId="48E13EC5" w14:textId="77777777" w:rsidR="00622E12" w:rsidRDefault="00622E12" w:rsidP="00622E12">
      <w:pPr>
        <w:pStyle w:val="bordercode"/>
      </w:pPr>
      <w:r>
        <w:t xml:space="preserve">      return </w:t>
      </w:r>
      <w:proofErr w:type="gramStart"/>
      <w:r>
        <w:t>{ count</w:t>
      </w:r>
      <w:proofErr w:type="gramEnd"/>
      <w:r>
        <w:t>: state.count - 1 };</w:t>
      </w:r>
    </w:p>
    <w:p w14:paraId="0431E290" w14:textId="77777777" w:rsidR="00622E12" w:rsidRDefault="00622E12" w:rsidP="00622E12">
      <w:pPr>
        <w:pStyle w:val="bordercode"/>
      </w:pPr>
      <w:r>
        <w:t xml:space="preserve">    default:</w:t>
      </w:r>
    </w:p>
    <w:p w14:paraId="08CD5D5F" w14:textId="77777777" w:rsidR="00622E12" w:rsidRDefault="00622E12" w:rsidP="00622E12">
      <w:pPr>
        <w:pStyle w:val="bordercode"/>
      </w:pPr>
      <w:r>
        <w:t xml:space="preserve">      return state;</w:t>
      </w:r>
    </w:p>
    <w:p w14:paraId="4983BBAF" w14:textId="77777777" w:rsidR="00622E12" w:rsidRDefault="00622E12" w:rsidP="00622E12">
      <w:pPr>
        <w:pStyle w:val="bordercode"/>
      </w:pPr>
      <w:r>
        <w:t xml:space="preserve">  }</w:t>
      </w:r>
    </w:p>
    <w:p w14:paraId="5DC40EED" w14:textId="77777777" w:rsidR="00622E12" w:rsidRDefault="00622E12" w:rsidP="00622E12">
      <w:pPr>
        <w:pStyle w:val="bordercode"/>
      </w:pPr>
      <w:r>
        <w:t>}</w:t>
      </w:r>
    </w:p>
    <w:p w14:paraId="457D7895" w14:textId="77777777" w:rsidR="00622E12" w:rsidRDefault="00622E12" w:rsidP="00622E12">
      <w:pPr>
        <w:pStyle w:val="bordercode"/>
      </w:pPr>
    </w:p>
    <w:p w14:paraId="7987C7D7" w14:textId="77777777" w:rsidR="00622E12" w:rsidRDefault="00622E12" w:rsidP="00622E12">
      <w:pPr>
        <w:pStyle w:val="bordercode"/>
      </w:pPr>
      <w:r>
        <w:t xml:space="preserve">function </w:t>
      </w:r>
      <w:proofErr w:type="gramStart"/>
      <w:r>
        <w:t>Counter(</w:t>
      </w:r>
      <w:proofErr w:type="gramEnd"/>
      <w:r>
        <w:t>) {</w:t>
      </w:r>
    </w:p>
    <w:p w14:paraId="690A6988" w14:textId="77777777" w:rsidR="00622E12" w:rsidRDefault="00622E12" w:rsidP="00622E12">
      <w:pPr>
        <w:pStyle w:val="bordercode"/>
      </w:pPr>
      <w:r>
        <w:t xml:space="preserve">  const [state, dispatch] = </w:t>
      </w:r>
      <w:proofErr w:type="gramStart"/>
      <w:r>
        <w:t>useReducer(</w:t>
      </w:r>
      <w:proofErr w:type="gramEnd"/>
      <w:r>
        <w:t>reducer, initialState);</w:t>
      </w:r>
    </w:p>
    <w:p w14:paraId="4F7F6BEF" w14:textId="77777777" w:rsidR="00622E12" w:rsidRDefault="00622E12" w:rsidP="00622E12">
      <w:pPr>
        <w:pStyle w:val="bordercode"/>
      </w:pPr>
    </w:p>
    <w:p w14:paraId="665C8E62" w14:textId="77777777" w:rsidR="00622E12" w:rsidRDefault="00622E12" w:rsidP="00622E12">
      <w:pPr>
        <w:pStyle w:val="bordercode"/>
      </w:pPr>
      <w:r>
        <w:t xml:space="preserve">  return (</w:t>
      </w:r>
    </w:p>
    <w:p w14:paraId="07CF2849" w14:textId="77777777" w:rsidR="00622E12" w:rsidRDefault="00622E12" w:rsidP="00622E12">
      <w:pPr>
        <w:pStyle w:val="bordercode"/>
      </w:pPr>
      <w:r>
        <w:t xml:space="preserve">    &lt;div&gt;</w:t>
      </w:r>
    </w:p>
    <w:p w14:paraId="31493477" w14:textId="77777777" w:rsidR="00622E12" w:rsidRDefault="00622E12" w:rsidP="00622E12">
      <w:pPr>
        <w:pStyle w:val="bordercode"/>
      </w:pPr>
      <w:r>
        <w:t xml:space="preserve">      &lt;p&gt;Count: {</w:t>
      </w:r>
      <w:proofErr w:type="gramStart"/>
      <w:r>
        <w:t>state.count</w:t>
      </w:r>
      <w:proofErr w:type="gramEnd"/>
      <w:r>
        <w:t>}&lt;/p&gt;</w:t>
      </w:r>
    </w:p>
    <w:p w14:paraId="606E78B1" w14:textId="77777777" w:rsidR="00622E12" w:rsidRDefault="00622E12" w:rsidP="00622E12">
      <w:pPr>
        <w:pStyle w:val="bordercode"/>
      </w:pPr>
      <w:r>
        <w:t xml:space="preserve">      &lt;button onClick</w:t>
      </w:r>
      <w:proofErr w:type="gramStart"/>
      <w:r>
        <w:t>={</w:t>
      </w:r>
      <w:proofErr w:type="gramEnd"/>
      <w:r>
        <w:t>() =&gt; dispatch({ type: 'increment' })}&gt;+&lt;/button&gt;</w:t>
      </w:r>
    </w:p>
    <w:p w14:paraId="091918BD" w14:textId="77777777" w:rsidR="00622E12" w:rsidRDefault="00622E12" w:rsidP="00622E12">
      <w:pPr>
        <w:pStyle w:val="bordercode"/>
      </w:pPr>
      <w:r>
        <w:t xml:space="preserve">      &lt;button onClick</w:t>
      </w:r>
      <w:proofErr w:type="gramStart"/>
      <w:r>
        <w:t>={</w:t>
      </w:r>
      <w:proofErr w:type="gramEnd"/>
      <w:r>
        <w:t>() =&gt; dispatch({ type: 'decrement' })}&gt;-&lt;/button&gt;</w:t>
      </w:r>
    </w:p>
    <w:p w14:paraId="22D6B67F" w14:textId="77777777" w:rsidR="00622E12" w:rsidRDefault="00622E12" w:rsidP="00622E12">
      <w:pPr>
        <w:pStyle w:val="bordercode"/>
      </w:pPr>
      <w:r>
        <w:t xml:space="preserve">    &lt;/div&gt;</w:t>
      </w:r>
    </w:p>
    <w:p w14:paraId="2223E394" w14:textId="77777777" w:rsidR="00622E12" w:rsidRDefault="00622E12" w:rsidP="00622E12">
      <w:pPr>
        <w:pStyle w:val="bordercode"/>
      </w:pPr>
      <w:r>
        <w:t xml:space="preserve">  );</w:t>
      </w:r>
    </w:p>
    <w:p w14:paraId="55DE7C81" w14:textId="77777777" w:rsidR="00622E12" w:rsidRDefault="00622E12" w:rsidP="00622E12">
      <w:pPr>
        <w:pStyle w:val="bordercode"/>
      </w:pPr>
      <w:r>
        <w:t>}</w:t>
      </w:r>
    </w:p>
    <w:p w14:paraId="535B559A" w14:textId="77777777" w:rsidR="00622E12" w:rsidRDefault="00622E12" w:rsidP="00622E12">
      <w:pPr>
        <w:pStyle w:val="bordercode"/>
      </w:pPr>
    </w:p>
    <w:p w14:paraId="2738D748" w14:textId="71EFCEA2" w:rsidR="00622E12" w:rsidRPr="00622E12" w:rsidRDefault="00622E12" w:rsidP="00622E12">
      <w:pPr>
        <w:pStyle w:val="bordercode"/>
      </w:pPr>
      <w:r>
        <w:t>export default Counter;</w:t>
      </w:r>
    </w:p>
    <w:p w14:paraId="3279307F" w14:textId="77777777" w:rsidR="00622E12" w:rsidRDefault="00622E12" w:rsidP="00622E12">
      <w:pPr>
        <w:rPr>
          <w:shd w:val="clear" w:color="auto" w:fill="FFFFFF"/>
        </w:rPr>
      </w:pPr>
    </w:p>
    <w:p w14:paraId="4AF2155A" w14:textId="23569688" w:rsidR="00622E12" w:rsidRDefault="00622E12" w:rsidP="00622E12">
      <w:pPr>
        <w:pStyle w:val="nd"/>
        <w:rPr>
          <w:shd w:val="clear" w:color="auto" w:fill="FFFFFF"/>
        </w:rPr>
      </w:pPr>
      <w:r w:rsidRPr="00622E12">
        <w:rPr>
          <w:shd w:val="clear" w:color="auto" w:fill="FFFFFF"/>
        </w:rPr>
        <w:lastRenderedPageBreak/>
        <w:t>useReducer giúp quản lý logic tăng và giảm giá trị của state count dựa trên các hành động được dispatch.</w:t>
      </w:r>
    </w:p>
    <w:p w14:paraId="44F1BD78" w14:textId="6AD610E9" w:rsidR="00622E12" w:rsidRDefault="00622E12" w:rsidP="00622E12">
      <w:pPr>
        <w:pStyle w:val="Heading4"/>
        <w:rPr>
          <w:shd w:val="clear" w:color="auto" w:fill="FFFFFF"/>
        </w:rPr>
      </w:pPr>
      <w:r w:rsidRPr="00622E12">
        <w:rPr>
          <w:shd w:val="clear" w:color="auto" w:fill="FFFFFF"/>
        </w:rPr>
        <w:t>useRef</w:t>
      </w:r>
    </w:p>
    <w:p w14:paraId="37A8A26E" w14:textId="3FA3D25B" w:rsidR="00622E12" w:rsidRDefault="00622E12" w:rsidP="00622E12">
      <w:pPr>
        <w:pStyle w:val="nd"/>
      </w:pPr>
      <w:r w:rsidRPr="00622E12">
        <w:t>useRef cung cấp một cách để giữ tham chiếu đến một phần tử DOM hoặc lưu trữ một giá trị nào đó mà không cần render lại component.</w:t>
      </w:r>
    </w:p>
    <w:p w14:paraId="58345D8E" w14:textId="77777777" w:rsidR="00622E12" w:rsidRDefault="00622E12" w:rsidP="00622E12">
      <w:pPr>
        <w:pStyle w:val="bordercode"/>
      </w:pPr>
      <w:r>
        <w:t xml:space="preserve">import React, </w:t>
      </w:r>
      <w:proofErr w:type="gramStart"/>
      <w:r>
        <w:t>{ useRef</w:t>
      </w:r>
      <w:proofErr w:type="gramEnd"/>
      <w:r>
        <w:t xml:space="preserve"> } from 'react';</w:t>
      </w:r>
    </w:p>
    <w:p w14:paraId="6BF5F703" w14:textId="77777777" w:rsidR="00622E12" w:rsidRDefault="00622E12" w:rsidP="00622E12">
      <w:pPr>
        <w:pStyle w:val="bordercode"/>
      </w:pPr>
    </w:p>
    <w:p w14:paraId="5612138B" w14:textId="77777777" w:rsidR="00622E12" w:rsidRDefault="00622E12" w:rsidP="00622E12">
      <w:pPr>
        <w:pStyle w:val="bordercode"/>
      </w:pPr>
      <w:r>
        <w:t xml:space="preserve">function </w:t>
      </w:r>
      <w:proofErr w:type="gramStart"/>
      <w:r>
        <w:t>FocusInput(</w:t>
      </w:r>
      <w:proofErr w:type="gramEnd"/>
      <w:r>
        <w:t>) {</w:t>
      </w:r>
    </w:p>
    <w:p w14:paraId="0E84933E" w14:textId="77777777" w:rsidR="00622E12" w:rsidRDefault="00622E12" w:rsidP="00622E12">
      <w:pPr>
        <w:pStyle w:val="bordercode"/>
      </w:pPr>
      <w:r>
        <w:t xml:space="preserve">  const inputRef = useRef(null);</w:t>
      </w:r>
    </w:p>
    <w:p w14:paraId="0F11598A" w14:textId="77777777" w:rsidR="00622E12" w:rsidRDefault="00622E12" w:rsidP="00622E12">
      <w:pPr>
        <w:pStyle w:val="bordercode"/>
      </w:pPr>
    </w:p>
    <w:p w14:paraId="27A4B676" w14:textId="77777777" w:rsidR="00622E12" w:rsidRDefault="00622E12" w:rsidP="00622E12">
      <w:pPr>
        <w:pStyle w:val="bordercode"/>
      </w:pPr>
      <w:r>
        <w:t xml:space="preserve">  const handleClick = () =&gt; {</w:t>
      </w:r>
    </w:p>
    <w:p w14:paraId="74F89099" w14:textId="77777777" w:rsidR="00622E12" w:rsidRDefault="00622E12" w:rsidP="00622E12">
      <w:pPr>
        <w:pStyle w:val="bordercode"/>
      </w:pPr>
      <w:r>
        <w:t xml:space="preserve">    </w:t>
      </w:r>
      <w:proofErr w:type="gramStart"/>
      <w:r>
        <w:t>inputRef.current.focus</w:t>
      </w:r>
      <w:proofErr w:type="gramEnd"/>
      <w:r>
        <w:t>();</w:t>
      </w:r>
    </w:p>
    <w:p w14:paraId="7ED04593" w14:textId="77777777" w:rsidR="00622E12" w:rsidRDefault="00622E12" w:rsidP="00622E12">
      <w:pPr>
        <w:pStyle w:val="bordercode"/>
      </w:pPr>
      <w:r>
        <w:t xml:space="preserve">  };</w:t>
      </w:r>
    </w:p>
    <w:p w14:paraId="170A0C52" w14:textId="77777777" w:rsidR="00622E12" w:rsidRDefault="00622E12" w:rsidP="00622E12">
      <w:pPr>
        <w:pStyle w:val="bordercode"/>
      </w:pPr>
    </w:p>
    <w:p w14:paraId="77875943" w14:textId="77777777" w:rsidR="00622E12" w:rsidRDefault="00622E12" w:rsidP="00622E12">
      <w:pPr>
        <w:pStyle w:val="bordercode"/>
      </w:pPr>
      <w:r>
        <w:t xml:space="preserve">  return (</w:t>
      </w:r>
    </w:p>
    <w:p w14:paraId="1E785761" w14:textId="77777777" w:rsidR="00622E12" w:rsidRDefault="00622E12" w:rsidP="00622E12">
      <w:pPr>
        <w:pStyle w:val="bordercode"/>
      </w:pPr>
      <w:r>
        <w:t xml:space="preserve">    &lt;div&gt;</w:t>
      </w:r>
    </w:p>
    <w:p w14:paraId="09BCD76B" w14:textId="77777777" w:rsidR="00622E12" w:rsidRDefault="00622E12" w:rsidP="00622E12">
      <w:pPr>
        <w:pStyle w:val="bordercode"/>
      </w:pPr>
      <w:r>
        <w:t xml:space="preserve">      &lt;input ref={inputRef} type="text" /&gt;</w:t>
      </w:r>
    </w:p>
    <w:p w14:paraId="2CA0D9AC" w14:textId="77777777" w:rsidR="00622E12" w:rsidRDefault="00622E12" w:rsidP="00622E12">
      <w:pPr>
        <w:pStyle w:val="bordercode"/>
      </w:pPr>
      <w:r>
        <w:t xml:space="preserve">      &lt;button onClick={handleClick}&gt;Focus the input&lt;/button&gt;</w:t>
      </w:r>
    </w:p>
    <w:p w14:paraId="31CB5EFF" w14:textId="77777777" w:rsidR="00622E12" w:rsidRDefault="00622E12" w:rsidP="00622E12">
      <w:pPr>
        <w:pStyle w:val="bordercode"/>
      </w:pPr>
      <w:r>
        <w:t xml:space="preserve">    &lt;/div&gt;</w:t>
      </w:r>
    </w:p>
    <w:p w14:paraId="6208295D" w14:textId="77777777" w:rsidR="00622E12" w:rsidRDefault="00622E12" w:rsidP="00622E12">
      <w:pPr>
        <w:pStyle w:val="bordercode"/>
      </w:pPr>
      <w:r>
        <w:t xml:space="preserve">  );</w:t>
      </w:r>
    </w:p>
    <w:p w14:paraId="6E27AE9F" w14:textId="77777777" w:rsidR="00622E12" w:rsidRDefault="00622E12" w:rsidP="00622E12">
      <w:pPr>
        <w:pStyle w:val="bordercode"/>
      </w:pPr>
      <w:r>
        <w:t>}</w:t>
      </w:r>
    </w:p>
    <w:p w14:paraId="036301CD" w14:textId="77777777" w:rsidR="00622E12" w:rsidRDefault="00622E12" w:rsidP="00622E12">
      <w:pPr>
        <w:pStyle w:val="bordercode"/>
      </w:pPr>
    </w:p>
    <w:p w14:paraId="30BB9DEB" w14:textId="0848C8A7" w:rsidR="00622E12" w:rsidRPr="00622E12" w:rsidRDefault="00622E12" w:rsidP="00622E12">
      <w:pPr>
        <w:pStyle w:val="bordercode"/>
      </w:pPr>
      <w:r>
        <w:t>export default FocusInput;</w:t>
      </w:r>
    </w:p>
    <w:p w14:paraId="17319E9F" w14:textId="77777777" w:rsidR="00622E12" w:rsidRDefault="00622E12" w:rsidP="00622E12">
      <w:pPr>
        <w:rPr>
          <w:shd w:val="clear" w:color="auto" w:fill="FFFFFF"/>
        </w:rPr>
      </w:pPr>
    </w:p>
    <w:p w14:paraId="425440A2" w14:textId="138BD3B7" w:rsidR="00622E12" w:rsidRDefault="00622E12" w:rsidP="00622E12">
      <w:pPr>
        <w:pStyle w:val="Heading4"/>
        <w:rPr>
          <w:shd w:val="clear" w:color="auto" w:fill="FFFFFF"/>
        </w:rPr>
      </w:pPr>
      <w:r w:rsidRPr="00622E12">
        <w:rPr>
          <w:shd w:val="clear" w:color="auto" w:fill="FFFFFF"/>
        </w:rPr>
        <w:t>useMemo</w:t>
      </w:r>
    </w:p>
    <w:p w14:paraId="7168F3E8" w14:textId="1B78175A" w:rsidR="00622E12" w:rsidRDefault="00622E12" w:rsidP="00622E12">
      <w:pPr>
        <w:pStyle w:val="nd"/>
      </w:pPr>
      <w:r w:rsidRPr="00622E12">
        <w:t>useMemo giúp tối ưu hiệu suất bằng cách chỉ tính toán lại giá trị khi một trong các dependencies thay đổi. Nó hữu ích khi bạn có các tính toán tốn kém cần tránh lặp lại không cần thiết.</w:t>
      </w:r>
    </w:p>
    <w:p w14:paraId="03BE254E" w14:textId="77777777" w:rsidR="00622E12" w:rsidRDefault="00622E12" w:rsidP="00622E12">
      <w:pPr>
        <w:pStyle w:val="bordercode"/>
      </w:pPr>
      <w:r>
        <w:t xml:space="preserve">import React, </w:t>
      </w:r>
      <w:proofErr w:type="gramStart"/>
      <w:r>
        <w:t>{ useState</w:t>
      </w:r>
      <w:proofErr w:type="gramEnd"/>
      <w:r>
        <w:t>, useMemo } from 'react';</w:t>
      </w:r>
    </w:p>
    <w:p w14:paraId="30A9E107" w14:textId="77777777" w:rsidR="00622E12" w:rsidRDefault="00622E12" w:rsidP="00622E12">
      <w:pPr>
        <w:pStyle w:val="bordercode"/>
      </w:pPr>
    </w:p>
    <w:p w14:paraId="002A8C29" w14:textId="77777777" w:rsidR="00622E12" w:rsidRDefault="00622E12" w:rsidP="00622E12">
      <w:pPr>
        <w:pStyle w:val="bordercode"/>
      </w:pPr>
      <w:r>
        <w:t xml:space="preserve">function </w:t>
      </w:r>
      <w:proofErr w:type="gramStart"/>
      <w:r>
        <w:t>ExpensiveComponent(</w:t>
      </w:r>
      <w:proofErr w:type="gramEnd"/>
      <w:r>
        <w:t>{ num }) {</w:t>
      </w:r>
    </w:p>
    <w:p w14:paraId="7B4FA05C" w14:textId="77777777" w:rsidR="00622E12" w:rsidRDefault="00622E12" w:rsidP="00622E12">
      <w:pPr>
        <w:pStyle w:val="bordercode"/>
      </w:pPr>
      <w:r>
        <w:t xml:space="preserve">  const computeFactorial = n =&gt; {</w:t>
      </w:r>
    </w:p>
    <w:p w14:paraId="38C7F4B7" w14:textId="77777777" w:rsidR="00622E12" w:rsidRDefault="00622E12" w:rsidP="00622E12">
      <w:pPr>
        <w:pStyle w:val="bordercode"/>
      </w:pPr>
      <w:r>
        <w:t xml:space="preserve">    </w:t>
      </w:r>
      <w:proofErr w:type="gramStart"/>
      <w:r>
        <w:t>console.log(</w:t>
      </w:r>
      <w:proofErr w:type="gramEnd"/>
      <w:r>
        <w:t>'Computing factorial...');</w:t>
      </w:r>
    </w:p>
    <w:p w14:paraId="6A03EC1E" w14:textId="77777777" w:rsidR="00622E12" w:rsidRDefault="00622E12" w:rsidP="00622E12">
      <w:pPr>
        <w:pStyle w:val="bordercode"/>
      </w:pPr>
      <w:r>
        <w:t xml:space="preserve">    return n &lt;= </w:t>
      </w:r>
      <w:proofErr w:type="gramStart"/>
      <w:r>
        <w:t>0 ?</w:t>
      </w:r>
      <w:proofErr w:type="gramEnd"/>
      <w:r>
        <w:t xml:space="preserve"> </w:t>
      </w:r>
      <w:proofErr w:type="gramStart"/>
      <w:r>
        <w:t>1 :</w:t>
      </w:r>
      <w:proofErr w:type="gramEnd"/>
      <w:r>
        <w:t xml:space="preserve"> n * computeFactorial(n - 1);</w:t>
      </w:r>
    </w:p>
    <w:p w14:paraId="33861A5C" w14:textId="77777777" w:rsidR="00622E12" w:rsidRDefault="00622E12" w:rsidP="00622E12">
      <w:pPr>
        <w:pStyle w:val="bordercode"/>
      </w:pPr>
      <w:r>
        <w:t xml:space="preserve">  };</w:t>
      </w:r>
    </w:p>
    <w:p w14:paraId="3AADFEA2" w14:textId="77777777" w:rsidR="00622E12" w:rsidRDefault="00622E12" w:rsidP="00622E12">
      <w:pPr>
        <w:pStyle w:val="bordercode"/>
      </w:pPr>
    </w:p>
    <w:p w14:paraId="400E6412" w14:textId="77777777" w:rsidR="00622E12" w:rsidRDefault="00622E12" w:rsidP="00622E12">
      <w:pPr>
        <w:pStyle w:val="bordercode"/>
      </w:pPr>
      <w:r>
        <w:t xml:space="preserve">  const factorial = </w:t>
      </w:r>
      <w:proofErr w:type="gramStart"/>
      <w:r>
        <w:t>useMemo(</w:t>
      </w:r>
      <w:proofErr w:type="gramEnd"/>
      <w:r>
        <w:t>() =&gt; computeFactorial(num), [num]);</w:t>
      </w:r>
    </w:p>
    <w:p w14:paraId="0321CA81" w14:textId="77777777" w:rsidR="00622E12" w:rsidRDefault="00622E12" w:rsidP="00622E12">
      <w:pPr>
        <w:pStyle w:val="bordercode"/>
      </w:pPr>
    </w:p>
    <w:p w14:paraId="426260AC" w14:textId="77777777" w:rsidR="00622E12" w:rsidRDefault="00622E12" w:rsidP="00622E12">
      <w:pPr>
        <w:pStyle w:val="bordercode"/>
      </w:pPr>
      <w:r>
        <w:t xml:space="preserve">  return &lt;div&gt;Factorial of {num}: {factorial}&lt;/div&gt;;</w:t>
      </w:r>
    </w:p>
    <w:p w14:paraId="53238DF6" w14:textId="77777777" w:rsidR="00622E12" w:rsidRDefault="00622E12" w:rsidP="00622E12">
      <w:pPr>
        <w:pStyle w:val="bordercode"/>
      </w:pPr>
      <w:r>
        <w:t>}</w:t>
      </w:r>
    </w:p>
    <w:p w14:paraId="160A014B" w14:textId="77777777" w:rsidR="00622E12" w:rsidRDefault="00622E12" w:rsidP="00622E12">
      <w:pPr>
        <w:pStyle w:val="bordercode"/>
      </w:pPr>
    </w:p>
    <w:p w14:paraId="59009211" w14:textId="18E05571" w:rsidR="00622E12" w:rsidRDefault="00622E12" w:rsidP="00622E12">
      <w:pPr>
        <w:pStyle w:val="bordercode"/>
      </w:pPr>
      <w:r>
        <w:t>export default ExpensiveComponent;</w:t>
      </w:r>
    </w:p>
    <w:p w14:paraId="37192A3A" w14:textId="702E9AE8" w:rsidR="00622E12" w:rsidRDefault="00622E12" w:rsidP="00622E12">
      <w:pPr>
        <w:pStyle w:val="Heading4"/>
      </w:pPr>
      <w:r w:rsidRPr="00622E12">
        <w:t>useCallback</w:t>
      </w:r>
    </w:p>
    <w:p w14:paraId="0FE08E02" w14:textId="79C9911D" w:rsidR="00622E12" w:rsidRDefault="00622E12" w:rsidP="00622E12">
      <w:pPr>
        <w:pStyle w:val="nd"/>
      </w:pPr>
      <w:r w:rsidRPr="00622E12">
        <w:t>useCallback trả về một phiên bản memoized của một callback function, giúp tránh việc tạo lại hàm mỗi khi component render, rất hữu ích khi bạn truyền các hàm vào component con để tối ưu hóa hiệu suất.</w:t>
      </w:r>
    </w:p>
    <w:p w14:paraId="464233E3" w14:textId="34FCFC4C" w:rsidR="00622E12" w:rsidRDefault="00622E12" w:rsidP="00622E12">
      <w:pPr>
        <w:pStyle w:val="nd"/>
      </w:pPr>
      <w:r>
        <w:t>Ví dụ:</w:t>
      </w:r>
    </w:p>
    <w:p w14:paraId="63CD9B3A" w14:textId="77777777" w:rsidR="00622E12" w:rsidRDefault="00622E12" w:rsidP="00622E12">
      <w:pPr>
        <w:pStyle w:val="bordercode"/>
      </w:pPr>
      <w:r>
        <w:t xml:space="preserve">import React, </w:t>
      </w:r>
      <w:proofErr w:type="gramStart"/>
      <w:r>
        <w:t>{ useState</w:t>
      </w:r>
      <w:proofErr w:type="gramEnd"/>
      <w:r>
        <w:t>, useCallback } from 'react';</w:t>
      </w:r>
    </w:p>
    <w:p w14:paraId="61C8EE96" w14:textId="77777777" w:rsidR="00622E12" w:rsidRDefault="00622E12" w:rsidP="00622E12">
      <w:pPr>
        <w:pStyle w:val="bordercode"/>
      </w:pPr>
    </w:p>
    <w:p w14:paraId="7475ED9F" w14:textId="77777777" w:rsidR="00622E12" w:rsidRDefault="00622E12" w:rsidP="00622E12">
      <w:pPr>
        <w:pStyle w:val="bordercode"/>
      </w:pPr>
      <w:r>
        <w:t xml:space="preserve">function </w:t>
      </w:r>
      <w:proofErr w:type="gramStart"/>
      <w:r>
        <w:t>Button(</w:t>
      </w:r>
      <w:proofErr w:type="gramEnd"/>
      <w:r>
        <w:t>{ handleClick }) {</w:t>
      </w:r>
    </w:p>
    <w:p w14:paraId="6B29D3A3" w14:textId="77777777" w:rsidR="00622E12" w:rsidRDefault="00622E12" w:rsidP="00622E12">
      <w:pPr>
        <w:pStyle w:val="bordercode"/>
      </w:pPr>
      <w:r>
        <w:t xml:space="preserve">  return &lt;button onClick={handleClick}&gt;Click me&lt;/button&gt;;</w:t>
      </w:r>
    </w:p>
    <w:p w14:paraId="3EA8FD31" w14:textId="77777777" w:rsidR="00622E12" w:rsidRDefault="00622E12" w:rsidP="00622E12">
      <w:pPr>
        <w:pStyle w:val="bordercode"/>
      </w:pPr>
      <w:r>
        <w:t>}</w:t>
      </w:r>
    </w:p>
    <w:p w14:paraId="740606B5" w14:textId="77777777" w:rsidR="00622E12" w:rsidRDefault="00622E12" w:rsidP="00622E12">
      <w:pPr>
        <w:pStyle w:val="bordercode"/>
      </w:pPr>
    </w:p>
    <w:p w14:paraId="263C39A7" w14:textId="77777777" w:rsidR="00622E12" w:rsidRDefault="00622E12" w:rsidP="00622E12">
      <w:pPr>
        <w:pStyle w:val="bordercode"/>
      </w:pPr>
      <w:r>
        <w:t xml:space="preserve">function </w:t>
      </w:r>
      <w:proofErr w:type="gramStart"/>
      <w:r>
        <w:t>App(</w:t>
      </w:r>
      <w:proofErr w:type="gramEnd"/>
      <w:r>
        <w:t>) {</w:t>
      </w:r>
    </w:p>
    <w:p w14:paraId="6F7C84B8" w14:textId="77777777" w:rsidR="00622E12" w:rsidRDefault="00622E12" w:rsidP="00622E12">
      <w:pPr>
        <w:pStyle w:val="bordercode"/>
      </w:pPr>
      <w:r>
        <w:t xml:space="preserve">  const [count, setCount] = </w:t>
      </w:r>
      <w:proofErr w:type="gramStart"/>
      <w:r>
        <w:t>useState(</w:t>
      </w:r>
      <w:proofErr w:type="gramEnd"/>
      <w:r>
        <w:t>0);</w:t>
      </w:r>
    </w:p>
    <w:p w14:paraId="16FC8ADF" w14:textId="77777777" w:rsidR="00622E12" w:rsidRDefault="00622E12" w:rsidP="00622E12">
      <w:pPr>
        <w:pStyle w:val="bordercode"/>
      </w:pPr>
    </w:p>
    <w:p w14:paraId="71684295" w14:textId="77777777" w:rsidR="00622E12" w:rsidRDefault="00622E12" w:rsidP="00622E12">
      <w:pPr>
        <w:pStyle w:val="bordercode"/>
      </w:pPr>
      <w:r>
        <w:t xml:space="preserve">  const increment = </w:t>
      </w:r>
      <w:proofErr w:type="gramStart"/>
      <w:r>
        <w:t>useCallback(</w:t>
      </w:r>
      <w:proofErr w:type="gramEnd"/>
      <w:r>
        <w:t>() =&gt; {</w:t>
      </w:r>
    </w:p>
    <w:p w14:paraId="47CF4976" w14:textId="77777777" w:rsidR="00622E12" w:rsidRDefault="00622E12" w:rsidP="00622E12">
      <w:pPr>
        <w:pStyle w:val="bordercode"/>
      </w:pPr>
      <w:r>
        <w:t xml:space="preserve">    </w:t>
      </w:r>
      <w:proofErr w:type="gramStart"/>
      <w:r>
        <w:t>setCount(</w:t>
      </w:r>
      <w:proofErr w:type="gramEnd"/>
      <w:r>
        <w:t>prevCount =&gt; prevCount + 1);</w:t>
      </w:r>
    </w:p>
    <w:p w14:paraId="76420D1B" w14:textId="77777777" w:rsidR="00622E12" w:rsidRDefault="00622E12" w:rsidP="00622E12">
      <w:pPr>
        <w:pStyle w:val="bordercode"/>
      </w:pPr>
      <w:r>
        <w:t xml:space="preserve">  }, []);</w:t>
      </w:r>
    </w:p>
    <w:p w14:paraId="5EFDAB75" w14:textId="77777777" w:rsidR="00622E12" w:rsidRDefault="00622E12" w:rsidP="00622E12">
      <w:pPr>
        <w:pStyle w:val="bordercode"/>
      </w:pPr>
    </w:p>
    <w:p w14:paraId="44A7A203" w14:textId="77777777" w:rsidR="00622E12" w:rsidRDefault="00622E12" w:rsidP="00622E12">
      <w:pPr>
        <w:pStyle w:val="bordercode"/>
      </w:pPr>
      <w:r>
        <w:t xml:space="preserve">  return (</w:t>
      </w:r>
    </w:p>
    <w:p w14:paraId="6DFF2641" w14:textId="77777777" w:rsidR="00622E12" w:rsidRDefault="00622E12" w:rsidP="00622E12">
      <w:pPr>
        <w:pStyle w:val="bordercode"/>
      </w:pPr>
      <w:r>
        <w:t xml:space="preserve">    &lt;div&gt;</w:t>
      </w:r>
    </w:p>
    <w:p w14:paraId="706B6B4B" w14:textId="77777777" w:rsidR="00622E12" w:rsidRDefault="00622E12" w:rsidP="00622E12">
      <w:pPr>
        <w:pStyle w:val="bordercode"/>
      </w:pPr>
      <w:r>
        <w:t xml:space="preserve">      &lt;p&gt;Count: {count}&lt;/p&gt;</w:t>
      </w:r>
    </w:p>
    <w:p w14:paraId="64001ACC" w14:textId="77777777" w:rsidR="00622E12" w:rsidRDefault="00622E12" w:rsidP="00622E12">
      <w:pPr>
        <w:pStyle w:val="bordercode"/>
      </w:pPr>
      <w:r>
        <w:t xml:space="preserve">      &lt;Button handleClick={increment} /&gt;</w:t>
      </w:r>
    </w:p>
    <w:p w14:paraId="7310FC5E" w14:textId="77777777" w:rsidR="00622E12" w:rsidRDefault="00622E12" w:rsidP="00622E12">
      <w:pPr>
        <w:pStyle w:val="bordercode"/>
      </w:pPr>
      <w:r>
        <w:t xml:space="preserve">    &lt;/div&gt;</w:t>
      </w:r>
    </w:p>
    <w:p w14:paraId="6DAE9071" w14:textId="77777777" w:rsidR="00622E12" w:rsidRDefault="00622E12" w:rsidP="00622E12">
      <w:pPr>
        <w:pStyle w:val="bordercode"/>
      </w:pPr>
      <w:r>
        <w:t xml:space="preserve">  );</w:t>
      </w:r>
    </w:p>
    <w:p w14:paraId="5CE82746" w14:textId="77777777" w:rsidR="00622E12" w:rsidRDefault="00622E12" w:rsidP="00622E12">
      <w:pPr>
        <w:pStyle w:val="bordercode"/>
      </w:pPr>
      <w:r>
        <w:t>}</w:t>
      </w:r>
    </w:p>
    <w:p w14:paraId="51379BBE" w14:textId="77777777" w:rsidR="00622E12" w:rsidRDefault="00622E12" w:rsidP="00622E12">
      <w:pPr>
        <w:pStyle w:val="bordercode"/>
      </w:pPr>
    </w:p>
    <w:p w14:paraId="24B4476B" w14:textId="5D5EB6C4" w:rsidR="00622E12" w:rsidRPr="00622E12" w:rsidRDefault="00622E12" w:rsidP="00622E12">
      <w:pPr>
        <w:pStyle w:val="bordercode"/>
      </w:pPr>
      <w:r>
        <w:t>export default App;</w:t>
      </w:r>
    </w:p>
    <w:p w14:paraId="5446108F" w14:textId="77777777" w:rsidR="009C1B78" w:rsidRDefault="009C1B78" w:rsidP="009C1B78"/>
    <w:p w14:paraId="61ED12B3" w14:textId="6A170DA8" w:rsidR="009C1B78" w:rsidRDefault="009C1B78" w:rsidP="009C1B78">
      <w:pPr>
        <w:pStyle w:val="Heading3"/>
      </w:pPr>
      <w:bookmarkStart w:id="39" w:name="_Toc179962058"/>
      <w:r>
        <w:lastRenderedPageBreak/>
        <w:t>Axios</w:t>
      </w:r>
      <w:bookmarkEnd w:id="39"/>
    </w:p>
    <w:p w14:paraId="273A474B" w14:textId="77777777" w:rsidR="009C1B78" w:rsidRPr="009C1B78" w:rsidRDefault="009C1B78" w:rsidP="009C1B78">
      <w:pPr>
        <w:pStyle w:val="nd"/>
      </w:pPr>
      <w:r w:rsidRPr="009C1B78">
        <w:rPr>
          <w:b/>
          <w:bCs/>
        </w:rPr>
        <w:t>Axios</w:t>
      </w:r>
      <w:r w:rsidRPr="009C1B78">
        <w:t xml:space="preserve"> là một thư viện HTTP client dành cho JavaScript, cho phép bạn thực hiện các yêu cầu HTTP dễ dàng. Nó rất phổ biến trong các ứng dụng React, Vue, và Node.js do tính năng mạnh mẽ và cú pháp dễ sử dụng.</w:t>
      </w:r>
    </w:p>
    <w:p w14:paraId="01CDC385" w14:textId="66074F91" w:rsidR="009C1B78" w:rsidRPr="00FE7E09" w:rsidRDefault="009C1B78" w:rsidP="00FE7E09">
      <w:pPr>
        <w:pStyle w:val="nd"/>
        <w:rPr>
          <w:b/>
          <w:bCs/>
        </w:rPr>
      </w:pPr>
      <w:r w:rsidRPr="00FE7E09">
        <w:rPr>
          <w:b/>
          <w:bCs/>
        </w:rPr>
        <w:t>Đặc điểm của Axios</w:t>
      </w:r>
    </w:p>
    <w:p w14:paraId="4DD26C6E" w14:textId="77777777" w:rsidR="009C1B78" w:rsidRPr="00FE7E09" w:rsidRDefault="009C1B78" w:rsidP="00FE7E09">
      <w:pPr>
        <w:pStyle w:val="nd"/>
      </w:pPr>
      <w:r w:rsidRPr="00FE7E09">
        <w:t>Dễ sử dụng: Cú pháp đơn giản và dễ hiểu, giúp bạn thực hiện các yêu cầu HTTP nhanh chóng.</w:t>
      </w:r>
    </w:p>
    <w:p w14:paraId="1C968AC3" w14:textId="77777777" w:rsidR="009C1B78" w:rsidRPr="00FE7E09" w:rsidRDefault="009C1B78" w:rsidP="00FE7E09">
      <w:pPr>
        <w:pStyle w:val="nd"/>
      </w:pPr>
      <w:r w:rsidRPr="00FE7E09">
        <w:t xml:space="preserve">Hỗ trợ Promise: Axios trả về một Promise, cho phép bạn sử dụng các phương </w:t>
      </w:r>
      <w:proofErr w:type="gramStart"/>
      <w:r w:rsidRPr="00FE7E09">
        <w:t>thức .then</w:t>
      </w:r>
      <w:proofErr w:type="gramEnd"/>
      <w:r w:rsidRPr="00FE7E09">
        <w:t>() và .catch() để xử lý kết quả.</w:t>
      </w:r>
    </w:p>
    <w:p w14:paraId="56561A4E" w14:textId="77777777" w:rsidR="009C1B78" w:rsidRPr="00FE7E09" w:rsidRDefault="009C1B78" w:rsidP="00FE7E09">
      <w:pPr>
        <w:pStyle w:val="nd"/>
      </w:pPr>
      <w:r w:rsidRPr="00FE7E09">
        <w:t xml:space="preserve">Tự động chuyển đổi dữ liệu: Axios tự động chuyển đổi dữ liệu phản hồi thành định dạng JSON, giúp bạn không cần gọi thêm phương thức </w:t>
      </w:r>
      <w:proofErr w:type="gramStart"/>
      <w:r w:rsidRPr="00FE7E09">
        <w:t>như .json</w:t>
      </w:r>
      <w:proofErr w:type="gramEnd"/>
      <w:r w:rsidRPr="00FE7E09">
        <w:t>() trong Fetch.</w:t>
      </w:r>
    </w:p>
    <w:p w14:paraId="403BF668" w14:textId="77777777" w:rsidR="009C1B78" w:rsidRPr="00FE7E09" w:rsidRDefault="009C1B78" w:rsidP="00FE7E09">
      <w:pPr>
        <w:pStyle w:val="nd"/>
      </w:pPr>
      <w:r w:rsidRPr="00FE7E09">
        <w:t>Bắt lỗi tự động: Axios tự động bắt lỗi cho các yêu cầu HTTP không thành công (như 404 hoặc 500), giúp bạn dễ dàng xử lý lỗi.</w:t>
      </w:r>
    </w:p>
    <w:p w14:paraId="5768C5FA" w14:textId="77777777" w:rsidR="009C1B78" w:rsidRPr="00FE7E09" w:rsidRDefault="009C1B78" w:rsidP="00FE7E09">
      <w:pPr>
        <w:pStyle w:val="nd"/>
      </w:pPr>
      <w:r w:rsidRPr="00FE7E09">
        <w:t>Hỗ trợ cấu hình: Bạn có thể cấu hình các yêu cầu, như cài đặt headers, timeout, và nhiều tùy chọn khác.</w:t>
      </w:r>
    </w:p>
    <w:p w14:paraId="697FEB9F" w14:textId="77777777" w:rsidR="009C1B78" w:rsidRPr="00FE7E09" w:rsidRDefault="009C1B78" w:rsidP="00FE7E09">
      <w:pPr>
        <w:pStyle w:val="nd"/>
      </w:pPr>
      <w:r w:rsidRPr="00FE7E09">
        <w:t>Hỗ trợ hủy yêu cầu: Bạn có thể hủy một yêu cầu đang được thực hiện.</w:t>
      </w:r>
    </w:p>
    <w:p w14:paraId="6B7F30DD" w14:textId="2FA24D64" w:rsidR="009C1B78" w:rsidRPr="00FE7E09" w:rsidRDefault="009C1B78" w:rsidP="00FE7E09">
      <w:pPr>
        <w:pStyle w:val="nd"/>
      </w:pPr>
      <w:r w:rsidRPr="00FE7E09">
        <w:rPr>
          <w:rStyle w:val="Heading4Char"/>
        </w:rPr>
        <w:t>Cài đặt và sử dụng Axios</w:t>
      </w:r>
    </w:p>
    <w:p w14:paraId="09828307" w14:textId="594196E7" w:rsidR="009C1B78" w:rsidRDefault="009C1B78" w:rsidP="009C1B78">
      <w:pPr>
        <w:pStyle w:val="nd"/>
      </w:pPr>
      <w:r w:rsidRPr="009C1B78">
        <w:t>Để sử dụng Axios trong dự án của bạn, bạn cần cài đặt nó qua npm</w:t>
      </w:r>
      <w:r>
        <w:t>.</w:t>
      </w:r>
    </w:p>
    <w:p w14:paraId="2459E4CD" w14:textId="5E17A251" w:rsidR="009C1B78" w:rsidRPr="009C1B78" w:rsidRDefault="009C1B78" w:rsidP="009C1B78">
      <w:pPr>
        <w:pStyle w:val="bordercode"/>
      </w:pPr>
      <w:r w:rsidRPr="009C1B78">
        <w:t>npm install axios</w:t>
      </w:r>
    </w:p>
    <w:p w14:paraId="64249E87" w14:textId="77777777" w:rsidR="009C1B78" w:rsidRDefault="009C1B78" w:rsidP="009C1B78">
      <w:pPr>
        <w:pStyle w:val="nd"/>
      </w:pPr>
      <w:r>
        <w:t>Dưới đây là một số ví dụ về cách sử dụng Axios để thực hiện các yêu cầu HTTP.</w:t>
      </w:r>
    </w:p>
    <w:p w14:paraId="6CB9FAC8" w14:textId="1B96C793" w:rsidR="00FE7E09" w:rsidRDefault="00FE7E09" w:rsidP="009C1B78">
      <w:pPr>
        <w:pStyle w:val="nd"/>
      </w:pPr>
      <w:r w:rsidRPr="00FE7E09">
        <w:t>Ví dụ 1: Gửi yêu cầu GET</w:t>
      </w:r>
    </w:p>
    <w:p w14:paraId="2DD528ED" w14:textId="77777777" w:rsidR="00FE7E09" w:rsidRDefault="00FE7E09" w:rsidP="00FE7E09">
      <w:pPr>
        <w:pStyle w:val="bordercode"/>
      </w:pPr>
      <w:r>
        <w:t>import axios from 'axios';</w:t>
      </w:r>
    </w:p>
    <w:p w14:paraId="658FDDEB" w14:textId="77777777" w:rsidR="00FE7E09" w:rsidRDefault="00FE7E09" w:rsidP="00FE7E09">
      <w:pPr>
        <w:pStyle w:val="bordercode"/>
      </w:pPr>
    </w:p>
    <w:p w14:paraId="5B4167B2" w14:textId="77777777" w:rsidR="00FE7E09" w:rsidRDefault="00FE7E09" w:rsidP="00FE7E09">
      <w:pPr>
        <w:pStyle w:val="bordercode"/>
      </w:pPr>
      <w:r>
        <w:t>axios.get('https://jsonplaceholder.typicode.com/users')</w:t>
      </w:r>
    </w:p>
    <w:p w14:paraId="77340402" w14:textId="77777777" w:rsidR="00FE7E09" w:rsidRDefault="00FE7E09" w:rsidP="00FE7E09">
      <w:pPr>
        <w:pStyle w:val="bordercode"/>
      </w:pPr>
      <w:r>
        <w:t xml:space="preserve">  </w:t>
      </w:r>
      <w:proofErr w:type="gramStart"/>
      <w:r>
        <w:t>.then</w:t>
      </w:r>
      <w:proofErr w:type="gramEnd"/>
      <w:r>
        <w:t>(response =&gt; {</w:t>
      </w:r>
    </w:p>
    <w:p w14:paraId="218AB398" w14:textId="77777777" w:rsidR="00FE7E09" w:rsidRDefault="00FE7E09" w:rsidP="00FE7E09">
      <w:pPr>
        <w:pStyle w:val="bordercode"/>
      </w:pPr>
      <w:r>
        <w:t xml:space="preserve">    console.log(response.data); // In ra dữ liệu trả về từ server</w:t>
      </w:r>
    </w:p>
    <w:p w14:paraId="6118933A" w14:textId="77777777" w:rsidR="00FE7E09" w:rsidRDefault="00FE7E09" w:rsidP="00FE7E09">
      <w:pPr>
        <w:pStyle w:val="bordercode"/>
      </w:pPr>
      <w:r>
        <w:t xml:space="preserve">  })</w:t>
      </w:r>
    </w:p>
    <w:p w14:paraId="06D4FD14" w14:textId="77777777" w:rsidR="00FE7E09" w:rsidRDefault="00FE7E09" w:rsidP="00FE7E09">
      <w:pPr>
        <w:pStyle w:val="bordercode"/>
      </w:pPr>
      <w:r>
        <w:t xml:space="preserve">  </w:t>
      </w:r>
      <w:proofErr w:type="gramStart"/>
      <w:r>
        <w:t>.catch</w:t>
      </w:r>
      <w:proofErr w:type="gramEnd"/>
      <w:r>
        <w:t>(error =&gt; {</w:t>
      </w:r>
    </w:p>
    <w:p w14:paraId="33FD960C" w14:textId="77777777" w:rsidR="00FE7E09" w:rsidRDefault="00FE7E09" w:rsidP="00FE7E09">
      <w:pPr>
        <w:pStyle w:val="bordercode"/>
      </w:pPr>
      <w:r>
        <w:t xml:space="preserve">    </w:t>
      </w:r>
      <w:proofErr w:type="gramStart"/>
      <w:r>
        <w:t>console.error</w:t>
      </w:r>
      <w:proofErr w:type="gramEnd"/>
      <w:r>
        <w:t>('Error fetching data:', error); // Xử lý lỗi</w:t>
      </w:r>
    </w:p>
    <w:p w14:paraId="02BFADA0" w14:textId="22722387" w:rsidR="00FE7E09" w:rsidRDefault="00FE7E09" w:rsidP="00FE7E09">
      <w:pPr>
        <w:pStyle w:val="bordercode"/>
      </w:pPr>
      <w:r>
        <w:lastRenderedPageBreak/>
        <w:t xml:space="preserve">  });</w:t>
      </w:r>
    </w:p>
    <w:p w14:paraId="3C066E2A" w14:textId="7DEB41D9" w:rsidR="009C1B78" w:rsidRDefault="00FE7E09" w:rsidP="009C1B78">
      <w:pPr>
        <w:pStyle w:val="nd"/>
      </w:pPr>
      <w:r w:rsidRPr="00FE7E09">
        <w:t>Ví dụ 2: Gửi yêu cầu POST</w:t>
      </w:r>
    </w:p>
    <w:p w14:paraId="23826BCB" w14:textId="77777777" w:rsidR="00FE7E09" w:rsidRDefault="00FE7E09" w:rsidP="00FE7E09">
      <w:pPr>
        <w:pStyle w:val="bordercode"/>
      </w:pPr>
      <w:r>
        <w:t>import axios from 'axios';</w:t>
      </w:r>
    </w:p>
    <w:p w14:paraId="5D6E07E3" w14:textId="77777777" w:rsidR="00FE7E09" w:rsidRDefault="00FE7E09" w:rsidP="00FE7E09">
      <w:pPr>
        <w:pStyle w:val="bordercode"/>
      </w:pPr>
    </w:p>
    <w:p w14:paraId="613171B2" w14:textId="77777777" w:rsidR="00FE7E09" w:rsidRDefault="00FE7E09" w:rsidP="00FE7E09">
      <w:pPr>
        <w:pStyle w:val="bordercode"/>
      </w:pPr>
      <w:r>
        <w:t>const newUser = {</w:t>
      </w:r>
    </w:p>
    <w:p w14:paraId="40E39886" w14:textId="77777777" w:rsidR="00FE7E09" w:rsidRDefault="00FE7E09" w:rsidP="00FE7E09">
      <w:pPr>
        <w:pStyle w:val="bordercode"/>
      </w:pPr>
      <w:r>
        <w:t xml:space="preserve">  name: 'John Doe',</w:t>
      </w:r>
    </w:p>
    <w:p w14:paraId="765F24DE" w14:textId="77777777" w:rsidR="00FE7E09" w:rsidRDefault="00FE7E09" w:rsidP="00FE7E09">
      <w:pPr>
        <w:pStyle w:val="bordercode"/>
      </w:pPr>
      <w:r>
        <w:t xml:space="preserve">  email: 'john.doe@example.com'</w:t>
      </w:r>
    </w:p>
    <w:p w14:paraId="3B1650D6" w14:textId="77777777" w:rsidR="00FE7E09" w:rsidRDefault="00FE7E09" w:rsidP="00FE7E09">
      <w:pPr>
        <w:pStyle w:val="bordercode"/>
      </w:pPr>
      <w:r>
        <w:t>};</w:t>
      </w:r>
    </w:p>
    <w:p w14:paraId="6227E2B4" w14:textId="77777777" w:rsidR="00FE7E09" w:rsidRDefault="00FE7E09" w:rsidP="00FE7E09">
      <w:pPr>
        <w:pStyle w:val="bordercode"/>
      </w:pPr>
    </w:p>
    <w:p w14:paraId="2F30FFBD" w14:textId="77777777" w:rsidR="00FE7E09" w:rsidRDefault="00FE7E09" w:rsidP="00FE7E09">
      <w:pPr>
        <w:pStyle w:val="bordercode"/>
      </w:pPr>
      <w:proofErr w:type="gramStart"/>
      <w:r>
        <w:t>axios.post(</w:t>
      </w:r>
      <w:proofErr w:type="gramEnd"/>
      <w:r>
        <w:t>'https://jsonplaceholder.typicode.com/users', newUser)</w:t>
      </w:r>
    </w:p>
    <w:p w14:paraId="05CFC22A" w14:textId="77777777" w:rsidR="00FE7E09" w:rsidRDefault="00FE7E09" w:rsidP="00FE7E09">
      <w:pPr>
        <w:pStyle w:val="bordercode"/>
      </w:pPr>
      <w:r>
        <w:t xml:space="preserve">  </w:t>
      </w:r>
      <w:proofErr w:type="gramStart"/>
      <w:r>
        <w:t>.then</w:t>
      </w:r>
      <w:proofErr w:type="gramEnd"/>
      <w:r>
        <w:t>(response =&gt; {</w:t>
      </w:r>
    </w:p>
    <w:p w14:paraId="0E588A32" w14:textId="77777777" w:rsidR="00FE7E09" w:rsidRDefault="00FE7E09" w:rsidP="00FE7E09">
      <w:pPr>
        <w:pStyle w:val="bordercode"/>
      </w:pPr>
      <w:r>
        <w:t xml:space="preserve">    </w:t>
      </w:r>
      <w:proofErr w:type="gramStart"/>
      <w:r>
        <w:t>console.log(</w:t>
      </w:r>
      <w:proofErr w:type="gramEnd"/>
      <w:r>
        <w:t>'User created:', response.data);</w:t>
      </w:r>
    </w:p>
    <w:p w14:paraId="75BA57D5" w14:textId="77777777" w:rsidR="00FE7E09" w:rsidRDefault="00FE7E09" w:rsidP="00FE7E09">
      <w:pPr>
        <w:pStyle w:val="bordercode"/>
      </w:pPr>
      <w:r>
        <w:t xml:space="preserve">  })</w:t>
      </w:r>
    </w:p>
    <w:p w14:paraId="08C88503" w14:textId="77777777" w:rsidR="00FE7E09" w:rsidRDefault="00FE7E09" w:rsidP="00FE7E09">
      <w:pPr>
        <w:pStyle w:val="bordercode"/>
      </w:pPr>
      <w:r>
        <w:t xml:space="preserve">  </w:t>
      </w:r>
      <w:proofErr w:type="gramStart"/>
      <w:r>
        <w:t>.catch</w:t>
      </w:r>
      <w:proofErr w:type="gramEnd"/>
      <w:r>
        <w:t>(error =&gt; {</w:t>
      </w:r>
    </w:p>
    <w:p w14:paraId="0FA376AB" w14:textId="77777777" w:rsidR="00FE7E09" w:rsidRDefault="00FE7E09" w:rsidP="00FE7E09">
      <w:pPr>
        <w:pStyle w:val="bordercode"/>
      </w:pPr>
      <w:r>
        <w:t xml:space="preserve">    </w:t>
      </w:r>
      <w:proofErr w:type="gramStart"/>
      <w:r>
        <w:t>console.error</w:t>
      </w:r>
      <w:proofErr w:type="gramEnd"/>
      <w:r>
        <w:t>('Error creating user:', error);</w:t>
      </w:r>
    </w:p>
    <w:p w14:paraId="4A2EEA75" w14:textId="0D0C48E7" w:rsidR="00FE7E09" w:rsidRPr="009C1B78" w:rsidRDefault="00FE7E09" w:rsidP="00FE7E09">
      <w:pPr>
        <w:pStyle w:val="bordercode"/>
      </w:pPr>
      <w:r>
        <w:t xml:space="preserve">  });</w:t>
      </w:r>
    </w:p>
    <w:p w14:paraId="030AE836" w14:textId="6E463A25" w:rsidR="009A5A7A" w:rsidRPr="00FC04F1" w:rsidRDefault="009A5A7A" w:rsidP="00622E12">
      <w:pPr>
        <w:pStyle w:val="Heading2"/>
        <w:rPr>
          <w:shd w:val="clear" w:color="auto" w:fill="FFFFFF"/>
        </w:rPr>
      </w:pPr>
      <w:bookmarkStart w:id="40" w:name="_Toc179962059"/>
      <w:r w:rsidRPr="00FC04F1">
        <w:rPr>
          <w:shd w:val="clear" w:color="auto" w:fill="FFFFFF"/>
        </w:rPr>
        <w:t>Giới thiệu về</w:t>
      </w:r>
      <w:r w:rsidR="00995C9F">
        <w:rPr>
          <w:shd w:val="clear" w:color="auto" w:fill="FFFFFF"/>
        </w:rPr>
        <w:t xml:space="preserve"> Laravel</w:t>
      </w:r>
      <w:bookmarkEnd w:id="40"/>
    </w:p>
    <w:p w14:paraId="547B02D5" w14:textId="54C21B06" w:rsidR="009A5A7A" w:rsidRDefault="00FE7E09" w:rsidP="00B6597A">
      <w:pPr>
        <w:pStyle w:val="Heading3"/>
        <w:rPr>
          <w:shd w:val="clear" w:color="auto" w:fill="FFFFFF"/>
        </w:rPr>
      </w:pPr>
      <w:bookmarkStart w:id="41" w:name="_Toc179962060"/>
      <w:r>
        <w:rPr>
          <w:shd w:val="clear" w:color="auto" w:fill="FFFFFF"/>
        </w:rPr>
        <w:t>Tổng quan về Laravel</w:t>
      </w:r>
      <w:bookmarkEnd w:id="41"/>
    </w:p>
    <w:p w14:paraId="785E4A6F" w14:textId="22AA469E" w:rsidR="00FE7E09" w:rsidRPr="00FE7E09" w:rsidRDefault="00FE7E09" w:rsidP="00FE7E09">
      <w:pPr>
        <w:pStyle w:val="nd"/>
      </w:pPr>
      <w:r w:rsidRPr="00FE7E09">
        <w:rPr>
          <w:b/>
          <w:bCs/>
        </w:rPr>
        <w:t>Laravel</w:t>
      </w:r>
      <w:r w:rsidRPr="00FE7E09">
        <w:t xml:space="preserve"> là một framework PHP mã nguồn mở được thiết kế để phát triển các ứng dụng web. Được ra mắt lần đầu vào năm 2011 bởi Taylor Otwell, Laravel đã nhanh chóng trở thành một trong những framework PHP phổ biến nhất nhờ vào tính năng mạnh mẽ, dễ sử dụng và cấu trúc rõ ràng.</w:t>
      </w:r>
    </w:p>
    <w:p w14:paraId="44C79772" w14:textId="46EBC68A" w:rsidR="009A5A7A" w:rsidRPr="009A5A7A" w:rsidRDefault="009A5A7A" w:rsidP="00B6597A">
      <w:pPr>
        <w:pStyle w:val="Heading3"/>
        <w:rPr>
          <w:shd w:val="clear" w:color="auto" w:fill="FFFFFF"/>
        </w:rPr>
      </w:pPr>
      <w:bookmarkStart w:id="42" w:name="_Toc179962061"/>
      <w:r w:rsidRPr="00B6597A">
        <w:rPr>
          <w:shd w:val="clear" w:color="auto" w:fill="FFFFFF"/>
        </w:rPr>
        <w:t xml:space="preserve">Ưu điểm </w:t>
      </w:r>
      <w:r w:rsidR="00FE7E09">
        <w:rPr>
          <w:shd w:val="clear" w:color="auto" w:fill="FFFFFF"/>
        </w:rPr>
        <w:t>của Laravel</w:t>
      </w:r>
      <w:bookmarkEnd w:id="42"/>
    </w:p>
    <w:p w14:paraId="37396418" w14:textId="2A57D7C2" w:rsidR="00FE7E09" w:rsidRPr="00FE7E09" w:rsidRDefault="00FE7E09" w:rsidP="00FE7E09">
      <w:pPr>
        <w:pStyle w:val="nd"/>
      </w:pPr>
      <w:r w:rsidRPr="00FE7E09">
        <w:rPr>
          <w:rStyle w:val="Strong"/>
          <w:b w:val="0"/>
          <w:bCs w:val="0"/>
        </w:rPr>
        <w:t>MVC Architecture</w:t>
      </w:r>
      <w:r w:rsidRPr="00FE7E09">
        <w:t>: Laravel sử dụng mô hình MVC (Model-View-Controller), giúp tách biệt logic ứng dụng, giao diện người dùng và dữ liệu, từ đó làm cho mã nguồn dễ bảo trì hơn.</w:t>
      </w:r>
    </w:p>
    <w:p w14:paraId="2FC1C296" w14:textId="06FCEDFE" w:rsidR="00FE7E09" w:rsidRPr="00FE7E09" w:rsidRDefault="00FE7E09" w:rsidP="00FE7E09">
      <w:pPr>
        <w:pStyle w:val="nd"/>
      </w:pPr>
      <w:r w:rsidRPr="00FE7E09">
        <w:rPr>
          <w:rStyle w:val="Strong"/>
          <w:b w:val="0"/>
          <w:bCs w:val="0"/>
        </w:rPr>
        <w:t>Routing</w:t>
      </w:r>
      <w:r w:rsidRPr="00FE7E09">
        <w:t>: Laravel cung cấp một hệ thống routing đơn giản và mạnh mẽ, cho phép bạn dễ dàng xác định các URL và các hành động tương ứng mà ứng dụng sẽ thực hiện.</w:t>
      </w:r>
    </w:p>
    <w:p w14:paraId="3752D47A" w14:textId="3042EBD0" w:rsidR="00FE7E09" w:rsidRPr="00FE7E09" w:rsidRDefault="00FE7E09" w:rsidP="00FE7E09">
      <w:pPr>
        <w:pStyle w:val="nd"/>
      </w:pPr>
      <w:r w:rsidRPr="00FE7E09">
        <w:rPr>
          <w:rStyle w:val="Strong"/>
          <w:b w:val="0"/>
          <w:bCs w:val="0"/>
        </w:rPr>
        <w:t>Eloquent ORM</w:t>
      </w:r>
      <w:r w:rsidRPr="00FE7E09">
        <w:t>: Laravel đi kèm với Eloquent, một hệ thống Object-Relational Mapping (ORM) mạnh mẽ, giúp tương tác với cơ sở dữ liệu dễ dàng hơn thông qua các mô hình PHP.</w:t>
      </w:r>
    </w:p>
    <w:p w14:paraId="7FAE19F1" w14:textId="125D496E" w:rsidR="00FE7E09" w:rsidRPr="00FE7E09" w:rsidRDefault="00FE7E09" w:rsidP="00FE7E09">
      <w:pPr>
        <w:pStyle w:val="nd"/>
      </w:pPr>
      <w:r w:rsidRPr="00FE7E09">
        <w:rPr>
          <w:rStyle w:val="Strong"/>
          <w:b w:val="0"/>
          <w:bCs w:val="0"/>
        </w:rPr>
        <w:lastRenderedPageBreak/>
        <w:t>Blade Templating</w:t>
      </w:r>
      <w:r w:rsidRPr="00FE7E09">
        <w:t>: Laravel sử dụng Blade, một engine template mạnh mẽ giúp bạn dễ dàng xây dựng giao diện người dùng với các cấu trúc điều kiện và vòng lặp.</w:t>
      </w:r>
    </w:p>
    <w:p w14:paraId="552639A5" w14:textId="1FD6C3A6" w:rsidR="00FE7E09" w:rsidRPr="00FE7E09" w:rsidRDefault="00FE7E09" w:rsidP="00FE7E09">
      <w:pPr>
        <w:pStyle w:val="nd"/>
      </w:pPr>
      <w:r w:rsidRPr="00FE7E09">
        <w:rPr>
          <w:rStyle w:val="Strong"/>
          <w:b w:val="0"/>
          <w:bCs w:val="0"/>
        </w:rPr>
        <w:t>Migration và Seeding</w:t>
      </w:r>
      <w:r w:rsidRPr="00FE7E09">
        <w:t>: Laravel hỗ trợ quản lý cơ sở dữ liệu thông qua các migration, cho phép bạn dễ dàng thay đổi cấu trúc cơ sở dữ liệu mà không mất dữ liệu. Seeding cho phép bạn dễ dàng tạo dữ liệu mẫu cho cơ sở dữ liệu.</w:t>
      </w:r>
    </w:p>
    <w:p w14:paraId="367E5BF7" w14:textId="0D1C841C" w:rsidR="00FE7E09" w:rsidRPr="00FE7E09" w:rsidRDefault="00FE7E09" w:rsidP="00FE7E09">
      <w:pPr>
        <w:pStyle w:val="nd"/>
      </w:pPr>
      <w:r w:rsidRPr="00FE7E09">
        <w:rPr>
          <w:rStyle w:val="Strong"/>
          <w:b w:val="0"/>
          <w:bCs w:val="0"/>
        </w:rPr>
        <w:t>Middleware</w:t>
      </w:r>
      <w:r w:rsidRPr="00FE7E09">
        <w:t>: Middleware là các lớp lọc được sử dụng để kiểm tra các yêu cầu HTTP trước khi chúng đến controller. Điều này rất hữu ích để thực hiện xác thực và quản lý quyền truy cập.</w:t>
      </w:r>
    </w:p>
    <w:p w14:paraId="289AD139" w14:textId="1A04E09E" w:rsidR="00FE7E09" w:rsidRPr="00FE7E09" w:rsidRDefault="00FE7E09" w:rsidP="00FE7E09">
      <w:pPr>
        <w:pStyle w:val="nd"/>
      </w:pPr>
      <w:r w:rsidRPr="00FE7E09">
        <w:rPr>
          <w:rStyle w:val="Strong"/>
          <w:b w:val="0"/>
          <w:bCs w:val="0"/>
        </w:rPr>
        <w:t>Security</w:t>
      </w:r>
      <w:r w:rsidRPr="00FE7E09">
        <w:t>: Laravel có nhiều tính năng bảo mật tích hợp, bao gồm mã hóa mật khẩu, bảo vệ CSRF (Cross-Site Request Forgery) và XSS (Cross-Site Scripting).</w:t>
      </w:r>
    </w:p>
    <w:p w14:paraId="5945CE56" w14:textId="2A938F7D" w:rsidR="009A5A7A" w:rsidRDefault="000F79A5" w:rsidP="00B6597A">
      <w:pPr>
        <w:pStyle w:val="Heading3"/>
        <w:rPr>
          <w:shd w:val="clear" w:color="auto" w:fill="FFFFFF"/>
        </w:rPr>
      </w:pPr>
      <w:bookmarkStart w:id="43" w:name="_Toc179962062"/>
      <w:r>
        <w:rPr>
          <w:shd w:val="clear" w:color="auto" w:fill="FFFFFF"/>
        </w:rPr>
        <w:t>Cách cài đặt Laravel</w:t>
      </w:r>
      <w:bookmarkEnd w:id="43"/>
    </w:p>
    <w:p w14:paraId="3269EFF6" w14:textId="6CCE0ED2" w:rsidR="000F79A5" w:rsidRPr="00991B66" w:rsidRDefault="007A492A" w:rsidP="00991B66">
      <w:pPr>
        <w:pStyle w:val="nd"/>
        <w:rPr>
          <w:b/>
          <w:bCs/>
        </w:rPr>
      </w:pPr>
      <w:r w:rsidRPr="00991B66">
        <w:rPr>
          <w:b/>
          <w:bCs/>
        </w:rPr>
        <w:t>Cài đặt laravel thông qua Composer</w:t>
      </w:r>
    </w:p>
    <w:p w14:paraId="11D7C4BC" w14:textId="5D53DAD3" w:rsidR="007A492A" w:rsidRDefault="007A492A" w:rsidP="00991B66">
      <w:pPr>
        <w:pStyle w:val="nd"/>
      </w:pPr>
      <w:r>
        <w:t>Bước 1: Tải composer</w:t>
      </w:r>
    </w:p>
    <w:p w14:paraId="6C82CB8B" w14:textId="18B63BAE" w:rsidR="007A492A" w:rsidRDefault="007A492A" w:rsidP="00991B66">
      <w:pPr>
        <w:pStyle w:val="nd"/>
      </w:pPr>
      <w:r>
        <w:t>Bước 2: Click vào file vừa tải và chọn Next liên tiếp cuối cùng chọn Install để tiến hành cài đặt. Khi cài đặt xong chọn Finish để kết thúc.</w:t>
      </w:r>
    </w:p>
    <w:p w14:paraId="2D9A44B7" w14:textId="216B4109" w:rsidR="00991B66" w:rsidRPr="00991B66" w:rsidRDefault="00991B66" w:rsidP="00991B66">
      <w:pPr>
        <w:pStyle w:val="nd"/>
        <w:rPr>
          <w:sz w:val="24"/>
        </w:rPr>
      </w:pPr>
      <w:r>
        <w:t>Bước 3: M</w:t>
      </w:r>
      <w:r w:rsidRPr="00991B66">
        <w:t>ở cmd của windows lên gõ composer</w:t>
      </w:r>
      <w:r>
        <w:t>. Nếu cài đặt thành công sẽ hiển thị kết quả như hình dưới đây.</w:t>
      </w:r>
    </w:p>
    <w:p w14:paraId="7604D7E2" w14:textId="77777777" w:rsidR="000408A5" w:rsidRDefault="00991B66" w:rsidP="000408A5">
      <w:pPr>
        <w:keepNext/>
      </w:pPr>
      <w:r w:rsidRPr="00991B66">
        <w:rPr>
          <w:noProof/>
        </w:rPr>
        <w:drawing>
          <wp:inline distT="0" distB="0" distL="0" distR="0" wp14:anchorId="7D1393DB" wp14:editId="506CE134">
            <wp:extent cx="5580380" cy="2418080"/>
            <wp:effectExtent l="0" t="0" r="1270" b="1270"/>
            <wp:docPr id="1293476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476033" name=""/>
                    <pic:cNvPicPr/>
                  </pic:nvPicPr>
                  <pic:blipFill>
                    <a:blip r:embed="rId40"/>
                    <a:stretch>
                      <a:fillRect/>
                    </a:stretch>
                  </pic:blipFill>
                  <pic:spPr>
                    <a:xfrm>
                      <a:off x="0" y="0"/>
                      <a:ext cx="5580380" cy="2418080"/>
                    </a:xfrm>
                    <a:prstGeom prst="rect">
                      <a:avLst/>
                    </a:prstGeom>
                  </pic:spPr>
                </pic:pic>
              </a:graphicData>
            </a:graphic>
          </wp:inline>
        </w:drawing>
      </w:r>
    </w:p>
    <w:p w14:paraId="41BED3FD" w14:textId="50A5900E" w:rsidR="00991B66" w:rsidRDefault="000408A5" w:rsidP="000408A5">
      <w:pPr>
        <w:pStyle w:val="Caption"/>
      </w:pPr>
      <w:bookmarkStart w:id="44" w:name="_Toc179962109"/>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18</w:t>
      </w:r>
      <w:r w:rsidR="00BA05DD">
        <w:rPr>
          <w:noProof/>
        </w:rPr>
        <w:fldChar w:fldCharType="end"/>
      </w:r>
      <w:r>
        <w:t xml:space="preserve"> Kết quả cài đặt composer thành công</w:t>
      </w:r>
      <w:bookmarkEnd w:id="44"/>
    </w:p>
    <w:p w14:paraId="70710AE8" w14:textId="77777777" w:rsidR="007A492A" w:rsidRDefault="007A492A" w:rsidP="000F79A5"/>
    <w:p w14:paraId="2B55F8E9" w14:textId="086AF520" w:rsidR="00991B66" w:rsidRDefault="00991B66" w:rsidP="00991B66">
      <w:pPr>
        <w:pStyle w:val="nd"/>
        <w:rPr>
          <w:b/>
          <w:bCs/>
        </w:rPr>
      </w:pPr>
      <w:r w:rsidRPr="00991B66">
        <w:rPr>
          <w:b/>
          <w:bCs/>
        </w:rPr>
        <w:t>Cài đặt Laravel</w:t>
      </w:r>
    </w:p>
    <w:p w14:paraId="307F6C3F" w14:textId="19BD7EB9" w:rsidR="00991B66" w:rsidRDefault="00991B66" w:rsidP="00991B66">
      <w:pPr>
        <w:pStyle w:val="nd"/>
      </w:pPr>
      <w:r w:rsidRPr="00991B66">
        <w:lastRenderedPageBreak/>
        <w:t>Tạo 1 thư mục chứa dự án sau đó bật cmd và gõ câu lệnh sau để tạo dự án laravel</w:t>
      </w:r>
    </w:p>
    <w:p w14:paraId="5FFF7BCD" w14:textId="197AAFB2" w:rsidR="00991B66" w:rsidRPr="00991B66" w:rsidRDefault="00991B66" w:rsidP="00991B66">
      <w:pPr>
        <w:pStyle w:val="bordercode"/>
      </w:pPr>
      <w:r w:rsidRPr="00991B66">
        <w:t>composer create-project laravel/</w:t>
      </w:r>
      <w:proofErr w:type="gramStart"/>
      <w:r w:rsidRPr="00991B66">
        <w:t>laravel:^</w:t>
      </w:r>
      <w:proofErr w:type="gramEnd"/>
      <w:r w:rsidRPr="00991B66">
        <w:t>10.0 example-app</w:t>
      </w:r>
    </w:p>
    <w:p w14:paraId="26629CB5" w14:textId="77777777" w:rsidR="009A5A7A" w:rsidRDefault="009A5A7A" w:rsidP="00C17FBC">
      <w:pPr>
        <w:rPr>
          <w:rFonts w:ascii="Arial" w:hAnsi="Arial" w:cs="Arial"/>
          <w:color w:val="000000"/>
          <w:sz w:val="21"/>
          <w:szCs w:val="21"/>
          <w:shd w:val="clear" w:color="auto" w:fill="FFFFFF"/>
        </w:rPr>
      </w:pPr>
    </w:p>
    <w:p w14:paraId="6AAFE93B" w14:textId="4F2078A1" w:rsidR="00991B66" w:rsidRDefault="00991B66" w:rsidP="00991B66">
      <w:pPr>
        <w:pStyle w:val="nd"/>
        <w:rPr>
          <w:shd w:val="clear" w:color="auto" w:fill="FFFFFF"/>
        </w:rPr>
      </w:pPr>
      <w:r>
        <w:rPr>
          <w:shd w:val="clear" w:color="auto" w:fill="FFFFFF"/>
        </w:rPr>
        <w:t>Sau khi cài đặt thành công, tiến hành chạy dự án bằng lệnh:</w:t>
      </w:r>
    </w:p>
    <w:p w14:paraId="18863D74" w14:textId="12F8FB55" w:rsidR="00991B66" w:rsidRPr="009A5A7A" w:rsidRDefault="00991B66" w:rsidP="00991B66">
      <w:pPr>
        <w:pStyle w:val="bordercode"/>
        <w:rPr>
          <w:shd w:val="clear" w:color="auto" w:fill="FFFFFF"/>
        </w:rPr>
      </w:pPr>
      <w:r w:rsidRPr="00991B66">
        <w:rPr>
          <w:shd w:val="clear" w:color="auto" w:fill="FFFFFF"/>
        </w:rPr>
        <w:t>php artisan serve</w:t>
      </w:r>
    </w:p>
    <w:p w14:paraId="2AAEC622" w14:textId="77777777" w:rsidR="00991B66" w:rsidRDefault="00991B66" w:rsidP="00991B66">
      <w:pPr>
        <w:jc w:val="center"/>
        <w:rPr>
          <w:shd w:val="clear" w:color="auto" w:fill="FFFFFF"/>
        </w:rPr>
      </w:pPr>
    </w:p>
    <w:p w14:paraId="5A045E71" w14:textId="77777777" w:rsidR="000408A5" w:rsidRDefault="00991B66" w:rsidP="000408A5">
      <w:pPr>
        <w:keepNext/>
        <w:jc w:val="center"/>
      </w:pPr>
      <w:r w:rsidRPr="00991B66">
        <w:rPr>
          <w:noProof/>
          <w:shd w:val="clear" w:color="auto" w:fill="FFFFFF"/>
        </w:rPr>
        <w:drawing>
          <wp:inline distT="0" distB="0" distL="0" distR="0" wp14:anchorId="1C78C115" wp14:editId="5F940B4F">
            <wp:extent cx="5115639" cy="2191056"/>
            <wp:effectExtent l="0" t="0" r="8890" b="0"/>
            <wp:docPr id="1305486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486825" name=""/>
                    <pic:cNvPicPr/>
                  </pic:nvPicPr>
                  <pic:blipFill>
                    <a:blip r:embed="rId41"/>
                    <a:stretch>
                      <a:fillRect/>
                    </a:stretch>
                  </pic:blipFill>
                  <pic:spPr>
                    <a:xfrm>
                      <a:off x="0" y="0"/>
                      <a:ext cx="5115639" cy="2191056"/>
                    </a:xfrm>
                    <a:prstGeom prst="rect">
                      <a:avLst/>
                    </a:prstGeom>
                  </pic:spPr>
                </pic:pic>
              </a:graphicData>
            </a:graphic>
          </wp:inline>
        </w:drawing>
      </w:r>
    </w:p>
    <w:p w14:paraId="70806A5A" w14:textId="44965AF4" w:rsidR="00991B66" w:rsidRDefault="000408A5" w:rsidP="000408A5">
      <w:pPr>
        <w:pStyle w:val="Caption"/>
        <w:rPr>
          <w:shd w:val="clear" w:color="auto" w:fill="FFFFFF"/>
        </w:rPr>
      </w:pPr>
      <w:bookmarkStart w:id="45" w:name="_Toc179962110"/>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19</w:t>
      </w:r>
      <w:r w:rsidR="00BA05DD">
        <w:rPr>
          <w:noProof/>
        </w:rPr>
        <w:fldChar w:fldCharType="end"/>
      </w:r>
      <w:r>
        <w:t xml:space="preserve"> Kết quả chạy serve thành công</w:t>
      </w:r>
      <w:bookmarkEnd w:id="45"/>
    </w:p>
    <w:p w14:paraId="423F8E66" w14:textId="4B962C33" w:rsidR="00991B66" w:rsidRDefault="00991B66" w:rsidP="00991B66">
      <w:pPr>
        <w:pStyle w:val="nd"/>
        <w:rPr>
          <w:shd w:val="clear" w:color="auto" w:fill="FFFFFF"/>
        </w:rPr>
      </w:pPr>
      <w:r>
        <w:rPr>
          <w:shd w:val="clear" w:color="auto" w:fill="FFFFFF"/>
        </w:rPr>
        <w:t>Sau đó vào trình duyệt gõ localhost:8000 ta sẽ nhận được kết quả như hình bên dưới.</w:t>
      </w:r>
    </w:p>
    <w:p w14:paraId="74E1CC9C" w14:textId="77777777" w:rsidR="000408A5" w:rsidRDefault="00991B66" w:rsidP="000408A5">
      <w:pPr>
        <w:keepNext/>
        <w:jc w:val="center"/>
      </w:pPr>
      <w:r w:rsidRPr="00991B66">
        <w:rPr>
          <w:noProof/>
          <w:shd w:val="clear" w:color="auto" w:fill="FFFFFF"/>
        </w:rPr>
        <w:lastRenderedPageBreak/>
        <w:drawing>
          <wp:inline distT="0" distB="0" distL="0" distR="0" wp14:anchorId="205B2A07" wp14:editId="238E57F0">
            <wp:extent cx="4459246" cy="4269977"/>
            <wp:effectExtent l="0" t="0" r="0" b="0"/>
            <wp:docPr id="1200085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085666" name=""/>
                    <pic:cNvPicPr/>
                  </pic:nvPicPr>
                  <pic:blipFill>
                    <a:blip r:embed="rId42"/>
                    <a:stretch>
                      <a:fillRect/>
                    </a:stretch>
                  </pic:blipFill>
                  <pic:spPr>
                    <a:xfrm>
                      <a:off x="0" y="0"/>
                      <a:ext cx="4462970" cy="4273543"/>
                    </a:xfrm>
                    <a:prstGeom prst="rect">
                      <a:avLst/>
                    </a:prstGeom>
                  </pic:spPr>
                </pic:pic>
              </a:graphicData>
            </a:graphic>
          </wp:inline>
        </w:drawing>
      </w:r>
    </w:p>
    <w:p w14:paraId="07493DF6" w14:textId="0EFBDF8A" w:rsidR="00991B66" w:rsidRDefault="000408A5" w:rsidP="000408A5">
      <w:pPr>
        <w:pStyle w:val="Caption"/>
      </w:pPr>
      <w:bookmarkStart w:id="46" w:name="_Toc179962111"/>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20</w:t>
      </w:r>
      <w:r w:rsidR="00BA05DD">
        <w:rPr>
          <w:noProof/>
        </w:rPr>
        <w:fldChar w:fldCharType="end"/>
      </w:r>
      <w:r>
        <w:t xml:space="preserve"> Kết quả hiển thị giao diện Laravel</w:t>
      </w:r>
      <w:bookmarkEnd w:id="46"/>
    </w:p>
    <w:p w14:paraId="06569772" w14:textId="77777777" w:rsidR="000408A5" w:rsidRPr="000408A5" w:rsidRDefault="000408A5" w:rsidP="000408A5"/>
    <w:p w14:paraId="457B236A" w14:textId="62B285E5" w:rsidR="00991B66" w:rsidRDefault="000408A5" w:rsidP="000408A5">
      <w:pPr>
        <w:pStyle w:val="Heading3"/>
        <w:rPr>
          <w:shd w:val="clear" w:color="auto" w:fill="FFFFFF"/>
        </w:rPr>
      </w:pPr>
      <w:bookmarkStart w:id="47" w:name="_Toc179962063"/>
      <w:r>
        <w:rPr>
          <w:shd w:val="clear" w:color="auto" w:fill="FFFFFF"/>
        </w:rPr>
        <w:lastRenderedPageBreak/>
        <w:t xml:space="preserve">Cấu trúc và thư mục </w:t>
      </w:r>
      <w:r w:rsidR="00881DA2">
        <w:rPr>
          <w:shd w:val="clear" w:color="auto" w:fill="FFFFFF"/>
        </w:rPr>
        <w:t xml:space="preserve">trong </w:t>
      </w:r>
      <w:r>
        <w:rPr>
          <w:shd w:val="clear" w:color="auto" w:fill="FFFFFF"/>
        </w:rPr>
        <w:t>Laravel</w:t>
      </w:r>
      <w:bookmarkEnd w:id="47"/>
    </w:p>
    <w:p w14:paraId="5A2C88A6" w14:textId="7647D88A" w:rsidR="000408A5" w:rsidRDefault="000408A5" w:rsidP="00881DA2">
      <w:pPr>
        <w:pStyle w:val="nd"/>
      </w:pPr>
      <w:r w:rsidRPr="000408A5">
        <w:rPr>
          <w:noProof/>
        </w:rPr>
        <w:drawing>
          <wp:inline distT="0" distB="0" distL="0" distR="0" wp14:anchorId="3D4B17F3" wp14:editId="04E29BD3">
            <wp:extent cx="2457793" cy="6173061"/>
            <wp:effectExtent l="0" t="0" r="0" b="0"/>
            <wp:docPr id="2035586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86732" name=""/>
                    <pic:cNvPicPr/>
                  </pic:nvPicPr>
                  <pic:blipFill>
                    <a:blip r:embed="rId43"/>
                    <a:stretch>
                      <a:fillRect/>
                    </a:stretch>
                  </pic:blipFill>
                  <pic:spPr>
                    <a:xfrm>
                      <a:off x="0" y="0"/>
                      <a:ext cx="2457793" cy="6173061"/>
                    </a:xfrm>
                    <a:prstGeom prst="rect">
                      <a:avLst/>
                    </a:prstGeom>
                  </pic:spPr>
                </pic:pic>
              </a:graphicData>
            </a:graphic>
          </wp:inline>
        </w:drawing>
      </w:r>
    </w:p>
    <w:p w14:paraId="17BD9111" w14:textId="77777777" w:rsidR="00881DA2" w:rsidRDefault="00881DA2" w:rsidP="00881DA2"/>
    <w:p w14:paraId="1F60B57E" w14:textId="3223EF26" w:rsidR="00881DA2" w:rsidRDefault="00881DA2" w:rsidP="00881DA2">
      <w:pPr>
        <w:pStyle w:val="nd"/>
      </w:pPr>
      <w:r>
        <w:t>M</w:t>
      </w:r>
      <w:r w:rsidRPr="00881DA2">
        <w:t>ô tả về các thư mục chính trong một dự án Laravel</w:t>
      </w:r>
      <w:r>
        <w:t>:</w:t>
      </w:r>
    </w:p>
    <w:p w14:paraId="0D1B27EB" w14:textId="77777777" w:rsidR="00881DA2" w:rsidRPr="00881DA2" w:rsidRDefault="00881DA2" w:rsidP="00881DA2">
      <w:pPr>
        <w:spacing w:line="360" w:lineRule="auto"/>
        <w:ind w:left="360"/>
        <w:jc w:val="both"/>
        <w:rPr>
          <w:b/>
          <w:bCs/>
          <w:sz w:val="26"/>
          <w:szCs w:val="26"/>
        </w:rPr>
      </w:pPr>
      <w:r w:rsidRPr="00881DA2">
        <w:rPr>
          <w:b/>
          <w:bCs/>
          <w:sz w:val="26"/>
          <w:szCs w:val="26"/>
        </w:rPr>
        <w:t>1. app/</w:t>
      </w:r>
    </w:p>
    <w:p w14:paraId="65D70B81" w14:textId="77777777" w:rsidR="00881DA2" w:rsidRPr="00881DA2" w:rsidRDefault="00881DA2">
      <w:pPr>
        <w:numPr>
          <w:ilvl w:val="0"/>
          <w:numId w:val="23"/>
        </w:numPr>
        <w:spacing w:line="360" w:lineRule="auto"/>
        <w:jc w:val="both"/>
        <w:rPr>
          <w:sz w:val="26"/>
          <w:szCs w:val="26"/>
        </w:rPr>
      </w:pPr>
      <w:r w:rsidRPr="00881DA2">
        <w:rPr>
          <w:sz w:val="26"/>
          <w:szCs w:val="26"/>
        </w:rPr>
        <w:t>Chứa toàn bộ mã nguồn của ứng dụng, đây là thư mục quan trọng nhất.</w:t>
      </w:r>
    </w:p>
    <w:p w14:paraId="05E1495B" w14:textId="77777777" w:rsidR="00881DA2" w:rsidRPr="00881DA2" w:rsidRDefault="00881DA2">
      <w:pPr>
        <w:numPr>
          <w:ilvl w:val="0"/>
          <w:numId w:val="23"/>
        </w:numPr>
        <w:spacing w:line="360" w:lineRule="auto"/>
        <w:jc w:val="both"/>
        <w:rPr>
          <w:sz w:val="26"/>
          <w:szCs w:val="26"/>
        </w:rPr>
      </w:pPr>
      <w:r w:rsidRPr="00881DA2">
        <w:rPr>
          <w:sz w:val="26"/>
          <w:szCs w:val="26"/>
        </w:rPr>
        <w:t>Sub-thư mục chính:</w:t>
      </w:r>
    </w:p>
    <w:p w14:paraId="2EC7D458" w14:textId="77777777" w:rsidR="00881DA2" w:rsidRPr="00881DA2" w:rsidRDefault="00881DA2">
      <w:pPr>
        <w:numPr>
          <w:ilvl w:val="1"/>
          <w:numId w:val="23"/>
        </w:numPr>
        <w:spacing w:line="360" w:lineRule="auto"/>
        <w:jc w:val="both"/>
        <w:rPr>
          <w:sz w:val="26"/>
          <w:szCs w:val="26"/>
        </w:rPr>
      </w:pPr>
      <w:r w:rsidRPr="00881DA2">
        <w:rPr>
          <w:sz w:val="26"/>
          <w:szCs w:val="26"/>
        </w:rPr>
        <w:t>Console/: Chứa các lệnh Artisan do người dùng định nghĩa.</w:t>
      </w:r>
    </w:p>
    <w:p w14:paraId="4329F4DB" w14:textId="77777777" w:rsidR="00881DA2" w:rsidRPr="00881DA2" w:rsidRDefault="00881DA2">
      <w:pPr>
        <w:numPr>
          <w:ilvl w:val="1"/>
          <w:numId w:val="23"/>
        </w:numPr>
        <w:spacing w:line="360" w:lineRule="auto"/>
        <w:jc w:val="both"/>
        <w:rPr>
          <w:sz w:val="26"/>
          <w:szCs w:val="26"/>
        </w:rPr>
      </w:pPr>
      <w:r w:rsidRPr="00881DA2">
        <w:rPr>
          <w:sz w:val="26"/>
          <w:szCs w:val="26"/>
        </w:rPr>
        <w:t>Exceptions/: Chứa các file xử lý ngoại lệ của ứng dụng.</w:t>
      </w:r>
    </w:p>
    <w:p w14:paraId="3BA35AF0" w14:textId="77777777" w:rsidR="00881DA2" w:rsidRPr="00881DA2" w:rsidRDefault="00881DA2">
      <w:pPr>
        <w:numPr>
          <w:ilvl w:val="1"/>
          <w:numId w:val="23"/>
        </w:numPr>
        <w:spacing w:line="360" w:lineRule="auto"/>
        <w:jc w:val="both"/>
        <w:rPr>
          <w:sz w:val="26"/>
          <w:szCs w:val="26"/>
        </w:rPr>
      </w:pPr>
      <w:r w:rsidRPr="00881DA2">
        <w:rPr>
          <w:sz w:val="26"/>
          <w:szCs w:val="26"/>
        </w:rPr>
        <w:lastRenderedPageBreak/>
        <w:t>Http/: Chứa các controller, middleware và request. Đây là nơi điều phối các request từ người dùng.</w:t>
      </w:r>
    </w:p>
    <w:p w14:paraId="04E479D0" w14:textId="77777777" w:rsidR="00881DA2" w:rsidRPr="00881DA2" w:rsidRDefault="00881DA2">
      <w:pPr>
        <w:numPr>
          <w:ilvl w:val="2"/>
          <w:numId w:val="23"/>
        </w:numPr>
        <w:spacing w:line="360" w:lineRule="auto"/>
        <w:jc w:val="both"/>
        <w:rPr>
          <w:sz w:val="26"/>
          <w:szCs w:val="26"/>
        </w:rPr>
      </w:pPr>
      <w:r w:rsidRPr="00881DA2">
        <w:rPr>
          <w:sz w:val="26"/>
          <w:szCs w:val="26"/>
        </w:rPr>
        <w:t>Controllers/: Chứa các controller quản lý logic xử lý request.</w:t>
      </w:r>
    </w:p>
    <w:p w14:paraId="4C21E51F" w14:textId="77777777" w:rsidR="00881DA2" w:rsidRPr="00881DA2" w:rsidRDefault="00881DA2">
      <w:pPr>
        <w:numPr>
          <w:ilvl w:val="2"/>
          <w:numId w:val="23"/>
        </w:numPr>
        <w:spacing w:line="360" w:lineRule="auto"/>
        <w:jc w:val="both"/>
        <w:rPr>
          <w:sz w:val="26"/>
          <w:szCs w:val="26"/>
        </w:rPr>
      </w:pPr>
      <w:r w:rsidRPr="00881DA2">
        <w:rPr>
          <w:sz w:val="26"/>
          <w:szCs w:val="26"/>
        </w:rPr>
        <w:t>Middleware/: Chứa các middleware cho request trước khi đến controller.</w:t>
      </w:r>
    </w:p>
    <w:p w14:paraId="4B5FB7D1" w14:textId="77777777" w:rsidR="00881DA2" w:rsidRPr="00881DA2" w:rsidRDefault="00881DA2">
      <w:pPr>
        <w:numPr>
          <w:ilvl w:val="1"/>
          <w:numId w:val="28"/>
        </w:numPr>
        <w:spacing w:line="360" w:lineRule="auto"/>
        <w:jc w:val="both"/>
        <w:rPr>
          <w:sz w:val="26"/>
          <w:szCs w:val="26"/>
        </w:rPr>
      </w:pPr>
      <w:r w:rsidRPr="00881DA2">
        <w:rPr>
          <w:sz w:val="26"/>
          <w:szCs w:val="26"/>
        </w:rPr>
        <w:t>Models/: Chứa các model của ứng dụng.</w:t>
      </w:r>
    </w:p>
    <w:p w14:paraId="321BB9CC" w14:textId="77777777" w:rsidR="00881DA2" w:rsidRPr="00881DA2" w:rsidRDefault="00881DA2">
      <w:pPr>
        <w:numPr>
          <w:ilvl w:val="1"/>
          <w:numId w:val="28"/>
        </w:numPr>
        <w:spacing w:line="360" w:lineRule="auto"/>
        <w:jc w:val="both"/>
        <w:rPr>
          <w:sz w:val="26"/>
          <w:szCs w:val="26"/>
        </w:rPr>
      </w:pPr>
      <w:r w:rsidRPr="00881DA2">
        <w:rPr>
          <w:sz w:val="26"/>
          <w:szCs w:val="26"/>
        </w:rPr>
        <w:t>Providers/: Chứa các service providers dùng để đăng ký dịch vụ trong Laravel.</w:t>
      </w:r>
    </w:p>
    <w:p w14:paraId="6CB39E06" w14:textId="77777777" w:rsidR="00881DA2" w:rsidRPr="00881DA2" w:rsidRDefault="00881DA2" w:rsidP="00881DA2">
      <w:pPr>
        <w:spacing w:line="360" w:lineRule="auto"/>
        <w:ind w:left="360"/>
        <w:jc w:val="both"/>
        <w:rPr>
          <w:b/>
          <w:bCs/>
          <w:sz w:val="26"/>
          <w:szCs w:val="26"/>
        </w:rPr>
      </w:pPr>
      <w:r w:rsidRPr="00881DA2">
        <w:rPr>
          <w:b/>
          <w:bCs/>
          <w:sz w:val="26"/>
          <w:szCs w:val="26"/>
        </w:rPr>
        <w:t>2. bootstrap/</w:t>
      </w:r>
    </w:p>
    <w:p w14:paraId="41C240FE" w14:textId="77777777" w:rsidR="00881DA2" w:rsidRPr="00881DA2" w:rsidRDefault="00881DA2" w:rsidP="000E1343">
      <w:pPr>
        <w:spacing w:line="360" w:lineRule="auto"/>
        <w:ind w:left="720"/>
        <w:jc w:val="both"/>
        <w:rPr>
          <w:sz w:val="26"/>
          <w:szCs w:val="26"/>
        </w:rPr>
      </w:pPr>
      <w:r w:rsidRPr="00881DA2">
        <w:rPr>
          <w:sz w:val="26"/>
          <w:szCs w:val="26"/>
        </w:rPr>
        <w:t>Chứa các file dùng để khởi động ứng dụng và các cấu hình cho Laravel. File app.php trong thư mục này sẽ khởi động Laravel framework.</w:t>
      </w:r>
    </w:p>
    <w:p w14:paraId="54443101" w14:textId="77777777" w:rsidR="00881DA2" w:rsidRPr="00881DA2" w:rsidRDefault="00881DA2" w:rsidP="00881DA2">
      <w:pPr>
        <w:spacing w:line="360" w:lineRule="auto"/>
        <w:ind w:left="360"/>
        <w:jc w:val="both"/>
        <w:rPr>
          <w:b/>
          <w:bCs/>
          <w:sz w:val="26"/>
          <w:szCs w:val="26"/>
        </w:rPr>
      </w:pPr>
      <w:r w:rsidRPr="00881DA2">
        <w:rPr>
          <w:b/>
          <w:bCs/>
          <w:sz w:val="26"/>
          <w:szCs w:val="26"/>
        </w:rPr>
        <w:t>3. config/</w:t>
      </w:r>
    </w:p>
    <w:p w14:paraId="5718E04F" w14:textId="77777777" w:rsidR="00881DA2" w:rsidRPr="00881DA2" w:rsidRDefault="00881DA2" w:rsidP="000E1343">
      <w:pPr>
        <w:spacing w:line="360" w:lineRule="auto"/>
        <w:ind w:left="720"/>
        <w:jc w:val="both"/>
        <w:rPr>
          <w:sz w:val="26"/>
          <w:szCs w:val="26"/>
        </w:rPr>
      </w:pPr>
      <w:r w:rsidRPr="00881DA2">
        <w:rPr>
          <w:sz w:val="26"/>
          <w:szCs w:val="26"/>
        </w:rPr>
        <w:t xml:space="preserve">Chứa các file cấu hình của ứng dụng (ví dụ: database.php, app.php, </w:t>
      </w:r>
      <w:proofErr w:type="gramStart"/>
      <w:r w:rsidRPr="00881DA2">
        <w:rPr>
          <w:sz w:val="26"/>
          <w:szCs w:val="26"/>
        </w:rPr>
        <w:t>mail.php,...</w:t>
      </w:r>
      <w:proofErr w:type="gramEnd"/>
      <w:r w:rsidRPr="00881DA2">
        <w:rPr>
          <w:sz w:val="26"/>
          <w:szCs w:val="26"/>
        </w:rPr>
        <w:t>). Bạn có thể tuỳ chỉnh các cấu hình của ứng dụng tại đây.</w:t>
      </w:r>
    </w:p>
    <w:p w14:paraId="70621495" w14:textId="77777777" w:rsidR="00881DA2" w:rsidRPr="00881DA2" w:rsidRDefault="00881DA2" w:rsidP="00881DA2">
      <w:pPr>
        <w:spacing w:line="360" w:lineRule="auto"/>
        <w:ind w:left="360"/>
        <w:jc w:val="both"/>
        <w:rPr>
          <w:b/>
          <w:bCs/>
          <w:sz w:val="26"/>
          <w:szCs w:val="26"/>
        </w:rPr>
      </w:pPr>
      <w:r w:rsidRPr="00881DA2">
        <w:rPr>
          <w:b/>
          <w:bCs/>
          <w:sz w:val="26"/>
          <w:szCs w:val="26"/>
        </w:rPr>
        <w:t>4. database/</w:t>
      </w:r>
    </w:p>
    <w:p w14:paraId="7DBC88D1"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cơ sở dữ liệu, bao gồm:</w:t>
      </w:r>
    </w:p>
    <w:p w14:paraId="44D9C152" w14:textId="77777777" w:rsidR="00881DA2" w:rsidRPr="00881DA2" w:rsidRDefault="00881DA2">
      <w:pPr>
        <w:numPr>
          <w:ilvl w:val="1"/>
          <w:numId w:val="24"/>
        </w:numPr>
        <w:tabs>
          <w:tab w:val="num" w:pos="1440"/>
        </w:tabs>
        <w:spacing w:line="360" w:lineRule="auto"/>
        <w:jc w:val="both"/>
        <w:rPr>
          <w:sz w:val="26"/>
          <w:szCs w:val="26"/>
        </w:rPr>
      </w:pPr>
      <w:r w:rsidRPr="00881DA2">
        <w:rPr>
          <w:sz w:val="26"/>
          <w:szCs w:val="26"/>
        </w:rPr>
        <w:t>migrations/: Chứa các file migration để tạo và quản lý cấu trúc bảng trong cơ sở dữ liệu.</w:t>
      </w:r>
    </w:p>
    <w:p w14:paraId="70DA4951" w14:textId="77777777" w:rsidR="00881DA2" w:rsidRPr="00881DA2" w:rsidRDefault="00881DA2">
      <w:pPr>
        <w:numPr>
          <w:ilvl w:val="1"/>
          <w:numId w:val="24"/>
        </w:numPr>
        <w:tabs>
          <w:tab w:val="num" w:pos="1440"/>
        </w:tabs>
        <w:spacing w:line="360" w:lineRule="auto"/>
        <w:jc w:val="both"/>
        <w:rPr>
          <w:sz w:val="26"/>
          <w:szCs w:val="26"/>
        </w:rPr>
      </w:pPr>
      <w:r w:rsidRPr="00881DA2">
        <w:rPr>
          <w:sz w:val="26"/>
          <w:szCs w:val="26"/>
        </w:rPr>
        <w:t>factories/: Dùng để định nghĩa các model factory, tạo dữ liệu giả cho ứng dụng.</w:t>
      </w:r>
    </w:p>
    <w:p w14:paraId="013BA32A" w14:textId="77777777" w:rsidR="00881DA2" w:rsidRPr="00881DA2" w:rsidRDefault="00881DA2">
      <w:pPr>
        <w:numPr>
          <w:ilvl w:val="1"/>
          <w:numId w:val="24"/>
        </w:numPr>
        <w:tabs>
          <w:tab w:val="num" w:pos="1440"/>
        </w:tabs>
        <w:spacing w:line="360" w:lineRule="auto"/>
        <w:jc w:val="both"/>
        <w:rPr>
          <w:sz w:val="26"/>
          <w:szCs w:val="26"/>
        </w:rPr>
      </w:pPr>
      <w:r w:rsidRPr="00881DA2">
        <w:rPr>
          <w:sz w:val="26"/>
          <w:szCs w:val="26"/>
        </w:rPr>
        <w:t>seeders/: Chứa các class seeder để nhập dữ liệu mẫu vào cơ sở dữ liệu.</w:t>
      </w:r>
    </w:p>
    <w:p w14:paraId="67EF23C0" w14:textId="77777777" w:rsidR="00881DA2" w:rsidRPr="00881DA2" w:rsidRDefault="00881DA2" w:rsidP="00881DA2">
      <w:pPr>
        <w:spacing w:line="360" w:lineRule="auto"/>
        <w:ind w:left="360"/>
        <w:jc w:val="both"/>
        <w:rPr>
          <w:b/>
          <w:bCs/>
          <w:sz w:val="26"/>
          <w:szCs w:val="26"/>
        </w:rPr>
      </w:pPr>
      <w:r w:rsidRPr="00881DA2">
        <w:rPr>
          <w:b/>
          <w:bCs/>
          <w:sz w:val="26"/>
          <w:szCs w:val="26"/>
        </w:rPr>
        <w:t>5. public/</w:t>
      </w:r>
    </w:p>
    <w:p w14:paraId="5C3B5E02" w14:textId="77777777" w:rsidR="00881DA2" w:rsidRPr="00881DA2" w:rsidRDefault="00881DA2" w:rsidP="000E1343">
      <w:pPr>
        <w:spacing w:line="360" w:lineRule="auto"/>
        <w:ind w:left="720"/>
        <w:jc w:val="both"/>
        <w:rPr>
          <w:sz w:val="26"/>
          <w:szCs w:val="26"/>
        </w:rPr>
      </w:pPr>
      <w:r w:rsidRPr="00881DA2">
        <w:rPr>
          <w:sz w:val="26"/>
          <w:szCs w:val="26"/>
        </w:rPr>
        <w:t>Là thư mục root của ứng dụng web, chứa các file có thể truy cập từ bên ngoài, như file JavaScript, CSS, hình ảnh, và file index.php khởi động ứng dụng.</w:t>
      </w:r>
    </w:p>
    <w:p w14:paraId="6C924F30" w14:textId="77777777" w:rsidR="00881DA2" w:rsidRPr="00881DA2" w:rsidRDefault="00881DA2" w:rsidP="00881DA2">
      <w:pPr>
        <w:spacing w:line="360" w:lineRule="auto"/>
        <w:ind w:left="360"/>
        <w:jc w:val="both"/>
        <w:rPr>
          <w:b/>
          <w:bCs/>
          <w:sz w:val="26"/>
          <w:szCs w:val="26"/>
        </w:rPr>
      </w:pPr>
      <w:r w:rsidRPr="00881DA2">
        <w:rPr>
          <w:b/>
          <w:bCs/>
          <w:sz w:val="26"/>
          <w:szCs w:val="26"/>
        </w:rPr>
        <w:t>6. resources/</w:t>
      </w:r>
    </w:p>
    <w:p w14:paraId="43F4C3D2"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giao diện của ứng dụng.</w:t>
      </w:r>
    </w:p>
    <w:p w14:paraId="200931F9" w14:textId="77777777" w:rsidR="00881DA2" w:rsidRPr="00881DA2" w:rsidRDefault="00881DA2">
      <w:pPr>
        <w:numPr>
          <w:ilvl w:val="1"/>
          <w:numId w:val="25"/>
        </w:numPr>
        <w:spacing w:line="360" w:lineRule="auto"/>
        <w:jc w:val="both"/>
        <w:rPr>
          <w:sz w:val="26"/>
          <w:szCs w:val="26"/>
        </w:rPr>
      </w:pPr>
      <w:r w:rsidRPr="00881DA2">
        <w:rPr>
          <w:sz w:val="26"/>
          <w:szCs w:val="26"/>
        </w:rPr>
        <w:t>views/: Chứa các view (file Blade) của ứng dụng.</w:t>
      </w:r>
    </w:p>
    <w:p w14:paraId="1BCED967" w14:textId="77777777" w:rsidR="00881DA2" w:rsidRPr="00881DA2" w:rsidRDefault="00881DA2">
      <w:pPr>
        <w:numPr>
          <w:ilvl w:val="1"/>
          <w:numId w:val="25"/>
        </w:numPr>
        <w:spacing w:line="360" w:lineRule="auto"/>
        <w:jc w:val="both"/>
        <w:rPr>
          <w:sz w:val="26"/>
          <w:szCs w:val="26"/>
        </w:rPr>
      </w:pPr>
      <w:r w:rsidRPr="00881DA2">
        <w:rPr>
          <w:sz w:val="26"/>
          <w:szCs w:val="26"/>
        </w:rPr>
        <w:t>lang/: Chứa các file ngôn ngữ phục vụ việc đa ngôn ngữ cho ứng dụng.</w:t>
      </w:r>
    </w:p>
    <w:p w14:paraId="697703E1" w14:textId="77777777" w:rsidR="00881DA2" w:rsidRPr="00881DA2" w:rsidRDefault="00881DA2">
      <w:pPr>
        <w:numPr>
          <w:ilvl w:val="1"/>
          <w:numId w:val="25"/>
        </w:numPr>
        <w:spacing w:line="360" w:lineRule="auto"/>
        <w:jc w:val="both"/>
        <w:rPr>
          <w:sz w:val="26"/>
          <w:szCs w:val="26"/>
        </w:rPr>
      </w:pPr>
      <w:r w:rsidRPr="00881DA2">
        <w:rPr>
          <w:sz w:val="26"/>
          <w:szCs w:val="26"/>
        </w:rPr>
        <w:t>js/, css/, sass/: Chứa các file frontend như JavaScript, CSS, hoặc SASS.</w:t>
      </w:r>
    </w:p>
    <w:p w14:paraId="15DCC92D" w14:textId="77777777" w:rsidR="00881DA2" w:rsidRPr="00881DA2" w:rsidRDefault="00881DA2" w:rsidP="00881DA2">
      <w:pPr>
        <w:spacing w:line="360" w:lineRule="auto"/>
        <w:ind w:left="360"/>
        <w:jc w:val="both"/>
        <w:rPr>
          <w:b/>
          <w:bCs/>
          <w:sz w:val="26"/>
          <w:szCs w:val="26"/>
        </w:rPr>
      </w:pPr>
      <w:r w:rsidRPr="00881DA2">
        <w:rPr>
          <w:b/>
          <w:bCs/>
          <w:sz w:val="26"/>
          <w:szCs w:val="26"/>
        </w:rPr>
        <w:t>7. routes/</w:t>
      </w:r>
    </w:p>
    <w:p w14:paraId="521E6F2E" w14:textId="77777777" w:rsidR="00881DA2" w:rsidRPr="00881DA2" w:rsidRDefault="00881DA2" w:rsidP="000E1343">
      <w:pPr>
        <w:spacing w:line="360" w:lineRule="auto"/>
        <w:ind w:left="720"/>
        <w:jc w:val="both"/>
        <w:rPr>
          <w:sz w:val="26"/>
          <w:szCs w:val="26"/>
        </w:rPr>
      </w:pPr>
      <w:r w:rsidRPr="00881DA2">
        <w:rPr>
          <w:sz w:val="26"/>
          <w:szCs w:val="26"/>
        </w:rPr>
        <w:t>Chứa các file định nghĩa route của ứng dụng.</w:t>
      </w:r>
    </w:p>
    <w:p w14:paraId="749C1B83" w14:textId="77777777" w:rsidR="00881DA2" w:rsidRPr="00881DA2" w:rsidRDefault="00881DA2">
      <w:pPr>
        <w:numPr>
          <w:ilvl w:val="1"/>
          <w:numId w:val="26"/>
        </w:numPr>
        <w:spacing w:line="360" w:lineRule="auto"/>
        <w:jc w:val="both"/>
        <w:rPr>
          <w:sz w:val="26"/>
          <w:szCs w:val="26"/>
        </w:rPr>
      </w:pPr>
      <w:r w:rsidRPr="00881DA2">
        <w:rPr>
          <w:sz w:val="26"/>
          <w:szCs w:val="26"/>
        </w:rPr>
        <w:lastRenderedPageBreak/>
        <w:t>web.php: Định nghĩa route cho ứng dụng web (HTTP routes).</w:t>
      </w:r>
    </w:p>
    <w:p w14:paraId="23D86EB2" w14:textId="77777777" w:rsidR="00881DA2" w:rsidRPr="00881DA2" w:rsidRDefault="00881DA2">
      <w:pPr>
        <w:numPr>
          <w:ilvl w:val="1"/>
          <w:numId w:val="26"/>
        </w:numPr>
        <w:spacing w:line="360" w:lineRule="auto"/>
        <w:jc w:val="both"/>
        <w:rPr>
          <w:sz w:val="26"/>
          <w:szCs w:val="26"/>
        </w:rPr>
      </w:pPr>
      <w:r w:rsidRPr="00881DA2">
        <w:rPr>
          <w:sz w:val="26"/>
          <w:szCs w:val="26"/>
        </w:rPr>
        <w:t>api.php: Định nghĩa các route cho API (không có session).</w:t>
      </w:r>
    </w:p>
    <w:p w14:paraId="411B711D" w14:textId="77777777" w:rsidR="00881DA2" w:rsidRPr="00881DA2" w:rsidRDefault="00881DA2">
      <w:pPr>
        <w:numPr>
          <w:ilvl w:val="1"/>
          <w:numId w:val="26"/>
        </w:numPr>
        <w:spacing w:line="360" w:lineRule="auto"/>
        <w:jc w:val="both"/>
        <w:rPr>
          <w:sz w:val="26"/>
          <w:szCs w:val="26"/>
        </w:rPr>
      </w:pPr>
      <w:r w:rsidRPr="00881DA2">
        <w:rPr>
          <w:sz w:val="26"/>
          <w:szCs w:val="26"/>
        </w:rPr>
        <w:t>console.php: Định nghĩa các route cho các lệnh Artisan.</w:t>
      </w:r>
    </w:p>
    <w:p w14:paraId="54CF4631" w14:textId="77777777" w:rsidR="00881DA2" w:rsidRPr="00881DA2" w:rsidRDefault="00881DA2">
      <w:pPr>
        <w:numPr>
          <w:ilvl w:val="1"/>
          <w:numId w:val="26"/>
        </w:numPr>
        <w:spacing w:line="360" w:lineRule="auto"/>
        <w:jc w:val="both"/>
        <w:rPr>
          <w:sz w:val="26"/>
          <w:szCs w:val="26"/>
        </w:rPr>
      </w:pPr>
      <w:r w:rsidRPr="00881DA2">
        <w:rPr>
          <w:sz w:val="26"/>
          <w:szCs w:val="26"/>
        </w:rPr>
        <w:t>channels.php: Định nghĩa các kênh broadcast cho ứng dụng.</w:t>
      </w:r>
    </w:p>
    <w:p w14:paraId="2EC4ABC8" w14:textId="77777777" w:rsidR="00881DA2" w:rsidRPr="00881DA2" w:rsidRDefault="00881DA2" w:rsidP="00881DA2">
      <w:pPr>
        <w:spacing w:line="360" w:lineRule="auto"/>
        <w:ind w:left="360"/>
        <w:jc w:val="both"/>
        <w:rPr>
          <w:b/>
          <w:bCs/>
          <w:sz w:val="26"/>
          <w:szCs w:val="26"/>
        </w:rPr>
      </w:pPr>
      <w:r w:rsidRPr="00881DA2">
        <w:rPr>
          <w:b/>
          <w:bCs/>
          <w:sz w:val="26"/>
          <w:szCs w:val="26"/>
        </w:rPr>
        <w:t>8. storage/</w:t>
      </w:r>
    </w:p>
    <w:p w14:paraId="49FED34D"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session, cache, logs, và file tải lên.</w:t>
      </w:r>
    </w:p>
    <w:p w14:paraId="4FFCFAED" w14:textId="77777777" w:rsidR="00881DA2" w:rsidRPr="00881DA2" w:rsidRDefault="00881DA2">
      <w:pPr>
        <w:numPr>
          <w:ilvl w:val="1"/>
          <w:numId w:val="27"/>
        </w:numPr>
        <w:spacing w:line="360" w:lineRule="auto"/>
        <w:jc w:val="both"/>
        <w:rPr>
          <w:sz w:val="26"/>
          <w:szCs w:val="26"/>
        </w:rPr>
      </w:pPr>
      <w:r w:rsidRPr="00881DA2">
        <w:rPr>
          <w:sz w:val="26"/>
          <w:szCs w:val="26"/>
        </w:rPr>
        <w:t>app/: Dành cho các file người dùng tải lên.</w:t>
      </w:r>
    </w:p>
    <w:p w14:paraId="37333AA7" w14:textId="77777777" w:rsidR="00881DA2" w:rsidRPr="00881DA2" w:rsidRDefault="00881DA2">
      <w:pPr>
        <w:numPr>
          <w:ilvl w:val="1"/>
          <w:numId w:val="27"/>
        </w:numPr>
        <w:spacing w:line="360" w:lineRule="auto"/>
        <w:jc w:val="both"/>
        <w:rPr>
          <w:sz w:val="26"/>
          <w:szCs w:val="26"/>
        </w:rPr>
      </w:pPr>
      <w:r w:rsidRPr="00881DA2">
        <w:rPr>
          <w:sz w:val="26"/>
          <w:szCs w:val="26"/>
        </w:rPr>
        <w:t>framework/: Chứa các file do framework tạo ra (cache, session, views compiled).</w:t>
      </w:r>
    </w:p>
    <w:p w14:paraId="435DE95E" w14:textId="77777777" w:rsidR="00881DA2" w:rsidRPr="00881DA2" w:rsidRDefault="00881DA2">
      <w:pPr>
        <w:numPr>
          <w:ilvl w:val="1"/>
          <w:numId w:val="27"/>
        </w:numPr>
        <w:spacing w:line="360" w:lineRule="auto"/>
        <w:jc w:val="both"/>
        <w:rPr>
          <w:sz w:val="26"/>
          <w:szCs w:val="26"/>
        </w:rPr>
      </w:pPr>
      <w:r w:rsidRPr="00881DA2">
        <w:rPr>
          <w:sz w:val="26"/>
          <w:szCs w:val="26"/>
        </w:rPr>
        <w:t>logs/: Chứa các file log của ứng dụng.</w:t>
      </w:r>
    </w:p>
    <w:p w14:paraId="04CE86AE" w14:textId="77777777" w:rsidR="00881DA2" w:rsidRPr="00881DA2" w:rsidRDefault="00881DA2" w:rsidP="00881DA2">
      <w:pPr>
        <w:spacing w:line="360" w:lineRule="auto"/>
        <w:ind w:left="360"/>
        <w:jc w:val="both"/>
        <w:rPr>
          <w:b/>
          <w:bCs/>
          <w:sz w:val="26"/>
          <w:szCs w:val="26"/>
        </w:rPr>
      </w:pPr>
      <w:r w:rsidRPr="00881DA2">
        <w:rPr>
          <w:b/>
          <w:bCs/>
          <w:sz w:val="26"/>
          <w:szCs w:val="26"/>
        </w:rPr>
        <w:t>9. tests/</w:t>
      </w:r>
    </w:p>
    <w:p w14:paraId="0211784A" w14:textId="77777777" w:rsidR="00881DA2" w:rsidRPr="00881DA2" w:rsidRDefault="00881DA2" w:rsidP="000E1343">
      <w:pPr>
        <w:spacing w:line="360" w:lineRule="auto"/>
        <w:ind w:left="720"/>
        <w:jc w:val="both"/>
        <w:rPr>
          <w:sz w:val="26"/>
          <w:szCs w:val="26"/>
        </w:rPr>
      </w:pPr>
      <w:r w:rsidRPr="00881DA2">
        <w:rPr>
          <w:sz w:val="26"/>
          <w:szCs w:val="26"/>
        </w:rPr>
        <w:t>Chứa các file liên quan đến việc kiểm thử (test) ứng dụng. Laravel cung cấp PHPUnit để viết các unit test.</w:t>
      </w:r>
    </w:p>
    <w:p w14:paraId="73404F66" w14:textId="77777777" w:rsidR="00881DA2" w:rsidRPr="00881DA2" w:rsidRDefault="00881DA2" w:rsidP="00881DA2">
      <w:pPr>
        <w:spacing w:line="360" w:lineRule="auto"/>
        <w:ind w:left="360"/>
        <w:jc w:val="both"/>
        <w:rPr>
          <w:b/>
          <w:bCs/>
          <w:sz w:val="26"/>
          <w:szCs w:val="26"/>
        </w:rPr>
      </w:pPr>
      <w:r w:rsidRPr="00881DA2">
        <w:rPr>
          <w:b/>
          <w:bCs/>
          <w:sz w:val="26"/>
          <w:szCs w:val="26"/>
        </w:rPr>
        <w:t>10. vendor/</w:t>
      </w:r>
    </w:p>
    <w:p w14:paraId="0532F5D2" w14:textId="77777777" w:rsidR="00881DA2" w:rsidRPr="00881DA2" w:rsidRDefault="00881DA2" w:rsidP="000E1343">
      <w:pPr>
        <w:spacing w:line="360" w:lineRule="auto"/>
        <w:ind w:left="720"/>
        <w:jc w:val="both"/>
        <w:rPr>
          <w:sz w:val="26"/>
          <w:szCs w:val="26"/>
        </w:rPr>
      </w:pPr>
      <w:r w:rsidRPr="00881DA2">
        <w:rPr>
          <w:sz w:val="26"/>
          <w:szCs w:val="26"/>
        </w:rPr>
        <w:t>Chứa các thư viện của bên thứ ba và các gói cài đặt thông qua Composer.</w:t>
      </w:r>
    </w:p>
    <w:p w14:paraId="0F0D23C7" w14:textId="77777777" w:rsidR="00881DA2" w:rsidRPr="00881DA2" w:rsidRDefault="00881DA2" w:rsidP="00881DA2">
      <w:pPr>
        <w:spacing w:line="360" w:lineRule="auto"/>
        <w:ind w:left="360"/>
        <w:jc w:val="both"/>
        <w:rPr>
          <w:b/>
          <w:bCs/>
          <w:sz w:val="26"/>
          <w:szCs w:val="26"/>
        </w:rPr>
      </w:pPr>
      <w:r w:rsidRPr="00881DA2">
        <w:rPr>
          <w:b/>
          <w:bCs/>
          <w:sz w:val="26"/>
          <w:szCs w:val="26"/>
        </w:rPr>
        <w:t>11. artisan</w:t>
      </w:r>
    </w:p>
    <w:p w14:paraId="06223C66" w14:textId="5D214A0B" w:rsidR="00881DA2" w:rsidRPr="00881DA2" w:rsidRDefault="00881DA2" w:rsidP="000E1343">
      <w:pPr>
        <w:spacing w:line="360" w:lineRule="auto"/>
        <w:ind w:left="720"/>
        <w:jc w:val="both"/>
        <w:rPr>
          <w:sz w:val="26"/>
          <w:szCs w:val="26"/>
        </w:rPr>
      </w:pPr>
      <w:r w:rsidRPr="00881DA2">
        <w:rPr>
          <w:sz w:val="26"/>
          <w:szCs w:val="26"/>
        </w:rPr>
        <w:t xml:space="preserve">Đây là file thực thi chính của Artisan, Laravel's command-line interface (CLI). </w:t>
      </w:r>
      <w:r w:rsidR="000E1343">
        <w:rPr>
          <w:sz w:val="26"/>
          <w:szCs w:val="26"/>
        </w:rPr>
        <w:t>C</w:t>
      </w:r>
      <w:r w:rsidRPr="00881DA2">
        <w:rPr>
          <w:sz w:val="26"/>
          <w:szCs w:val="26"/>
        </w:rPr>
        <w:t>ó thể chạy các lệnh Artisan từ đây.</w:t>
      </w:r>
    </w:p>
    <w:p w14:paraId="6A73C3E2" w14:textId="77777777" w:rsidR="00881DA2" w:rsidRPr="00881DA2" w:rsidRDefault="00881DA2" w:rsidP="00881DA2">
      <w:pPr>
        <w:spacing w:line="360" w:lineRule="auto"/>
        <w:ind w:left="360"/>
        <w:jc w:val="both"/>
        <w:rPr>
          <w:b/>
          <w:bCs/>
          <w:sz w:val="26"/>
          <w:szCs w:val="26"/>
        </w:rPr>
      </w:pPr>
      <w:r w:rsidRPr="00881DA2">
        <w:rPr>
          <w:b/>
          <w:bCs/>
          <w:sz w:val="26"/>
          <w:szCs w:val="26"/>
        </w:rPr>
        <w:t xml:space="preserve">12. </w:t>
      </w:r>
      <w:proofErr w:type="gramStart"/>
      <w:r w:rsidRPr="00881DA2">
        <w:rPr>
          <w:b/>
          <w:bCs/>
          <w:sz w:val="26"/>
          <w:szCs w:val="26"/>
        </w:rPr>
        <w:t>composer.json</w:t>
      </w:r>
      <w:proofErr w:type="gramEnd"/>
    </w:p>
    <w:p w14:paraId="05325F70" w14:textId="4EB7508C" w:rsidR="00881DA2" w:rsidRPr="000408A5" w:rsidRDefault="00881DA2" w:rsidP="00496C6E">
      <w:pPr>
        <w:spacing w:line="360" w:lineRule="auto"/>
        <w:ind w:left="720"/>
        <w:jc w:val="both"/>
      </w:pPr>
      <w:r w:rsidRPr="00881DA2">
        <w:rPr>
          <w:sz w:val="26"/>
          <w:szCs w:val="26"/>
        </w:rPr>
        <w:t>File chứa các thông tin về gói Composer và các phụ thuộc của dự án.</w:t>
      </w:r>
    </w:p>
    <w:p w14:paraId="2F80DE5B" w14:textId="4972AC92" w:rsidR="00991B66" w:rsidRDefault="000E1343" w:rsidP="000E1343">
      <w:pPr>
        <w:pStyle w:val="Heading3"/>
        <w:rPr>
          <w:shd w:val="clear" w:color="auto" w:fill="FFFFFF"/>
        </w:rPr>
      </w:pPr>
      <w:bookmarkStart w:id="48" w:name="_Toc179962064"/>
      <w:r>
        <w:rPr>
          <w:shd w:val="clear" w:color="auto" w:fill="FFFFFF"/>
        </w:rPr>
        <w:t>Mô hình MVC trong Laravel</w:t>
      </w:r>
      <w:bookmarkEnd w:id="48"/>
    </w:p>
    <w:p w14:paraId="6E12FB92" w14:textId="068CABC7" w:rsidR="00496C6E" w:rsidRPr="00496C6E" w:rsidRDefault="000E1343" w:rsidP="00496C6E">
      <w:pPr>
        <w:pStyle w:val="nd"/>
      </w:pPr>
      <w:r w:rsidRPr="000E1343">
        <w:t xml:space="preserve">Mô hình MVC (Model-View-Controller) là một kiến trúc phần mềm phổ biến được sử dụng trong Laravel. Nó tách rời các thành phần của ứng dụng thành ba phần chính, giúp quản lý và mở rộng ứng dụng dễ dàng hơn. </w:t>
      </w:r>
    </w:p>
    <w:p w14:paraId="6949FEDB" w14:textId="3471E947" w:rsidR="00496C6E" w:rsidRPr="00496C6E" w:rsidRDefault="00496C6E" w:rsidP="00496C6E">
      <w:pPr>
        <w:pStyle w:val="nd"/>
      </w:pPr>
      <w:r w:rsidRPr="00496C6E">
        <w:t>Controller</w:t>
      </w:r>
      <w:r>
        <w:t>: Đ</w:t>
      </w:r>
      <w:r w:rsidRPr="00496C6E">
        <w:t>ảm bảo việc gửi nhận request giữa các view và model, các controller nằm trong thư mục app/Http/Controllers​</w:t>
      </w:r>
    </w:p>
    <w:p w14:paraId="56C30A46" w14:textId="0F0F081F" w:rsidR="00496C6E" w:rsidRPr="00496C6E" w:rsidRDefault="00496C6E" w:rsidP="00496C6E">
      <w:pPr>
        <w:pStyle w:val="nd"/>
      </w:pPr>
      <w:r w:rsidRPr="00496C6E">
        <w:t xml:space="preserve">View: </w:t>
      </w:r>
      <w:r>
        <w:t>Đ</w:t>
      </w:r>
      <w:r w:rsidRPr="00496C6E">
        <w:t>ảm nhận việc hiển thị dữ liệu gửi xuống từ controller, các file nằm trong resources/views</w:t>
      </w:r>
    </w:p>
    <w:p w14:paraId="136DFCCB" w14:textId="77777777" w:rsidR="00496C6E" w:rsidRPr="00496C6E" w:rsidRDefault="00496C6E" w:rsidP="00496C6E">
      <w:pPr>
        <w:pStyle w:val="nd"/>
      </w:pPr>
      <w:r w:rsidRPr="00496C6E">
        <w:t>Model: Đảm nhận việc máp, ánh xạ các bảng trong CSDL và các thao tác với CSDL, Các models được đặt trong thư mục app/Models​</w:t>
      </w:r>
    </w:p>
    <w:p w14:paraId="291BEA40" w14:textId="77777777" w:rsidR="00496C6E" w:rsidRDefault="00496C6E" w:rsidP="00496C6E">
      <w:pPr>
        <w:pStyle w:val="nd"/>
      </w:pPr>
    </w:p>
    <w:p w14:paraId="59775783" w14:textId="2C6B3D50" w:rsidR="000E1343" w:rsidRPr="000E1343" w:rsidRDefault="000E1343" w:rsidP="00496C6E">
      <w:pPr>
        <w:pStyle w:val="nd"/>
        <w:rPr>
          <w:b/>
          <w:bCs/>
          <w:szCs w:val="26"/>
        </w:rPr>
      </w:pPr>
      <w:r w:rsidRPr="000E1343">
        <w:rPr>
          <w:b/>
          <w:bCs/>
          <w:szCs w:val="26"/>
        </w:rPr>
        <w:t>Luồng hoạt động trong MVC Laravel:</w:t>
      </w:r>
    </w:p>
    <w:p w14:paraId="52651A40" w14:textId="77777777" w:rsidR="000E1343" w:rsidRPr="000E1343" w:rsidRDefault="000E1343">
      <w:pPr>
        <w:numPr>
          <w:ilvl w:val="0"/>
          <w:numId w:val="29"/>
        </w:numPr>
        <w:spacing w:line="360" w:lineRule="auto"/>
        <w:rPr>
          <w:sz w:val="26"/>
          <w:szCs w:val="26"/>
        </w:rPr>
      </w:pPr>
      <w:r w:rsidRPr="000E1343">
        <w:rPr>
          <w:sz w:val="26"/>
          <w:szCs w:val="26"/>
        </w:rPr>
        <w:t>Người dùng gửi một yêu cầu (request) từ giao diện web (như truy cập một trang hoặc gửi biểu mẫu).</w:t>
      </w:r>
    </w:p>
    <w:p w14:paraId="0BACE50A" w14:textId="77777777" w:rsidR="000E1343" w:rsidRPr="000E1343" w:rsidRDefault="000E1343">
      <w:pPr>
        <w:numPr>
          <w:ilvl w:val="0"/>
          <w:numId w:val="29"/>
        </w:numPr>
        <w:spacing w:line="360" w:lineRule="auto"/>
        <w:rPr>
          <w:sz w:val="26"/>
          <w:szCs w:val="26"/>
        </w:rPr>
      </w:pPr>
      <w:r w:rsidRPr="000E1343">
        <w:rPr>
          <w:sz w:val="26"/>
          <w:szCs w:val="26"/>
        </w:rPr>
        <w:t>Yêu cầu được gửi đến router của Laravel, xác định controller phù hợp để xử lý yêu cầu.</w:t>
      </w:r>
    </w:p>
    <w:p w14:paraId="02DB77AB" w14:textId="77777777" w:rsidR="000E1343" w:rsidRPr="000E1343" w:rsidRDefault="000E1343">
      <w:pPr>
        <w:numPr>
          <w:ilvl w:val="0"/>
          <w:numId w:val="29"/>
        </w:numPr>
        <w:spacing w:line="360" w:lineRule="auto"/>
        <w:rPr>
          <w:sz w:val="26"/>
          <w:szCs w:val="26"/>
        </w:rPr>
      </w:pPr>
      <w:r w:rsidRPr="000E1343">
        <w:rPr>
          <w:sz w:val="26"/>
          <w:szCs w:val="26"/>
        </w:rPr>
        <w:t>Controller nhận request, gọi các phương thức tương ứng trong model để thao tác với cơ sở dữ liệu nếu cần.</w:t>
      </w:r>
    </w:p>
    <w:p w14:paraId="388A9617" w14:textId="77777777" w:rsidR="000E1343" w:rsidRPr="000E1343" w:rsidRDefault="000E1343">
      <w:pPr>
        <w:numPr>
          <w:ilvl w:val="0"/>
          <w:numId w:val="29"/>
        </w:numPr>
        <w:spacing w:line="360" w:lineRule="auto"/>
        <w:rPr>
          <w:sz w:val="26"/>
          <w:szCs w:val="26"/>
        </w:rPr>
      </w:pPr>
      <w:r w:rsidRPr="000E1343">
        <w:rPr>
          <w:sz w:val="26"/>
          <w:szCs w:val="26"/>
        </w:rPr>
        <w:t>Sau khi xử lý xong, controller gửi dữ liệu tới view để hiển thị.</w:t>
      </w:r>
    </w:p>
    <w:p w14:paraId="37ACC853" w14:textId="77777777" w:rsidR="000E1343" w:rsidRPr="000E1343" w:rsidRDefault="000E1343">
      <w:pPr>
        <w:numPr>
          <w:ilvl w:val="0"/>
          <w:numId w:val="29"/>
        </w:numPr>
        <w:spacing w:line="360" w:lineRule="auto"/>
        <w:rPr>
          <w:sz w:val="26"/>
          <w:szCs w:val="26"/>
        </w:rPr>
      </w:pPr>
      <w:r w:rsidRPr="000E1343">
        <w:rPr>
          <w:sz w:val="26"/>
          <w:szCs w:val="26"/>
        </w:rPr>
        <w:t>View nhận dữ liệu từ controller và trả về kết quả hiển thị cho người dùng.</w:t>
      </w:r>
    </w:p>
    <w:p w14:paraId="7A8DEC12" w14:textId="77777777" w:rsidR="000E1343" w:rsidRPr="000E1343" w:rsidRDefault="000E1343" w:rsidP="00B25039">
      <w:pPr>
        <w:spacing w:line="360" w:lineRule="auto"/>
        <w:ind w:left="360"/>
        <w:rPr>
          <w:b/>
          <w:bCs/>
          <w:sz w:val="26"/>
          <w:szCs w:val="26"/>
        </w:rPr>
      </w:pPr>
      <w:r w:rsidRPr="000E1343">
        <w:rPr>
          <w:b/>
          <w:bCs/>
          <w:sz w:val="26"/>
          <w:szCs w:val="26"/>
        </w:rPr>
        <w:t>Ưu điểm của mô hình MVC trong Laravel:</w:t>
      </w:r>
    </w:p>
    <w:p w14:paraId="31A6592A" w14:textId="77777777" w:rsidR="000E1343" w:rsidRPr="000E1343" w:rsidRDefault="000E1343">
      <w:pPr>
        <w:numPr>
          <w:ilvl w:val="0"/>
          <w:numId w:val="30"/>
        </w:numPr>
        <w:spacing w:line="360" w:lineRule="auto"/>
        <w:rPr>
          <w:sz w:val="26"/>
          <w:szCs w:val="26"/>
        </w:rPr>
      </w:pPr>
      <w:r w:rsidRPr="000E1343">
        <w:rPr>
          <w:b/>
          <w:bCs/>
          <w:sz w:val="26"/>
          <w:szCs w:val="26"/>
        </w:rPr>
        <w:t>Phân tách rõ ràng:</w:t>
      </w:r>
      <w:r w:rsidRPr="000E1343">
        <w:rPr>
          <w:sz w:val="26"/>
          <w:szCs w:val="26"/>
        </w:rPr>
        <w:t xml:space="preserve"> Mỗi thành phần (model, view, controller) có trách nhiệm riêng, giúp mã nguồn dễ quản lý, bảo trì, và mở rộng.</w:t>
      </w:r>
    </w:p>
    <w:p w14:paraId="55B76604" w14:textId="77777777" w:rsidR="000E1343" w:rsidRPr="000E1343" w:rsidRDefault="000E1343">
      <w:pPr>
        <w:numPr>
          <w:ilvl w:val="0"/>
          <w:numId w:val="30"/>
        </w:numPr>
        <w:spacing w:line="360" w:lineRule="auto"/>
        <w:rPr>
          <w:sz w:val="26"/>
          <w:szCs w:val="26"/>
        </w:rPr>
      </w:pPr>
      <w:r w:rsidRPr="000E1343">
        <w:rPr>
          <w:b/>
          <w:bCs/>
          <w:sz w:val="26"/>
          <w:szCs w:val="26"/>
        </w:rPr>
        <w:t>Tái sử dụng mã:</w:t>
      </w:r>
      <w:r w:rsidRPr="000E1343">
        <w:rPr>
          <w:sz w:val="26"/>
          <w:szCs w:val="26"/>
        </w:rPr>
        <w:t xml:space="preserve"> Tái sử dụng code trở nên dễ dàng hơn khi tách biệt rõ giữa logic xử lý và giao diện.</w:t>
      </w:r>
    </w:p>
    <w:p w14:paraId="77D18569" w14:textId="77777777" w:rsidR="000E1343" w:rsidRDefault="000E1343">
      <w:pPr>
        <w:numPr>
          <w:ilvl w:val="0"/>
          <w:numId w:val="30"/>
        </w:numPr>
        <w:spacing w:line="360" w:lineRule="auto"/>
        <w:rPr>
          <w:sz w:val="26"/>
          <w:szCs w:val="26"/>
        </w:rPr>
      </w:pPr>
      <w:r w:rsidRPr="000E1343">
        <w:rPr>
          <w:b/>
          <w:bCs/>
          <w:sz w:val="26"/>
          <w:szCs w:val="26"/>
        </w:rPr>
        <w:t>Quy mô lớn:</w:t>
      </w:r>
      <w:r w:rsidRPr="000E1343">
        <w:rPr>
          <w:sz w:val="26"/>
          <w:szCs w:val="26"/>
        </w:rPr>
        <w:t xml:space="preserve"> MVC phù hợp cho các dự án lớn khi có nhiều thành viên làm việc trên các phần khác nhau của ứng dụng.</w:t>
      </w:r>
    </w:p>
    <w:p w14:paraId="580EE8EB" w14:textId="563BF7EB" w:rsidR="00B25039" w:rsidRDefault="00B25039" w:rsidP="00B25039">
      <w:pPr>
        <w:pStyle w:val="Heading3"/>
      </w:pPr>
      <w:bookmarkStart w:id="49" w:name="_Toc179962065"/>
      <w:r>
        <w:t>Các thành phần của Laravel</w:t>
      </w:r>
      <w:bookmarkEnd w:id="49"/>
    </w:p>
    <w:p w14:paraId="60647217" w14:textId="4293E466" w:rsidR="00B25039" w:rsidRPr="00B25039" w:rsidRDefault="00B25039" w:rsidP="00B25039">
      <w:pPr>
        <w:pStyle w:val="Heading4"/>
      </w:pPr>
      <w:r>
        <w:t>Routing</w:t>
      </w:r>
    </w:p>
    <w:p w14:paraId="5AEDE68B" w14:textId="6999E90B" w:rsidR="000E1343" w:rsidRDefault="00E253A2" w:rsidP="00E253A2">
      <w:pPr>
        <w:pStyle w:val="nd"/>
      </w:pPr>
      <w:r w:rsidRPr="00E253A2">
        <w:rPr>
          <w:b/>
          <w:bCs/>
        </w:rPr>
        <w:t>Routing</w:t>
      </w:r>
      <w:r w:rsidRPr="00E253A2">
        <w:t xml:space="preserve"> là cách hệ thống xác định tuyến đường (URL) mà người dùng truy cập và chỉ định các phương thức hoặc controller để xử lý các yêu cầu đó. </w:t>
      </w:r>
    </w:p>
    <w:p w14:paraId="2B4B3A99" w14:textId="77777777" w:rsidR="00E253A2" w:rsidRPr="00E253A2" w:rsidRDefault="00E253A2" w:rsidP="00E253A2">
      <w:pPr>
        <w:pStyle w:val="nd"/>
      </w:pPr>
      <w:r w:rsidRPr="00E253A2">
        <w:t>Các route trong Laravel được định nghĩa trong các file thuộc thư mục routes/:</w:t>
      </w:r>
    </w:p>
    <w:p w14:paraId="0013D800" w14:textId="77777777" w:rsidR="00E253A2" w:rsidRPr="00E253A2" w:rsidRDefault="00E253A2">
      <w:pPr>
        <w:pStyle w:val="nd"/>
        <w:numPr>
          <w:ilvl w:val="0"/>
          <w:numId w:val="31"/>
        </w:numPr>
      </w:pPr>
      <w:r w:rsidRPr="00E253A2">
        <w:t>web.php: Được dùng cho các route liên quan đến giao diện người dùng (web).</w:t>
      </w:r>
    </w:p>
    <w:p w14:paraId="1452385E" w14:textId="74DC029B" w:rsidR="00E253A2" w:rsidRDefault="00E253A2">
      <w:pPr>
        <w:pStyle w:val="nd"/>
        <w:numPr>
          <w:ilvl w:val="0"/>
          <w:numId w:val="31"/>
        </w:numPr>
      </w:pPr>
      <w:r w:rsidRPr="00E253A2">
        <w:t>api.php: Được dùng cho các route liên quan đến API (thường trả về dữ liệu JSON).</w:t>
      </w:r>
      <w:r>
        <w:t xml:space="preserve"> Nếu khai báo trong api.php thì đường dẫn phải thêm tiền tố api ở phía trước.</w:t>
      </w:r>
    </w:p>
    <w:p w14:paraId="18106427" w14:textId="778B38B4" w:rsidR="00E253A2" w:rsidRPr="00E253A2" w:rsidRDefault="00E253A2" w:rsidP="00E253A2">
      <w:pPr>
        <w:pStyle w:val="nd"/>
      </w:pPr>
      <w:r>
        <w:t>Các phương thức HTTP request</w:t>
      </w:r>
    </w:p>
    <w:p w14:paraId="3A90095C" w14:textId="10020CC3" w:rsidR="00E253A2" w:rsidRPr="00E253A2" w:rsidRDefault="00E253A2" w:rsidP="00496C6E">
      <w:pPr>
        <w:pStyle w:val="bordercode"/>
        <w:spacing w:line="360" w:lineRule="auto"/>
      </w:pPr>
      <w:proofErr w:type="gramStart"/>
      <w:r w:rsidRPr="00E253A2">
        <w:t>Route::</w:t>
      </w:r>
      <w:proofErr w:type="gramEnd"/>
      <w:r w:rsidRPr="00E253A2">
        <w:t>get($uri, $callback);</w:t>
      </w:r>
    </w:p>
    <w:p w14:paraId="6DC3E5C3" w14:textId="2BB669B5" w:rsidR="00E253A2" w:rsidRPr="00E253A2" w:rsidRDefault="00E253A2" w:rsidP="00496C6E">
      <w:pPr>
        <w:pStyle w:val="bordercode"/>
        <w:spacing w:line="360" w:lineRule="auto"/>
      </w:pPr>
      <w:proofErr w:type="gramStart"/>
      <w:r w:rsidRPr="00E253A2">
        <w:lastRenderedPageBreak/>
        <w:t>Route::</w:t>
      </w:r>
      <w:proofErr w:type="gramEnd"/>
      <w:r w:rsidRPr="00E253A2">
        <w:t>post($uri, $callback);</w:t>
      </w:r>
    </w:p>
    <w:p w14:paraId="67E057FC" w14:textId="4C77D1BF" w:rsidR="00E253A2" w:rsidRPr="00E253A2" w:rsidRDefault="00E253A2" w:rsidP="00496C6E">
      <w:pPr>
        <w:pStyle w:val="bordercode"/>
        <w:spacing w:line="360" w:lineRule="auto"/>
      </w:pPr>
      <w:proofErr w:type="gramStart"/>
      <w:r w:rsidRPr="00E253A2">
        <w:t>Route::</w:t>
      </w:r>
      <w:proofErr w:type="gramEnd"/>
      <w:r w:rsidRPr="00E253A2">
        <w:t>put($uri, $callback);</w:t>
      </w:r>
    </w:p>
    <w:p w14:paraId="1B92F874" w14:textId="03247252" w:rsidR="00E253A2" w:rsidRPr="00E253A2" w:rsidRDefault="00E253A2" w:rsidP="00496C6E">
      <w:pPr>
        <w:pStyle w:val="bordercode"/>
        <w:spacing w:line="360" w:lineRule="auto"/>
      </w:pPr>
      <w:proofErr w:type="gramStart"/>
      <w:r w:rsidRPr="00E253A2">
        <w:t>Route::</w:t>
      </w:r>
      <w:proofErr w:type="gramEnd"/>
      <w:r w:rsidRPr="00E253A2">
        <w:t>patch($uri, $callback);</w:t>
      </w:r>
    </w:p>
    <w:p w14:paraId="1E339AF9" w14:textId="044FC425" w:rsidR="00E253A2" w:rsidRPr="00E253A2" w:rsidRDefault="00E253A2" w:rsidP="00496C6E">
      <w:pPr>
        <w:pStyle w:val="bordercode"/>
        <w:spacing w:line="360" w:lineRule="auto"/>
      </w:pPr>
      <w:proofErr w:type="gramStart"/>
      <w:r w:rsidRPr="00E253A2">
        <w:t>Route::</w:t>
      </w:r>
      <w:proofErr w:type="gramEnd"/>
      <w:r w:rsidR="00496C6E">
        <w:t>d</w:t>
      </w:r>
      <w:r w:rsidRPr="00E253A2">
        <w:t>elete($uri, $callback);</w:t>
      </w:r>
    </w:p>
    <w:p w14:paraId="7EB5F3D0" w14:textId="5D190C4F" w:rsidR="00496C6E" w:rsidRDefault="00496C6E" w:rsidP="00496C6E">
      <w:pPr>
        <w:pStyle w:val="nd"/>
      </w:pPr>
      <w:r>
        <w:t>Trong đó:</w:t>
      </w:r>
    </w:p>
    <w:p w14:paraId="7DC80D9C" w14:textId="5B878B17" w:rsidR="00496C6E" w:rsidRPr="00496C6E" w:rsidRDefault="00496C6E">
      <w:pPr>
        <w:pStyle w:val="nd"/>
        <w:numPr>
          <w:ilvl w:val="0"/>
          <w:numId w:val="32"/>
        </w:numPr>
      </w:pPr>
      <w:r w:rsidRPr="00496C6E">
        <w:t>$uri là path mà bạn muốn route xử lí.</w:t>
      </w:r>
    </w:p>
    <w:p w14:paraId="66798E6F" w14:textId="29E4E31B" w:rsidR="00E253A2" w:rsidRDefault="00496C6E">
      <w:pPr>
        <w:pStyle w:val="nd"/>
        <w:numPr>
          <w:ilvl w:val="0"/>
          <w:numId w:val="32"/>
        </w:numPr>
      </w:pPr>
      <w:r w:rsidRPr="00496C6E">
        <w:t>$callback là một callback, callable hoặc một array chứa thông tin controller và phương thức được gọi đến</w:t>
      </w:r>
      <w:r>
        <w:t>.</w:t>
      </w:r>
    </w:p>
    <w:p w14:paraId="2C892106" w14:textId="476AFB8B" w:rsidR="00496C6E" w:rsidRDefault="00496C6E" w:rsidP="00496C6E">
      <w:pPr>
        <w:pStyle w:val="nd"/>
        <w:ind w:left="1211" w:firstLine="0"/>
      </w:pPr>
      <w:r>
        <w:t>Ví dụ dưới đây là cách viết route gọi đến</w:t>
      </w:r>
      <w:r w:rsidR="00915EAB">
        <w:t xml:space="preserve"> function index trong</w:t>
      </w:r>
      <w:r>
        <w:t xml:space="preserve"> </w:t>
      </w:r>
      <w:r w:rsidR="00915EAB">
        <w:t>C</w:t>
      </w:r>
      <w:r>
        <w:t xml:space="preserve">ontroller </w:t>
      </w:r>
    </w:p>
    <w:p w14:paraId="5AE8A790" w14:textId="2407D69E" w:rsidR="00496C6E" w:rsidRPr="00496C6E" w:rsidRDefault="00496C6E" w:rsidP="00496C6E">
      <w:pPr>
        <w:pStyle w:val="bordercode"/>
      </w:pPr>
      <w:proofErr w:type="gramStart"/>
      <w:r>
        <w:t>Route::</w:t>
      </w:r>
      <w:proofErr w:type="gramEnd"/>
      <w:r>
        <w:t>get(‘/’,[Controller::class,’index’])</w:t>
      </w:r>
    </w:p>
    <w:p w14:paraId="2B1628BB" w14:textId="00D20BE5" w:rsidR="00496C6E" w:rsidRDefault="00915EAB" w:rsidP="00E253A2">
      <w:pPr>
        <w:pStyle w:val="nd"/>
        <w:ind w:firstLine="0"/>
      </w:pPr>
      <w:r w:rsidRPr="00915EAB">
        <w:rPr>
          <w:b/>
          <w:bCs/>
        </w:rPr>
        <w:t>Route Parameters</w:t>
      </w:r>
      <w:r>
        <w:rPr>
          <w:b/>
          <w:bCs/>
        </w:rPr>
        <w:t>:</w:t>
      </w:r>
      <w:r w:rsidRPr="00915EAB">
        <w:t xml:space="preserve"> là route có</w:t>
      </w:r>
      <w:r>
        <w:t xml:space="preserve"> truyền</w:t>
      </w:r>
      <w:r w:rsidRPr="00915EAB">
        <w:t xml:space="preserve"> một tham số</w:t>
      </w:r>
      <w:r>
        <w:t xml:space="preserve"> </w:t>
      </w:r>
    </w:p>
    <w:p w14:paraId="617ACD31" w14:textId="19E0C4BA" w:rsidR="00915EAB" w:rsidRDefault="00915EAB" w:rsidP="00E253A2">
      <w:pPr>
        <w:pStyle w:val="nd"/>
        <w:ind w:firstLine="0"/>
      </w:pPr>
      <w:r>
        <w:t>Ví dụ:</w:t>
      </w:r>
    </w:p>
    <w:p w14:paraId="7934516D" w14:textId="77777777" w:rsidR="00915EAB" w:rsidRDefault="00915EAB" w:rsidP="00915EAB">
      <w:pPr>
        <w:pStyle w:val="bordercode"/>
      </w:pPr>
      <w:proofErr w:type="gramStart"/>
      <w:r>
        <w:t>Route::</w:t>
      </w:r>
      <w:proofErr w:type="gramEnd"/>
      <w:r>
        <w:t>get('/user/{id}', function (string $id) {</w:t>
      </w:r>
    </w:p>
    <w:p w14:paraId="6724AF8B" w14:textId="77777777" w:rsidR="00915EAB" w:rsidRDefault="00915EAB" w:rsidP="00915EAB">
      <w:pPr>
        <w:pStyle w:val="bordercode"/>
      </w:pPr>
      <w:r>
        <w:t xml:space="preserve">    return 'User </w:t>
      </w:r>
      <w:proofErr w:type="gramStart"/>
      <w:r>
        <w:t>'.$</w:t>
      </w:r>
      <w:proofErr w:type="gramEnd"/>
      <w:r>
        <w:t>id;</w:t>
      </w:r>
    </w:p>
    <w:p w14:paraId="5D02BC62" w14:textId="6F21CECD" w:rsidR="00915EAB" w:rsidRPr="00915EAB" w:rsidRDefault="00915EAB" w:rsidP="00915EAB">
      <w:pPr>
        <w:pStyle w:val="bordercode"/>
      </w:pPr>
      <w:r>
        <w:t>});</w:t>
      </w:r>
    </w:p>
    <w:p w14:paraId="54EEE93D" w14:textId="6F35B33B" w:rsidR="00EE389D" w:rsidRDefault="00EE389D" w:rsidP="00EE389D">
      <w:pPr>
        <w:pStyle w:val="Heading4"/>
      </w:pPr>
      <w:r>
        <w:t>Middleware</w:t>
      </w:r>
    </w:p>
    <w:p w14:paraId="31D0963D" w14:textId="79E34D93" w:rsidR="00EE389D" w:rsidRDefault="00D00484" w:rsidP="00D00484">
      <w:pPr>
        <w:pStyle w:val="nd"/>
      </w:pPr>
      <w:r w:rsidRPr="00D00484">
        <w:t>Middleware là một cơ chế được sử dụng để lọc các yêu cầu HTTP vào ứng dụng. Nó hoạt động như một lớp trung gian giữa yêu cầu đến và phản hồi trả về. Middleware có thể thực hiện các hành động như xác thực, kiểm tra quyền truy cập, lọc dữ liệu hoặc thay đổi yêu cầu trước khi nó được chuyển đến controller.</w:t>
      </w:r>
    </w:p>
    <w:p w14:paraId="1D7392E7" w14:textId="3E7D0403" w:rsidR="00D00484" w:rsidRDefault="00D00484" w:rsidP="00D00484">
      <w:pPr>
        <w:pStyle w:val="nd"/>
      </w:pPr>
      <w:r>
        <w:t>Một số tính năng của Middleware:</w:t>
      </w:r>
    </w:p>
    <w:p w14:paraId="5FDF97DA" w14:textId="2BA07F48" w:rsidR="00D00484" w:rsidRPr="00D00484" w:rsidRDefault="00D00484" w:rsidP="00D00484">
      <w:pPr>
        <w:pStyle w:val="nd"/>
        <w:numPr>
          <w:ilvl w:val="0"/>
          <w:numId w:val="35"/>
        </w:numPr>
      </w:pPr>
      <w:r w:rsidRPr="00D00484">
        <w:t>Xác thực người dùng: Middleware có thể kiểm tra xem người dùng đã đăng nhập hay chưa trước khi cho phép truy cập vào một tuyến đường (route).</w:t>
      </w:r>
    </w:p>
    <w:p w14:paraId="1FD16342" w14:textId="473FBFBA" w:rsidR="00D00484" w:rsidRPr="00D00484" w:rsidRDefault="00D00484" w:rsidP="00D00484">
      <w:pPr>
        <w:pStyle w:val="nd"/>
        <w:numPr>
          <w:ilvl w:val="0"/>
          <w:numId w:val="35"/>
        </w:numPr>
      </w:pPr>
      <w:r w:rsidRPr="00D00484">
        <w:t>Xử lý quyền hạn: Middleware có thể kiểm tra quyền hạn của người dùng để xác định xem họ có quyền truy cập vào một tài nguyên cụ thể hay không.</w:t>
      </w:r>
    </w:p>
    <w:p w14:paraId="3ED9A561" w14:textId="73AB22DA" w:rsidR="00D00484" w:rsidRPr="00D00484" w:rsidRDefault="00D00484" w:rsidP="00D00484">
      <w:pPr>
        <w:pStyle w:val="nd"/>
        <w:numPr>
          <w:ilvl w:val="0"/>
          <w:numId w:val="35"/>
        </w:numPr>
      </w:pPr>
      <w:r w:rsidRPr="00D00484">
        <w:lastRenderedPageBreak/>
        <w:t>Thay đổi yêu cầu hoặc phản hồi: Middleware có thể sửa đổi yêu cầu trước khi gửi tới controller hoặc sửa đổi phản hồi trước khi trả về cho client.</w:t>
      </w:r>
    </w:p>
    <w:p w14:paraId="3EFC2C8F" w14:textId="0764EEB3" w:rsidR="00D00484" w:rsidRDefault="00D00484" w:rsidP="00D00484">
      <w:pPr>
        <w:pStyle w:val="nd"/>
        <w:numPr>
          <w:ilvl w:val="0"/>
          <w:numId w:val="35"/>
        </w:numPr>
      </w:pPr>
      <w:r w:rsidRPr="00D00484">
        <w:t>Bảo vệ khỏi các cuộc tấn công bảo mật: Middleware cũng có thể được sử dụng để bảo vệ ứng dụng khỏi các cuộc tấn công như CSRF hoặc XSS.</w:t>
      </w:r>
    </w:p>
    <w:p w14:paraId="49267EB4" w14:textId="43242DE1" w:rsidR="00D00484" w:rsidRDefault="00D00484" w:rsidP="00D00484">
      <w:pPr>
        <w:pStyle w:val="nd"/>
        <w:rPr>
          <w:b/>
          <w:bCs/>
        </w:rPr>
      </w:pPr>
      <w:r w:rsidRPr="00D00484">
        <w:rPr>
          <w:b/>
          <w:bCs/>
        </w:rPr>
        <w:t>Tạo Middleware</w:t>
      </w:r>
    </w:p>
    <w:p w14:paraId="0D90EB4A" w14:textId="3DB19C53" w:rsidR="00D00484" w:rsidRDefault="00D00484" w:rsidP="00D00484">
      <w:pPr>
        <w:pStyle w:val="nd"/>
      </w:pPr>
      <w:r>
        <w:t>Để tạo Middleware dùng lệnh:</w:t>
      </w:r>
    </w:p>
    <w:p w14:paraId="6606DB92" w14:textId="5EC2A7CA" w:rsidR="00D00484" w:rsidRPr="00D00484" w:rsidRDefault="00D00484" w:rsidP="00D00484">
      <w:pPr>
        <w:pStyle w:val="bordercode"/>
      </w:pPr>
      <w:r w:rsidRPr="00D00484">
        <w:t xml:space="preserve">php artisan </w:t>
      </w:r>
      <w:proofErr w:type="gramStart"/>
      <w:r w:rsidRPr="00D00484">
        <w:t>make:middleware</w:t>
      </w:r>
      <w:proofErr w:type="gramEnd"/>
      <w:r w:rsidRPr="00D00484">
        <w:t xml:space="preserve"> </w:t>
      </w:r>
      <w:r>
        <w:t>Auth</w:t>
      </w:r>
      <w:r w:rsidRPr="00D00484">
        <w:t>Middleware</w:t>
      </w:r>
    </w:p>
    <w:p w14:paraId="5FB2C403" w14:textId="3F66E1F5" w:rsidR="005E059A" w:rsidRPr="005E059A" w:rsidRDefault="005E059A" w:rsidP="005E059A">
      <w:pPr>
        <w:pStyle w:val="nd"/>
      </w:pPr>
      <w:r w:rsidRPr="005E059A">
        <w:t>Sau khi tạo, middleware mới sẽ được lưu trong thư mục app/Http/Middleware</w:t>
      </w:r>
      <w:r>
        <w:t>.</w:t>
      </w:r>
    </w:p>
    <w:p w14:paraId="3FD0A43A" w14:textId="77777777" w:rsidR="00FF1AED" w:rsidRDefault="005E059A" w:rsidP="00FF1AED">
      <w:pPr>
        <w:keepNext/>
        <w:jc w:val="center"/>
      </w:pPr>
      <w:r w:rsidRPr="005E059A">
        <w:rPr>
          <w:noProof/>
        </w:rPr>
        <w:drawing>
          <wp:inline distT="0" distB="0" distL="0" distR="0" wp14:anchorId="4F8FD0E0" wp14:editId="5B4D0807">
            <wp:extent cx="3810532" cy="2162477"/>
            <wp:effectExtent l="0" t="0" r="0" b="9525"/>
            <wp:docPr id="559511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511046" name=""/>
                    <pic:cNvPicPr/>
                  </pic:nvPicPr>
                  <pic:blipFill>
                    <a:blip r:embed="rId44"/>
                    <a:stretch>
                      <a:fillRect/>
                    </a:stretch>
                  </pic:blipFill>
                  <pic:spPr>
                    <a:xfrm>
                      <a:off x="0" y="0"/>
                      <a:ext cx="3810532" cy="2162477"/>
                    </a:xfrm>
                    <a:prstGeom prst="rect">
                      <a:avLst/>
                    </a:prstGeom>
                  </pic:spPr>
                </pic:pic>
              </a:graphicData>
            </a:graphic>
          </wp:inline>
        </w:drawing>
      </w:r>
    </w:p>
    <w:p w14:paraId="7DBC03F6" w14:textId="58679021" w:rsidR="005E059A" w:rsidRDefault="00FF1AED" w:rsidP="00FF1AED">
      <w:pPr>
        <w:pStyle w:val="Caption"/>
      </w:pPr>
      <w:bookmarkStart w:id="50" w:name="_Toc179962112"/>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21</w:t>
      </w:r>
      <w:r w:rsidR="00BA05DD">
        <w:rPr>
          <w:noProof/>
        </w:rPr>
        <w:fldChar w:fldCharType="end"/>
      </w:r>
      <w:r>
        <w:t xml:space="preserve"> Kết quả tạo middleware</w:t>
      </w:r>
      <w:bookmarkEnd w:id="50"/>
    </w:p>
    <w:p w14:paraId="40AB533A" w14:textId="65E04D1D" w:rsidR="00D00484" w:rsidRPr="00FF1AED" w:rsidRDefault="00FF1AED" w:rsidP="00FF1AED">
      <w:pPr>
        <w:pStyle w:val="nd"/>
      </w:pPr>
      <w:r w:rsidRPr="00FF1AED">
        <w:t>Để sử dụng middleware, bạn cần khai báo nó trong app/Http/Kernel.php</w:t>
      </w:r>
    </w:p>
    <w:p w14:paraId="03268197" w14:textId="16B6F120" w:rsidR="00FF1AED" w:rsidRDefault="00FF1AED" w:rsidP="00D00484">
      <w:pPr>
        <w:pStyle w:val="nd"/>
      </w:pPr>
      <w:r>
        <w:t>Ví dụ:</w:t>
      </w:r>
    </w:p>
    <w:p w14:paraId="46DEDC56" w14:textId="77777777" w:rsidR="00FF1AED" w:rsidRPr="00FF1AED" w:rsidRDefault="00FF1AED" w:rsidP="00FF1AED">
      <w:pPr>
        <w:pStyle w:val="bordercode"/>
      </w:pPr>
      <w:r w:rsidRPr="00FF1AED">
        <w:t> protected $middlewareAliases = [</w:t>
      </w:r>
    </w:p>
    <w:p w14:paraId="060B9355" w14:textId="77777777" w:rsidR="00FF1AED" w:rsidRDefault="00FF1AED" w:rsidP="00FF1AED">
      <w:pPr>
        <w:pStyle w:val="bordercode"/>
      </w:pPr>
      <w:r w:rsidRPr="00FF1AED">
        <w:t xml:space="preserve">        'auth' =&gt; </w:t>
      </w:r>
      <w:proofErr w:type="gramStart"/>
      <w:r w:rsidRPr="00FF1AED">
        <w:t>\App\Http\Middleware\AuthMiddleware::</w:t>
      </w:r>
      <w:proofErr w:type="gramEnd"/>
      <w:r w:rsidRPr="00FF1AED">
        <w:t>class,</w:t>
      </w:r>
    </w:p>
    <w:p w14:paraId="4237D100" w14:textId="1D635048" w:rsidR="00FF1AED" w:rsidRPr="00EE389D" w:rsidRDefault="00FF1AED" w:rsidP="00FF1AED">
      <w:pPr>
        <w:pStyle w:val="bordercode"/>
      </w:pPr>
      <w:r>
        <w:tab/>
      </w:r>
    </w:p>
    <w:p w14:paraId="21A539A8" w14:textId="42280E00" w:rsidR="00EE389D" w:rsidRDefault="00FF1AED" w:rsidP="00FF1AED">
      <w:pPr>
        <w:pStyle w:val="nd"/>
      </w:pPr>
      <w:r w:rsidRPr="00FF1AED">
        <w:t>Sau khi đăng ký middleware,</w:t>
      </w:r>
      <w:r>
        <w:t xml:space="preserve"> </w:t>
      </w:r>
      <w:r w:rsidRPr="00FF1AED">
        <w:t>có thể áp dụng nó vào các route trong file routes/web.php</w:t>
      </w:r>
    </w:p>
    <w:p w14:paraId="05F1B595" w14:textId="77777777" w:rsidR="00FF1AED" w:rsidRDefault="00FF1AED" w:rsidP="00FF1AED">
      <w:pPr>
        <w:pStyle w:val="bordercode"/>
      </w:pPr>
      <w:proofErr w:type="gramStart"/>
      <w:r>
        <w:t>Route::</w:t>
      </w:r>
      <w:proofErr w:type="gramEnd"/>
      <w:r>
        <w:t>get('profile', function () {</w:t>
      </w:r>
    </w:p>
    <w:p w14:paraId="24CFD678" w14:textId="77777777" w:rsidR="00FF1AED" w:rsidRDefault="00FF1AED" w:rsidP="00FF1AED">
      <w:pPr>
        <w:pStyle w:val="bordercode"/>
      </w:pPr>
      <w:r>
        <w:t xml:space="preserve">    // code</w:t>
      </w:r>
    </w:p>
    <w:p w14:paraId="4D105A31" w14:textId="54637C0E" w:rsidR="00FF1AED" w:rsidRDefault="00FF1AED" w:rsidP="00FF1AED">
      <w:pPr>
        <w:pStyle w:val="bordercode"/>
      </w:pPr>
      <w:r>
        <w:t>})-&gt;middleware('checkAge');</w:t>
      </w:r>
    </w:p>
    <w:p w14:paraId="2F3CCAC3" w14:textId="77777777" w:rsidR="00FF1AED" w:rsidRDefault="00FF1AED" w:rsidP="00EE389D"/>
    <w:p w14:paraId="59C36CD2" w14:textId="77777777" w:rsidR="00FF1AED" w:rsidRDefault="00FF1AED" w:rsidP="00EE389D"/>
    <w:p w14:paraId="4FF2C5DC" w14:textId="6C76B907" w:rsidR="00915EAB" w:rsidRDefault="00915EAB" w:rsidP="00EE389D">
      <w:pPr>
        <w:pStyle w:val="Heading4"/>
      </w:pPr>
      <w:r>
        <w:t>Controller</w:t>
      </w:r>
      <w:r w:rsidR="00C2589F">
        <w:t>s</w:t>
      </w:r>
    </w:p>
    <w:p w14:paraId="76E5F40A" w14:textId="5EF8C915" w:rsidR="00C2589F" w:rsidRDefault="00C2589F" w:rsidP="00C2589F">
      <w:pPr>
        <w:pStyle w:val="nd"/>
      </w:pPr>
      <w:r>
        <w:t>Để tạo Controller tạo nhập lệnh:</w:t>
      </w:r>
    </w:p>
    <w:p w14:paraId="0446E3FC" w14:textId="414A3120" w:rsidR="00C2589F" w:rsidRPr="00C2589F" w:rsidRDefault="00C2589F" w:rsidP="00C2589F">
      <w:pPr>
        <w:pStyle w:val="bordercode"/>
      </w:pPr>
      <w:r>
        <w:t xml:space="preserve">php artisan </w:t>
      </w:r>
      <w:proofErr w:type="gramStart"/>
      <w:r>
        <w:t>make:controller</w:t>
      </w:r>
      <w:proofErr w:type="gramEnd"/>
      <w:r>
        <w:t xml:space="preserve"> </w:t>
      </w:r>
      <w:r w:rsidR="00C86DBC">
        <w:t>Page</w:t>
      </w:r>
      <w:r>
        <w:t>Controller</w:t>
      </w:r>
    </w:p>
    <w:p w14:paraId="2D2A05DF" w14:textId="77777777" w:rsidR="00915EAB" w:rsidRPr="00915EAB" w:rsidRDefault="00915EAB" w:rsidP="00915EAB"/>
    <w:p w14:paraId="1486D0BD" w14:textId="7FB98A2D" w:rsidR="00E253A2" w:rsidRDefault="00C86DBC" w:rsidP="00E253A2">
      <w:pPr>
        <w:pStyle w:val="nd"/>
      </w:pPr>
      <w:r>
        <w:t>Trong đó PageController là tên Controller có thể thay đổi tên cho phù hợp.</w:t>
      </w:r>
    </w:p>
    <w:p w14:paraId="4E6D147C" w14:textId="77777777" w:rsidR="00C86DBC" w:rsidRDefault="00C86DBC" w:rsidP="00C86DBC">
      <w:pPr>
        <w:keepNext/>
        <w:jc w:val="center"/>
      </w:pPr>
      <w:r w:rsidRPr="00C86DBC">
        <w:rPr>
          <w:noProof/>
        </w:rPr>
        <w:drawing>
          <wp:inline distT="0" distB="0" distL="0" distR="0" wp14:anchorId="58DEB2C2" wp14:editId="569679E7">
            <wp:extent cx="4490218" cy="2552700"/>
            <wp:effectExtent l="0" t="0" r="5715" b="0"/>
            <wp:docPr id="1373416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416560" name=""/>
                    <pic:cNvPicPr/>
                  </pic:nvPicPr>
                  <pic:blipFill>
                    <a:blip r:embed="rId45"/>
                    <a:stretch>
                      <a:fillRect/>
                    </a:stretch>
                  </pic:blipFill>
                  <pic:spPr>
                    <a:xfrm>
                      <a:off x="0" y="0"/>
                      <a:ext cx="4496975" cy="2556541"/>
                    </a:xfrm>
                    <a:prstGeom prst="rect">
                      <a:avLst/>
                    </a:prstGeom>
                  </pic:spPr>
                </pic:pic>
              </a:graphicData>
            </a:graphic>
          </wp:inline>
        </w:drawing>
      </w:r>
    </w:p>
    <w:p w14:paraId="18117E8F" w14:textId="6D1D26F2" w:rsidR="00C86DBC" w:rsidRPr="000E1343" w:rsidRDefault="00C86DBC" w:rsidP="00C86DBC">
      <w:pPr>
        <w:pStyle w:val="Caption"/>
      </w:pPr>
      <w:bookmarkStart w:id="51" w:name="_Toc179962113"/>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22</w:t>
      </w:r>
      <w:r w:rsidR="00BA05DD">
        <w:rPr>
          <w:noProof/>
        </w:rPr>
        <w:fldChar w:fldCharType="end"/>
      </w:r>
      <w:r>
        <w:t xml:space="preserve"> Kết quả tạo PageController</w:t>
      </w:r>
      <w:bookmarkEnd w:id="51"/>
    </w:p>
    <w:p w14:paraId="04F6266F" w14:textId="1FB1B468" w:rsidR="00991B66" w:rsidRDefault="00C86DBC" w:rsidP="00E253A2">
      <w:pPr>
        <w:pStyle w:val="nd"/>
        <w:rPr>
          <w:shd w:val="clear" w:color="auto" w:fill="FFFFFF"/>
        </w:rPr>
      </w:pPr>
      <w:r>
        <w:rPr>
          <w:shd w:val="clear" w:color="auto" w:fill="FFFFFF"/>
        </w:rPr>
        <w:t>Ví dụ: viết hàm index cho PageController để hiển thị ra chữ “Hello World”</w:t>
      </w:r>
    </w:p>
    <w:p w14:paraId="397691ED" w14:textId="77777777" w:rsidR="00C86DBC" w:rsidRPr="00C86DBC" w:rsidRDefault="00C86DBC" w:rsidP="00C86DBC">
      <w:pPr>
        <w:pStyle w:val="bordercode"/>
        <w:rPr>
          <w:shd w:val="clear" w:color="auto" w:fill="FFFFFF"/>
        </w:rPr>
      </w:pPr>
      <w:r w:rsidRPr="00C86DBC">
        <w:rPr>
          <w:shd w:val="clear" w:color="auto" w:fill="FFFFFF"/>
        </w:rPr>
        <w:t>&lt;?php</w:t>
      </w:r>
    </w:p>
    <w:p w14:paraId="14C90758" w14:textId="77777777" w:rsidR="00C86DBC" w:rsidRPr="00C86DBC" w:rsidRDefault="00C86DBC" w:rsidP="00C86DBC">
      <w:pPr>
        <w:pStyle w:val="bordercode"/>
        <w:rPr>
          <w:shd w:val="clear" w:color="auto" w:fill="FFFFFF"/>
        </w:rPr>
      </w:pPr>
    </w:p>
    <w:p w14:paraId="7F2B7110" w14:textId="77777777" w:rsidR="00C86DBC" w:rsidRPr="00C86DBC" w:rsidRDefault="00C86DBC" w:rsidP="00C86DBC">
      <w:pPr>
        <w:pStyle w:val="bordercode"/>
        <w:rPr>
          <w:shd w:val="clear" w:color="auto" w:fill="FFFFFF"/>
        </w:rPr>
      </w:pPr>
      <w:r w:rsidRPr="00C86DBC">
        <w:rPr>
          <w:shd w:val="clear" w:color="auto" w:fill="FFFFFF"/>
        </w:rPr>
        <w:t>namespace App\Http\Controllers;</w:t>
      </w:r>
    </w:p>
    <w:p w14:paraId="409D788F" w14:textId="77777777" w:rsidR="00C86DBC" w:rsidRPr="00C86DBC" w:rsidRDefault="00C86DBC" w:rsidP="00C86DBC">
      <w:pPr>
        <w:pStyle w:val="bordercode"/>
        <w:rPr>
          <w:shd w:val="clear" w:color="auto" w:fill="FFFFFF"/>
        </w:rPr>
      </w:pPr>
    </w:p>
    <w:p w14:paraId="7426E8A0" w14:textId="77777777" w:rsidR="00C86DBC" w:rsidRPr="00C86DBC" w:rsidRDefault="00C86DBC" w:rsidP="00C86DBC">
      <w:pPr>
        <w:pStyle w:val="bordercode"/>
        <w:rPr>
          <w:shd w:val="clear" w:color="auto" w:fill="FFFFFF"/>
        </w:rPr>
      </w:pPr>
      <w:r w:rsidRPr="00C86DBC">
        <w:rPr>
          <w:shd w:val="clear" w:color="auto" w:fill="FFFFFF"/>
        </w:rPr>
        <w:t>use Illuminate\Http\Request;</w:t>
      </w:r>
    </w:p>
    <w:p w14:paraId="13B74ACC" w14:textId="77777777" w:rsidR="00C86DBC" w:rsidRPr="00C86DBC" w:rsidRDefault="00C86DBC" w:rsidP="00C86DBC">
      <w:pPr>
        <w:pStyle w:val="bordercode"/>
        <w:rPr>
          <w:shd w:val="clear" w:color="auto" w:fill="FFFFFF"/>
        </w:rPr>
      </w:pPr>
    </w:p>
    <w:p w14:paraId="79BD3392" w14:textId="77777777" w:rsidR="00C86DBC" w:rsidRPr="00C86DBC" w:rsidRDefault="00C86DBC" w:rsidP="00C86DBC">
      <w:pPr>
        <w:pStyle w:val="bordercode"/>
        <w:rPr>
          <w:shd w:val="clear" w:color="auto" w:fill="FFFFFF"/>
        </w:rPr>
      </w:pPr>
      <w:r w:rsidRPr="00C86DBC">
        <w:rPr>
          <w:shd w:val="clear" w:color="auto" w:fill="FFFFFF"/>
        </w:rPr>
        <w:t>class PageController extends Controller</w:t>
      </w:r>
    </w:p>
    <w:p w14:paraId="6A706278" w14:textId="77777777" w:rsidR="00C86DBC" w:rsidRPr="00C86DBC" w:rsidRDefault="00C86DBC" w:rsidP="00C86DBC">
      <w:pPr>
        <w:pStyle w:val="bordercode"/>
        <w:rPr>
          <w:shd w:val="clear" w:color="auto" w:fill="FFFFFF"/>
        </w:rPr>
      </w:pPr>
      <w:r w:rsidRPr="00C86DBC">
        <w:rPr>
          <w:shd w:val="clear" w:color="auto" w:fill="FFFFFF"/>
        </w:rPr>
        <w:t>{</w:t>
      </w:r>
    </w:p>
    <w:p w14:paraId="747E8E4D" w14:textId="77777777" w:rsidR="00C86DBC" w:rsidRPr="00C86DBC" w:rsidRDefault="00C86DBC" w:rsidP="00C86DBC">
      <w:pPr>
        <w:pStyle w:val="bordercode"/>
        <w:rPr>
          <w:shd w:val="clear" w:color="auto" w:fill="FFFFFF"/>
        </w:rPr>
      </w:pPr>
      <w:r w:rsidRPr="00C86DBC">
        <w:rPr>
          <w:shd w:val="clear" w:color="auto" w:fill="FFFFFF"/>
        </w:rPr>
        <w:t xml:space="preserve">    function </w:t>
      </w:r>
      <w:proofErr w:type="gramStart"/>
      <w:r w:rsidRPr="00C86DBC">
        <w:rPr>
          <w:shd w:val="clear" w:color="auto" w:fill="FFFFFF"/>
        </w:rPr>
        <w:t>index(</w:t>
      </w:r>
      <w:proofErr w:type="gramEnd"/>
      <w:r w:rsidRPr="00C86DBC">
        <w:rPr>
          <w:shd w:val="clear" w:color="auto" w:fill="FFFFFF"/>
        </w:rPr>
        <w:t>) {</w:t>
      </w:r>
    </w:p>
    <w:p w14:paraId="362611B7" w14:textId="77777777" w:rsidR="00C86DBC" w:rsidRPr="00C86DBC" w:rsidRDefault="00C86DBC" w:rsidP="00C86DBC">
      <w:pPr>
        <w:pStyle w:val="bordercode"/>
        <w:rPr>
          <w:shd w:val="clear" w:color="auto" w:fill="FFFFFF"/>
        </w:rPr>
      </w:pPr>
      <w:r w:rsidRPr="00C86DBC">
        <w:rPr>
          <w:shd w:val="clear" w:color="auto" w:fill="FFFFFF"/>
        </w:rPr>
        <w:t>        return "Hello World";</w:t>
      </w:r>
    </w:p>
    <w:p w14:paraId="6D826920" w14:textId="77777777" w:rsidR="00C86DBC" w:rsidRPr="00C86DBC" w:rsidRDefault="00C86DBC" w:rsidP="00C86DBC">
      <w:pPr>
        <w:pStyle w:val="bordercode"/>
        <w:rPr>
          <w:shd w:val="clear" w:color="auto" w:fill="FFFFFF"/>
        </w:rPr>
      </w:pPr>
      <w:r w:rsidRPr="00C86DBC">
        <w:rPr>
          <w:shd w:val="clear" w:color="auto" w:fill="FFFFFF"/>
        </w:rPr>
        <w:t>    }</w:t>
      </w:r>
    </w:p>
    <w:p w14:paraId="1C8AB718" w14:textId="3390AF50" w:rsidR="00C86DBC" w:rsidRDefault="00C86DBC" w:rsidP="00C86DBC">
      <w:pPr>
        <w:pStyle w:val="bordercode"/>
        <w:rPr>
          <w:shd w:val="clear" w:color="auto" w:fill="FFFFFF"/>
        </w:rPr>
      </w:pPr>
      <w:r w:rsidRPr="00C86DBC">
        <w:rPr>
          <w:shd w:val="clear" w:color="auto" w:fill="FFFFFF"/>
        </w:rPr>
        <w:t>}</w:t>
      </w:r>
    </w:p>
    <w:p w14:paraId="5EF151CA" w14:textId="452D6C76" w:rsidR="00C86DBC" w:rsidRPr="00C86DBC" w:rsidRDefault="00C86DBC" w:rsidP="00C86DBC">
      <w:pPr>
        <w:pStyle w:val="nd"/>
        <w:rPr>
          <w:shd w:val="clear" w:color="auto" w:fill="FFFFFF"/>
        </w:rPr>
      </w:pPr>
      <w:r>
        <w:rPr>
          <w:shd w:val="clear" w:color="auto" w:fill="FFFFFF"/>
        </w:rPr>
        <w:t>Sau đó vào web.php viết đường dẫn với phương thức GET gọi đến index trong PageController.</w:t>
      </w:r>
    </w:p>
    <w:p w14:paraId="6ADB936A" w14:textId="77777777" w:rsidR="00C86DBC" w:rsidRPr="00C86DBC" w:rsidRDefault="00C86DBC" w:rsidP="00C86DBC">
      <w:pPr>
        <w:pStyle w:val="bordercode"/>
        <w:rPr>
          <w:shd w:val="clear" w:color="auto" w:fill="FFFFFF"/>
        </w:rPr>
      </w:pPr>
      <w:proofErr w:type="gramStart"/>
      <w:r w:rsidRPr="00C86DBC">
        <w:rPr>
          <w:shd w:val="clear" w:color="auto" w:fill="FFFFFF"/>
        </w:rPr>
        <w:t>Route::</w:t>
      </w:r>
      <w:proofErr w:type="gramEnd"/>
      <w:r w:rsidRPr="00C86DBC">
        <w:rPr>
          <w:shd w:val="clear" w:color="auto" w:fill="FFFFFF"/>
        </w:rPr>
        <w:t>get("/",[PageController::class,"index"]);</w:t>
      </w:r>
    </w:p>
    <w:p w14:paraId="73B5C3B7" w14:textId="77777777" w:rsidR="00AD03A3" w:rsidRPr="00AD03A3" w:rsidRDefault="00AD03A3" w:rsidP="00AD03A3">
      <w:pPr>
        <w:pStyle w:val="nd"/>
      </w:pPr>
      <w:r w:rsidRPr="00AD03A3">
        <w:t xml:space="preserve">Sau đó chạy serve bằng lệnh: </w:t>
      </w:r>
      <w:r w:rsidRPr="00AD03A3">
        <w:rPr>
          <w:b/>
          <w:bCs/>
        </w:rPr>
        <w:t>php artisan serve</w:t>
      </w:r>
    </w:p>
    <w:p w14:paraId="03C6D300" w14:textId="77777777" w:rsidR="00AD03A3" w:rsidRDefault="00AD03A3" w:rsidP="00AD03A3">
      <w:pPr>
        <w:keepNext/>
        <w:jc w:val="center"/>
      </w:pPr>
      <w:r w:rsidRPr="00AD03A3">
        <w:rPr>
          <w:noProof/>
          <w:shd w:val="clear" w:color="auto" w:fill="FFFFFF"/>
        </w:rPr>
        <w:lastRenderedPageBreak/>
        <w:drawing>
          <wp:inline distT="0" distB="0" distL="0" distR="0" wp14:anchorId="02602D37" wp14:editId="3EB34849">
            <wp:extent cx="4505954" cy="1228896"/>
            <wp:effectExtent l="0" t="0" r="9525" b="0"/>
            <wp:docPr id="1535189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189680" name=""/>
                    <pic:cNvPicPr/>
                  </pic:nvPicPr>
                  <pic:blipFill>
                    <a:blip r:embed="rId46"/>
                    <a:stretch>
                      <a:fillRect/>
                    </a:stretch>
                  </pic:blipFill>
                  <pic:spPr>
                    <a:xfrm>
                      <a:off x="0" y="0"/>
                      <a:ext cx="4505954" cy="1228896"/>
                    </a:xfrm>
                    <a:prstGeom prst="rect">
                      <a:avLst/>
                    </a:prstGeom>
                  </pic:spPr>
                </pic:pic>
              </a:graphicData>
            </a:graphic>
          </wp:inline>
        </w:drawing>
      </w:r>
    </w:p>
    <w:p w14:paraId="56F95FC9" w14:textId="356BEAC7" w:rsidR="00C86DBC" w:rsidRDefault="00AD03A3" w:rsidP="00AD03A3">
      <w:pPr>
        <w:pStyle w:val="Caption"/>
      </w:pPr>
      <w:bookmarkStart w:id="52" w:name="_Toc179962114"/>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23</w:t>
      </w:r>
      <w:r w:rsidR="00BA05DD">
        <w:rPr>
          <w:noProof/>
        </w:rPr>
        <w:fldChar w:fldCharType="end"/>
      </w:r>
      <w:r>
        <w:t xml:space="preserve"> Kết quả chạy logic trong controller thông qua route</w:t>
      </w:r>
      <w:bookmarkEnd w:id="52"/>
    </w:p>
    <w:p w14:paraId="7730C70A" w14:textId="18D2A74B" w:rsidR="00E80E14" w:rsidRDefault="00E80E14" w:rsidP="00E80E14">
      <w:pPr>
        <w:pStyle w:val="Heading4"/>
      </w:pPr>
      <w:r>
        <w:t>Requests</w:t>
      </w:r>
    </w:p>
    <w:p w14:paraId="70B6CA82" w14:textId="77777777" w:rsidR="00E80E14" w:rsidRDefault="00E80E14" w:rsidP="00E80E14">
      <w:pPr>
        <w:pStyle w:val="nd"/>
        <w:rPr>
          <w:sz w:val="24"/>
        </w:rPr>
      </w:pPr>
      <w:r w:rsidRPr="00E80E14">
        <w:rPr>
          <w:rStyle w:val="Strong"/>
          <w:b w:val="0"/>
          <w:bCs w:val="0"/>
        </w:rPr>
        <w:t>Request</w:t>
      </w:r>
      <w:r>
        <w:t xml:space="preserve"> là một phần quan trọng trong việc xử lý các yêu cầu HTTP. Nó đại diện cho thông tin mà client (trình duyệt, ứng dụng di động, v.v.) gửi đến server. Request chứa dữ liệu như thông tin form, file upload, cookies, headers, và các tham số của URL.</w:t>
      </w:r>
    </w:p>
    <w:p w14:paraId="2F83DF7E" w14:textId="4CEC287A" w:rsidR="00E80E14" w:rsidRDefault="00E80E14" w:rsidP="00E80E14">
      <w:pPr>
        <w:pStyle w:val="nd"/>
      </w:pPr>
      <w:r>
        <w:t xml:space="preserve">Laravel cung cấp lớp </w:t>
      </w:r>
      <w:r w:rsidRPr="00E80E14">
        <w:t>Illuminate\Http\Request</w:t>
      </w:r>
      <w:r>
        <w:t>, dễ dàng truy xuất các thông tin trong một yêu cầu HTTP. Có thể lấy dữ liệu từ request trong controller, middleware hoặc bất kỳ nơi nào trong ứng dụng.</w:t>
      </w:r>
    </w:p>
    <w:p w14:paraId="2C1C9029" w14:textId="1AA738FF" w:rsidR="00E80E14" w:rsidRDefault="00E80E14" w:rsidP="00E80E14">
      <w:pPr>
        <w:pStyle w:val="nd"/>
      </w:pPr>
      <w:r>
        <w:t>Ví dụ:</w:t>
      </w:r>
      <w:r w:rsidR="00D9442D">
        <w:t xml:space="preserve"> Sử dụng đối tượng Request để lấy dữ liệu từ form.</w:t>
      </w:r>
    </w:p>
    <w:p w14:paraId="542A1925" w14:textId="1C424616" w:rsidR="00D9442D" w:rsidRDefault="00D9442D" w:rsidP="00D9442D">
      <w:pPr>
        <w:pStyle w:val="bordercode"/>
      </w:pPr>
      <w:r>
        <w:t>use Illuminate\Http\Request;</w:t>
      </w:r>
    </w:p>
    <w:p w14:paraId="6E1389B7" w14:textId="77777777" w:rsidR="00D9442D" w:rsidRDefault="00D9442D" w:rsidP="00D9442D">
      <w:pPr>
        <w:pStyle w:val="bordercode"/>
      </w:pPr>
      <w:r>
        <w:t>class UserController extends Controller</w:t>
      </w:r>
    </w:p>
    <w:p w14:paraId="7E97132F" w14:textId="77777777" w:rsidR="00D9442D" w:rsidRDefault="00D9442D" w:rsidP="00D9442D">
      <w:pPr>
        <w:pStyle w:val="bordercode"/>
      </w:pPr>
      <w:r>
        <w:t>{</w:t>
      </w:r>
    </w:p>
    <w:p w14:paraId="04C7ECE3" w14:textId="77777777" w:rsidR="00D9442D" w:rsidRDefault="00D9442D" w:rsidP="00D9442D">
      <w:pPr>
        <w:pStyle w:val="bordercode"/>
      </w:pPr>
      <w:r>
        <w:t xml:space="preserve">    public function </w:t>
      </w:r>
      <w:proofErr w:type="gramStart"/>
      <w:r>
        <w:t>store(</w:t>
      </w:r>
      <w:proofErr w:type="gramEnd"/>
      <w:r>
        <w:t>Request $request)</w:t>
      </w:r>
    </w:p>
    <w:p w14:paraId="04D768DB" w14:textId="77777777" w:rsidR="00D9442D" w:rsidRDefault="00D9442D" w:rsidP="00D9442D">
      <w:pPr>
        <w:pStyle w:val="bordercode"/>
      </w:pPr>
      <w:r>
        <w:t xml:space="preserve">    {</w:t>
      </w:r>
    </w:p>
    <w:p w14:paraId="56DE495D" w14:textId="77777777" w:rsidR="00D9442D" w:rsidRDefault="00D9442D" w:rsidP="00D9442D">
      <w:pPr>
        <w:pStyle w:val="bordercode"/>
      </w:pPr>
      <w:r>
        <w:t xml:space="preserve">        // Lấy tất cả dữ liệu từ form</w:t>
      </w:r>
    </w:p>
    <w:p w14:paraId="28B14A48" w14:textId="77777777" w:rsidR="00D9442D" w:rsidRDefault="00D9442D" w:rsidP="00D9442D">
      <w:pPr>
        <w:pStyle w:val="bordercode"/>
      </w:pPr>
      <w:r>
        <w:t xml:space="preserve">        $data = $request-&gt;</w:t>
      </w:r>
      <w:proofErr w:type="gramStart"/>
      <w:r>
        <w:t>all(</w:t>
      </w:r>
      <w:proofErr w:type="gramEnd"/>
      <w:r>
        <w:t>);</w:t>
      </w:r>
    </w:p>
    <w:p w14:paraId="347B694C" w14:textId="77777777" w:rsidR="00D9442D" w:rsidRDefault="00D9442D" w:rsidP="00D9442D">
      <w:pPr>
        <w:pStyle w:val="bordercode"/>
      </w:pPr>
    </w:p>
    <w:p w14:paraId="7D836AD6" w14:textId="77777777" w:rsidR="00D9442D" w:rsidRDefault="00D9442D" w:rsidP="00D9442D">
      <w:pPr>
        <w:pStyle w:val="bordercode"/>
      </w:pPr>
      <w:r>
        <w:t xml:space="preserve">        // Lấy giá trị cụ thể từ request</w:t>
      </w:r>
    </w:p>
    <w:p w14:paraId="35A698F7" w14:textId="77777777" w:rsidR="00D9442D" w:rsidRDefault="00D9442D" w:rsidP="00D9442D">
      <w:pPr>
        <w:pStyle w:val="bordercode"/>
      </w:pPr>
      <w:r>
        <w:t xml:space="preserve">        $name = $request-&gt;input('name');</w:t>
      </w:r>
    </w:p>
    <w:p w14:paraId="53471412" w14:textId="77777777" w:rsidR="00D9442D" w:rsidRDefault="00D9442D" w:rsidP="00D9442D">
      <w:pPr>
        <w:pStyle w:val="bordercode"/>
      </w:pPr>
      <w:r>
        <w:t xml:space="preserve">        $email = $request-&gt;input('email');</w:t>
      </w:r>
    </w:p>
    <w:p w14:paraId="68D9D64C" w14:textId="77777777" w:rsidR="00D9442D" w:rsidRDefault="00D9442D" w:rsidP="00D9442D">
      <w:pPr>
        <w:pStyle w:val="bordercode"/>
      </w:pPr>
    </w:p>
    <w:p w14:paraId="07FF00B2" w14:textId="77777777" w:rsidR="00D9442D" w:rsidRDefault="00D9442D" w:rsidP="00D9442D">
      <w:pPr>
        <w:pStyle w:val="bordercode"/>
      </w:pPr>
      <w:r>
        <w:t xml:space="preserve">        // Lấy dữ liệu từ query string (URL)</w:t>
      </w:r>
    </w:p>
    <w:p w14:paraId="5CCA7365" w14:textId="77777777" w:rsidR="00D9442D" w:rsidRDefault="00D9442D" w:rsidP="00D9442D">
      <w:pPr>
        <w:pStyle w:val="bordercode"/>
      </w:pPr>
      <w:r>
        <w:t xml:space="preserve">        $page = $request-&gt;query('page');</w:t>
      </w:r>
    </w:p>
    <w:p w14:paraId="5DB9D583" w14:textId="77777777" w:rsidR="00D9442D" w:rsidRDefault="00D9442D" w:rsidP="00D9442D">
      <w:pPr>
        <w:pStyle w:val="bordercode"/>
      </w:pPr>
      <w:r>
        <w:t xml:space="preserve">    }</w:t>
      </w:r>
    </w:p>
    <w:p w14:paraId="6F233D05" w14:textId="3D40EB0A" w:rsidR="00D9442D" w:rsidRDefault="00D9442D" w:rsidP="00D9442D">
      <w:pPr>
        <w:pStyle w:val="bordercode"/>
      </w:pPr>
      <w:r>
        <w:t>}</w:t>
      </w:r>
    </w:p>
    <w:p w14:paraId="4DBF2694" w14:textId="77777777" w:rsidR="00E80E14" w:rsidRDefault="00E80E14" w:rsidP="00E80E14">
      <w:pPr>
        <w:pStyle w:val="nd"/>
      </w:pPr>
    </w:p>
    <w:p w14:paraId="4AD02812" w14:textId="77777777" w:rsidR="00E80E14" w:rsidRPr="00E80E14" w:rsidRDefault="00E80E14" w:rsidP="00E80E14"/>
    <w:p w14:paraId="6775251C" w14:textId="77777777" w:rsidR="00E80E14" w:rsidRPr="00E80E14" w:rsidRDefault="00E80E14" w:rsidP="00E80E14"/>
    <w:p w14:paraId="48DA401C" w14:textId="43FB97E3" w:rsidR="00991B66" w:rsidRDefault="00AD03A3" w:rsidP="00AD03A3">
      <w:pPr>
        <w:pStyle w:val="Heading4"/>
        <w:rPr>
          <w:shd w:val="clear" w:color="auto" w:fill="FFFFFF"/>
        </w:rPr>
      </w:pPr>
      <w:r>
        <w:rPr>
          <w:shd w:val="clear" w:color="auto" w:fill="FFFFFF"/>
        </w:rPr>
        <w:lastRenderedPageBreak/>
        <w:t>Views</w:t>
      </w:r>
    </w:p>
    <w:p w14:paraId="3B46C85B" w14:textId="42891514" w:rsidR="00AD03A3" w:rsidRDefault="00AD03A3" w:rsidP="00AD03A3">
      <w:pPr>
        <w:pStyle w:val="nd"/>
      </w:pPr>
      <w:r>
        <w:t>C</w:t>
      </w:r>
      <w:r w:rsidRPr="00AD03A3">
        <w:t>hịu trách nhiệm hiển thị giao diện người dùng. View thường chứa mã HTML kèm theo cú pháp của Blade để hiển thị dữ liệu từ controller.</w:t>
      </w:r>
      <w:r w:rsidRPr="00AD03A3">
        <w:rPr>
          <w:sz w:val="24"/>
        </w:rPr>
        <w:t xml:space="preserve"> </w:t>
      </w:r>
      <w:r w:rsidRPr="00AD03A3">
        <w:t xml:space="preserve">Tất cả các file view được lưu trữ trong thư mục resources/views/. </w:t>
      </w:r>
      <w:r>
        <w:t>C</w:t>
      </w:r>
      <w:r w:rsidRPr="00AD03A3">
        <w:t xml:space="preserve">ó thể tạo các file Blade với </w:t>
      </w:r>
      <w:proofErr w:type="gramStart"/>
      <w:r w:rsidRPr="00AD03A3">
        <w:t>đuôi .</w:t>
      </w:r>
      <w:proofErr w:type="gramEnd"/>
      <w:r w:rsidRPr="00AD03A3">
        <w:t>blade.php</w:t>
      </w:r>
    </w:p>
    <w:p w14:paraId="696A159D" w14:textId="344DB311" w:rsidR="00AD03A3" w:rsidRDefault="00AD03A3" w:rsidP="00AD03A3">
      <w:pPr>
        <w:pStyle w:val="nd"/>
      </w:pPr>
      <w:r w:rsidRPr="00AD03A3">
        <w:t xml:space="preserve">Ví dụ: Tạo một file với tên </w:t>
      </w:r>
      <w:hyperlink r:id="rId47" w:history="1">
        <w:r w:rsidRPr="00AD03A3">
          <w:rPr>
            <w:rStyle w:val="Hyperlink"/>
            <w:color w:val="auto"/>
            <w:u w:val="none"/>
          </w:rPr>
          <w:t>home.blade.php</w:t>
        </w:r>
      </w:hyperlink>
      <w:r>
        <w:t xml:space="preserve"> </w:t>
      </w:r>
    </w:p>
    <w:p w14:paraId="6FBBD89D" w14:textId="77777777" w:rsidR="004C1F6C" w:rsidRPr="004C1F6C" w:rsidRDefault="004C1F6C" w:rsidP="004C1F6C">
      <w:pPr>
        <w:pStyle w:val="bordercode"/>
      </w:pPr>
      <w:r w:rsidRPr="004C1F6C">
        <w:t>&lt;!DOCTYPE html&gt;</w:t>
      </w:r>
    </w:p>
    <w:p w14:paraId="1471F49A" w14:textId="77777777" w:rsidR="004C1F6C" w:rsidRPr="004C1F6C" w:rsidRDefault="004C1F6C" w:rsidP="004C1F6C">
      <w:pPr>
        <w:pStyle w:val="bordercode"/>
      </w:pPr>
      <w:r w:rsidRPr="004C1F6C">
        <w:t>&lt;html lang="en"&gt;</w:t>
      </w:r>
    </w:p>
    <w:p w14:paraId="72C16B45" w14:textId="77777777" w:rsidR="004C1F6C" w:rsidRPr="004C1F6C" w:rsidRDefault="004C1F6C" w:rsidP="004C1F6C">
      <w:pPr>
        <w:pStyle w:val="bordercode"/>
      </w:pPr>
      <w:r w:rsidRPr="004C1F6C">
        <w:t>&lt;head&gt;</w:t>
      </w:r>
    </w:p>
    <w:p w14:paraId="013D202B" w14:textId="77777777" w:rsidR="004C1F6C" w:rsidRPr="004C1F6C" w:rsidRDefault="004C1F6C" w:rsidP="004C1F6C">
      <w:pPr>
        <w:pStyle w:val="bordercode"/>
      </w:pPr>
      <w:r w:rsidRPr="004C1F6C">
        <w:t>    &lt;meta charset="UTF-8"&gt;</w:t>
      </w:r>
    </w:p>
    <w:p w14:paraId="2107CCE4" w14:textId="77777777" w:rsidR="004C1F6C" w:rsidRPr="004C1F6C" w:rsidRDefault="004C1F6C" w:rsidP="004C1F6C">
      <w:pPr>
        <w:pStyle w:val="bordercode"/>
      </w:pPr>
      <w:r w:rsidRPr="004C1F6C">
        <w:t>    &lt;meta name="viewport" content="width=device-width, initial-scale=1.0"&gt;</w:t>
      </w:r>
    </w:p>
    <w:p w14:paraId="434C144E" w14:textId="77777777" w:rsidR="004C1F6C" w:rsidRPr="004C1F6C" w:rsidRDefault="004C1F6C" w:rsidP="004C1F6C">
      <w:pPr>
        <w:pStyle w:val="bordercode"/>
      </w:pPr>
      <w:r w:rsidRPr="004C1F6C">
        <w:t>    &lt;meta http-equiv="X-UA-Compatible" content="ie=edge"&gt;</w:t>
      </w:r>
    </w:p>
    <w:p w14:paraId="58B3D2A2" w14:textId="77777777" w:rsidR="004C1F6C" w:rsidRPr="004C1F6C" w:rsidRDefault="004C1F6C" w:rsidP="004C1F6C">
      <w:pPr>
        <w:pStyle w:val="bordercode"/>
      </w:pPr>
      <w:r w:rsidRPr="004C1F6C">
        <w:t>    &lt;title&gt;Home&lt;/title&gt;</w:t>
      </w:r>
    </w:p>
    <w:p w14:paraId="05A46E5E" w14:textId="77777777" w:rsidR="004C1F6C" w:rsidRPr="004C1F6C" w:rsidRDefault="004C1F6C" w:rsidP="004C1F6C">
      <w:pPr>
        <w:pStyle w:val="bordercode"/>
      </w:pPr>
      <w:r w:rsidRPr="004C1F6C">
        <w:t>&lt;/head&gt;</w:t>
      </w:r>
    </w:p>
    <w:p w14:paraId="102AB3A4" w14:textId="77777777" w:rsidR="004C1F6C" w:rsidRPr="004C1F6C" w:rsidRDefault="004C1F6C" w:rsidP="004C1F6C">
      <w:pPr>
        <w:pStyle w:val="bordercode"/>
      </w:pPr>
      <w:r w:rsidRPr="004C1F6C">
        <w:t>&lt;body&gt;</w:t>
      </w:r>
    </w:p>
    <w:p w14:paraId="513A437D" w14:textId="77777777" w:rsidR="004C1F6C" w:rsidRPr="004C1F6C" w:rsidRDefault="004C1F6C" w:rsidP="004C1F6C">
      <w:pPr>
        <w:pStyle w:val="bordercode"/>
      </w:pPr>
      <w:r w:rsidRPr="004C1F6C">
        <w:t>    &lt;h1&gt;Welcome to the {{$name</w:t>
      </w:r>
      <w:proofErr w:type="gramStart"/>
      <w:r w:rsidRPr="004C1F6C">
        <w:t>}}&lt;</w:t>
      </w:r>
      <w:proofErr w:type="gramEnd"/>
      <w:r w:rsidRPr="004C1F6C">
        <w:t>/h1&gt;</w:t>
      </w:r>
    </w:p>
    <w:p w14:paraId="433BF2FE" w14:textId="77777777" w:rsidR="004C1F6C" w:rsidRPr="004C1F6C" w:rsidRDefault="004C1F6C" w:rsidP="004C1F6C">
      <w:pPr>
        <w:pStyle w:val="bordercode"/>
      </w:pPr>
      <w:r w:rsidRPr="004C1F6C">
        <w:t>&lt;/body&gt;</w:t>
      </w:r>
    </w:p>
    <w:p w14:paraId="6DE5D948" w14:textId="77777777" w:rsidR="004C1F6C" w:rsidRPr="004C1F6C" w:rsidRDefault="004C1F6C" w:rsidP="004C1F6C">
      <w:pPr>
        <w:pStyle w:val="bordercode"/>
      </w:pPr>
      <w:r w:rsidRPr="004C1F6C">
        <w:t>&lt;/html&gt;</w:t>
      </w:r>
    </w:p>
    <w:p w14:paraId="3411A2B4" w14:textId="4997F2A1" w:rsidR="00AD03A3" w:rsidRDefault="004C1F6C" w:rsidP="00AD03A3">
      <w:pPr>
        <w:pStyle w:val="nd"/>
      </w:pPr>
      <w:r>
        <w:t>Sau đó sẽ hiển thị View trong Controller</w:t>
      </w:r>
    </w:p>
    <w:p w14:paraId="386F30D0" w14:textId="77777777" w:rsidR="004C1F6C" w:rsidRPr="004C1F6C" w:rsidRDefault="004C1F6C" w:rsidP="004C1F6C">
      <w:pPr>
        <w:pStyle w:val="bordercode"/>
      </w:pPr>
      <w:r w:rsidRPr="004C1F6C">
        <w:t>&lt;?php</w:t>
      </w:r>
    </w:p>
    <w:p w14:paraId="1CB06ECF" w14:textId="77777777" w:rsidR="004C1F6C" w:rsidRPr="004C1F6C" w:rsidRDefault="004C1F6C" w:rsidP="004C1F6C">
      <w:pPr>
        <w:pStyle w:val="bordercode"/>
      </w:pPr>
    </w:p>
    <w:p w14:paraId="3797CD79" w14:textId="77777777" w:rsidR="004C1F6C" w:rsidRPr="004C1F6C" w:rsidRDefault="004C1F6C" w:rsidP="004C1F6C">
      <w:pPr>
        <w:pStyle w:val="bordercode"/>
      </w:pPr>
      <w:r w:rsidRPr="004C1F6C">
        <w:t>namespace App\Http\Controllers;</w:t>
      </w:r>
    </w:p>
    <w:p w14:paraId="55B25F5E" w14:textId="77777777" w:rsidR="004C1F6C" w:rsidRPr="004C1F6C" w:rsidRDefault="004C1F6C" w:rsidP="004C1F6C">
      <w:pPr>
        <w:pStyle w:val="bordercode"/>
      </w:pPr>
    </w:p>
    <w:p w14:paraId="37016CC5" w14:textId="77777777" w:rsidR="004C1F6C" w:rsidRPr="004C1F6C" w:rsidRDefault="004C1F6C" w:rsidP="004C1F6C">
      <w:pPr>
        <w:pStyle w:val="bordercode"/>
      </w:pPr>
      <w:r w:rsidRPr="004C1F6C">
        <w:t>use Illuminate\Http\Request;</w:t>
      </w:r>
    </w:p>
    <w:p w14:paraId="4CB69051" w14:textId="77777777" w:rsidR="004C1F6C" w:rsidRPr="004C1F6C" w:rsidRDefault="004C1F6C" w:rsidP="004C1F6C">
      <w:pPr>
        <w:pStyle w:val="bordercode"/>
      </w:pPr>
    </w:p>
    <w:p w14:paraId="12CB4999" w14:textId="77777777" w:rsidR="004C1F6C" w:rsidRPr="004C1F6C" w:rsidRDefault="004C1F6C" w:rsidP="004C1F6C">
      <w:pPr>
        <w:pStyle w:val="bordercode"/>
      </w:pPr>
      <w:r w:rsidRPr="004C1F6C">
        <w:t>class PageController extends Controller</w:t>
      </w:r>
    </w:p>
    <w:p w14:paraId="1BD321B7" w14:textId="77777777" w:rsidR="004C1F6C" w:rsidRPr="004C1F6C" w:rsidRDefault="004C1F6C" w:rsidP="004C1F6C">
      <w:pPr>
        <w:pStyle w:val="bordercode"/>
      </w:pPr>
      <w:r w:rsidRPr="004C1F6C">
        <w:t>{</w:t>
      </w:r>
    </w:p>
    <w:p w14:paraId="0DC126A0" w14:textId="77777777" w:rsidR="004C1F6C" w:rsidRPr="004C1F6C" w:rsidRDefault="004C1F6C" w:rsidP="004C1F6C">
      <w:pPr>
        <w:pStyle w:val="bordercode"/>
      </w:pPr>
      <w:r w:rsidRPr="004C1F6C">
        <w:t xml:space="preserve">    function </w:t>
      </w:r>
      <w:proofErr w:type="gramStart"/>
      <w:r w:rsidRPr="004C1F6C">
        <w:t>index(</w:t>
      </w:r>
      <w:proofErr w:type="gramEnd"/>
      <w:r w:rsidRPr="004C1F6C">
        <w:t>) {</w:t>
      </w:r>
    </w:p>
    <w:p w14:paraId="45F383FE" w14:textId="77777777" w:rsidR="004C1F6C" w:rsidRPr="004C1F6C" w:rsidRDefault="004C1F6C" w:rsidP="004C1F6C">
      <w:pPr>
        <w:pStyle w:val="bordercode"/>
      </w:pPr>
      <w:r w:rsidRPr="004C1F6C">
        <w:t>        $name = "Home Page";</w:t>
      </w:r>
    </w:p>
    <w:p w14:paraId="2A1B8622" w14:textId="77777777" w:rsidR="004C1F6C" w:rsidRPr="004C1F6C" w:rsidRDefault="004C1F6C" w:rsidP="004C1F6C">
      <w:pPr>
        <w:pStyle w:val="bordercode"/>
      </w:pPr>
      <w:r w:rsidRPr="004C1F6C">
        <w:t>        return view('home')-&gt;</w:t>
      </w:r>
      <w:proofErr w:type="gramStart"/>
      <w:r w:rsidRPr="004C1F6C">
        <w:t>with(</w:t>
      </w:r>
      <w:proofErr w:type="gramEnd"/>
      <w:r w:rsidRPr="004C1F6C">
        <w:t>'name', $name);</w:t>
      </w:r>
    </w:p>
    <w:p w14:paraId="7CF59E8A" w14:textId="77777777" w:rsidR="004C1F6C" w:rsidRPr="004C1F6C" w:rsidRDefault="004C1F6C" w:rsidP="004C1F6C">
      <w:pPr>
        <w:pStyle w:val="bordercode"/>
      </w:pPr>
      <w:r w:rsidRPr="004C1F6C">
        <w:t>    }</w:t>
      </w:r>
    </w:p>
    <w:p w14:paraId="75D00C51" w14:textId="77777777" w:rsidR="004C1F6C" w:rsidRPr="004C1F6C" w:rsidRDefault="004C1F6C" w:rsidP="004C1F6C">
      <w:pPr>
        <w:pStyle w:val="bordercode"/>
      </w:pPr>
      <w:r w:rsidRPr="004C1F6C">
        <w:t>}</w:t>
      </w:r>
    </w:p>
    <w:p w14:paraId="16C2892B" w14:textId="77777777" w:rsidR="004C1F6C" w:rsidRDefault="004C1F6C" w:rsidP="004C1F6C">
      <w:pPr>
        <w:jc w:val="center"/>
        <w:rPr>
          <w:sz w:val="26"/>
        </w:rPr>
      </w:pPr>
    </w:p>
    <w:p w14:paraId="6DE87C5B" w14:textId="77777777" w:rsidR="004C1F6C" w:rsidRDefault="004C1F6C" w:rsidP="004C1F6C">
      <w:pPr>
        <w:keepNext/>
        <w:jc w:val="center"/>
      </w:pPr>
      <w:r w:rsidRPr="004C1F6C">
        <w:rPr>
          <w:noProof/>
        </w:rPr>
        <w:lastRenderedPageBreak/>
        <w:drawing>
          <wp:inline distT="0" distB="0" distL="0" distR="0" wp14:anchorId="532FB7AD" wp14:editId="68A63F49">
            <wp:extent cx="5210902" cy="1448002"/>
            <wp:effectExtent l="0" t="0" r="8890" b="0"/>
            <wp:docPr id="1786893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893303" name=""/>
                    <pic:cNvPicPr/>
                  </pic:nvPicPr>
                  <pic:blipFill>
                    <a:blip r:embed="rId48"/>
                    <a:stretch>
                      <a:fillRect/>
                    </a:stretch>
                  </pic:blipFill>
                  <pic:spPr>
                    <a:xfrm>
                      <a:off x="0" y="0"/>
                      <a:ext cx="5210902" cy="1448002"/>
                    </a:xfrm>
                    <a:prstGeom prst="rect">
                      <a:avLst/>
                    </a:prstGeom>
                  </pic:spPr>
                </pic:pic>
              </a:graphicData>
            </a:graphic>
          </wp:inline>
        </w:drawing>
      </w:r>
    </w:p>
    <w:p w14:paraId="497566C0" w14:textId="1C779B8A" w:rsidR="004C1F6C" w:rsidRDefault="004C1F6C" w:rsidP="004C1F6C">
      <w:pPr>
        <w:pStyle w:val="Caption"/>
      </w:pPr>
      <w:bookmarkStart w:id="53" w:name="_Toc179962115"/>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24</w:t>
      </w:r>
      <w:r w:rsidR="00BA05DD">
        <w:rPr>
          <w:noProof/>
        </w:rPr>
        <w:fldChar w:fldCharType="end"/>
      </w:r>
      <w:r>
        <w:t xml:space="preserve"> Kết quả hiển thị từ view</w:t>
      </w:r>
      <w:bookmarkEnd w:id="53"/>
    </w:p>
    <w:p w14:paraId="029AF7DA" w14:textId="55A4F6FE" w:rsidR="00963F3D" w:rsidRDefault="00963F3D" w:rsidP="00963F3D">
      <w:pPr>
        <w:pStyle w:val="Heading4"/>
      </w:pPr>
      <w:r>
        <w:t>Blade Templates</w:t>
      </w:r>
    </w:p>
    <w:p w14:paraId="1AAE8163" w14:textId="4187EFAA" w:rsidR="00963F3D" w:rsidRDefault="00963F3D" w:rsidP="00963F3D">
      <w:pPr>
        <w:pStyle w:val="nd"/>
      </w:pPr>
      <w:r w:rsidRPr="00963F3D">
        <w:t>Blade Templates là công cụ template engine mạnh mẽ và linh hoạt của Laravel, cho phép xây dựng giao diện người dùng một cách dễ dàng. Blade cung cấp cú pháp đơn giản để nhúng logic vào trong các file HTML, đồng thời hỗ trợ việc kế thừa template và tái sử dụng các thành phần UI.</w:t>
      </w:r>
    </w:p>
    <w:p w14:paraId="799EDEC1" w14:textId="418ED881" w:rsidR="00963F3D" w:rsidRDefault="00963F3D" w:rsidP="00963F3D">
      <w:pPr>
        <w:pStyle w:val="nd"/>
      </w:pPr>
      <w:r w:rsidRPr="00963F3D">
        <w:t xml:space="preserve">Blade template có phần mở rộng file </w:t>
      </w:r>
      <w:proofErr w:type="gramStart"/>
      <w:r w:rsidRPr="00963F3D">
        <w:t>là .</w:t>
      </w:r>
      <w:proofErr w:type="gramEnd"/>
      <w:r w:rsidRPr="00963F3D">
        <w:t>blade.php. Laravel sẽ tự động biên dịch các file này sang PHP và hiển thị nội dung của chúng khi bạn truy cập trang web.</w:t>
      </w:r>
    </w:p>
    <w:p w14:paraId="1010F977" w14:textId="2E389631" w:rsidR="00963F3D" w:rsidRPr="00963F3D" w:rsidRDefault="00963F3D" w:rsidP="00963F3D">
      <w:pPr>
        <w:pStyle w:val="nd"/>
      </w:pPr>
      <w:r w:rsidRPr="00963F3D">
        <w:t xml:space="preserve">Ví dụ: tạo một file Blade là </w:t>
      </w:r>
      <w:hyperlink r:id="rId49" w:history="1">
        <w:r w:rsidRPr="00963F3D">
          <w:rPr>
            <w:rStyle w:val="Hyperlink"/>
            <w:color w:val="auto"/>
            <w:u w:val="none"/>
          </w:rPr>
          <w:t>home.blade.php</w:t>
        </w:r>
      </w:hyperlink>
      <w:r w:rsidRPr="00963F3D">
        <w:t xml:space="preserve"> trong thư mục resources/views</w:t>
      </w:r>
    </w:p>
    <w:p w14:paraId="7E093159" w14:textId="015EF1B7" w:rsidR="00963F3D" w:rsidRDefault="00963F3D" w:rsidP="00963F3D">
      <w:pPr>
        <w:pStyle w:val="bordercode"/>
      </w:pPr>
      <w:proofErr w:type="gramStart"/>
      <w:r>
        <w:t>&lt;!--</w:t>
      </w:r>
      <w:proofErr w:type="gramEnd"/>
      <w:r>
        <w:t xml:space="preserve"> resources/views/home.blade.php --&gt;</w:t>
      </w:r>
    </w:p>
    <w:p w14:paraId="41B7288E" w14:textId="77777777" w:rsidR="00963F3D" w:rsidRDefault="00963F3D" w:rsidP="00963F3D">
      <w:pPr>
        <w:pStyle w:val="bordercode"/>
      </w:pPr>
      <w:r>
        <w:t>&lt;!DOCTYPE html&gt;</w:t>
      </w:r>
    </w:p>
    <w:p w14:paraId="2A9BA7EE" w14:textId="77777777" w:rsidR="00963F3D" w:rsidRDefault="00963F3D" w:rsidP="00963F3D">
      <w:pPr>
        <w:pStyle w:val="bordercode"/>
      </w:pPr>
      <w:r>
        <w:t>&lt;html lang="en"&gt;</w:t>
      </w:r>
    </w:p>
    <w:p w14:paraId="30860EDB" w14:textId="77777777" w:rsidR="00963F3D" w:rsidRDefault="00963F3D" w:rsidP="00963F3D">
      <w:pPr>
        <w:pStyle w:val="bordercode"/>
      </w:pPr>
      <w:r>
        <w:t>&lt;head&gt;</w:t>
      </w:r>
    </w:p>
    <w:p w14:paraId="21F4C6A5" w14:textId="77777777" w:rsidR="00963F3D" w:rsidRDefault="00963F3D" w:rsidP="00963F3D">
      <w:pPr>
        <w:pStyle w:val="bordercode"/>
      </w:pPr>
      <w:r>
        <w:t xml:space="preserve">    &lt;meta charset="UTF-8"&gt;</w:t>
      </w:r>
    </w:p>
    <w:p w14:paraId="46756EAC" w14:textId="77777777" w:rsidR="00963F3D" w:rsidRDefault="00963F3D" w:rsidP="00963F3D">
      <w:pPr>
        <w:pStyle w:val="bordercode"/>
      </w:pPr>
      <w:r>
        <w:t xml:space="preserve">    &lt;meta name="viewport" content="width=device-width, initial-scale=1.0"&gt;</w:t>
      </w:r>
    </w:p>
    <w:p w14:paraId="2223A84F" w14:textId="77777777" w:rsidR="00963F3D" w:rsidRDefault="00963F3D" w:rsidP="00963F3D">
      <w:pPr>
        <w:pStyle w:val="bordercode"/>
      </w:pPr>
      <w:r>
        <w:t xml:space="preserve">    &lt;title&gt;Welcome&lt;/title&gt;</w:t>
      </w:r>
    </w:p>
    <w:p w14:paraId="4CFCA0C9" w14:textId="77777777" w:rsidR="00963F3D" w:rsidRDefault="00963F3D" w:rsidP="00963F3D">
      <w:pPr>
        <w:pStyle w:val="bordercode"/>
      </w:pPr>
      <w:r>
        <w:t>&lt;/head&gt;</w:t>
      </w:r>
    </w:p>
    <w:p w14:paraId="12B120CE" w14:textId="77777777" w:rsidR="00963F3D" w:rsidRDefault="00963F3D" w:rsidP="00963F3D">
      <w:pPr>
        <w:pStyle w:val="bordercode"/>
      </w:pPr>
      <w:r>
        <w:t>&lt;body&gt;</w:t>
      </w:r>
    </w:p>
    <w:p w14:paraId="304433E3" w14:textId="77777777" w:rsidR="00963F3D" w:rsidRDefault="00963F3D" w:rsidP="00963F3D">
      <w:pPr>
        <w:pStyle w:val="bordercode"/>
      </w:pPr>
      <w:r>
        <w:t xml:space="preserve">    &lt;h1&gt;Hello, </w:t>
      </w:r>
      <w:proofErr w:type="gramStart"/>
      <w:r>
        <w:t>{{ $</w:t>
      </w:r>
      <w:proofErr w:type="gramEnd"/>
      <w:r>
        <w:t>name }}&lt;/h1&gt;</w:t>
      </w:r>
    </w:p>
    <w:p w14:paraId="43875605" w14:textId="77777777" w:rsidR="00963F3D" w:rsidRDefault="00963F3D" w:rsidP="00963F3D">
      <w:pPr>
        <w:pStyle w:val="bordercode"/>
      </w:pPr>
      <w:r>
        <w:t>&lt;/body&gt;</w:t>
      </w:r>
    </w:p>
    <w:p w14:paraId="21E13B86" w14:textId="39FBCD64" w:rsidR="00963F3D" w:rsidRPr="00963F3D" w:rsidRDefault="00963F3D" w:rsidP="00963F3D">
      <w:pPr>
        <w:pStyle w:val="bordercode"/>
      </w:pPr>
      <w:r>
        <w:t>&lt;/html&gt;</w:t>
      </w:r>
    </w:p>
    <w:p w14:paraId="51D465CD" w14:textId="6A2673BC" w:rsidR="00963F3D" w:rsidRDefault="00963F3D" w:rsidP="00963F3D">
      <w:pPr>
        <w:pStyle w:val="nd"/>
        <w:rPr>
          <w:b/>
          <w:bCs/>
        </w:rPr>
      </w:pPr>
      <w:r w:rsidRPr="00963F3D">
        <w:rPr>
          <w:b/>
          <w:bCs/>
        </w:rPr>
        <w:t>Cú pháp Blade cơ bản</w:t>
      </w:r>
    </w:p>
    <w:p w14:paraId="06A2286C" w14:textId="28D715F1" w:rsidR="00963F3D" w:rsidRDefault="00963F3D" w:rsidP="00963F3D">
      <w:pPr>
        <w:pStyle w:val="nd"/>
      </w:pPr>
      <w:r w:rsidRPr="00EC78D4">
        <w:rPr>
          <w:b/>
          <w:bCs/>
        </w:rPr>
        <w:t>Echo dữ liệu</w:t>
      </w:r>
      <w:r w:rsidRPr="00963F3D">
        <w:t>:</w:t>
      </w:r>
      <w:r w:rsidRPr="00963F3D">
        <w:rPr>
          <w:sz w:val="24"/>
        </w:rPr>
        <w:t xml:space="preserve"> </w:t>
      </w:r>
      <w:r w:rsidRPr="00963F3D">
        <w:t xml:space="preserve">Để hiển thị dữ liệu, sử dụng cú pháp </w:t>
      </w:r>
      <w:proofErr w:type="gramStart"/>
      <w:r w:rsidRPr="00963F3D">
        <w:t>{{ ...</w:t>
      </w:r>
      <w:proofErr w:type="gramEnd"/>
      <w:r w:rsidRPr="00963F3D">
        <w:t xml:space="preserve"> }}. Blade sẽ tự động escape dữ liệu để tránh lỗi XSS (Cross-Site Scripting).</w:t>
      </w:r>
    </w:p>
    <w:p w14:paraId="480BFC13" w14:textId="396807A6" w:rsidR="00963F3D" w:rsidRDefault="00963F3D" w:rsidP="00963F3D">
      <w:pPr>
        <w:pStyle w:val="nd"/>
      </w:pPr>
      <w:r>
        <w:t>Ví dụ: {{$name}}</w:t>
      </w:r>
    </w:p>
    <w:p w14:paraId="199556A3" w14:textId="66FA3E40" w:rsidR="00963F3D" w:rsidRDefault="00963F3D" w:rsidP="00963F3D">
      <w:pPr>
        <w:pStyle w:val="nd"/>
      </w:pPr>
      <w:r w:rsidRPr="00EC78D4">
        <w:rPr>
          <w:b/>
          <w:bCs/>
        </w:rPr>
        <w:lastRenderedPageBreak/>
        <w:t>Câu điều kiện</w:t>
      </w:r>
      <w:r w:rsidRPr="00963F3D">
        <w:t>: Sử dụng các câu lệnh điều kiện như @if, @elseif, @else, và @endif</w:t>
      </w:r>
      <w:r>
        <w:t>.</w:t>
      </w:r>
    </w:p>
    <w:p w14:paraId="23AE19FC" w14:textId="2A7CF20D" w:rsidR="00963F3D" w:rsidRDefault="00963F3D" w:rsidP="00963F3D">
      <w:pPr>
        <w:pStyle w:val="nd"/>
      </w:pPr>
      <w:r>
        <w:t>Ví dụ:</w:t>
      </w:r>
    </w:p>
    <w:p w14:paraId="43C9A627" w14:textId="77777777" w:rsidR="00963F3D" w:rsidRDefault="00963F3D" w:rsidP="00963F3D">
      <w:pPr>
        <w:pStyle w:val="bordercode"/>
      </w:pPr>
      <w:r>
        <w:t>@</w:t>
      </w:r>
      <w:proofErr w:type="gramStart"/>
      <w:r>
        <w:t>if(</w:t>
      </w:r>
      <w:proofErr w:type="gramEnd"/>
      <w:r>
        <w:t>$age &gt;= 18)</w:t>
      </w:r>
    </w:p>
    <w:p w14:paraId="29F80ED8" w14:textId="77777777" w:rsidR="00963F3D" w:rsidRDefault="00963F3D" w:rsidP="00963F3D">
      <w:pPr>
        <w:pStyle w:val="bordercode"/>
      </w:pPr>
      <w:r>
        <w:t xml:space="preserve">    &lt;p&gt;You are an </w:t>
      </w:r>
      <w:proofErr w:type="gramStart"/>
      <w:r>
        <w:t>adult.&lt;</w:t>
      </w:r>
      <w:proofErr w:type="gramEnd"/>
      <w:r>
        <w:t>/p&gt;</w:t>
      </w:r>
    </w:p>
    <w:p w14:paraId="2C5E44CB" w14:textId="77777777" w:rsidR="00963F3D" w:rsidRDefault="00963F3D" w:rsidP="00963F3D">
      <w:pPr>
        <w:pStyle w:val="bordercode"/>
      </w:pPr>
      <w:r>
        <w:t>@else</w:t>
      </w:r>
    </w:p>
    <w:p w14:paraId="3781EECC" w14:textId="77777777" w:rsidR="00963F3D" w:rsidRDefault="00963F3D" w:rsidP="00963F3D">
      <w:pPr>
        <w:pStyle w:val="bordercode"/>
      </w:pPr>
      <w:r>
        <w:t xml:space="preserve">    &lt;p&gt;You are not an adult </w:t>
      </w:r>
      <w:proofErr w:type="gramStart"/>
      <w:r>
        <w:t>yet.&lt;</w:t>
      </w:r>
      <w:proofErr w:type="gramEnd"/>
      <w:r>
        <w:t>/p&gt;</w:t>
      </w:r>
    </w:p>
    <w:p w14:paraId="46FF4CFB" w14:textId="0EB2D3CA" w:rsidR="00963F3D" w:rsidRPr="00963F3D" w:rsidRDefault="00963F3D" w:rsidP="00963F3D">
      <w:pPr>
        <w:pStyle w:val="bordercode"/>
      </w:pPr>
      <w:r>
        <w:t>@endif</w:t>
      </w:r>
    </w:p>
    <w:p w14:paraId="3F317302" w14:textId="1A2BF4BC" w:rsidR="00963F3D" w:rsidRDefault="00963F3D" w:rsidP="00963F3D">
      <w:pPr>
        <w:pStyle w:val="nd"/>
      </w:pPr>
      <w:r w:rsidRPr="00EC78D4">
        <w:rPr>
          <w:b/>
          <w:bCs/>
        </w:rPr>
        <w:t>Vòng lặp</w:t>
      </w:r>
      <w:r>
        <w:t>: C</w:t>
      </w:r>
      <w:r w:rsidRPr="00963F3D">
        <w:t>ó thể sử dụng các câu lệnh vòng lặp như @for, @foreach, @while</w:t>
      </w:r>
      <w:r w:rsidR="00EC78D4">
        <w:t>.</w:t>
      </w:r>
    </w:p>
    <w:p w14:paraId="30FAEC5E" w14:textId="07280B3A" w:rsidR="00963F3D" w:rsidRDefault="00963F3D" w:rsidP="00963F3D">
      <w:pPr>
        <w:pStyle w:val="nd"/>
      </w:pPr>
      <w:r>
        <w:t>Ví dụ:</w:t>
      </w:r>
    </w:p>
    <w:p w14:paraId="54F5A7E1" w14:textId="77777777" w:rsidR="00963F3D" w:rsidRDefault="00963F3D" w:rsidP="00963F3D">
      <w:pPr>
        <w:pStyle w:val="bordercode"/>
      </w:pPr>
      <w:r>
        <w:t>@</w:t>
      </w:r>
      <w:proofErr w:type="gramStart"/>
      <w:r>
        <w:t>foreach(</w:t>
      </w:r>
      <w:proofErr w:type="gramEnd"/>
      <w:r>
        <w:t>$users as $user)</w:t>
      </w:r>
    </w:p>
    <w:p w14:paraId="6F3656A7" w14:textId="77777777" w:rsidR="00963F3D" w:rsidRDefault="00963F3D" w:rsidP="00963F3D">
      <w:pPr>
        <w:pStyle w:val="bordercode"/>
      </w:pPr>
      <w:r>
        <w:t xml:space="preserve">    &lt;p</w:t>
      </w:r>
      <w:proofErr w:type="gramStart"/>
      <w:r>
        <w:t>&gt;{</w:t>
      </w:r>
      <w:proofErr w:type="gramEnd"/>
      <w:r>
        <w:t>{ $user-&gt;name }}&lt;/p&gt;</w:t>
      </w:r>
    </w:p>
    <w:p w14:paraId="02AABF66" w14:textId="12A72CD2" w:rsidR="00963F3D" w:rsidRPr="00963F3D" w:rsidRDefault="00963F3D" w:rsidP="00963F3D">
      <w:pPr>
        <w:pStyle w:val="bordercode"/>
      </w:pPr>
      <w:r>
        <w:t>@endforeach</w:t>
      </w:r>
    </w:p>
    <w:p w14:paraId="649BFD33" w14:textId="471D1D20" w:rsidR="00963F3D" w:rsidRDefault="00963F3D" w:rsidP="00963F3D">
      <w:pPr>
        <w:pStyle w:val="nd"/>
      </w:pPr>
      <w:r w:rsidRPr="00EC78D4">
        <w:rPr>
          <w:b/>
          <w:bCs/>
        </w:rPr>
        <w:t>Kế thừa Template</w:t>
      </w:r>
      <w:r>
        <w:t>: Blade hỗ trợ kế thừa và chia sẻ các thành phần UI giữa các view khác nhau thông qua hai từ khóa chính là @extends và @section.</w:t>
      </w:r>
    </w:p>
    <w:p w14:paraId="4A6568CB" w14:textId="77777777" w:rsidR="00EC78D4" w:rsidRPr="00EC78D4" w:rsidRDefault="00EC78D4" w:rsidP="00EC78D4">
      <w:pPr>
        <w:pStyle w:val="nd"/>
        <w:rPr>
          <w:b/>
          <w:bCs/>
        </w:rPr>
      </w:pPr>
      <w:r w:rsidRPr="00EC78D4">
        <w:rPr>
          <w:b/>
          <w:bCs/>
        </w:rPr>
        <w:t>Tạo layout (master template)</w:t>
      </w:r>
    </w:p>
    <w:p w14:paraId="2F720964" w14:textId="68307866" w:rsidR="00EC78D4" w:rsidRDefault="00EC78D4" w:rsidP="00EC78D4">
      <w:pPr>
        <w:pStyle w:val="nd"/>
      </w:pPr>
      <w:r>
        <w:t>Đầu tiên, có thể tạo một layout chính mà các trang con sẽ kế thừa. Ví dụ, tạo một file layout.blade.php:</w:t>
      </w:r>
    </w:p>
    <w:p w14:paraId="44DF0C68" w14:textId="77777777" w:rsidR="00EC78D4" w:rsidRDefault="00EC78D4" w:rsidP="00EC78D4">
      <w:pPr>
        <w:pStyle w:val="nd"/>
      </w:pPr>
    </w:p>
    <w:p w14:paraId="5A79A37E" w14:textId="77777777" w:rsidR="00EC78D4" w:rsidRDefault="00EC78D4" w:rsidP="00EC78D4">
      <w:pPr>
        <w:pStyle w:val="bordercode"/>
      </w:pPr>
      <w:proofErr w:type="gramStart"/>
      <w:r>
        <w:t>&lt;!--</w:t>
      </w:r>
      <w:proofErr w:type="gramEnd"/>
      <w:r>
        <w:t xml:space="preserve"> resources/views/layout.blade.php --&gt;</w:t>
      </w:r>
    </w:p>
    <w:p w14:paraId="07820E1D" w14:textId="77777777" w:rsidR="00EC78D4" w:rsidRDefault="00EC78D4" w:rsidP="00EC78D4">
      <w:pPr>
        <w:pStyle w:val="bordercode"/>
      </w:pPr>
      <w:r>
        <w:t>&lt;!DOCTYPE html&gt;</w:t>
      </w:r>
    </w:p>
    <w:p w14:paraId="2364333F" w14:textId="77777777" w:rsidR="00EC78D4" w:rsidRDefault="00EC78D4" w:rsidP="00EC78D4">
      <w:pPr>
        <w:pStyle w:val="bordercode"/>
      </w:pPr>
      <w:r>
        <w:t>&lt;html lang="en"&gt;</w:t>
      </w:r>
    </w:p>
    <w:p w14:paraId="560EC104" w14:textId="77777777" w:rsidR="00EC78D4" w:rsidRDefault="00EC78D4" w:rsidP="00EC78D4">
      <w:pPr>
        <w:pStyle w:val="bordercode"/>
      </w:pPr>
      <w:r>
        <w:t>&lt;head&gt;</w:t>
      </w:r>
    </w:p>
    <w:p w14:paraId="0F0F9B16" w14:textId="77777777" w:rsidR="00EC78D4" w:rsidRDefault="00EC78D4" w:rsidP="00EC78D4">
      <w:pPr>
        <w:pStyle w:val="bordercode"/>
      </w:pPr>
      <w:r>
        <w:t xml:space="preserve">    &lt;meta charset="UTF-8"&gt;</w:t>
      </w:r>
    </w:p>
    <w:p w14:paraId="64BD4C4B" w14:textId="77777777" w:rsidR="00EC78D4" w:rsidRDefault="00EC78D4" w:rsidP="00EC78D4">
      <w:pPr>
        <w:pStyle w:val="bordercode"/>
      </w:pPr>
      <w:r>
        <w:t xml:space="preserve">    &lt;meta name="viewport" content="width=device-width, initial-scale=1.0"&gt;</w:t>
      </w:r>
    </w:p>
    <w:p w14:paraId="4D24C704" w14:textId="77777777" w:rsidR="00EC78D4" w:rsidRDefault="00EC78D4" w:rsidP="00EC78D4">
      <w:pPr>
        <w:pStyle w:val="bordercode"/>
      </w:pPr>
      <w:r>
        <w:t xml:space="preserve">    &lt;title&gt;@yield('title</w:t>
      </w:r>
      <w:proofErr w:type="gramStart"/>
      <w:r>
        <w:t>')&lt;</w:t>
      </w:r>
      <w:proofErr w:type="gramEnd"/>
      <w:r>
        <w:t>/title&gt;</w:t>
      </w:r>
    </w:p>
    <w:p w14:paraId="16F3C244" w14:textId="77777777" w:rsidR="00EC78D4" w:rsidRDefault="00EC78D4" w:rsidP="00EC78D4">
      <w:pPr>
        <w:pStyle w:val="bordercode"/>
      </w:pPr>
      <w:r>
        <w:t>&lt;/head&gt;</w:t>
      </w:r>
    </w:p>
    <w:p w14:paraId="20706E11" w14:textId="77777777" w:rsidR="00EC78D4" w:rsidRDefault="00EC78D4" w:rsidP="00EC78D4">
      <w:pPr>
        <w:pStyle w:val="bordercode"/>
      </w:pPr>
      <w:r>
        <w:t>&lt;body&gt;</w:t>
      </w:r>
    </w:p>
    <w:p w14:paraId="143B40F8" w14:textId="77777777" w:rsidR="00EC78D4" w:rsidRDefault="00EC78D4" w:rsidP="00EC78D4">
      <w:pPr>
        <w:pStyle w:val="bordercode"/>
      </w:pPr>
      <w:r>
        <w:t xml:space="preserve">    &lt;header&gt;</w:t>
      </w:r>
    </w:p>
    <w:p w14:paraId="403825D0" w14:textId="77777777" w:rsidR="00EC78D4" w:rsidRDefault="00EC78D4" w:rsidP="00EC78D4">
      <w:pPr>
        <w:pStyle w:val="bordercode"/>
      </w:pPr>
      <w:r>
        <w:t xml:space="preserve">        &lt;h1&gt;My Website&lt;/h1&gt;</w:t>
      </w:r>
    </w:p>
    <w:p w14:paraId="450F6D7C" w14:textId="77777777" w:rsidR="00EC78D4" w:rsidRDefault="00EC78D4" w:rsidP="00EC78D4">
      <w:pPr>
        <w:pStyle w:val="bordercode"/>
      </w:pPr>
      <w:r>
        <w:t xml:space="preserve">    &lt;/header&gt;</w:t>
      </w:r>
    </w:p>
    <w:p w14:paraId="7BE80E7A" w14:textId="77777777" w:rsidR="00EC78D4" w:rsidRDefault="00EC78D4" w:rsidP="00EC78D4">
      <w:pPr>
        <w:pStyle w:val="bordercode"/>
      </w:pPr>
    </w:p>
    <w:p w14:paraId="108055C2" w14:textId="77777777" w:rsidR="00EC78D4" w:rsidRDefault="00EC78D4" w:rsidP="00EC78D4">
      <w:pPr>
        <w:pStyle w:val="bordercode"/>
      </w:pPr>
      <w:r>
        <w:t xml:space="preserve">    &lt;div class="container"&gt;</w:t>
      </w:r>
    </w:p>
    <w:p w14:paraId="2666BBA2" w14:textId="77777777" w:rsidR="00EC78D4" w:rsidRDefault="00EC78D4" w:rsidP="00EC78D4">
      <w:pPr>
        <w:pStyle w:val="bordercode"/>
      </w:pPr>
      <w:r>
        <w:t xml:space="preserve">        @yield('content')</w:t>
      </w:r>
    </w:p>
    <w:p w14:paraId="4E390C9E" w14:textId="77777777" w:rsidR="00EC78D4" w:rsidRDefault="00EC78D4" w:rsidP="00EC78D4">
      <w:pPr>
        <w:pStyle w:val="bordercode"/>
      </w:pPr>
      <w:r>
        <w:t xml:space="preserve">    &lt;/div&gt;</w:t>
      </w:r>
    </w:p>
    <w:p w14:paraId="7DA5F046" w14:textId="77777777" w:rsidR="00EC78D4" w:rsidRDefault="00EC78D4" w:rsidP="00EC78D4">
      <w:pPr>
        <w:pStyle w:val="bordercode"/>
      </w:pPr>
    </w:p>
    <w:p w14:paraId="61FF9654" w14:textId="77777777" w:rsidR="00EC78D4" w:rsidRDefault="00EC78D4" w:rsidP="00EC78D4">
      <w:pPr>
        <w:pStyle w:val="bordercode"/>
      </w:pPr>
      <w:r>
        <w:t xml:space="preserve">    &lt;footer&gt;</w:t>
      </w:r>
    </w:p>
    <w:p w14:paraId="2536F9BF" w14:textId="77777777" w:rsidR="00EC78D4" w:rsidRDefault="00EC78D4" w:rsidP="00EC78D4">
      <w:pPr>
        <w:pStyle w:val="bordercode"/>
      </w:pPr>
      <w:r>
        <w:t xml:space="preserve">        &lt;p&gt;© 2024 My Website&lt;/p&gt;</w:t>
      </w:r>
    </w:p>
    <w:p w14:paraId="4917D713" w14:textId="77777777" w:rsidR="00EC78D4" w:rsidRDefault="00EC78D4" w:rsidP="00EC78D4">
      <w:pPr>
        <w:pStyle w:val="bordercode"/>
      </w:pPr>
      <w:r>
        <w:t xml:space="preserve">    &lt;/footer&gt;</w:t>
      </w:r>
    </w:p>
    <w:p w14:paraId="32A2C0B4" w14:textId="77777777" w:rsidR="00EC78D4" w:rsidRDefault="00EC78D4" w:rsidP="00EC78D4">
      <w:pPr>
        <w:pStyle w:val="bordercode"/>
      </w:pPr>
      <w:r>
        <w:t>&lt;/body&gt;</w:t>
      </w:r>
    </w:p>
    <w:p w14:paraId="28C79A33" w14:textId="77777777" w:rsidR="00EC78D4" w:rsidRDefault="00EC78D4" w:rsidP="00EC78D4">
      <w:pPr>
        <w:pStyle w:val="bordercode"/>
      </w:pPr>
      <w:r>
        <w:t>&lt;/html&gt;</w:t>
      </w:r>
    </w:p>
    <w:p w14:paraId="0C736415" w14:textId="77777777" w:rsidR="00EC78D4" w:rsidRDefault="00EC78D4" w:rsidP="00EC78D4">
      <w:pPr>
        <w:pStyle w:val="nd"/>
      </w:pPr>
      <w:r>
        <w:t>@yield('title'): Là một placeholder, nơi trang con có thể chèn nội dung.</w:t>
      </w:r>
    </w:p>
    <w:p w14:paraId="41D32D08" w14:textId="77777777" w:rsidR="00EC78D4" w:rsidRDefault="00EC78D4" w:rsidP="00EC78D4">
      <w:pPr>
        <w:pStyle w:val="nd"/>
      </w:pPr>
      <w:r>
        <w:t>@yield('content'): Là nơi trang con chèn nội dung chính của trang.</w:t>
      </w:r>
    </w:p>
    <w:p w14:paraId="301F46B1" w14:textId="77777777" w:rsidR="00EC78D4" w:rsidRDefault="00EC78D4" w:rsidP="00EC78D4">
      <w:pPr>
        <w:pStyle w:val="nd"/>
        <w:rPr>
          <w:b/>
          <w:bCs/>
        </w:rPr>
      </w:pPr>
      <w:r w:rsidRPr="00EC78D4">
        <w:rPr>
          <w:b/>
          <w:bCs/>
        </w:rPr>
        <w:t>Sử dụng layout trong các trang con</w:t>
      </w:r>
    </w:p>
    <w:p w14:paraId="087EE4EE" w14:textId="559AD662" w:rsidR="00EC78D4" w:rsidRPr="00EC78D4" w:rsidRDefault="00EC78D4" w:rsidP="00EC78D4">
      <w:pPr>
        <w:pStyle w:val="nd"/>
        <w:rPr>
          <w:b/>
          <w:bCs/>
        </w:rPr>
      </w:pPr>
      <w:r>
        <w:t>Tiếp theo, tạo một trang con và kế thừa từ layout đã tạo bằng cách sử dụng @extends và @section.</w:t>
      </w:r>
    </w:p>
    <w:p w14:paraId="260A9FBB" w14:textId="77777777" w:rsidR="00EC78D4" w:rsidRDefault="00EC78D4" w:rsidP="00EC78D4">
      <w:pPr>
        <w:pStyle w:val="bordercode"/>
      </w:pPr>
      <w:proofErr w:type="gramStart"/>
      <w:r>
        <w:t>&lt;!--</w:t>
      </w:r>
      <w:proofErr w:type="gramEnd"/>
      <w:r>
        <w:t xml:space="preserve"> resources/views/home.blade.php --&gt;</w:t>
      </w:r>
    </w:p>
    <w:p w14:paraId="009E88B4" w14:textId="77777777" w:rsidR="00EC78D4" w:rsidRDefault="00EC78D4" w:rsidP="00EC78D4">
      <w:pPr>
        <w:pStyle w:val="bordercode"/>
      </w:pPr>
      <w:r>
        <w:t>@extends('layout')</w:t>
      </w:r>
    </w:p>
    <w:p w14:paraId="5CEF049B" w14:textId="77777777" w:rsidR="00EC78D4" w:rsidRDefault="00EC78D4" w:rsidP="00EC78D4">
      <w:pPr>
        <w:pStyle w:val="bordercode"/>
      </w:pPr>
    </w:p>
    <w:p w14:paraId="58909662" w14:textId="77777777" w:rsidR="00EC78D4" w:rsidRDefault="00EC78D4" w:rsidP="00EC78D4">
      <w:pPr>
        <w:pStyle w:val="bordercode"/>
      </w:pPr>
      <w:r>
        <w:t>@</w:t>
      </w:r>
      <w:proofErr w:type="gramStart"/>
      <w:r>
        <w:t>section(</w:t>
      </w:r>
      <w:proofErr w:type="gramEnd"/>
      <w:r>
        <w:t>'title', 'Home Page')</w:t>
      </w:r>
    </w:p>
    <w:p w14:paraId="3DE61E5E" w14:textId="77777777" w:rsidR="00EC78D4" w:rsidRDefault="00EC78D4" w:rsidP="00EC78D4">
      <w:pPr>
        <w:pStyle w:val="bordercode"/>
      </w:pPr>
    </w:p>
    <w:p w14:paraId="4027E426" w14:textId="77777777" w:rsidR="00EC78D4" w:rsidRDefault="00EC78D4" w:rsidP="00EC78D4">
      <w:pPr>
        <w:pStyle w:val="bordercode"/>
      </w:pPr>
      <w:r>
        <w:t>@section('content')</w:t>
      </w:r>
    </w:p>
    <w:p w14:paraId="55686423" w14:textId="77777777" w:rsidR="00EC78D4" w:rsidRDefault="00EC78D4" w:rsidP="00EC78D4">
      <w:pPr>
        <w:pStyle w:val="bordercode"/>
      </w:pPr>
      <w:r>
        <w:t xml:space="preserve">    &lt;h2&gt;Welcome to the Home Page&lt;/h2&gt;</w:t>
      </w:r>
    </w:p>
    <w:p w14:paraId="20D686DB" w14:textId="77777777" w:rsidR="00EC78D4" w:rsidRDefault="00EC78D4" w:rsidP="00EC78D4">
      <w:pPr>
        <w:pStyle w:val="bordercode"/>
      </w:pPr>
      <w:r>
        <w:t xml:space="preserve">    &lt;p&gt;This is the content of the </w:t>
      </w:r>
      <w:proofErr w:type="gramStart"/>
      <w:r>
        <w:t>homepage.&lt;</w:t>
      </w:r>
      <w:proofErr w:type="gramEnd"/>
      <w:r>
        <w:t>/p&gt;</w:t>
      </w:r>
    </w:p>
    <w:p w14:paraId="610047DD" w14:textId="77777777" w:rsidR="00EC78D4" w:rsidRDefault="00EC78D4" w:rsidP="00EC78D4">
      <w:pPr>
        <w:pStyle w:val="bordercode"/>
      </w:pPr>
      <w:r>
        <w:t>@endsection</w:t>
      </w:r>
    </w:p>
    <w:p w14:paraId="160631A1" w14:textId="62D1CDFD" w:rsidR="00EC78D4" w:rsidRDefault="00EC78D4" w:rsidP="00EC78D4">
      <w:pPr>
        <w:pStyle w:val="nd"/>
      </w:pPr>
      <w:r>
        <w:t>Ở đây, @</w:t>
      </w:r>
      <w:proofErr w:type="gramStart"/>
      <w:r>
        <w:t>section(</w:t>
      </w:r>
      <w:proofErr w:type="gramEnd"/>
      <w:r>
        <w:t>'title', 'Home Page') định nghĩa tiêu đề của trang và @section('content') định nghĩa nội dung chính của trang.</w:t>
      </w:r>
    </w:p>
    <w:p w14:paraId="1AF7D3DA" w14:textId="34995A9A" w:rsidR="00EC78D4" w:rsidRPr="00EC78D4" w:rsidRDefault="00EC78D4" w:rsidP="00EC78D4">
      <w:pPr>
        <w:pStyle w:val="nd"/>
        <w:rPr>
          <w:b/>
          <w:bCs/>
        </w:rPr>
      </w:pPr>
      <w:r w:rsidRPr="00EC78D4">
        <w:rPr>
          <w:b/>
          <w:bCs/>
        </w:rPr>
        <w:t xml:space="preserve">Truyền biến vào </w:t>
      </w:r>
      <w:proofErr w:type="gramStart"/>
      <w:r w:rsidRPr="00EC78D4">
        <w:rPr>
          <w:b/>
          <w:bCs/>
        </w:rPr>
        <w:t>view</w:t>
      </w:r>
      <w:r>
        <w:rPr>
          <w:b/>
          <w:bCs/>
        </w:rPr>
        <w:t>:</w:t>
      </w:r>
      <w:r>
        <w:t>Từ</w:t>
      </w:r>
      <w:proofErr w:type="gramEnd"/>
      <w:r>
        <w:t xml:space="preserve"> controller, có thể truyền biến vào view bằng cách sử dụng hàm view().</w:t>
      </w:r>
    </w:p>
    <w:p w14:paraId="2FAE67E0" w14:textId="77777777" w:rsidR="00EC78D4" w:rsidRPr="00EC78D4" w:rsidRDefault="00EC78D4" w:rsidP="00EC78D4">
      <w:pPr>
        <w:pStyle w:val="bordercode"/>
      </w:pPr>
      <w:r w:rsidRPr="00EC78D4">
        <w:t xml:space="preserve">public function </w:t>
      </w:r>
      <w:proofErr w:type="gramStart"/>
      <w:r w:rsidRPr="00EC78D4">
        <w:t>index(</w:t>
      </w:r>
      <w:proofErr w:type="gramEnd"/>
      <w:r w:rsidRPr="00EC78D4">
        <w:t>) {</w:t>
      </w:r>
    </w:p>
    <w:p w14:paraId="50D3CB80" w14:textId="77777777" w:rsidR="00EC78D4" w:rsidRPr="00EC78D4" w:rsidRDefault="00EC78D4" w:rsidP="00EC78D4">
      <w:pPr>
        <w:pStyle w:val="bordercode"/>
      </w:pPr>
      <w:r w:rsidRPr="00EC78D4">
        <w:t xml:space="preserve">    $name = "John Doe";</w:t>
      </w:r>
    </w:p>
    <w:p w14:paraId="6832C025" w14:textId="77777777" w:rsidR="00EC78D4" w:rsidRPr="00EC78D4" w:rsidRDefault="00EC78D4" w:rsidP="00EC78D4">
      <w:pPr>
        <w:pStyle w:val="bordercode"/>
      </w:pPr>
      <w:r w:rsidRPr="00EC78D4">
        <w:t xml:space="preserve">    return </w:t>
      </w:r>
      <w:proofErr w:type="gramStart"/>
      <w:r w:rsidRPr="00EC78D4">
        <w:t>view(</w:t>
      </w:r>
      <w:proofErr w:type="gramEnd"/>
      <w:r w:rsidRPr="00EC78D4">
        <w:t>'home', ['name' =&gt; $name]);</w:t>
      </w:r>
    </w:p>
    <w:p w14:paraId="7E0232B0" w14:textId="77777777" w:rsidR="00EC78D4" w:rsidRPr="00EC78D4" w:rsidRDefault="00EC78D4" w:rsidP="00EC78D4">
      <w:pPr>
        <w:pStyle w:val="bordercode"/>
      </w:pPr>
      <w:r w:rsidRPr="00EC78D4">
        <w:t>}</w:t>
      </w:r>
    </w:p>
    <w:p w14:paraId="355F95AE" w14:textId="1C4713D5" w:rsidR="00EC78D4" w:rsidRDefault="00EC78D4" w:rsidP="00EC78D4">
      <w:pPr>
        <w:pStyle w:val="nd"/>
      </w:pPr>
      <w:r>
        <w:t xml:space="preserve">Trong </w:t>
      </w:r>
      <w:proofErr w:type="gramStart"/>
      <w:r>
        <w:t>Blade,  sẽ</w:t>
      </w:r>
      <w:proofErr w:type="gramEnd"/>
      <w:r>
        <w:t xml:space="preserve"> truy xuất biến $name:</w:t>
      </w:r>
    </w:p>
    <w:p w14:paraId="2EFE04E9" w14:textId="77777777" w:rsidR="00EC78D4" w:rsidRDefault="00EC78D4" w:rsidP="00EC78D4">
      <w:pPr>
        <w:pStyle w:val="nd"/>
      </w:pPr>
    </w:p>
    <w:p w14:paraId="08FA1092" w14:textId="5A76711E" w:rsidR="00EC78D4" w:rsidRDefault="00EC78D4" w:rsidP="00EC78D4">
      <w:pPr>
        <w:pStyle w:val="bordercode"/>
      </w:pPr>
      <w:r>
        <w:lastRenderedPageBreak/>
        <w:t xml:space="preserve">&lt;p&gt;Hello, </w:t>
      </w:r>
      <w:proofErr w:type="gramStart"/>
      <w:r>
        <w:t>{{ $</w:t>
      </w:r>
      <w:proofErr w:type="gramEnd"/>
      <w:r>
        <w:t>name }}&lt;/p&gt;</w:t>
      </w:r>
    </w:p>
    <w:p w14:paraId="559F724B" w14:textId="77777777" w:rsidR="00963F3D" w:rsidRDefault="00963F3D" w:rsidP="00963F3D">
      <w:pPr>
        <w:pStyle w:val="nd"/>
      </w:pPr>
    </w:p>
    <w:p w14:paraId="087A994D" w14:textId="77777777" w:rsidR="00963F3D" w:rsidRDefault="00963F3D" w:rsidP="00963F3D">
      <w:pPr>
        <w:pStyle w:val="nd"/>
      </w:pPr>
    </w:p>
    <w:p w14:paraId="5FC3C558" w14:textId="77777777" w:rsidR="00963F3D" w:rsidRPr="00963F3D" w:rsidRDefault="00963F3D" w:rsidP="00963F3D">
      <w:pPr>
        <w:pStyle w:val="nd"/>
      </w:pPr>
    </w:p>
    <w:p w14:paraId="0558CD5E" w14:textId="7995E838" w:rsidR="004C1F6C" w:rsidRPr="004C1F6C" w:rsidRDefault="00BF54F8" w:rsidP="004C1F6C">
      <w:pPr>
        <w:pStyle w:val="Heading4"/>
      </w:pPr>
      <w:r w:rsidRPr="004772DC">
        <w:t>Eloquent ORM</w:t>
      </w:r>
    </w:p>
    <w:p w14:paraId="37ED6B0A" w14:textId="3A4F4975" w:rsidR="004772DC" w:rsidRPr="00963F3D" w:rsidRDefault="004772DC" w:rsidP="00963F3D">
      <w:pPr>
        <w:pStyle w:val="nd"/>
      </w:pPr>
      <w:r w:rsidRPr="00963F3D">
        <w:t>Model được xây dựng dựa trên Eloquent ORM (Object-Relational Mapping), đây là hệ thống ORM của Laravel giúp tương tác với cơ sở dữ liệu một cách dễ dàng và trực quan bằng cách sử dụng các đối tượng thay vì các truy vấn SQL thuần túy.</w:t>
      </w:r>
    </w:p>
    <w:p w14:paraId="411C9DE6" w14:textId="28EBBF66" w:rsidR="004772DC" w:rsidRPr="00963F3D" w:rsidRDefault="004772DC" w:rsidP="00963F3D">
      <w:pPr>
        <w:pStyle w:val="nd"/>
      </w:pPr>
      <w:r w:rsidRPr="00963F3D">
        <w:t>Để tạo model dùng lệnh:</w:t>
      </w:r>
    </w:p>
    <w:p w14:paraId="4A5C8FBE" w14:textId="4E5FE15F" w:rsidR="004772DC" w:rsidRDefault="004772DC" w:rsidP="004772DC">
      <w:pPr>
        <w:pStyle w:val="bordercode"/>
      </w:pPr>
      <w:r w:rsidRPr="004772DC">
        <w:t xml:space="preserve">php artisan </w:t>
      </w:r>
      <w:proofErr w:type="gramStart"/>
      <w:r w:rsidRPr="004772DC">
        <w:t>make:model</w:t>
      </w:r>
      <w:proofErr w:type="gramEnd"/>
      <w:r w:rsidRPr="004772DC">
        <w:t xml:space="preserve"> </w:t>
      </w:r>
      <w:r>
        <w:t>Category</w:t>
      </w:r>
    </w:p>
    <w:p w14:paraId="012F1B89" w14:textId="1B8F8BD0" w:rsidR="004772DC" w:rsidRDefault="004772DC" w:rsidP="00AD03A3">
      <w:pPr>
        <w:pStyle w:val="nd"/>
      </w:pPr>
      <w:r>
        <w:t>Sau đó kết nối với bảng trong cơ sở dữ liệu</w:t>
      </w:r>
    </w:p>
    <w:p w14:paraId="5D0E6556" w14:textId="69B0EEB0" w:rsidR="004772DC" w:rsidRPr="004772DC" w:rsidRDefault="004772DC" w:rsidP="004772DC">
      <w:pPr>
        <w:pStyle w:val="bordercode"/>
      </w:pPr>
      <w:r w:rsidRPr="004772DC">
        <w:t>&lt;?php</w:t>
      </w:r>
    </w:p>
    <w:p w14:paraId="53D130B8" w14:textId="3AE7CD04" w:rsidR="004772DC" w:rsidRPr="004772DC" w:rsidRDefault="004772DC" w:rsidP="004772DC">
      <w:pPr>
        <w:pStyle w:val="bordercode"/>
      </w:pPr>
      <w:r w:rsidRPr="004772DC">
        <w:t>namespace App\Models;</w:t>
      </w:r>
    </w:p>
    <w:p w14:paraId="1B46E634" w14:textId="77777777" w:rsidR="004772DC" w:rsidRPr="004772DC" w:rsidRDefault="004772DC" w:rsidP="004772DC">
      <w:pPr>
        <w:pStyle w:val="bordercode"/>
      </w:pPr>
      <w:r w:rsidRPr="004772DC">
        <w:t>use Illuminate\Database\Eloquent\Factories\HasFactory;</w:t>
      </w:r>
    </w:p>
    <w:p w14:paraId="57E48D64" w14:textId="43C1C6C8" w:rsidR="004772DC" w:rsidRDefault="004772DC" w:rsidP="004772DC">
      <w:pPr>
        <w:pStyle w:val="bordercode"/>
      </w:pPr>
      <w:r w:rsidRPr="004772DC">
        <w:t>use Illuminate\Database\Eloquent\Model;</w:t>
      </w:r>
    </w:p>
    <w:p w14:paraId="4E97778E" w14:textId="77777777" w:rsidR="00EC78D4" w:rsidRPr="004772DC" w:rsidRDefault="00EC78D4" w:rsidP="004772DC">
      <w:pPr>
        <w:pStyle w:val="bordercode"/>
      </w:pPr>
    </w:p>
    <w:p w14:paraId="76110CC4" w14:textId="77777777" w:rsidR="004772DC" w:rsidRPr="004772DC" w:rsidRDefault="004772DC" w:rsidP="004772DC">
      <w:pPr>
        <w:pStyle w:val="bordercode"/>
      </w:pPr>
      <w:r w:rsidRPr="004772DC">
        <w:t>class Category extends Model</w:t>
      </w:r>
    </w:p>
    <w:p w14:paraId="0723BA6F" w14:textId="77777777" w:rsidR="004772DC" w:rsidRPr="004772DC" w:rsidRDefault="004772DC" w:rsidP="004772DC">
      <w:pPr>
        <w:pStyle w:val="bordercode"/>
      </w:pPr>
      <w:r w:rsidRPr="004772DC">
        <w:t>{</w:t>
      </w:r>
    </w:p>
    <w:p w14:paraId="00B3F84A" w14:textId="77777777" w:rsidR="004772DC" w:rsidRPr="004772DC" w:rsidRDefault="004772DC" w:rsidP="004772DC">
      <w:pPr>
        <w:pStyle w:val="bordercode"/>
      </w:pPr>
      <w:r w:rsidRPr="004772DC">
        <w:t>    use HasFactory;</w:t>
      </w:r>
    </w:p>
    <w:p w14:paraId="1348D8B2" w14:textId="77777777" w:rsidR="004772DC" w:rsidRPr="004772DC" w:rsidRDefault="004772DC" w:rsidP="004772DC">
      <w:pPr>
        <w:pStyle w:val="bordercode"/>
      </w:pPr>
      <w:r w:rsidRPr="004772DC">
        <w:t>    protected $table = 'categories';</w:t>
      </w:r>
    </w:p>
    <w:p w14:paraId="6CADE5C7" w14:textId="77777777" w:rsidR="004772DC" w:rsidRPr="004772DC" w:rsidRDefault="004772DC" w:rsidP="004772DC">
      <w:pPr>
        <w:pStyle w:val="bordercode"/>
      </w:pPr>
      <w:r w:rsidRPr="004772DC">
        <w:t xml:space="preserve">    public function </w:t>
      </w:r>
      <w:proofErr w:type="gramStart"/>
      <w:r w:rsidRPr="004772DC">
        <w:t>products(</w:t>
      </w:r>
      <w:proofErr w:type="gramEnd"/>
      <w:r w:rsidRPr="004772DC">
        <w:t>)</w:t>
      </w:r>
    </w:p>
    <w:p w14:paraId="6654E2B6" w14:textId="77777777" w:rsidR="004772DC" w:rsidRPr="004772DC" w:rsidRDefault="004772DC" w:rsidP="004772DC">
      <w:pPr>
        <w:pStyle w:val="bordercode"/>
      </w:pPr>
      <w:r w:rsidRPr="004772DC">
        <w:t>    {</w:t>
      </w:r>
    </w:p>
    <w:p w14:paraId="618A596D" w14:textId="77777777" w:rsidR="004772DC" w:rsidRPr="004772DC" w:rsidRDefault="004772DC" w:rsidP="004772DC">
      <w:pPr>
        <w:pStyle w:val="bordercode"/>
      </w:pPr>
      <w:r w:rsidRPr="004772DC">
        <w:t>        return $this-&gt;</w:t>
      </w:r>
      <w:proofErr w:type="gramStart"/>
      <w:r w:rsidRPr="004772DC">
        <w:t>hasMany(</w:t>
      </w:r>
      <w:proofErr w:type="gramEnd"/>
      <w:r w:rsidRPr="004772DC">
        <w:t>Product::class);</w:t>
      </w:r>
    </w:p>
    <w:p w14:paraId="1395875D" w14:textId="77777777" w:rsidR="004772DC" w:rsidRPr="004772DC" w:rsidRDefault="004772DC" w:rsidP="004772DC">
      <w:pPr>
        <w:pStyle w:val="bordercode"/>
      </w:pPr>
      <w:r w:rsidRPr="004772DC">
        <w:t>    }</w:t>
      </w:r>
    </w:p>
    <w:p w14:paraId="6A76A950" w14:textId="77777777" w:rsidR="004772DC" w:rsidRPr="004772DC" w:rsidRDefault="004772DC" w:rsidP="004772DC">
      <w:pPr>
        <w:pStyle w:val="bordercode"/>
      </w:pPr>
      <w:r w:rsidRPr="004772DC">
        <w:t>}</w:t>
      </w:r>
    </w:p>
    <w:p w14:paraId="4FA214D9" w14:textId="3BC91D28" w:rsidR="004772DC" w:rsidRPr="004772DC" w:rsidRDefault="00664E8D" w:rsidP="00AD03A3">
      <w:pPr>
        <w:pStyle w:val="nd"/>
        <w:rPr>
          <w:b/>
          <w:bCs/>
        </w:rPr>
      </w:pPr>
      <w:r>
        <w:rPr>
          <w:b/>
          <w:bCs/>
        </w:rPr>
        <w:t xml:space="preserve">Eloquent </w:t>
      </w:r>
      <w:proofErr w:type="gramStart"/>
      <w:r w:rsidR="004772DC" w:rsidRPr="004772DC">
        <w:rPr>
          <w:b/>
          <w:bCs/>
        </w:rPr>
        <w:t>Relationship</w:t>
      </w:r>
      <w:r w:rsidR="00BF54F8">
        <w:rPr>
          <w:b/>
          <w:bCs/>
        </w:rPr>
        <w:t>(</w:t>
      </w:r>
      <w:proofErr w:type="gramEnd"/>
      <w:r w:rsidR="00BF54F8">
        <w:rPr>
          <w:b/>
          <w:bCs/>
        </w:rPr>
        <w:t>mối quan hệ)</w:t>
      </w:r>
    </w:p>
    <w:p w14:paraId="7916D6A0" w14:textId="6CECFACD" w:rsidR="004C1F6C" w:rsidRDefault="004772DC" w:rsidP="00AD03A3">
      <w:pPr>
        <w:pStyle w:val="nd"/>
      </w:pPr>
      <w:r w:rsidRPr="004772DC">
        <w:t>Eloquent hỗ trợ các loại quan hệ giữa các bảng thông qua các phương thức đơn giản như:</w:t>
      </w:r>
    </w:p>
    <w:p w14:paraId="26C8820F" w14:textId="3EE22C27" w:rsidR="00957958" w:rsidRDefault="004772DC" w:rsidP="004772DC">
      <w:pPr>
        <w:pStyle w:val="nd"/>
      </w:pPr>
      <w:r w:rsidRPr="004772DC">
        <w:rPr>
          <w:b/>
          <w:bCs/>
        </w:rPr>
        <w:t>One-to-</w:t>
      </w:r>
      <w:proofErr w:type="gramStart"/>
      <w:r w:rsidRPr="004772DC">
        <w:rPr>
          <w:b/>
          <w:bCs/>
        </w:rPr>
        <w:t>One</w:t>
      </w:r>
      <w:r w:rsidR="00957958">
        <w:rPr>
          <w:b/>
          <w:bCs/>
        </w:rPr>
        <w:t>(</w:t>
      </w:r>
      <w:proofErr w:type="gramEnd"/>
      <w:r w:rsidR="00957958">
        <w:rPr>
          <w:b/>
          <w:bCs/>
        </w:rPr>
        <w:t>kết nối 1-1)</w:t>
      </w:r>
    </w:p>
    <w:p w14:paraId="34D43333" w14:textId="6B878DAA" w:rsidR="004772DC" w:rsidRPr="004772DC" w:rsidRDefault="004772DC" w:rsidP="004772DC">
      <w:pPr>
        <w:pStyle w:val="nd"/>
      </w:pPr>
      <w:r w:rsidRPr="004772DC">
        <w:t>Ví dụ, một người dùng có một hồ sơ cá nhân.</w:t>
      </w:r>
    </w:p>
    <w:p w14:paraId="4BBD0A03" w14:textId="77777777" w:rsidR="004772DC" w:rsidRPr="004772DC" w:rsidRDefault="004772DC" w:rsidP="004772DC">
      <w:pPr>
        <w:pStyle w:val="bordercode"/>
      </w:pPr>
      <w:r w:rsidRPr="004772DC">
        <w:t>php</w:t>
      </w:r>
    </w:p>
    <w:p w14:paraId="6663CEE6" w14:textId="77777777" w:rsidR="004772DC" w:rsidRPr="004772DC" w:rsidRDefault="004772DC" w:rsidP="004772DC">
      <w:pPr>
        <w:pStyle w:val="bordercode"/>
      </w:pPr>
      <w:r w:rsidRPr="004772DC">
        <w:lastRenderedPageBreak/>
        <w:t xml:space="preserve">public function </w:t>
      </w:r>
      <w:proofErr w:type="gramStart"/>
      <w:r w:rsidRPr="004772DC">
        <w:t>profile(</w:t>
      </w:r>
      <w:proofErr w:type="gramEnd"/>
      <w:r w:rsidRPr="004772DC">
        <w:t>)</w:t>
      </w:r>
    </w:p>
    <w:p w14:paraId="1E053303" w14:textId="77777777" w:rsidR="004772DC" w:rsidRPr="004772DC" w:rsidRDefault="004772DC" w:rsidP="004772DC">
      <w:pPr>
        <w:pStyle w:val="bordercode"/>
      </w:pPr>
      <w:r w:rsidRPr="004772DC">
        <w:t>{</w:t>
      </w:r>
    </w:p>
    <w:p w14:paraId="4882AB51" w14:textId="77777777" w:rsidR="004772DC" w:rsidRPr="004772DC" w:rsidRDefault="004772DC" w:rsidP="004772DC">
      <w:pPr>
        <w:pStyle w:val="bordercode"/>
      </w:pPr>
      <w:r w:rsidRPr="004772DC">
        <w:t xml:space="preserve">    return $this-&gt;</w:t>
      </w:r>
      <w:proofErr w:type="gramStart"/>
      <w:r w:rsidRPr="004772DC">
        <w:t>hasOne(</w:t>
      </w:r>
      <w:proofErr w:type="gramEnd"/>
      <w:r w:rsidRPr="004772DC">
        <w:t>Profile::class);</w:t>
      </w:r>
    </w:p>
    <w:p w14:paraId="57F3293A" w14:textId="77777777" w:rsidR="004772DC" w:rsidRPr="004772DC" w:rsidRDefault="004772DC" w:rsidP="004772DC">
      <w:pPr>
        <w:pStyle w:val="bordercode"/>
      </w:pPr>
      <w:r w:rsidRPr="004772DC">
        <w:t>}</w:t>
      </w:r>
    </w:p>
    <w:p w14:paraId="45BBE34E" w14:textId="286C7F22" w:rsidR="00957958" w:rsidRDefault="004772DC" w:rsidP="004772DC">
      <w:pPr>
        <w:pStyle w:val="nd"/>
      </w:pPr>
      <w:r w:rsidRPr="004772DC">
        <w:rPr>
          <w:b/>
          <w:bCs/>
        </w:rPr>
        <w:t>One-to-</w:t>
      </w:r>
      <w:proofErr w:type="gramStart"/>
      <w:r w:rsidRPr="004772DC">
        <w:rPr>
          <w:b/>
          <w:bCs/>
        </w:rPr>
        <w:t>Many</w:t>
      </w:r>
      <w:r w:rsidR="00957958">
        <w:rPr>
          <w:b/>
          <w:bCs/>
        </w:rPr>
        <w:t>(</w:t>
      </w:r>
      <w:proofErr w:type="gramEnd"/>
      <w:r w:rsidR="00957958">
        <w:rPr>
          <w:b/>
          <w:bCs/>
        </w:rPr>
        <w:t>kết nối 1-nhiều)</w:t>
      </w:r>
    </w:p>
    <w:p w14:paraId="26817801" w14:textId="1B12E4D9" w:rsidR="004772DC" w:rsidRPr="004772DC" w:rsidRDefault="004772DC" w:rsidP="004772DC">
      <w:pPr>
        <w:pStyle w:val="nd"/>
      </w:pPr>
      <w:r w:rsidRPr="004772DC">
        <w:t xml:space="preserve">Ví dụ, </w:t>
      </w:r>
      <w:r w:rsidR="00957958">
        <w:t>một danh mục</w:t>
      </w:r>
      <w:r w:rsidRPr="004772DC">
        <w:t xml:space="preserve"> có nhiề</w:t>
      </w:r>
      <w:r w:rsidR="00957958">
        <w:t>u sản phẩm</w:t>
      </w:r>
      <w:r w:rsidRPr="004772DC">
        <w:t>.</w:t>
      </w:r>
    </w:p>
    <w:p w14:paraId="4FE58159" w14:textId="77777777" w:rsidR="004772DC" w:rsidRPr="004772DC" w:rsidRDefault="004772DC" w:rsidP="004772DC">
      <w:pPr>
        <w:pStyle w:val="bordercode"/>
      </w:pPr>
      <w:r w:rsidRPr="004772DC">
        <w:t>php</w:t>
      </w:r>
    </w:p>
    <w:p w14:paraId="435F490D" w14:textId="4FB39A01" w:rsidR="004772DC" w:rsidRPr="004772DC" w:rsidRDefault="004772DC" w:rsidP="004772DC">
      <w:pPr>
        <w:pStyle w:val="bordercode"/>
      </w:pPr>
      <w:r w:rsidRPr="004772DC">
        <w:t xml:space="preserve">public function </w:t>
      </w:r>
      <w:proofErr w:type="gramStart"/>
      <w:r w:rsidR="00957958">
        <w:t>product</w:t>
      </w:r>
      <w:r w:rsidRPr="004772DC">
        <w:t>s(</w:t>
      </w:r>
      <w:proofErr w:type="gramEnd"/>
      <w:r w:rsidRPr="004772DC">
        <w:t>)</w:t>
      </w:r>
    </w:p>
    <w:p w14:paraId="398246C6" w14:textId="77777777" w:rsidR="004772DC" w:rsidRPr="004772DC" w:rsidRDefault="004772DC" w:rsidP="004772DC">
      <w:pPr>
        <w:pStyle w:val="bordercode"/>
      </w:pPr>
      <w:r w:rsidRPr="004772DC">
        <w:t>{</w:t>
      </w:r>
    </w:p>
    <w:p w14:paraId="55E1E59B" w14:textId="6EB282FB" w:rsidR="004772DC" w:rsidRPr="004772DC" w:rsidRDefault="004772DC" w:rsidP="004772DC">
      <w:pPr>
        <w:pStyle w:val="bordercode"/>
      </w:pPr>
      <w:r w:rsidRPr="004772DC">
        <w:t xml:space="preserve">    return $this-&gt;</w:t>
      </w:r>
      <w:proofErr w:type="gramStart"/>
      <w:r w:rsidRPr="004772DC">
        <w:t>hasMany(</w:t>
      </w:r>
      <w:proofErr w:type="gramEnd"/>
      <w:r w:rsidR="00957958">
        <w:t>Product</w:t>
      </w:r>
      <w:r w:rsidRPr="004772DC">
        <w:t>::class);</w:t>
      </w:r>
    </w:p>
    <w:p w14:paraId="563256AE" w14:textId="77777777" w:rsidR="004772DC" w:rsidRPr="004772DC" w:rsidRDefault="004772DC" w:rsidP="004772DC">
      <w:pPr>
        <w:pStyle w:val="bordercode"/>
      </w:pPr>
      <w:r w:rsidRPr="004772DC">
        <w:t>}</w:t>
      </w:r>
    </w:p>
    <w:p w14:paraId="5EEDD877" w14:textId="653D556E" w:rsidR="00957958" w:rsidRDefault="004772DC" w:rsidP="004772DC">
      <w:pPr>
        <w:pStyle w:val="nd"/>
      </w:pPr>
      <w:r w:rsidRPr="004772DC">
        <w:rPr>
          <w:b/>
          <w:bCs/>
        </w:rPr>
        <w:t>Many-to-</w:t>
      </w:r>
      <w:proofErr w:type="gramStart"/>
      <w:r w:rsidRPr="004772DC">
        <w:rPr>
          <w:b/>
          <w:bCs/>
        </w:rPr>
        <w:t>Many</w:t>
      </w:r>
      <w:r w:rsidR="00957958" w:rsidRPr="00957958">
        <w:rPr>
          <w:b/>
          <w:bCs/>
        </w:rPr>
        <w:t>(</w:t>
      </w:r>
      <w:proofErr w:type="gramEnd"/>
      <w:r w:rsidR="00957958">
        <w:rPr>
          <w:b/>
          <w:bCs/>
        </w:rPr>
        <w:t>k</w:t>
      </w:r>
      <w:r w:rsidR="00957958" w:rsidRPr="00957958">
        <w:rPr>
          <w:b/>
          <w:bCs/>
        </w:rPr>
        <w:t>ết nối nhiều-nhiều)</w:t>
      </w:r>
    </w:p>
    <w:p w14:paraId="64343636" w14:textId="4A52A0C1" w:rsidR="004772DC" w:rsidRPr="004772DC" w:rsidRDefault="004772DC" w:rsidP="00957958">
      <w:pPr>
        <w:pStyle w:val="nd"/>
      </w:pPr>
      <w:r w:rsidRPr="004772DC">
        <w:t>Ví dụ, một sinh viên có thể học nhiều khóa học và một khóa học có nhiều sinh viên.</w:t>
      </w:r>
    </w:p>
    <w:p w14:paraId="154194CB" w14:textId="1A68BB18" w:rsidR="004772DC" w:rsidRPr="004772DC" w:rsidRDefault="004772DC" w:rsidP="004772DC">
      <w:pPr>
        <w:pStyle w:val="bordercode"/>
      </w:pPr>
      <w:r w:rsidRPr="004772DC">
        <w:t>php</w:t>
      </w:r>
    </w:p>
    <w:p w14:paraId="0FF5E912" w14:textId="77777777" w:rsidR="004772DC" w:rsidRPr="004772DC" w:rsidRDefault="004772DC" w:rsidP="004772DC">
      <w:pPr>
        <w:pStyle w:val="bordercode"/>
      </w:pPr>
      <w:r w:rsidRPr="004772DC">
        <w:t xml:space="preserve">public function </w:t>
      </w:r>
      <w:proofErr w:type="gramStart"/>
      <w:r w:rsidRPr="004772DC">
        <w:t>courses(</w:t>
      </w:r>
      <w:proofErr w:type="gramEnd"/>
      <w:r w:rsidRPr="004772DC">
        <w:t>)</w:t>
      </w:r>
    </w:p>
    <w:p w14:paraId="67FB094A" w14:textId="77777777" w:rsidR="004772DC" w:rsidRPr="004772DC" w:rsidRDefault="004772DC" w:rsidP="004772DC">
      <w:pPr>
        <w:pStyle w:val="bordercode"/>
      </w:pPr>
      <w:r w:rsidRPr="004772DC">
        <w:t>{</w:t>
      </w:r>
    </w:p>
    <w:p w14:paraId="24A04D1A" w14:textId="77777777" w:rsidR="004772DC" w:rsidRPr="004772DC" w:rsidRDefault="004772DC" w:rsidP="004772DC">
      <w:pPr>
        <w:pStyle w:val="bordercode"/>
      </w:pPr>
      <w:r w:rsidRPr="004772DC">
        <w:t xml:space="preserve">    return $this-&gt;</w:t>
      </w:r>
      <w:proofErr w:type="gramStart"/>
      <w:r w:rsidRPr="004772DC">
        <w:t>belongsToMany(</w:t>
      </w:r>
      <w:proofErr w:type="gramEnd"/>
      <w:r w:rsidRPr="004772DC">
        <w:t>Course::class);</w:t>
      </w:r>
    </w:p>
    <w:p w14:paraId="34BAA388" w14:textId="77777777" w:rsidR="004772DC" w:rsidRPr="004772DC" w:rsidRDefault="004772DC" w:rsidP="004772DC">
      <w:pPr>
        <w:pStyle w:val="bordercode"/>
      </w:pPr>
      <w:r w:rsidRPr="004772DC">
        <w:t>}</w:t>
      </w:r>
    </w:p>
    <w:p w14:paraId="1209756E" w14:textId="44FB1E76" w:rsidR="004772DC" w:rsidRDefault="00500A2F" w:rsidP="00BF54F8">
      <w:pPr>
        <w:pStyle w:val="Heading4"/>
      </w:pPr>
      <w:r>
        <w:t xml:space="preserve">Database </w:t>
      </w:r>
      <w:r w:rsidR="00BF54F8">
        <w:t>Migrations</w:t>
      </w:r>
    </w:p>
    <w:p w14:paraId="68081FF7" w14:textId="70E5B8A9" w:rsidR="00BF54F8" w:rsidRDefault="00BF54F8" w:rsidP="00AD03A3">
      <w:pPr>
        <w:pStyle w:val="nd"/>
      </w:pPr>
      <w:r>
        <w:t xml:space="preserve">Migration </w:t>
      </w:r>
      <w:r w:rsidRPr="00BF54F8">
        <w:t>quản lý phiên bản cơ sở dữ liệu giống như hệ thống quản lý phiên bản mã nguồn. Nó cho phép bạn xây dựng, thay đổi cấu trúc bảng, cột, chỉ mục của cơ sở dữ liệu một cách dễ dàng và có thể theo dõi được.</w:t>
      </w:r>
    </w:p>
    <w:p w14:paraId="62D03791" w14:textId="55182273" w:rsidR="00BF54F8" w:rsidRDefault="00BF54F8" w:rsidP="00AD03A3">
      <w:pPr>
        <w:pStyle w:val="nd"/>
      </w:pPr>
      <w:r>
        <w:t>Để tạo bảng dùng lệnh:</w:t>
      </w:r>
    </w:p>
    <w:p w14:paraId="1132FC92" w14:textId="77777777" w:rsidR="00BF54F8" w:rsidRDefault="00BF54F8" w:rsidP="00BF54F8">
      <w:pPr>
        <w:pStyle w:val="bordercode"/>
      </w:pPr>
      <w:r w:rsidRPr="00BF54F8">
        <w:t xml:space="preserve">php artisan </w:t>
      </w:r>
      <w:proofErr w:type="gramStart"/>
      <w:r w:rsidRPr="00BF54F8">
        <w:t>make:migration</w:t>
      </w:r>
      <w:proofErr w:type="gramEnd"/>
      <w:r w:rsidRPr="00BF54F8">
        <w:t xml:space="preserve"> create_</w:t>
      </w:r>
      <w:r>
        <w:t>categorie</w:t>
      </w:r>
      <w:r w:rsidRPr="00BF54F8">
        <w:t>s_table</w:t>
      </w:r>
    </w:p>
    <w:p w14:paraId="5052BD3F" w14:textId="0DFCB883" w:rsidR="00BF54F8" w:rsidRDefault="00BF54F8" w:rsidP="00AD03A3">
      <w:pPr>
        <w:pStyle w:val="nd"/>
      </w:pPr>
      <w:r>
        <w:t>Sau khi tạo xong thì tạo các thuộc tính cho bảng.</w:t>
      </w:r>
    </w:p>
    <w:p w14:paraId="7BE77820" w14:textId="77777777" w:rsidR="00BF54F8" w:rsidRPr="00BF54F8" w:rsidRDefault="00BF54F8" w:rsidP="00BF54F8">
      <w:pPr>
        <w:pStyle w:val="bordercode"/>
      </w:pPr>
      <w:r w:rsidRPr="00BF54F8">
        <w:t>&lt;?php</w:t>
      </w:r>
    </w:p>
    <w:p w14:paraId="79F8646C" w14:textId="77777777" w:rsidR="00BF54F8" w:rsidRPr="00BF54F8" w:rsidRDefault="00BF54F8" w:rsidP="00BF54F8">
      <w:pPr>
        <w:pStyle w:val="bordercode"/>
      </w:pPr>
    </w:p>
    <w:p w14:paraId="49318CBA" w14:textId="77777777" w:rsidR="00BF54F8" w:rsidRPr="00BF54F8" w:rsidRDefault="00BF54F8" w:rsidP="00BF54F8">
      <w:pPr>
        <w:pStyle w:val="bordercode"/>
      </w:pPr>
      <w:r w:rsidRPr="00BF54F8">
        <w:t>use Illuminate\Database\Migrations\Migration;</w:t>
      </w:r>
    </w:p>
    <w:p w14:paraId="0CF0A167" w14:textId="77777777" w:rsidR="00BF54F8" w:rsidRPr="00BF54F8" w:rsidRDefault="00BF54F8" w:rsidP="00BF54F8">
      <w:pPr>
        <w:pStyle w:val="bordercode"/>
      </w:pPr>
      <w:r w:rsidRPr="00BF54F8">
        <w:t>use Illuminate\Database\Schema\Blueprint;</w:t>
      </w:r>
    </w:p>
    <w:p w14:paraId="066C9A21" w14:textId="77777777" w:rsidR="00BF54F8" w:rsidRPr="00BF54F8" w:rsidRDefault="00BF54F8" w:rsidP="00BF54F8">
      <w:pPr>
        <w:pStyle w:val="bordercode"/>
      </w:pPr>
      <w:r w:rsidRPr="00BF54F8">
        <w:t>use Illuminate\Support\Facades\Schema;</w:t>
      </w:r>
    </w:p>
    <w:p w14:paraId="0F618FD3" w14:textId="77777777" w:rsidR="00BF54F8" w:rsidRPr="00BF54F8" w:rsidRDefault="00BF54F8" w:rsidP="00BF54F8">
      <w:pPr>
        <w:pStyle w:val="bordercode"/>
      </w:pPr>
    </w:p>
    <w:p w14:paraId="2CD74F18" w14:textId="77777777" w:rsidR="00BF54F8" w:rsidRPr="00BF54F8" w:rsidRDefault="00BF54F8" w:rsidP="00BF54F8">
      <w:pPr>
        <w:pStyle w:val="bordercode"/>
      </w:pPr>
      <w:r w:rsidRPr="00BF54F8">
        <w:t>return new class extends Migration</w:t>
      </w:r>
    </w:p>
    <w:p w14:paraId="5B022375" w14:textId="77777777" w:rsidR="00BF54F8" w:rsidRPr="00BF54F8" w:rsidRDefault="00BF54F8" w:rsidP="00BF54F8">
      <w:pPr>
        <w:pStyle w:val="bordercode"/>
      </w:pPr>
      <w:r w:rsidRPr="00BF54F8">
        <w:lastRenderedPageBreak/>
        <w:t>{</w:t>
      </w:r>
    </w:p>
    <w:p w14:paraId="7C17343D" w14:textId="77777777" w:rsidR="00BF54F8" w:rsidRPr="00BF54F8" w:rsidRDefault="00BF54F8" w:rsidP="00BF54F8">
      <w:pPr>
        <w:pStyle w:val="bordercode"/>
      </w:pPr>
      <w:r w:rsidRPr="00BF54F8">
        <w:t>    /**</w:t>
      </w:r>
    </w:p>
    <w:p w14:paraId="213C0837" w14:textId="77777777" w:rsidR="00BF54F8" w:rsidRPr="00BF54F8" w:rsidRDefault="00BF54F8" w:rsidP="00BF54F8">
      <w:pPr>
        <w:pStyle w:val="bordercode"/>
      </w:pPr>
      <w:r w:rsidRPr="00BF54F8">
        <w:t>     * Run the migrations.</w:t>
      </w:r>
    </w:p>
    <w:p w14:paraId="1713E9CB" w14:textId="77777777" w:rsidR="00BF54F8" w:rsidRPr="00BF54F8" w:rsidRDefault="00BF54F8" w:rsidP="00BF54F8">
      <w:pPr>
        <w:pStyle w:val="bordercode"/>
      </w:pPr>
      <w:r w:rsidRPr="00BF54F8">
        <w:t>     */</w:t>
      </w:r>
    </w:p>
    <w:p w14:paraId="71FCD2FB" w14:textId="77777777" w:rsidR="00BF54F8" w:rsidRPr="00BF54F8" w:rsidRDefault="00BF54F8" w:rsidP="00BF54F8">
      <w:pPr>
        <w:pStyle w:val="bordercode"/>
      </w:pPr>
      <w:r w:rsidRPr="00BF54F8">
        <w:t xml:space="preserve">    public function </w:t>
      </w:r>
      <w:proofErr w:type="gramStart"/>
      <w:r w:rsidRPr="00BF54F8">
        <w:t>up(</w:t>
      </w:r>
      <w:proofErr w:type="gramEnd"/>
      <w:r w:rsidRPr="00BF54F8">
        <w:t>): void</w:t>
      </w:r>
    </w:p>
    <w:p w14:paraId="0B36D6E8" w14:textId="77777777" w:rsidR="00BF54F8" w:rsidRPr="00BF54F8" w:rsidRDefault="00BF54F8" w:rsidP="00BF54F8">
      <w:pPr>
        <w:pStyle w:val="bordercode"/>
      </w:pPr>
      <w:r w:rsidRPr="00BF54F8">
        <w:t>    {</w:t>
      </w:r>
    </w:p>
    <w:p w14:paraId="51DF2F2A" w14:textId="77777777" w:rsidR="00BF54F8" w:rsidRPr="00BF54F8" w:rsidRDefault="00BF54F8" w:rsidP="00BF54F8">
      <w:pPr>
        <w:pStyle w:val="bordercode"/>
      </w:pPr>
      <w:r w:rsidRPr="00BF54F8">
        <w:t xml:space="preserve">        </w:t>
      </w:r>
      <w:proofErr w:type="gramStart"/>
      <w:r w:rsidRPr="00BF54F8">
        <w:t>Schema::</w:t>
      </w:r>
      <w:proofErr w:type="gramEnd"/>
      <w:r w:rsidRPr="00BF54F8">
        <w:t>create('categories', function (Blueprint $table) {</w:t>
      </w:r>
    </w:p>
    <w:p w14:paraId="7A213087" w14:textId="77777777" w:rsidR="00BF54F8" w:rsidRPr="00BF54F8" w:rsidRDefault="00BF54F8" w:rsidP="00BF54F8">
      <w:pPr>
        <w:pStyle w:val="bordercode"/>
      </w:pPr>
      <w:r w:rsidRPr="00BF54F8">
        <w:t>            $table-&gt;increments('id');</w:t>
      </w:r>
    </w:p>
    <w:p w14:paraId="664F95D0" w14:textId="77777777" w:rsidR="00BF54F8" w:rsidRPr="00BF54F8" w:rsidRDefault="00BF54F8" w:rsidP="00BF54F8">
      <w:pPr>
        <w:pStyle w:val="bordercode"/>
      </w:pPr>
      <w:r w:rsidRPr="00BF54F8">
        <w:t>            $table-&gt;string('name');</w:t>
      </w:r>
    </w:p>
    <w:p w14:paraId="163346A0" w14:textId="77777777" w:rsidR="00BF54F8" w:rsidRPr="00BF54F8" w:rsidRDefault="00BF54F8" w:rsidP="00BF54F8">
      <w:pPr>
        <w:pStyle w:val="bordercode"/>
      </w:pPr>
      <w:r w:rsidRPr="00BF54F8">
        <w:t>            $table-&gt;</w:t>
      </w:r>
      <w:proofErr w:type="gramStart"/>
      <w:r w:rsidRPr="00BF54F8">
        <w:t>timestamps(</w:t>
      </w:r>
      <w:proofErr w:type="gramEnd"/>
      <w:r w:rsidRPr="00BF54F8">
        <w:t>);</w:t>
      </w:r>
    </w:p>
    <w:p w14:paraId="4829177B" w14:textId="77777777" w:rsidR="00BF54F8" w:rsidRPr="00BF54F8" w:rsidRDefault="00BF54F8" w:rsidP="00BF54F8">
      <w:pPr>
        <w:pStyle w:val="bordercode"/>
      </w:pPr>
      <w:r w:rsidRPr="00BF54F8">
        <w:t>        });</w:t>
      </w:r>
    </w:p>
    <w:p w14:paraId="6B769BBA" w14:textId="77777777" w:rsidR="00BF54F8" w:rsidRPr="00BF54F8" w:rsidRDefault="00BF54F8" w:rsidP="00BF54F8">
      <w:pPr>
        <w:pStyle w:val="bordercode"/>
      </w:pPr>
      <w:r w:rsidRPr="00BF54F8">
        <w:t>    }</w:t>
      </w:r>
    </w:p>
    <w:p w14:paraId="40412ACD" w14:textId="77777777" w:rsidR="00BF54F8" w:rsidRPr="00BF54F8" w:rsidRDefault="00BF54F8" w:rsidP="00BF54F8">
      <w:pPr>
        <w:pStyle w:val="bordercode"/>
      </w:pPr>
    </w:p>
    <w:p w14:paraId="1F13DA9C" w14:textId="77777777" w:rsidR="00BF54F8" w:rsidRPr="00BF54F8" w:rsidRDefault="00BF54F8" w:rsidP="00BF54F8">
      <w:pPr>
        <w:pStyle w:val="bordercode"/>
      </w:pPr>
      <w:r w:rsidRPr="00BF54F8">
        <w:t>    /**</w:t>
      </w:r>
    </w:p>
    <w:p w14:paraId="57B647DF" w14:textId="77777777" w:rsidR="00BF54F8" w:rsidRPr="00BF54F8" w:rsidRDefault="00BF54F8" w:rsidP="00BF54F8">
      <w:pPr>
        <w:pStyle w:val="bordercode"/>
      </w:pPr>
      <w:r w:rsidRPr="00BF54F8">
        <w:t>     * Reverse the migrations.</w:t>
      </w:r>
    </w:p>
    <w:p w14:paraId="06F00E81" w14:textId="77777777" w:rsidR="00BF54F8" w:rsidRPr="00BF54F8" w:rsidRDefault="00BF54F8" w:rsidP="00BF54F8">
      <w:pPr>
        <w:pStyle w:val="bordercode"/>
      </w:pPr>
      <w:r w:rsidRPr="00BF54F8">
        <w:t>     */</w:t>
      </w:r>
    </w:p>
    <w:p w14:paraId="42693232" w14:textId="77777777" w:rsidR="00BF54F8" w:rsidRPr="00BF54F8" w:rsidRDefault="00BF54F8" w:rsidP="00BF54F8">
      <w:pPr>
        <w:pStyle w:val="bordercode"/>
      </w:pPr>
      <w:r w:rsidRPr="00BF54F8">
        <w:t xml:space="preserve">    public function </w:t>
      </w:r>
      <w:proofErr w:type="gramStart"/>
      <w:r w:rsidRPr="00BF54F8">
        <w:t>down(</w:t>
      </w:r>
      <w:proofErr w:type="gramEnd"/>
      <w:r w:rsidRPr="00BF54F8">
        <w:t>): void</w:t>
      </w:r>
    </w:p>
    <w:p w14:paraId="58B77F01" w14:textId="77777777" w:rsidR="00BF54F8" w:rsidRPr="00BF54F8" w:rsidRDefault="00BF54F8" w:rsidP="00BF54F8">
      <w:pPr>
        <w:pStyle w:val="bordercode"/>
      </w:pPr>
      <w:r w:rsidRPr="00BF54F8">
        <w:t>    {</w:t>
      </w:r>
    </w:p>
    <w:p w14:paraId="12903736" w14:textId="77777777" w:rsidR="00BF54F8" w:rsidRPr="00BF54F8" w:rsidRDefault="00BF54F8" w:rsidP="00BF54F8">
      <w:pPr>
        <w:pStyle w:val="bordercode"/>
      </w:pPr>
      <w:r w:rsidRPr="00BF54F8">
        <w:t xml:space="preserve">        </w:t>
      </w:r>
      <w:proofErr w:type="gramStart"/>
      <w:r w:rsidRPr="00BF54F8">
        <w:t>Schema::</w:t>
      </w:r>
      <w:proofErr w:type="gramEnd"/>
      <w:r w:rsidRPr="00BF54F8">
        <w:t>dropIfExists('categories');</w:t>
      </w:r>
    </w:p>
    <w:p w14:paraId="41A2D108" w14:textId="77777777" w:rsidR="00BF54F8" w:rsidRPr="00BF54F8" w:rsidRDefault="00BF54F8" w:rsidP="00BF54F8">
      <w:pPr>
        <w:pStyle w:val="bordercode"/>
      </w:pPr>
      <w:r w:rsidRPr="00BF54F8">
        <w:t>    }</w:t>
      </w:r>
    </w:p>
    <w:p w14:paraId="1E3A0583" w14:textId="77777777" w:rsidR="00BF54F8" w:rsidRPr="00BF54F8" w:rsidRDefault="00BF54F8" w:rsidP="00BF54F8">
      <w:pPr>
        <w:pStyle w:val="bordercode"/>
      </w:pPr>
      <w:r w:rsidRPr="00BF54F8">
        <w:t>};</w:t>
      </w:r>
    </w:p>
    <w:p w14:paraId="32F231C1" w14:textId="609DD413" w:rsidR="00BF54F8" w:rsidRDefault="00BF54F8" w:rsidP="00BF54F8">
      <w:pPr>
        <w:pStyle w:val="nd"/>
      </w:pPr>
      <w:r>
        <w:t xml:space="preserve">Để chạy bảng dùng lệnh </w:t>
      </w:r>
    </w:p>
    <w:p w14:paraId="53D1F083" w14:textId="591A43D1" w:rsidR="00BF54F8" w:rsidRPr="00BF54F8" w:rsidRDefault="00BF54F8" w:rsidP="00BF54F8">
      <w:pPr>
        <w:pStyle w:val="bordercode"/>
        <w:rPr>
          <w:sz w:val="26"/>
        </w:rPr>
      </w:pPr>
      <w:r w:rsidRPr="00BF54F8">
        <w:t>php artisan migrate</w:t>
      </w:r>
    </w:p>
    <w:p w14:paraId="2AA08079" w14:textId="45A4BCE2" w:rsidR="00BF54F8" w:rsidRDefault="00BF54F8" w:rsidP="00BF54F8">
      <w:pPr>
        <w:pStyle w:val="nd"/>
      </w:pPr>
      <w:r>
        <w:t>Để kiểm tra trạng thá</w:t>
      </w:r>
      <w:r w:rsidR="00500A2F">
        <w:t>i</w:t>
      </w:r>
      <w:r>
        <w:t xml:space="preserve"> của bảng dùng lệnh:</w:t>
      </w:r>
    </w:p>
    <w:p w14:paraId="714CD59A" w14:textId="61BFBF24" w:rsidR="00AD03A3" w:rsidRPr="00AD03A3" w:rsidRDefault="00BF54F8" w:rsidP="00BF54F8">
      <w:pPr>
        <w:pStyle w:val="bordercode"/>
      </w:pPr>
      <w:r w:rsidRPr="00BF54F8">
        <w:t xml:space="preserve">php artisan </w:t>
      </w:r>
      <w:proofErr w:type="gramStart"/>
      <w:r w:rsidRPr="00BF54F8">
        <w:t>migrate:status</w:t>
      </w:r>
      <w:proofErr w:type="gramEnd"/>
    </w:p>
    <w:p w14:paraId="79467F70" w14:textId="7A3B4446" w:rsidR="00500A2F" w:rsidRDefault="00500A2F" w:rsidP="00AD03A3">
      <w:pPr>
        <w:pStyle w:val="nd"/>
      </w:pPr>
      <w:r w:rsidRPr="00500A2F">
        <w:t>Trong trường hợp</w:t>
      </w:r>
      <w:r>
        <w:t xml:space="preserve"> </w:t>
      </w:r>
      <w:r w:rsidRPr="00500A2F">
        <w:t>muốn thực thi rollback migrate data về phiên bản trước đó</w:t>
      </w:r>
      <w:r w:rsidR="00FF0EE9">
        <w:t xml:space="preserve"> có thể dùng lệnh:</w:t>
      </w:r>
    </w:p>
    <w:p w14:paraId="668773B2" w14:textId="6E0992B9" w:rsidR="00FF0EE9" w:rsidRDefault="00FF0EE9" w:rsidP="00FF0EE9">
      <w:pPr>
        <w:pStyle w:val="bordercode"/>
      </w:pPr>
      <w:r w:rsidRPr="00FF0EE9">
        <w:t xml:space="preserve">php artisan </w:t>
      </w:r>
      <w:proofErr w:type="gramStart"/>
      <w:r w:rsidRPr="00FF0EE9">
        <w:t>migrate:rollback</w:t>
      </w:r>
      <w:proofErr w:type="gramEnd"/>
    </w:p>
    <w:p w14:paraId="1D4E94B8" w14:textId="77D8A6E8" w:rsidR="00AD03A3" w:rsidRDefault="00500A2F" w:rsidP="00AD03A3">
      <w:pPr>
        <w:pStyle w:val="nd"/>
      </w:pPr>
      <w:r>
        <w:t>Đ</w:t>
      </w:r>
      <w:r w:rsidRPr="00500A2F">
        <w:t xml:space="preserve">ể </w:t>
      </w:r>
      <w:r w:rsidR="00FF0EE9">
        <w:t>cập</w:t>
      </w:r>
      <w:r w:rsidRPr="00500A2F">
        <w:t xml:space="preserve"> bảng sử dụng </w:t>
      </w:r>
      <w:r w:rsidR="00FF0EE9">
        <w:t>cú pháp tương tự như tạo bảng và chỉ thêm thuộc tính cần tạo thêm</w:t>
      </w:r>
    </w:p>
    <w:p w14:paraId="74519DCC" w14:textId="6AA0E024" w:rsidR="00FF0EE9" w:rsidRDefault="00FF0EE9" w:rsidP="00AD03A3">
      <w:pPr>
        <w:pStyle w:val="nd"/>
      </w:pPr>
      <w:r>
        <w:t>Ví dụ thêm thuộc tính status cho bảng Category</w:t>
      </w:r>
    </w:p>
    <w:p w14:paraId="7711AC07" w14:textId="77777777" w:rsidR="00FF0EE9" w:rsidRDefault="00FF0EE9" w:rsidP="00FF0EE9">
      <w:pPr>
        <w:pStyle w:val="bordercode"/>
      </w:pPr>
      <w:r>
        <w:t>use Illuminate\Database\Schema\Blueprint;</w:t>
      </w:r>
    </w:p>
    <w:p w14:paraId="7C017E7A" w14:textId="77777777" w:rsidR="00FF0EE9" w:rsidRDefault="00FF0EE9" w:rsidP="00FF0EE9">
      <w:pPr>
        <w:pStyle w:val="bordercode"/>
      </w:pPr>
      <w:r>
        <w:t>use Illuminate\Support\Facades\Schema;</w:t>
      </w:r>
    </w:p>
    <w:p w14:paraId="605E1650" w14:textId="77777777" w:rsidR="00FF0EE9" w:rsidRDefault="00FF0EE9" w:rsidP="00FF0EE9">
      <w:pPr>
        <w:pStyle w:val="bordercode"/>
      </w:pPr>
      <w:r>
        <w:t xml:space="preserve"> </w:t>
      </w:r>
    </w:p>
    <w:p w14:paraId="148AEEFB" w14:textId="1FDBFC3D" w:rsidR="00FF0EE9" w:rsidRDefault="00FF0EE9" w:rsidP="00FF0EE9">
      <w:pPr>
        <w:pStyle w:val="bordercode"/>
      </w:pPr>
      <w:proofErr w:type="gramStart"/>
      <w:r>
        <w:t>Schema::</w:t>
      </w:r>
      <w:proofErr w:type="gramEnd"/>
      <w:r>
        <w:t>table('categories', function (Blueprint $table) {</w:t>
      </w:r>
    </w:p>
    <w:p w14:paraId="30FEC696" w14:textId="507BD750" w:rsidR="00FF0EE9" w:rsidRDefault="00FF0EE9" w:rsidP="00FF0EE9">
      <w:pPr>
        <w:pStyle w:val="bordercode"/>
      </w:pPr>
      <w:r>
        <w:lastRenderedPageBreak/>
        <w:t xml:space="preserve">    $table-&gt;integer('status');</w:t>
      </w:r>
    </w:p>
    <w:p w14:paraId="0799A8FD" w14:textId="39153332" w:rsidR="00500A2F" w:rsidRDefault="00FF0EE9" w:rsidP="00FF0EE9">
      <w:pPr>
        <w:pStyle w:val="bordercode"/>
      </w:pPr>
      <w:r>
        <w:t>});</w:t>
      </w:r>
    </w:p>
    <w:p w14:paraId="69B47C74" w14:textId="77777777" w:rsidR="00FF0EE9" w:rsidRDefault="00FF0EE9" w:rsidP="00FF0EE9"/>
    <w:p w14:paraId="3C7E7542" w14:textId="548C0E4C" w:rsidR="00FF0EE9" w:rsidRDefault="00FF0EE9" w:rsidP="00FF0EE9">
      <w:pPr>
        <w:pStyle w:val="nd"/>
      </w:pPr>
      <w:r>
        <w:t>Để đổi tên bảng thực hiện như sau:</w:t>
      </w:r>
    </w:p>
    <w:p w14:paraId="2B78B667" w14:textId="77777777" w:rsidR="00FF0EE9" w:rsidRDefault="00FF0EE9" w:rsidP="00FF0EE9">
      <w:pPr>
        <w:pStyle w:val="bordercode"/>
      </w:pPr>
      <w:r>
        <w:t>use Illuminate\Support\Facades\Schema;</w:t>
      </w:r>
    </w:p>
    <w:p w14:paraId="50FA52CD" w14:textId="77777777" w:rsidR="00FF0EE9" w:rsidRDefault="00FF0EE9" w:rsidP="00FF0EE9">
      <w:pPr>
        <w:pStyle w:val="bordercode"/>
      </w:pPr>
    </w:p>
    <w:p w14:paraId="45B73B7F" w14:textId="2E4763F5" w:rsidR="00FF0EE9" w:rsidRDefault="00FF0EE9" w:rsidP="00FF0EE9">
      <w:pPr>
        <w:pStyle w:val="bordercode"/>
      </w:pPr>
      <w:proofErr w:type="gramStart"/>
      <w:r>
        <w:t>Schema::</w:t>
      </w:r>
      <w:proofErr w:type="gramEnd"/>
      <w:r>
        <w:t>rename($from, $to);</w:t>
      </w:r>
    </w:p>
    <w:p w14:paraId="7584630F" w14:textId="0E19A05B" w:rsidR="00FF0EE9" w:rsidRDefault="00FF0EE9" w:rsidP="00FF0EE9">
      <w:pPr>
        <w:pStyle w:val="nd"/>
      </w:pPr>
      <w:r>
        <w:t>Trong đó:</w:t>
      </w:r>
    </w:p>
    <w:p w14:paraId="3B7B6302" w14:textId="4C6B983E" w:rsidR="00FF0EE9" w:rsidRDefault="00FF0EE9">
      <w:pPr>
        <w:pStyle w:val="nd"/>
        <w:numPr>
          <w:ilvl w:val="0"/>
          <w:numId w:val="33"/>
        </w:numPr>
      </w:pPr>
      <w:r>
        <w:t>$from là tên bảng ban đầu</w:t>
      </w:r>
    </w:p>
    <w:p w14:paraId="12A9138A" w14:textId="4B0650B2" w:rsidR="00FF0EE9" w:rsidRDefault="00FF0EE9">
      <w:pPr>
        <w:pStyle w:val="nd"/>
        <w:numPr>
          <w:ilvl w:val="0"/>
          <w:numId w:val="33"/>
        </w:numPr>
      </w:pPr>
      <w:r>
        <w:t>$to là tên bảng mới</w:t>
      </w:r>
    </w:p>
    <w:p w14:paraId="2508DEEB" w14:textId="12D44C6B" w:rsidR="00FF0EE9" w:rsidRDefault="00FF0EE9" w:rsidP="00FF0EE9">
      <w:pPr>
        <w:pStyle w:val="nd"/>
      </w:pPr>
      <w:r>
        <w:t>Để xóa bảng thực hiện như sau:</w:t>
      </w:r>
    </w:p>
    <w:p w14:paraId="4330FB16" w14:textId="2CF568FA" w:rsidR="00FF0EE9" w:rsidRDefault="00FF0EE9" w:rsidP="00FF0EE9">
      <w:pPr>
        <w:pStyle w:val="bordercode"/>
      </w:pPr>
      <w:proofErr w:type="gramStart"/>
      <w:r w:rsidRPr="00FF0EE9">
        <w:t>Schema::</w:t>
      </w:r>
      <w:proofErr w:type="gramEnd"/>
      <w:r w:rsidRPr="00FF0EE9">
        <w:t>drop('</w:t>
      </w:r>
      <w:r>
        <w:t>table name</w:t>
      </w:r>
      <w:r w:rsidRPr="00FF0EE9">
        <w:t>');</w:t>
      </w:r>
    </w:p>
    <w:p w14:paraId="09197933" w14:textId="0A1A10F3" w:rsidR="00FF0EE9" w:rsidRPr="00FF0EE9" w:rsidRDefault="00FF0EE9" w:rsidP="00FF0EE9">
      <w:pPr>
        <w:pStyle w:val="nd"/>
      </w:pPr>
      <w:r w:rsidRPr="00FF0EE9">
        <w:t>Các phương thức kiểu dữ liệu thường dùng trong migration​:</w:t>
      </w:r>
    </w:p>
    <w:tbl>
      <w:tblPr>
        <w:tblW w:w="0" w:type="auto"/>
        <w:shd w:val="clear" w:color="auto" w:fill="F7F7F7"/>
        <w:tblCellMar>
          <w:left w:w="0" w:type="dxa"/>
          <w:right w:w="0" w:type="dxa"/>
        </w:tblCellMar>
        <w:tblLook w:val="04A0" w:firstRow="1" w:lastRow="0" w:firstColumn="1" w:lastColumn="0" w:noHBand="0" w:noVBand="1"/>
      </w:tblPr>
      <w:tblGrid>
        <w:gridCol w:w="1981"/>
        <w:gridCol w:w="2404"/>
        <w:gridCol w:w="1847"/>
        <w:gridCol w:w="2546"/>
      </w:tblGrid>
      <w:tr w:rsidR="00FF0EE9" w:rsidRPr="00FF0EE9" w14:paraId="3923B7E9"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314B49A2" w14:textId="77777777" w:rsidR="00FF0EE9" w:rsidRPr="00FF0EE9" w:rsidRDefault="00FF0EE9" w:rsidP="00FF0EE9">
            <w:pPr>
              <w:rPr>
                <w:sz w:val="26"/>
                <w:szCs w:val="26"/>
              </w:rPr>
            </w:pPr>
            <w:r w:rsidRPr="00FF0EE9">
              <w:rPr>
                <w:b/>
                <w:bCs/>
                <w:sz w:val="26"/>
                <w:szCs w:val="26"/>
              </w:rPr>
              <w:t>Tên phương thức</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305496DB" w14:textId="77777777" w:rsidR="00FF0EE9" w:rsidRPr="00FF0EE9" w:rsidRDefault="00FF0EE9" w:rsidP="00FF0EE9">
            <w:pPr>
              <w:rPr>
                <w:sz w:val="26"/>
                <w:szCs w:val="26"/>
              </w:rPr>
            </w:pPr>
            <w:r w:rsidRPr="00FF0EE9">
              <w:rPr>
                <w:b/>
                <w:bCs/>
                <w:sz w:val="26"/>
                <w:szCs w:val="26"/>
              </w:rPr>
              <w:t>Giải thích</w:t>
            </w:r>
            <w:r w:rsidRPr="00FF0EE9">
              <w:rPr>
                <w:sz w:val="26"/>
                <w:szCs w:val="26"/>
              </w:rPr>
              <w: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82C2294" w14:textId="77777777" w:rsidR="00FF0EE9" w:rsidRPr="00FF0EE9" w:rsidRDefault="00FF0EE9" w:rsidP="00FF0EE9">
            <w:pPr>
              <w:rPr>
                <w:sz w:val="26"/>
                <w:szCs w:val="26"/>
              </w:rPr>
            </w:pPr>
            <w:r w:rsidRPr="00FF0EE9">
              <w:rPr>
                <w:b/>
                <w:bCs/>
                <w:sz w:val="26"/>
                <w:szCs w:val="26"/>
              </w:rPr>
              <w:t>Tên phương thức</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10376B80" w14:textId="77777777" w:rsidR="00FF0EE9" w:rsidRPr="00FF0EE9" w:rsidRDefault="00FF0EE9" w:rsidP="00FF0EE9">
            <w:pPr>
              <w:rPr>
                <w:sz w:val="26"/>
                <w:szCs w:val="26"/>
              </w:rPr>
            </w:pPr>
            <w:r w:rsidRPr="00FF0EE9">
              <w:rPr>
                <w:b/>
                <w:bCs/>
                <w:sz w:val="26"/>
                <w:szCs w:val="26"/>
              </w:rPr>
              <w:t>Giải thích</w:t>
            </w:r>
            <w:r w:rsidRPr="00FF0EE9">
              <w:rPr>
                <w:sz w:val="26"/>
                <w:szCs w:val="26"/>
              </w:rPr>
              <w:t>​</w:t>
            </w:r>
          </w:p>
        </w:tc>
      </w:tr>
      <w:tr w:rsidR="00FF0EE9" w:rsidRPr="00FF0EE9" w14:paraId="70C394C5"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2A533824" w14:textId="77777777" w:rsidR="00FF0EE9" w:rsidRPr="00FF0EE9" w:rsidRDefault="00FF0EE9" w:rsidP="00FF0EE9">
            <w:pPr>
              <w:rPr>
                <w:sz w:val="26"/>
                <w:szCs w:val="26"/>
              </w:rPr>
            </w:pPr>
            <w:proofErr w:type="gramStart"/>
            <w:r w:rsidRPr="00FF0EE9">
              <w:rPr>
                <w:b/>
                <w:bCs/>
                <w:sz w:val="26"/>
                <w:szCs w:val="26"/>
              </w:rPr>
              <w:t>Id(</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559D9664" w14:textId="77777777" w:rsidR="00FF0EE9" w:rsidRPr="00FF0EE9" w:rsidRDefault="00FF0EE9" w:rsidP="00FF0EE9">
            <w:pPr>
              <w:rPr>
                <w:sz w:val="26"/>
                <w:szCs w:val="26"/>
              </w:rPr>
            </w:pPr>
            <w:r w:rsidRPr="00FF0EE9">
              <w:rPr>
                <w:sz w:val="26"/>
                <w:szCs w:val="26"/>
              </w:rPr>
              <w:t>Tạo cột id tự động tăng​</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199F67F3" w14:textId="77777777" w:rsidR="00FF0EE9" w:rsidRPr="00FF0EE9" w:rsidRDefault="00FF0EE9" w:rsidP="00FF0EE9">
            <w:pPr>
              <w:rPr>
                <w:sz w:val="26"/>
                <w:szCs w:val="26"/>
              </w:rPr>
            </w:pPr>
            <w:proofErr w:type="gramStart"/>
            <w:r w:rsidRPr="00FF0EE9">
              <w:rPr>
                <w:b/>
                <w:bCs/>
                <w:sz w:val="26"/>
                <w:szCs w:val="26"/>
              </w:rPr>
              <w:t>longText(</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1363A527" w14:textId="77777777" w:rsidR="00FF0EE9" w:rsidRPr="00FF0EE9" w:rsidRDefault="00FF0EE9" w:rsidP="00FF0EE9">
            <w:pPr>
              <w:rPr>
                <w:sz w:val="26"/>
                <w:szCs w:val="26"/>
              </w:rPr>
            </w:pPr>
            <w:r w:rsidRPr="00FF0EE9">
              <w:rPr>
                <w:sz w:val="26"/>
                <w:szCs w:val="26"/>
              </w:rPr>
              <w:t>Tạo cột kiểu longtext​</w:t>
            </w:r>
          </w:p>
        </w:tc>
      </w:tr>
      <w:tr w:rsidR="00FF0EE9" w:rsidRPr="00FF0EE9" w14:paraId="7FA5ADA1"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1A2F2DF9" w14:textId="77777777" w:rsidR="00FF0EE9" w:rsidRPr="00FF0EE9" w:rsidRDefault="00FF0EE9" w:rsidP="00FF0EE9">
            <w:pPr>
              <w:rPr>
                <w:sz w:val="26"/>
                <w:szCs w:val="26"/>
              </w:rPr>
            </w:pPr>
            <w:proofErr w:type="gramStart"/>
            <w:r w:rsidRPr="00FF0EE9">
              <w:rPr>
                <w:b/>
                <w:bCs/>
                <w:sz w:val="26"/>
                <w:szCs w:val="26"/>
              </w:rPr>
              <w:t>bigIncrements(</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1F036C38" w14:textId="77777777" w:rsidR="00FF0EE9" w:rsidRPr="00FF0EE9" w:rsidRDefault="00FF0EE9" w:rsidP="00FF0EE9">
            <w:pPr>
              <w:rPr>
                <w:sz w:val="26"/>
                <w:szCs w:val="26"/>
              </w:rPr>
            </w:pPr>
            <w:r w:rsidRPr="00FF0EE9">
              <w:rPr>
                <w:sz w:val="26"/>
                <w:szCs w:val="26"/>
              </w:rPr>
              <w:t>Tạo cột kiểu bigint tự động tăng​</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615B741D" w14:textId="77777777" w:rsidR="00FF0EE9" w:rsidRPr="00FF0EE9" w:rsidRDefault="00FF0EE9" w:rsidP="00FF0EE9">
            <w:pPr>
              <w:rPr>
                <w:sz w:val="26"/>
                <w:szCs w:val="26"/>
              </w:rPr>
            </w:pPr>
            <w:proofErr w:type="gramStart"/>
            <w:r w:rsidRPr="00FF0EE9">
              <w:rPr>
                <w:b/>
                <w:bCs/>
                <w:sz w:val="26"/>
                <w:szCs w:val="26"/>
              </w:rPr>
              <w:t>dateTime(</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0C82593A" w14:textId="77777777" w:rsidR="00FF0EE9" w:rsidRPr="00FF0EE9" w:rsidRDefault="00FF0EE9" w:rsidP="00FF0EE9">
            <w:pPr>
              <w:rPr>
                <w:sz w:val="26"/>
                <w:szCs w:val="26"/>
              </w:rPr>
            </w:pPr>
            <w:r w:rsidRPr="00FF0EE9">
              <w:rPr>
                <w:sz w:val="26"/>
                <w:szCs w:val="26"/>
              </w:rPr>
              <w:t>Tạo cột kiểu dữ liệu datetime​</w:t>
            </w:r>
          </w:p>
        </w:tc>
      </w:tr>
      <w:tr w:rsidR="00FF0EE9" w:rsidRPr="00FF0EE9" w14:paraId="72FC4DB1"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1202F619" w14:textId="77777777" w:rsidR="00FF0EE9" w:rsidRPr="00FF0EE9" w:rsidRDefault="00FF0EE9" w:rsidP="00FF0EE9">
            <w:pPr>
              <w:rPr>
                <w:sz w:val="26"/>
                <w:szCs w:val="26"/>
              </w:rPr>
            </w:pPr>
            <w:proofErr w:type="gramStart"/>
            <w:r w:rsidRPr="00FF0EE9">
              <w:rPr>
                <w:b/>
                <w:bCs/>
                <w:sz w:val="26"/>
                <w:szCs w:val="26"/>
              </w:rPr>
              <w:t>bigInteger(</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16A7D342" w14:textId="77777777" w:rsidR="00FF0EE9" w:rsidRPr="00FF0EE9" w:rsidRDefault="00FF0EE9" w:rsidP="00FF0EE9">
            <w:pPr>
              <w:rPr>
                <w:sz w:val="26"/>
                <w:szCs w:val="26"/>
              </w:rPr>
            </w:pPr>
            <w:r w:rsidRPr="00FF0EE9">
              <w:rPr>
                <w:sz w:val="26"/>
                <w:szCs w:val="26"/>
              </w:rPr>
              <w:t>Tạo cột bigin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F604AF7" w14:textId="77777777" w:rsidR="00FF0EE9" w:rsidRPr="00FF0EE9" w:rsidRDefault="00FF0EE9" w:rsidP="00FF0EE9">
            <w:pPr>
              <w:rPr>
                <w:sz w:val="26"/>
                <w:szCs w:val="26"/>
              </w:rPr>
            </w:pPr>
            <w:proofErr w:type="gramStart"/>
            <w:r w:rsidRPr="00FF0EE9">
              <w:rPr>
                <w:b/>
                <w:bCs/>
                <w:sz w:val="26"/>
                <w:szCs w:val="26"/>
              </w:rPr>
              <w:t>date(</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6C28C436" w14:textId="3DD7D22E" w:rsidR="00FF0EE9" w:rsidRPr="00FF0EE9" w:rsidRDefault="00FF0EE9" w:rsidP="00FF0EE9">
            <w:pPr>
              <w:rPr>
                <w:sz w:val="26"/>
                <w:szCs w:val="26"/>
              </w:rPr>
            </w:pPr>
            <w:r w:rsidRPr="00FF0EE9">
              <w:rPr>
                <w:sz w:val="26"/>
                <w:szCs w:val="26"/>
              </w:rPr>
              <w:t>T</w:t>
            </w:r>
            <w:r w:rsidR="00963751">
              <w:rPr>
                <w:sz w:val="26"/>
                <w:szCs w:val="26"/>
              </w:rPr>
              <w:t>ạo</w:t>
            </w:r>
            <w:r w:rsidRPr="00FF0EE9">
              <w:rPr>
                <w:sz w:val="26"/>
                <w:szCs w:val="26"/>
              </w:rPr>
              <w:t xml:space="preserve"> cột kiểu date​</w:t>
            </w:r>
          </w:p>
        </w:tc>
      </w:tr>
      <w:tr w:rsidR="00FF0EE9" w:rsidRPr="00FF0EE9" w14:paraId="08A13749"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543D65BA" w14:textId="77777777" w:rsidR="00FF0EE9" w:rsidRPr="00FF0EE9" w:rsidRDefault="00FF0EE9" w:rsidP="00FF0EE9">
            <w:pPr>
              <w:rPr>
                <w:sz w:val="26"/>
                <w:szCs w:val="26"/>
              </w:rPr>
            </w:pPr>
            <w:proofErr w:type="gramStart"/>
            <w:r w:rsidRPr="00FF0EE9">
              <w:rPr>
                <w:b/>
                <w:bCs/>
                <w:sz w:val="26"/>
                <w:szCs w:val="26"/>
              </w:rPr>
              <w:t>boolean)(</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52747619" w14:textId="77777777" w:rsidR="00FF0EE9" w:rsidRPr="00FF0EE9" w:rsidRDefault="00FF0EE9" w:rsidP="00FF0EE9">
            <w:pPr>
              <w:rPr>
                <w:sz w:val="26"/>
                <w:szCs w:val="26"/>
              </w:rPr>
            </w:pPr>
            <w:r w:rsidRPr="00FF0EE9">
              <w:rPr>
                <w:sz w:val="26"/>
                <w:szCs w:val="26"/>
              </w:rPr>
              <w:t>Tạo cột kiểu bi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58E37BA4" w14:textId="77777777" w:rsidR="00FF0EE9" w:rsidRPr="00FF0EE9" w:rsidRDefault="00FF0EE9" w:rsidP="00FF0EE9">
            <w:pPr>
              <w:rPr>
                <w:sz w:val="26"/>
                <w:szCs w:val="26"/>
              </w:rPr>
            </w:pPr>
            <w:proofErr w:type="gramStart"/>
            <w:r w:rsidRPr="00FF0EE9">
              <w:rPr>
                <w:b/>
                <w:bCs/>
                <w:sz w:val="26"/>
                <w:szCs w:val="26"/>
              </w:rPr>
              <w:t>softDeletes(</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2A0B2543" w14:textId="77777777" w:rsidR="00FF0EE9" w:rsidRPr="00FF0EE9" w:rsidRDefault="00FF0EE9" w:rsidP="00FF0EE9">
            <w:pPr>
              <w:rPr>
                <w:sz w:val="26"/>
                <w:szCs w:val="26"/>
              </w:rPr>
            </w:pPr>
            <w:r w:rsidRPr="00FF0EE9">
              <w:rPr>
                <w:sz w:val="26"/>
                <w:szCs w:val="26"/>
              </w:rPr>
              <w:t>Tạo cột kiểu date​</w:t>
            </w:r>
          </w:p>
        </w:tc>
      </w:tr>
      <w:tr w:rsidR="00FF0EE9" w:rsidRPr="00FF0EE9" w14:paraId="112750ED"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2BD2AAFC" w14:textId="77777777" w:rsidR="00FF0EE9" w:rsidRPr="00FF0EE9" w:rsidRDefault="00FF0EE9" w:rsidP="00FF0EE9">
            <w:pPr>
              <w:rPr>
                <w:sz w:val="26"/>
                <w:szCs w:val="26"/>
              </w:rPr>
            </w:pPr>
            <w:proofErr w:type="gramStart"/>
            <w:r w:rsidRPr="00FF0EE9">
              <w:rPr>
                <w:b/>
                <w:bCs/>
                <w:sz w:val="26"/>
                <w:szCs w:val="26"/>
              </w:rPr>
              <w:t>char(</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4BF6599E" w14:textId="77777777" w:rsidR="00FF0EE9" w:rsidRPr="00FF0EE9" w:rsidRDefault="00FF0EE9" w:rsidP="00FF0EE9">
            <w:pPr>
              <w:rPr>
                <w:sz w:val="26"/>
                <w:szCs w:val="26"/>
              </w:rPr>
            </w:pPr>
            <w:r w:rsidRPr="00FF0EE9">
              <w:rPr>
                <w:sz w:val="26"/>
                <w:szCs w:val="26"/>
              </w:rPr>
              <w:t>Tạo cột kiểu char​</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44D8D498" w14:textId="77777777" w:rsidR="00FF0EE9" w:rsidRPr="00FF0EE9" w:rsidRDefault="00FF0EE9" w:rsidP="00FF0EE9">
            <w:pPr>
              <w:rPr>
                <w:sz w:val="26"/>
                <w:szCs w:val="26"/>
              </w:rPr>
            </w:pPr>
            <w:proofErr w:type="gramStart"/>
            <w:r w:rsidRPr="00FF0EE9">
              <w:rPr>
                <w:b/>
                <w:bCs/>
                <w:sz w:val="26"/>
                <w:szCs w:val="26"/>
              </w:rPr>
              <w:t>time(</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4D60AF06" w14:textId="77777777" w:rsidR="00FF0EE9" w:rsidRPr="00FF0EE9" w:rsidRDefault="00FF0EE9" w:rsidP="00FF0EE9">
            <w:pPr>
              <w:rPr>
                <w:sz w:val="26"/>
                <w:szCs w:val="26"/>
              </w:rPr>
            </w:pPr>
            <w:r w:rsidRPr="00FF0EE9">
              <w:rPr>
                <w:sz w:val="26"/>
                <w:szCs w:val="26"/>
              </w:rPr>
              <w:t>Tạo cột kiểu time​</w:t>
            </w:r>
          </w:p>
        </w:tc>
      </w:tr>
      <w:tr w:rsidR="00FF0EE9" w:rsidRPr="00FF0EE9" w14:paraId="66F22B40"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2C583C1C" w14:textId="77777777" w:rsidR="00FF0EE9" w:rsidRPr="00FF0EE9" w:rsidRDefault="00FF0EE9" w:rsidP="00FF0EE9">
            <w:pPr>
              <w:rPr>
                <w:sz w:val="26"/>
                <w:szCs w:val="26"/>
              </w:rPr>
            </w:pPr>
            <w:proofErr w:type="gramStart"/>
            <w:r w:rsidRPr="00FF0EE9">
              <w:rPr>
                <w:b/>
                <w:bCs/>
                <w:sz w:val="26"/>
                <w:szCs w:val="26"/>
              </w:rPr>
              <w:t>tinyInteger(</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5006D7DC" w14:textId="77777777" w:rsidR="00FF0EE9" w:rsidRPr="00FF0EE9" w:rsidRDefault="00FF0EE9" w:rsidP="00FF0EE9">
            <w:pPr>
              <w:rPr>
                <w:sz w:val="26"/>
                <w:szCs w:val="26"/>
              </w:rPr>
            </w:pPr>
            <w:r w:rsidRPr="00FF0EE9">
              <w:rPr>
                <w:sz w:val="26"/>
                <w:szCs w:val="26"/>
              </w:rPr>
              <w:t>Tạo cột tinyin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193FD06" w14:textId="77777777" w:rsidR="00FF0EE9" w:rsidRPr="00FF0EE9" w:rsidRDefault="00FF0EE9" w:rsidP="00FF0EE9">
            <w:pPr>
              <w:rPr>
                <w:sz w:val="26"/>
                <w:szCs w:val="26"/>
              </w:rPr>
            </w:pPr>
            <w:proofErr w:type="gramStart"/>
            <w:r w:rsidRPr="00FF0EE9">
              <w:rPr>
                <w:b/>
                <w:bCs/>
                <w:sz w:val="26"/>
                <w:szCs w:val="26"/>
              </w:rPr>
              <w:t>timestamp(</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155E8A73" w14:textId="77777777" w:rsidR="00FF0EE9" w:rsidRPr="00FF0EE9" w:rsidRDefault="00FF0EE9" w:rsidP="00FF0EE9">
            <w:pPr>
              <w:rPr>
                <w:sz w:val="26"/>
                <w:szCs w:val="26"/>
              </w:rPr>
            </w:pPr>
            <w:r w:rsidRPr="00FF0EE9">
              <w:rPr>
                <w:sz w:val="26"/>
                <w:szCs w:val="26"/>
              </w:rPr>
              <w:t>Tạo cột kiểu timestamp​</w:t>
            </w:r>
          </w:p>
        </w:tc>
      </w:tr>
      <w:tr w:rsidR="00FF0EE9" w:rsidRPr="00FF0EE9" w14:paraId="4DEF3A96"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73722F68" w14:textId="77777777" w:rsidR="00FF0EE9" w:rsidRPr="00FF0EE9" w:rsidRDefault="00FF0EE9" w:rsidP="00FF0EE9">
            <w:pPr>
              <w:rPr>
                <w:sz w:val="26"/>
                <w:szCs w:val="26"/>
              </w:rPr>
            </w:pPr>
            <w:proofErr w:type="gramStart"/>
            <w:r w:rsidRPr="00FF0EE9">
              <w:rPr>
                <w:b/>
                <w:bCs/>
                <w:sz w:val="26"/>
                <w:szCs w:val="26"/>
              </w:rPr>
              <w:t>integer(</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7E919DF7" w14:textId="77777777" w:rsidR="00FF0EE9" w:rsidRPr="00FF0EE9" w:rsidRDefault="00FF0EE9" w:rsidP="00FF0EE9">
            <w:pPr>
              <w:rPr>
                <w:sz w:val="26"/>
                <w:szCs w:val="26"/>
              </w:rPr>
            </w:pPr>
            <w:r w:rsidRPr="00FF0EE9">
              <w:rPr>
                <w:sz w:val="26"/>
                <w:szCs w:val="26"/>
              </w:rPr>
              <w:t>Tạo cột kiểu in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366103B" w14:textId="77777777" w:rsidR="00FF0EE9" w:rsidRPr="00FF0EE9" w:rsidRDefault="00FF0EE9" w:rsidP="00FF0EE9">
            <w:pPr>
              <w:rPr>
                <w:sz w:val="26"/>
                <w:szCs w:val="26"/>
              </w:rPr>
            </w:pPr>
            <w:proofErr w:type="gramStart"/>
            <w:r w:rsidRPr="00FF0EE9">
              <w:rPr>
                <w:b/>
                <w:bCs/>
                <w:sz w:val="26"/>
                <w:szCs w:val="26"/>
              </w:rPr>
              <w:t>timestamps(</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6D8978E1" w14:textId="77777777" w:rsidR="00FF0EE9" w:rsidRPr="00FF0EE9" w:rsidRDefault="00FF0EE9" w:rsidP="00FF0EE9">
            <w:pPr>
              <w:rPr>
                <w:sz w:val="26"/>
                <w:szCs w:val="26"/>
              </w:rPr>
            </w:pPr>
            <w:r w:rsidRPr="00FF0EE9">
              <w:rPr>
                <w:sz w:val="26"/>
                <w:szCs w:val="26"/>
              </w:rPr>
              <w:t>Tạo 2 cột created_at, updated_at​</w:t>
            </w:r>
          </w:p>
        </w:tc>
      </w:tr>
      <w:tr w:rsidR="00FF0EE9" w:rsidRPr="00FF0EE9" w14:paraId="1961F94E"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6DA7673A" w14:textId="77777777" w:rsidR="00FF0EE9" w:rsidRPr="00FF0EE9" w:rsidRDefault="00FF0EE9" w:rsidP="00FF0EE9">
            <w:pPr>
              <w:rPr>
                <w:sz w:val="26"/>
                <w:szCs w:val="26"/>
              </w:rPr>
            </w:pPr>
            <w:proofErr w:type="gramStart"/>
            <w:r w:rsidRPr="00FF0EE9">
              <w:rPr>
                <w:b/>
                <w:bCs/>
                <w:sz w:val="26"/>
                <w:szCs w:val="26"/>
              </w:rPr>
              <w:t>foreignId(</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4A301B00" w14:textId="77777777" w:rsidR="00FF0EE9" w:rsidRPr="00FF0EE9" w:rsidRDefault="00FF0EE9" w:rsidP="00FF0EE9">
            <w:pPr>
              <w:rPr>
                <w:sz w:val="26"/>
                <w:szCs w:val="26"/>
              </w:rPr>
            </w:pPr>
            <w:r w:rsidRPr="00FF0EE9">
              <w:rPr>
                <w:sz w:val="26"/>
                <w:szCs w:val="26"/>
              </w:rPr>
              <w:t>Tạo cột int unsigned (không âm)​</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32889D73" w14:textId="77777777" w:rsidR="00FF0EE9" w:rsidRPr="00FF0EE9" w:rsidRDefault="00FF0EE9" w:rsidP="00FF0EE9">
            <w:pPr>
              <w:rPr>
                <w:sz w:val="26"/>
                <w:szCs w:val="26"/>
              </w:rPr>
            </w:pPr>
            <w:proofErr w:type="gramStart"/>
            <w:r w:rsidRPr="00FF0EE9">
              <w:rPr>
                <w:b/>
                <w:bCs/>
                <w:sz w:val="26"/>
                <w:szCs w:val="26"/>
              </w:rPr>
              <w:t>text(</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3E0D256F" w14:textId="77777777" w:rsidR="00FF0EE9" w:rsidRPr="00FF0EE9" w:rsidRDefault="00FF0EE9" w:rsidP="00FF0EE9">
            <w:pPr>
              <w:rPr>
                <w:sz w:val="26"/>
                <w:szCs w:val="26"/>
              </w:rPr>
            </w:pPr>
            <w:r w:rsidRPr="00FF0EE9">
              <w:rPr>
                <w:sz w:val="26"/>
                <w:szCs w:val="26"/>
              </w:rPr>
              <w:t>Tạo cột kiểu text​</w:t>
            </w:r>
          </w:p>
        </w:tc>
      </w:tr>
      <w:tr w:rsidR="00FF0EE9" w:rsidRPr="00FF0EE9" w14:paraId="7471B3BA"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5EA5E0FA" w14:textId="77777777" w:rsidR="00FF0EE9" w:rsidRPr="00FF0EE9" w:rsidRDefault="00FF0EE9" w:rsidP="00FF0EE9">
            <w:pPr>
              <w:rPr>
                <w:sz w:val="26"/>
                <w:szCs w:val="26"/>
              </w:rPr>
            </w:pPr>
            <w:proofErr w:type="gramStart"/>
            <w:r w:rsidRPr="00FF0EE9">
              <w:rPr>
                <w:b/>
                <w:bCs/>
                <w:sz w:val="26"/>
                <w:szCs w:val="26"/>
              </w:rPr>
              <w:t>increments(</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1CB4C724" w14:textId="77777777" w:rsidR="00FF0EE9" w:rsidRPr="00FF0EE9" w:rsidRDefault="00FF0EE9" w:rsidP="00FF0EE9">
            <w:pPr>
              <w:rPr>
                <w:sz w:val="26"/>
                <w:szCs w:val="26"/>
              </w:rPr>
            </w:pPr>
            <w:r w:rsidRPr="00FF0EE9">
              <w:rPr>
                <w:sz w:val="26"/>
                <w:szCs w:val="26"/>
              </w:rPr>
              <w:t>Tạo cột id tự động tang, không âm​</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5E486E44" w14:textId="77777777" w:rsidR="00FF0EE9" w:rsidRPr="00FF0EE9" w:rsidRDefault="00FF0EE9" w:rsidP="00FF0EE9">
            <w:pPr>
              <w:rPr>
                <w:sz w:val="26"/>
                <w:szCs w:val="26"/>
              </w:rPr>
            </w:pPr>
            <w:proofErr w:type="gramStart"/>
            <w:r w:rsidRPr="00FF0EE9">
              <w:rPr>
                <w:b/>
                <w:bCs/>
                <w:sz w:val="26"/>
                <w:szCs w:val="26"/>
              </w:rPr>
              <w:t>mediumText(</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1BBB1DC4" w14:textId="77777777" w:rsidR="00FF0EE9" w:rsidRPr="00FF0EE9" w:rsidRDefault="00FF0EE9" w:rsidP="00FF0EE9">
            <w:pPr>
              <w:rPr>
                <w:sz w:val="26"/>
                <w:szCs w:val="26"/>
              </w:rPr>
            </w:pPr>
            <w:r w:rsidRPr="00FF0EE9">
              <w:rPr>
                <w:sz w:val="26"/>
                <w:szCs w:val="26"/>
              </w:rPr>
              <w:t>Tạo cột kiểu medium text​</w:t>
            </w:r>
          </w:p>
        </w:tc>
      </w:tr>
      <w:tr w:rsidR="00FF0EE9" w:rsidRPr="00FF0EE9" w14:paraId="62ACD213" w14:textId="77777777" w:rsidTr="00FF0EE9">
        <w:trPr>
          <w:trHeight w:val="445"/>
        </w:trPr>
        <w:tc>
          <w:tcPr>
            <w:tcW w:w="2275" w:type="dxa"/>
            <w:tcBorders>
              <w:top w:val="single" w:sz="6" w:space="0" w:color="auto"/>
              <w:left w:val="single" w:sz="4" w:space="0" w:color="auto"/>
              <w:bottom w:val="single" w:sz="6" w:space="0" w:color="auto"/>
              <w:right w:val="single" w:sz="4" w:space="0" w:color="auto"/>
            </w:tcBorders>
            <w:shd w:val="clear" w:color="auto" w:fill="auto"/>
            <w:hideMark/>
          </w:tcPr>
          <w:p w14:paraId="4908EA5E" w14:textId="77777777" w:rsidR="00FF0EE9" w:rsidRPr="00FF0EE9" w:rsidRDefault="00FF0EE9" w:rsidP="00FF0EE9">
            <w:pPr>
              <w:rPr>
                <w:sz w:val="26"/>
                <w:szCs w:val="26"/>
              </w:rPr>
            </w:pPr>
            <w:proofErr w:type="gramStart"/>
            <w:r w:rsidRPr="00FF0EE9">
              <w:rPr>
                <w:b/>
                <w:bCs/>
                <w:sz w:val="26"/>
                <w:szCs w:val="26"/>
              </w:rPr>
              <w:t>float(</w:t>
            </w:r>
            <w:proofErr w:type="gramEnd"/>
            <w:r w:rsidRPr="00FF0EE9">
              <w:rPr>
                <w:b/>
                <w:bCs/>
                <w:sz w:val="26"/>
                <w:szCs w:val="26"/>
              </w:rPr>
              <w:t>)</w:t>
            </w:r>
            <w:r w:rsidRPr="00FF0EE9">
              <w:rPr>
                <w:sz w:val="26"/>
                <w:szCs w:val="26"/>
              </w:rPr>
              <w:t>​</w:t>
            </w:r>
          </w:p>
        </w:tc>
        <w:tc>
          <w:tcPr>
            <w:tcW w:w="4610" w:type="dxa"/>
            <w:tcBorders>
              <w:top w:val="single" w:sz="6" w:space="0" w:color="auto"/>
              <w:left w:val="single" w:sz="4" w:space="0" w:color="auto"/>
              <w:bottom w:val="single" w:sz="6" w:space="0" w:color="auto"/>
              <w:right w:val="single" w:sz="4" w:space="0" w:color="auto"/>
            </w:tcBorders>
            <w:shd w:val="clear" w:color="auto" w:fill="auto"/>
            <w:hideMark/>
          </w:tcPr>
          <w:p w14:paraId="76140577" w14:textId="77777777" w:rsidR="00FF0EE9" w:rsidRPr="00FF0EE9" w:rsidRDefault="00FF0EE9" w:rsidP="00FF0EE9">
            <w:pPr>
              <w:rPr>
                <w:sz w:val="26"/>
                <w:szCs w:val="26"/>
              </w:rPr>
            </w:pPr>
            <w:r w:rsidRPr="00FF0EE9">
              <w:rPr>
                <w:sz w:val="26"/>
                <w:szCs w:val="26"/>
              </w:rPr>
              <w:t>Kiểu float​</w:t>
            </w:r>
          </w:p>
        </w:tc>
        <w:tc>
          <w:tcPr>
            <w:tcW w:w="2223" w:type="dxa"/>
            <w:tcBorders>
              <w:top w:val="single" w:sz="6" w:space="0" w:color="auto"/>
              <w:left w:val="single" w:sz="4" w:space="0" w:color="auto"/>
              <w:bottom w:val="single" w:sz="6" w:space="0" w:color="auto"/>
              <w:right w:val="single" w:sz="4" w:space="0" w:color="auto"/>
            </w:tcBorders>
            <w:shd w:val="clear" w:color="auto" w:fill="auto"/>
            <w:hideMark/>
          </w:tcPr>
          <w:p w14:paraId="7922A6F4" w14:textId="77777777" w:rsidR="00FF0EE9" w:rsidRPr="00FF0EE9" w:rsidRDefault="00FF0EE9" w:rsidP="00FF0EE9">
            <w:pPr>
              <w:rPr>
                <w:sz w:val="26"/>
                <w:szCs w:val="26"/>
              </w:rPr>
            </w:pPr>
            <w:proofErr w:type="gramStart"/>
            <w:r w:rsidRPr="00FF0EE9">
              <w:rPr>
                <w:b/>
                <w:bCs/>
                <w:sz w:val="26"/>
                <w:szCs w:val="26"/>
              </w:rPr>
              <w:t>string(</w:t>
            </w:r>
            <w:proofErr w:type="gramEnd"/>
            <w:r w:rsidRPr="00FF0EE9">
              <w:rPr>
                <w:b/>
                <w:bCs/>
                <w:sz w:val="26"/>
                <w:szCs w:val="26"/>
              </w:rPr>
              <w:t>)</w:t>
            </w:r>
            <w:r w:rsidRPr="00FF0EE9">
              <w:rPr>
                <w:sz w:val="26"/>
                <w:szCs w:val="26"/>
              </w:rPr>
              <w:t>​</w:t>
            </w:r>
          </w:p>
        </w:tc>
        <w:tc>
          <w:tcPr>
            <w:tcW w:w="4662" w:type="dxa"/>
            <w:tcBorders>
              <w:top w:val="single" w:sz="6" w:space="0" w:color="auto"/>
              <w:left w:val="single" w:sz="4" w:space="0" w:color="auto"/>
              <w:bottom w:val="single" w:sz="6" w:space="0" w:color="auto"/>
              <w:right w:val="single" w:sz="4" w:space="0" w:color="auto"/>
            </w:tcBorders>
            <w:shd w:val="clear" w:color="auto" w:fill="auto"/>
            <w:hideMark/>
          </w:tcPr>
          <w:p w14:paraId="416BE13E" w14:textId="77777777" w:rsidR="00FF0EE9" w:rsidRPr="00FF0EE9" w:rsidRDefault="00FF0EE9" w:rsidP="00FF0EE9">
            <w:pPr>
              <w:rPr>
                <w:sz w:val="26"/>
                <w:szCs w:val="26"/>
              </w:rPr>
            </w:pPr>
            <w:r w:rsidRPr="00FF0EE9">
              <w:rPr>
                <w:sz w:val="26"/>
                <w:szCs w:val="26"/>
              </w:rPr>
              <w:t>Tạo cột kiểu varchar​</w:t>
            </w:r>
          </w:p>
        </w:tc>
      </w:tr>
    </w:tbl>
    <w:p w14:paraId="403F9B6E" w14:textId="77777777" w:rsidR="00FF0EE9" w:rsidRDefault="00FF0EE9" w:rsidP="00FF0EE9"/>
    <w:p w14:paraId="1158655C" w14:textId="21F907FF" w:rsidR="00500A2F" w:rsidRDefault="00500A2F" w:rsidP="00FF0EE9">
      <w:pPr>
        <w:pStyle w:val="Heading4"/>
      </w:pPr>
      <w:r>
        <w:t>Database Seeding</w:t>
      </w:r>
    </w:p>
    <w:p w14:paraId="25457C7F" w14:textId="7CF238B3" w:rsidR="00FF0EE9" w:rsidRDefault="00664E8D" w:rsidP="0001782E">
      <w:pPr>
        <w:pStyle w:val="nd"/>
      </w:pPr>
      <w:r w:rsidRPr="0001782E">
        <w:t xml:space="preserve"> </w:t>
      </w:r>
      <w:r w:rsidR="0001782E" w:rsidRPr="0001782E">
        <w:t>Seeders là các lớp dùng để tạo và nạp dữ liệu mẫu (fake data) hoặc dữ liệu mặc định vào cơ sở dữ liệu. Seeders được sử dụng trong quá trình phát triển và kiểm thử để có dữ liệu ngay lập tức mà không cần phải nhập liệu thủ công.</w:t>
      </w:r>
    </w:p>
    <w:p w14:paraId="53CDA7B0" w14:textId="27485507" w:rsidR="00517B5D" w:rsidRDefault="00517B5D" w:rsidP="0001782E">
      <w:pPr>
        <w:pStyle w:val="nd"/>
      </w:pPr>
      <w:r>
        <w:lastRenderedPageBreak/>
        <w:t>Để tạo Seeder dùng lệnh:</w:t>
      </w:r>
    </w:p>
    <w:p w14:paraId="25EC6DE6" w14:textId="534A8F0E" w:rsidR="00517B5D" w:rsidRDefault="00517B5D" w:rsidP="00517B5D">
      <w:pPr>
        <w:pStyle w:val="bordercode"/>
      </w:pPr>
      <w:r w:rsidRPr="00517B5D">
        <w:t xml:space="preserve">php artisan </w:t>
      </w:r>
      <w:proofErr w:type="gramStart"/>
      <w:r w:rsidRPr="00517B5D">
        <w:t>make:seeder</w:t>
      </w:r>
      <w:proofErr w:type="gramEnd"/>
      <w:r w:rsidRPr="00517B5D">
        <w:t xml:space="preserve"> UserSeeder</w:t>
      </w:r>
    </w:p>
    <w:p w14:paraId="14DBA569" w14:textId="3C73827F" w:rsidR="00517B5D" w:rsidRDefault="00517B5D" w:rsidP="0001782E">
      <w:pPr>
        <w:pStyle w:val="nd"/>
      </w:pPr>
      <w:r>
        <w:t>Ví dụ:</w:t>
      </w:r>
    </w:p>
    <w:p w14:paraId="38ABD1E1" w14:textId="3236CF11" w:rsidR="00517B5D" w:rsidRPr="00517B5D" w:rsidRDefault="00517B5D" w:rsidP="00517B5D">
      <w:pPr>
        <w:pStyle w:val="bordercode"/>
      </w:pPr>
      <w:r w:rsidRPr="00517B5D">
        <w:t>&lt;?php</w:t>
      </w:r>
    </w:p>
    <w:p w14:paraId="2D153670" w14:textId="7BB297AA" w:rsidR="00517B5D" w:rsidRPr="00517B5D" w:rsidRDefault="00517B5D" w:rsidP="00517B5D">
      <w:pPr>
        <w:pStyle w:val="bordercode"/>
      </w:pPr>
      <w:r w:rsidRPr="00517B5D">
        <w:t>namespace Database\Seeders;</w:t>
      </w:r>
    </w:p>
    <w:p w14:paraId="21D62E65" w14:textId="77777777" w:rsidR="00517B5D" w:rsidRPr="00517B5D" w:rsidRDefault="00517B5D" w:rsidP="00517B5D">
      <w:pPr>
        <w:pStyle w:val="bordercode"/>
      </w:pPr>
      <w:r w:rsidRPr="00517B5D">
        <w:t>use Illuminate\Database\Seeder;</w:t>
      </w:r>
    </w:p>
    <w:p w14:paraId="30BEAC03" w14:textId="77777777" w:rsidR="00517B5D" w:rsidRPr="00517B5D" w:rsidRDefault="00517B5D" w:rsidP="00517B5D">
      <w:pPr>
        <w:pStyle w:val="bordercode"/>
      </w:pPr>
      <w:r w:rsidRPr="00517B5D">
        <w:t>use Illuminate\Support\Facades\DB;</w:t>
      </w:r>
    </w:p>
    <w:p w14:paraId="1DD9C855" w14:textId="77777777" w:rsidR="00517B5D" w:rsidRPr="00517B5D" w:rsidRDefault="00517B5D" w:rsidP="00517B5D">
      <w:pPr>
        <w:pStyle w:val="bordercode"/>
      </w:pPr>
      <w:r w:rsidRPr="00517B5D">
        <w:t>use Illuminate\Support\Facades\Hash;</w:t>
      </w:r>
    </w:p>
    <w:p w14:paraId="46E7252B" w14:textId="77777777" w:rsidR="00517B5D" w:rsidRPr="00517B5D" w:rsidRDefault="00517B5D" w:rsidP="00517B5D">
      <w:pPr>
        <w:pStyle w:val="bordercode"/>
      </w:pPr>
      <w:r w:rsidRPr="00517B5D">
        <w:t>use Faker\Factory as Faker;</w:t>
      </w:r>
    </w:p>
    <w:p w14:paraId="2C89B69E" w14:textId="77777777" w:rsidR="00517B5D" w:rsidRPr="00517B5D" w:rsidRDefault="00517B5D" w:rsidP="00517B5D">
      <w:pPr>
        <w:pStyle w:val="bordercode"/>
      </w:pPr>
    </w:p>
    <w:p w14:paraId="3A2F96A1" w14:textId="77777777" w:rsidR="00517B5D" w:rsidRPr="00517B5D" w:rsidRDefault="00517B5D" w:rsidP="00517B5D">
      <w:pPr>
        <w:pStyle w:val="bordercode"/>
      </w:pPr>
      <w:r w:rsidRPr="00517B5D">
        <w:t>class UserSeeder extends Seeder</w:t>
      </w:r>
    </w:p>
    <w:p w14:paraId="4EB2600D" w14:textId="77777777" w:rsidR="00517B5D" w:rsidRPr="00517B5D" w:rsidRDefault="00517B5D" w:rsidP="00517B5D">
      <w:pPr>
        <w:pStyle w:val="bordercode"/>
      </w:pPr>
      <w:r w:rsidRPr="00517B5D">
        <w:t>{</w:t>
      </w:r>
    </w:p>
    <w:p w14:paraId="2C1BAA17" w14:textId="77777777" w:rsidR="00517B5D" w:rsidRPr="00517B5D" w:rsidRDefault="00517B5D" w:rsidP="00517B5D">
      <w:pPr>
        <w:pStyle w:val="bordercode"/>
      </w:pPr>
      <w:r w:rsidRPr="00517B5D">
        <w:t xml:space="preserve">    public function </w:t>
      </w:r>
      <w:proofErr w:type="gramStart"/>
      <w:r w:rsidRPr="00517B5D">
        <w:t>run(</w:t>
      </w:r>
      <w:proofErr w:type="gramEnd"/>
      <w:r w:rsidRPr="00517B5D">
        <w:t>)</w:t>
      </w:r>
    </w:p>
    <w:p w14:paraId="3E51B38B" w14:textId="111EAADB" w:rsidR="00517B5D" w:rsidRPr="00517B5D" w:rsidRDefault="00517B5D" w:rsidP="00517B5D">
      <w:pPr>
        <w:pStyle w:val="bordercode"/>
      </w:pPr>
      <w:r w:rsidRPr="00517B5D">
        <w:t xml:space="preserve">    {        </w:t>
      </w:r>
    </w:p>
    <w:p w14:paraId="0A65D668" w14:textId="5077705E" w:rsidR="00517B5D" w:rsidRPr="00517B5D" w:rsidRDefault="00517B5D" w:rsidP="00517B5D">
      <w:pPr>
        <w:pStyle w:val="bordercode"/>
      </w:pPr>
      <w:r w:rsidRPr="00517B5D">
        <w:t xml:space="preserve">        $faker = </w:t>
      </w:r>
      <w:proofErr w:type="gramStart"/>
      <w:r w:rsidRPr="00517B5D">
        <w:t>Faker::</w:t>
      </w:r>
      <w:proofErr w:type="gramEnd"/>
      <w:r w:rsidRPr="00517B5D">
        <w:t xml:space="preserve">create();   </w:t>
      </w:r>
    </w:p>
    <w:p w14:paraId="7FDF1D35" w14:textId="77777777" w:rsidR="00517B5D" w:rsidRPr="00517B5D" w:rsidRDefault="00517B5D" w:rsidP="00517B5D">
      <w:pPr>
        <w:pStyle w:val="bordercode"/>
      </w:pPr>
      <w:r w:rsidRPr="00517B5D">
        <w:t xml:space="preserve">        for ($i = 0; $i &lt; 10; $i++) {</w:t>
      </w:r>
    </w:p>
    <w:p w14:paraId="2D707AC2" w14:textId="77777777" w:rsidR="00517B5D" w:rsidRPr="00517B5D" w:rsidRDefault="00517B5D" w:rsidP="00517B5D">
      <w:pPr>
        <w:pStyle w:val="bordercode"/>
      </w:pPr>
      <w:r w:rsidRPr="00517B5D">
        <w:t xml:space="preserve">            </w:t>
      </w:r>
      <w:proofErr w:type="gramStart"/>
      <w:r w:rsidRPr="00517B5D">
        <w:t>DB::</w:t>
      </w:r>
      <w:proofErr w:type="gramEnd"/>
      <w:r w:rsidRPr="00517B5D">
        <w:t>table('users')-&gt;insert([</w:t>
      </w:r>
    </w:p>
    <w:p w14:paraId="4F222BBC" w14:textId="77777777" w:rsidR="00517B5D" w:rsidRPr="00517B5D" w:rsidRDefault="00517B5D" w:rsidP="00517B5D">
      <w:pPr>
        <w:pStyle w:val="bordercode"/>
      </w:pPr>
      <w:r w:rsidRPr="00517B5D">
        <w:t xml:space="preserve">                'name' =&gt; $faker-&gt;name,</w:t>
      </w:r>
    </w:p>
    <w:p w14:paraId="6CF49B2B" w14:textId="77777777" w:rsidR="00517B5D" w:rsidRPr="00517B5D" w:rsidRDefault="00517B5D" w:rsidP="00517B5D">
      <w:pPr>
        <w:pStyle w:val="bordercode"/>
      </w:pPr>
      <w:r w:rsidRPr="00517B5D">
        <w:t xml:space="preserve">                'email' =&gt; $faker-&gt;</w:t>
      </w:r>
      <w:proofErr w:type="gramStart"/>
      <w:r w:rsidRPr="00517B5D">
        <w:t>unique(</w:t>
      </w:r>
      <w:proofErr w:type="gramEnd"/>
      <w:r w:rsidRPr="00517B5D">
        <w:t>)-&gt;safeEmail,</w:t>
      </w:r>
    </w:p>
    <w:p w14:paraId="7EF1B295" w14:textId="0D714275" w:rsidR="00517B5D" w:rsidRPr="00517B5D" w:rsidRDefault="00517B5D" w:rsidP="00517B5D">
      <w:pPr>
        <w:pStyle w:val="bordercode"/>
      </w:pPr>
      <w:r w:rsidRPr="00517B5D">
        <w:t xml:space="preserve">                'password' =&gt; </w:t>
      </w:r>
      <w:proofErr w:type="gramStart"/>
      <w:r w:rsidRPr="00517B5D">
        <w:t>Hash::</w:t>
      </w:r>
      <w:proofErr w:type="gramEnd"/>
      <w:r w:rsidRPr="00517B5D">
        <w:t xml:space="preserve">make('password'), </w:t>
      </w:r>
    </w:p>
    <w:p w14:paraId="195D08F9" w14:textId="5B23B507" w:rsidR="00517B5D" w:rsidRPr="00517B5D" w:rsidRDefault="00517B5D" w:rsidP="00517B5D">
      <w:pPr>
        <w:pStyle w:val="bordercode"/>
      </w:pPr>
      <w:r w:rsidRPr="00517B5D">
        <w:t xml:space="preserve">                'address' =&gt; $faker-&gt;address, </w:t>
      </w:r>
    </w:p>
    <w:p w14:paraId="212E0243" w14:textId="4D0F32FB" w:rsidR="00517B5D" w:rsidRPr="00517B5D" w:rsidRDefault="00517B5D" w:rsidP="00517B5D">
      <w:pPr>
        <w:pStyle w:val="bordercode"/>
      </w:pPr>
      <w:r w:rsidRPr="00517B5D">
        <w:t xml:space="preserve">                'phone' =&gt; $faker-&gt;phoneNumber, </w:t>
      </w:r>
    </w:p>
    <w:p w14:paraId="7D199AF4" w14:textId="77777777" w:rsidR="00517B5D" w:rsidRPr="00517B5D" w:rsidRDefault="00517B5D" w:rsidP="00517B5D">
      <w:pPr>
        <w:pStyle w:val="bordercode"/>
      </w:pPr>
      <w:r w:rsidRPr="00517B5D">
        <w:t xml:space="preserve">                'created_at' =&gt; </w:t>
      </w:r>
      <w:proofErr w:type="gramStart"/>
      <w:r w:rsidRPr="00517B5D">
        <w:t>now(</w:t>
      </w:r>
      <w:proofErr w:type="gramEnd"/>
      <w:r w:rsidRPr="00517B5D">
        <w:t>),</w:t>
      </w:r>
    </w:p>
    <w:p w14:paraId="5A5A81F1" w14:textId="77777777" w:rsidR="00517B5D" w:rsidRPr="00517B5D" w:rsidRDefault="00517B5D" w:rsidP="00517B5D">
      <w:pPr>
        <w:pStyle w:val="bordercode"/>
      </w:pPr>
      <w:r w:rsidRPr="00517B5D">
        <w:t xml:space="preserve">                'updated_at' =&gt; </w:t>
      </w:r>
      <w:proofErr w:type="gramStart"/>
      <w:r w:rsidRPr="00517B5D">
        <w:t>now(</w:t>
      </w:r>
      <w:proofErr w:type="gramEnd"/>
      <w:r w:rsidRPr="00517B5D">
        <w:t>),</w:t>
      </w:r>
    </w:p>
    <w:p w14:paraId="5D37EBC4" w14:textId="77777777" w:rsidR="00517B5D" w:rsidRPr="00517B5D" w:rsidRDefault="00517B5D" w:rsidP="00517B5D">
      <w:pPr>
        <w:pStyle w:val="bordercode"/>
      </w:pPr>
      <w:r w:rsidRPr="00517B5D">
        <w:t xml:space="preserve">            ]);</w:t>
      </w:r>
    </w:p>
    <w:p w14:paraId="455CA9A6" w14:textId="77777777" w:rsidR="00517B5D" w:rsidRPr="00517B5D" w:rsidRDefault="00517B5D" w:rsidP="00517B5D">
      <w:pPr>
        <w:pStyle w:val="bordercode"/>
      </w:pPr>
      <w:r w:rsidRPr="00517B5D">
        <w:t xml:space="preserve">        }</w:t>
      </w:r>
    </w:p>
    <w:p w14:paraId="0EE53148" w14:textId="77777777" w:rsidR="00517B5D" w:rsidRPr="00517B5D" w:rsidRDefault="00517B5D" w:rsidP="00517B5D">
      <w:pPr>
        <w:pStyle w:val="bordercode"/>
      </w:pPr>
      <w:r w:rsidRPr="00517B5D">
        <w:t xml:space="preserve">    }</w:t>
      </w:r>
    </w:p>
    <w:p w14:paraId="6E5B2071" w14:textId="608D4BD4" w:rsidR="00500A2F" w:rsidRPr="00500A2F" w:rsidRDefault="00517B5D" w:rsidP="00517B5D">
      <w:pPr>
        <w:pStyle w:val="bordercode"/>
      </w:pPr>
      <w:r w:rsidRPr="00517B5D">
        <w:t>}</w:t>
      </w:r>
    </w:p>
    <w:p w14:paraId="1E631024" w14:textId="77777777" w:rsidR="00500A2F" w:rsidRPr="00500A2F" w:rsidRDefault="00500A2F" w:rsidP="00500A2F"/>
    <w:p w14:paraId="1D3B8E6C" w14:textId="376F9275" w:rsidR="00AD03A3" w:rsidRDefault="00517B5D" w:rsidP="00AD03A3">
      <w:pPr>
        <w:pStyle w:val="nd"/>
      </w:pPr>
      <w:r>
        <w:t xml:space="preserve">Để thực thi dùng </w:t>
      </w:r>
      <w:proofErr w:type="gramStart"/>
      <w:r>
        <w:t>lệnh :</w:t>
      </w:r>
      <w:proofErr w:type="gramEnd"/>
    </w:p>
    <w:p w14:paraId="47D1A325" w14:textId="5F3317AE" w:rsidR="00517B5D" w:rsidRDefault="00517B5D" w:rsidP="00517B5D">
      <w:pPr>
        <w:pStyle w:val="bordercode"/>
      </w:pPr>
      <w:r w:rsidRPr="00517B5D">
        <w:t xml:space="preserve">php artisan </w:t>
      </w:r>
      <w:proofErr w:type="gramStart"/>
      <w:r w:rsidRPr="00517B5D">
        <w:t>db:seed</w:t>
      </w:r>
      <w:proofErr w:type="gramEnd"/>
      <w:r w:rsidRPr="00517B5D">
        <w:t xml:space="preserve"> --class=UserSeeder</w:t>
      </w:r>
    </w:p>
    <w:p w14:paraId="66440B50" w14:textId="77777777" w:rsidR="00AD03A3" w:rsidRPr="00AD03A3" w:rsidRDefault="00AD03A3" w:rsidP="00A52F05">
      <w:pPr>
        <w:pStyle w:val="nd"/>
        <w:ind w:firstLine="0"/>
      </w:pPr>
    </w:p>
    <w:p w14:paraId="0D6657F9" w14:textId="635E95C1" w:rsidR="00991B66" w:rsidRDefault="00A52F05" w:rsidP="00A52F05">
      <w:pPr>
        <w:pStyle w:val="Heading2"/>
        <w:rPr>
          <w:shd w:val="clear" w:color="auto" w:fill="FFFFFF"/>
        </w:rPr>
      </w:pPr>
      <w:bookmarkStart w:id="54" w:name="_Toc179962066"/>
      <w:r>
        <w:rPr>
          <w:shd w:val="clear" w:color="auto" w:fill="FFFFFF"/>
        </w:rPr>
        <w:lastRenderedPageBreak/>
        <w:t>Giới thiệu về Postman</w:t>
      </w:r>
      <w:bookmarkEnd w:id="54"/>
    </w:p>
    <w:p w14:paraId="085DFFBF" w14:textId="5135DD26" w:rsidR="00263E64" w:rsidRDefault="00263E64" w:rsidP="00263E64">
      <w:pPr>
        <w:pStyle w:val="Heading3"/>
      </w:pPr>
      <w:bookmarkStart w:id="55" w:name="_Toc179962067"/>
      <w:r>
        <w:t xml:space="preserve">API là gì? </w:t>
      </w:r>
      <w:r w:rsidR="00AF415B">
        <w:t>Vì sao phải test API?</w:t>
      </w:r>
      <w:bookmarkEnd w:id="55"/>
    </w:p>
    <w:p w14:paraId="15E2E8C3" w14:textId="4D8105C4" w:rsidR="00263E64" w:rsidRDefault="00263E64" w:rsidP="00263E64">
      <w:r w:rsidRPr="00263E64">
        <w:rPr>
          <w:noProof/>
        </w:rPr>
        <w:drawing>
          <wp:inline distT="0" distB="0" distL="0" distR="0" wp14:anchorId="69C70F23" wp14:editId="4FA41AD3">
            <wp:extent cx="5580380" cy="1537970"/>
            <wp:effectExtent l="0" t="0" r="1270" b="5080"/>
            <wp:docPr id="5650978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097858" name=""/>
                    <pic:cNvPicPr/>
                  </pic:nvPicPr>
                  <pic:blipFill>
                    <a:blip r:embed="rId50"/>
                    <a:stretch>
                      <a:fillRect/>
                    </a:stretch>
                  </pic:blipFill>
                  <pic:spPr>
                    <a:xfrm>
                      <a:off x="0" y="0"/>
                      <a:ext cx="5580380" cy="1537970"/>
                    </a:xfrm>
                    <a:prstGeom prst="rect">
                      <a:avLst/>
                    </a:prstGeom>
                  </pic:spPr>
                </pic:pic>
              </a:graphicData>
            </a:graphic>
          </wp:inline>
        </w:drawing>
      </w:r>
    </w:p>
    <w:p w14:paraId="2C075415" w14:textId="7489B702" w:rsidR="00263E64" w:rsidRDefault="00263E64" w:rsidP="00263E64">
      <w:pPr>
        <w:pStyle w:val="nd"/>
      </w:pPr>
      <w:r w:rsidRPr="00263E64">
        <w:t>API (Application Programming Interface) là một tập hợp các quy tắc và giao thức cho phép các phần mềm giao tiếp với nhau. Nó đóng vai trò như một cầu nối giữa các ứng dụng, cho phép chúng trao đổi dữ liệu và thực hiện các chức năng mà không cần biết chi tiết cách thức hoạt động bên trong của nhau.</w:t>
      </w:r>
    </w:p>
    <w:p w14:paraId="611A141B" w14:textId="7FAF99D6" w:rsidR="00AF415B" w:rsidRPr="00AF415B" w:rsidRDefault="00AF415B" w:rsidP="00263E64">
      <w:pPr>
        <w:pStyle w:val="nd"/>
        <w:rPr>
          <w:b/>
          <w:bCs/>
        </w:rPr>
      </w:pPr>
      <w:r w:rsidRPr="00AF415B">
        <w:rPr>
          <w:b/>
          <w:bCs/>
        </w:rPr>
        <w:t>Vì sao phải test API?</w:t>
      </w:r>
    </w:p>
    <w:p w14:paraId="0870931F" w14:textId="28BE4389" w:rsidR="00AF415B" w:rsidRPr="00AF415B" w:rsidRDefault="00AF415B" w:rsidP="00AF415B">
      <w:pPr>
        <w:pStyle w:val="nd"/>
      </w:pPr>
      <w:r w:rsidRPr="00AF415B">
        <w:t xml:space="preserve">Trong quá trình triển khai dự án, phần server và client làm </w:t>
      </w:r>
      <w:r w:rsidRPr="00AF415B">
        <w:rPr>
          <w:rFonts w:eastAsia="SimSun"/>
        </w:rPr>
        <w:t>đ</w:t>
      </w:r>
      <w:r w:rsidRPr="00AF415B">
        <w:t xml:space="preserve">ộc lập với nhau nên có nhiều chỗ client chưa làm xong, không thể chờ client làm xong </w:t>
      </w:r>
      <w:r w:rsidRPr="00AF415B">
        <w:rPr>
          <w:rFonts w:eastAsia="SimSun"/>
        </w:rPr>
        <w:t>đ</w:t>
      </w:r>
      <w:r w:rsidRPr="00AF415B">
        <w:t xml:space="preserve">ể test </w:t>
      </w:r>
      <w:r w:rsidRPr="00AF415B">
        <w:rPr>
          <w:rFonts w:eastAsia="SimSun"/>
        </w:rPr>
        <w:t>đ</w:t>
      </w:r>
      <w:r w:rsidRPr="00AF415B">
        <w:t>ược dữ liệu mà test API bằng công cụ khác luôn –&gt; Lúc này việc test hoàn toàn không phụ thuộc gì vào client.</w:t>
      </w:r>
    </w:p>
    <w:p w14:paraId="61C8AECD" w14:textId="77777777" w:rsidR="00AF415B" w:rsidRPr="00AF415B" w:rsidRDefault="00AF415B" w:rsidP="00AF415B">
      <w:pPr>
        <w:pStyle w:val="nd"/>
      </w:pPr>
      <w:r w:rsidRPr="00AF415B">
        <w:t xml:space="preserve">Kể cả khi client làm xong rồi, nếu mình test trên client mà thấy lỗi liên quan </w:t>
      </w:r>
      <w:r w:rsidRPr="00AF415B">
        <w:rPr>
          <w:rFonts w:eastAsia="SimSun"/>
        </w:rPr>
        <w:t>đ</w:t>
      </w:r>
      <w:r w:rsidRPr="00AF415B">
        <w:t>ến logic và dữ liệu thì c</w:t>
      </w:r>
      <w:r w:rsidRPr="00AF415B">
        <w:rPr>
          <w:rFonts w:eastAsia="SimSun"/>
        </w:rPr>
        <w:t>ũ</w:t>
      </w:r>
      <w:r w:rsidRPr="00AF415B">
        <w:t xml:space="preserve">ng cần test thêm cả API </w:t>
      </w:r>
      <w:r w:rsidRPr="00AF415B">
        <w:rPr>
          <w:rFonts w:eastAsia="SimSun"/>
        </w:rPr>
        <w:t>đ</w:t>
      </w:r>
      <w:r w:rsidRPr="00AF415B">
        <w:t>ể biết chính xác là server sai hay client sai –&gt; fix lỗi sẽ nhanh hơn.</w:t>
      </w:r>
    </w:p>
    <w:p w14:paraId="2414679C" w14:textId="5A88A4E1" w:rsidR="00263E64" w:rsidRPr="00263E64" w:rsidRDefault="00A52F05" w:rsidP="00263E64">
      <w:pPr>
        <w:pStyle w:val="Heading3"/>
      </w:pPr>
      <w:bookmarkStart w:id="56" w:name="_Toc179962068"/>
      <w:r>
        <w:t>Postman là gì?</w:t>
      </w:r>
      <w:bookmarkEnd w:id="56"/>
    </w:p>
    <w:p w14:paraId="26448020" w14:textId="6B56D2E4" w:rsidR="00A52F05" w:rsidRDefault="00A52F05" w:rsidP="00A52F05">
      <w:pPr>
        <w:pStyle w:val="nd"/>
      </w:pPr>
      <w:r w:rsidRPr="00A52F05">
        <w:t>Postman là một công cụ phổ biến dùng để phát triển và kiểm thử API. Ban đầu, nó được phát triển như một tiện ích mở rộng của Google Chrome, nhưng hiện tại đã trở thành một ứng dụng độc lập với nhiều tính năng mạnh mẽ, hỗ trợ lập trình viên và tester dễ dàng gửi yêu cầu HTTP và nhận phản hồi từ API trong quá trình phát triển.</w:t>
      </w:r>
    </w:p>
    <w:p w14:paraId="758F80CF" w14:textId="7D98B8F3" w:rsidR="00A52F05" w:rsidRDefault="00A52F05" w:rsidP="00A52F05">
      <w:pPr>
        <w:pStyle w:val="Heading3"/>
      </w:pPr>
      <w:bookmarkStart w:id="57" w:name="_Toc179962069"/>
      <w:r>
        <w:t>Ưu, nhược điểm của Postman</w:t>
      </w:r>
      <w:bookmarkEnd w:id="57"/>
    </w:p>
    <w:p w14:paraId="5C88E07C" w14:textId="77777777" w:rsidR="000A689E" w:rsidRPr="000A689E" w:rsidRDefault="000A689E" w:rsidP="000A689E">
      <w:pPr>
        <w:pStyle w:val="nd"/>
        <w:rPr>
          <w:b/>
          <w:bCs/>
        </w:rPr>
      </w:pPr>
      <w:r w:rsidRPr="000A689E">
        <w:rPr>
          <w:b/>
          <w:bCs/>
        </w:rPr>
        <w:t>Ưu điểm của Postman</w:t>
      </w:r>
    </w:p>
    <w:p w14:paraId="4CCF1B1A" w14:textId="31212083" w:rsidR="000A689E" w:rsidRDefault="000A689E" w:rsidP="000A689E">
      <w:pPr>
        <w:pStyle w:val="nd"/>
      </w:pPr>
      <w:r>
        <w:t>Dễ sử dụng: Giao diện người dùng thân thiện và dễ hiểu giúp người dùng mới có thể làm quen nhanh chóng.</w:t>
      </w:r>
    </w:p>
    <w:p w14:paraId="0441E10A" w14:textId="50B64EA3" w:rsidR="000A689E" w:rsidRDefault="000A689E" w:rsidP="000A689E">
      <w:pPr>
        <w:pStyle w:val="nd"/>
      </w:pPr>
      <w:r>
        <w:lastRenderedPageBreak/>
        <w:t>Tính năng phong phú: Postman hỗ trợ nhiều tính năng như gửi yêu cầu HTTP, kiểm thử tự động, mock server, và tạo tài liệu API tự động.</w:t>
      </w:r>
    </w:p>
    <w:p w14:paraId="514C391B" w14:textId="5F0679EC" w:rsidR="000A689E" w:rsidRDefault="000A689E" w:rsidP="000A689E">
      <w:pPr>
        <w:pStyle w:val="nd"/>
      </w:pPr>
      <w:r>
        <w:t>Quản lý Collection: Cho phép tổ chức các yêu cầu thành collection, dễ dàng chia sẻ và tái sử dụng.</w:t>
      </w:r>
    </w:p>
    <w:p w14:paraId="6F9844ED" w14:textId="37729903" w:rsidR="000A689E" w:rsidRDefault="000A689E" w:rsidP="000A689E">
      <w:pPr>
        <w:pStyle w:val="nd"/>
      </w:pPr>
      <w:r>
        <w:t>Hỗ trợ kiểm thử tự động: Cho phép viết script kiểm thử để tự động kiểm tra các phản hồi từ API, giúp phát hiện lỗi nhanh chóng.</w:t>
      </w:r>
    </w:p>
    <w:p w14:paraId="6394A5E6" w14:textId="77777777" w:rsidR="000A689E" w:rsidRPr="000A689E" w:rsidRDefault="000A689E" w:rsidP="000A689E">
      <w:pPr>
        <w:pStyle w:val="nd"/>
        <w:rPr>
          <w:b/>
          <w:bCs/>
        </w:rPr>
      </w:pPr>
      <w:r w:rsidRPr="000A689E">
        <w:rPr>
          <w:b/>
          <w:bCs/>
        </w:rPr>
        <w:t>Nhược điểm của Postman</w:t>
      </w:r>
    </w:p>
    <w:p w14:paraId="486BA462" w14:textId="488591D4" w:rsidR="000A689E" w:rsidRDefault="000A689E" w:rsidP="000A689E">
      <w:pPr>
        <w:pStyle w:val="nd"/>
      </w:pPr>
      <w:r>
        <w:t>Hiệu suất: Khi làm việc với các collection lớn hoặc khi số lượng yêu cầu nhiều, Postman có thể bị chậm hoặc không phản hồi tốt.</w:t>
      </w:r>
    </w:p>
    <w:p w14:paraId="0EE72C91" w14:textId="3641941F" w:rsidR="000A689E" w:rsidRDefault="000A689E" w:rsidP="000A689E">
      <w:pPr>
        <w:pStyle w:val="nd"/>
      </w:pPr>
      <w:r>
        <w:t>Phiên bản miễn phí có hạn chế: Mặc dù Postman có phiên bản miễn phí, nhưng một số tính năng cao cấp (như tích hợp nâng cao và giám sát API) chỉ có trong phiên bản trả phí.</w:t>
      </w:r>
    </w:p>
    <w:p w14:paraId="5598C44A" w14:textId="77363FBA" w:rsidR="000A689E" w:rsidRDefault="000A689E" w:rsidP="000A689E">
      <w:pPr>
        <w:pStyle w:val="nd"/>
      </w:pPr>
      <w:r>
        <w:t>Yêu cầu kết nối internet: Một số tính năng của Postman, đặc biệt là hợp tác nhóm và chia sẻ tài liệu, yêu cầu kết nối internet.</w:t>
      </w:r>
    </w:p>
    <w:p w14:paraId="31CA0512" w14:textId="42CF5904" w:rsidR="000A689E" w:rsidRDefault="000A689E" w:rsidP="000A689E">
      <w:pPr>
        <w:pStyle w:val="nd"/>
      </w:pPr>
      <w:r>
        <w:t>Quản lý biến phức tạp:  Việc quản lý nhiều biến và môi trường có thể trở nên phức tạp, đặc biệt với những người dùng mới.</w:t>
      </w:r>
    </w:p>
    <w:p w14:paraId="71F6DBAA" w14:textId="6EC04F53" w:rsidR="000A689E" w:rsidRDefault="000A689E" w:rsidP="000A689E">
      <w:pPr>
        <w:pStyle w:val="nd"/>
      </w:pPr>
      <w:r>
        <w:t>Khó khăn trong việc kiểm thử API phức tạp: Đối với các API phức tạp, việc thiết lập và viết kịch bản kiểm thử có thể trở nên khó khăn và yêu cầu kiến thức chuyên sâu.</w:t>
      </w:r>
    </w:p>
    <w:p w14:paraId="1E1B33D7" w14:textId="26D3051D" w:rsidR="000A689E" w:rsidRDefault="000A689E" w:rsidP="000A689E">
      <w:pPr>
        <w:pStyle w:val="Heading3"/>
      </w:pPr>
      <w:bookmarkStart w:id="58" w:name="_Toc179962070"/>
      <w:r>
        <w:t>Các thành phần trong Postman</w:t>
      </w:r>
      <w:bookmarkEnd w:id="58"/>
    </w:p>
    <w:p w14:paraId="4EE21137" w14:textId="32159300" w:rsidR="000A689E" w:rsidRDefault="005D2F7D" w:rsidP="005D2F7D">
      <w:pPr>
        <w:pStyle w:val="nd"/>
      </w:pPr>
      <w:r>
        <w:t>Giao diện của Postman</w:t>
      </w:r>
    </w:p>
    <w:p w14:paraId="48228562" w14:textId="77777777" w:rsidR="005D2F7D" w:rsidRDefault="005D2F7D" w:rsidP="005D2F7D">
      <w:pPr>
        <w:jc w:val="center"/>
      </w:pPr>
    </w:p>
    <w:p w14:paraId="66104397" w14:textId="77777777" w:rsidR="005D2F7D" w:rsidRDefault="005D2F7D" w:rsidP="005D2F7D">
      <w:pPr>
        <w:jc w:val="center"/>
      </w:pPr>
    </w:p>
    <w:p w14:paraId="5ECF4F66" w14:textId="77777777" w:rsidR="005D2F7D" w:rsidRDefault="005D2F7D" w:rsidP="005D2F7D">
      <w:pPr>
        <w:jc w:val="center"/>
      </w:pPr>
    </w:p>
    <w:p w14:paraId="150F0FE1" w14:textId="77777777" w:rsidR="005D2F7D" w:rsidRDefault="005D2F7D" w:rsidP="005D2F7D">
      <w:pPr>
        <w:jc w:val="center"/>
      </w:pPr>
    </w:p>
    <w:p w14:paraId="359A4296" w14:textId="77777777" w:rsidR="005D2F7D" w:rsidRDefault="005D2F7D" w:rsidP="005D2F7D">
      <w:pPr>
        <w:jc w:val="center"/>
      </w:pPr>
    </w:p>
    <w:p w14:paraId="6AB7F623" w14:textId="77777777" w:rsidR="005D2F7D" w:rsidRDefault="005D2F7D" w:rsidP="005D2F7D">
      <w:pPr>
        <w:jc w:val="center"/>
      </w:pPr>
    </w:p>
    <w:p w14:paraId="48C84F6D" w14:textId="77777777" w:rsidR="005D2F7D" w:rsidRDefault="005D2F7D" w:rsidP="005D2F7D">
      <w:pPr>
        <w:jc w:val="center"/>
      </w:pPr>
    </w:p>
    <w:p w14:paraId="3E81F720" w14:textId="2E6A8DA2" w:rsidR="005D2F7D" w:rsidRPr="000A689E" w:rsidRDefault="005D2F7D" w:rsidP="005D2F7D">
      <w:pPr>
        <w:jc w:val="center"/>
      </w:pPr>
      <w:r w:rsidRPr="005D2F7D">
        <w:rPr>
          <w:noProof/>
        </w:rPr>
        <w:lastRenderedPageBreak/>
        <w:drawing>
          <wp:inline distT="0" distB="0" distL="0" distR="0" wp14:anchorId="57F554C5" wp14:editId="15879F3B">
            <wp:extent cx="5580380" cy="3498215"/>
            <wp:effectExtent l="0" t="0" r="1270" b="6985"/>
            <wp:docPr id="190589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892791" name=""/>
                    <pic:cNvPicPr/>
                  </pic:nvPicPr>
                  <pic:blipFill>
                    <a:blip r:embed="rId51"/>
                    <a:stretch>
                      <a:fillRect/>
                    </a:stretch>
                  </pic:blipFill>
                  <pic:spPr>
                    <a:xfrm>
                      <a:off x="0" y="0"/>
                      <a:ext cx="5580380" cy="3498215"/>
                    </a:xfrm>
                    <a:prstGeom prst="rect">
                      <a:avLst/>
                    </a:prstGeom>
                  </pic:spPr>
                </pic:pic>
              </a:graphicData>
            </a:graphic>
          </wp:inline>
        </w:drawing>
      </w:r>
    </w:p>
    <w:p w14:paraId="1D0EA52B" w14:textId="77777777" w:rsidR="005D2F7D" w:rsidRDefault="005D2F7D" w:rsidP="005D2F7D"/>
    <w:p w14:paraId="03523494" w14:textId="77777777" w:rsidR="005D2F7D" w:rsidRDefault="005D2F7D" w:rsidP="005D2F7D"/>
    <w:p w14:paraId="3B1118F8" w14:textId="1AEC9DD5" w:rsidR="005D2F7D" w:rsidRDefault="005D2F7D" w:rsidP="005D2F7D">
      <w:r w:rsidRPr="005D2F7D">
        <w:rPr>
          <w:noProof/>
        </w:rPr>
        <w:drawing>
          <wp:inline distT="0" distB="0" distL="0" distR="0" wp14:anchorId="026FBE7D" wp14:editId="76ED18ED">
            <wp:extent cx="5580380" cy="3582670"/>
            <wp:effectExtent l="0" t="0" r="1270" b="0"/>
            <wp:docPr id="895565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565688" name=""/>
                    <pic:cNvPicPr/>
                  </pic:nvPicPr>
                  <pic:blipFill>
                    <a:blip r:embed="rId52"/>
                    <a:stretch>
                      <a:fillRect/>
                    </a:stretch>
                  </pic:blipFill>
                  <pic:spPr>
                    <a:xfrm>
                      <a:off x="0" y="0"/>
                      <a:ext cx="5580380" cy="3582670"/>
                    </a:xfrm>
                    <a:prstGeom prst="rect">
                      <a:avLst/>
                    </a:prstGeom>
                  </pic:spPr>
                </pic:pic>
              </a:graphicData>
            </a:graphic>
          </wp:inline>
        </w:drawing>
      </w:r>
    </w:p>
    <w:p w14:paraId="4C481FA5" w14:textId="77777777" w:rsidR="005D2F7D" w:rsidRDefault="005D2F7D" w:rsidP="005D2F7D"/>
    <w:p w14:paraId="00BF1D8A" w14:textId="77777777" w:rsidR="005D2F7D" w:rsidRPr="005D2F7D" w:rsidRDefault="005D2F7D" w:rsidP="005D2F7D">
      <w:pPr>
        <w:pStyle w:val="nd"/>
      </w:pPr>
      <w:r w:rsidRPr="005D2F7D">
        <w:t>Trong phần này gồm có 3 thành phần chính:</w:t>
      </w:r>
    </w:p>
    <w:p w14:paraId="3EDCE5AA" w14:textId="77777777" w:rsidR="005D2F7D" w:rsidRPr="005D2F7D" w:rsidRDefault="005D2F7D" w:rsidP="005D2F7D">
      <w:pPr>
        <w:pStyle w:val="nd"/>
      </w:pPr>
      <w:r w:rsidRPr="005D2F7D">
        <w:t>Environments: Chứa các thông tin môi trường. Ví dụ: mình làm 1 dự án nhưng có 3 môi trường khác nhau: dev, staging và product. Có phần này, mình có thể nhanh chóng đổi sang môi trường cần test mà không phải mất công đổi URL của từng request. (Cái này sẽ được nói rõ hơn ở những bài sau)</w:t>
      </w:r>
    </w:p>
    <w:p w14:paraId="3B637CE2" w14:textId="77777777" w:rsidR="005D2F7D" w:rsidRPr="005D2F7D" w:rsidRDefault="005D2F7D" w:rsidP="005D2F7D">
      <w:pPr>
        <w:pStyle w:val="nd"/>
      </w:pPr>
      <w:r w:rsidRPr="005D2F7D">
        <w:lastRenderedPageBreak/>
        <w:t>Request: Phần chứa các thông tin chính của API.</w:t>
      </w:r>
    </w:p>
    <w:p w14:paraId="72BAAC09" w14:textId="77777777" w:rsidR="005D2F7D" w:rsidRPr="005D2F7D" w:rsidRDefault="005D2F7D" w:rsidP="005D2F7D">
      <w:pPr>
        <w:pStyle w:val="nd"/>
      </w:pPr>
      <w:r w:rsidRPr="005D2F7D">
        <w:t>Response: Chứa các thông tin trả về sau khi Send Request.</w:t>
      </w:r>
    </w:p>
    <w:p w14:paraId="169D3606" w14:textId="73DCBCCC" w:rsidR="000A689E" w:rsidRDefault="000A689E" w:rsidP="005D2F7D">
      <w:pPr>
        <w:pStyle w:val="Heading3"/>
      </w:pPr>
      <w:bookmarkStart w:id="59" w:name="_Toc179962071"/>
      <w:r>
        <w:t xml:space="preserve">Cách </w:t>
      </w:r>
      <w:r w:rsidR="00046360">
        <w:t>tạo Request</w:t>
      </w:r>
      <w:bookmarkEnd w:id="59"/>
    </w:p>
    <w:p w14:paraId="00437887" w14:textId="77777777" w:rsidR="00217965" w:rsidRDefault="00217965" w:rsidP="00217965">
      <w:pPr>
        <w:pStyle w:val="nd"/>
      </w:pPr>
      <w:r>
        <w:t>Khi làm việc với API, chúng ta chỉ làm việc với 2 dạng API chính là GET và POST.</w:t>
      </w:r>
    </w:p>
    <w:p w14:paraId="377391AF" w14:textId="50B36E1D" w:rsidR="00217965" w:rsidRDefault="00217965" w:rsidP="00217965">
      <w:pPr>
        <w:pStyle w:val="nd"/>
      </w:pPr>
      <w:r>
        <w:t>GET: Yêu cầu server đưa lại resource: Hãy tưởng tượng ra cái cảnh vào fb, tay vuốt new</w:t>
      </w:r>
    </w:p>
    <w:p w14:paraId="67A8BAB8" w14:textId="77777777" w:rsidR="00217965" w:rsidRDefault="00217965" w:rsidP="00217965">
      <w:pPr>
        <w:pStyle w:val="nd"/>
      </w:pPr>
      <w:r>
        <w:t>feeds.</w:t>
      </w:r>
    </w:p>
    <w:p w14:paraId="4F100C65" w14:textId="6733A1A5" w:rsidR="00217965" w:rsidRDefault="00217965" w:rsidP="00217965">
      <w:pPr>
        <w:pStyle w:val="nd"/>
      </w:pPr>
      <w:r>
        <w:t>POST: Yêu cầu server cho tạo ra 1 resource mới. Ví dụ: đăng ký 1 chuyến đi ở GrabBike.</w:t>
      </w:r>
    </w:p>
    <w:p w14:paraId="35B85995" w14:textId="77777777" w:rsidR="00217965" w:rsidRDefault="00217965" w:rsidP="00217965">
      <w:pPr>
        <w:pStyle w:val="nd"/>
      </w:pPr>
      <w:r>
        <w:t>Và một request gồm có 4 thành phần:</w:t>
      </w:r>
    </w:p>
    <w:p w14:paraId="7C516944" w14:textId="77777777" w:rsidR="00217965" w:rsidRDefault="00217965" w:rsidP="00217965">
      <w:pPr>
        <w:pStyle w:val="nd"/>
      </w:pPr>
      <w:r>
        <w:t>1. URL</w:t>
      </w:r>
    </w:p>
    <w:p w14:paraId="5A404220" w14:textId="77777777" w:rsidR="00217965" w:rsidRDefault="00217965" w:rsidP="00217965">
      <w:pPr>
        <w:pStyle w:val="nd"/>
      </w:pPr>
      <w:r>
        <w:t>2. Method</w:t>
      </w:r>
    </w:p>
    <w:p w14:paraId="6E35992B" w14:textId="77777777" w:rsidR="00217965" w:rsidRDefault="00217965" w:rsidP="00217965">
      <w:pPr>
        <w:pStyle w:val="nd"/>
      </w:pPr>
      <w:r>
        <w:t>3. Headers</w:t>
      </w:r>
    </w:p>
    <w:p w14:paraId="3E67C7D6" w14:textId="1941F4C5" w:rsidR="00046360" w:rsidRDefault="00217965" w:rsidP="00217965">
      <w:pPr>
        <w:pStyle w:val="nd"/>
      </w:pPr>
      <w:r>
        <w:t>4. Body</w:t>
      </w:r>
    </w:p>
    <w:p w14:paraId="53BE2FA6" w14:textId="6BEE5334" w:rsidR="00217965" w:rsidRDefault="00217965" w:rsidP="00217965">
      <w:pPr>
        <w:pStyle w:val="Heading4"/>
      </w:pPr>
      <w:r>
        <w:t xml:space="preserve">Tạo </w:t>
      </w:r>
      <w:r w:rsidR="0078500E">
        <w:t>r</w:t>
      </w:r>
      <w:r>
        <w:t>equest GET</w:t>
      </w:r>
    </w:p>
    <w:p w14:paraId="5F40AF90" w14:textId="0449B251" w:rsidR="00217965" w:rsidRPr="00217965" w:rsidRDefault="00217965" w:rsidP="00217965">
      <w:r>
        <w:t xml:space="preserve">Đây là trang tôi lấy dữ liệu API mẫu: </w:t>
      </w:r>
      <w:r w:rsidRPr="00217965">
        <w:t>https://fakestoreapi.com/docs</w:t>
      </w:r>
    </w:p>
    <w:p w14:paraId="5356E8A7" w14:textId="77777777" w:rsidR="00217965" w:rsidRDefault="00217965" w:rsidP="00217965">
      <w:pPr>
        <w:keepNext/>
        <w:jc w:val="center"/>
      </w:pPr>
      <w:r w:rsidRPr="00217965">
        <w:rPr>
          <w:noProof/>
        </w:rPr>
        <w:drawing>
          <wp:inline distT="0" distB="0" distL="0" distR="0" wp14:anchorId="53978499" wp14:editId="6BCB38F8">
            <wp:extent cx="5580380" cy="1422400"/>
            <wp:effectExtent l="0" t="0" r="1270" b="6350"/>
            <wp:docPr id="148927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7697" name=""/>
                    <pic:cNvPicPr/>
                  </pic:nvPicPr>
                  <pic:blipFill>
                    <a:blip r:embed="rId53"/>
                    <a:stretch>
                      <a:fillRect/>
                    </a:stretch>
                  </pic:blipFill>
                  <pic:spPr>
                    <a:xfrm>
                      <a:off x="0" y="0"/>
                      <a:ext cx="5580380" cy="1422400"/>
                    </a:xfrm>
                    <a:prstGeom prst="rect">
                      <a:avLst/>
                    </a:prstGeom>
                  </pic:spPr>
                </pic:pic>
              </a:graphicData>
            </a:graphic>
          </wp:inline>
        </w:drawing>
      </w:r>
    </w:p>
    <w:p w14:paraId="6ACC1003" w14:textId="0BB37CDB" w:rsidR="00217965" w:rsidRPr="00217965" w:rsidRDefault="00217965" w:rsidP="00217965">
      <w:pPr>
        <w:pStyle w:val="Caption"/>
      </w:pPr>
      <w:bookmarkStart w:id="60" w:name="_Toc179962116"/>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25</w:t>
      </w:r>
      <w:r w:rsidR="00BA05DD">
        <w:rPr>
          <w:noProof/>
        </w:rPr>
        <w:fldChar w:fldCharType="end"/>
      </w:r>
      <w:r>
        <w:t xml:space="preserve"> Lấy địa chỉ API dùng phương thức GET</w:t>
      </w:r>
      <w:bookmarkEnd w:id="60"/>
    </w:p>
    <w:p w14:paraId="04506213" w14:textId="48BE1BCB" w:rsidR="00217965" w:rsidRDefault="00217965" w:rsidP="00217965">
      <w:pPr>
        <w:pStyle w:val="nd"/>
      </w:pPr>
      <w:r>
        <w:t xml:space="preserve">URL: </w:t>
      </w:r>
      <w:r w:rsidRPr="00217965">
        <w:t>https://fakestoreapi.com/products</w:t>
      </w:r>
    </w:p>
    <w:p w14:paraId="1ACF337E" w14:textId="77777777" w:rsidR="00217965" w:rsidRDefault="00217965" w:rsidP="00217965">
      <w:pPr>
        <w:pStyle w:val="nd"/>
      </w:pPr>
      <w:r>
        <w:t>2. Method: GET</w:t>
      </w:r>
    </w:p>
    <w:p w14:paraId="19F73248" w14:textId="77777777" w:rsidR="00217965" w:rsidRDefault="00217965" w:rsidP="00217965">
      <w:pPr>
        <w:pStyle w:val="nd"/>
      </w:pPr>
      <w:r>
        <w:t>3. Headers: Không cần điền gì cả</w:t>
      </w:r>
    </w:p>
    <w:p w14:paraId="23898243" w14:textId="3B50AEE7" w:rsidR="00046360" w:rsidRPr="00046360" w:rsidRDefault="00217965" w:rsidP="00217965">
      <w:pPr>
        <w:pStyle w:val="nd"/>
      </w:pPr>
      <w:r>
        <w:t>4. Body: Phương thức GET không có body,</w:t>
      </w:r>
    </w:p>
    <w:p w14:paraId="1248B6E5" w14:textId="77777777" w:rsidR="00046360" w:rsidRPr="00046360" w:rsidRDefault="00046360" w:rsidP="00217965">
      <w:pPr>
        <w:pStyle w:val="nd"/>
      </w:pPr>
    </w:p>
    <w:p w14:paraId="63C3C8F1" w14:textId="4299FDD7" w:rsidR="00263E64" w:rsidRDefault="00217965" w:rsidP="00217965">
      <w:pPr>
        <w:pStyle w:val="nd"/>
      </w:pPr>
      <w:r>
        <w:lastRenderedPageBreak/>
        <w:t>Khi nhấn nút send sẽ thông báo 200 OK nghĩa là lấy dữ liệu thành công</w:t>
      </w:r>
    </w:p>
    <w:p w14:paraId="1226EA06" w14:textId="77777777" w:rsidR="00217965" w:rsidRDefault="00217965" w:rsidP="00217965">
      <w:pPr>
        <w:keepNext/>
      </w:pPr>
      <w:r w:rsidRPr="00217965">
        <w:rPr>
          <w:noProof/>
        </w:rPr>
        <w:drawing>
          <wp:inline distT="0" distB="0" distL="0" distR="0" wp14:anchorId="5B6B7763" wp14:editId="44E7EFDD">
            <wp:extent cx="5580380" cy="1338580"/>
            <wp:effectExtent l="0" t="0" r="1270" b="0"/>
            <wp:docPr id="1503213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13501" name=""/>
                    <pic:cNvPicPr/>
                  </pic:nvPicPr>
                  <pic:blipFill>
                    <a:blip r:embed="rId54"/>
                    <a:stretch>
                      <a:fillRect/>
                    </a:stretch>
                  </pic:blipFill>
                  <pic:spPr>
                    <a:xfrm>
                      <a:off x="0" y="0"/>
                      <a:ext cx="5580380" cy="1338580"/>
                    </a:xfrm>
                    <a:prstGeom prst="rect">
                      <a:avLst/>
                    </a:prstGeom>
                  </pic:spPr>
                </pic:pic>
              </a:graphicData>
            </a:graphic>
          </wp:inline>
        </w:drawing>
      </w:r>
    </w:p>
    <w:p w14:paraId="6809301F" w14:textId="3B1CA9E5" w:rsidR="00217965" w:rsidRPr="00263E64" w:rsidRDefault="00217965" w:rsidP="00217965">
      <w:pPr>
        <w:pStyle w:val="Caption"/>
      </w:pPr>
      <w:bookmarkStart w:id="61" w:name="_Toc179962117"/>
      <w:r>
        <w:t xml:space="preserve">Hình </w:t>
      </w:r>
      <w:r w:rsidR="00BA05DD">
        <w:fldChar w:fldCharType="begin"/>
      </w:r>
      <w:r w:rsidR="00BA05DD">
        <w:instrText xml:space="preserve"> STYLEREF 1 \s </w:instrText>
      </w:r>
      <w:r w:rsidR="00BA05DD">
        <w:fldChar w:fldCharType="separate"/>
      </w:r>
      <w:r w:rsidR="00BA05DD">
        <w:rPr>
          <w:noProof/>
        </w:rPr>
        <w:t>2</w:t>
      </w:r>
      <w:r w:rsidR="00BA05DD">
        <w:rPr>
          <w:noProof/>
        </w:rPr>
        <w:fldChar w:fldCharType="end"/>
      </w:r>
      <w:r w:rsidR="00BA05DD">
        <w:t>.</w:t>
      </w:r>
      <w:r w:rsidR="00BA05DD">
        <w:fldChar w:fldCharType="begin"/>
      </w:r>
      <w:r w:rsidR="00BA05DD">
        <w:instrText xml:space="preserve"> SEQ Hình \* ARABIC \s 1 </w:instrText>
      </w:r>
      <w:r w:rsidR="00BA05DD">
        <w:fldChar w:fldCharType="separate"/>
      </w:r>
      <w:r w:rsidR="00BA05DD">
        <w:rPr>
          <w:noProof/>
        </w:rPr>
        <w:t>26</w:t>
      </w:r>
      <w:r w:rsidR="00BA05DD">
        <w:rPr>
          <w:noProof/>
        </w:rPr>
        <w:fldChar w:fldCharType="end"/>
      </w:r>
      <w:r>
        <w:t xml:space="preserve"> Kết quả lấy dữ liệu thành công</w:t>
      </w:r>
      <w:bookmarkEnd w:id="61"/>
    </w:p>
    <w:p w14:paraId="79C2AA22" w14:textId="77777777" w:rsidR="005D2F7D" w:rsidRPr="005D2F7D" w:rsidRDefault="005D2F7D" w:rsidP="005D2F7D"/>
    <w:p w14:paraId="247C5019" w14:textId="77777777" w:rsidR="0078500E" w:rsidRPr="0078500E" w:rsidRDefault="0078500E" w:rsidP="0078500E">
      <w:pPr>
        <w:pStyle w:val="nd"/>
      </w:pPr>
      <w:r w:rsidRPr="0078500E">
        <w:t>Thông tin trả về sẽ có mấy điểm cần quan tâm:</w:t>
      </w:r>
    </w:p>
    <w:p w14:paraId="50199151" w14:textId="77777777" w:rsidR="0078500E" w:rsidRPr="0078500E" w:rsidRDefault="0078500E" w:rsidP="0078500E">
      <w:pPr>
        <w:pStyle w:val="nd"/>
      </w:pPr>
      <w:r w:rsidRPr="0078500E">
        <w:t>1. Định dạng dữ liệu trả về: thông thường là json và nên để chế độ Pretty để cho dễ nhìn.</w:t>
      </w:r>
    </w:p>
    <w:p w14:paraId="7FE8C024" w14:textId="6D981C0C" w:rsidR="0078500E" w:rsidRPr="0078500E" w:rsidRDefault="0078500E" w:rsidP="0078500E">
      <w:pPr>
        <w:pStyle w:val="nd"/>
      </w:pPr>
      <w:r w:rsidRPr="0078500E">
        <w:t>2. Nội dung dữ liệu: Đây là phần</w:t>
      </w:r>
      <w:r>
        <w:t xml:space="preserve"> cần</w:t>
      </w:r>
      <w:r w:rsidRPr="0078500E">
        <w:t xml:space="preserve"> phải kiểm tra.</w:t>
      </w:r>
    </w:p>
    <w:p w14:paraId="1F201E9D" w14:textId="2AF3FFBD" w:rsidR="0078500E" w:rsidRPr="0078500E" w:rsidRDefault="0078500E" w:rsidP="0078500E">
      <w:pPr>
        <w:pStyle w:val="nd"/>
      </w:pPr>
      <w:r w:rsidRPr="0078500E">
        <w:t xml:space="preserve">– </w:t>
      </w:r>
      <w:r>
        <w:t>S</w:t>
      </w:r>
      <w:r w:rsidRPr="0078500E">
        <w:t xml:space="preserve">o sánh với cái Sample Response ở API docs để xem </w:t>
      </w:r>
      <w:r w:rsidRPr="0078500E">
        <w:rPr>
          <w:i/>
          <w:iCs/>
        </w:rPr>
        <w:t>c</w:t>
      </w:r>
      <w:r w:rsidRPr="0078500E">
        <w:t>ấ</w:t>
      </w:r>
      <w:r w:rsidRPr="0078500E">
        <w:rPr>
          <w:i/>
          <w:iCs/>
        </w:rPr>
        <w:t xml:space="preserve">u trúc </w:t>
      </w:r>
      <w:r w:rsidRPr="0078500E">
        <w:t>trả về đã đúng hay chưa.</w:t>
      </w:r>
    </w:p>
    <w:p w14:paraId="63DAE9E0" w14:textId="6DA6BA5E" w:rsidR="0078500E" w:rsidRPr="0078500E" w:rsidRDefault="0078500E" w:rsidP="0078500E">
      <w:pPr>
        <w:pStyle w:val="nd"/>
      </w:pPr>
      <w:r w:rsidRPr="0078500E">
        <w:t>– Value của từng key đã đúng chưa, so sánh với nội dung trong DB</w:t>
      </w:r>
    </w:p>
    <w:p w14:paraId="604B27BD" w14:textId="77777777" w:rsidR="0078500E" w:rsidRPr="0078500E" w:rsidRDefault="0078500E" w:rsidP="0078500E">
      <w:pPr>
        <w:pStyle w:val="nd"/>
      </w:pPr>
      <w:r w:rsidRPr="0078500E">
        <w:t>3. Trạng thái của API (status) và thời gian trả về.</w:t>
      </w:r>
    </w:p>
    <w:p w14:paraId="562E45FD" w14:textId="2E83AC16" w:rsidR="00A52F05" w:rsidRDefault="0078500E" w:rsidP="0078500E">
      <w:pPr>
        <w:pStyle w:val="Heading4"/>
      </w:pPr>
      <w:r>
        <w:t>Tạo request POST</w:t>
      </w:r>
    </w:p>
    <w:p w14:paraId="76C6FAF6" w14:textId="5A463E07" w:rsidR="0078500E" w:rsidRDefault="0078500E" w:rsidP="00BA05DD">
      <w:pPr>
        <w:pStyle w:val="nd"/>
      </w:pPr>
      <w:r>
        <w:t xml:space="preserve">Tương tự như GET nhưng cần phải truyền key, value </w:t>
      </w:r>
      <w:proofErr w:type="gramStart"/>
      <w:r>
        <w:t xml:space="preserve">cho </w:t>
      </w:r>
      <w:r w:rsidR="00BA05DD">
        <w:t xml:space="preserve"> phần</w:t>
      </w:r>
      <w:proofErr w:type="gramEnd"/>
      <w:r w:rsidR="00BA05DD">
        <w:t xml:space="preserve"> Body chọn raw và chuyển đổi GET thành POST.</w:t>
      </w:r>
    </w:p>
    <w:p w14:paraId="3CC76C82" w14:textId="77777777" w:rsidR="0078500E" w:rsidRDefault="0078500E" w:rsidP="0078500E"/>
    <w:p w14:paraId="7DF25F83" w14:textId="77777777" w:rsidR="00BA05DD" w:rsidRDefault="0078500E" w:rsidP="00BA05DD">
      <w:pPr>
        <w:keepNext/>
        <w:jc w:val="center"/>
      </w:pPr>
      <w:r w:rsidRPr="0078500E">
        <w:rPr>
          <w:noProof/>
        </w:rPr>
        <w:drawing>
          <wp:inline distT="0" distB="0" distL="0" distR="0" wp14:anchorId="087CBFA0" wp14:editId="334D504F">
            <wp:extent cx="5580380" cy="1790065"/>
            <wp:effectExtent l="0" t="0" r="1270" b="635"/>
            <wp:docPr id="2104894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94517" name=""/>
                    <pic:cNvPicPr/>
                  </pic:nvPicPr>
                  <pic:blipFill>
                    <a:blip r:embed="rId55"/>
                    <a:stretch>
                      <a:fillRect/>
                    </a:stretch>
                  </pic:blipFill>
                  <pic:spPr>
                    <a:xfrm>
                      <a:off x="0" y="0"/>
                      <a:ext cx="5580380" cy="1790065"/>
                    </a:xfrm>
                    <a:prstGeom prst="rect">
                      <a:avLst/>
                    </a:prstGeom>
                  </pic:spPr>
                </pic:pic>
              </a:graphicData>
            </a:graphic>
          </wp:inline>
        </w:drawing>
      </w:r>
    </w:p>
    <w:p w14:paraId="6C7CA2CA" w14:textId="64DBCDCE" w:rsidR="0078500E" w:rsidRPr="0078500E" w:rsidRDefault="00BA05DD" w:rsidP="00BA05DD">
      <w:pPr>
        <w:pStyle w:val="Caption"/>
      </w:pPr>
      <w:bookmarkStart w:id="62" w:name="_Toc179962118"/>
      <w:r>
        <w:t xml:space="preserve">Hình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Hình \* ARABIC \s 1 </w:instrText>
      </w:r>
      <w:r>
        <w:fldChar w:fldCharType="separate"/>
      </w:r>
      <w:r>
        <w:rPr>
          <w:noProof/>
        </w:rPr>
        <w:t>27</w:t>
      </w:r>
      <w:r>
        <w:rPr>
          <w:noProof/>
        </w:rPr>
        <w:fldChar w:fldCharType="end"/>
      </w:r>
      <w:r>
        <w:t xml:space="preserve"> Tạo request POST</w:t>
      </w:r>
      <w:bookmarkEnd w:id="62"/>
    </w:p>
    <w:p w14:paraId="668256AF" w14:textId="77777777" w:rsidR="00A52F05" w:rsidRPr="00A52F05" w:rsidRDefault="00A52F05" w:rsidP="00A52F05">
      <w:pPr>
        <w:pStyle w:val="nd"/>
      </w:pPr>
    </w:p>
    <w:p w14:paraId="7973AE8C" w14:textId="77777777" w:rsidR="00A52F05" w:rsidRPr="00A52F05" w:rsidRDefault="00A52F05" w:rsidP="00A52F05"/>
    <w:p w14:paraId="0CE470BC" w14:textId="77777777" w:rsidR="00BF59AC" w:rsidRDefault="00BF59AC" w:rsidP="009A5A7A">
      <w:pPr>
        <w:rPr>
          <w:rFonts w:ascii="Arial" w:hAnsi="Arial" w:cs="Arial"/>
          <w:color w:val="000000"/>
          <w:sz w:val="21"/>
          <w:szCs w:val="21"/>
          <w:shd w:val="clear" w:color="auto" w:fill="FFFFFF"/>
        </w:rPr>
      </w:pPr>
    </w:p>
    <w:p w14:paraId="1ADCD1B4" w14:textId="77777777" w:rsidR="00BF59AC" w:rsidRDefault="00BF59AC" w:rsidP="009A5A7A">
      <w:pPr>
        <w:rPr>
          <w:rFonts w:ascii="Arial" w:hAnsi="Arial" w:cs="Arial"/>
          <w:color w:val="000000"/>
          <w:sz w:val="21"/>
          <w:szCs w:val="21"/>
          <w:shd w:val="clear" w:color="auto" w:fill="FFFFFF"/>
        </w:rPr>
      </w:pPr>
    </w:p>
    <w:p w14:paraId="2465A675" w14:textId="77777777" w:rsidR="00BF59AC" w:rsidRDefault="00BF59AC" w:rsidP="009A5A7A">
      <w:pPr>
        <w:rPr>
          <w:rFonts w:ascii="Arial" w:hAnsi="Arial" w:cs="Arial"/>
          <w:color w:val="000000"/>
          <w:sz w:val="21"/>
          <w:szCs w:val="21"/>
          <w:shd w:val="clear" w:color="auto" w:fill="FFFFFF"/>
        </w:rPr>
      </w:pPr>
    </w:p>
    <w:p w14:paraId="2CAE79EF" w14:textId="77777777" w:rsidR="007A413C" w:rsidRPr="008148A3" w:rsidRDefault="009D2881" w:rsidP="00BF59AC">
      <w:pPr>
        <w:pStyle w:val="Heading1"/>
      </w:pPr>
      <w:r>
        <w:t xml:space="preserve"> </w:t>
      </w:r>
      <w:bookmarkStart w:id="63" w:name="_Toc179962072"/>
      <w:r w:rsidR="00555825">
        <w:t>HIỆN THỰC HÓA NGHIÊN CỨU</w:t>
      </w:r>
      <w:bookmarkEnd w:id="63"/>
    </w:p>
    <w:p w14:paraId="3C887EB2" w14:textId="77777777" w:rsidR="00446D74" w:rsidRDefault="00F26F55" w:rsidP="00446D74">
      <w:pPr>
        <w:pStyle w:val="Heading2"/>
      </w:pPr>
      <w:bookmarkStart w:id="64" w:name="_Toc150503406"/>
      <w:bookmarkStart w:id="65" w:name="_Toc179962073"/>
      <w:r w:rsidRPr="0087227F">
        <w:t>Mô tả bài toán</w:t>
      </w:r>
      <w:bookmarkEnd w:id="64"/>
      <w:bookmarkEnd w:id="65"/>
    </w:p>
    <w:p w14:paraId="768C7BE2" w14:textId="77777777" w:rsidR="00F26F55" w:rsidRPr="001B15B9" w:rsidRDefault="00F26F55" w:rsidP="00F26F55">
      <w:pPr>
        <w:pStyle w:val="Heading2"/>
        <w:rPr>
          <w:szCs w:val="26"/>
        </w:rPr>
      </w:pPr>
      <w:bookmarkStart w:id="66" w:name="_Toc150503407"/>
      <w:bookmarkStart w:id="67" w:name="_Toc179962074"/>
      <w:r w:rsidRPr="001B15B9">
        <w:rPr>
          <w:szCs w:val="26"/>
        </w:rPr>
        <w:t>Đặc tả các yêu cầu chức năng</w:t>
      </w:r>
      <w:bookmarkEnd w:id="66"/>
      <w:bookmarkEnd w:id="67"/>
    </w:p>
    <w:p w14:paraId="06798644" w14:textId="77777777" w:rsidR="00054DEE" w:rsidRPr="001B15B9" w:rsidRDefault="00054DEE" w:rsidP="00CC1FBF">
      <w:pPr>
        <w:pStyle w:val="Heading3"/>
      </w:pPr>
      <w:bookmarkStart w:id="68" w:name="_Toc179962075"/>
      <w:r w:rsidRPr="001B15B9">
        <w:t>Yêu cầu chức năng</w:t>
      </w:r>
      <w:bookmarkEnd w:id="68"/>
    </w:p>
    <w:p w14:paraId="066848E6" w14:textId="77777777" w:rsidR="00054DEE" w:rsidRDefault="00054DEE" w:rsidP="00CC1FBF">
      <w:pPr>
        <w:pStyle w:val="Heading3"/>
        <w:rPr>
          <w:sz w:val="28"/>
          <w:szCs w:val="28"/>
        </w:rPr>
      </w:pPr>
      <w:bookmarkStart w:id="69" w:name="_Toc179962076"/>
      <w:r w:rsidRPr="001B15B9">
        <w:t>Yêu cầu phi chức năng</w:t>
      </w:r>
      <w:bookmarkEnd w:id="69"/>
    </w:p>
    <w:p w14:paraId="7AC7BE67" w14:textId="77777777" w:rsidR="004E6DCA" w:rsidRPr="004E6DCA" w:rsidRDefault="00F26F55" w:rsidP="004E6DCA">
      <w:pPr>
        <w:pStyle w:val="Heading2"/>
      </w:pPr>
      <w:bookmarkStart w:id="70" w:name="_Toc150503408"/>
      <w:bookmarkStart w:id="71" w:name="_Toc179962077"/>
      <w:r w:rsidRPr="0087227F">
        <w:t>Thiết kế dữ liệu</w:t>
      </w:r>
      <w:bookmarkEnd w:id="70"/>
      <w:bookmarkEnd w:id="71"/>
    </w:p>
    <w:p w14:paraId="5BE07505" w14:textId="77777777" w:rsidR="00CC1FBF" w:rsidRDefault="00F26F55" w:rsidP="00CC1FBF">
      <w:pPr>
        <w:pStyle w:val="Heading3"/>
      </w:pPr>
      <w:bookmarkStart w:id="72" w:name="_Toc150503409"/>
      <w:bookmarkStart w:id="73" w:name="_Toc179962078"/>
      <w:r w:rsidRPr="0087227F">
        <w:t>Lược đồ cơ sở dữ liệu</w:t>
      </w:r>
      <w:bookmarkEnd w:id="72"/>
      <w:bookmarkEnd w:id="73"/>
    </w:p>
    <w:p w14:paraId="43AAF672" w14:textId="57DFDEE5" w:rsidR="006B5692" w:rsidRDefault="00066AA8" w:rsidP="00837C07">
      <w:pPr>
        <w:pStyle w:val="Heading4"/>
      </w:pPr>
      <w:r>
        <w:t>Mô hình thực thể kết hợp</w:t>
      </w:r>
    </w:p>
    <w:p w14:paraId="46E263F6" w14:textId="77777777" w:rsidR="00066AA8" w:rsidRDefault="00066AA8" w:rsidP="00066AA8">
      <w:pPr>
        <w:pStyle w:val="Heading4"/>
      </w:pPr>
      <w:r>
        <w:t>Mô hình vật lý</w:t>
      </w:r>
    </w:p>
    <w:p w14:paraId="7621AD4E" w14:textId="4276CA23" w:rsidR="0047689D" w:rsidRDefault="0047689D" w:rsidP="0047689D">
      <w:pPr>
        <w:pStyle w:val="nd"/>
        <w:ind w:firstLine="0"/>
        <w:jc w:val="center"/>
      </w:pPr>
    </w:p>
    <w:p w14:paraId="4B217EF3" w14:textId="77777777" w:rsidR="00F33C0C" w:rsidRDefault="00F26F55" w:rsidP="00F33C0C">
      <w:pPr>
        <w:pStyle w:val="Heading3"/>
      </w:pPr>
      <w:bookmarkStart w:id="74" w:name="_Toc150503410"/>
      <w:bookmarkStart w:id="75" w:name="_Toc179962079"/>
      <w:r w:rsidRPr="0087227F">
        <w:t>Danh sách các thực thể</w:t>
      </w:r>
      <w:bookmarkEnd w:id="74"/>
      <w:bookmarkEnd w:id="75"/>
    </w:p>
    <w:p w14:paraId="0FDF775D" w14:textId="77777777" w:rsidR="00F26F55" w:rsidRDefault="00F26F55" w:rsidP="00F26F55">
      <w:pPr>
        <w:pStyle w:val="Heading3"/>
      </w:pPr>
      <w:bookmarkStart w:id="76" w:name="_Toc150503411"/>
      <w:bookmarkStart w:id="77" w:name="_Toc179962080"/>
      <w:r w:rsidRPr="0087227F">
        <w:t>Chi tiết các thực thể</w:t>
      </w:r>
      <w:bookmarkEnd w:id="76"/>
      <w:bookmarkEnd w:id="77"/>
    </w:p>
    <w:p w14:paraId="2EC5031F" w14:textId="77777777" w:rsidR="005E1E9A" w:rsidRPr="005E1E9A" w:rsidRDefault="00F26F55" w:rsidP="005E1E9A">
      <w:pPr>
        <w:pStyle w:val="Heading2"/>
      </w:pPr>
      <w:bookmarkStart w:id="78" w:name="_Toc150503412"/>
      <w:bookmarkStart w:id="79" w:name="_Toc179962081"/>
      <w:r w:rsidRPr="0087227F">
        <w:t>Thiết kế giao diện</w:t>
      </w:r>
      <w:bookmarkEnd w:id="78"/>
      <w:bookmarkEnd w:id="79"/>
    </w:p>
    <w:p w14:paraId="571586F7" w14:textId="77777777" w:rsidR="007A7B56" w:rsidRPr="007A7B56" w:rsidRDefault="00F26F55" w:rsidP="007A7B56">
      <w:pPr>
        <w:pStyle w:val="Heading3"/>
      </w:pPr>
      <w:bookmarkStart w:id="80" w:name="_Toc150503413"/>
      <w:bookmarkStart w:id="81" w:name="_Toc179962082"/>
      <w:r w:rsidRPr="0087227F">
        <w:t>Sơ đồ websit</w:t>
      </w:r>
      <w:bookmarkEnd w:id="80"/>
      <w:r w:rsidR="00AF175E">
        <w:t>e</w:t>
      </w:r>
      <w:bookmarkEnd w:id="81"/>
    </w:p>
    <w:p w14:paraId="3C14313A" w14:textId="77777777" w:rsidR="00AF175E" w:rsidRDefault="00F26F55" w:rsidP="00AF175E">
      <w:pPr>
        <w:pStyle w:val="Heading3"/>
      </w:pPr>
      <w:bookmarkStart w:id="82" w:name="_Toc150503414"/>
      <w:bookmarkStart w:id="83" w:name="_Toc179962083"/>
      <w:r w:rsidRPr="0087227F">
        <w:t>Giao diện website</w:t>
      </w:r>
      <w:bookmarkEnd w:id="82"/>
      <w:bookmarkEnd w:id="83"/>
    </w:p>
    <w:p w14:paraId="3D8D4E18" w14:textId="77777777" w:rsidR="00837C07" w:rsidRPr="00837C07" w:rsidRDefault="00837C07" w:rsidP="00837C07"/>
    <w:p w14:paraId="4D1B0A24" w14:textId="77777777" w:rsidR="007A413C" w:rsidRPr="008148A3" w:rsidRDefault="007A413C" w:rsidP="0040419C">
      <w:pPr>
        <w:pStyle w:val="Heading1"/>
      </w:pPr>
      <w:bookmarkStart w:id="84" w:name="_Toc179962084"/>
      <w:r w:rsidRPr="008148A3">
        <w:t xml:space="preserve">KẾT </w:t>
      </w:r>
      <w:r w:rsidR="003A47A4">
        <w:t>QUẢ NGHIÊN CỨU</w:t>
      </w:r>
      <w:bookmarkEnd w:id="84"/>
    </w:p>
    <w:p w14:paraId="01AADB9C" w14:textId="09838CD5" w:rsidR="00B65254" w:rsidRPr="001800C3" w:rsidRDefault="00366D0C" w:rsidP="001800C3">
      <w:pPr>
        <w:pStyle w:val="Heading2"/>
      </w:pPr>
      <w:bookmarkStart w:id="85" w:name="_Toc179962085"/>
      <w:r>
        <w:t>Dữ liệu thử nghiệm</w:t>
      </w:r>
      <w:bookmarkEnd w:id="85"/>
    </w:p>
    <w:p w14:paraId="49C9A25D" w14:textId="3075D9FA" w:rsidR="003E2D57" w:rsidRDefault="00366D0C" w:rsidP="00837C07">
      <w:pPr>
        <w:pStyle w:val="Heading2"/>
      </w:pPr>
      <w:bookmarkStart w:id="86" w:name="_Toc179962086"/>
      <w:r w:rsidRPr="00366D0C">
        <w:t>Kết quả thử nghiệm</w:t>
      </w:r>
      <w:bookmarkEnd w:id="86"/>
    </w:p>
    <w:p w14:paraId="68F576F8" w14:textId="77777777" w:rsidR="00837C07" w:rsidRPr="00837C07" w:rsidRDefault="00837C07" w:rsidP="00837C07"/>
    <w:p w14:paraId="564A46F2" w14:textId="6BAF93E5" w:rsidR="007A413C" w:rsidRPr="00895D2B" w:rsidRDefault="0014684B" w:rsidP="00F26F55">
      <w:pPr>
        <w:pStyle w:val="Heading1"/>
        <w:ind w:left="431" w:hanging="431"/>
      </w:pPr>
      <w:bookmarkStart w:id="87" w:name="_Toc179962087"/>
      <w:r>
        <w:t xml:space="preserve">KẾT LUẬN VÀ </w:t>
      </w:r>
      <w:r w:rsidR="007A413C" w:rsidRPr="008148A3">
        <w:t>HƯỚNG PHÁT TRIỂN</w:t>
      </w:r>
      <w:bookmarkEnd w:id="87"/>
    </w:p>
    <w:p w14:paraId="7A908FA5" w14:textId="77777777" w:rsidR="00732795" w:rsidRDefault="00732795" w:rsidP="00732795">
      <w:pPr>
        <w:pStyle w:val="Heading2"/>
      </w:pPr>
      <w:bookmarkStart w:id="88" w:name="_Toc179962088"/>
      <w:r>
        <w:t>Kết luận</w:t>
      </w:r>
      <w:bookmarkEnd w:id="88"/>
    </w:p>
    <w:p w14:paraId="0A3B34DE" w14:textId="77777777" w:rsidR="00885AB9" w:rsidRPr="00885AB9" w:rsidRDefault="00732795" w:rsidP="00D1181F">
      <w:pPr>
        <w:pStyle w:val="Heading2"/>
      </w:pPr>
      <w:bookmarkStart w:id="89" w:name="_Toc179962089"/>
      <w:r>
        <w:t>Hướng phát triển</w:t>
      </w:r>
      <w:bookmarkEnd w:id="89"/>
    </w:p>
    <w:p w14:paraId="56FEAE99" w14:textId="77777777" w:rsidR="003F1FAD" w:rsidRPr="00895D2B" w:rsidRDefault="003F1FAD" w:rsidP="00895D2B">
      <w:pPr>
        <w:spacing w:before="120" w:after="120" w:line="360" w:lineRule="auto"/>
        <w:ind w:firstLine="720"/>
        <w:jc w:val="both"/>
        <w:rPr>
          <w:bCs/>
          <w:sz w:val="26"/>
          <w:szCs w:val="26"/>
        </w:rPr>
      </w:pPr>
    </w:p>
    <w:p w14:paraId="037D0C7C" w14:textId="77777777" w:rsidR="00895D2B" w:rsidRDefault="00895D2B">
      <w:pPr>
        <w:spacing w:after="200" w:line="276" w:lineRule="auto"/>
        <w:rPr>
          <w:b/>
          <w:bCs/>
          <w:sz w:val="26"/>
          <w:szCs w:val="26"/>
        </w:rPr>
      </w:pPr>
      <w:r>
        <w:rPr>
          <w:b/>
          <w:bCs/>
          <w:sz w:val="26"/>
          <w:szCs w:val="26"/>
        </w:rPr>
        <w:br w:type="page"/>
      </w:r>
    </w:p>
    <w:bookmarkStart w:id="90" w:name="_Toc179962090" w:displacedByCustomXml="next"/>
    <w:sdt>
      <w:sdtPr>
        <w:rPr>
          <w:b w:val="0"/>
          <w:sz w:val="24"/>
        </w:rPr>
        <w:id w:val="-1415232445"/>
        <w:docPartObj>
          <w:docPartGallery w:val="Bibliographies"/>
          <w:docPartUnique/>
        </w:docPartObj>
      </w:sdtPr>
      <w:sdtEndPr>
        <w:rPr>
          <w:bCs/>
        </w:rPr>
      </w:sdtEndPr>
      <w:sdtContent>
        <w:p w14:paraId="72789AE0" w14:textId="037EEC73" w:rsidR="0040202F" w:rsidRPr="0040202F" w:rsidRDefault="0040202F" w:rsidP="0040202F">
          <w:pPr>
            <w:pStyle w:val="Heading1"/>
            <w:numPr>
              <w:ilvl w:val="0"/>
              <w:numId w:val="0"/>
            </w:numPr>
            <w:ind w:left="432"/>
            <w:rPr>
              <w:rStyle w:val="Heading1Char"/>
              <w:rFonts w:eastAsia="Calibri"/>
            </w:rPr>
          </w:pPr>
          <w:r w:rsidRPr="0040202F">
            <w:rPr>
              <w:rStyle w:val="Heading1Char"/>
            </w:rPr>
            <w:t>DANH MỤC TÀI LIỆU THAM KHẢO</w:t>
          </w:r>
          <w:bookmarkEnd w:id="90"/>
          <w:r w:rsidRPr="0040202F">
            <w:rPr>
              <w:rStyle w:val="Heading1Char"/>
            </w:rPr>
            <w:t xml:space="preserve"> </w:t>
          </w:r>
          <w:r>
            <w:rPr>
              <w:rStyle w:val="Heading1Char"/>
              <w:b/>
            </w:rPr>
            <w:fldChar w:fldCharType="begin"/>
          </w:r>
          <w:r w:rsidRPr="0040202F">
            <w:rPr>
              <w:rStyle w:val="Heading1Char"/>
            </w:rPr>
            <w:instrText xml:space="preserve"> BIBLIOGRAPHY </w:instrText>
          </w:r>
          <w:r>
            <w:rPr>
              <w:rStyle w:val="Heading1Char"/>
              <w:b/>
            </w:rPr>
            <w:fldChar w:fldCharType="separate"/>
          </w:r>
        </w:p>
        <w:p w14:paraId="08319D9F" w14:textId="77777777" w:rsidR="0040202F" w:rsidRDefault="0040202F">
          <w:pPr>
            <w:divId w:val="59795581"/>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91" w:name="_Toc179962091"/>
      <w:r>
        <w:lastRenderedPageBreak/>
        <w:t>PHỤ LỤC</w:t>
      </w:r>
      <w:bookmarkEnd w:id="91"/>
    </w:p>
    <w:p w14:paraId="4D17B0A2" w14:textId="223479E9" w:rsidR="00275F18" w:rsidRPr="00837C07" w:rsidRDefault="00837C07" w:rsidP="0084034C">
      <w:pPr>
        <w:pStyle w:val="nd"/>
        <w:rPr>
          <w:b/>
          <w:bCs/>
        </w:rPr>
      </w:pPr>
      <w:r w:rsidRPr="00837C07">
        <w:rPr>
          <w:b/>
          <w:bCs/>
        </w:rPr>
        <w:t>Hướng dẫn cài đặt laragon</w:t>
      </w:r>
    </w:p>
    <w:sectPr w:rsidR="00275F18" w:rsidRPr="00837C07" w:rsidSect="000D72A6">
      <w:headerReference w:type="default" r:id="rId56"/>
      <w:footerReference w:type="default" r:id="rId57"/>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B0BD9E" w14:textId="77777777" w:rsidR="008E68B4" w:rsidRDefault="008E68B4" w:rsidP="00116727">
      <w:r>
        <w:separator/>
      </w:r>
    </w:p>
  </w:endnote>
  <w:endnote w:type="continuationSeparator" w:id="0">
    <w:p w14:paraId="72B59CB8" w14:textId="77777777" w:rsidR="008E68B4" w:rsidRDefault="008E68B4"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CA6BFB" w14:textId="77777777" w:rsidR="000449C9" w:rsidRPr="007B120F" w:rsidRDefault="000449C9"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739D52B9" w14:textId="77777777" w:rsidR="000449C9" w:rsidRPr="007B120F" w:rsidRDefault="000449C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EA303" w14:textId="77777777" w:rsidR="000449C9" w:rsidRDefault="000449C9" w:rsidP="006D2252">
    <w:pPr>
      <w:pStyle w:val="Footer"/>
      <w:framePr w:w="316" w:wrap="around" w:vAnchor="text" w:hAnchor="page" w:x="10154" w:y="160"/>
      <w:rPr>
        <w:rStyle w:val="PageNumber"/>
      </w:rPr>
    </w:pPr>
  </w:p>
  <w:p w14:paraId="72908AF8" w14:textId="77777777" w:rsidR="000449C9" w:rsidRDefault="000449C9" w:rsidP="006D2252">
    <w:pPr>
      <w:pStyle w:val="Footer"/>
      <w:pBdr>
        <w:top w:val="thinThickSmallGap" w:sz="24" w:space="1" w:color="auto"/>
      </w:pBdr>
      <w:ind w:right="360"/>
    </w:pPr>
    <w:r>
      <w:t>Võ Thị Diể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33DAB1"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iv</w:t>
    </w:r>
    <w:r>
      <w:rPr>
        <w:rStyle w:val="PageNumber"/>
      </w:rPr>
      <w:fldChar w:fldCharType="end"/>
    </w:r>
  </w:p>
  <w:p w14:paraId="3D59718C" w14:textId="77777777" w:rsidR="000449C9" w:rsidRDefault="000449C9" w:rsidP="0022047F">
    <w:pPr>
      <w:pStyle w:val="Footer"/>
      <w:pBdr>
        <w:top w:val="thinThickSmallGap" w:sz="24" w:space="1" w:color="auto"/>
      </w:pBdr>
      <w:ind w:right="-1"/>
    </w:pPr>
    <w:r>
      <w:t>Võ Thị Diểm</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5BF0AECB" w14:textId="77777777" w:rsidR="000449C9" w:rsidRDefault="000449C9" w:rsidP="00EC77A9">
    <w:pPr>
      <w:pStyle w:val="Footer"/>
      <w:pBdr>
        <w:top w:val="thinThickSmallGap" w:sz="24" w:space="1" w:color="auto"/>
      </w:pBdr>
      <w:tabs>
        <w:tab w:val="clear" w:pos="8640"/>
      </w:tabs>
      <w:ind w:right="360"/>
    </w:pPr>
    <w:r>
      <w:t>Võ Thị Diểm</w:t>
    </w:r>
  </w:p>
  <w:p w14:paraId="3B6E95D0" w14:textId="77777777" w:rsidR="000449C9" w:rsidRDefault="000449C9" w:rsidP="00EC77A9">
    <w:pPr>
      <w:tabs>
        <w:tab w:val="right" w:pos="8364"/>
      </w:tabs>
      <w:ind w:righ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8EA340" w14:textId="77777777" w:rsidR="008E68B4" w:rsidRDefault="008E68B4" w:rsidP="00116727">
      <w:r>
        <w:separator/>
      </w:r>
    </w:p>
  </w:footnote>
  <w:footnote w:type="continuationSeparator" w:id="0">
    <w:p w14:paraId="53C009A4" w14:textId="77777777" w:rsidR="008E68B4" w:rsidRDefault="008E68B4"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3F528C" w14:textId="77777777" w:rsidR="000449C9" w:rsidRDefault="000449C9" w:rsidP="006D2252">
    <w:pPr>
      <w:pStyle w:val="Header"/>
      <w:pBdr>
        <w:bottom w:val="thickThinSmallGap" w:sz="24" w:space="1" w:color="auto"/>
      </w:pBdr>
    </w:pPr>
    <w:r>
      <w:t>Tìm hiểu về Bootstrap framework và thiết kế giao diện web minh họa</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1FBA77" w14:textId="77777777" w:rsidR="000449C9" w:rsidRDefault="000449C9" w:rsidP="006D2252">
    <w:pPr>
      <w:pStyle w:val="Header"/>
      <w:pBdr>
        <w:bottom w:val="thickThinSmallGap" w:sz="24" w:space="1" w:color="auto"/>
      </w:pBdr>
    </w:pPr>
    <w:r>
      <w:t>Tìm hiểu về Bootstrap framework và thiết kế giao diện web minh họa</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2FC29" w14:textId="06A16F23" w:rsidR="000449C9" w:rsidRDefault="007E4A57" w:rsidP="006D2252">
    <w:pPr>
      <w:pStyle w:val="Header"/>
      <w:pBdr>
        <w:bottom w:val="thickThinSmallGap" w:sz="24" w:space="1" w:color="auto"/>
      </w:pBdr>
    </w:pPr>
    <w:r>
      <w:t>Xây dựng website bán cây cảnh với mã nguồn mở</w:t>
    </w:r>
    <w:r w:rsidR="000449C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A212A"/>
    <w:multiLevelType w:val="hybridMultilevel"/>
    <w:tmpl w:val="031810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 w15:restartNumberingAfterBreak="0">
    <w:nsid w:val="064832CE"/>
    <w:multiLevelType w:val="multilevel"/>
    <w:tmpl w:val="D794C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9E3638"/>
    <w:multiLevelType w:val="multilevel"/>
    <w:tmpl w:val="7E5A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56739D"/>
    <w:multiLevelType w:val="hybridMultilevel"/>
    <w:tmpl w:val="4754D6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 w15:restartNumberingAfterBreak="0">
    <w:nsid w:val="0D55362A"/>
    <w:multiLevelType w:val="hybridMultilevel"/>
    <w:tmpl w:val="3AC2B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 w15:restartNumberingAfterBreak="0">
    <w:nsid w:val="0F3A57C2"/>
    <w:multiLevelType w:val="multilevel"/>
    <w:tmpl w:val="6B181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114D01"/>
    <w:multiLevelType w:val="hybridMultilevel"/>
    <w:tmpl w:val="E01C204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 w15:restartNumberingAfterBreak="0">
    <w:nsid w:val="14053EBA"/>
    <w:multiLevelType w:val="hybridMultilevel"/>
    <w:tmpl w:val="44F28DA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4D72047"/>
    <w:multiLevelType w:val="multilevel"/>
    <w:tmpl w:val="1AC4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D95A4B"/>
    <w:multiLevelType w:val="hybridMultilevel"/>
    <w:tmpl w:val="6108FF1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0" w15:restartNumberingAfterBreak="0">
    <w:nsid w:val="1C535C7A"/>
    <w:multiLevelType w:val="hybridMultilevel"/>
    <w:tmpl w:val="0076EE54"/>
    <w:lvl w:ilvl="0" w:tplc="07080D6A">
      <w:start w:val="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11"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15:restartNumberingAfterBreak="0">
    <w:nsid w:val="2AAE0623"/>
    <w:multiLevelType w:val="multilevel"/>
    <w:tmpl w:val="97980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FE080B"/>
    <w:multiLevelType w:val="hybridMultilevel"/>
    <w:tmpl w:val="7FE27C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3933216F"/>
    <w:multiLevelType w:val="hybridMultilevel"/>
    <w:tmpl w:val="8BB65A8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5"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6" w15:restartNumberingAfterBreak="0">
    <w:nsid w:val="3B2C38BB"/>
    <w:multiLevelType w:val="multilevel"/>
    <w:tmpl w:val="41D60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D26918"/>
    <w:multiLevelType w:val="hybridMultilevel"/>
    <w:tmpl w:val="65828FDE"/>
    <w:lvl w:ilvl="0" w:tplc="04090001">
      <w:start w:val="1"/>
      <w:numFmt w:val="bullet"/>
      <w:lvlText w:val=""/>
      <w:lvlJc w:val="left"/>
      <w:pPr>
        <w:ind w:left="1571" w:hanging="360"/>
      </w:pPr>
      <w:rPr>
        <w:rFonts w:ascii="Symbol" w:hAnsi="Symbol"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18"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44D6D88"/>
    <w:multiLevelType w:val="multilevel"/>
    <w:tmpl w:val="80828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1C028E"/>
    <w:multiLevelType w:val="hybridMultilevel"/>
    <w:tmpl w:val="73FC25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1" w15:restartNumberingAfterBreak="0">
    <w:nsid w:val="48B63895"/>
    <w:multiLevelType w:val="multilevel"/>
    <w:tmpl w:val="C682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F37565"/>
    <w:multiLevelType w:val="hybridMultilevel"/>
    <w:tmpl w:val="D46A8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45204D7"/>
    <w:multiLevelType w:val="multilevel"/>
    <w:tmpl w:val="A72C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724F22"/>
    <w:multiLevelType w:val="hybridMultilevel"/>
    <w:tmpl w:val="0116E43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5" w15:restartNumberingAfterBreak="0">
    <w:nsid w:val="563326FA"/>
    <w:multiLevelType w:val="hybridMultilevel"/>
    <w:tmpl w:val="FCC6D8C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6" w15:restartNumberingAfterBreak="0">
    <w:nsid w:val="5642789B"/>
    <w:multiLevelType w:val="multilevel"/>
    <w:tmpl w:val="52CCB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AC3E96"/>
    <w:multiLevelType w:val="hybridMultilevel"/>
    <w:tmpl w:val="66B8354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29" w15:restartNumberingAfterBreak="0">
    <w:nsid w:val="581F66C3"/>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B9367CE"/>
    <w:multiLevelType w:val="multilevel"/>
    <w:tmpl w:val="1BDC2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991EF6"/>
    <w:multiLevelType w:val="hybridMultilevel"/>
    <w:tmpl w:val="FBEADA7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2" w15:restartNumberingAfterBreak="0">
    <w:nsid w:val="5FC12B0B"/>
    <w:multiLevelType w:val="hybridMultilevel"/>
    <w:tmpl w:val="F71EC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17B75ED"/>
    <w:multiLevelType w:val="hybridMultilevel"/>
    <w:tmpl w:val="D05E458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64B53B7E"/>
    <w:multiLevelType w:val="multilevel"/>
    <w:tmpl w:val="F28A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D31F85"/>
    <w:multiLevelType w:val="hybridMultilevel"/>
    <w:tmpl w:val="D2FCB65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6BD25AF"/>
    <w:multiLevelType w:val="hybridMultilevel"/>
    <w:tmpl w:val="DCA0661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2DB7F7C"/>
    <w:multiLevelType w:val="hybridMultilevel"/>
    <w:tmpl w:val="378677F8"/>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9" w15:restartNumberingAfterBreak="0">
    <w:nsid w:val="73415C60"/>
    <w:multiLevelType w:val="hybridMultilevel"/>
    <w:tmpl w:val="10A4BC5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15:restartNumberingAfterBreak="0">
    <w:nsid w:val="74F9513A"/>
    <w:multiLevelType w:val="hybridMultilevel"/>
    <w:tmpl w:val="A8D6A5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1" w15:restartNumberingAfterBreak="0">
    <w:nsid w:val="78DC6476"/>
    <w:multiLevelType w:val="multilevel"/>
    <w:tmpl w:val="AD2C2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CF526F1"/>
    <w:multiLevelType w:val="hybridMultilevel"/>
    <w:tmpl w:val="3F6EC5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num w:numId="1" w16cid:durableId="1661351759">
    <w:abstractNumId w:val="15"/>
  </w:num>
  <w:num w:numId="2" w16cid:durableId="531916048">
    <w:abstractNumId w:val="11"/>
  </w:num>
  <w:num w:numId="3" w16cid:durableId="1700080639">
    <w:abstractNumId w:val="28"/>
  </w:num>
  <w:num w:numId="4" w16cid:durableId="1487162839">
    <w:abstractNumId w:val="10"/>
  </w:num>
  <w:num w:numId="5" w16cid:durableId="807749469">
    <w:abstractNumId w:val="2"/>
  </w:num>
  <w:num w:numId="6" w16cid:durableId="2087149423">
    <w:abstractNumId w:val="39"/>
  </w:num>
  <w:num w:numId="7" w16cid:durableId="1492939582">
    <w:abstractNumId w:val="31"/>
  </w:num>
  <w:num w:numId="8" w16cid:durableId="2113360331">
    <w:abstractNumId w:val="13"/>
  </w:num>
  <w:num w:numId="9" w16cid:durableId="600376161">
    <w:abstractNumId w:val="32"/>
  </w:num>
  <w:num w:numId="10" w16cid:durableId="224072443">
    <w:abstractNumId w:val="33"/>
  </w:num>
  <w:num w:numId="11" w16cid:durableId="179860951">
    <w:abstractNumId w:val="29"/>
  </w:num>
  <w:num w:numId="12" w16cid:durableId="2036156997">
    <w:abstractNumId w:val="0"/>
  </w:num>
  <w:num w:numId="13" w16cid:durableId="792990323">
    <w:abstractNumId w:val="23"/>
  </w:num>
  <w:num w:numId="14" w16cid:durableId="260837230">
    <w:abstractNumId w:val="17"/>
  </w:num>
  <w:num w:numId="15" w16cid:durableId="955869022">
    <w:abstractNumId w:val="24"/>
  </w:num>
  <w:num w:numId="16" w16cid:durableId="1105223743">
    <w:abstractNumId w:val="4"/>
  </w:num>
  <w:num w:numId="17" w16cid:durableId="1274483425">
    <w:abstractNumId w:val="35"/>
  </w:num>
  <w:num w:numId="18" w16cid:durableId="1290668566">
    <w:abstractNumId w:val="7"/>
  </w:num>
  <w:num w:numId="19" w16cid:durableId="1595505414">
    <w:abstractNumId w:val="36"/>
  </w:num>
  <w:num w:numId="20" w16cid:durableId="2047288626">
    <w:abstractNumId w:val="9"/>
  </w:num>
  <w:num w:numId="21" w16cid:durableId="1118337742">
    <w:abstractNumId w:val="3"/>
  </w:num>
  <w:num w:numId="22" w16cid:durableId="1647323680">
    <w:abstractNumId w:val="27"/>
  </w:num>
  <w:num w:numId="23" w16cid:durableId="433745831">
    <w:abstractNumId w:val="41"/>
  </w:num>
  <w:num w:numId="24" w16cid:durableId="1442610912">
    <w:abstractNumId w:val="5"/>
  </w:num>
  <w:num w:numId="25" w16cid:durableId="891816679">
    <w:abstractNumId w:val="1"/>
  </w:num>
  <w:num w:numId="26" w16cid:durableId="1113406993">
    <w:abstractNumId w:val="19"/>
  </w:num>
  <w:num w:numId="27" w16cid:durableId="731346146">
    <w:abstractNumId w:val="12"/>
  </w:num>
  <w:num w:numId="28" w16cid:durableId="514421677">
    <w:abstractNumId w:val="34"/>
  </w:num>
  <w:num w:numId="29" w16cid:durableId="230046936">
    <w:abstractNumId w:val="18"/>
  </w:num>
  <w:num w:numId="30" w16cid:durableId="1473669203">
    <w:abstractNumId w:val="37"/>
  </w:num>
  <w:num w:numId="31" w16cid:durableId="1191802340">
    <w:abstractNumId w:val="42"/>
  </w:num>
  <w:num w:numId="32" w16cid:durableId="989020671">
    <w:abstractNumId w:val="6"/>
  </w:num>
  <w:num w:numId="33" w16cid:durableId="455372678">
    <w:abstractNumId w:val="20"/>
  </w:num>
  <w:num w:numId="34" w16cid:durableId="399640381">
    <w:abstractNumId w:val="25"/>
  </w:num>
  <w:num w:numId="35" w16cid:durableId="700934540">
    <w:abstractNumId w:val="40"/>
  </w:num>
  <w:num w:numId="36" w16cid:durableId="796607006">
    <w:abstractNumId w:val="16"/>
  </w:num>
  <w:num w:numId="37" w16cid:durableId="1198195989">
    <w:abstractNumId w:val="26"/>
  </w:num>
  <w:num w:numId="38" w16cid:durableId="1982422882">
    <w:abstractNumId w:val="38"/>
  </w:num>
  <w:num w:numId="39" w16cid:durableId="67658488">
    <w:abstractNumId w:val="30"/>
  </w:num>
  <w:num w:numId="40" w16cid:durableId="385494464">
    <w:abstractNumId w:val="21"/>
  </w:num>
  <w:num w:numId="41" w16cid:durableId="418646338">
    <w:abstractNumId w:val="8"/>
  </w:num>
  <w:num w:numId="42" w16cid:durableId="342706101">
    <w:abstractNumId w:val="14"/>
  </w:num>
  <w:num w:numId="43" w16cid:durableId="39669133">
    <w:abstractNumId w:val="22"/>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hideGrammaticalErrors/>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29F3"/>
    <w:rsid w:val="000053AF"/>
    <w:rsid w:val="00006076"/>
    <w:rsid w:val="00007D56"/>
    <w:rsid w:val="00013C0E"/>
    <w:rsid w:val="000151CD"/>
    <w:rsid w:val="000161CD"/>
    <w:rsid w:val="0001782E"/>
    <w:rsid w:val="00023C2B"/>
    <w:rsid w:val="00023CC4"/>
    <w:rsid w:val="000309D3"/>
    <w:rsid w:val="00032D09"/>
    <w:rsid w:val="000347DE"/>
    <w:rsid w:val="00037525"/>
    <w:rsid w:val="000402D1"/>
    <w:rsid w:val="000408A5"/>
    <w:rsid w:val="00040D7F"/>
    <w:rsid w:val="000449C9"/>
    <w:rsid w:val="0004626A"/>
    <w:rsid w:val="00046360"/>
    <w:rsid w:val="00052BFB"/>
    <w:rsid w:val="00054DEE"/>
    <w:rsid w:val="00060D14"/>
    <w:rsid w:val="0006283B"/>
    <w:rsid w:val="0006544A"/>
    <w:rsid w:val="000658FB"/>
    <w:rsid w:val="00066AA8"/>
    <w:rsid w:val="00071986"/>
    <w:rsid w:val="00073DE5"/>
    <w:rsid w:val="0007457C"/>
    <w:rsid w:val="00075E7F"/>
    <w:rsid w:val="00083AF0"/>
    <w:rsid w:val="00083F0E"/>
    <w:rsid w:val="000915D6"/>
    <w:rsid w:val="00092825"/>
    <w:rsid w:val="0009336F"/>
    <w:rsid w:val="000944F8"/>
    <w:rsid w:val="000A16FB"/>
    <w:rsid w:val="000A5244"/>
    <w:rsid w:val="000A689E"/>
    <w:rsid w:val="000A73ED"/>
    <w:rsid w:val="000B38B6"/>
    <w:rsid w:val="000C4BC3"/>
    <w:rsid w:val="000C4BE5"/>
    <w:rsid w:val="000C6CC1"/>
    <w:rsid w:val="000D08D1"/>
    <w:rsid w:val="000D4F48"/>
    <w:rsid w:val="000D6FA5"/>
    <w:rsid w:val="000D72A6"/>
    <w:rsid w:val="000E0F6F"/>
    <w:rsid w:val="000E1343"/>
    <w:rsid w:val="000E1965"/>
    <w:rsid w:val="000E4C7A"/>
    <w:rsid w:val="000E6F81"/>
    <w:rsid w:val="000F52D8"/>
    <w:rsid w:val="000F79A5"/>
    <w:rsid w:val="00100DCF"/>
    <w:rsid w:val="00103C94"/>
    <w:rsid w:val="00115901"/>
    <w:rsid w:val="0011640D"/>
    <w:rsid w:val="00116727"/>
    <w:rsid w:val="00121267"/>
    <w:rsid w:val="00130F37"/>
    <w:rsid w:val="001364B7"/>
    <w:rsid w:val="00136FFB"/>
    <w:rsid w:val="0014412C"/>
    <w:rsid w:val="00144E1B"/>
    <w:rsid w:val="00145FF2"/>
    <w:rsid w:val="0014684B"/>
    <w:rsid w:val="00151126"/>
    <w:rsid w:val="00153C0C"/>
    <w:rsid w:val="001547C8"/>
    <w:rsid w:val="00157ED3"/>
    <w:rsid w:val="001705AD"/>
    <w:rsid w:val="00173B7F"/>
    <w:rsid w:val="001800C3"/>
    <w:rsid w:val="00185D99"/>
    <w:rsid w:val="001862FE"/>
    <w:rsid w:val="00187D13"/>
    <w:rsid w:val="00190FF5"/>
    <w:rsid w:val="00193652"/>
    <w:rsid w:val="00194F07"/>
    <w:rsid w:val="001955C9"/>
    <w:rsid w:val="001962F6"/>
    <w:rsid w:val="001A0FF0"/>
    <w:rsid w:val="001A362C"/>
    <w:rsid w:val="001A363C"/>
    <w:rsid w:val="001A6D2B"/>
    <w:rsid w:val="001A7837"/>
    <w:rsid w:val="001B15B9"/>
    <w:rsid w:val="001B3A93"/>
    <w:rsid w:val="001C2442"/>
    <w:rsid w:val="001D1089"/>
    <w:rsid w:val="001D13C0"/>
    <w:rsid w:val="001D17EE"/>
    <w:rsid w:val="001D6F7A"/>
    <w:rsid w:val="001E5032"/>
    <w:rsid w:val="001F1634"/>
    <w:rsid w:val="001F2C28"/>
    <w:rsid w:val="00200270"/>
    <w:rsid w:val="00200585"/>
    <w:rsid w:val="00200C10"/>
    <w:rsid w:val="002022DA"/>
    <w:rsid w:val="002067C6"/>
    <w:rsid w:val="00211BC3"/>
    <w:rsid w:val="00212297"/>
    <w:rsid w:val="0021283E"/>
    <w:rsid w:val="002131F1"/>
    <w:rsid w:val="00215196"/>
    <w:rsid w:val="00217965"/>
    <w:rsid w:val="0022047F"/>
    <w:rsid w:val="00221FFC"/>
    <w:rsid w:val="00224D52"/>
    <w:rsid w:val="00227923"/>
    <w:rsid w:val="00227ACA"/>
    <w:rsid w:val="002344BD"/>
    <w:rsid w:val="00243D1F"/>
    <w:rsid w:val="002463AF"/>
    <w:rsid w:val="00246D14"/>
    <w:rsid w:val="0025137B"/>
    <w:rsid w:val="00254AF3"/>
    <w:rsid w:val="00254D97"/>
    <w:rsid w:val="00255C7A"/>
    <w:rsid w:val="002579CE"/>
    <w:rsid w:val="00262ABE"/>
    <w:rsid w:val="00263E64"/>
    <w:rsid w:val="002718E5"/>
    <w:rsid w:val="0027320E"/>
    <w:rsid w:val="002742A7"/>
    <w:rsid w:val="00275F18"/>
    <w:rsid w:val="00277752"/>
    <w:rsid w:val="002807F1"/>
    <w:rsid w:val="0028111D"/>
    <w:rsid w:val="00283D5C"/>
    <w:rsid w:val="00284FC8"/>
    <w:rsid w:val="00286341"/>
    <w:rsid w:val="002A57ED"/>
    <w:rsid w:val="002A5FC0"/>
    <w:rsid w:val="002A621F"/>
    <w:rsid w:val="002A688F"/>
    <w:rsid w:val="002C2959"/>
    <w:rsid w:val="002C5996"/>
    <w:rsid w:val="002C6607"/>
    <w:rsid w:val="002C777D"/>
    <w:rsid w:val="002D1328"/>
    <w:rsid w:val="002D255D"/>
    <w:rsid w:val="002D43ED"/>
    <w:rsid w:val="002D445C"/>
    <w:rsid w:val="002D4FE8"/>
    <w:rsid w:val="002D667D"/>
    <w:rsid w:val="002D76F6"/>
    <w:rsid w:val="002E091D"/>
    <w:rsid w:val="002E4578"/>
    <w:rsid w:val="002E5D21"/>
    <w:rsid w:val="002F20E4"/>
    <w:rsid w:val="002F29B5"/>
    <w:rsid w:val="002F30BA"/>
    <w:rsid w:val="002F585B"/>
    <w:rsid w:val="00302B47"/>
    <w:rsid w:val="00304A1B"/>
    <w:rsid w:val="003063FD"/>
    <w:rsid w:val="00314430"/>
    <w:rsid w:val="00317575"/>
    <w:rsid w:val="003218DB"/>
    <w:rsid w:val="0032531A"/>
    <w:rsid w:val="00327635"/>
    <w:rsid w:val="003317BF"/>
    <w:rsid w:val="00351C10"/>
    <w:rsid w:val="00353ABF"/>
    <w:rsid w:val="003541CA"/>
    <w:rsid w:val="00354D49"/>
    <w:rsid w:val="00357602"/>
    <w:rsid w:val="00360F32"/>
    <w:rsid w:val="003622F1"/>
    <w:rsid w:val="003649D4"/>
    <w:rsid w:val="00366D0C"/>
    <w:rsid w:val="00372FC9"/>
    <w:rsid w:val="00377FB8"/>
    <w:rsid w:val="00382259"/>
    <w:rsid w:val="003A0D15"/>
    <w:rsid w:val="003A47A4"/>
    <w:rsid w:val="003A5E28"/>
    <w:rsid w:val="003B14DB"/>
    <w:rsid w:val="003B5C7E"/>
    <w:rsid w:val="003C0E7E"/>
    <w:rsid w:val="003C3346"/>
    <w:rsid w:val="003C5803"/>
    <w:rsid w:val="003C5E85"/>
    <w:rsid w:val="003C6CB7"/>
    <w:rsid w:val="003D17E6"/>
    <w:rsid w:val="003D1B89"/>
    <w:rsid w:val="003D7376"/>
    <w:rsid w:val="003E299D"/>
    <w:rsid w:val="003E2D57"/>
    <w:rsid w:val="003E355C"/>
    <w:rsid w:val="003E6A5B"/>
    <w:rsid w:val="003E6AA5"/>
    <w:rsid w:val="003F1FAD"/>
    <w:rsid w:val="003F2697"/>
    <w:rsid w:val="003F5F75"/>
    <w:rsid w:val="00400645"/>
    <w:rsid w:val="0040202F"/>
    <w:rsid w:val="0040419C"/>
    <w:rsid w:val="00406E6D"/>
    <w:rsid w:val="00413D0E"/>
    <w:rsid w:val="004147B6"/>
    <w:rsid w:val="004156CA"/>
    <w:rsid w:val="0041683D"/>
    <w:rsid w:val="004312D6"/>
    <w:rsid w:val="004312F1"/>
    <w:rsid w:val="004341EA"/>
    <w:rsid w:val="004366EE"/>
    <w:rsid w:val="004453AF"/>
    <w:rsid w:val="00446D74"/>
    <w:rsid w:val="004633A8"/>
    <w:rsid w:val="00465957"/>
    <w:rsid w:val="00471F9B"/>
    <w:rsid w:val="00474605"/>
    <w:rsid w:val="0047689D"/>
    <w:rsid w:val="00476CA4"/>
    <w:rsid w:val="004772DC"/>
    <w:rsid w:val="00482013"/>
    <w:rsid w:val="00482CD4"/>
    <w:rsid w:val="004846CB"/>
    <w:rsid w:val="00496C6E"/>
    <w:rsid w:val="00497B4B"/>
    <w:rsid w:val="004A1027"/>
    <w:rsid w:val="004A32E1"/>
    <w:rsid w:val="004A3570"/>
    <w:rsid w:val="004B6C40"/>
    <w:rsid w:val="004C1F6C"/>
    <w:rsid w:val="004C3315"/>
    <w:rsid w:val="004C4AB7"/>
    <w:rsid w:val="004C4E1A"/>
    <w:rsid w:val="004C68A8"/>
    <w:rsid w:val="004D0F36"/>
    <w:rsid w:val="004D146A"/>
    <w:rsid w:val="004D6A17"/>
    <w:rsid w:val="004D6EE3"/>
    <w:rsid w:val="004E4EF3"/>
    <w:rsid w:val="004E6BBE"/>
    <w:rsid w:val="004E6DCA"/>
    <w:rsid w:val="004F4238"/>
    <w:rsid w:val="004F72D6"/>
    <w:rsid w:val="00500A2F"/>
    <w:rsid w:val="00505FF1"/>
    <w:rsid w:val="0051289C"/>
    <w:rsid w:val="00514A7A"/>
    <w:rsid w:val="00517B5D"/>
    <w:rsid w:val="005200CE"/>
    <w:rsid w:val="005233A4"/>
    <w:rsid w:val="005302F9"/>
    <w:rsid w:val="0053369B"/>
    <w:rsid w:val="00534280"/>
    <w:rsid w:val="005355BF"/>
    <w:rsid w:val="0053653A"/>
    <w:rsid w:val="005427C8"/>
    <w:rsid w:val="005436A2"/>
    <w:rsid w:val="00543DA5"/>
    <w:rsid w:val="00544E9C"/>
    <w:rsid w:val="0055148B"/>
    <w:rsid w:val="005524CB"/>
    <w:rsid w:val="00555825"/>
    <w:rsid w:val="005606E7"/>
    <w:rsid w:val="005743DC"/>
    <w:rsid w:val="00582DAC"/>
    <w:rsid w:val="00587394"/>
    <w:rsid w:val="00587CEB"/>
    <w:rsid w:val="00597AA6"/>
    <w:rsid w:val="005A1E20"/>
    <w:rsid w:val="005B016E"/>
    <w:rsid w:val="005B203D"/>
    <w:rsid w:val="005B338C"/>
    <w:rsid w:val="005C69F0"/>
    <w:rsid w:val="005D2F7D"/>
    <w:rsid w:val="005E059A"/>
    <w:rsid w:val="005E1E9A"/>
    <w:rsid w:val="005E2158"/>
    <w:rsid w:val="005E2566"/>
    <w:rsid w:val="005F4115"/>
    <w:rsid w:val="005F4723"/>
    <w:rsid w:val="005F4736"/>
    <w:rsid w:val="005F4930"/>
    <w:rsid w:val="006012D4"/>
    <w:rsid w:val="006106CA"/>
    <w:rsid w:val="00612979"/>
    <w:rsid w:val="0061649B"/>
    <w:rsid w:val="00622E12"/>
    <w:rsid w:val="006328E6"/>
    <w:rsid w:val="00653125"/>
    <w:rsid w:val="00660A52"/>
    <w:rsid w:val="00662200"/>
    <w:rsid w:val="00663CD7"/>
    <w:rsid w:val="00664967"/>
    <w:rsid w:val="00664E8D"/>
    <w:rsid w:val="00671C8E"/>
    <w:rsid w:val="00671FB2"/>
    <w:rsid w:val="00673D60"/>
    <w:rsid w:val="006766A1"/>
    <w:rsid w:val="00677C9E"/>
    <w:rsid w:val="00684CBC"/>
    <w:rsid w:val="00687C79"/>
    <w:rsid w:val="00690BB3"/>
    <w:rsid w:val="006A077A"/>
    <w:rsid w:val="006A2CA8"/>
    <w:rsid w:val="006A4268"/>
    <w:rsid w:val="006A57A3"/>
    <w:rsid w:val="006B0EE3"/>
    <w:rsid w:val="006B5692"/>
    <w:rsid w:val="006B713F"/>
    <w:rsid w:val="006B7C35"/>
    <w:rsid w:val="006C63EA"/>
    <w:rsid w:val="006C6486"/>
    <w:rsid w:val="006C67A7"/>
    <w:rsid w:val="006D2252"/>
    <w:rsid w:val="006D26C3"/>
    <w:rsid w:val="006D5C45"/>
    <w:rsid w:val="006E025A"/>
    <w:rsid w:val="006F4112"/>
    <w:rsid w:val="00700F53"/>
    <w:rsid w:val="007019BE"/>
    <w:rsid w:val="00704283"/>
    <w:rsid w:val="0071301A"/>
    <w:rsid w:val="00715431"/>
    <w:rsid w:val="00716233"/>
    <w:rsid w:val="00716753"/>
    <w:rsid w:val="00717B03"/>
    <w:rsid w:val="00721C22"/>
    <w:rsid w:val="00721DE7"/>
    <w:rsid w:val="00723973"/>
    <w:rsid w:val="00724616"/>
    <w:rsid w:val="007259E7"/>
    <w:rsid w:val="00725F32"/>
    <w:rsid w:val="007266BC"/>
    <w:rsid w:val="00726A8C"/>
    <w:rsid w:val="00730F00"/>
    <w:rsid w:val="00731984"/>
    <w:rsid w:val="00732795"/>
    <w:rsid w:val="007376DC"/>
    <w:rsid w:val="00743B94"/>
    <w:rsid w:val="00744D88"/>
    <w:rsid w:val="00753A2D"/>
    <w:rsid w:val="00760ED6"/>
    <w:rsid w:val="0077197C"/>
    <w:rsid w:val="00771BE9"/>
    <w:rsid w:val="00772385"/>
    <w:rsid w:val="00773E82"/>
    <w:rsid w:val="00776945"/>
    <w:rsid w:val="00781EB4"/>
    <w:rsid w:val="0078500E"/>
    <w:rsid w:val="0078750B"/>
    <w:rsid w:val="00791B14"/>
    <w:rsid w:val="00791EFB"/>
    <w:rsid w:val="00797DBE"/>
    <w:rsid w:val="007A15CC"/>
    <w:rsid w:val="007A1605"/>
    <w:rsid w:val="007A413C"/>
    <w:rsid w:val="007A492A"/>
    <w:rsid w:val="007A5349"/>
    <w:rsid w:val="007A7B56"/>
    <w:rsid w:val="007B6754"/>
    <w:rsid w:val="007C004C"/>
    <w:rsid w:val="007D2E08"/>
    <w:rsid w:val="007D4B93"/>
    <w:rsid w:val="007E0D76"/>
    <w:rsid w:val="007E14F2"/>
    <w:rsid w:val="007E277D"/>
    <w:rsid w:val="007E439F"/>
    <w:rsid w:val="007E4A57"/>
    <w:rsid w:val="007E59C7"/>
    <w:rsid w:val="007E6452"/>
    <w:rsid w:val="007F2C8B"/>
    <w:rsid w:val="007F44C6"/>
    <w:rsid w:val="007F696B"/>
    <w:rsid w:val="007F75D7"/>
    <w:rsid w:val="00803E88"/>
    <w:rsid w:val="00805ED5"/>
    <w:rsid w:val="008148A3"/>
    <w:rsid w:val="00815E3A"/>
    <w:rsid w:val="00820157"/>
    <w:rsid w:val="0082376A"/>
    <w:rsid w:val="00837C07"/>
    <w:rsid w:val="0084034C"/>
    <w:rsid w:val="00844ACE"/>
    <w:rsid w:val="00844BC5"/>
    <w:rsid w:val="00855E65"/>
    <w:rsid w:val="0085745F"/>
    <w:rsid w:val="00860E92"/>
    <w:rsid w:val="00861F95"/>
    <w:rsid w:val="008620B2"/>
    <w:rsid w:val="00865036"/>
    <w:rsid w:val="00870CAC"/>
    <w:rsid w:val="00872425"/>
    <w:rsid w:val="00877AF0"/>
    <w:rsid w:val="00881DA2"/>
    <w:rsid w:val="00885AB9"/>
    <w:rsid w:val="008862BF"/>
    <w:rsid w:val="00893A63"/>
    <w:rsid w:val="00895D2B"/>
    <w:rsid w:val="00895F2D"/>
    <w:rsid w:val="008A0CDD"/>
    <w:rsid w:val="008A1B81"/>
    <w:rsid w:val="008A6569"/>
    <w:rsid w:val="008B0662"/>
    <w:rsid w:val="008B0A8B"/>
    <w:rsid w:val="008B34AD"/>
    <w:rsid w:val="008C1E22"/>
    <w:rsid w:val="008C304F"/>
    <w:rsid w:val="008E2AA2"/>
    <w:rsid w:val="008E68B4"/>
    <w:rsid w:val="008F1733"/>
    <w:rsid w:val="008F7ACA"/>
    <w:rsid w:val="009058E1"/>
    <w:rsid w:val="009135A3"/>
    <w:rsid w:val="00915071"/>
    <w:rsid w:val="00915EAB"/>
    <w:rsid w:val="0091659B"/>
    <w:rsid w:val="0092789E"/>
    <w:rsid w:val="0093475D"/>
    <w:rsid w:val="009351F4"/>
    <w:rsid w:val="00935755"/>
    <w:rsid w:val="00937925"/>
    <w:rsid w:val="00943C07"/>
    <w:rsid w:val="009538A3"/>
    <w:rsid w:val="00956F18"/>
    <w:rsid w:val="00957958"/>
    <w:rsid w:val="00963751"/>
    <w:rsid w:val="00963F3D"/>
    <w:rsid w:val="00970401"/>
    <w:rsid w:val="009769D5"/>
    <w:rsid w:val="009842D4"/>
    <w:rsid w:val="00985C1E"/>
    <w:rsid w:val="00987F90"/>
    <w:rsid w:val="00991B66"/>
    <w:rsid w:val="009955C4"/>
    <w:rsid w:val="00995C9F"/>
    <w:rsid w:val="00997853"/>
    <w:rsid w:val="009A14A0"/>
    <w:rsid w:val="009A4F02"/>
    <w:rsid w:val="009A5481"/>
    <w:rsid w:val="009A5A7A"/>
    <w:rsid w:val="009A67B3"/>
    <w:rsid w:val="009A724D"/>
    <w:rsid w:val="009A74DA"/>
    <w:rsid w:val="009B43AD"/>
    <w:rsid w:val="009B6DE3"/>
    <w:rsid w:val="009C1B78"/>
    <w:rsid w:val="009C2442"/>
    <w:rsid w:val="009D06A2"/>
    <w:rsid w:val="009D1FAD"/>
    <w:rsid w:val="009D2881"/>
    <w:rsid w:val="009D5CE6"/>
    <w:rsid w:val="009D618F"/>
    <w:rsid w:val="009E3B65"/>
    <w:rsid w:val="009E441A"/>
    <w:rsid w:val="009F2077"/>
    <w:rsid w:val="009F5F07"/>
    <w:rsid w:val="009F6B60"/>
    <w:rsid w:val="00A001FF"/>
    <w:rsid w:val="00A00B04"/>
    <w:rsid w:val="00A0615A"/>
    <w:rsid w:val="00A223E7"/>
    <w:rsid w:val="00A22AC4"/>
    <w:rsid w:val="00A23F64"/>
    <w:rsid w:val="00A24427"/>
    <w:rsid w:val="00A3058A"/>
    <w:rsid w:val="00A32A45"/>
    <w:rsid w:val="00A332AA"/>
    <w:rsid w:val="00A34DAE"/>
    <w:rsid w:val="00A403D7"/>
    <w:rsid w:val="00A514CE"/>
    <w:rsid w:val="00A52F05"/>
    <w:rsid w:val="00A534E1"/>
    <w:rsid w:val="00A539CD"/>
    <w:rsid w:val="00A55828"/>
    <w:rsid w:val="00A62DC6"/>
    <w:rsid w:val="00A62F80"/>
    <w:rsid w:val="00A6368A"/>
    <w:rsid w:val="00A64D0E"/>
    <w:rsid w:val="00A668AB"/>
    <w:rsid w:val="00A72CB0"/>
    <w:rsid w:val="00A740F1"/>
    <w:rsid w:val="00A75264"/>
    <w:rsid w:val="00A76AC7"/>
    <w:rsid w:val="00A91DA9"/>
    <w:rsid w:val="00A92A3E"/>
    <w:rsid w:val="00A93684"/>
    <w:rsid w:val="00AA31FC"/>
    <w:rsid w:val="00AB1A33"/>
    <w:rsid w:val="00AB2395"/>
    <w:rsid w:val="00AC00A8"/>
    <w:rsid w:val="00AC1EBB"/>
    <w:rsid w:val="00AC79D8"/>
    <w:rsid w:val="00AD03A3"/>
    <w:rsid w:val="00AD0DBC"/>
    <w:rsid w:val="00AD4031"/>
    <w:rsid w:val="00AD4660"/>
    <w:rsid w:val="00AE0912"/>
    <w:rsid w:val="00AE50CF"/>
    <w:rsid w:val="00AF175E"/>
    <w:rsid w:val="00AF3E28"/>
    <w:rsid w:val="00AF415B"/>
    <w:rsid w:val="00AF4A3A"/>
    <w:rsid w:val="00B021A8"/>
    <w:rsid w:val="00B028A9"/>
    <w:rsid w:val="00B07730"/>
    <w:rsid w:val="00B12B70"/>
    <w:rsid w:val="00B131B3"/>
    <w:rsid w:val="00B16B10"/>
    <w:rsid w:val="00B21139"/>
    <w:rsid w:val="00B22CC5"/>
    <w:rsid w:val="00B25039"/>
    <w:rsid w:val="00B3208F"/>
    <w:rsid w:val="00B33FE2"/>
    <w:rsid w:val="00B3765E"/>
    <w:rsid w:val="00B410E9"/>
    <w:rsid w:val="00B46202"/>
    <w:rsid w:val="00B4652E"/>
    <w:rsid w:val="00B5006A"/>
    <w:rsid w:val="00B515CA"/>
    <w:rsid w:val="00B5622E"/>
    <w:rsid w:val="00B57B3A"/>
    <w:rsid w:val="00B642AB"/>
    <w:rsid w:val="00B65254"/>
    <w:rsid w:val="00B6597A"/>
    <w:rsid w:val="00B73B38"/>
    <w:rsid w:val="00B830CF"/>
    <w:rsid w:val="00B849C3"/>
    <w:rsid w:val="00B85289"/>
    <w:rsid w:val="00B858CE"/>
    <w:rsid w:val="00B87613"/>
    <w:rsid w:val="00B87B29"/>
    <w:rsid w:val="00B931C6"/>
    <w:rsid w:val="00B938E0"/>
    <w:rsid w:val="00B9491A"/>
    <w:rsid w:val="00BA05DD"/>
    <w:rsid w:val="00BA08BE"/>
    <w:rsid w:val="00BA10D5"/>
    <w:rsid w:val="00BA1A4B"/>
    <w:rsid w:val="00BA1BFE"/>
    <w:rsid w:val="00BA5670"/>
    <w:rsid w:val="00BA577D"/>
    <w:rsid w:val="00BA7C04"/>
    <w:rsid w:val="00BB6267"/>
    <w:rsid w:val="00BC1842"/>
    <w:rsid w:val="00BC620F"/>
    <w:rsid w:val="00BC7928"/>
    <w:rsid w:val="00BD174F"/>
    <w:rsid w:val="00BD6649"/>
    <w:rsid w:val="00BD7C34"/>
    <w:rsid w:val="00BE3756"/>
    <w:rsid w:val="00BF0D26"/>
    <w:rsid w:val="00BF3681"/>
    <w:rsid w:val="00BF54F8"/>
    <w:rsid w:val="00BF59AC"/>
    <w:rsid w:val="00BF59F7"/>
    <w:rsid w:val="00BF6116"/>
    <w:rsid w:val="00BF7647"/>
    <w:rsid w:val="00C00680"/>
    <w:rsid w:val="00C1535B"/>
    <w:rsid w:val="00C1536B"/>
    <w:rsid w:val="00C15DC1"/>
    <w:rsid w:val="00C161A4"/>
    <w:rsid w:val="00C17FBC"/>
    <w:rsid w:val="00C22E0D"/>
    <w:rsid w:val="00C2589F"/>
    <w:rsid w:val="00C25F60"/>
    <w:rsid w:val="00C27DBB"/>
    <w:rsid w:val="00C31AE5"/>
    <w:rsid w:val="00C33EAC"/>
    <w:rsid w:val="00C35142"/>
    <w:rsid w:val="00C35722"/>
    <w:rsid w:val="00C50E30"/>
    <w:rsid w:val="00C62F6A"/>
    <w:rsid w:val="00C64910"/>
    <w:rsid w:val="00C71938"/>
    <w:rsid w:val="00C71B94"/>
    <w:rsid w:val="00C7360E"/>
    <w:rsid w:val="00C758B0"/>
    <w:rsid w:val="00C761A6"/>
    <w:rsid w:val="00C80E49"/>
    <w:rsid w:val="00C81D59"/>
    <w:rsid w:val="00C86174"/>
    <w:rsid w:val="00C86DBC"/>
    <w:rsid w:val="00C90FBA"/>
    <w:rsid w:val="00C93DA2"/>
    <w:rsid w:val="00CA0FDA"/>
    <w:rsid w:val="00CA34FD"/>
    <w:rsid w:val="00CA501F"/>
    <w:rsid w:val="00CA7F32"/>
    <w:rsid w:val="00CB2ABD"/>
    <w:rsid w:val="00CB461C"/>
    <w:rsid w:val="00CC0E24"/>
    <w:rsid w:val="00CC1FBF"/>
    <w:rsid w:val="00CD1E47"/>
    <w:rsid w:val="00CD5315"/>
    <w:rsid w:val="00CD71C9"/>
    <w:rsid w:val="00CE6389"/>
    <w:rsid w:val="00CE67A6"/>
    <w:rsid w:val="00CE7BDB"/>
    <w:rsid w:val="00CF6CB7"/>
    <w:rsid w:val="00D00484"/>
    <w:rsid w:val="00D01FF1"/>
    <w:rsid w:val="00D1181F"/>
    <w:rsid w:val="00D13B25"/>
    <w:rsid w:val="00D16254"/>
    <w:rsid w:val="00D17EEC"/>
    <w:rsid w:val="00D23721"/>
    <w:rsid w:val="00D23A9A"/>
    <w:rsid w:val="00D25B7F"/>
    <w:rsid w:val="00D25E6B"/>
    <w:rsid w:val="00D3300A"/>
    <w:rsid w:val="00D40871"/>
    <w:rsid w:val="00D4104A"/>
    <w:rsid w:val="00D4123A"/>
    <w:rsid w:val="00D4127E"/>
    <w:rsid w:val="00D41F4B"/>
    <w:rsid w:val="00D4711C"/>
    <w:rsid w:val="00D528D9"/>
    <w:rsid w:val="00D52A3B"/>
    <w:rsid w:val="00D55E6E"/>
    <w:rsid w:val="00D56060"/>
    <w:rsid w:val="00D567ED"/>
    <w:rsid w:val="00D56A04"/>
    <w:rsid w:val="00D57B2F"/>
    <w:rsid w:val="00D613D6"/>
    <w:rsid w:val="00D62FA4"/>
    <w:rsid w:val="00D67BB0"/>
    <w:rsid w:val="00D715C7"/>
    <w:rsid w:val="00D737C0"/>
    <w:rsid w:val="00D7599E"/>
    <w:rsid w:val="00D75A5D"/>
    <w:rsid w:val="00D76074"/>
    <w:rsid w:val="00D84142"/>
    <w:rsid w:val="00D87AC4"/>
    <w:rsid w:val="00D87F92"/>
    <w:rsid w:val="00D90A46"/>
    <w:rsid w:val="00D91979"/>
    <w:rsid w:val="00D92B18"/>
    <w:rsid w:val="00D93E27"/>
    <w:rsid w:val="00D9442D"/>
    <w:rsid w:val="00D94BE9"/>
    <w:rsid w:val="00DA3CFF"/>
    <w:rsid w:val="00DA4AF8"/>
    <w:rsid w:val="00DA4E3E"/>
    <w:rsid w:val="00DA56DC"/>
    <w:rsid w:val="00DA601E"/>
    <w:rsid w:val="00DA71B3"/>
    <w:rsid w:val="00DB6A4F"/>
    <w:rsid w:val="00DB7443"/>
    <w:rsid w:val="00DC14AB"/>
    <w:rsid w:val="00DC1634"/>
    <w:rsid w:val="00DC6091"/>
    <w:rsid w:val="00DC6180"/>
    <w:rsid w:val="00DC6841"/>
    <w:rsid w:val="00DD451A"/>
    <w:rsid w:val="00DD585A"/>
    <w:rsid w:val="00DD5D3B"/>
    <w:rsid w:val="00DD6640"/>
    <w:rsid w:val="00DF05C9"/>
    <w:rsid w:val="00E0086B"/>
    <w:rsid w:val="00E05C41"/>
    <w:rsid w:val="00E12C3E"/>
    <w:rsid w:val="00E143B2"/>
    <w:rsid w:val="00E253A2"/>
    <w:rsid w:val="00E327BB"/>
    <w:rsid w:val="00E34B3F"/>
    <w:rsid w:val="00E352D3"/>
    <w:rsid w:val="00E36511"/>
    <w:rsid w:val="00E4151D"/>
    <w:rsid w:val="00E4632F"/>
    <w:rsid w:val="00E47C51"/>
    <w:rsid w:val="00E519B9"/>
    <w:rsid w:val="00E554BE"/>
    <w:rsid w:val="00E5558D"/>
    <w:rsid w:val="00E57B6B"/>
    <w:rsid w:val="00E60176"/>
    <w:rsid w:val="00E72619"/>
    <w:rsid w:val="00E774DF"/>
    <w:rsid w:val="00E80E14"/>
    <w:rsid w:val="00E87CCD"/>
    <w:rsid w:val="00E91CC5"/>
    <w:rsid w:val="00E96695"/>
    <w:rsid w:val="00EA144C"/>
    <w:rsid w:val="00EA603D"/>
    <w:rsid w:val="00EA7808"/>
    <w:rsid w:val="00EB0777"/>
    <w:rsid w:val="00EB11E4"/>
    <w:rsid w:val="00EB12E7"/>
    <w:rsid w:val="00EB12FC"/>
    <w:rsid w:val="00EB5699"/>
    <w:rsid w:val="00EB5A5A"/>
    <w:rsid w:val="00EC077B"/>
    <w:rsid w:val="00EC22A7"/>
    <w:rsid w:val="00EC36CD"/>
    <w:rsid w:val="00EC4CA2"/>
    <w:rsid w:val="00EC658A"/>
    <w:rsid w:val="00EC7189"/>
    <w:rsid w:val="00EC769C"/>
    <w:rsid w:val="00EC77A9"/>
    <w:rsid w:val="00EC78D4"/>
    <w:rsid w:val="00ED06EF"/>
    <w:rsid w:val="00ED6B41"/>
    <w:rsid w:val="00EE2F01"/>
    <w:rsid w:val="00EE389D"/>
    <w:rsid w:val="00EE39AE"/>
    <w:rsid w:val="00EE3EE4"/>
    <w:rsid w:val="00EE6AE5"/>
    <w:rsid w:val="00EF0668"/>
    <w:rsid w:val="00EF1D1E"/>
    <w:rsid w:val="00EF4658"/>
    <w:rsid w:val="00EF6408"/>
    <w:rsid w:val="00EF7B95"/>
    <w:rsid w:val="00F00285"/>
    <w:rsid w:val="00F02C0F"/>
    <w:rsid w:val="00F05672"/>
    <w:rsid w:val="00F07CDF"/>
    <w:rsid w:val="00F13105"/>
    <w:rsid w:val="00F14427"/>
    <w:rsid w:val="00F1705C"/>
    <w:rsid w:val="00F213D4"/>
    <w:rsid w:val="00F2389F"/>
    <w:rsid w:val="00F26CC1"/>
    <w:rsid w:val="00F26F55"/>
    <w:rsid w:val="00F301E0"/>
    <w:rsid w:val="00F30A22"/>
    <w:rsid w:val="00F31477"/>
    <w:rsid w:val="00F330CE"/>
    <w:rsid w:val="00F33B75"/>
    <w:rsid w:val="00F33C0C"/>
    <w:rsid w:val="00F34607"/>
    <w:rsid w:val="00F37FB0"/>
    <w:rsid w:val="00F41657"/>
    <w:rsid w:val="00F41969"/>
    <w:rsid w:val="00F44D27"/>
    <w:rsid w:val="00F46FC0"/>
    <w:rsid w:val="00F5566F"/>
    <w:rsid w:val="00F6065D"/>
    <w:rsid w:val="00F60A93"/>
    <w:rsid w:val="00F6137C"/>
    <w:rsid w:val="00F70B23"/>
    <w:rsid w:val="00F76A74"/>
    <w:rsid w:val="00F77568"/>
    <w:rsid w:val="00F778C3"/>
    <w:rsid w:val="00F778E2"/>
    <w:rsid w:val="00F77AE5"/>
    <w:rsid w:val="00F81041"/>
    <w:rsid w:val="00F81570"/>
    <w:rsid w:val="00F81D42"/>
    <w:rsid w:val="00F825E7"/>
    <w:rsid w:val="00F87FAC"/>
    <w:rsid w:val="00F91714"/>
    <w:rsid w:val="00F970DF"/>
    <w:rsid w:val="00F978D7"/>
    <w:rsid w:val="00FA168C"/>
    <w:rsid w:val="00FA384A"/>
    <w:rsid w:val="00FA6C9E"/>
    <w:rsid w:val="00FB33E0"/>
    <w:rsid w:val="00FB39D7"/>
    <w:rsid w:val="00FB7510"/>
    <w:rsid w:val="00FC04F1"/>
    <w:rsid w:val="00FC2A20"/>
    <w:rsid w:val="00FC3B48"/>
    <w:rsid w:val="00FC48E4"/>
    <w:rsid w:val="00FC6EF7"/>
    <w:rsid w:val="00FD08D2"/>
    <w:rsid w:val="00FD1651"/>
    <w:rsid w:val="00FE66A8"/>
    <w:rsid w:val="00FE7E09"/>
    <w:rsid w:val="00FF0EE9"/>
    <w:rsid w:val="00FF1AED"/>
    <w:rsid w:val="00FF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9C264746-C7CA-4CFB-9651-2D97D5DC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F26F55"/>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F26F55"/>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28111D"/>
    <w:rPr>
      <w:sz w:val="26"/>
    </w:rPr>
  </w:style>
  <w:style w:type="paragraph" w:styleId="TOC2">
    <w:name w:val="toc 2"/>
    <w:basedOn w:val="Normal"/>
    <w:next w:val="Normal"/>
    <w:autoRedefine/>
    <w:uiPriority w:val="39"/>
    <w:unhideWhenUsed/>
    <w:rsid w:val="0028111D"/>
    <w:pPr>
      <w:ind w:left="240"/>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B1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818426396">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3409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1772236150">
          <w:marLeft w:val="0"/>
          <w:marRight w:val="0"/>
          <w:marTop w:val="0"/>
          <w:marBottom w:val="0"/>
          <w:divBdr>
            <w:top w:val="none" w:sz="0" w:space="0" w:color="auto"/>
            <w:left w:val="none" w:sz="0" w:space="0" w:color="auto"/>
            <w:bottom w:val="none" w:sz="0" w:space="0" w:color="auto"/>
            <w:right w:val="none" w:sz="0" w:space="0" w:color="auto"/>
          </w:divBdr>
          <w:divsChild>
            <w:div w:id="1258948039">
              <w:marLeft w:val="0"/>
              <w:marRight w:val="0"/>
              <w:marTop w:val="0"/>
              <w:marBottom w:val="0"/>
              <w:divBdr>
                <w:top w:val="none" w:sz="0" w:space="0" w:color="auto"/>
                <w:left w:val="none" w:sz="0" w:space="0" w:color="auto"/>
                <w:bottom w:val="none" w:sz="0" w:space="0" w:color="auto"/>
                <w:right w:val="none" w:sz="0" w:space="0" w:color="auto"/>
              </w:divBdr>
            </w:div>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1567253480">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07159">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6119">
              <w:marLeft w:val="0"/>
              <w:marRight w:val="0"/>
              <w:marTop w:val="0"/>
              <w:marBottom w:val="0"/>
              <w:divBdr>
                <w:top w:val="none" w:sz="0" w:space="0" w:color="auto"/>
                <w:left w:val="none" w:sz="0" w:space="0" w:color="auto"/>
                <w:bottom w:val="none" w:sz="0" w:space="0" w:color="auto"/>
                <w:right w:val="none" w:sz="0" w:space="0" w:color="auto"/>
              </w:divBdr>
            </w:div>
          </w:divsChild>
        </w:div>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4789">
              <w:marLeft w:val="0"/>
              <w:marRight w:val="0"/>
              <w:marTop w:val="0"/>
              <w:marBottom w:val="0"/>
              <w:divBdr>
                <w:top w:val="none" w:sz="0" w:space="0" w:color="auto"/>
                <w:left w:val="none" w:sz="0" w:space="0" w:color="auto"/>
                <w:bottom w:val="none" w:sz="0" w:space="0" w:color="auto"/>
                <w:right w:val="none" w:sz="0" w:space="0" w:color="auto"/>
              </w:divBdr>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1828861205">
              <w:marLeft w:val="0"/>
              <w:marRight w:val="0"/>
              <w:marTop w:val="0"/>
              <w:marBottom w:val="0"/>
              <w:divBdr>
                <w:top w:val="none" w:sz="0" w:space="0" w:color="auto"/>
                <w:left w:val="none" w:sz="0" w:space="0" w:color="auto"/>
                <w:bottom w:val="none" w:sz="0" w:space="0" w:color="auto"/>
                <w:right w:val="none" w:sz="0" w:space="0" w:color="auto"/>
              </w:divBdr>
            </w:div>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651105000">
                                      <w:marLeft w:val="0"/>
                                      <w:marRight w:val="0"/>
                                      <w:marTop w:val="0"/>
                                      <w:marBottom w:val="0"/>
                                      <w:divBdr>
                                        <w:top w:val="none" w:sz="0" w:space="0" w:color="auto"/>
                                        <w:left w:val="none" w:sz="0" w:space="0" w:color="auto"/>
                                        <w:bottom w:val="none" w:sz="0" w:space="0" w:color="auto"/>
                                        <w:right w:val="none" w:sz="0" w:space="0" w:color="auto"/>
                                      </w:divBdr>
                                    </w:div>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303966802">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29892701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1839929686">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44524817">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2143300243">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13274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1790589448">
                                      <w:marLeft w:val="0"/>
                                      <w:marRight w:val="0"/>
                                      <w:marTop w:val="0"/>
                                      <w:marBottom w:val="0"/>
                                      <w:divBdr>
                                        <w:top w:val="none" w:sz="0" w:space="0" w:color="auto"/>
                                        <w:left w:val="none" w:sz="0" w:space="0" w:color="auto"/>
                                        <w:bottom w:val="none" w:sz="0" w:space="0" w:color="auto"/>
                                        <w:right w:val="none" w:sz="0" w:space="0" w:color="auto"/>
                                      </w:divBdr>
                                    </w:div>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816805192">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20152366">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1591083714">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285091175">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78187036">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2121141056">
          <w:marLeft w:val="0"/>
          <w:marRight w:val="0"/>
          <w:marTop w:val="0"/>
          <w:marBottom w:val="0"/>
          <w:divBdr>
            <w:top w:val="none" w:sz="0" w:space="0" w:color="auto"/>
            <w:left w:val="none" w:sz="0" w:space="0" w:color="auto"/>
            <w:bottom w:val="none" w:sz="0" w:space="0" w:color="auto"/>
            <w:right w:val="none" w:sz="0" w:space="0" w:color="auto"/>
          </w:divBdr>
          <w:divsChild>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8852">
              <w:marLeft w:val="0"/>
              <w:marRight w:val="0"/>
              <w:marTop w:val="0"/>
              <w:marBottom w:val="0"/>
              <w:divBdr>
                <w:top w:val="none" w:sz="0" w:space="0" w:color="auto"/>
                <w:left w:val="none" w:sz="0" w:space="0" w:color="auto"/>
                <w:bottom w:val="none" w:sz="0" w:space="0" w:color="auto"/>
                <w:right w:val="none" w:sz="0" w:space="0" w:color="auto"/>
              </w:divBdr>
            </w:div>
          </w:divsChild>
        </w:div>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53611">
              <w:marLeft w:val="0"/>
              <w:marRight w:val="0"/>
              <w:marTop w:val="0"/>
              <w:marBottom w:val="0"/>
              <w:divBdr>
                <w:top w:val="none" w:sz="0" w:space="0" w:color="auto"/>
                <w:left w:val="none" w:sz="0" w:space="0" w:color="auto"/>
                <w:bottom w:val="none" w:sz="0" w:space="0" w:color="auto"/>
                <w:right w:val="none" w:sz="0" w:space="0" w:color="auto"/>
              </w:divBdr>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729501801">
          <w:marLeft w:val="0"/>
          <w:marRight w:val="0"/>
          <w:marTop w:val="0"/>
          <w:marBottom w:val="0"/>
          <w:divBdr>
            <w:top w:val="none" w:sz="0" w:space="0" w:color="auto"/>
            <w:left w:val="none" w:sz="0" w:space="0" w:color="auto"/>
            <w:bottom w:val="none" w:sz="0" w:space="0" w:color="auto"/>
            <w:right w:val="none" w:sz="0" w:space="0" w:color="auto"/>
          </w:divBdr>
          <w:divsChild>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533">
              <w:marLeft w:val="0"/>
              <w:marRight w:val="0"/>
              <w:marTop w:val="0"/>
              <w:marBottom w:val="0"/>
              <w:divBdr>
                <w:top w:val="none" w:sz="0" w:space="0" w:color="auto"/>
                <w:left w:val="none" w:sz="0" w:space="0" w:color="auto"/>
                <w:bottom w:val="none" w:sz="0" w:space="0" w:color="auto"/>
                <w:right w:val="none" w:sz="0" w:space="0" w:color="auto"/>
              </w:divBdr>
            </w:div>
          </w:divsChild>
        </w:div>
        <w:div w:id="192157063">
          <w:marLeft w:val="0"/>
          <w:marRight w:val="0"/>
          <w:marTop w:val="0"/>
          <w:marBottom w:val="0"/>
          <w:divBdr>
            <w:top w:val="none" w:sz="0" w:space="0" w:color="auto"/>
            <w:left w:val="none" w:sz="0" w:space="0" w:color="auto"/>
            <w:bottom w:val="none" w:sz="0" w:space="0" w:color="auto"/>
            <w:right w:val="none" w:sz="0" w:space="0" w:color="auto"/>
          </w:divBdr>
          <w:divsChild>
            <w:div w:id="1708874233">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6275">
              <w:marLeft w:val="0"/>
              <w:marRight w:val="0"/>
              <w:marTop w:val="0"/>
              <w:marBottom w:val="0"/>
              <w:divBdr>
                <w:top w:val="none" w:sz="0" w:space="0" w:color="auto"/>
                <w:left w:val="none" w:sz="0" w:space="0" w:color="auto"/>
                <w:bottom w:val="none" w:sz="0" w:space="0" w:color="auto"/>
                <w:right w:val="none" w:sz="0" w:space="0" w:color="auto"/>
              </w:divBdr>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2002811021">
              <w:marLeft w:val="0"/>
              <w:marRight w:val="0"/>
              <w:marTop w:val="0"/>
              <w:marBottom w:val="0"/>
              <w:divBdr>
                <w:top w:val="none" w:sz="0" w:space="0" w:color="auto"/>
                <w:left w:val="none" w:sz="0" w:space="0" w:color="auto"/>
                <w:bottom w:val="none" w:sz="0" w:space="0" w:color="auto"/>
                <w:right w:val="none" w:sz="0" w:space="0" w:color="auto"/>
              </w:divBdr>
            </w:div>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1338535976">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84227285">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316840715">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4991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678122274">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2702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1367833057">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632652">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013681691">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558131782">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219901773">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22503664">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16948570">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2366949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346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3748">
              <w:marLeft w:val="0"/>
              <w:marRight w:val="0"/>
              <w:marTop w:val="0"/>
              <w:marBottom w:val="0"/>
              <w:divBdr>
                <w:top w:val="none" w:sz="0" w:space="0" w:color="auto"/>
                <w:left w:val="none" w:sz="0" w:space="0" w:color="auto"/>
                <w:bottom w:val="none" w:sz="0" w:space="0" w:color="auto"/>
                <w:right w:val="none" w:sz="0" w:space="0" w:color="auto"/>
              </w:divBdr>
            </w:div>
          </w:divsChild>
        </w:div>
        <w:div w:id="459882670">
          <w:marLeft w:val="0"/>
          <w:marRight w:val="0"/>
          <w:marTop w:val="0"/>
          <w:marBottom w:val="0"/>
          <w:divBdr>
            <w:top w:val="none" w:sz="0" w:space="0" w:color="auto"/>
            <w:left w:val="none" w:sz="0" w:space="0" w:color="auto"/>
            <w:bottom w:val="none" w:sz="0" w:space="0" w:color="auto"/>
            <w:right w:val="none" w:sz="0" w:space="0" w:color="auto"/>
          </w:divBdr>
          <w:divsChild>
            <w:div w:id="1138062016">
              <w:marLeft w:val="0"/>
              <w:marRight w:val="0"/>
              <w:marTop w:val="0"/>
              <w:marBottom w:val="0"/>
              <w:divBdr>
                <w:top w:val="none" w:sz="0" w:space="0" w:color="auto"/>
                <w:left w:val="none" w:sz="0" w:space="0" w:color="auto"/>
                <w:bottom w:val="none" w:sz="0" w:space="0" w:color="auto"/>
                <w:right w:val="none" w:sz="0" w:space="0" w:color="auto"/>
              </w:divBdr>
            </w:div>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199583839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3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1814369558">
          <w:marLeft w:val="0"/>
          <w:marRight w:val="0"/>
          <w:marTop w:val="0"/>
          <w:marBottom w:val="0"/>
          <w:divBdr>
            <w:top w:val="none" w:sz="0" w:space="0" w:color="auto"/>
            <w:left w:val="none" w:sz="0" w:space="0" w:color="auto"/>
            <w:bottom w:val="none" w:sz="0" w:space="0" w:color="auto"/>
            <w:right w:val="none" w:sz="0" w:space="0" w:color="auto"/>
          </w:divBdr>
          <w:divsChild>
            <w:div w:id="1730955837">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149449">
              <w:marLeft w:val="0"/>
              <w:marRight w:val="0"/>
              <w:marTop w:val="0"/>
              <w:marBottom w:val="0"/>
              <w:divBdr>
                <w:top w:val="none" w:sz="0" w:space="0" w:color="auto"/>
                <w:left w:val="none" w:sz="0" w:space="0" w:color="auto"/>
                <w:bottom w:val="none" w:sz="0" w:space="0" w:color="auto"/>
                <w:right w:val="none" w:sz="0" w:space="0" w:color="auto"/>
              </w:divBdr>
            </w:div>
          </w:divsChild>
        </w:div>
        <w:div w:id="347872940">
          <w:marLeft w:val="0"/>
          <w:marRight w:val="0"/>
          <w:marTop w:val="0"/>
          <w:marBottom w:val="0"/>
          <w:divBdr>
            <w:top w:val="none" w:sz="0" w:space="0" w:color="auto"/>
            <w:left w:val="none" w:sz="0" w:space="0" w:color="auto"/>
            <w:bottom w:val="none" w:sz="0" w:space="0" w:color="auto"/>
            <w:right w:val="none" w:sz="0" w:space="0" w:color="auto"/>
          </w:divBdr>
          <w:divsChild>
            <w:div w:id="1964728668">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202208300">
          <w:marLeft w:val="0"/>
          <w:marRight w:val="0"/>
          <w:marTop w:val="0"/>
          <w:marBottom w:val="0"/>
          <w:divBdr>
            <w:top w:val="none" w:sz="0" w:space="0" w:color="auto"/>
            <w:left w:val="none" w:sz="0" w:space="0" w:color="auto"/>
            <w:bottom w:val="none" w:sz="0" w:space="0" w:color="auto"/>
            <w:right w:val="none" w:sz="0" w:space="0" w:color="auto"/>
          </w:divBdr>
          <w:divsChild>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52899">
              <w:marLeft w:val="0"/>
              <w:marRight w:val="0"/>
              <w:marTop w:val="0"/>
              <w:marBottom w:val="0"/>
              <w:divBdr>
                <w:top w:val="none" w:sz="0" w:space="0" w:color="auto"/>
                <w:left w:val="none" w:sz="0" w:space="0" w:color="auto"/>
                <w:bottom w:val="none" w:sz="0" w:space="0" w:color="auto"/>
                <w:right w:val="none" w:sz="0" w:space="0" w:color="auto"/>
              </w:divBdr>
            </w:div>
          </w:divsChild>
        </w:div>
        <w:div w:id="162743612">
          <w:marLeft w:val="0"/>
          <w:marRight w:val="0"/>
          <w:marTop w:val="0"/>
          <w:marBottom w:val="0"/>
          <w:divBdr>
            <w:top w:val="none" w:sz="0" w:space="0" w:color="auto"/>
            <w:left w:val="none" w:sz="0" w:space="0" w:color="auto"/>
            <w:bottom w:val="none" w:sz="0" w:space="0" w:color="auto"/>
            <w:right w:val="none" w:sz="0" w:space="0" w:color="auto"/>
          </w:divBdr>
          <w:divsChild>
            <w:div w:id="848180574">
              <w:marLeft w:val="0"/>
              <w:marRight w:val="0"/>
              <w:marTop w:val="0"/>
              <w:marBottom w:val="0"/>
              <w:divBdr>
                <w:top w:val="none" w:sz="0" w:space="0" w:color="auto"/>
                <w:left w:val="none" w:sz="0" w:space="0" w:color="auto"/>
                <w:bottom w:val="none" w:sz="0" w:space="0" w:color="auto"/>
                <w:right w:val="none" w:sz="0" w:space="0" w:color="auto"/>
              </w:divBdr>
            </w:div>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4884">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117993012">
              <w:marLeft w:val="0"/>
              <w:marRight w:val="0"/>
              <w:marTop w:val="0"/>
              <w:marBottom w:val="0"/>
              <w:divBdr>
                <w:top w:val="none" w:sz="0" w:space="0" w:color="auto"/>
                <w:left w:val="none" w:sz="0" w:space="0" w:color="auto"/>
                <w:bottom w:val="none" w:sz="0" w:space="0" w:color="auto"/>
                <w:right w:val="none" w:sz="0" w:space="0" w:color="auto"/>
              </w:divBdr>
            </w:div>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902016004">
              <w:marLeft w:val="0"/>
              <w:marRight w:val="0"/>
              <w:marTop w:val="0"/>
              <w:marBottom w:val="0"/>
              <w:divBdr>
                <w:top w:val="none" w:sz="0" w:space="0" w:color="auto"/>
                <w:left w:val="none" w:sz="0" w:space="0" w:color="auto"/>
                <w:bottom w:val="none" w:sz="0" w:space="0" w:color="auto"/>
                <w:right w:val="none" w:sz="0" w:space="0" w:color="auto"/>
              </w:divBdr>
            </w:div>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1404716444">
              <w:marLeft w:val="0"/>
              <w:marRight w:val="0"/>
              <w:marTop w:val="0"/>
              <w:marBottom w:val="0"/>
              <w:divBdr>
                <w:top w:val="none" w:sz="0" w:space="0" w:color="auto"/>
                <w:left w:val="none" w:sz="0" w:space="0" w:color="auto"/>
                <w:bottom w:val="none" w:sz="0" w:space="0" w:color="auto"/>
                <w:right w:val="none" w:sz="0" w:space="0" w:color="auto"/>
              </w:divBdr>
            </w:div>
            <w:div w:id="451703945">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1531844069">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200898570">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136806719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 w:id="401879781">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1465849295">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233440721">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1318268263">
          <w:marLeft w:val="0"/>
          <w:marRight w:val="0"/>
          <w:marTop w:val="0"/>
          <w:marBottom w:val="0"/>
          <w:divBdr>
            <w:top w:val="none" w:sz="0" w:space="0" w:color="auto"/>
            <w:left w:val="none" w:sz="0" w:space="0" w:color="auto"/>
            <w:bottom w:val="none" w:sz="0" w:space="0" w:color="auto"/>
            <w:right w:val="none" w:sz="0" w:space="0" w:color="auto"/>
          </w:divBdr>
          <w:divsChild>
            <w:div w:id="815341758">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571">
              <w:marLeft w:val="0"/>
              <w:marRight w:val="0"/>
              <w:marTop w:val="0"/>
              <w:marBottom w:val="0"/>
              <w:divBdr>
                <w:top w:val="none" w:sz="0" w:space="0" w:color="auto"/>
                <w:left w:val="none" w:sz="0" w:space="0" w:color="auto"/>
                <w:bottom w:val="none" w:sz="0" w:space="0" w:color="auto"/>
                <w:right w:val="none" w:sz="0" w:space="0" w:color="auto"/>
              </w:divBdr>
            </w:div>
          </w:divsChild>
        </w:div>
        <w:div w:id="345137716">
          <w:marLeft w:val="0"/>
          <w:marRight w:val="0"/>
          <w:marTop w:val="0"/>
          <w:marBottom w:val="0"/>
          <w:divBdr>
            <w:top w:val="none" w:sz="0" w:space="0" w:color="auto"/>
            <w:left w:val="none" w:sz="0" w:space="0" w:color="auto"/>
            <w:bottom w:val="none" w:sz="0" w:space="0" w:color="auto"/>
            <w:right w:val="none" w:sz="0" w:space="0" w:color="auto"/>
          </w:divBdr>
          <w:divsChild>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3904">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171674283">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1314">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457288247">
              <w:marLeft w:val="0"/>
              <w:marRight w:val="0"/>
              <w:marTop w:val="0"/>
              <w:marBottom w:val="0"/>
              <w:divBdr>
                <w:top w:val="none" w:sz="0" w:space="0" w:color="auto"/>
                <w:left w:val="none" w:sz="0" w:space="0" w:color="auto"/>
                <w:bottom w:val="none" w:sz="0" w:space="0" w:color="auto"/>
                <w:right w:val="none" w:sz="0" w:space="0" w:color="auto"/>
              </w:divBdr>
            </w:div>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21328194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1641112752">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1327703852">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97258663">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256443395">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174930052">
          <w:marLeft w:val="0"/>
          <w:marRight w:val="0"/>
          <w:marTop w:val="0"/>
          <w:marBottom w:val="0"/>
          <w:divBdr>
            <w:top w:val="none" w:sz="0" w:space="0" w:color="auto"/>
            <w:left w:val="none" w:sz="0" w:space="0" w:color="auto"/>
            <w:bottom w:val="none" w:sz="0" w:space="0" w:color="auto"/>
            <w:right w:val="none" w:sz="0" w:space="0" w:color="auto"/>
          </w:divBdr>
          <w:divsChild>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0870">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84">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1689528170">
              <w:marLeft w:val="0"/>
              <w:marRight w:val="0"/>
              <w:marTop w:val="0"/>
              <w:marBottom w:val="0"/>
              <w:divBdr>
                <w:top w:val="none" w:sz="0" w:space="0" w:color="auto"/>
                <w:left w:val="none" w:sz="0" w:space="0" w:color="auto"/>
                <w:bottom w:val="none" w:sz="0" w:space="0" w:color="auto"/>
                <w:right w:val="none" w:sz="0" w:space="0" w:color="auto"/>
              </w:divBdr>
            </w:div>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89356568">
          <w:marLeft w:val="0"/>
          <w:marRight w:val="0"/>
          <w:marTop w:val="0"/>
          <w:marBottom w:val="0"/>
          <w:divBdr>
            <w:top w:val="none" w:sz="0" w:space="0" w:color="auto"/>
            <w:left w:val="none" w:sz="0" w:space="0" w:color="auto"/>
            <w:bottom w:val="none" w:sz="0" w:space="0" w:color="auto"/>
            <w:right w:val="none" w:sz="0" w:space="0" w:color="auto"/>
          </w:divBdr>
          <w:divsChild>
            <w:div w:id="2116628847">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6433">
              <w:marLeft w:val="0"/>
              <w:marRight w:val="0"/>
              <w:marTop w:val="0"/>
              <w:marBottom w:val="0"/>
              <w:divBdr>
                <w:top w:val="none" w:sz="0" w:space="0" w:color="auto"/>
                <w:left w:val="none" w:sz="0" w:space="0" w:color="auto"/>
                <w:bottom w:val="none" w:sz="0" w:space="0" w:color="auto"/>
                <w:right w:val="none" w:sz="0" w:space="0" w:color="auto"/>
              </w:divBdr>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245117261">
              <w:marLeft w:val="0"/>
              <w:marRight w:val="0"/>
              <w:marTop w:val="0"/>
              <w:marBottom w:val="0"/>
              <w:divBdr>
                <w:top w:val="none" w:sz="0" w:space="0" w:color="auto"/>
                <w:left w:val="none" w:sz="0" w:space="0" w:color="auto"/>
                <w:bottom w:val="none" w:sz="0" w:space="0" w:color="auto"/>
                <w:right w:val="none" w:sz="0" w:space="0" w:color="auto"/>
              </w:divBdr>
            </w:div>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1941449996">
              <w:marLeft w:val="0"/>
              <w:marRight w:val="0"/>
              <w:marTop w:val="0"/>
              <w:marBottom w:val="0"/>
              <w:divBdr>
                <w:top w:val="none" w:sz="0" w:space="0" w:color="auto"/>
                <w:left w:val="none" w:sz="0" w:space="0" w:color="auto"/>
                <w:bottom w:val="none" w:sz="0" w:space="0" w:color="auto"/>
                <w:right w:val="none" w:sz="0" w:space="0" w:color="auto"/>
              </w:divBdr>
            </w:div>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890775912">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49021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512767554">
          <w:marLeft w:val="0"/>
          <w:marRight w:val="0"/>
          <w:marTop w:val="0"/>
          <w:marBottom w:val="0"/>
          <w:divBdr>
            <w:top w:val="none" w:sz="0" w:space="0" w:color="auto"/>
            <w:left w:val="none" w:sz="0" w:space="0" w:color="auto"/>
            <w:bottom w:val="none" w:sz="0" w:space="0" w:color="auto"/>
            <w:right w:val="none" w:sz="0" w:space="0" w:color="auto"/>
          </w:divBdr>
          <w:divsChild>
            <w:div w:id="997029430">
              <w:marLeft w:val="0"/>
              <w:marRight w:val="0"/>
              <w:marTop w:val="0"/>
              <w:marBottom w:val="0"/>
              <w:divBdr>
                <w:top w:val="none" w:sz="0" w:space="0" w:color="auto"/>
                <w:left w:val="none" w:sz="0" w:space="0" w:color="auto"/>
                <w:bottom w:val="none" w:sz="0" w:space="0" w:color="auto"/>
                <w:right w:val="none" w:sz="0" w:space="0" w:color="auto"/>
              </w:divBdr>
            </w:div>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98207">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1853102041">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542133097">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 w:id="25760814">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1700662845">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5186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hyperlink" Target="http://home.blade.php" TargetMode="External"/><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200lab.io/blog/javascript-la-gi/" TargetMode="External"/><Relationship Id="rId41" Type="http://schemas.openxmlformats.org/officeDocument/2006/relationships/image" Target="media/image27.png"/><Relationship Id="rId54"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7.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hyperlink" Target="http://home.blade.php" TargetMode="External"/><Relationship Id="rId57"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hyperlink" Target="http://localhost:3000" TargetMode="External"/><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header" Target="header3.xml"/><Relationship Id="rId8" Type="http://schemas.openxmlformats.org/officeDocument/2006/relationships/image" Target="media/image1.jpeg"/><Relationship Id="rId51" Type="http://schemas.openxmlformats.org/officeDocument/2006/relationships/image" Target="media/image35.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5</b:RefOrder>
  </b:Source>
  <b:Source>
    <b:Tag>W3s23</b:Tag>
    <b:SourceType>DocumentFromInternetSite</b:SourceType>
    <b:Guid>{A301DEF1-721A-46C4-8D01-B8C813B6D860}</b:Guid>
    <b:Title>W3school</b:Title>
    <b:YearAccessed>2023</b:YearAccessed>
    <b:URL>https://www.w3schools.com</b:URL>
    <b:RefOrder>6</b:RefOrder>
  </b:Source>
  <b:Source>
    <b:Tag>Wik23</b:Tag>
    <b:SourceType>DocumentFromInternetSite</b:SourceType>
    <b:Guid>{ABA7360B-BED3-492F-A104-1E6E2DA852B7}</b:Guid>
    <b:Title>Wikipedia</b:Title>
    <b:YearAccessed>2023</b:YearAccessed>
    <b:URL>https://vi.wikipedia.org/wiki</b:URL>
    <b:RefOrder>7</b:RefOrder>
  </b:Source>
  <b:Source>
    <b:Tag>Web23</b:Tag>
    <b:SourceType>DocumentFromInternetSite</b:SourceType>
    <b:Guid>{CC1DE86C-7D40-456F-A50D-A75619B33983}</b:Guid>
    <b:Title>Web cây cảnh</b:Title>
    <b:YearAccessed>2023</b:YearAccessed>
    <b:URL>https://webcaycanh.com/cay-canh-phong-thuy</b:URL>
    <b:RefOrder>8</b:RefOrder>
  </b:Source>
  <b:Source>
    <b:Tag>Cây23</b:Tag>
    <b:SourceType>DocumentFromInternetSite</b:SourceType>
    <b:Guid>{C1F3226B-10BC-4A7D-9448-2018FE1A2E5C}</b:Guid>
    <b:Title>Cây cảnh Sài Gòn</b:Title>
    <b:YearAccessed>2023</b:YearAccessed>
    <b:URL>https://caycanhsaigon.com.vn</b:URL>
    <b:RefOrder>9</b:RefOrder>
  </b:Source>
  <b:Source>
    <b:Tag>Boo23</b:Tag>
    <b:SourceType>DocumentFromInternetSite</b:SourceType>
    <b:Guid>{0063C0B1-D429-41EC-B0DA-060FFBF5C969}</b:Guid>
    <b:Title>Bootstrap</b:Title>
    <b:YearAccessed>2023</b:YearAccessed>
    <b:URL>https://getbootstrap.com/</b:URL>
    <b:RefOrder>10</b:RefOrder>
  </b:Source>
  <b:Source>
    <b:Tag>Tra24</b:Tag>
    <b:SourceType>InternetSite</b:SourceType>
    <b:Guid>{37E0E622-F9D3-4EB9-A909-06C0480FF9EE}</b:Guid>
    <b:Title>Cây xinh</b:Title>
    <b:YearAccessed>2024</b:YearAccessed>
    <b:MonthAccessed>Nov</b:MonthAccessed>
    <b:DayAccessed>9</b:DayAccessed>
    <b:URL>https://cayxinh.com.vn/</b:URL>
    <b:RefOrder>1</b:RefOrder>
  </b:Source>
  <b:Source>
    <b:Tag>Sài24</b:Tag>
    <b:SourceType>InternetSite</b:SourceType>
    <b:Guid>{C0BC7E60-D20A-400E-9656-DBA2AA00796B}</b:Guid>
    <b:Title>Sài Gòn Hoa</b:Title>
    <b:YearAccessed>2024</b:YearAccessed>
    <b:MonthAccessed>11</b:MonthAccessed>
    <b:DayAccessed>9</b:DayAccessed>
    <b:URL>https://saigonhoa.com/</b:URL>
    <b:RefOrder>2</b:RefOrder>
  </b:Source>
  <b:Source>
    <b:Tag>Cây24</b:Tag>
    <b:SourceType>InternetSite</b:SourceType>
    <b:Guid>{43B5C502-4D46-400D-BC6D-86FEAEAD2F05}</b:Guid>
    <b:Title>Cây cảnh Hà Nội</b:Title>
    <b:YearAccessed>2024</b:YearAccessed>
    <b:MonthAccessed>Nov</b:MonthAccessed>
    <b:DayAccessed>9</b:DayAccessed>
    <b:URL>https://caycanhhanoi.com/</b:URL>
    <b:RefOrder>3</b:RefOrder>
  </b:Source>
  <b:Source>
    <b:Tag>Sap24</b:Tag>
    <b:SourceType>InternetSite</b:SourceType>
    <b:Guid>{50899534-D289-43BD-91DE-79C3651C34B4}</b:Guid>
    <b:Title>Sapo Garden</b:Title>
    <b:YearAccessed>2024</b:YearAccessed>
    <b:MonthAccessed>Nov</b:MonthAccessed>
    <b:DayAccessed>9</b:DayAccessed>
    <b:URL>https://themes.sapo.vn/demo/template-garden</b:URL>
    <b:RefOrder>4</b:RefOrder>
  </b:Source>
</b:Sources>
</file>

<file path=customXml/itemProps1.xml><?xml version="1.0" encoding="utf-8"?>
<ds:datastoreItem xmlns:ds="http://schemas.openxmlformats.org/officeDocument/2006/customXml" ds:itemID="{AA609D61-46D4-4E42-96A7-530AD5F4F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0</TotalTime>
  <Pages>1</Pages>
  <Words>13476</Words>
  <Characters>76815</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11</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Vo Thi Diem</cp:lastModifiedBy>
  <cp:revision>32</cp:revision>
  <cp:lastPrinted>2024-01-06T04:38:00Z</cp:lastPrinted>
  <dcterms:created xsi:type="dcterms:W3CDTF">2024-10-08T23:38:00Z</dcterms:created>
  <dcterms:modified xsi:type="dcterms:W3CDTF">2024-11-24T05:09:00Z</dcterms:modified>
</cp:coreProperties>
</file>